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3DA986" w14:textId="77777777" w:rsidR="00BF2939" w:rsidRPr="00B22AED" w:rsidRDefault="00BF2939" w:rsidP="00BF2939">
      <w:pPr>
        <w:rPr>
          <w:rFonts w:ascii="Times New Roman" w:hAnsi="Times New Roman"/>
          <w:bCs/>
          <w:sz w:val="20"/>
        </w:rPr>
      </w:pPr>
      <w:bookmarkStart w:id="0" w:name="_GoBack"/>
      <w:bookmarkEnd w:id="0"/>
      <w:r w:rsidRPr="00B22AED">
        <w:rPr>
          <w:rFonts w:ascii="Times New Roman" w:hAnsi="Times New Roman"/>
          <w:bCs/>
          <w:sz w:val="20"/>
        </w:rPr>
        <w:t xml:space="preserve">Lampiran Peraturan Badan Akreditasi Nasional Perguruan Tinggi Nomor 5 tahun 2019 tentang </w:t>
      </w:r>
      <w:r w:rsidRPr="00B22AED">
        <w:rPr>
          <w:rFonts w:ascii="Times New Roman" w:hAnsi="Times New Roman"/>
          <w:bCs/>
          <w:sz w:val="20"/>
        </w:rPr>
        <w:br/>
        <w:t xml:space="preserve">Instrumen Akreditasi Program Studi </w:t>
      </w:r>
    </w:p>
    <w:p w14:paraId="569D4222" w14:textId="77777777" w:rsidR="00BF2939" w:rsidRPr="00B22AED" w:rsidRDefault="00BF2939" w:rsidP="00BF2939">
      <w:pPr>
        <w:rPr>
          <w:rFonts w:ascii="Times New Roman" w:hAnsi="Times New Roman"/>
          <w:bCs/>
          <w:sz w:val="20"/>
        </w:rPr>
      </w:pPr>
    </w:p>
    <w:p w14:paraId="69FF04FD" w14:textId="77777777" w:rsidR="00BF2939" w:rsidRPr="00B22AED" w:rsidRDefault="00BF2939" w:rsidP="00BF2939">
      <w:pPr>
        <w:rPr>
          <w:rFonts w:ascii="Times New Roman" w:hAnsi="Times New Roman"/>
          <w:bCs/>
          <w:sz w:val="20"/>
        </w:rPr>
      </w:pPr>
    </w:p>
    <w:p w14:paraId="776F5AAA" w14:textId="77777777" w:rsidR="00BF2939" w:rsidRPr="00B22AED" w:rsidRDefault="00BF2939" w:rsidP="00BF2939">
      <w:pPr>
        <w:jc w:val="center"/>
        <w:rPr>
          <w:rFonts w:cs="Arial"/>
          <w:b/>
          <w:bCs/>
        </w:rPr>
      </w:pPr>
      <w:r w:rsidRPr="00B22AED">
        <w:rPr>
          <w:rFonts w:cs="Arial"/>
          <w:b/>
          <w:bCs/>
          <w:noProof/>
          <w:lang w:val="id-ID" w:eastAsia="ja-JP"/>
        </w:rPr>
        <w:drawing>
          <wp:inline distT="0" distB="0" distL="0" distR="0" wp14:anchorId="4CBCD3AC" wp14:editId="031150D8">
            <wp:extent cx="1463040" cy="1463040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BAN-PT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6DAF1" w14:textId="77777777" w:rsidR="00184C17" w:rsidRPr="0052377F" w:rsidRDefault="00184C17" w:rsidP="00184C17">
      <w:pPr>
        <w:jc w:val="center"/>
        <w:rPr>
          <w:rFonts w:ascii="Arial" w:hAnsi="Arial" w:cs="Arial"/>
          <w:b/>
          <w:bCs/>
        </w:rPr>
      </w:pPr>
    </w:p>
    <w:p w14:paraId="44EA2053" w14:textId="164DF518" w:rsidR="00184C17" w:rsidRPr="00184C17" w:rsidRDefault="00184C17" w:rsidP="00184C17">
      <w:pPr>
        <w:jc w:val="center"/>
        <w:rPr>
          <w:rFonts w:ascii="Arial" w:hAnsi="Arial" w:cs="Arial"/>
          <w:b/>
          <w:bCs/>
          <w:sz w:val="40"/>
          <w:szCs w:val="44"/>
          <w:lang w:val="id-ID"/>
        </w:rPr>
      </w:pPr>
      <w:r w:rsidRPr="00184C17">
        <w:rPr>
          <w:rFonts w:ascii="Arial" w:hAnsi="Arial" w:cs="Arial"/>
          <w:b/>
          <w:bCs/>
          <w:sz w:val="40"/>
          <w:szCs w:val="44"/>
          <w:lang w:val="fi-FI"/>
        </w:rPr>
        <w:t xml:space="preserve">AKREDITASI </w:t>
      </w:r>
      <w:r w:rsidR="00E722E9">
        <w:rPr>
          <w:rFonts w:ascii="Arial" w:hAnsi="Arial" w:cs="Arial"/>
          <w:b/>
          <w:bCs/>
          <w:sz w:val="40"/>
          <w:szCs w:val="44"/>
          <w:lang w:val="fi-FI"/>
        </w:rPr>
        <w:t>PROGRAM STUDI</w:t>
      </w:r>
    </w:p>
    <w:p w14:paraId="64E6E2A5" w14:textId="77777777" w:rsidR="00184C17" w:rsidRPr="0052377F" w:rsidRDefault="00184C17" w:rsidP="00184C17">
      <w:pPr>
        <w:jc w:val="center"/>
        <w:rPr>
          <w:rFonts w:ascii="Arial" w:hAnsi="Arial" w:cs="Arial"/>
          <w:b/>
          <w:bCs/>
          <w:lang w:val="fi-FI"/>
        </w:rPr>
      </w:pPr>
    </w:p>
    <w:p w14:paraId="0891D39F" w14:textId="77777777" w:rsidR="00184C17" w:rsidRPr="0052377F" w:rsidRDefault="00184C17" w:rsidP="00184C17">
      <w:pPr>
        <w:jc w:val="center"/>
        <w:rPr>
          <w:rFonts w:ascii="Arial" w:hAnsi="Arial" w:cs="Arial"/>
          <w:b/>
          <w:bCs/>
          <w:lang w:val="fi-FI"/>
        </w:rPr>
      </w:pPr>
    </w:p>
    <w:p w14:paraId="5D704204" w14:textId="27A54E2F" w:rsidR="00184C17" w:rsidRPr="008C6522" w:rsidRDefault="00184C17" w:rsidP="008C6522">
      <w:pPr>
        <w:spacing w:after="0"/>
        <w:jc w:val="center"/>
        <w:rPr>
          <w:rFonts w:ascii="Arial" w:hAnsi="Arial" w:cs="Arial"/>
          <w:b/>
          <w:sz w:val="36"/>
          <w:szCs w:val="44"/>
          <w:lang w:val="id-ID"/>
        </w:rPr>
      </w:pPr>
      <w:r w:rsidRPr="008C6522">
        <w:rPr>
          <w:rFonts w:ascii="Arial" w:hAnsi="Arial" w:cs="Arial"/>
          <w:b/>
          <w:sz w:val="36"/>
          <w:szCs w:val="44"/>
          <w:lang w:val="id-ID"/>
        </w:rPr>
        <w:t>PANDUAN PENYUSUNAN</w:t>
      </w:r>
    </w:p>
    <w:p w14:paraId="36A189B1" w14:textId="0CE4638D" w:rsidR="00184C17" w:rsidRPr="00965EAF" w:rsidRDefault="00965EAF" w:rsidP="008C6522">
      <w:pPr>
        <w:spacing w:after="0"/>
        <w:jc w:val="center"/>
        <w:rPr>
          <w:rFonts w:ascii="Arial" w:hAnsi="Arial" w:cs="Arial"/>
          <w:b/>
          <w:sz w:val="36"/>
          <w:szCs w:val="44"/>
        </w:rPr>
      </w:pPr>
      <w:r>
        <w:rPr>
          <w:rFonts w:ascii="Arial" w:hAnsi="Arial" w:cs="Arial"/>
          <w:b/>
          <w:sz w:val="36"/>
          <w:szCs w:val="44"/>
        </w:rPr>
        <w:t xml:space="preserve">LAPORAN KINERJA </w:t>
      </w:r>
      <w:r w:rsidR="003D2BA2">
        <w:rPr>
          <w:rFonts w:ascii="Arial" w:hAnsi="Arial" w:cs="Arial"/>
          <w:b/>
          <w:sz w:val="36"/>
          <w:szCs w:val="44"/>
        </w:rPr>
        <w:t>PROGRAM STUDI</w:t>
      </w:r>
    </w:p>
    <w:p w14:paraId="6E2C16E7" w14:textId="5D25849F" w:rsidR="00184C17" w:rsidRDefault="00184C17" w:rsidP="008C6522">
      <w:pPr>
        <w:spacing w:after="0"/>
        <w:jc w:val="center"/>
        <w:rPr>
          <w:rFonts w:ascii="Arial" w:hAnsi="Arial" w:cs="Arial"/>
          <w:lang w:val="id-ID"/>
        </w:rPr>
      </w:pPr>
    </w:p>
    <w:p w14:paraId="241F3F5B" w14:textId="48A30F4D" w:rsidR="00696C21" w:rsidRPr="007F296B" w:rsidRDefault="00696C21" w:rsidP="00696C21">
      <w:pPr>
        <w:spacing w:after="0"/>
        <w:jc w:val="center"/>
        <w:rPr>
          <w:rFonts w:ascii="Arial" w:hAnsi="Arial" w:cs="Arial"/>
          <w:b/>
          <w:sz w:val="32"/>
          <w:szCs w:val="44"/>
        </w:rPr>
      </w:pPr>
    </w:p>
    <w:p w14:paraId="2C778053" w14:textId="2B1F2D5F" w:rsidR="00184C17" w:rsidRDefault="00184C17" w:rsidP="00184C17">
      <w:pPr>
        <w:jc w:val="center"/>
        <w:rPr>
          <w:rFonts w:ascii="Arial" w:hAnsi="Arial" w:cs="Arial"/>
        </w:rPr>
      </w:pPr>
    </w:p>
    <w:p w14:paraId="7F82B2E9" w14:textId="77777777" w:rsidR="00965EAF" w:rsidRDefault="00965EAF" w:rsidP="00184C17">
      <w:pPr>
        <w:jc w:val="center"/>
        <w:rPr>
          <w:rFonts w:ascii="Arial" w:hAnsi="Arial" w:cs="Arial"/>
        </w:rPr>
      </w:pPr>
    </w:p>
    <w:p w14:paraId="6E18DED9" w14:textId="77777777" w:rsidR="00184C17" w:rsidRDefault="00184C17" w:rsidP="00184C17">
      <w:pPr>
        <w:jc w:val="center"/>
        <w:rPr>
          <w:rFonts w:ascii="Arial" w:hAnsi="Arial" w:cs="Arial"/>
          <w:lang w:val="id-ID"/>
        </w:rPr>
      </w:pPr>
    </w:p>
    <w:p w14:paraId="4B2A1F32" w14:textId="77777777" w:rsidR="008C6522" w:rsidRDefault="008C6522" w:rsidP="00184C17">
      <w:pPr>
        <w:jc w:val="center"/>
        <w:rPr>
          <w:rFonts w:ascii="Arial" w:hAnsi="Arial" w:cs="Arial"/>
          <w:lang w:val="id-ID"/>
        </w:rPr>
      </w:pPr>
    </w:p>
    <w:p w14:paraId="29FBA9FE" w14:textId="77777777" w:rsidR="008C6522" w:rsidRDefault="008C6522" w:rsidP="00184C17">
      <w:pPr>
        <w:jc w:val="center"/>
        <w:rPr>
          <w:rFonts w:ascii="Arial" w:hAnsi="Arial" w:cs="Arial"/>
          <w:lang w:val="id-ID"/>
        </w:rPr>
      </w:pPr>
    </w:p>
    <w:p w14:paraId="36B52D2C" w14:textId="77777777" w:rsidR="008C6522" w:rsidRPr="00184C17" w:rsidRDefault="008C6522" w:rsidP="00184C17">
      <w:pPr>
        <w:jc w:val="center"/>
        <w:rPr>
          <w:rFonts w:ascii="Arial" w:hAnsi="Arial" w:cs="Arial"/>
          <w:lang w:val="id-ID"/>
        </w:rPr>
      </w:pPr>
    </w:p>
    <w:p w14:paraId="1AA1B32D" w14:textId="77777777" w:rsidR="00184C17" w:rsidRPr="0052377F" w:rsidRDefault="00184C17" w:rsidP="00184C17">
      <w:pPr>
        <w:jc w:val="center"/>
        <w:rPr>
          <w:rFonts w:ascii="Arial" w:hAnsi="Arial" w:cs="Arial"/>
          <w:lang w:val="fi-FI"/>
        </w:rPr>
      </w:pPr>
    </w:p>
    <w:p w14:paraId="48638350" w14:textId="77777777" w:rsidR="00184C17" w:rsidRPr="0052377F" w:rsidRDefault="00184C17" w:rsidP="00184C17">
      <w:pPr>
        <w:jc w:val="center"/>
        <w:rPr>
          <w:rFonts w:ascii="Arial" w:hAnsi="Arial" w:cs="Arial"/>
          <w:b/>
          <w:bCs/>
          <w:color w:val="000000"/>
          <w:sz w:val="28"/>
          <w:szCs w:val="28"/>
          <w:lang w:val="fi-FI"/>
        </w:rPr>
      </w:pPr>
      <w:r w:rsidRPr="0052377F">
        <w:rPr>
          <w:rFonts w:ascii="Arial" w:hAnsi="Arial" w:cs="Arial"/>
          <w:b/>
          <w:bCs/>
          <w:color w:val="000000"/>
          <w:sz w:val="28"/>
          <w:szCs w:val="28"/>
          <w:lang w:val="fi-FI"/>
        </w:rPr>
        <w:t>BADAN AKREDITASI NASIONAL PERGURUAN TINGGI</w:t>
      </w:r>
    </w:p>
    <w:p w14:paraId="5CC26BCD" w14:textId="77777777" w:rsidR="007F296B" w:rsidRDefault="00184C17" w:rsidP="00184C17">
      <w:pPr>
        <w:jc w:val="center"/>
        <w:rPr>
          <w:rFonts w:ascii="Arial" w:hAnsi="Arial" w:cs="Arial"/>
          <w:b/>
          <w:bCs/>
          <w:color w:val="000000"/>
          <w:sz w:val="28"/>
          <w:szCs w:val="28"/>
          <w:lang w:val="fi-FI"/>
        </w:rPr>
      </w:pPr>
      <w:r w:rsidRPr="0052377F">
        <w:rPr>
          <w:rFonts w:ascii="Arial" w:hAnsi="Arial" w:cs="Arial"/>
          <w:b/>
          <w:bCs/>
          <w:color w:val="000000"/>
          <w:sz w:val="28"/>
          <w:szCs w:val="28"/>
          <w:lang w:val="fi-FI"/>
        </w:rPr>
        <w:t xml:space="preserve">JAKARTA </w:t>
      </w:r>
    </w:p>
    <w:p w14:paraId="7B773203" w14:textId="241B5D4A" w:rsidR="00D30C11" w:rsidRPr="007F296B" w:rsidRDefault="00184C17" w:rsidP="00184C17">
      <w:pPr>
        <w:jc w:val="center"/>
        <w:rPr>
          <w:rFonts w:ascii="Arial" w:hAnsi="Arial" w:cs="Arial"/>
          <w:b/>
          <w:bCs/>
          <w:color w:val="000000"/>
          <w:sz w:val="28"/>
          <w:szCs w:val="28"/>
        </w:rPr>
        <w:sectPr w:rsidR="00D30C11" w:rsidRPr="007F296B" w:rsidSect="00D30C11">
          <w:footerReference w:type="default" r:id="rId10"/>
          <w:pgSz w:w="11909" w:h="16834" w:code="9"/>
          <w:pgMar w:top="1701" w:right="1247" w:bottom="1701" w:left="1588" w:header="1134" w:footer="1134" w:gutter="0"/>
          <w:pgNumType w:fmt="lowerRoman" w:start="1"/>
          <w:cols w:space="720"/>
          <w:titlePg/>
          <w:docGrid w:linePitch="360"/>
        </w:sectPr>
      </w:pPr>
      <w:r w:rsidRPr="0052377F">
        <w:rPr>
          <w:rFonts w:ascii="Arial" w:hAnsi="Arial" w:cs="Arial"/>
          <w:b/>
          <w:bCs/>
          <w:color w:val="000000"/>
          <w:sz w:val="28"/>
          <w:szCs w:val="28"/>
          <w:lang w:val="fi-FI"/>
        </w:rPr>
        <w:t>20</w:t>
      </w:r>
      <w:r w:rsidRPr="0052377F">
        <w:rPr>
          <w:rFonts w:ascii="Arial" w:hAnsi="Arial" w:cs="Arial"/>
          <w:b/>
          <w:bCs/>
          <w:color w:val="000000"/>
          <w:sz w:val="28"/>
          <w:szCs w:val="28"/>
          <w:lang w:val="id-ID"/>
        </w:rPr>
        <w:t>1</w:t>
      </w:r>
      <w:r w:rsidR="007F296B">
        <w:rPr>
          <w:rFonts w:ascii="Arial" w:hAnsi="Arial" w:cs="Arial"/>
          <w:b/>
          <w:bCs/>
          <w:color w:val="000000"/>
          <w:sz w:val="28"/>
          <w:szCs w:val="28"/>
        </w:rPr>
        <w:t>9</w:t>
      </w:r>
    </w:p>
    <w:p w14:paraId="3E284C1C" w14:textId="77777777" w:rsidR="008F2B21" w:rsidRPr="00354CF7" w:rsidRDefault="008F2B21" w:rsidP="003B6288">
      <w:pPr>
        <w:pStyle w:val="Heading1"/>
        <w:numPr>
          <w:ilvl w:val="0"/>
          <w:numId w:val="0"/>
        </w:numPr>
        <w:spacing w:before="0" w:after="0"/>
        <w:jc w:val="center"/>
        <w:rPr>
          <w:rFonts w:ascii="Arial" w:hAnsi="Arial" w:cs="Arial"/>
          <w:color w:val="000000"/>
          <w:sz w:val="24"/>
          <w:szCs w:val="22"/>
          <w:lang w:val="id-ID"/>
        </w:rPr>
      </w:pPr>
      <w:bookmarkStart w:id="1" w:name="_Toc505957212"/>
      <w:r w:rsidRPr="00354CF7">
        <w:rPr>
          <w:rFonts w:ascii="Arial" w:hAnsi="Arial" w:cs="Arial"/>
          <w:color w:val="000000"/>
          <w:sz w:val="24"/>
          <w:szCs w:val="22"/>
          <w:lang w:val="id-ID"/>
        </w:rPr>
        <w:lastRenderedPageBreak/>
        <w:t>KATA PENGANTAR</w:t>
      </w:r>
      <w:bookmarkEnd w:id="1"/>
    </w:p>
    <w:p w14:paraId="38A82565" w14:textId="77777777" w:rsidR="00AE2A12" w:rsidRDefault="00AE2A12" w:rsidP="00AE2A1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bookmarkStart w:id="2" w:name="_Hlk524598397"/>
    </w:p>
    <w:p w14:paraId="25AF6F55" w14:textId="77777777" w:rsidR="00AE2A12" w:rsidRDefault="00AE2A12" w:rsidP="00AE2A1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AE1DF0">
        <w:rPr>
          <w:rFonts w:ascii="Arial" w:hAnsi="Arial" w:cs="Arial"/>
          <w:sz w:val="24"/>
          <w:szCs w:val="24"/>
        </w:rPr>
        <w:t>Puji syukur kita panjatkan ke</w:t>
      </w:r>
      <w:r>
        <w:rPr>
          <w:rFonts w:ascii="Arial" w:hAnsi="Arial" w:cs="Arial"/>
          <w:sz w:val="24"/>
          <w:szCs w:val="24"/>
        </w:rPr>
        <w:t xml:space="preserve"> </w:t>
      </w:r>
      <w:r w:rsidRPr="00AE1DF0">
        <w:rPr>
          <w:rFonts w:ascii="Arial" w:hAnsi="Arial" w:cs="Arial"/>
          <w:sz w:val="24"/>
          <w:szCs w:val="24"/>
        </w:rPr>
        <w:t xml:space="preserve">hadirat Allah Tuhan Yang Maha Esa, karena atas rahmat dan hidayah-Nya Badan Akreditasi Nasional Perguruan Tinggi (BAN-PT) </w:t>
      </w:r>
      <w:r>
        <w:rPr>
          <w:rFonts w:ascii="Arial" w:hAnsi="Arial" w:cs="Arial"/>
          <w:sz w:val="24"/>
          <w:szCs w:val="24"/>
        </w:rPr>
        <w:t>dapat menyelesaikan Panduan Penyusunan Laporan Evaluasi Diri, yang merupakan bagian dari Instrumen Akreditasi Program Studi (IAPS) versi 4.0.</w:t>
      </w:r>
      <w:proofErr w:type="gramEnd"/>
      <w:r>
        <w:rPr>
          <w:rFonts w:ascii="Arial" w:hAnsi="Arial" w:cs="Arial"/>
          <w:sz w:val="24"/>
          <w:szCs w:val="24"/>
        </w:rPr>
        <w:t xml:space="preserve">  </w:t>
      </w:r>
      <w:proofErr w:type="gramStart"/>
      <w:r>
        <w:rPr>
          <w:rFonts w:ascii="Arial" w:hAnsi="Arial" w:cs="Arial"/>
          <w:sz w:val="24"/>
          <w:szCs w:val="24"/>
        </w:rPr>
        <w:t>IAPS 4.0 ini disusun guna memenuhi tuntutan peraturan perundangan terkini, dan sekaligus sebagai upaya untuk melakukan perbaikan berkelanjutan dan menyesuaikan dengan praktik baik penjaminan mutu eksternal yang umum berlaku.</w:t>
      </w:r>
      <w:proofErr w:type="gramEnd"/>
      <w:r>
        <w:rPr>
          <w:rFonts w:ascii="Arial" w:hAnsi="Arial" w:cs="Arial"/>
          <w:sz w:val="24"/>
          <w:szCs w:val="24"/>
        </w:rPr>
        <w:t xml:space="preserve">  </w:t>
      </w:r>
      <w:proofErr w:type="gramStart"/>
      <w:r>
        <w:rPr>
          <w:rFonts w:ascii="Arial" w:hAnsi="Arial" w:cs="Arial"/>
          <w:sz w:val="24"/>
          <w:szCs w:val="24"/>
        </w:rPr>
        <w:t>Tujuan utama pengembangan IAPS adalah sebagai upaya membangun budaya mutu di Perguruan Tinggi.</w:t>
      </w:r>
      <w:proofErr w:type="gramEnd"/>
    </w:p>
    <w:p w14:paraId="564EC8F9" w14:textId="77777777" w:rsidR="00AE2A12" w:rsidRDefault="00AE2A12" w:rsidP="00AE2A1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51DE0B0" w14:textId="77777777" w:rsidR="00FC5815" w:rsidRDefault="00AE2A12" w:rsidP="00AE2A1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APS 4.0 ini b</w:t>
      </w:r>
      <w:r w:rsidRPr="00316900">
        <w:rPr>
          <w:rFonts w:ascii="Arial" w:hAnsi="Arial" w:cs="Arial"/>
          <w:sz w:val="24"/>
          <w:szCs w:val="24"/>
        </w:rPr>
        <w:t xml:space="preserve">erorientasi pada </w:t>
      </w:r>
      <w:r w:rsidRPr="00316900">
        <w:rPr>
          <w:rFonts w:ascii="Arial" w:hAnsi="Arial" w:cs="Arial"/>
          <w:i/>
          <w:sz w:val="24"/>
          <w:szCs w:val="24"/>
        </w:rPr>
        <w:t>output</w:t>
      </w:r>
      <w:r w:rsidRPr="00316900">
        <w:rPr>
          <w:rFonts w:ascii="Arial" w:hAnsi="Arial" w:cs="Arial"/>
          <w:sz w:val="24"/>
          <w:szCs w:val="24"/>
        </w:rPr>
        <w:t xml:space="preserve"> dan </w:t>
      </w:r>
      <w:r w:rsidRPr="00316900">
        <w:rPr>
          <w:rFonts w:ascii="Arial" w:hAnsi="Arial" w:cs="Arial"/>
          <w:i/>
          <w:sz w:val="24"/>
          <w:szCs w:val="24"/>
        </w:rPr>
        <w:t>outcome</w:t>
      </w:r>
      <w:r>
        <w:rPr>
          <w:rFonts w:ascii="Arial" w:hAnsi="Arial" w:cs="Arial"/>
          <w:sz w:val="24"/>
          <w:szCs w:val="24"/>
        </w:rPr>
        <w:t xml:space="preserve"> dan terdiri dari 2 bagian yaitu: 1) Laporan </w:t>
      </w:r>
      <w:r w:rsidRPr="00FD11C4">
        <w:rPr>
          <w:rFonts w:ascii="Arial" w:hAnsi="Arial" w:cs="Arial"/>
          <w:sz w:val="24"/>
          <w:szCs w:val="24"/>
        </w:rPr>
        <w:t xml:space="preserve">Laporan Kinerja </w:t>
      </w:r>
      <w:r>
        <w:rPr>
          <w:rFonts w:ascii="Arial" w:hAnsi="Arial" w:cs="Arial"/>
          <w:sz w:val="24"/>
          <w:szCs w:val="24"/>
        </w:rPr>
        <w:t>Program Studi (LKPS)</w:t>
      </w:r>
      <w:r w:rsidRPr="005A61F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an Laporan Evaluasi Diri (LED) Program Studi.  </w:t>
      </w:r>
      <w:proofErr w:type="gramStart"/>
      <w:r>
        <w:rPr>
          <w:rFonts w:ascii="Arial" w:hAnsi="Arial" w:cs="Arial"/>
          <w:sz w:val="24"/>
          <w:szCs w:val="24"/>
        </w:rPr>
        <w:t xml:space="preserve">LED merupakan dokumen evaluasi yang disusun secara komprehensif sebagai bagian dari pengembangan program studi, </w:t>
      </w:r>
      <w:r w:rsidRPr="00316900">
        <w:rPr>
          <w:rFonts w:ascii="Arial" w:hAnsi="Arial" w:cs="Arial"/>
          <w:sz w:val="24"/>
          <w:szCs w:val="24"/>
        </w:rPr>
        <w:t xml:space="preserve">yang tidak hanya menggambarkan status capaian masing-masing kriteria, </w:t>
      </w:r>
      <w:r>
        <w:rPr>
          <w:rFonts w:ascii="Arial" w:hAnsi="Arial" w:cs="Arial"/>
          <w:sz w:val="24"/>
          <w:szCs w:val="24"/>
        </w:rPr>
        <w:t>te</w:t>
      </w:r>
      <w:r w:rsidRPr="00316900">
        <w:rPr>
          <w:rFonts w:ascii="Arial" w:hAnsi="Arial" w:cs="Arial"/>
          <w:sz w:val="24"/>
          <w:szCs w:val="24"/>
        </w:rPr>
        <w:t>tapi juga memuat analisis atas ketercapaian atau ketidaktercapaian suatu kriteria.</w:t>
      </w:r>
      <w:proofErr w:type="gramEnd"/>
      <w:r w:rsidRPr="00316900"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 xml:space="preserve">UPPS </w:t>
      </w:r>
      <w:r w:rsidRPr="00316900">
        <w:rPr>
          <w:rFonts w:ascii="Arial" w:hAnsi="Arial" w:cs="Arial"/>
          <w:sz w:val="24"/>
          <w:szCs w:val="24"/>
        </w:rPr>
        <w:t>juga diharapkan menemukenali kekuatan yang dimiliki serta aspek yang perlu mendapat perbaikan.</w:t>
      </w:r>
      <w:proofErr w:type="gramEnd"/>
      <w:r>
        <w:rPr>
          <w:rFonts w:ascii="Arial" w:hAnsi="Arial" w:cs="Arial"/>
          <w:sz w:val="24"/>
          <w:szCs w:val="24"/>
        </w:rPr>
        <w:t xml:space="preserve">  Pada bagian akhir dari LED, UPPS harus melakukan </w:t>
      </w:r>
      <w:r w:rsidRPr="00CD1A39">
        <w:rPr>
          <w:rFonts w:ascii="Arial" w:hAnsi="Arial" w:cs="Arial"/>
          <w:sz w:val="24"/>
          <w:szCs w:val="24"/>
        </w:rPr>
        <w:t xml:space="preserve">analisis dan </w:t>
      </w:r>
      <w:r>
        <w:rPr>
          <w:rFonts w:ascii="Arial" w:hAnsi="Arial" w:cs="Arial"/>
          <w:sz w:val="24"/>
          <w:szCs w:val="24"/>
        </w:rPr>
        <w:t xml:space="preserve">menetapkan </w:t>
      </w:r>
      <w:r w:rsidRPr="00CD1A39">
        <w:rPr>
          <w:rFonts w:ascii="Arial" w:hAnsi="Arial" w:cs="Arial"/>
          <w:sz w:val="24"/>
          <w:szCs w:val="24"/>
        </w:rPr>
        <w:t xml:space="preserve">program pengembangan </w:t>
      </w:r>
      <w:r>
        <w:rPr>
          <w:rFonts w:ascii="Arial" w:hAnsi="Arial" w:cs="Arial"/>
          <w:sz w:val="24"/>
          <w:szCs w:val="24"/>
        </w:rPr>
        <w:t xml:space="preserve">UPPS dan program studi yang </w:t>
      </w:r>
      <w:proofErr w:type="gramStart"/>
      <w:r>
        <w:rPr>
          <w:rFonts w:ascii="Arial" w:hAnsi="Arial" w:cs="Arial"/>
          <w:sz w:val="24"/>
          <w:szCs w:val="24"/>
        </w:rPr>
        <w:t>akan</w:t>
      </w:r>
      <w:proofErr w:type="gramEnd"/>
      <w:r>
        <w:rPr>
          <w:rFonts w:ascii="Arial" w:hAnsi="Arial" w:cs="Arial"/>
          <w:sz w:val="24"/>
          <w:szCs w:val="24"/>
        </w:rPr>
        <w:t xml:space="preserve"> digunakan sebagai basis penilaian pada siklus APS berikutnya.  </w:t>
      </w:r>
    </w:p>
    <w:p w14:paraId="3E31AA71" w14:textId="77777777" w:rsidR="00FC5815" w:rsidRDefault="00FC5815" w:rsidP="00AE2A1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55CCA9" w14:textId="77777777" w:rsidR="00FC5815" w:rsidRDefault="00FC5815" w:rsidP="00AE2A1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KPS berisi data kuantitatif yang secara bertahap </w:t>
      </w:r>
      <w:proofErr w:type="gramStart"/>
      <w:r>
        <w:rPr>
          <w:rFonts w:ascii="Arial" w:hAnsi="Arial" w:cs="Arial"/>
          <w:sz w:val="24"/>
          <w:szCs w:val="24"/>
        </w:rPr>
        <w:t>akan</w:t>
      </w:r>
      <w:proofErr w:type="gramEnd"/>
      <w:r>
        <w:rPr>
          <w:rFonts w:ascii="Arial" w:hAnsi="Arial" w:cs="Arial"/>
          <w:sz w:val="24"/>
          <w:szCs w:val="24"/>
        </w:rPr>
        <w:t xml:space="preserve"> diambil dari Pangkalan Data Pendidikan Tinggi (PD-Dikti) yang </w:t>
      </w:r>
      <w:r w:rsidRPr="00316900">
        <w:rPr>
          <w:rFonts w:ascii="Arial" w:hAnsi="Arial" w:cs="Arial"/>
          <w:sz w:val="24"/>
          <w:szCs w:val="24"/>
        </w:rPr>
        <w:t xml:space="preserve">memuat capaian indikator kinerja </w:t>
      </w:r>
      <w:r>
        <w:rPr>
          <w:rFonts w:ascii="Arial" w:hAnsi="Arial" w:cs="Arial"/>
          <w:sz w:val="24"/>
          <w:szCs w:val="24"/>
        </w:rPr>
        <w:t>unit pengelola program studi (UPPS) sebagai unit pengusul akreditasi program studi (APS), serta program studi yang diakreditasi</w:t>
      </w:r>
      <w:r w:rsidRPr="00316900">
        <w:rPr>
          <w:rFonts w:ascii="Arial" w:hAnsi="Arial" w:cs="Arial"/>
          <w:sz w:val="24"/>
          <w:szCs w:val="24"/>
        </w:rPr>
        <w:t xml:space="preserve">. </w:t>
      </w:r>
      <w:proofErr w:type="gramStart"/>
      <w:r w:rsidRPr="00316900">
        <w:rPr>
          <w:rFonts w:ascii="Arial" w:hAnsi="Arial" w:cs="Arial"/>
          <w:sz w:val="24"/>
          <w:szCs w:val="24"/>
        </w:rPr>
        <w:t xml:space="preserve">Indikator ini disusun BAN-PT secara khusus dengan mempertimbangkan kekhasan </w:t>
      </w:r>
      <w:r>
        <w:rPr>
          <w:rFonts w:ascii="Arial" w:hAnsi="Arial" w:cs="Arial"/>
          <w:sz w:val="24"/>
          <w:szCs w:val="24"/>
        </w:rPr>
        <w:t xml:space="preserve">program studi </w:t>
      </w:r>
      <w:r w:rsidRPr="00316900">
        <w:rPr>
          <w:rFonts w:ascii="Arial" w:hAnsi="Arial" w:cs="Arial"/>
          <w:sz w:val="24"/>
          <w:szCs w:val="24"/>
        </w:rPr>
        <w:t>tersebut</w:t>
      </w:r>
      <w:r>
        <w:rPr>
          <w:rFonts w:ascii="Arial" w:hAnsi="Arial" w:cs="Arial"/>
          <w:sz w:val="24"/>
          <w:szCs w:val="24"/>
        </w:rPr>
        <w:t>.</w:t>
      </w:r>
      <w:proofErr w:type="gramEnd"/>
      <w:r>
        <w:rPr>
          <w:rFonts w:ascii="Arial" w:hAnsi="Arial" w:cs="Arial"/>
          <w:sz w:val="24"/>
          <w:szCs w:val="24"/>
        </w:rPr>
        <w:t xml:space="preserve">  </w:t>
      </w:r>
    </w:p>
    <w:p w14:paraId="736240CD" w14:textId="77777777" w:rsidR="00FC5815" w:rsidRDefault="00FC5815" w:rsidP="00AE2A1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B2A396" w14:textId="0643D580" w:rsidR="00AE2A12" w:rsidRDefault="00AE2A12" w:rsidP="00AE2A1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Dengan demikian upaya peningkatan mutu secara berkelanjutan dalam upaya membangun budaya mutu, dapat segera terwujud.</w:t>
      </w:r>
      <w:proofErr w:type="gramEnd"/>
    </w:p>
    <w:p w14:paraId="593A81AA" w14:textId="77777777" w:rsidR="00AE2A12" w:rsidRDefault="00AE2A12" w:rsidP="00AE2A12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48D3E3C" w14:textId="68911853" w:rsidR="00AE2A12" w:rsidRDefault="00AE2A12" w:rsidP="00AE2A12">
      <w:pPr>
        <w:spacing w:after="0" w:line="240" w:lineRule="auto"/>
        <w:ind w:left="50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karta, September 2019</w:t>
      </w:r>
    </w:p>
    <w:p w14:paraId="299957B8" w14:textId="77777777" w:rsidR="00AE2A12" w:rsidRDefault="00AE2A12" w:rsidP="00AE2A12">
      <w:pPr>
        <w:spacing w:after="0" w:line="240" w:lineRule="auto"/>
        <w:ind w:left="50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etua Majelis Akreditasi</w:t>
      </w:r>
    </w:p>
    <w:p w14:paraId="7AC6F21A" w14:textId="77777777" w:rsidR="00AE2A12" w:rsidRDefault="00AE2A12" w:rsidP="00AE2A12">
      <w:pPr>
        <w:spacing w:after="0" w:line="240" w:lineRule="auto"/>
        <w:ind w:left="5040"/>
        <w:jc w:val="both"/>
        <w:rPr>
          <w:rFonts w:ascii="Arial" w:hAnsi="Arial" w:cs="Arial"/>
          <w:sz w:val="24"/>
          <w:szCs w:val="24"/>
        </w:rPr>
      </w:pPr>
    </w:p>
    <w:p w14:paraId="3D42BB7E" w14:textId="77777777" w:rsidR="00AE2A12" w:rsidRDefault="00AE2A12" w:rsidP="00AE2A12">
      <w:pPr>
        <w:spacing w:after="0" w:line="240" w:lineRule="auto"/>
        <w:ind w:left="5040"/>
        <w:jc w:val="both"/>
        <w:rPr>
          <w:rFonts w:ascii="Arial" w:hAnsi="Arial" w:cs="Arial"/>
          <w:sz w:val="24"/>
          <w:szCs w:val="24"/>
        </w:rPr>
      </w:pPr>
    </w:p>
    <w:p w14:paraId="441FA7EA" w14:textId="77777777" w:rsidR="00AE2A12" w:rsidRDefault="00AE2A12" w:rsidP="00AE2A12">
      <w:pPr>
        <w:spacing w:after="0" w:line="240" w:lineRule="auto"/>
        <w:ind w:left="5040"/>
        <w:jc w:val="both"/>
        <w:rPr>
          <w:rFonts w:ascii="Arial" w:hAnsi="Arial" w:cs="Arial"/>
          <w:sz w:val="24"/>
          <w:szCs w:val="24"/>
        </w:rPr>
      </w:pPr>
    </w:p>
    <w:p w14:paraId="0D799F5E" w14:textId="77777777" w:rsidR="00AE2A12" w:rsidRPr="00FD11C4" w:rsidRDefault="00AE2A12" w:rsidP="00AE2A12">
      <w:pPr>
        <w:spacing w:after="0" w:line="240" w:lineRule="auto"/>
        <w:ind w:left="50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. Dwiwahju Sasongko, Ph.D.</w:t>
      </w:r>
    </w:p>
    <w:bookmarkEnd w:id="2"/>
    <w:p w14:paraId="2AFC9F9F" w14:textId="77777777" w:rsidR="008F2B21" w:rsidRPr="00184C17" w:rsidRDefault="008F2B21" w:rsidP="003B6288">
      <w:pPr>
        <w:spacing w:after="0" w:line="240" w:lineRule="auto"/>
        <w:rPr>
          <w:rFonts w:ascii="Arial" w:hAnsi="Arial" w:cs="Arial"/>
          <w:color w:val="000000"/>
        </w:rPr>
      </w:pPr>
    </w:p>
    <w:p w14:paraId="38845B3F" w14:textId="77777777" w:rsidR="008F2B21" w:rsidRPr="00184C17" w:rsidRDefault="008F2B21" w:rsidP="003B6288">
      <w:pPr>
        <w:spacing w:after="0"/>
        <w:rPr>
          <w:rFonts w:ascii="Arial" w:eastAsiaTheme="majorEastAsia" w:hAnsi="Arial" w:cs="Arial"/>
          <w:b/>
          <w:bCs/>
          <w:color w:val="000000"/>
          <w:kern w:val="32"/>
        </w:rPr>
      </w:pPr>
      <w:r w:rsidRPr="00184C17">
        <w:rPr>
          <w:rFonts w:ascii="Arial" w:hAnsi="Arial" w:cs="Arial"/>
          <w:color w:val="000000"/>
        </w:rPr>
        <w:br w:type="page"/>
      </w:r>
    </w:p>
    <w:p w14:paraId="48AD5A7A" w14:textId="77777777" w:rsidR="008F2B21" w:rsidRPr="00184C17" w:rsidRDefault="008F2B21" w:rsidP="003B6288">
      <w:pPr>
        <w:pStyle w:val="Heading1"/>
        <w:numPr>
          <w:ilvl w:val="0"/>
          <w:numId w:val="0"/>
        </w:numPr>
        <w:spacing w:before="0" w:after="0"/>
        <w:jc w:val="center"/>
        <w:rPr>
          <w:rFonts w:ascii="Arial" w:hAnsi="Arial" w:cs="Arial"/>
          <w:color w:val="000000"/>
          <w:sz w:val="24"/>
          <w:szCs w:val="22"/>
        </w:rPr>
      </w:pPr>
      <w:bookmarkStart w:id="3" w:name="_Toc505957213"/>
      <w:r w:rsidRPr="00184C17">
        <w:rPr>
          <w:rFonts w:ascii="Arial" w:hAnsi="Arial" w:cs="Arial"/>
          <w:color w:val="000000"/>
          <w:sz w:val="24"/>
          <w:szCs w:val="22"/>
        </w:rPr>
        <w:lastRenderedPageBreak/>
        <w:t>DAFTAR ISI</w:t>
      </w:r>
      <w:bookmarkEnd w:id="3"/>
    </w:p>
    <w:p w14:paraId="3D74C4F3" w14:textId="77777777" w:rsidR="008F2B21" w:rsidRPr="00184C17" w:rsidRDefault="008F2B21" w:rsidP="003B6288">
      <w:pPr>
        <w:spacing w:after="0" w:line="240" w:lineRule="auto"/>
        <w:rPr>
          <w:rFonts w:ascii="Arial" w:hAnsi="Arial" w:cs="Arial"/>
          <w:color w:val="000000"/>
        </w:rPr>
      </w:pPr>
    </w:p>
    <w:p w14:paraId="43B474D2" w14:textId="77777777" w:rsidR="008F2B21" w:rsidRPr="007E2423" w:rsidRDefault="008F2B21" w:rsidP="003B6288">
      <w:pPr>
        <w:tabs>
          <w:tab w:val="left" w:pos="567"/>
          <w:tab w:val="left" w:pos="1134"/>
          <w:tab w:val="left" w:pos="1701"/>
          <w:tab w:val="left" w:pos="2268"/>
          <w:tab w:val="right" w:leader="hyphen" w:pos="7088"/>
          <w:tab w:val="right" w:pos="7655"/>
        </w:tabs>
        <w:spacing w:after="0" w:line="240" w:lineRule="auto"/>
        <w:jc w:val="right"/>
        <w:rPr>
          <w:rFonts w:ascii="Arial" w:hAnsi="Arial" w:cs="Arial"/>
        </w:rPr>
      </w:pPr>
      <w:r w:rsidRPr="007E2423">
        <w:rPr>
          <w:rFonts w:ascii="Arial" w:hAnsi="Arial" w:cs="Arial"/>
        </w:rPr>
        <w:t>Halaman</w:t>
      </w:r>
    </w:p>
    <w:p w14:paraId="7CF26E42" w14:textId="77777777" w:rsidR="007E2423" w:rsidRPr="007E2423" w:rsidRDefault="007E2423" w:rsidP="005322F0">
      <w:pPr>
        <w:tabs>
          <w:tab w:val="left" w:pos="567"/>
          <w:tab w:val="left" w:pos="1134"/>
          <w:tab w:val="left" w:pos="1701"/>
          <w:tab w:val="left" w:pos="2268"/>
          <w:tab w:val="right" w:leader="hyphen" w:pos="7088"/>
          <w:tab w:val="right" w:pos="7655"/>
        </w:tabs>
        <w:spacing w:after="0" w:line="360" w:lineRule="auto"/>
        <w:jc w:val="right"/>
        <w:rPr>
          <w:rFonts w:ascii="Arial" w:hAnsi="Arial" w:cs="Arial"/>
          <w:lang w:val="id-ID"/>
        </w:rPr>
      </w:pP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708"/>
      </w:tblGrid>
      <w:tr w:rsidR="007E2423" w:rsidRPr="009D1D17" w14:paraId="421C4CE6" w14:textId="77777777" w:rsidTr="007E2423">
        <w:tc>
          <w:tcPr>
            <w:tcW w:w="8359" w:type="dxa"/>
          </w:tcPr>
          <w:p w14:paraId="7B7CCF3C" w14:textId="77777777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bookmarkStart w:id="4" w:name="_Toc207986094"/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KATA PENGANTAR</w:t>
            </w:r>
          </w:p>
        </w:tc>
        <w:tc>
          <w:tcPr>
            <w:tcW w:w="708" w:type="dxa"/>
          </w:tcPr>
          <w:p w14:paraId="7E273B56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i</w:t>
            </w:r>
          </w:p>
        </w:tc>
      </w:tr>
      <w:tr w:rsidR="007E2423" w:rsidRPr="009D1D17" w14:paraId="075122B7" w14:textId="77777777" w:rsidTr="007E2423">
        <w:tc>
          <w:tcPr>
            <w:tcW w:w="8359" w:type="dxa"/>
          </w:tcPr>
          <w:p w14:paraId="52BEFABB" w14:textId="77777777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DAFTAR ISI</w:t>
            </w:r>
          </w:p>
        </w:tc>
        <w:tc>
          <w:tcPr>
            <w:tcW w:w="708" w:type="dxa"/>
          </w:tcPr>
          <w:p w14:paraId="03A5B659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ii</w:t>
            </w:r>
          </w:p>
        </w:tc>
      </w:tr>
      <w:tr w:rsidR="007E2423" w:rsidRPr="009D1D17" w14:paraId="05346CDC" w14:textId="77777777" w:rsidTr="007E2423">
        <w:tc>
          <w:tcPr>
            <w:tcW w:w="8359" w:type="dxa"/>
          </w:tcPr>
          <w:p w14:paraId="4EAD8AAA" w14:textId="77777777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 xml:space="preserve">HALAMAN MUKA </w:t>
            </w:r>
          </w:p>
        </w:tc>
        <w:tc>
          <w:tcPr>
            <w:tcW w:w="708" w:type="dxa"/>
          </w:tcPr>
          <w:p w14:paraId="72AD80D5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1</w:t>
            </w:r>
          </w:p>
        </w:tc>
      </w:tr>
      <w:tr w:rsidR="007E2423" w:rsidRPr="009D1D17" w14:paraId="442010F5" w14:textId="77777777" w:rsidTr="007E2423">
        <w:tc>
          <w:tcPr>
            <w:tcW w:w="8359" w:type="dxa"/>
          </w:tcPr>
          <w:p w14:paraId="4740E29A" w14:textId="3C6704AC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 xml:space="preserve">IDENTITAS </w:t>
            </w:r>
            <w:r w:rsidR="005E6F8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PENGUSUL</w:t>
            </w:r>
          </w:p>
        </w:tc>
        <w:tc>
          <w:tcPr>
            <w:tcW w:w="708" w:type="dxa"/>
          </w:tcPr>
          <w:p w14:paraId="1F420E01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2</w:t>
            </w:r>
          </w:p>
        </w:tc>
      </w:tr>
      <w:tr w:rsidR="007E2423" w:rsidRPr="009D1D17" w14:paraId="12245C6D" w14:textId="77777777" w:rsidTr="007E2423">
        <w:tc>
          <w:tcPr>
            <w:tcW w:w="8359" w:type="dxa"/>
          </w:tcPr>
          <w:p w14:paraId="1D37639E" w14:textId="77777777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IDENTITAS TIM PENYUSUN</w:t>
            </w:r>
          </w:p>
        </w:tc>
        <w:tc>
          <w:tcPr>
            <w:tcW w:w="708" w:type="dxa"/>
          </w:tcPr>
          <w:p w14:paraId="70F56B5A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3</w:t>
            </w:r>
          </w:p>
        </w:tc>
      </w:tr>
      <w:tr w:rsidR="007E2423" w:rsidRPr="009D1D17" w14:paraId="12E3BC4C" w14:textId="77777777" w:rsidTr="007E2423">
        <w:tc>
          <w:tcPr>
            <w:tcW w:w="8359" w:type="dxa"/>
          </w:tcPr>
          <w:p w14:paraId="17FA7779" w14:textId="77777777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BORANG INDIKATOR KINERJA UTAMA</w:t>
            </w:r>
          </w:p>
        </w:tc>
        <w:tc>
          <w:tcPr>
            <w:tcW w:w="708" w:type="dxa"/>
          </w:tcPr>
          <w:p w14:paraId="7EC6276F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4</w:t>
            </w:r>
          </w:p>
        </w:tc>
      </w:tr>
      <w:tr w:rsidR="007E2423" w:rsidRPr="009D1D17" w14:paraId="5F2D127D" w14:textId="77777777" w:rsidTr="007E2423">
        <w:tc>
          <w:tcPr>
            <w:tcW w:w="8359" w:type="dxa"/>
          </w:tcPr>
          <w:p w14:paraId="45BB6389" w14:textId="799ECD9E" w:rsidR="007E2423" w:rsidRPr="009D1D17" w:rsidRDefault="007E2423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TATA PAMONG</w:t>
            </w:r>
            <w:r w:rsidR="001C7DD7"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, TATA KELOLA</w:t>
            </w:r>
            <w:r w:rsidR="00582FB8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,</w:t>
            </w: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 xml:space="preserve"> DAN KERJASAMA</w:t>
            </w:r>
          </w:p>
        </w:tc>
        <w:tc>
          <w:tcPr>
            <w:tcW w:w="708" w:type="dxa"/>
          </w:tcPr>
          <w:p w14:paraId="40E653E3" w14:textId="77777777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4</w:t>
            </w:r>
          </w:p>
        </w:tc>
      </w:tr>
      <w:tr w:rsidR="007E2423" w:rsidRPr="009D1D17" w14:paraId="29F469D0" w14:textId="77777777" w:rsidTr="007E2423">
        <w:tc>
          <w:tcPr>
            <w:tcW w:w="8359" w:type="dxa"/>
          </w:tcPr>
          <w:p w14:paraId="5F2B3C3F" w14:textId="77777777" w:rsidR="007E2423" w:rsidRPr="009D1D17" w:rsidRDefault="007E2423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MAHASISWA</w:t>
            </w:r>
          </w:p>
        </w:tc>
        <w:tc>
          <w:tcPr>
            <w:tcW w:w="708" w:type="dxa"/>
          </w:tcPr>
          <w:p w14:paraId="18B319E0" w14:textId="4744244A" w:rsidR="007E2423" w:rsidRPr="009D1D17" w:rsidRDefault="00BB5E20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5</w:t>
            </w:r>
          </w:p>
        </w:tc>
      </w:tr>
      <w:tr w:rsidR="007E2423" w:rsidRPr="009D1D17" w14:paraId="1352080D" w14:textId="77777777" w:rsidTr="007E2423">
        <w:tc>
          <w:tcPr>
            <w:tcW w:w="8359" w:type="dxa"/>
          </w:tcPr>
          <w:p w14:paraId="208C1653" w14:textId="77777777" w:rsidR="007E2423" w:rsidRPr="009D1D17" w:rsidRDefault="007E2423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SUMBER DAYA MANUSIA</w:t>
            </w:r>
          </w:p>
        </w:tc>
        <w:tc>
          <w:tcPr>
            <w:tcW w:w="708" w:type="dxa"/>
          </w:tcPr>
          <w:p w14:paraId="394125C0" w14:textId="2B872D01" w:rsidR="007E2423" w:rsidRPr="009D1D17" w:rsidRDefault="00842F05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6</w:t>
            </w:r>
          </w:p>
        </w:tc>
      </w:tr>
      <w:tr w:rsidR="007E2423" w:rsidRPr="009D1D17" w14:paraId="1C36CF70" w14:textId="77777777" w:rsidTr="007E2423">
        <w:tc>
          <w:tcPr>
            <w:tcW w:w="8359" w:type="dxa"/>
          </w:tcPr>
          <w:p w14:paraId="0DC62739" w14:textId="77777777" w:rsidR="00DF71AA" w:rsidRDefault="00DF71AA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KEUANGAN, SARANA DAN PRASARAN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 xml:space="preserve"> </w:t>
            </w:r>
          </w:p>
          <w:p w14:paraId="1002AB02" w14:textId="3D9D3113" w:rsidR="005E6F87" w:rsidRDefault="005E6F87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PENDIDIKAN</w:t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  <w:r w:rsidR="00842F05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ab/>
            </w:r>
          </w:p>
          <w:p w14:paraId="267882DC" w14:textId="77777777" w:rsidR="007E2423" w:rsidRDefault="00DF71AA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PENELITIAN</w:t>
            </w:r>
          </w:p>
          <w:p w14:paraId="4D0B9145" w14:textId="124B2621" w:rsidR="008B0594" w:rsidRPr="009D1D17" w:rsidRDefault="008B0594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PENGABDIAN KEPADA MASYARAKAT</w:t>
            </w:r>
          </w:p>
        </w:tc>
        <w:tc>
          <w:tcPr>
            <w:tcW w:w="708" w:type="dxa"/>
          </w:tcPr>
          <w:p w14:paraId="41B06462" w14:textId="126CF3BE" w:rsidR="007E2423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1</w:t>
            </w:r>
            <w:r w:rsidR="004F6DB3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6</w:t>
            </w:r>
          </w:p>
          <w:p w14:paraId="3B38913E" w14:textId="4B32744A" w:rsidR="00842F05" w:rsidRDefault="00842F05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1</w:t>
            </w:r>
            <w:r w:rsidR="004F6DB3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7</w:t>
            </w:r>
          </w:p>
          <w:p w14:paraId="577707A9" w14:textId="598E0AD8" w:rsidR="00842F05" w:rsidRDefault="004F6DB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20</w:t>
            </w:r>
          </w:p>
          <w:p w14:paraId="4FD0E6E5" w14:textId="5689C5AE" w:rsidR="00842F05" w:rsidRPr="009D1D17" w:rsidRDefault="00C47A40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2</w:t>
            </w:r>
            <w:r w:rsidR="004F6DB3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1</w:t>
            </w:r>
          </w:p>
        </w:tc>
      </w:tr>
      <w:tr w:rsidR="007E2423" w:rsidRPr="009D1D17" w14:paraId="5F86C562" w14:textId="77777777" w:rsidTr="007E2423">
        <w:tc>
          <w:tcPr>
            <w:tcW w:w="8359" w:type="dxa"/>
          </w:tcPr>
          <w:p w14:paraId="7DC0B2E8" w14:textId="77777777" w:rsidR="007E2423" w:rsidRPr="009D1D17" w:rsidRDefault="007E2423" w:rsidP="00EF56C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599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 xml:space="preserve">LUARAN DAN CAPAIAN </w:t>
            </w:r>
            <w:r w:rsidR="001C7DD7" w:rsidRPr="009D1D17"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TRIDHARMA</w:t>
            </w:r>
          </w:p>
        </w:tc>
        <w:tc>
          <w:tcPr>
            <w:tcW w:w="708" w:type="dxa"/>
          </w:tcPr>
          <w:p w14:paraId="649C6976" w14:textId="292DE52C" w:rsidR="007E2423" w:rsidRPr="009D1D17" w:rsidRDefault="004F6DB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v-SE"/>
              </w:rPr>
              <w:t>21</w:t>
            </w:r>
          </w:p>
        </w:tc>
      </w:tr>
      <w:tr w:rsidR="007E2423" w:rsidRPr="009D1D17" w14:paraId="25E60836" w14:textId="77777777" w:rsidTr="007E2423">
        <w:tc>
          <w:tcPr>
            <w:tcW w:w="8359" w:type="dxa"/>
          </w:tcPr>
          <w:p w14:paraId="504F218F" w14:textId="6084A5D1" w:rsidR="007E2423" w:rsidRPr="009D1D17" w:rsidRDefault="007E2423" w:rsidP="005322F0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sv-SE"/>
              </w:rPr>
            </w:pPr>
          </w:p>
        </w:tc>
        <w:tc>
          <w:tcPr>
            <w:tcW w:w="708" w:type="dxa"/>
          </w:tcPr>
          <w:p w14:paraId="06C74671" w14:textId="7A31B89F" w:rsidR="007E2423" w:rsidRPr="009D1D17" w:rsidRDefault="007E2423" w:rsidP="005322F0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sv-SE"/>
              </w:rPr>
            </w:pPr>
          </w:p>
        </w:tc>
      </w:tr>
    </w:tbl>
    <w:p w14:paraId="04D5CB13" w14:textId="77777777" w:rsidR="008F2B21" w:rsidRPr="00184C17" w:rsidRDefault="008F2B21" w:rsidP="005322F0">
      <w:pPr>
        <w:spacing w:after="0" w:line="360" w:lineRule="auto"/>
        <w:rPr>
          <w:rFonts w:ascii="Arial" w:hAnsi="Arial" w:cs="Arial"/>
          <w:b/>
          <w:color w:val="000000"/>
          <w:lang w:val="sv-SE"/>
        </w:rPr>
        <w:sectPr w:rsidR="008F2B21" w:rsidRPr="00184C17" w:rsidSect="00D30C11">
          <w:pgSz w:w="11909" w:h="16834" w:code="9"/>
          <w:pgMar w:top="1701" w:right="1247" w:bottom="1701" w:left="1588" w:header="1134" w:footer="1134" w:gutter="0"/>
          <w:pgNumType w:fmt="lowerRoman" w:start="1"/>
          <w:cols w:space="720"/>
          <w:docGrid w:linePitch="360"/>
        </w:sectPr>
      </w:pPr>
    </w:p>
    <w:p w14:paraId="18DC4802" w14:textId="77777777" w:rsidR="002B6288" w:rsidRPr="004601AE" w:rsidRDefault="002B6288" w:rsidP="002B6288">
      <w:pPr>
        <w:pStyle w:val="BodyTextIndent"/>
        <w:ind w:left="0"/>
        <w:jc w:val="center"/>
        <w:rPr>
          <w:rFonts w:cs="Arial"/>
          <w:b/>
          <w:color w:val="000000"/>
          <w:lang w:val="id-ID"/>
        </w:rPr>
      </w:pPr>
      <w:bookmarkStart w:id="5" w:name="_Hlk508038649"/>
      <w:bookmarkEnd w:id="4"/>
      <w:r w:rsidRPr="004601AE">
        <w:rPr>
          <w:rFonts w:cs="Arial"/>
          <w:b/>
          <w:color w:val="000000"/>
          <w:lang w:val="id-ID"/>
        </w:rPr>
        <w:lastRenderedPageBreak/>
        <w:t>HALAMAN MUKA</w:t>
      </w:r>
    </w:p>
    <w:p w14:paraId="55C33FBB" w14:textId="77777777" w:rsidR="002B6288" w:rsidRPr="004601AE" w:rsidRDefault="002B6288" w:rsidP="002B6288">
      <w:pPr>
        <w:pStyle w:val="BodyTextIndent2"/>
        <w:tabs>
          <w:tab w:val="left" w:leader="dot" w:pos="7920"/>
          <w:tab w:val="right" w:pos="8640"/>
        </w:tabs>
        <w:ind w:left="0"/>
        <w:jc w:val="left"/>
        <w:rPr>
          <w:rFonts w:cs="Arial"/>
          <w:color w:val="000000"/>
          <w:szCs w:val="24"/>
          <w:lang w:val="id-ID"/>
        </w:rPr>
      </w:pPr>
    </w:p>
    <w:p w14:paraId="3E70BBF4" w14:textId="77777777" w:rsidR="002B6288" w:rsidRPr="004601AE" w:rsidRDefault="002B6288" w:rsidP="002B6288">
      <w:pPr>
        <w:pStyle w:val="BodyTextIndent2"/>
        <w:tabs>
          <w:tab w:val="left" w:leader="dot" w:pos="7920"/>
          <w:tab w:val="right" w:pos="8640"/>
        </w:tabs>
        <w:ind w:left="0"/>
        <w:jc w:val="left"/>
        <w:rPr>
          <w:rFonts w:cs="Arial"/>
          <w:color w:val="000000"/>
          <w:szCs w:val="24"/>
          <w:lang w:val="id-ID"/>
        </w:rPr>
      </w:pPr>
    </w:p>
    <w:p w14:paraId="05E76360" w14:textId="102FA460" w:rsidR="002B6288" w:rsidRPr="004601AE" w:rsidRDefault="00D755BF" w:rsidP="002B6288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color w:val="000000"/>
          <w:szCs w:val="24"/>
          <w:lang w:val="id-ID"/>
        </w:rPr>
      </w:pPr>
      <w:r>
        <w:rPr>
          <w:rFonts w:cs="Arial"/>
          <w:noProof/>
          <w:color w:val="000000"/>
          <w:szCs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2AF4F5C" wp14:editId="24594819">
                <wp:simplePos x="0" y="0"/>
                <wp:positionH relativeFrom="column">
                  <wp:posOffset>1971675</wp:posOffset>
                </wp:positionH>
                <wp:positionV relativeFrom="paragraph">
                  <wp:posOffset>123825</wp:posOffset>
                </wp:positionV>
                <wp:extent cx="1727835" cy="1727835"/>
                <wp:effectExtent l="0" t="0" r="5715" b="5715"/>
                <wp:wrapNone/>
                <wp:docPr id="6" name="Oval 10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7835" cy="172783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oval w14:anchorId="3A451E81" id="Oval 1079" o:spid="_x0000_s1026" style="position:absolute;margin-left:155.25pt;margin-top:9.75pt;width:136.05pt;height:136.0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" filled="f"/>
            </w:pict>
          </mc:Fallback>
        </mc:AlternateContent>
      </w:r>
    </w:p>
    <w:p w14:paraId="18DC044A" w14:textId="77777777" w:rsidR="002B6288" w:rsidRPr="004601AE" w:rsidRDefault="002B6288" w:rsidP="002B6288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color w:val="000000"/>
          <w:szCs w:val="24"/>
          <w:lang w:val="id-ID"/>
        </w:rPr>
      </w:pPr>
    </w:p>
    <w:p w14:paraId="4B9D3704" w14:textId="77777777" w:rsidR="002B6288" w:rsidRPr="004601AE" w:rsidRDefault="002B6288" w:rsidP="002B6288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color w:val="000000"/>
          <w:sz w:val="28"/>
          <w:szCs w:val="28"/>
          <w:lang w:val="id-ID"/>
        </w:rPr>
      </w:pPr>
      <w:r w:rsidRPr="004601AE">
        <w:rPr>
          <w:rFonts w:cs="Arial"/>
          <w:color w:val="000000"/>
          <w:sz w:val="28"/>
          <w:szCs w:val="28"/>
          <w:lang w:val="id-ID"/>
        </w:rPr>
        <w:t xml:space="preserve">LAMBANG </w:t>
      </w:r>
    </w:p>
    <w:p w14:paraId="69546DC4" w14:textId="77777777" w:rsidR="002B6288" w:rsidRPr="004601AE" w:rsidRDefault="002B6288" w:rsidP="002B6288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color w:val="000000"/>
          <w:sz w:val="28"/>
          <w:szCs w:val="28"/>
          <w:lang w:val="id-ID"/>
        </w:rPr>
      </w:pPr>
      <w:r w:rsidRPr="004601AE">
        <w:rPr>
          <w:rFonts w:cs="Arial"/>
          <w:color w:val="000000"/>
          <w:sz w:val="28"/>
          <w:szCs w:val="28"/>
          <w:lang w:val="id-ID"/>
        </w:rPr>
        <w:t xml:space="preserve">PERGURUAN </w:t>
      </w:r>
    </w:p>
    <w:p w14:paraId="6703E5D2" w14:textId="77777777" w:rsidR="002B6288" w:rsidRPr="004601AE" w:rsidRDefault="002B6288" w:rsidP="002B6288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color w:val="000000"/>
          <w:sz w:val="28"/>
          <w:szCs w:val="28"/>
          <w:lang w:val="id-ID"/>
        </w:rPr>
      </w:pPr>
      <w:r w:rsidRPr="004601AE">
        <w:rPr>
          <w:rFonts w:cs="Arial"/>
          <w:color w:val="000000"/>
          <w:sz w:val="28"/>
          <w:szCs w:val="28"/>
          <w:lang w:val="id-ID"/>
        </w:rPr>
        <w:t>TINGGI</w:t>
      </w:r>
    </w:p>
    <w:p w14:paraId="1B949F87" w14:textId="77777777" w:rsidR="002B6288" w:rsidRPr="004601AE" w:rsidRDefault="002B6288" w:rsidP="002B6288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color w:val="000000"/>
          <w:szCs w:val="24"/>
          <w:lang w:val="id-ID"/>
        </w:rPr>
      </w:pPr>
    </w:p>
    <w:p w14:paraId="2FB8C9A6" w14:textId="77777777" w:rsidR="002B6288" w:rsidRPr="004601AE" w:rsidRDefault="002B6288" w:rsidP="002B6288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color w:val="000000"/>
          <w:sz w:val="28"/>
          <w:szCs w:val="28"/>
          <w:lang w:val="id-ID"/>
        </w:rPr>
      </w:pPr>
    </w:p>
    <w:p w14:paraId="5F1CA358" w14:textId="77777777" w:rsidR="002B6288" w:rsidRPr="004601AE" w:rsidRDefault="002B6288" w:rsidP="002B6288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color w:val="000000"/>
          <w:sz w:val="28"/>
          <w:szCs w:val="28"/>
          <w:lang w:val="id-ID"/>
        </w:rPr>
      </w:pPr>
    </w:p>
    <w:p w14:paraId="68B35017" w14:textId="77777777" w:rsidR="002B6288" w:rsidRPr="004601AE" w:rsidRDefault="002B6288" w:rsidP="002B6288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color w:val="000000"/>
          <w:sz w:val="28"/>
          <w:szCs w:val="28"/>
          <w:lang w:val="id-ID"/>
        </w:rPr>
      </w:pPr>
    </w:p>
    <w:p w14:paraId="20D54E05" w14:textId="352B8D0D" w:rsidR="007700AC" w:rsidRPr="00FB61D0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b/>
          <w:sz w:val="40"/>
          <w:szCs w:val="28"/>
        </w:rPr>
      </w:pPr>
      <w:r w:rsidRPr="00FB61D0">
        <w:rPr>
          <w:rFonts w:cs="Arial"/>
          <w:b/>
          <w:sz w:val="40"/>
          <w:szCs w:val="28"/>
        </w:rPr>
        <w:t xml:space="preserve">LAPORAN </w:t>
      </w:r>
      <w:r>
        <w:rPr>
          <w:rFonts w:cs="Arial"/>
          <w:b/>
          <w:sz w:val="40"/>
          <w:szCs w:val="28"/>
        </w:rPr>
        <w:t>KINERJA PROGRAM STUDI</w:t>
      </w:r>
      <w:r w:rsidRPr="00FB61D0">
        <w:rPr>
          <w:rFonts w:cs="Arial"/>
          <w:b/>
          <w:sz w:val="40"/>
          <w:szCs w:val="28"/>
        </w:rPr>
        <w:t xml:space="preserve"> </w:t>
      </w:r>
    </w:p>
    <w:p w14:paraId="321ECE17" w14:textId="77777777" w:rsidR="007700AC" w:rsidRPr="00FB61D0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sz w:val="28"/>
          <w:szCs w:val="28"/>
          <w:lang w:val="id-ID"/>
        </w:rPr>
      </w:pPr>
    </w:p>
    <w:p w14:paraId="62D50BA4" w14:textId="77777777" w:rsidR="007700AC" w:rsidRPr="00FB61D0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b/>
          <w:sz w:val="36"/>
          <w:szCs w:val="28"/>
        </w:rPr>
      </w:pPr>
      <w:r w:rsidRPr="00FB61D0">
        <w:rPr>
          <w:rFonts w:cs="Arial"/>
          <w:b/>
          <w:sz w:val="36"/>
          <w:szCs w:val="28"/>
          <w:lang w:val="id-ID"/>
        </w:rPr>
        <w:t xml:space="preserve">AKREDITASI </w:t>
      </w:r>
      <w:r w:rsidRPr="00FB61D0">
        <w:rPr>
          <w:rFonts w:cs="Arial"/>
          <w:b/>
          <w:sz w:val="36"/>
          <w:szCs w:val="28"/>
        </w:rPr>
        <w:t>PROGRAM STUDI</w:t>
      </w:r>
    </w:p>
    <w:p w14:paraId="222C70C4" w14:textId="77777777" w:rsidR="007700AC" w:rsidRPr="00FB61D0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b/>
          <w:i/>
          <w:sz w:val="28"/>
          <w:szCs w:val="28"/>
        </w:rPr>
      </w:pPr>
      <w:r w:rsidRPr="00FB61D0">
        <w:rPr>
          <w:rFonts w:cs="Arial"/>
          <w:b/>
          <w:i/>
          <w:sz w:val="28"/>
          <w:szCs w:val="28"/>
        </w:rPr>
        <w:t>PROGRAM DAN NAMA PROGRAM STUDI</w:t>
      </w:r>
    </w:p>
    <w:p w14:paraId="1DEECF0B" w14:textId="77777777" w:rsidR="007700AC" w:rsidRPr="00FB61D0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b/>
          <w:i/>
          <w:sz w:val="28"/>
          <w:szCs w:val="28"/>
        </w:rPr>
      </w:pPr>
    </w:p>
    <w:p w14:paraId="6D89A98B" w14:textId="77777777" w:rsidR="007700AC" w:rsidRPr="00FB61D0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b/>
          <w:i/>
          <w:sz w:val="28"/>
          <w:szCs w:val="28"/>
          <w:lang w:val="id-ID"/>
        </w:rPr>
      </w:pPr>
    </w:p>
    <w:p w14:paraId="507E5505" w14:textId="77777777" w:rsidR="00696C21" w:rsidRPr="00696C21" w:rsidRDefault="00696C21" w:rsidP="00696C21">
      <w:pPr>
        <w:spacing w:after="0"/>
        <w:jc w:val="center"/>
        <w:rPr>
          <w:rFonts w:ascii="Arial" w:hAnsi="Arial" w:cs="Arial"/>
          <w:b/>
          <w:sz w:val="28"/>
          <w:szCs w:val="44"/>
          <w:lang w:val="id-ID"/>
        </w:rPr>
      </w:pPr>
      <w:r w:rsidRPr="00696C21">
        <w:rPr>
          <w:rFonts w:ascii="Arial" w:hAnsi="Arial" w:cs="Arial"/>
          <w:b/>
          <w:sz w:val="28"/>
          <w:szCs w:val="44"/>
          <w:lang w:val="id-ID"/>
        </w:rPr>
        <w:t>UNIVERSITAS/ INSTITUT/ SEKOLAH TINGGI/ POLITEKNIK/ AKADEMI/ AKADEMI KOMUNITAS</w:t>
      </w:r>
    </w:p>
    <w:p w14:paraId="6BE03B5A" w14:textId="77777777" w:rsidR="00696C21" w:rsidRDefault="00696C21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sz w:val="28"/>
          <w:szCs w:val="28"/>
          <w:lang w:val="id-ID"/>
        </w:rPr>
      </w:pPr>
    </w:p>
    <w:p w14:paraId="6305D060" w14:textId="77777777" w:rsidR="007700AC" w:rsidRPr="00FB61D0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sz w:val="28"/>
          <w:szCs w:val="28"/>
          <w:lang w:val="id-ID"/>
        </w:rPr>
      </w:pPr>
      <w:r w:rsidRPr="00FB61D0">
        <w:rPr>
          <w:rFonts w:cs="Arial"/>
          <w:sz w:val="28"/>
          <w:szCs w:val="28"/>
          <w:lang w:val="id-ID"/>
        </w:rPr>
        <w:t>.....................................................</w:t>
      </w:r>
    </w:p>
    <w:p w14:paraId="7117EB6F" w14:textId="62CEED6F" w:rsidR="007700AC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b/>
          <w:sz w:val="28"/>
          <w:szCs w:val="28"/>
          <w:lang w:val="id-ID"/>
        </w:rPr>
      </w:pPr>
    </w:p>
    <w:p w14:paraId="3777A0A1" w14:textId="035A0A26" w:rsidR="007700AC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b/>
          <w:sz w:val="28"/>
          <w:szCs w:val="28"/>
          <w:lang w:val="id-ID"/>
        </w:rPr>
      </w:pPr>
    </w:p>
    <w:p w14:paraId="3043F620" w14:textId="3A45E472" w:rsidR="007700AC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b/>
          <w:sz w:val="28"/>
          <w:szCs w:val="28"/>
          <w:lang w:val="id-ID"/>
        </w:rPr>
      </w:pPr>
    </w:p>
    <w:p w14:paraId="2659B372" w14:textId="77777777" w:rsidR="007700AC" w:rsidRPr="00FB61D0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b/>
          <w:sz w:val="28"/>
          <w:szCs w:val="28"/>
          <w:lang w:val="id-ID"/>
        </w:rPr>
      </w:pPr>
    </w:p>
    <w:p w14:paraId="3DAFE521" w14:textId="77777777" w:rsidR="007700AC" w:rsidRPr="00FB61D0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b/>
          <w:sz w:val="28"/>
          <w:szCs w:val="28"/>
          <w:lang w:val="id-ID"/>
        </w:rPr>
      </w:pPr>
      <w:r w:rsidRPr="00FB61D0">
        <w:rPr>
          <w:rFonts w:cs="Arial"/>
          <w:b/>
          <w:sz w:val="28"/>
          <w:szCs w:val="28"/>
          <w:lang w:val="id-ID"/>
        </w:rPr>
        <w:t>NAMA KOTA KEDUDUKAN PERGURUAN TINGGI</w:t>
      </w:r>
    </w:p>
    <w:p w14:paraId="1FF5FABB" w14:textId="77777777" w:rsidR="007700AC" w:rsidRPr="00FB61D0" w:rsidRDefault="007700AC" w:rsidP="007700AC">
      <w:pPr>
        <w:pStyle w:val="BodyTextIndent2"/>
        <w:tabs>
          <w:tab w:val="left" w:leader="dot" w:pos="7920"/>
          <w:tab w:val="right" w:pos="8640"/>
        </w:tabs>
        <w:ind w:left="0"/>
        <w:jc w:val="center"/>
        <w:rPr>
          <w:rFonts w:cs="Arial"/>
          <w:sz w:val="28"/>
          <w:szCs w:val="28"/>
          <w:lang w:val="id-ID"/>
        </w:rPr>
      </w:pPr>
      <w:r w:rsidRPr="00FB61D0">
        <w:rPr>
          <w:rFonts w:cs="Arial"/>
          <w:b/>
          <w:sz w:val="28"/>
          <w:szCs w:val="28"/>
          <w:lang w:val="id-ID"/>
        </w:rPr>
        <w:t>TAHUN ................</w:t>
      </w:r>
    </w:p>
    <w:p w14:paraId="61674C37" w14:textId="7342BB1A" w:rsidR="002B6288" w:rsidRPr="007700AC" w:rsidRDefault="002B6288" w:rsidP="002B6288">
      <w:pPr>
        <w:pStyle w:val="Title"/>
        <w:rPr>
          <w:sz w:val="24"/>
          <w:szCs w:val="36"/>
        </w:rPr>
      </w:pPr>
      <w:r>
        <w:rPr>
          <w:sz w:val="24"/>
          <w:szCs w:val="36"/>
          <w:lang w:val="fi-FI"/>
        </w:rPr>
        <w:lastRenderedPageBreak/>
        <w:t>IDENTITAS</w:t>
      </w:r>
      <w:r w:rsidR="000A6D0B">
        <w:rPr>
          <w:sz w:val="24"/>
          <w:szCs w:val="36"/>
          <w:lang w:val="fi-FI"/>
        </w:rPr>
        <w:t xml:space="preserve"> </w:t>
      </w:r>
      <w:r w:rsidR="007700AC">
        <w:rPr>
          <w:sz w:val="24"/>
          <w:szCs w:val="36"/>
        </w:rPr>
        <w:t>PENGUSUL</w:t>
      </w:r>
    </w:p>
    <w:p w14:paraId="52E3C8CC" w14:textId="77777777" w:rsidR="002B6288" w:rsidRPr="004601AE" w:rsidRDefault="002B6288" w:rsidP="002B6288">
      <w:pPr>
        <w:pStyle w:val="Title"/>
        <w:rPr>
          <w:sz w:val="32"/>
          <w:szCs w:val="36"/>
          <w:lang w:val="id-ID"/>
        </w:rPr>
      </w:pPr>
    </w:p>
    <w:p w14:paraId="0577A40A" w14:textId="594DA413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bookmarkStart w:id="6" w:name="_Hlk865843"/>
      <w:r w:rsidRPr="00FB61D0">
        <w:rPr>
          <w:rFonts w:ascii="Arial" w:hAnsi="Arial" w:cs="Arial"/>
          <w:szCs w:val="24"/>
          <w:lang w:val="id-ID"/>
        </w:rPr>
        <w:t>Perguruan Tinggi</w:t>
      </w:r>
      <w:r w:rsidRPr="00FB61D0">
        <w:rPr>
          <w:rFonts w:ascii="Arial" w:hAnsi="Arial" w:cs="Arial"/>
          <w:szCs w:val="24"/>
          <w:lang w:val="fi-FI"/>
        </w:rPr>
        <w:tab/>
        <w:t xml:space="preserve">: </w:t>
      </w:r>
      <w:r w:rsidR="005C16E2" w:rsidRPr="00FB61D0">
        <w:rPr>
          <w:rFonts w:ascii="Arial" w:hAnsi="Arial" w:cs="Arial"/>
          <w:szCs w:val="24"/>
          <w:lang w:val="id-ID"/>
        </w:rPr>
        <w:t>.......................................................................</w:t>
      </w:r>
    </w:p>
    <w:p w14:paraId="0598B14E" w14:textId="141E4CFC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</w:rPr>
      </w:pPr>
      <w:r w:rsidRPr="00FB61D0">
        <w:rPr>
          <w:rFonts w:ascii="Arial" w:hAnsi="Arial" w:cs="Arial"/>
          <w:szCs w:val="24"/>
        </w:rPr>
        <w:t>Unit Pengelola Program Studi</w:t>
      </w:r>
      <w:r w:rsidRPr="00FB61D0">
        <w:rPr>
          <w:rFonts w:ascii="Arial" w:hAnsi="Arial" w:cs="Arial"/>
          <w:szCs w:val="24"/>
        </w:rPr>
        <w:tab/>
        <w:t xml:space="preserve">: </w:t>
      </w:r>
      <w:r w:rsidR="005C16E2" w:rsidRPr="00FB61D0">
        <w:rPr>
          <w:rFonts w:ascii="Arial" w:hAnsi="Arial" w:cs="Arial"/>
          <w:szCs w:val="24"/>
          <w:lang w:val="id-ID"/>
        </w:rPr>
        <w:t>.......................................................................</w:t>
      </w:r>
    </w:p>
    <w:p w14:paraId="40750B4B" w14:textId="08FD9C59" w:rsidR="007700AC" w:rsidRPr="00FB61D0" w:rsidRDefault="005C16E2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Jenis </w:t>
      </w:r>
      <w:r w:rsidR="007700AC" w:rsidRPr="00FB61D0">
        <w:rPr>
          <w:rFonts w:ascii="Arial" w:hAnsi="Arial" w:cs="Arial"/>
          <w:szCs w:val="24"/>
        </w:rPr>
        <w:t>Program</w:t>
      </w:r>
      <w:r w:rsidR="007700AC" w:rsidRPr="00FB61D0">
        <w:rPr>
          <w:rFonts w:ascii="Arial" w:hAnsi="Arial" w:cs="Arial"/>
          <w:szCs w:val="24"/>
        </w:rPr>
        <w:tab/>
        <w:t xml:space="preserve">: </w:t>
      </w:r>
      <w:r w:rsidRPr="00FB61D0">
        <w:rPr>
          <w:rFonts w:ascii="Arial" w:hAnsi="Arial" w:cs="Arial"/>
          <w:szCs w:val="24"/>
          <w:lang w:val="id-ID"/>
        </w:rPr>
        <w:t>.......................................................................</w:t>
      </w:r>
    </w:p>
    <w:p w14:paraId="4269E2B4" w14:textId="118B35DE" w:rsidR="007700AC" w:rsidRPr="00FB61D0" w:rsidRDefault="005C16E2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Nama </w:t>
      </w:r>
      <w:r w:rsidR="007700AC" w:rsidRPr="00FB61D0">
        <w:rPr>
          <w:rFonts w:ascii="Arial" w:hAnsi="Arial" w:cs="Arial"/>
          <w:szCs w:val="24"/>
        </w:rPr>
        <w:t>Program Studi</w:t>
      </w:r>
      <w:r w:rsidR="007700AC" w:rsidRPr="00FB61D0">
        <w:rPr>
          <w:rFonts w:ascii="Arial" w:hAnsi="Arial" w:cs="Arial"/>
          <w:szCs w:val="24"/>
        </w:rPr>
        <w:tab/>
        <w:t xml:space="preserve">: </w:t>
      </w:r>
      <w:r w:rsidRPr="00FB61D0">
        <w:rPr>
          <w:rFonts w:ascii="Arial" w:hAnsi="Arial" w:cs="Arial"/>
          <w:szCs w:val="24"/>
          <w:lang w:val="id-ID"/>
        </w:rPr>
        <w:t>.......................................................................</w:t>
      </w:r>
    </w:p>
    <w:p w14:paraId="5254512A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>Alamat</w:t>
      </w:r>
      <w:r w:rsidRPr="00FB61D0">
        <w:rPr>
          <w:rFonts w:ascii="Arial" w:hAnsi="Arial" w:cs="Arial"/>
          <w:szCs w:val="24"/>
          <w:lang w:val="fi-FI"/>
        </w:rPr>
        <w:tab/>
        <w:t xml:space="preserve">: </w:t>
      </w:r>
      <w:r w:rsidRPr="00FB61D0">
        <w:rPr>
          <w:rFonts w:ascii="Arial" w:hAnsi="Arial" w:cs="Arial"/>
          <w:szCs w:val="24"/>
          <w:lang w:val="id-ID"/>
        </w:rPr>
        <w:t>.......................................................................</w:t>
      </w:r>
    </w:p>
    <w:p w14:paraId="1B0AE030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>Nomor Tel</w:t>
      </w:r>
      <w:r w:rsidRPr="00FB61D0">
        <w:rPr>
          <w:rFonts w:ascii="Arial" w:hAnsi="Arial" w:cs="Arial"/>
          <w:szCs w:val="24"/>
        </w:rPr>
        <w:t>e</w:t>
      </w:r>
      <w:r w:rsidRPr="00FB61D0">
        <w:rPr>
          <w:rFonts w:ascii="Arial" w:hAnsi="Arial" w:cs="Arial"/>
          <w:szCs w:val="24"/>
          <w:lang w:val="id-ID"/>
        </w:rPr>
        <w:t xml:space="preserve">pon     </w:t>
      </w:r>
      <w:r w:rsidRPr="00FB61D0">
        <w:rPr>
          <w:rFonts w:ascii="Arial" w:hAnsi="Arial" w:cs="Arial"/>
          <w:szCs w:val="24"/>
          <w:lang w:val="id-ID"/>
        </w:rPr>
        <w:tab/>
        <w:t>: .......................................................................</w:t>
      </w:r>
    </w:p>
    <w:p w14:paraId="4B0B7592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i/>
          <w:szCs w:val="24"/>
          <w:lang w:val="id-ID"/>
        </w:rPr>
        <w:t>E-</w:t>
      </w:r>
      <w:r w:rsidRPr="00FB61D0">
        <w:rPr>
          <w:rFonts w:ascii="Arial" w:hAnsi="Arial" w:cs="Arial"/>
          <w:i/>
          <w:szCs w:val="24"/>
        </w:rPr>
        <w:t>M</w:t>
      </w:r>
      <w:r w:rsidRPr="00FB61D0">
        <w:rPr>
          <w:rFonts w:ascii="Arial" w:hAnsi="Arial" w:cs="Arial"/>
          <w:i/>
          <w:szCs w:val="24"/>
          <w:lang w:val="id-ID"/>
        </w:rPr>
        <w:t>ail</w:t>
      </w:r>
      <w:r w:rsidRPr="00FB61D0">
        <w:rPr>
          <w:rFonts w:ascii="Arial" w:hAnsi="Arial" w:cs="Arial"/>
          <w:szCs w:val="24"/>
          <w:lang w:val="id-ID"/>
        </w:rPr>
        <w:t xml:space="preserve"> dan </w:t>
      </w:r>
      <w:r w:rsidRPr="00FB61D0">
        <w:rPr>
          <w:rFonts w:ascii="Arial" w:hAnsi="Arial" w:cs="Arial"/>
          <w:i/>
          <w:szCs w:val="24"/>
          <w:lang w:val="id-ID"/>
        </w:rPr>
        <w:t>Website</w:t>
      </w:r>
      <w:r w:rsidRPr="00FB61D0">
        <w:rPr>
          <w:rFonts w:ascii="Arial" w:hAnsi="Arial" w:cs="Arial"/>
          <w:szCs w:val="24"/>
          <w:lang w:val="id-ID"/>
        </w:rPr>
        <w:tab/>
        <w:t>: .......................................................................</w:t>
      </w:r>
    </w:p>
    <w:p w14:paraId="4D969814" w14:textId="154ED746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 xml:space="preserve">Nomor SK Pendirian PT </w:t>
      </w:r>
      <w:r w:rsidR="00E3256A">
        <w:rPr>
          <w:rFonts w:ascii="Arial" w:hAnsi="Arial" w:cs="Arial"/>
          <w:szCs w:val="24"/>
          <w:vertAlign w:val="superscript"/>
        </w:rPr>
        <w:t>1</w:t>
      </w:r>
      <w:r w:rsidRPr="00FB61D0">
        <w:rPr>
          <w:rFonts w:ascii="Arial" w:hAnsi="Arial" w:cs="Arial"/>
          <w:szCs w:val="24"/>
          <w:vertAlign w:val="superscript"/>
          <w:lang w:val="id-ID"/>
        </w:rPr>
        <w:t>)</w:t>
      </w:r>
      <w:r w:rsidRPr="00FB61D0">
        <w:rPr>
          <w:rFonts w:ascii="Arial" w:hAnsi="Arial" w:cs="Arial"/>
          <w:szCs w:val="24"/>
          <w:lang w:val="id-ID"/>
        </w:rPr>
        <w:tab/>
        <w:t>:  .......................................................................</w:t>
      </w:r>
    </w:p>
    <w:p w14:paraId="4C4181B0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>Tanggal SK Pendirian PT</w:t>
      </w:r>
      <w:r w:rsidRPr="00FB61D0">
        <w:rPr>
          <w:rFonts w:ascii="Arial" w:hAnsi="Arial" w:cs="Arial"/>
          <w:szCs w:val="24"/>
          <w:lang w:val="id-ID"/>
        </w:rPr>
        <w:tab/>
        <w:t>:  .......................................................................</w:t>
      </w:r>
      <w:r w:rsidRPr="00FB61D0">
        <w:rPr>
          <w:rFonts w:ascii="Arial" w:hAnsi="Arial" w:cs="Arial"/>
          <w:szCs w:val="24"/>
          <w:lang w:val="id-ID"/>
        </w:rPr>
        <w:tab/>
      </w:r>
      <w:r w:rsidRPr="00FB61D0">
        <w:rPr>
          <w:rFonts w:ascii="Arial" w:hAnsi="Arial" w:cs="Arial"/>
          <w:szCs w:val="24"/>
          <w:lang w:val="id-ID"/>
        </w:rPr>
        <w:tab/>
      </w:r>
    </w:p>
    <w:p w14:paraId="43B9F6EA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 xml:space="preserve">Pejabat Penandatangan </w:t>
      </w:r>
    </w:p>
    <w:p w14:paraId="504257D5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fi-FI"/>
        </w:rPr>
      </w:pPr>
      <w:r w:rsidRPr="00FB61D0">
        <w:rPr>
          <w:rFonts w:ascii="Arial" w:hAnsi="Arial" w:cs="Arial"/>
          <w:szCs w:val="24"/>
          <w:lang w:val="fi-FI"/>
        </w:rPr>
        <w:t>SK Pendirian P</w:t>
      </w:r>
      <w:r w:rsidRPr="00FB61D0">
        <w:rPr>
          <w:rFonts w:ascii="Arial" w:hAnsi="Arial" w:cs="Arial"/>
          <w:szCs w:val="24"/>
          <w:lang w:val="id-ID"/>
        </w:rPr>
        <w:t>T</w:t>
      </w:r>
      <w:r w:rsidRPr="00FB61D0">
        <w:rPr>
          <w:rFonts w:ascii="Arial" w:hAnsi="Arial" w:cs="Arial"/>
          <w:szCs w:val="24"/>
          <w:lang w:val="fi-FI"/>
        </w:rPr>
        <w:tab/>
        <w:t>:  .......................................................................</w:t>
      </w:r>
    </w:p>
    <w:p w14:paraId="0791AE64" w14:textId="3206772B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 xml:space="preserve">Nomor SK </w:t>
      </w:r>
      <w:r w:rsidRPr="00FB61D0">
        <w:rPr>
          <w:rFonts w:ascii="Arial" w:hAnsi="Arial" w:cs="Arial"/>
          <w:szCs w:val="24"/>
        </w:rPr>
        <w:t>Pembukaan</w:t>
      </w:r>
      <w:r w:rsidRPr="00FB61D0">
        <w:rPr>
          <w:rFonts w:ascii="Arial" w:hAnsi="Arial" w:cs="Arial"/>
          <w:szCs w:val="24"/>
          <w:lang w:val="id-ID"/>
        </w:rPr>
        <w:t xml:space="preserve"> </w:t>
      </w:r>
      <w:r w:rsidRPr="00FB61D0">
        <w:rPr>
          <w:rFonts w:ascii="Arial" w:hAnsi="Arial" w:cs="Arial"/>
          <w:szCs w:val="24"/>
        </w:rPr>
        <w:t>PS</w:t>
      </w:r>
      <w:r w:rsidRPr="00FB61D0">
        <w:rPr>
          <w:rFonts w:ascii="Arial" w:hAnsi="Arial" w:cs="Arial"/>
          <w:szCs w:val="24"/>
          <w:lang w:val="id-ID"/>
        </w:rPr>
        <w:t xml:space="preserve"> </w:t>
      </w:r>
      <w:r w:rsidR="00E3256A">
        <w:rPr>
          <w:rFonts w:ascii="Arial" w:hAnsi="Arial" w:cs="Arial"/>
          <w:szCs w:val="24"/>
          <w:vertAlign w:val="superscript"/>
        </w:rPr>
        <w:t>2</w:t>
      </w:r>
      <w:r w:rsidRPr="00FB61D0">
        <w:rPr>
          <w:rFonts w:ascii="Arial" w:hAnsi="Arial" w:cs="Arial"/>
          <w:szCs w:val="24"/>
          <w:vertAlign w:val="superscript"/>
          <w:lang w:val="id-ID"/>
        </w:rPr>
        <w:t>)</w:t>
      </w:r>
      <w:r w:rsidRPr="00FB61D0">
        <w:rPr>
          <w:rFonts w:ascii="Arial" w:hAnsi="Arial" w:cs="Arial"/>
          <w:szCs w:val="24"/>
          <w:lang w:val="id-ID"/>
        </w:rPr>
        <w:tab/>
        <w:t>:  .......................................................................</w:t>
      </w:r>
    </w:p>
    <w:p w14:paraId="5F0958A8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 xml:space="preserve">Tanggal SK </w:t>
      </w:r>
      <w:r w:rsidRPr="00FB61D0">
        <w:rPr>
          <w:rFonts w:ascii="Arial" w:hAnsi="Arial" w:cs="Arial"/>
          <w:szCs w:val="24"/>
        </w:rPr>
        <w:t>Pembukaan</w:t>
      </w:r>
      <w:r w:rsidRPr="00FB61D0">
        <w:rPr>
          <w:rFonts w:ascii="Arial" w:hAnsi="Arial" w:cs="Arial"/>
          <w:szCs w:val="24"/>
          <w:lang w:val="id-ID"/>
        </w:rPr>
        <w:t xml:space="preserve"> </w:t>
      </w:r>
      <w:r w:rsidRPr="00FB61D0">
        <w:rPr>
          <w:rFonts w:ascii="Arial" w:hAnsi="Arial" w:cs="Arial"/>
          <w:szCs w:val="24"/>
        </w:rPr>
        <w:t>PS</w:t>
      </w:r>
      <w:r w:rsidRPr="00FB61D0">
        <w:rPr>
          <w:rFonts w:ascii="Arial" w:hAnsi="Arial" w:cs="Arial"/>
          <w:szCs w:val="24"/>
          <w:lang w:val="id-ID"/>
        </w:rPr>
        <w:tab/>
        <w:t>:  .......................................................................</w:t>
      </w:r>
      <w:r w:rsidRPr="00FB61D0">
        <w:rPr>
          <w:rFonts w:ascii="Arial" w:hAnsi="Arial" w:cs="Arial"/>
          <w:szCs w:val="24"/>
          <w:lang w:val="id-ID"/>
        </w:rPr>
        <w:tab/>
      </w:r>
      <w:r w:rsidRPr="00FB61D0">
        <w:rPr>
          <w:rFonts w:ascii="Arial" w:hAnsi="Arial" w:cs="Arial"/>
          <w:szCs w:val="24"/>
          <w:lang w:val="id-ID"/>
        </w:rPr>
        <w:tab/>
      </w:r>
    </w:p>
    <w:p w14:paraId="4A727433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 xml:space="preserve">Pejabat Penandatangan </w:t>
      </w:r>
    </w:p>
    <w:p w14:paraId="23E0A0B8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fi-FI"/>
        </w:rPr>
      </w:pPr>
      <w:r w:rsidRPr="00FB61D0">
        <w:rPr>
          <w:rFonts w:ascii="Arial" w:hAnsi="Arial" w:cs="Arial"/>
          <w:szCs w:val="24"/>
          <w:lang w:val="fi-FI"/>
        </w:rPr>
        <w:t>SK Pembukaan PS</w:t>
      </w:r>
      <w:r w:rsidRPr="00FB61D0">
        <w:rPr>
          <w:rFonts w:ascii="Arial" w:hAnsi="Arial" w:cs="Arial"/>
          <w:szCs w:val="24"/>
          <w:lang w:val="fi-FI"/>
        </w:rPr>
        <w:tab/>
        <w:t>:  .......................................................................</w:t>
      </w:r>
    </w:p>
    <w:p w14:paraId="59285515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fi-FI"/>
        </w:rPr>
        <w:t xml:space="preserve">Tahun </w:t>
      </w:r>
      <w:r w:rsidRPr="00FB61D0">
        <w:rPr>
          <w:rFonts w:ascii="Arial" w:hAnsi="Arial" w:cs="Arial"/>
          <w:szCs w:val="24"/>
          <w:lang w:val="id-ID"/>
        </w:rPr>
        <w:t xml:space="preserve">Pertama Kali </w:t>
      </w:r>
    </w:p>
    <w:p w14:paraId="7B54F30C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fi-FI"/>
        </w:rPr>
      </w:pPr>
      <w:r w:rsidRPr="00FB61D0">
        <w:rPr>
          <w:rFonts w:ascii="Arial" w:hAnsi="Arial" w:cs="Arial"/>
          <w:szCs w:val="24"/>
          <w:lang w:val="id-ID"/>
        </w:rPr>
        <w:t>Menerima Mahasiswa</w:t>
      </w:r>
      <w:r w:rsidRPr="00FB61D0">
        <w:rPr>
          <w:rFonts w:ascii="Arial" w:hAnsi="Arial" w:cs="Arial"/>
          <w:szCs w:val="24"/>
          <w:lang w:val="fi-FI"/>
        </w:rPr>
        <w:tab/>
        <w:t>:  .......................................................................</w:t>
      </w:r>
    </w:p>
    <w:p w14:paraId="7AEFF820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fi-FI"/>
        </w:rPr>
        <w:t xml:space="preserve">Peringkat </w:t>
      </w:r>
      <w:r w:rsidRPr="00FB61D0">
        <w:rPr>
          <w:rFonts w:ascii="Arial" w:hAnsi="Arial" w:cs="Arial"/>
          <w:szCs w:val="24"/>
          <w:lang w:val="id-ID"/>
        </w:rPr>
        <w:t>Terbaru</w:t>
      </w:r>
    </w:p>
    <w:p w14:paraId="630ECFF8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fi-FI"/>
        </w:rPr>
      </w:pPr>
      <w:r w:rsidRPr="00FB61D0">
        <w:rPr>
          <w:rFonts w:ascii="Arial" w:hAnsi="Arial" w:cs="Arial"/>
          <w:szCs w:val="24"/>
          <w:lang w:val="fi-FI"/>
        </w:rPr>
        <w:t xml:space="preserve">Akreditasi </w:t>
      </w:r>
      <w:r w:rsidRPr="00FB61D0">
        <w:rPr>
          <w:rFonts w:ascii="Arial" w:hAnsi="Arial" w:cs="Arial"/>
          <w:szCs w:val="24"/>
        </w:rPr>
        <w:t>PS</w:t>
      </w:r>
      <w:r w:rsidRPr="00FB61D0">
        <w:rPr>
          <w:rFonts w:ascii="Arial" w:hAnsi="Arial" w:cs="Arial"/>
          <w:szCs w:val="24"/>
          <w:lang w:val="fi-FI"/>
        </w:rPr>
        <w:tab/>
        <w:t>:  ................................</w:t>
      </w:r>
      <w:r w:rsidRPr="00FB61D0">
        <w:rPr>
          <w:rFonts w:ascii="Arial" w:hAnsi="Arial" w:cs="Arial"/>
          <w:szCs w:val="24"/>
          <w:lang w:val="id-ID"/>
        </w:rPr>
        <w:t>........</w:t>
      </w:r>
      <w:r w:rsidRPr="00FB61D0">
        <w:rPr>
          <w:rFonts w:ascii="Arial" w:hAnsi="Arial" w:cs="Arial"/>
          <w:szCs w:val="24"/>
          <w:lang w:val="fi-FI"/>
        </w:rPr>
        <w:t>................................</w:t>
      </w:r>
    </w:p>
    <w:p w14:paraId="1307150C" w14:textId="77777777" w:rsidR="007700AC" w:rsidRPr="00FB61D0" w:rsidRDefault="007700AC" w:rsidP="00E3256A">
      <w:pPr>
        <w:tabs>
          <w:tab w:val="left" w:pos="3060"/>
        </w:tabs>
        <w:spacing w:after="0" w:line="408" w:lineRule="auto"/>
        <w:rPr>
          <w:rFonts w:ascii="Arial" w:hAnsi="Arial" w:cs="Arial"/>
          <w:szCs w:val="24"/>
          <w:lang w:val="nb-NO"/>
        </w:rPr>
      </w:pPr>
      <w:r w:rsidRPr="00FB61D0">
        <w:rPr>
          <w:rFonts w:ascii="Arial" w:hAnsi="Arial" w:cs="Arial"/>
          <w:szCs w:val="24"/>
          <w:lang w:val="nb-NO"/>
        </w:rPr>
        <w:t>Nomor SK BAN-PT</w:t>
      </w:r>
      <w:r w:rsidRPr="00FB61D0">
        <w:rPr>
          <w:rFonts w:ascii="Arial" w:hAnsi="Arial" w:cs="Arial"/>
          <w:szCs w:val="24"/>
          <w:lang w:val="nb-NO"/>
        </w:rPr>
        <w:tab/>
        <w:t>:  ........................................................................</w:t>
      </w:r>
      <w:r w:rsidRPr="00FB61D0">
        <w:rPr>
          <w:rFonts w:ascii="Arial" w:hAnsi="Arial" w:cs="Arial"/>
          <w:szCs w:val="24"/>
          <w:lang w:val="nb-NO"/>
        </w:rPr>
        <w:tab/>
      </w:r>
    </w:p>
    <w:p w14:paraId="11BF1CCB" w14:textId="77777777" w:rsidR="007700AC" w:rsidRPr="00FB61D0" w:rsidRDefault="007700A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</w:p>
    <w:p w14:paraId="6BC04A65" w14:textId="7A1F4C91" w:rsidR="007700AC" w:rsidRPr="00FB61D0" w:rsidRDefault="007700AC" w:rsidP="007700AC">
      <w:pPr>
        <w:spacing w:after="0" w:line="240" w:lineRule="auto"/>
        <w:rPr>
          <w:rFonts w:ascii="Arial" w:hAnsi="Arial" w:cs="Arial"/>
          <w:szCs w:val="24"/>
          <w:lang w:val="id-ID"/>
        </w:rPr>
      </w:pPr>
      <w:r w:rsidRPr="00FB61D0">
        <w:rPr>
          <w:rFonts w:ascii="Arial" w:hAnsi="Arial" w:cs="Arial"/>
          <w:szCs w:val="24"/>
          <w:lang w:val="id-ID"/>
        </w:rPr>
        <w:t>Daftar Program Studi</w:t>
      </w:r>
      <w:r w:rsidR="00397080">
        <w:rPr>
          <w:rFonts w:ascii="Arial" w:hAnsi="Arial" w:cs="Arial"/>
          <w:szCs w:val="24"/>
        </w:rPr>
        <w:t xml:space="preserve"> di </w:t>
      </w:r>
      <w:r>
        <w:rPr>
          <w:rFonts w:ascii="Arial" w:hAnsi="Arial" w:cs="Arial"/>
          <w:szCs w:val="24"/>
        </w:rPr>
        <w:t>Unit Pengelola Program Studi</w:t>
      </w:r>
      <w:r w:rsidR="00397080">
        <w:rPr>
          <w:rFonts w:ascii="Arial" w:hAnsi="Arial" w:cs="Arial"/>
          <w:szCs w:val="24"/>
        </w:rPr>
        <w:t xml:space="preserve"> (UPPS)</w:t>
      </w:r>
    </w:p>
    <w:tbl>
      <w:tblPr>
        <w:tblStyle w:val="TableGrid"/>
        <w:tblW w:w="9068" w:type="dxa"/>
        <w:tblLayout w:type="fixed"/>
        <w:tblLook w:val="04A0" w:firstRow="1" w:lastRow="0" w:firstColumn="1" w:lastColumn="0" w:noHBand="0" w:noVBand="1"/>
      </w:tblPr>
      <w:tblGrid>
        <w:gridCol w:w="539"/>
        <w:gridCol w:w="1441"/>
        <w:gridCol w:w="1843"/>
        <w:gridCol w:w="1275"/>
        <w:gridCol w:w="1134"/>
        <w:gridCol w:w="1419"/>
        <w:gridCol w:w="1417"/>
      </w:tblGrid>
      <w:tr w:rsidR="00465D6D" w:rsidRPr="00E27B55" w14:paraId="6E5A0BA6" w14:textId="73678BEB" w:rsidTr="00E27B55">
        <w:tc>
          <w:tcPr>
            <w:tcW w:w="5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924E7" w14:textId="77777777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szCs w:val="22"/>
              </w:rPr>
            </w:pPr>
            <w:r w:rsidRPr="00E27B55">
              <w:rPr>
                <w:rFonts w:ascii="Arial" w:hAnsi="Arial" w:cs="Arial"/>
                <w:b/>
                <w:szCs w:val="22"/>
              </w:rPr>
              <w:t>No.</w:t>
            </w:r>
          </w:p>
        </w:tc>
        <w:tc>
          <w:tcPr>
            <w:tcW w:w="14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69A95B" w14:textId="56743813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szCs w:val="22"/>
                <w:lang w:val="en-US"/>
              </w:rPr>
            </w:pPr>
            <w:r w:rsidRPr="00E27B55">
              <w:rPr>
                <w:rFonts w:ascii="Arial" w:hAnsi="Arial" w:cs="Arial"/>
                <w:b/>
                <w:szCs w:val="22"/>
                <w:lang w:val="en-US"/>
              </w:rPr>
              <w:t xml:space="preserve">Jenis </w:t>
            </w:r>
            <w:r w:rsidRPr="00E27B55">
              <w:rPr>
                <w:rFonts w:ascii="Arial" w:hAnsi="Arial" w:cs="Arial"/>
                <w:b/>
                <w:szCs w:val="22"/>
              </w:rPr>
              <w:t>Program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0BC0AF" w14:textId="77777777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szCs w:val="22"/>
                <w:lang w:val="en-US"/>
              </w:rPr>
            </w:pPr>
            <w:r w:rsidRPr="00E27B55">
              <w:rPr>
                <w:rFonts w:ascii="Arial" w:hAnsi="Arial" w:cs="Arial"/>
                <w:b/>
                <w:szCs w:val="22"/>
                <w:lang w:val="en-US"/>
              </w:rPr>
              <w:t xml:space="preserve">Nama </w:t>
            </w:r>
          </w:p>
          <w:p w14:paraId="7792D010" w14:textId="39D41A8F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szCs w:val="22"/>
                <w:lang w:val="en-US"/>
              </w:rPr>
            </w:pPr>
            <w:r w:rsidRPr="00E27B55">
              <w:rPr>
                <w:rFonts w:ascii="Arial" w:hAnsi="Arial" w:cs="Arial"/>
                <w:b/>
                <w:szCs w:val="22"/>
              </w:rPr>
              <w:t>Program</w:t>
            </w:r>
            <w:r w:rsidRPr="00E27B55">
              <w:rPr>
                <w:rFonts w:ascii="Arial" w:hAnsi="Arial" w:cs="Arial"/>
                <w:b/>
                <w:szCs w:val="22"/>
                <w:lang w:val="en-US"/>
              </w:rPr>
              <w:t xml:space="preserve"> Studi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510FBA" w14:textId="4879C46A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lang w:val="en-US"/>
              </w:rPr>
            </w:pPr>
            <w:r w:rsidRPr="00E27B55">
              <w:rPr>
                <w:rFonts w:ascii="Arial" w:hAnsi="Arial" w:cs="Arial"/>
                <w:b/>
                <w:lang w:val="en-US"/>
              </w:rPr>
              <w:t>Akreditasi Program Studi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823659" w14:textId="6E3C8898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lang w:val="en-US"/>
              </w:rPr>
            </w:pPr>
            <w:r w:rsidRPr="00E27B55">
              <w:rPr>
                <w:rFonts w:ascii="Arial" w:hAnsi="Arial" w:cs="Arial"/>
                <w:b/>
                <w:lang w:val="en-US"/>
              </w:rPr>
              <w:t xml:space="preserve">Jumlah mahasiswa saat TS </w:t>
            </w:r>
          </w:p>
          <w:p w14:paraId="666FB898" w14:textId="6A410C50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vertAlign w:val="superscript"/>
                <w:lang w:val="en-US"/>
              </w:rPr>
            </w:pPr>
            <w:r w:rsidRPr="00E27B55">
              <w:rPr>
                <w:rFonts w:ascii="Arial" w:hAnsi="Arial" w:cs="Arial"/>
                <w:b/>
                <w:vertAlign w:val="superscript"/>
                <w:lang w:val="en-US"/>
              </w:rPr>
              <w:t>4)</w:t>
            </w:r>
          </w:p>
        </w:tc>
      </w:tr>
      <w:tr w:rsidR="00465D6D" w:rsidRPr="00E27B55" w14:paraId="02F761CD" w14:textId="77777777" w:rsidTr="00B240B7">
        <w:tc>
          <w:tcPr>
            <w:tcW w:w="539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AC097C" w14:textId="77777777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41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F4DC9C" w14:textId="77777777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C026F5" w14:textId="77777777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A3807D" w14:textId="0EB3D820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lang w:val="en-US"/>
              </w:rPr>
            </w:pPr>
            <w:r w:rsidRPr="00E27B55">
              <w:rPr>
                <w:rFonts w:ascii="Arial" w:hAnsi="Arial" w:cs="Arial"/>
                <w:b/>
                <w:lang w:val="en-US"/>
              </w:rPr>
              <w:t>Status/ Peringka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C7355F" w14:textId="70DBC574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  <w:lang w:val="en-US"/>
              </w:rPr>
            </w:pPr>
            <w:r w:rsidRPr="00E27B55">
              <w:rPr>
                <w:rFonts w:ascii="Arial" w:hAnsi="Arial" w:cs="Arial"/>
                <w:b/>
                <w:lang w:val="en-US"/>
              </w:rPr>
              <w:t>No. dan Tgl. SK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D08CEC" w14:textId="535EA2FF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  <w:r w:rsidRPr="00E27B55">
              <w:rPr>
                <w:rFonts w:ascii="Arial" w:hAnsi="Arial" w:cs="Arial"/>
                <w:b/>
                <w:lang w:val="en-US"/>
              </w:rPr>
              <w:t>Tgl. Kadaluarsa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5780DC" w14:textId="77D52A9C" w:rsidR="00465D6D" w:rsidRPr="00E27B55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465D6D" w:rsidRPr="00DA434A" w14:paraId="4E907BF9" w14:textId="670993BB" w:rsidTr="00B240B7">
        <w:tc>
          <w:tcPr>
            <w:tcW w:w="5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7DCB34" w14:textId="74539FCA" w:rsidR="00465D6D" w:rsidRPr="00DA434A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DA434A">
              <w:rPr>
                <w:rFonts w:ascii="Arial" w:hAnsi="Arial" w:cs="Arial"/>
                <w:szCs w:val="22"/>
              </w:rPr>
              <w:t>1</w:t>
            </w:r>
          </w:p>
        </w:tc>
        <w:tc>
          <w:tcPr>
            <w:tcW w:w="144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E952F2" w14:textId="4725F674" w:rsidR="00465D6D" w:rsidRPr="00DA434A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DA434A">
              <w:rPr>
                <w:rFonts w:ascii="Arial" w:hAnsi="Arial" w:cs="Arial"/>
                <w:szCs w:val="22"/>
              </w:rPr>
              <w:t>2</w:t>
            </w:r>
          </w:p>
        </w:tc>
        <w:tc>
          <w:tcPr>
            <w:tcW w:w="184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1FEB92" w14:textId="166C938A" w:rsidR="00465D6D" w:rsidRPr="00DA434A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DA434A">
              <w:rPr>
                <w:rFonts w:ascii="Arial" w:hAnsi="Arial" w:cs="Arial"/>
                <w:szCs w:val="22"/>
              </w:rPr>
              <w:t>3</w:t>
            </w: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9D4230" w14:textId="5E64CEFA" w:rsidR="00465D6D" w:rsidRPr="00DA434A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DA434A">
              <w:rPr>
                <w:rFonts w:ascii="Arial" w:hAnsi="Arial" w:cs="Arial"/>
                <w:szCs w:val="22"/>
              </w:rPr>
              <w:t>4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256494" w14:textId="5C652F59" w:rsidR="00465D6D" w:rsidRPr="00DA434A" w:rsidRDefault="00E27B55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DA434A">
              <w:rPr>
                <w:rFonts w:ascii="Arial" w:hAnsi="Arial" w:cs="Arial"/>
                <w:szCs w:val="22"/>
                <w:lang w:val="en-US"/>
              </w:rPr>
              <w:t>5</w:t>
            </w:r>
          </w:p>
        </w:tc>
        <w:tc>
          <w:tcPr>
            <w:tcW w:w="141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725C86" w14:textId="30D66411" w:rsidR="00465D6D" w:rsidRPr="00DA434A" w:rsidRDefault="00E27B55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DA434A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755814" w14:textId="2BC9A7E2" w:rsidR="00465D6D" w:rsidRPr="00DA434A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DA434A">
              <w:rPr>
                <w:rFonts w:ascii="Arial" w:hAnsi="Arial" w:cs="Arial"/>
                <w:lang w:val="en-US"/>
              </w:rPr>
              <w:t>7</w:t>
            </w:r>
          </w:p>
        </w:tc>
      </w:tr>
      <w:tr w:rsidR="00465D6D" w:rsidRPr="00FB61D0" w14:paraId="1E151535" w14:textId="31C0EDBA" w:rsidTr="00E27B55">
        <w:tc>
          <w:tcPr>
            <w:tcW w:w="539" w:type="dxa"/>
            <w:tcBorders>
              <w:top w:val="single" w:sz="4" w:space="0" w:color="auto"/>
            </w:tcBorders>
          </w:tcPr>
          <w:p w14:paraId="17F0E330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FB61D0">
              <w:rPr>
                <w:rFonts w:ascii="Arial" w:hAnsi="Arial" w:cs="Arial"/>
                <w:szCs w:val="22"/>
              </w:rPr>
              <w:t>1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0F487937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6A5EDF1C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54A234D9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94B7004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419" w:type="dxa"/>
            <w:tcBorders>
              <w:top w:val="single" w:sz="4" w:space="0" w:color="auto"/>
            </w:tcBorders>
          </w:tcPr>
          <w:p w14:paraId="6FB388EF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16CD927" w14:textId="11547259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</w:tr>
      <w:tr w:rsidR="00465D6D" w:rsidRPr="00FB61D0" w14:paraId="608D3A03" w14:textId="57D38C2D" w:rsidTr="00E27B55">
        <w:tc>
          <w:tcPr>
            <w:tcW w:w="539" w:type="dxa"/>
          </w:tcPr>
          <w:p w14:paraId="29DB5E3C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FB61D0">
              <w:rPr>
                <w:rFonts w:ascii="Arial" w:hAnsi="Arial" w:cs="Arial"/>
                <w:szCs w:val="22"/>
              </w:rPr>
              <w:t>2</w:t>
            </w:r>
          </w:p>
        </w:tc>
        <w:tc>
          <w:tcPr>
            <w:tcW w:w="1441" w:type="dxa"/>
          </w:tcPr>
          <w:p w14:paraId="5FBADE50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843" w:type="dxa"/>
          </w:tcPr>
          <w:p w14:paraId="1EEF9DF2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275" w:type="dxa"/>
          </w:tcPr>
          <w:p w14:paraId="698B228E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134" w:type="dxa"/>
          </w:tcPr>
          <w:p w14:paraId="7F4A4D87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419" w:type="dxa"/>
          </w:tcPr>
          <w:p w14:paraId="723BF291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9B58079" w14:textId="55993966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</w:tr>
      <w:tr w:rsidR="00465D6D" w:rsidRPr="00FB61D0" w14:paraId="22DBEAA8" w14:textId="730E91E6" w:rsidTr="00E27B55">
        <w:tc>
          <w:tcPr>
            <w:tcW w:w="539" w:type="dxa"/>
            <w:tcBorders>
              <w:bottom w:val="double" w:sz="4" w:space="0" w:color="000000"/>
            </w:tcBorders>
          </w:tcPr>
          <w:p w14:paraId="24F77C9A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szCs w:val="22"/>
              </w:rPr>
            </w:pPr>
            <w:r w:rsidRPr="00FB61D0">
              <w:rPr>
                <w:rFonts w:ascii="Arial" w:hAnsi="Arial" w:cs="Arial"/>
                <w:szCs w:val="22"/>
              </w:rPr>
              <w:t>...</w:t>
            </w:r>
          </w:p>
        </w:tc>
        <w:tc>
          <w:tcPr>
            <w:tcW w:w="1441" w:type="dxa"/>
            <w:tcBorders>
              <w:bottom w:val="double" w:sz="4" w:space="0" w:color="000000"/>
            </w:tcBorders>
          </w:tcPr>
          <w:p w14:paraId="4573EEEB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843" w:type="dxa"/>
            <w:tcBorders>
              <w:bottom w:val="double" w:sz="4" w:space="0" w:color="000000"/>
            </w:tcBorders>
          </w:tcPr>
          <w:p w14:paraId="0BA19872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275" w:type="dxa"/>
            <w:tcBorders>
              <w:bottom w:val="double" w:sz="4" w:space="0" w:color="000000"/>
            </w:tcBorders>
          </w:tcPr>
          <w:p w14:paraId="5162168B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134" w:type="dxa"/>
            <w:tcBorders>
              <w:bottom w:val="double" w:sz="4" w:space="0" w:color="000000"/>
            </w:tcBorders>
          </w:tcPr>
          <w:p w14:paraId="32091E4B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szCs w:val="22"/>
              </w:rPr>
            </w:pPr>
          </w:p>
        </w:tc>
        <w:tc>
          <w:tcPr>
            <w:tcW w:w="1419" w:type="dxa"/>
            <w:tcBorders>
              <w:bottom w:val="double" w:sz="4" w:space="0" w:color="000000"/>
            </w:tcBorders>
          </w:tcPr>
          <w:p w14:paraId="7265124C" w14:textId="77777777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  <w:tc>
          <w:tcPr>
            <w:tcW w:w="1417" w:type="dxa"/>
            <w:tcBorders>
              <w:bottom w:val="double" w:sz="4" w:space="0" w:color="000000"/>
            </w:tcBorders>
          </w:tcPr>
          <w:p w14:paraId="11000CA2" w14:textId="15E7A301" w:rsidR="00465D6D" w:rsidRPr="00FB61D0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</w:rPr>
            </w:pPr>
          </w:p>
        </w:tc>
      </w:tr>
      <w:tr w:rsidR="00465D6D" w:rsidRPr="005C16E2" w14:paraId="00F0801F" w14:textId="77777777" w:rsidTr="00E27B55">
        <w:tc>
          <w:tcPr>
            <w:tcW w:w="1980" w:type="dxa"/>
            <w:gridSpan w:val="2"/>
            <w:tcBorders>
              <w:top w:val="double" w:sz="4" w:space="0" w:color="000000"/>
            </w:tcBorders>
          </w:tcPr>
          <w:p w14:paraId="4CEE4B87" w14:textId="642136E1" w:rsidR="00465D6D" w:rsidRPr="005C16E2" w:rsidRDefault="00465D6D" w:rsidP="00847D49">
            <w:pPr>
              <w:tabs>
                <w:tab w:val="left" w:pos="3062"/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  <w:r w:rsidRPr="005C16E2">
              <w:rPr>
                <w:rFonts w:ascii="Arial" w:hAnsi="Arial" w:cs="Arial"/>
                <w:b/>
                <w:lang w:val="en-US"/>
              </w:rPr>
              <w:t>Jumlah</w:t>
            </w:r>
          </w:p>
        </w:tc>
        <w:tc>
          <w:tcPr>
            <w:tcW w:w="1843" w:type="dxa"/>
            <w:tcBorders>
              <w:top w:val="double" w:sz="4" w:space="0" w:color="000000"/>
            </w:tcBorders>
            <w:shd w:val="clear" w:color="auto" w:fill="auto"/>
          </w:tcPr>
          <w:p w14:paraId="6CD445B8" w14:textId="77777777" w:rsidR="00465D6D" w:rsidRPr="005C16E2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275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6838F38" w14:textId="77777777" w:rsidR="00465D6D" w:rsidRPr="005C16E2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134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3CD1890" w14:textId="77777777" w:rsidR="00465D6D" w:rsidRPr="005C16E2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419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6E639196" w14:textId="77777777" w:rsidR="00465D6D" w:rsidRPr="005C16E2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417" w:type="dxa"/>
            <w:tcBorders>
              <w:top w:val="double" w:sz="4" w:space="0" w:color="000000"/>
            </w:tcBorders>
          </w:tcPr>
          <w:p w14:paraId="0E34215C" w14:textId="2A7BE742" w:rsidR="00465D6D" w:rsidRPr="005C16E2" w:rsidRDefault="00465D6D" w:rsidP="00D844E3">
            <w:pPr>
              <w:tabs>
                <w:tab w:val="left" w:pos="3062"/>
                <w:tab w:val="left" w:pos="3119"/>
              </w:tabs>
              <w:rPr>
                <w:rFonts w:ascii="Arial" w:hAnsi="Arial" w:cs="Arial"/>
                <w:b/>
              </w:rPr>
            </w:pPr>
          </w:p>
        </w:tc>
      </w:tr>
    </w:tbl>
    <w:p w14:paraId="69C5E67A" w14:textId="5ED96F5A" w:rsidR="007700AC" w:rsidRPr="00FB61D0" w:rsidRDefault="00E3256A" w:rsidP="007700AC">
      <w:pPr>
        <w:tabs>
          <w:tab w:val="left" w:pos="3062"/>
          <w:tab w:val="left" w:pos="3119"/>
        </w:tabs>
        <w:spacing w:after="0"/>
        <w:rPr>
          <w:rFonts w:ascii="Arial" w:hAnsi="Arial" w:cs="Arial"/>
          <w:lang w:val="id-ID"/>
        </w:rPr>
      </w:pPr>
      <w:r>
        <w:rPr>
          <w:rFonts w:ascii="Arial" w:hAnsi="Arial" w:cs="Arial"/>
        </w:rPr>
        <w:t>Keterangan</w:t>
      </w:r>
      <w:r w:rsidR="007700AC" w:rsidRPr="00FB61D0">
        <w:rPr>
          <w:rFonts w:ascii="Arial" w:hAnsi="Arial" w:cs="Arial"/>
          <w:lang w:val="id-ID"/>
        </w:rPr>
        <w:t>:</w:t>
      </w:r>
    </w:p>
    <w:p w14:paraId="6827C00B" w14:textId="24EEE601" w:rsidR="007700AC" w:rsidRPr="00FB61D0" w:rsidRDefault="00E3256A" w:rsidP="007700AC">
      <w:pPr>
        <w:pStyle w:val="Header"/>
        <w:spacing w:line="276" w:lineRule="auto"/>
        <w:rPr>
          <w:rFonts w:ascii="Arial" w:hAnsi="Arial" w:cs="Arial"/>
          <w:lang w:val="id-ID"/>
        </w:rPr>
      </w:pPr>
      <w:r w:rsidRPr="00E3256A">
        <w:rPr>
          <w:rFonts w:ascii="Arial" w:hAnsi="Arial" w:cs="Arial"/>
          <w:vertAlign w:val="superscript"/>
        </w:rPr>
        <w:t>1</w:t>
      </w:r>
      <w:r w:rsidR="007700AC" w:rsidRPr="00E3256A">
        <w:rPr>
          <w:rFonts w:ascii="Arial" w:hAnsi="Arial" w:cs="Arial"/>
          <w:vertAlign w:val="superscript"/>
          <w:lang w:val="id-ID"/>
        </w:rPr>
        <w:t>)</w:t>
      </w:r>
      <w:r w:rsidR="007700AC" w:rsidRPr="00FB61D0">
        <w:rPr>
          <w:rFonts w:ascii="Arial" w:hAnsi="Arial" w:cs="Arial"/>
          <w:lang w:val="id-ID"/>
        </w:rPr>
        <w:t xml:space="preserve"> Lampirkan salinan Surat Keputusan Pendirian Perguruan Tinggi.</w:t>
      </w:r>
    </w:p>
    <w:p w14:paraId="57FF4B26" w14:textId="5F091589" w:rsidR="007700AC" w:rsidRPr="00FB61D0" w:rsidRDefault="00E3256A" w:rsidP="007700AC">
      <w:pPr>
        <w:pStyle w:val="Header"/>
        <w:spacing w:line="276" w:lineRule="auto"/>
        <w:rPr>
          <w:rFonts w:ascii="Arial" w:hAnsi="Arial" w:cs="Arial"/>
          <w:lang w:val="id-ID"/>
        </w:rPr>
      </w:pPr>
      <w:r w:rsidRPr="00E3256A">
        <w:rPr>
          <w:rFonts w:ascii="Arial" w:hAnsi="Arial" w:cs="Arial"/>
          <w:vertAlign w:val="superscript"/>
        </w:rPr>
        <w:t>2</w:t>
      </w:r>
      <w:r w:rsidR="007700AC" w:rsidRPr="00E3256A">
        <w:rPr>
          <w:rFonts w:ascii="Arial" w:hAnsi="Arial" w:cs="Arial"/>
          <w:vertAlign w:val="superscript"/>
          <w:lang w:val="id-ID"/>
        </w:rPr>
        <w:t>)</w:t>
      </w:r>
      <w:r w:rsidR="007700AC" w:rsidRPr="00FB61D0">
        <w:rPr>
          <w:rFonts w:ascii="Arial" w:hAnsi="Arial" w:cs="Arial"/>
          <w:lang w:val="id-ID"/>
        </w:rPr>
        <w:t xml:space="preserve"> Lampirkan salinan Surat Keputusan </w:t>
      </w:r>
      <w:r w:rsidR="007700AC" w:rsidRPr="00FB61D0">
        <w:rPr>
          <w:rFonts w:ascii="Arial" w:hAnsi="Arial" w:cs="Arial"/>
        </w:rPr>
        <w:t>Pembukaan Program Studi</w:t>
      </w:r>
      <w:r w:rsidR="007700AC" w:rsidRPr="00FB61D0">
        <w:rPr>
          <w:rFonts w:ascii="Arial" w:hAnsi="Arial" w:cs="Arial"/>
          <w:lang w:val="id-ID"/>
        </w:rPr>
        <w:t>.</w:t>
      </w:r>
    </w:p>
    <w:p w14:paraId="4F3FE73F" w14:textId="46D76638" w:rsidR="002B6288" w:rsidRDefault="00E3256A" w:rsidP="007700AC">
      <w:pPr>
        <w:pStyle w:val="Header"/>
        <w:spacing w:line="276" w:lineRule="auto"/>
        <w:rPr>
          <w:rFonts w:ascii="Arial" w:hAnsi="Arial" w:cs="Arial"/>
          <w:lang w:val="id-ID"/>
        </w:rPr>
      </w:pPr>
      <w:r w:rsidRPr="00E3256A">
        <w:rPr>
          <w:rFonts w:ascii="Arial" w:hAnsi="Arial" w:cs="Arial"/>
          <w:vertAlign w:val="superscript"/>
        </w:rPr>
        <w:t>3</w:t>
      </w:r>
      <w:r w:rsidR="007700AC" w:rsidRPr="00E3256A">
        <w:rPr>
          <w:rFonts w:ascii="Arial" w:hAnsi="Arial" w:cs="Arial"/>
          <w:vertAlign w:val="superscript"/>
          <w:lang w:val="id-ID"/>
        </w:rPr>
        <w:t>)</w:t>
      </w:r>
      <w:r w:rsidR="007700AC" w:rsidRPr="00FB61D0">
        <w:rPr>
          <w:rFonts w:ascii="Arial" w:hAnsi="Arial" w:cs="Arial"/>
          <w:lang w:val="id-ID"/>
        </w:rPr>
        <w:t xml:space="preserve"> Lampirkan salinan Surat Keputusan Akreditasi Program Studi ter</w:t>
      </w:r>
      <w:r w:rsidR="007700AC" w:rsidRPr="00FB61D0">
        <w:rPr>
          <w:rFonts w:ascii="Arial" w:hAnsi="Arial" w:cs="Arial"/>
        </w:rPr>
        <w:t>baru</w:t>
      </w:r>
      <w:r w:rsidR="007700AC" w:rsidRPr="00FB61D0">
        <w:rPr>
          <w:rFonts w:ascii="Arial" w:hAnsi="Arial" w:cs="Arial"/>
          <w:lang w:val="id-ID"/>
        </w:rPr>
        <w:t>.</w:t>
      </w:r>
    </w:p>
    <w:p w14:paraId="50795C24" w14:textId="58D45A94" w:rsidR="00E3256A" w:rsidRDefault="00E3256A" w:rsidP="007700AC">
      <w:pPr>
        <w:pStyle w:val="Header"/>
        <w:spacing w:line="276" w:lineRule="auto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 xml:space="preserve">4) </w:t>
      </w:r>
      <w:r>
        <w:rPr>
          <w:rFonts w:ascii="Arial" w:hAnsi="Arial" w:cs="Arial"/>
        </w:rPr>
        <w:t>Diisi dengan jumlah mahasiswa aktif di masing-masing PS saat TS</w:t>
      </w:r>
      <w:bookmarkEnd w:id="6"/>
      <w:r>
        <w:rPr>
          <w:rFonts w:ascii="Arial" w:hAnsi="Arial" w:cs="Arial"/>
        </w:rPr>
        <w:t>.</w:t>
      </w:r>
    </w:p>
    <w:p w14:paraId="43BAE9C8" w14:textId="77777777" w:rsidR="00910949" w:rsidRDefault="002B6288" w:rsidP="002B6288">
      <w:pPr>
        <w:spacing w:after="0" w:line="240" w:lineRule="auto"/>
        <w:jc w:val="center"/>
        <w:rPr>
          <w:rFonts w:ascii="Arial" w:hAnsi="Arial" w:cs="Arial"/>
          <w:b/>
          <w:sz w:val="24"/>
          <w:lang w:val="id-ID"/>
        </w:rPr>
      </w:pPr>
      <w:r w:rsidRPr="004601AE">
        <w:rPr>
          <w:rFonts w:ascii="Arial" w:hAnsi="Arial" w:cs="Arial"/>
          <w:b/>
          <w:sz w:val="24"/>
          <w:lang w:val="id-ID"/>
        </w:rPr>
        <w:lastRenderedPageBreak/>
        <w:t xml:space="preserve">IDENTITAS TIM </w:t>
      </w:r>
      <w:r>
        <w:rPr>
          <w:rFonts w:ascii="Arial" w:hAnsi="Arial" w:cs="Arial"/>
          <w:b/>
          <w:sz w:val="24"/>
          <w:lang w:val="id-ID"/>
        </w:rPr>
        <w:t>P</w:t>
      </w:r>
      <w:r w:rsidRPr="004601AE">
        <w:rPr>
          <w:rFonts w:ascii="Arial" w:hAnsi="Arial" w:cs="Arial"/>
          <w:b/>
          <w:sz w:val="24"/>
          <w:lang w:val="id-ID"/>
        </w:rPr>
        <w:t>ENYUSUN</w:t>
      </w:r>
    </w:p>
    <w:p w14:paraId="74A778B1" w14:textId="7781310F" w:rsidR="002B6288" w:rsidRPr="00DC4818" w:rsidRDefault="00DC4818" w:rsidP="002B6288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DC4818">
        <w:rPr>
          <w:rFonts w:ascii="Arial" w:hAnsi="Arial" w:cs="Arial"/>
          <w:b/>
          <w:sz w:val="24"/>
        </w:rPr>
        <w:t xml:space="preserve">LAPORAN KINERJA </w:t>
      </w:r>
      <w:r w:rsidR="007700AC">
        <w:rPr>
          <w:rFonts w:ascii="Arial" w:hAnsi="Arial" w:cs="Arial"/>
          <w:b/>
          <w:sz w:val="24"/>
        </w:rPr>
        <w:t>PROGRAM STUDI</w:t>
      </w:r>
    </w:p>
    <w:p w14:paraId="57CE12BD" w14:textId="77777777" w:rsidR="002B6288" w:rsidRDefault="002B6288" w:rsidP="002B6288">
      <w:pPr>
        <w:spacing w:after="0" w:line="240" w:lineRule="auto"/>
        <w:jc w:val="center"/>
        <w:rPr>
          <w:rFonts w:ascii="Arial" w:hAnsi="Arial" w:cs="Arial"/>
          <w:sz w:val="24"/>
          <w:lang w:val="id-ID"/>
        </w:rPr>
      </w:pPr>
    </w:p>
    <w:p w14:paraId="17B1C0FE" w14:textId="77777777" w:rsidR="002B6288" w:rsidRPr="004601AE" w:rsidRDefault="002B6288" w:rsidP="002B6288">
      <w:pPr>
        <w:spacing w:after="0" w:line="240" w:lineRule="auto"/>
        <w:jc w:val="center"/>
        <w:rPr>
          <w:rFonts w:ascii="Arial" w:hAnsi="Arial" w:cs="Arial"/>
          <w:sz w:val="24"/>
          <w:lang w:val="id-ID"/>
        </w:rPr>
      </w:pPr>
    </w:p>
    <w:p w14:paraId="19458C12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ama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1C1B4012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ID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5C75A87C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Jabat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28CD94DC" w14:textId="62502651" w:rsidR="002B6288" w:rsidRPr="004601AE" w:rsidRDefault="002B6288" w:rsidP="002B6288">
      <w:pPr>
        <w:spacing w:after="0"/>
        <w:rPr>
          <w:rFonts w:ascii="Arial" w:hAnsi="Arial" w:cs="Arial"/>
          <w:sz w:val="36"/>
          <w:lang w:val="id-ID"/>
        </w:rPr>
      </w:pPr>
      <w:r w:rsidRPr="004601AE">
        <w:rPr>
          <w:rFonts w:ascii="Arial" w:hAnsi="Arial" w:cs="Arial"/>
          <w:sz w:val="24"/>
          <w:lang w:val="id-ID"/>
        </w:rPr>
        <w:t>Tanggal Pengisi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 xml:space="preserve">:  DD – MM – YYYY </w:t>
      </w:r>
    </w:p>
    <w:p w14:paraId="71D48067" w14:textId="74B0829B" w:rsidR="002B6288" w:rsidRPr="004601AE" w:rsidRDefault="00D755BF" w:rsidP="002B6288">
      <w:pPr>
        <w:spacing w:after="0"/>
        <w:rPr>
          <w:rFonts w:ascii="Arial" w:hAnsi="Arial" w:cs="Arial"/>
          <w:sz w:val="24"/>
          <w:lang w:val="id-ID"/>
        </w:rPr>
      </w:pPr>
      <w:r>
        <w:rPr>
          <w:rFonts w:ascii="Arial" w:hAnsi="Arial"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A843C30" wp14:editId="000C589F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5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76E4991C" id="Rectangle 1029" o:spid="_x0000_s1026" style="position:absolute;margin-left:150.25pt;margin-top:3.4pt;width:193.25pt;height:47.4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" strokeweight=".5pt"/>
            </w:pict>
          </mc:Fallback>
        </mc:AlternateContent>
      </w:r>
      <w:r w:rsidR="002B6288" w:rsidRPr="004601AE">
        <w:rPr>
          <w:rFonts w:ascii="Arial" w:hAnsi="Arial" w:cs="Arial"/>
          <w:sz w:val="24"/>
          <w:lang w:val="id-ID"/>
        </w:rPr>
        <w:t>Tanda Tangan</w:t>
      </w:r>
      <w:r w:rsidR="002B6288" w:rsidRPr="004601AE">
        <w:rPr>
          <w:rFonts w:ascii="Arial" w:hAnsi="Arial" w:cs="Arial"/>
          <w:sz w:val="24"/>
          <w:lang w:val="id-ID"/>
        </w:rPr>
        <w:tab/>
      </w:r>
      <w:r w:rsidR="002B6288" w:rsidRPr="004601AE">
        <w:rPr>
          <w:rFonts w:ascii="Arial" w:hAnsi="Arial" w:cs="Arial"/>
          <w:sz w:val="24"/>
          <w:lang w:val="id-ID"/>
        </w:rPr>
        <w:tab/>
        <w:t xml:space="preserve">:  </w:t>
      </w:r>
    </w:p>
    <w:p w14:paraId="004EF060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6F683736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0C1B167F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</w:p>
    <w:p w14:paraId="063ABC04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ama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164B8992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ID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6AE96EA4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Jabat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18468A28" w14:textId="20AC04C4" w:rsidR="002B6288" w:rsidRPr="004601AE" w:rsidRDefault="002B6288" w:rsidP="002B6288">
      <w:pPr>
        <w:spacing w:after="0"/>
        <w:rPr>
          <w:rFonts w:ascii="Arial" w:hAnsi="Arial" w:cs="Arial"/>
          <w:sz w:val="36"/>
          <w:lang w:val="id-ID"/>
        </w:rPr>
      </w:pPr>
      <w:r w:rsidRPr="004601AE">
        <w:rPr>
          <w:rFonts w:ascii="Arial" w:hAnsi="Arial" w:cs="Arial"/>
          <w:sz w:val="24"/>
          <w:lang w:val="id-ID"/>
        </w:rPr>
        <w:t>Tanggal Pengisi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 xml:space="preserve">:  DD – MM – YYYY </w:t>
      </w:r>
    </w:p>
    <w:p w14:paraId="652EEEAE" w14:textId="1192BE75" w:rsidR="002B6288" w:rsidRPr="004601AE" w:rsidRDefault="00D755BF" w:rsidP="002B6288">
      <w:pPr>
        <w:spacing w:after="0"/>
        <w:rPr>
          <w:rFonts w:ascii="Arial" w:hAnsi="Arial" w:cs="Arial"/>
          <w:sz w:val="24"/>
          <w:lang w:val="id-ID"/>
        </w:rPr>
      </w:pPr>
      <w:r>
        <w:rPr>
          <w:rFonts w:ascii="Arial" w:hAnsi="Arial"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E05C703" wp14:editId="2C77F8DB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4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27158736" id="Rectangle 18" o:spid="_x0000_s1026" style="position:absolute;margin-left:150.25pt;margin-top:3.4pt;width:193.25pt;height:47.4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" strokeweight=".5pt"/>
            </w:pict>
          </mc:Fallback>
        </mc:AlternateContent>
      </w:r>
      <w:r w:rsidR="002B6288" w:rsidRPr="004601AE">
        <w:rPr>
          <w:rFonts w:ascii="Arial" w:hAnsi="Arial" w:cs="Arial"/>
          <w:sz w:val="24"/>
          <w:lang w:val="id-ID"/>
        </w:rPr>
        <w:t>Tanda Tangan</w:t>
      </w:r>
      <w:r w:rsidR="002B6288" w:rsidRPr="004601AE">
        <w:rPr>
          <w:rFonts w:ascii="Arial" w:hAnsi="Arial" w:cs="Arial"/>
          <w:sz w:val="24"/>
          <w:lang w:val="id-ID"/>
        </w:rPr>
        <w:tab/>
      </w:r>
      <w:r w:rsidR="002B6288" w:rsidRPr="004601AE">
        <w:rPr>
          <w:rFonts w:ascii="Arial" w:hAnsi="Arial" w:cs="Arial"/>
          <w:sz w:val="24"/>
          <w:lang w:val="id-ID"/>
        </w:rPr>
        <w:tab/>
        <w:t xml:space="preserve">:  </w:t>
      </w:r>
    </w:p>
    <w:p w14:paraId="5487745C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6B87BD85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517E77D3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</w:p>
    <w:p w14:paraId="7BC7B1B1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ama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36F8BD8D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ID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7F8C9393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Jabat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4F0667EF" w14:textId="5A0D53A8" w:rsidR="002B6288" w:rsidRPr="004601AE" w:rsidRDefault="002B6288" w:rsidP="002B6288">
      <w:pPr>
        <w:spacing w:after="0"/>
        <w:rPr>
          <w:rFonts w:ascii="Arial" w:hAnsi="Arial" w:cs="Arial"/>
          <w:sz w:val="36"/>
          <w:lang w:val="id-ID"/>
        </w:rPr>
      </w:pPr>
      <w:r w:rsidRPr="004601AE">
        <w:rPr>
          <w:rFonts w:ascii="Arial" w:hAnsi="Arial" w:cs="Arial"/>
          <w:sz w:val="24"/>
          <w:lang w:val="id-ID"/>
        </w:rPr>
        <w:t>Tanggal Pengisi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 xml:space="preserve">:  DD – MM – YYYY </w:t>
      </w:r>
    </w:p>
    <w:p w14:paraId="43CE2DA4" w14:textId="476FDC7C" w:rsidR="002B6288" w:rsidRPr="004601AE" w:rsidRDefault="00D755BF" w:rsidP="002B6288">
      <w:pPr>
        <w:spacing w:after="0"/>
        <w:rPr>
          <w:rFonts w:ascii="Arial" w:hAnsi="Arial" w:cs="Arial"/>
          <w:sz w:val="24"/>
          <w:lang w:val="id-ID"/>
        </w:rPr>
      </w:pPr>
      <w:r>
        <w:rPr>
          <w:rFonts w:ascii="Arial" w:hAnsi="Arial"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EB0CC87" wp14:editId="380C3591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3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14EEA95F" id="Rectangle 19" o:spid="_x0000_s1026" style="position:absolute;margin-left:150.25pt;margin-top:3.4pt;width:193.25pt;height:47.4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" strokeweight=".5pt"/>
            </w:pict>
          </mc:Fallback>
        </mc:AlternateContent>
      </w:r>
      <w:r w:rsidR="002B6288" w:rsidRPr="004601AE">
        <w:rPr>
          <w:rFonts w:ascii="Arial" w:hAnsi="Arial" w:cs="Arial"/>
          <w:sz w:val="24"/>
          <w:lang w:val="id-ID"/>
        </w:rPr>
        <w:t>Tanda Tangan</w:t>
      </w:r>
      <w:r w:rsidR="002B6288" w:rsidRPr="004601AE">
        <w:rPr>
          <w:rFonts w:ascii="Arial" w:hAnsi="Arial" w:cs="Arial"/>
          <w:sz w:val="24"/>
          <w:lang w:val="id-ID"/>
        </w:rPr>
        <w:tab/>
      </w:r>
      <w:r w:rsidR="002B6288" w:rsidRPr="004601AE">
        <w:rPr>
          <w:rFonts w:ascii="Arial" w:hAnsi="Arial" w:cs="Arial"/>
          <w:sz w:val="24"/>
          <w:lang w:val="id-ID"/>
        </w:rPr>
        <w:tab/>
        <w:t xml:space="preserve">:  </w:t>
      </w:r>
    </w:p>
    <w:p w14:paraId="57B9C30B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0C7C6E5E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1CA2B8CF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</w:p>
    <w:p w14:paraId="29989A91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ama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5E6E7D72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NID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4FCF7746" w14:textId="77777777" w:rsidR="002B6288" w:rsidRPr="004601AE" w:rsidRDefault="002B6288" w:rsidP="002B6288">
      <w:pPr>
        <w:spacing w:after="0"/>
        <w:rPr>
          <w:rFonts w:ascii="Arial" w:hAnsi="Arial" w:cs="Arial"/>
          <w:sz w:val="24"/>
          <w:lang w:val="id-ID"/>
        </w:rPr>
      </w:pPr>
      <w:r w:rsidRPr="004601AE">
        <w:rPr>
          <w:rFonts w:ascii="Arial" w:hAnsi="Arial" w:cs="Arial"/>
          <w:sz w:val="24"/>
          <w:lang w:val="id-ID"/>
        </w:rPr>
        <w:t>Jabat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>:  ......................................................................</w:t>
      </w:r>
    </w:p>
    <w:p w14:paraId="651F91BE" w14:textId="184302CA" w:rsidR="002B6288" w:rsidRPr="004601AE" w:rsidRDefault="002B6288" w:rsidP="002B6288">
      <w:pPr>
        <w:spacing w:after="0"/>
        <w:rPr>
          <w:rFonts w:ascii="Arial" w:hAnsi="Arial" w:cs="Arial"/>
          <w:sz w:val="36"/>
          <w:lang w:val="id-ID"/>
        </w:rPr>
      </w:pPr>
      <w:r w:rsidRPr="004601AE">
        <w:rPr>
          <w:rFonts w:ascii="Arial" w:hAnsi="Arial" w:cs="Arial"/>
          <w:sz w:val="24"/>
          <w:lang w:val="id-ID"/>
        </w:rPr>
        <w:t>Tanggal Pengisian</w:t>
      </w:r>
      <w:r w:rsidRPr="004601AE">
        <w:rPr>
          <w:rFonts w:ascii="Arial" w:hAnsi="Arial" w:cs="Arial"/>
          <w:sz w:val="24"/>
          <w:lang w:val="id-ID"/>
        </w:rPr>
        <w:tab/>
      </w:r>
      <w:r w:rsidRPr="004601AE">
        <w:rPr>
          <w:rFonts w:ascii="Arial" w:hAnsi="Arial" w:cs="Arial"/>
          <w:sz w:val="24"/>
          <w:lang w:val="id-ID"/>
        </w:rPr>
        <w:tab/>
        <w:t xml:space="preserve">:  DD – MM – YYYY </w:t>
      </w:r>
    </w:p>
    <w:p w14:paraId="072713A6" w14:textId="7CE1BECF" w:rsidR="002B6288" w:rsidRPr="004601AE" w:rsidRDefault="00D755BF" w:rsidP="002B6288">
      <w:pPr>
        <w:spacing w:after="0"/>
        <w:rPr>
          <w:rFonts w:ascii="Arial" w:hAnsi="Arial" w:cs="Arial"/>
          <w:sz w:val="24"/>
          <w:lang w:val="id-ID"/>
        </w:rPr>
      </w:pPr>
      <w:r>
        <w:rPr>
          <w:rFonts w:ascii="Arial" w:hAnsi="Arial" w:cs="Arial"/>
          <w:noProof/>
          <w:sz w:val="24"/>
          <w:lang w:val="id-ID" w:eastAsia="ja-JP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FA33C6C" wp14:editId="4D7AD8F3">
                <wp:simplePos x="0" y="0"/>
                <wp:positionH relativeFrom="column">
                  <wp:posOffset>1908175</wp:posOffset>
                </wp:positionH>
                <wp:positionV relativeFrom="paragraph">
                  <wp:posOffset>43180</wp:posOffset>
                </wp:positionV>
                <wp:extent cx="2454275" cy="601980"/>
                <wp:effectExtent l="0" t="0" r="3175" b="7620"/>
                <wp:wrapNone/>
                <wp:docPr id="1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04C4E82A" id="Rectangle 20" o:spid="_x0000_s1026" style="position:absolute;margin-left:150.25pt;margin-top:3.4pt;width:193.25pt;height:47.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" strokeweight=".5pt"/>
            </w:pict>
          </mc:Fallback>
        </mc:AlternateContent>
      </w:r>
      <w:r w:rsidR="002B6288" w:rsidRPr="004601AE">
        <w:rPr>
          <w:rFonts w:ascii="Arial" w:hAnsi="Arial" w:cs="Arial"/>
          <w:sz w:val="24"/>
          <w:lang w:val="id-ID"/>
        </w:rPr>
        <w:t>Tanda Tangan</w:t>
      </w:r>
      <w:r w:rsidR="002B6288" w:rsidRPr="004601AE">
        <w:rPr>
          <w:rFonts w:ascii="Arial" w:hAnsi="Arial" w:cs="Arial"/>
          <w:sz w:val="24"/>
          <w:lang w:val="id-ID"/>
        </w:rPr>
        <w:tab/>
      </w:r>
      <w:r w:rsidR="002B6288" w:rsidRPr="004601AE">
        <w:rPr>
          <w:rFonts w:ascii="Arial" w:hAnsi="Arial" w:cs="Arial"/>
          <w:sz w:val="24"/>
          <w:lang w:val="id-ID"/>
        </w:rPr>
        <w:tab/>
        <w:t xml:space="preserve">:  </w:t>
      </w:r>
    </w:p>
    <w:p w14:paraId="012970D2" w14:textId="77777777" w:rsidR="002B6288" w:rsidRPr="004601AE" w:rsidRDefault="002B6288" w:rsidP="002B6288">
      <w:pPr>
        <w:spacing w:after="0"/>
        <w:rPr>
          <w:rFonts w:ascii="Arial" w:hAnsi="Arial" w:cs="Arial"/>
          <w:sz w:val="28"/>
          <w:lang w:val="id-ID"/>
        </w:rPr>
      </w:pPr>
    </w:p>
    <w:p w14:paraId="2DD9CD88" w14:textId="77777777" w:rsidR="002B6288" w:rsidRPr="004601AE" w:rsidRDefault="002B6288" w:rsidP="002B6288">
      <w:pPr>
        <w:rPr>
          <w:rFonts w:ascii="Arial" w:hAnsi="Arial" w:cs="Arial"/>
          <w:b/>
          <w:sz w:val="28"/>
          <w:szCs w:val="28"/>
          <w:lang w:val="id-ID"/>
        </w:rPr>
      </w:pPr>
      <w:r w:rsidRPr="004601AE">
        <w:rPr>
          <w:rFonts w:ascii="Arial" w:hAnsi="Arial" w:cs="Arial"/>
          <w:b/>
          <w:sz w:val="28"/>
          <w:szCs w:val="28"/>
          <w:lang w:val="id-ID"/>
        </w:rPr>
        <w:br w:type="page"/>
      </w:r>
    </w:p>
    <w:bookmarkEnd w:id="5"/>
    <w:p w14:paraId="17AE9873" w14:textId="77777777" w:rsidR="00A91BE6" w:rsidRPr="004601AE" w:rsidRDefault="007E2423" w:rsidP="002174A6">
      <w:pPr>
        <w:spacing w:after="0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lastRenderedPageBreak/>
        <w:t>BORANG INDIKATOR KINERJA UTAMA</w:t>
      </w:r>
    </w:p>
    <w:p w14:paraId="201B420B" w14:textId="77777777" w:rsidR="008F2B21" w:rsidRPr="00184C17" w:rsidRDefault="008F2B21" w:rsidP="002174A6">
      <w:pPr>
        <w:spacing w:after="0"/>
        <w:rPr>
          <w:rFonts w:ascii="Arial" w:hAnsi="Arial" w:cs="Arial"/>
          <w:color w:val="000000"/>
        </w:rPr>
      </w:pPr>
    </w:p>
    <w:p w14:paraId="50C15C0D" w14:textId="77777777" w:rsidR="002B6288" w:rsidRPr="002B6288" w:rsidRDefault="002B6288" w:rsidP="002174A6">
      <w:pPr>
        <w:spacing w:after="0"/>
        <w:rPr>
          <w:rFonts w:ascii="Arial" w:hAnsi="Arial" w:cs="Arial"/>
          <w:b/>
          <w:bCs/>
          <w:color w:val="000000"/>
        </w:rPr>
      </w:pPr>
    </w:p>
    <w:p w14:paraId="24F53BD3" w14:textId="5D62D716" w:rsidR="00F45764" w:rsidRDefault="00F45764" w:rsidP="002174A6">
      <w:pPr>
        <w:pStyle w:val="ListParagraph"/>
        <w:numPr>
          <w:ilvl w:val="0"/>
          <w:numId w:val="5"/>
        </w:numPr>
        <w:spacing w:after="0"/>
        <w:ind w:left="425" w:hanging="425"/>
        <w:rPr>
          <w:rFonts w:ascii="Arial" w:hAnsi="Arial" w:cs="Arial"/>
          <w:b/>
          <w:bCs/>
          <w:color w:val="000000"/>
        </w:rPr>
      </w:pPr>
      <w:r w:rsidRPr="00A06560">
        <w:rPr>
          <w:rFonts w:ascii="Arial" w:hAnsi="Arial" w:cs="Arial"/>
          <w:b/>
          <w:bCs/>
          <w:color w:val="000000"/>
        </w:rPr>
        <w:t>Tata</w:t>
      </w:r>
      <w:r w:rsidRPr="00A06560">
        <w:rPr>
          <w:rFonts w:ascii="Arial" w:hAnsi="Arial" w:cs="Arial"/>
          <w:b/>
          <w:bCs/>
          <w:color w:val="000000"/>
          <w:lang w:val="id-ID"/>
        </w:rPr>
        <w:t xml:space="preserve"> Pamong</w:t>
      </w:r>
      <w:r w:rsidR="001C7DD7">
        <w:rPr>
          <w:rFonts w:ascii="Arial" w:hAnsi="Arial" w:cs="Arial"/>
          <w:b/>
          <w:bCs/>
          <w:color w:val="000000"/>
        </w:rPr>
        <w:t>, Tata Kelola</w:t>
      </w:r>
      <w:r w:rsidR="003E565B">
        <w:rPr>
          <w:rFonts w:ascii="Arial" w:hAnsi="Arial" w:cs="Arial"/>
          <w:b/>
          <w:bCs/>
          <w:color w:val="000000"/>
          <w:lang w:val="id-ID"/>
        </w:rPr>
        <w:t xml:space="preserve">, </w:t>
      </w:r>
      <w:r w:rsidRPr="00A06560">
        <w:rPr>
          <w:rFonts w:ascii="Arial" w:hAnsi="Arial" w:cs="Arial"/>
          <w:b/>
          <w:bCs/>
          <w:color w:val="000000"/>
          <w:lang w:val="id-ID"/>
        </w:rPr>
        <w:t>dan Kerjasama</w:t>
      </w:r>
    </w:p>
    <w:p w14:paraId="6F04C865" w14:textId="77777777" w:rsidR="00965EAF" w:rsidRPr="00A06560" w:rsidRDefault="00965EAF" w:rsidP="002174A6">
      <w:pPr>
        <w:pStyle w:val="ListParagraph"/>
        <w:spacing w:after="0"/>
        <w:ind w:left="425"/>
        <w:rPr>
          <w:rFonts w:ascii="Arial" w:hAnsi="Arial" w:cs="Arial"/>
          <w:b/>
          <w:bCs/>
          <w:color w:val="000000"/>
        </w:rPr>
      </w:pPr>
    </w:p>
    <w:p w14:paraId="2588B41E" w14:textId="39330622" w:rsidR="00F45764" w:rsidRPr="00A06560" w:rsidRDefault="007700AC" w:rsidP="002174A6">
      <w:pPr>
        <w:pStyle w:val="ListParagraph"/>
        <w:numPr>
          <w:ilvl w:val="1"/>
          <w:numId w:val="3"/>
        </w:numPr>
        <w:spacing w:after="0"/>
        <w:ind w:left="850" w:hanging="425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bCs/>
          <w:color w:val="000000"/>
        </w:rPr>
        <w:t>Kerjasama</w:t>
      </w:r>
      <w:r w:rsidR="00F45764" w:rsidRPr="00A06560">
        <w:rPr>
          <w:rFonts w:ascii="Arial" w:hAnsi="Arial" w:cs="Arial"/>
          <w:b/>
          <w:color w:val="000000"/>
        </w:rPr>
        <w:tab/>
        <w:t> </w:t>
      </w:r>
    </w:p>
    <w:p w14:paraId="0872AC42" w14:textId="77777777" w:rsidR="00F45764" w:rsidRDefault="00F45764" w:rsidP="002174A6">
      <w:pPr>
        <w:tabs>
          <w:tab w:val="left" w:pos="2124"/>
        </w:tabs>
        <w:spacing w:after="0"/>
        <w:rPr>
          <w:rFonts w:ascii="Arial" w:hAnsi="Arial" w:cs="Arial"/>
          <w:lang w:val="id-ID"/>
        </w:rPr>
      </w:pPr>
    </w:p>
    <w:p w14:paraId="733D2AAB" w14:textId="3239049F" w:rsidR="007700AC" w:rsidRPr="00A06560" w:rsidRDefault="007700AC" w:rsidP="002174A6">
      <w:pPr>
        <w:spacing w:after="0"/>
        <w:ind w:left="426"/>
        <w:jc w:val="both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uliskan </w:t>
      </w:r>
      <w:r>
        <w:rPr>
          <w:rFonts w:ascii="Arial" w:hAnsi="Arial" w:cs="Arial"/>
        </w:rPr>
        <w:t xml:space="preserve">kerjasama </w:t>
      </w:r>
      <w:r w:rsidR="005E6F6B">
        <w:rPr>
          <w:rFonts w:ascii="Arial" w:hAnsi="Arial" w:cs="Arial"/>
        </w:rPr>
        <w:t xml:space="preserve">tridharma di </w:t>
      </w:r>
      <w:r w:rsidR="00847D49">
        <w:rPr>
          <w:rFonts w:ascii="Arial" w:hAnsi="Arial" w:cs="Arial"/>
        </w:rPr>
        <w:t>Unit Pengelola Program Studi (</w:t>
      </w:r>
      <w:r w:rsidR="0025656B">
        <w:rPr>
          <w:rFonts w:ascii="Arial" w:hAnsi="Arial" w:cs="Arial"/>
        </w:rPr>
        <w:t>UPPS</w:t>
      </w:r>
      <w:r w:rsidR="00847D49">
        <w:rPr>
          <w:rFonts w:ascii="Arial" w:hAnsi="Arial" w:cs="Arial"/>
        </w:rPr>
        <w:t>)</w:t>
      </w:r>
      <w:r w:rsidR="0025656B">
        <w:rPr>
          <w:rFonts w:ascii="Arial" w:hAnsi="Arial" w:cs="Arial"/>
        </w:rPr>
        <w:t xml:space="preserve"> </w:t>
      </w:r>
      <w:r w:rsidR="005E6F6B">
        <w:rPr>
          <w:rFonts w:ascii="Arial" w:hAnsi="Arial" w:cs="Arial"/>
        </w:rPr>
        <w:t xml:space="preserve">dalam 3 tahun terakhir </w:t>
      </w:r>
      <w:r w:rsidRPr="00A06560">
        <w:rPr>
          <w:rFonts w:ascii="Arial" w:hAnsi="Arial" w:cs="Arial"/>
          <w:lang w:val="id-ID"/>
        </w:rPr>
        <w:t xml:space="preserve">dengan mengikuti format </w:t>
      </w:r>
      <w:r w:rsidR="001A4916" w:rsidRPr="00A06560">
        <w:rPr>
          <w:rFonts w:ascii="Arial" w:hAnsi="Arial" w:cs="Arial"/>
          <w:lang w:val="id-ID"/>
        </w:rPr>
        <w:t>Tabel 1</w:t>
      </w:r>
      <w:r w:rsidR="001A4916">
        <w:rPr>
          <w:rFonts w:ascii="Arial" w:hAnsi="Arial" w:cs="Arial"/>
        </w:rPr>
        <w:t xml:space="preserve"> </w:t>
      </w:r>
      <w:r w:rsidRPr="00A06560">
        <w:rPr>
          <w:rFonts w:ascii="Arial" w:hAnsi="Arial" w:cs="Arial"/>
          <w:lang w:val="id-ID"/>
        </w:rPr>
        <w:t>berikut</w:t>
      </w:r>
      <w:r w:rsidR="00E16DA3">
        <w:rPr>
          <w:rFonts w:ascii="Arial" w:hAnsi="Arial" w:cs="Arial"/>
        </w:rPr>
        <w:t xml:space="preserve"> ini</w:t>
      </w:r>
      <w:r w:rsidRPr="00A06560">
        <w:rPr>
          <w:rFonts w:ascii="Arial" w:hAnsi="Arial" w:cs="Arial"/>
          <w:lang w:val="id-ID"/>
        </w:rPr>
        <w:t>.</w:t>
      </w:r>
    </w:p>
    <w:p w14:paraId="6AC24652" w14:textId="77777777" w:rsidR="00F45764" w:rsidRPr="00A06560" w:rsidRDefault="00F45764" w:rsidP="002174A6">
      <w:pPr>
        <w:tabs>
          <w:tab w:val="left" w:pos="2124"/>
        </w:tabs>
        <w:spacing w:after="0"/>
        <w:rPr>
          <w:rFonts w:ascii="Arial" w:hAnsi="Arial" w:cs="Arial"/>
        </w:rPr>
      </w:pPr>
    </w:p>
    <w:p w14:paraId="3A10A6AF" w14:textId="49F1CF6F" w:rsidR="00F45764" w:rsidRDefault="00F45764" w:rsidP="002174A6">
      <w:pPr>
        <w:tabs>
          <w:tab w:val="left" w:pos="2124"/>
        </w:tabs>
        <w:spacing w:after="0"/>
        <w:ind w:left="42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>Tabel 1</w:t>
      </w:r>
      <w:r w:rsidR="007700AC">
        <w:rPr>
          <w:rFonts w:ascii="Arial" w:hAnsi="Arial" w:cs="Arial"/>
        </w:rPr>
        <w:t xml:space="preserve"> Kerjasama Tridharma</w:t>
      </w:r>
    </w:p>
    <w:tbl>
      <w:tblPr>
        <w:tblStyle w:val="TableGrid"/>
        <w:tblW w:w="8778" w:type="dxa"/>
        <w:tblInd w:w="425" w:type="dxa"/>
        <w:tblLook w:val="04A0" w:firstRow="1" w:lastRow="0" w:firstColumn="1" w:lastColumn="0" w:noHBand="0" w:noVBand="1"/>
      </w:tblPr>
      <w:tblGrid>
        <w:gridCol w:w="651"/>
        <w:gridCol w:w="1007"/>
        <w:gridCol w:w="877"/>
        <w:gridCol w:w="834"/>
        <w:gridCol w:w="897"/>
        <w:gridCol w:w="1371"/>
        <w:gridCol w:w="1237"/>
        <w:gridCol w:w="777"/>
        <w:gridCol w:w="1127"/>
      </w:tblGrid>
      <w:tr w:rsidR="005E6F6B" w:rsidRPr="005E6F6B" w14:paraId="7C394900" w14:textId="77777777" w:rsidTr="005E6F6B">
        <w:tc>
          <w:tcPr>
            <w:tcW w:w="651" w:type="dxa"/>
            <w:vMerge w:val="restart"/>
            <w:shd w:val="clear" w:color="auto" w:fill="D9D9D9" w:themeFill="background1" w:themeFillShade="D9"/>
            <w:vAlign w:val="center"/>
          </w:tcPr>
          <w:p w14:paraId="52781757" w14:textId="3BDE52BC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No.</w:t>
            </w:r>
          </w:p>
        </w:tc>
        <w:tc>
          <w:tcPr>
            <w:tcW w:w="1007" w:type="dxa"/>
            <w:vMerge w:val="restart"/>
            <w:shd w:val="clear" w:color="auto" w:fill="D9D9D9" w:themeFill="background1" w:themeFillShade="D9"/>
            <w:vAlign w:val="center"/>
          </w:tcPr>
          <w:p w14:paraId="642452E6" w14:textId="4D1366A2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Lembaga Mitra</w:t>
            </w:r>
          </w:p>
        </w:tc>
        <w:tc>
          <w:tcPr>
            <w:tcW w:w="2608" w:type="dxa"/>
            <w:gridSpan w:val="3"/>
            <w:shd w:val="clear" w:color="auto" w:fill="D9D9D9" w:themeFill="background1" w:themeFillShade="D9"/>
            <w:vAlign w:val="center"/>
          </w:tcPr>
          <w:p w14:paraId="70030B2E" w14:textId="21612D5A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vertAlign w:val="superscript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Tingkat</w:t>
            </w:r>
            <w:r w:rsidR="009318B7">
              <w:rPr>
                <w:rFonts w:ascii="Arial" w:hAnsi="Arial" w:cs="Arial"/>
                <w:b/>
                <w:sz w:val="18"/>
                <w:lang w:val="en-US"/>
              </w:rPr>
              <w:t xml:space="preserve"> </w:t>
            </w:r>
            <w:r w:rsidR="009318B7">
              <w:rPr>
                <w:rFonts w:ascii="Arial" w:hAnsi="Arial" w:cs="Arial"/>
                <w:b/>
                <w:sz w:val="18"/>
                <w:vertAlign w:val="superscript"/>
                <w:lang w:val="en-US"/>
              </w:rPr>
              <w:t>1)</w:t>
            </w:r>
          </w:p>
        </w:tc>
        <w:tc>
          <w:tcPr>
            <w:tcW w:w="1371" w:type="dxa"/>
            <w:vMerge w:val="restart"/>
            <w:shd w:val="clear" w:color="auto" w:fill="D9D9D9" w:themeFill="background1" w:themeFillShade="D9"/>
            <w:vAlign w:val="center"/>
          </w:tcPr>
          <w:p w14:paraId="3FD0D381" w14:textId="61FEF7D2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 xml:space="preserve">Judul Kegiatan Kerjasama </w:t>
            </w:r>
            <w:r w:rsidR="009318B7">
              <w:rPr>
                <w:rFonts w:ascii="Arial" w:hAnsi="Arial" w:cs="Arial"/>
                <w:b/>
                <w:sz w:val="18"/>
                <w:vertAlign w:val="superscript"/>
                <w:lang w:val="en-US"/>
              </w:rPr>
              <w:t>2</w:t>
            </w:r>
            <w:r w:rsidRPr="005E6F6B">
              <w:rPr>
                <w:rFonts w:ascii="Arial" w:hAnsi="Arial" w:cs="Arial"/>
                <w:b/>
                <w:sz w:val="18"/>
                <w:vertAlign w:val="superscript"/>
                <w:lang w:val="en-US"/>
              </w:rPr>
              <w:t>)</w:t>
            </w:r>
          </w:p>
        </w:tc>
        <w:tc>
          <w:tcPr>
            <w:tcW w:w="1237" w:type="dxa"/>
            <w:vMerge w:val="restart"/>
            <w:shd w:val="clear" w:color="auto" w:fill="D9D9D9" w:themeFill="background1" w:themeFillShade="D9"/>
            <w:vAlign w:val="center"/>
          </w:tcPr>
          <w:p w14:paraId="494ED600" w14:textId="20C9680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Manfaat bagi PS yang Diakreditasi</w:t>
            </w:r>
          </w:p>
        </w:tc>
        <w:tc>
          <w:tcPr>
            <w:tcW w:w="777" w:type="dxa"/>
            <w:vMerge w:val="restart"/>
            <w:shd w:val="clear" w:color="auto" w:fill="D9D9D9" w:themeFill="background1" w:themeFillShade="D9"/>
            <w:vAlign w:val="center"/>
          </w:tcPr>
          <w:p w14:paraId="7074AB8B" w14:textId="1425764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Waktu dan Durasi</w:t>
            </w:r>
          </w:p>
        </w:tc>
        <w:tc>
          <w:tcPr>
            <w:tcW w:w="1127" w:type="dxa"/>
            <w:vMerge w:val="restart"/>
            <w:shd w:val="clear" w:color="auto" w:fill="D9D9D9" w:themeFill="background1" w:themeFillShade="D9"/>
            <w:vAlign w:val="center"/>
          </w:tcPr>
          <w:p w14:paraId="46E5E2C4" w14:textId="076C1F70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 xml:space="preserve">Bukti Kerjasama </w:t>
            </w:r>
            <w:r w:rsidR="009318B7">
              <w:rPr>
                <w:rFonts w:ascii="Arial" w:hAnsi="Arial" w:cs="Arial"/>
                <w:b/>
                <w:sz w:val="18"/>
                <w:vertAlign w:val="superscript"/>
                <w:lang w:val="en-US"/>
              </w:rPr>
              <w:t>3</w:t>
            </w:r>
            <w:r w:rsidRPr="005E6F6B">
              <w:rPr>
                <w:rFonts w:ascii="Arial" w:hAnsi="Arial" w:cs="Arial"/>
                <w:b/>
                <w:sz w:val="18"/>
                <w:vertAlign w:val="superscript"/>
                <w:lang w:val="en-US"/>
              </w:rPr>
              <w:t>)</w:t>
            </w:r>
          </w:p>
        </w:tc>
      </w:tr>
      <w:tr w:rsidR="005E6F6B" w:rsidRPr="005E6F6B" w14:paraId="60A13486" w14:textId="77777777" w:rsidTr="00B240B7">
        <w:tc>
          <w:tcPr>
            <w:tcW w:w="651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3CB27000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00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247F722A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877" w:type="dxa"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484B77A5" w14:textId="368EA319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Interna</w:t>
            </w:r>
            <w:r>
              <w:rPr>
                <w:rFonts w:ascii="Arial" w:hAnsi="Arial" w:cs="Arial"/>
                <w:b/>
                <w:sz w:val="18"/>
                <w:lang w:val="en-US"/>
              </w:rPr>
              <w:t>-</w:t>
            </w:r>
            <w:r w:rsidRPr="005E6F6B">
              <w:rPr>
                <w:rFonts w:ascii="Arial" w:hAnsi="Arial" w:cs="Arial"/>
                <w:b/>
                <w:sz w:val="18"/>
                <w:lang w:val="en-US"/>
              </w:rPr>
              <w:t>sional</w:t>
            </w:r>
          </w:p>
        </w:tc>
        <w:tc>
          <w:tcPr>
            <w:tcW w:w="834" w:type="dxa"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1239CC3C" w14:textId="1913C150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Nasi</w:t>
            </w:r>
            <w:r>
              <w:rPr>
                <w:rFonts w:ascii="Arial" w:hAnsi="Arial" w:cs="Arial"/>
                <w:b/>
                <w:sz w:val="18"/>
                <w:lang w:val="en-US"/>
              </w:rPr>
              <w:t>-</w:t>
            </w:r>
            <w:r w:rsidRPr="005E6F6B">
              <w:rPr>
                <w:rFonts w:ascii="Arial" w:hAnsi="Arial" w:cs="Arial"/>
                <w:b/>
                <w:sz w:val="18"/>
                <w:lang w:val="en-US"/>
              </w:rPr>
              <w:t>onal</w:t>
            </w:r>
          </w:p>
        </w:tc>
        <w:tc>
          <w:tcPr>
            <w:tcW w:w="897" w:type="dxa"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4E5CE4BA" w14:textId="6ECC66C1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E6F6B">
              <w:rPr>
                <w:rFonts w:ascii="Arial" w:hAnsi="Arial" w:cs="Arial"/>
                <w:b/>
                <w:sz w:val="18"/>
                <w:lang w:val="en-US"/>
              </w:rPr>
              <w:t>Lokal/ Wilayah</w:t>
            </w:r>
          </w:p>
        </w:tc>
        <w:tc>
          <w:tcPr>
            <w:tcW w:w="1371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5CBF7F9F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23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398FDE9D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77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5F5BFD6E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127" w:type="dxa"/>
            <w:vMerge/>
            <w:tcBorders>
              <w:bottom w:val="double" w:sz="4" w:space="0" w:color="000000"/>
            </w:tcBorders>
            <w:shd w:val="clear" w:color="auto" w:fill="D9D9D9" w:themeFill="background1" w:themeFillShade="D9"/>
            <w:vAlign w:val="center"/>
          </w:tcPr>
          <w:p w14:paraId="67166157" w14:textId="77777777" w:rsidR="005E6F6B" w:rsidRPr="005E6F6B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</w:tc>
      </w:tr>
      <w:tr w:rsidR="005E6F6B" w:rsidRPr="00A00E51" w14:paraId="3F434D72" w14:textId="77777777" w:rsidTr="00B240B7">
        <w:tc>
          <w:tcPr>
            <w:tcW w:w="651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2368E46E" w14:textId="4A3934FA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1</w:t>
            </w:r>
          </w:p>
        </w:tc>
        <w:tc>
          <w:tcPr>
            <w:tcW w:w="100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0A100B15" w14:textId="0FB247EB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2</w:t>
            </w:r>
          </w:p>
        </w:tc>
        <w:tc>
          <w:tcPr>
            <w:tcW w:w="87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2485E42C" w14:textId="457DC7D4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3</w:t>
            </w:r>
          </w:p>
        </w:tc>
        <w:tc>
          <w:tcPr>
            <w:tcW w:w="834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3F8F20A9" w14:textId="0567F878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4</w:t>
            </w:r>
          </w:p>
        </w:tc>
        <w:tc>
          <w:tcPr>
            <w:tcW w:w="89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70E4C178" w14:textId="00B3CF04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5</w:t>
            </w:r>
          </w:p>
        </w:tc>
        <w:tc>
          <w:tcPr>
            <w:tcW w:w="1371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12DEFCC7" w14:textId="0D198181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6</w:t>
            </w:r>
          </w:p>
        </w:tc>
        <w:tc>
          <w:tcPr>
            <w:tcW w:w="123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0F940C3A" w14:textId="2689FC6C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7</w:t>
            </w:r>
          </w:p>
        </w:tc>
        <w:tc>
          <w:tcPr>
            <w:tcW w:w="77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3DA5CDCF" w14:textId="16A56FF3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8</w:t>
            </w:r>
          </w:p>
        </w:tc>
        <w:tc>
          <w:tcPr>
            <w:tcW w:w="1127" w:type="dxa"/>
            <w:tcBorders>
              <w:top w:val="double" w:sz="4" w:space="0" w:color="000000"/>
            </w:tcBorders>
            <w:shd w:val="clear" w:color="auto" w:fill="D9D9D9" w:themeFill="background1" w:themeFillShade="D9"/>
          </w:tcPr>
          <w:p w14:paraId="1CD555A5" w14:textId="4453C077" w:rsidR="005E6F6B" w:rsidRPr="00A00E51" w:rsidRDefault="005E6F6B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6"/>
                <w:lang w:val="en-US"/>
              </w:rPr>
            </w:pPr>
            <w:r w:rsidRPr="00A00E51">
              <w:rPr>
                <w:rFonts w:ascii="Arial" w:hAnsi="Arial" w:cs="Arial"/>
                <w:sz w:val="16"/>
                <w:lang w:val="en-US"/>
              </w:rPr>
              <w:t>9</w:t>
            </w:r>
          </w:p>
        </w:tc>
      </w:tr>
      <w:tr w:rsidR="004570FA" w:rsidRPr="009318B7" w14:paraId="419A80B8" w14:textId="77777777" w:rsidTr="00A00E51">
        <w:tc>
          <w:tcPr>
            <w:tcW w:w="8778" w:type="dxa"/>
            <w:gridSpan w:val="9"/>
          </w:tcPr>
          <w:p w14:paraId="383AC4BE" w14:textId="30797506" w:rsidR="004570FA" w:rsidRPr="004570FA" w:rsidRDefault="004570FA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Pendidikan</w:t>
            </w:r>
          </w:p>
        </w:tc>
      </w:tr>
      <w:tr w:rsidR="004570FA" w:rsidRPr="009318B7" w14:paraId="6B729068" w14:textId="77777777" w:rsidTr="005E6F6B">
        <w:tc>
          <w:tcPr>
            <w:tcW w:w="651" w:type="dxa"/>
          </w:tcPr>
          <w:p w14:paraId="62F155A7" w14:textId="251AE04A" w:rsidR="004570FA" w:rsidRPr="004570FA" w:rsidRDefault="004570FA" w:rsidP="002174A6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1</w:t>
            </w:r>
          </w:p>
        </w:tc>
        <w:tc>
          <w:tcPr>
            <w:tcW w:w="1007" w:type="dxa"/>
          </w:tcPr>
          <w:p w14:paraId="5F6FC9E6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5EA15B6A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6F3CC9B2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0A12A9DA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090AD129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7F06D7E0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44949F3D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14ADD289" w14:textId="77777777" w:rsidR="004570FA" w:rsidRPr="009318B7" w:rsidRDefault="004570FA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5E6F6B" w:rsidRPr="009318B7" w14:paraId="72CDDFFA" w14:textId="77777777" w:rsidTr="005E6F6B">
        <w:tc>
          <w:tcPr>
            <w:tcW w:w="651" w:type="dxa"/>
          </w:tcPr>
          <w:p w14:paraId="5F48E88F" w14:textId="2FA9DEB5" w:rsidR="005E6F6B" w:rsidRPr="009318B7" w:rsidRDefault="009318B7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2</w:t>
            </w:r>
          </w:p>
        </w:tc>
        <w:tc>
          <w:tcPr>
            <w:tcW w:w="1007" w:type="dxa"/>
          </w:tcPr>
          <w:p w14:paraId="0B0EAE5D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4D43D54A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3E5A57DE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2AE9AD47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61A93729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33B60CD7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6A1771FD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207CE79B" w14:textId="77777777" w:rsidR="005E6F6B" w:rsidRPr="009318B7" w:rsidRDefault="005E6F6B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9318B7" w:rsidRPr="009318B7" w14:paraId="332A294E" w14:textId="77777777" w:rsidTr="005E6F6B">
        <w:tc>
          <w:tcPr>
            <w:tcW w:w="651" w:type="dxa"/>
          </w:tcPr>
          <w:p w14:paraId="49B3765E" w14:textId="22D1A3CB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3</w:t>
            </w:r>
          </w:p>
        </w:tc>
        <w:tc>
          <w:tcPr>
            <w:tcW w:w="1007" w:type="dxa"/>
          </w:tcPr>
          <w:p w14:paraId="04D0CAB2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58FCBA45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7282DE54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2198209F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64284103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7752F457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4474AF28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4B706D9E" w14:textId="77777777" w:rsidR="009318B7" w:rsidRPr="009318B7" w:rsidRDefault="009318B7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2C1811EB" w14:textId="77777777" w:rsidTr="00E64CC1">
        <w:tc>
          <w:tcPr>
            <w:tcW w:w="651" w:type="dxa"/>
            <w:tcBorders>
              <w:bottom w:val="double" w:sz="4" w:space="0" w:color="000000"/>
            </w:tcBorders>
          </w:tcPr>
          <w:p w14:paraId="06B54C60" w14:textId="21F61BBD" w:rsidR="00E64CC1" w:rsidRPr="00E64CC1" w:rsidRDefault="00E64CC1" w:rsidP="002174A6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…</w:t>
            </w:r>
          </w:p>
        </w:tc>
        <w:tc>
          <w:tcPr>
            <w:tcW w:w="1007" w:type="dxa"/>
            <w:tcBorders>
              <w:bottom w:val="double" w:sz="4" w:space="0" w:color="000000"/>
            </w:tcBorders>
          </w:tcPr>
          <w:p w14:paraId="743FADA1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  <w:tcBorders>
              <w:bottom w:val="double" w:sz="4" w:space="0" w:color="000000"/>
            </w:tcBorders>
          </w:tcPr>
          <w:p w14:paraId="49F4E084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  <w:tcBorders>
              <w:bottom w:val="double" w:sz="4" w:space="0" w:color="000000"/>
            </w:tcBorders>
          </w:tcPr>
          <w:p w14:paraId="5255F880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  <w:tcBorders>
              <w:bottom w:val="double" w:sz="4" w:space="0" w:color="000000"/>
            </w:tcBorders>
          </w:tcPr>
          <w:p w14:paraId="472B2A74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  <w:tcBorders>
              <w:bottom w:val="double" w:sz="4" w:space="0" w:color="000000"/>
            </w:tcBorders>
          </w:tcPr>
          <w:p w14:paraId="5E0889D1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  <w:tcBorders>
              <w:bottom w:val="double" w:sz="4" w:space="0" w:color="000000"/>
            </w:tcBorders>
          </w:tcPr>
          <w:p w14:paraId="089C036D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  <w:tcBorders>
              <w:bottom w:val="double" w:sz="4" w:space="0" w:color="000000"/>
            </w:tcBorders>
          </w:tcPr>
          <w:p w14:paraId="643C20AC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  <w:tcBorders>
              <w:bottom w:val="double" w:sz="4" w:space="0" w:color="000000"/>
            </w:tcBorders>
          </w:tcPr>
          <w:p w14:paraId="71BE4989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19EDD3A8" w14:textId="77777777" w:rsidTr="00D60E65">
        <w:tc>
          <w:tcPr>
            <w:tcW w:w="651" w:type="dxa"/>
            <w:tcBorders>
              <w:top w:val="double" w:sz="4" w:space="0" w:color="000000"/>
              <w:bottom w:val="single" w:sz="8" w:space="0" w:color="000000"/>
            </w:tcBorders>
          </w:tcPr>
          <w:p w14:paraId="377C3305" w14:textId="31D369BD" w:rsidR="00E64CC1" w:rsidRPr="00E64CC1" w:rsidRDefault="00E64CC1" w:rsidP="002174A6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 w:rsidRPr="005C16E2">
              <w:rPr>
                <w:rFonts w:ascii="Arial" w:hAnsi="Arial" w:cs="Arial"/>
                <w:b/>
                <w:sz w:val="18"/>
                <w:lang w:val="en-US"/>
              </w:rPr>
              <w:sym w:font="Symbol" w:char="F053"/>
            </w:r>
          </w:p>
        </w:tc>
        <w:tc>
          <w:tcPr>
            <w:tcW w:w="1007" w:type="dxa"/>
            <w:tcBorders>
              <w:top w:val="double" w:sz="4" w:space="0" w:color="000000"/>
              <w:bottom w:val="single" w:sz="8" w:space="0" w:color="000000"/>
            </w:tcBorders>
          </w:tcPr>
          <w:p w14:paraId="32BE218E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  <w:tcBorders>
              <w:top w:val="double" w:sz="4" w:space="0" w:color="000000"/>
              <w:bottom w:val="single" w:sz="8" w:space="0" w:color="000000"/>
            </w:tcBorders>
          </w:tcPr>
          <w:p w14:paraId="431A1D27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  <w:tcBorders>
              <w:top w:val="double" w:sz="4" w:space="0" w:color="000000"/>
              <w:bottom w:val="single" w:sz="8" w:space="0" w:color="000000"/>
            </w:tcBorders>
          </w:tcPr>
          <w:p w14:paraId="5BDD2F77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  <w:tcBorders>
              <w:top w:val="double" w:sz="4" w:space="0" w:color="000000"/>
              <w:bottom w:val="single" w:sz="8" w:space="0" w:color="000000"/>
            </w:tcBorders>
          </w:tcPr>
          <w:p w14:paraId="4F72E150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053AA849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3656B36A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372DBA82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  <w:tcBorders>
              <w:top w:val="double" w:sz="4" w:space="0" w:color="000000"/>
              <w:bottom w:val="single" w:sz="8" w:space="0" w:color="000000"/>
            </w:tcBorders>
            <w:shd w:val="clear" w:color="auto" w:fill="BFBFBF" w:themeFill="background1" w:themeFillShade="BF"/>
          </w:tcPr>
          <w:p w14:paraId="7058CE43" w14:textId="77777777" w:rsidR="00E64CC1" w:rsidRPr="009318B7" w:rsidRDefault="00E64CC1" w:rsidP="002174A6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665FCDF4" w14:textId="77777777" w:rsidTr="00D60E65">
        <w:tc>
          <w:tcPr>
            <w:tcW w:w="8778" w:type="dxa"/>
            <w:gridSpan w:val="9"/>
            <w:tcBorders>
              <w:top w:val="single" w:sz="8" w:space="0" w:color="000000"/>
            </w:tcBorders>
          </w:tcPr>
          <w:p w14:paraId="215F76DD" w14:textId="5AE3AD18" w:rsidR="00E64CC1" w:rsidRPr="004570FA" w:rsidRDefault="00E64CC1" w:rsidP="00E64CC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Penelitian</w:t>
            </w:r>
          </w:p>
        </w:tc>
      </w:tr>
      <w:tr w:rsidR="00E64CC1" w:rsidRPr="009318B7" w14:paraId="2455984B" w14:textId="77777777" w:rsidTr="00A00E51">
        <w:tc>
          <w:tcPr>
            <w:tcW w:w="651" w:type="dxa"/>
          </w:tcPr>
          <w:p w14:paraId="046D0966" w14:textId="77777777" w:rsidR="00E64CC1" w:rsidRPr="004570FA" w:rsidRDefault="00E64CC1" w:rsidP="00A00E51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1</w:t>
            </w:r>
          </w:p>
        </w:tc>
        <w:tc>
          <w:tcPr>
            <w:tcW w:w="1007" w:type="dxa"/>
          </w:tcPr>
          <w:p w14:paraId="660E35E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4A374420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453D4B9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5B8A33D4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5FF32088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0D33FD6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1E8D9697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38D6D27B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741C0DAB" w14:textId="77777777" w:rsidTr="00A00E51">
        <w:tc>
          <w:tcPr>
            <w:tcW w:w="651" w:type="dxa"/>
          </w:tcPr>
          <w:p w14:paraId="02C04666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2</w:t>
            </w:r>
          </w:p>
        </w:tc>
        <w:tc>
          <w:tcPr>
            <w:tcW w:w="1007" w:type="dxa"/>
          </w:tcPr>
          <w:p w14:paraId="25595FAB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70B7E7D4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5A45B683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3F779B3A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6A8ADF87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6CAE279D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7032AF9D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6388045B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3D2825CB" w14:textId="77777777" w:rsidTr="00A00E51">
        <w:tc>
          <w:tcPr>
            <w:tcW w:w="651" w:type="dxa"/>
          </w:tcPr>
          <w:p w14:paraId="73454790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3</w:t>
            </w:r>
          </w:p>
        </w:tc>
        <w:tc>
          <w:tcPr>
            <w:tcW w:w="1007" w:type="dxa"/>
          </w:tcPr>
          <w:p w14:paraId="43D755A0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36FCADC6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16A345D2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10BA484F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5574A8F5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7782A9EC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6ABDCAA7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0E1455B1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6A1F97B4" w14:textId="77777777" w:rsidTr="00A00E51">
        <w:tc>
          <w:tcPr>
            <w:tcW w:w="651" w:type="dxa"/>
          </w:tcPr>
          <w:p w14:paraId="12EEF1A6" w14:textId="77777777" w:rsidR="00E64CC1" w:rsidRPr="00E64CC1" w:rsidRDefault="00E64CC1" w:rsidP="00A00E51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…</w:t>
            </w:r>
          </w:p>
        </w:tc>
        <w:tc>
          <w:tcPr>
            <w:tcW w:w="1007" w:type="dxa"/>
          </w:tcPr>
          <w:p w14:paraId="73B93203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22C08C96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4FDE14C2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15CF2E25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482A08D9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0FA24AA5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60165F4D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5552F220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3FAF75B5" w14:textId="77777777" w:rsidTr="00A00E51">
        <w:tc>
          <w:tcPr>
            <w:tcW w:w="651" w:type="dxa"/>
            <w:tcBorders>
              <w:top w:val="double" w:sz="4" w:space="0" w:color="000000"/>
            </w:tcBorders>
          </w:tcPr>
          <w:p w14:paraId="48EC9DF9" w14:textId="77777777" w:rsidR="00E64CC1" w:rsidRPr="00E64CC1" w:rsidRDefault="00E64CC1" w:rsidP="00A00E51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 w:rsidRPr="005C16E2">
              <w:rPr>
                <w:rFonts w:ascii="Arial" w:hAnsi="Arial" w:cs="Arial"/>
                <w:b/>
                <w:sz w:val="18"/>
                <w:lang w:val="en-US"/>
              </w:rPr>
              <w:sym w:font="Symbol" w:char="F053"/>
            </w:r>
          </w:p>
        </w:tc>
        <w:tc>
          <w:tcPr>
            <w:tcW w:w="1007" w:type="dxa"/>
            <w:tcBorders>
              <w:top w:val="double" w:sz="4" w:space="0" w:color="000000"/>
            </w:tcBorders>
          </w:tcPr>
          <w:p w14:paraId="387539E4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  <w:tcBorders>
              <w:top w:val="double" w:sz="4" w:space="0" w:color="000000"/>
            </w:tcBorders>
          </w:tcPr>
          <w:p w14:paraId="043AB0E8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  <w:tcBorders>
              <w:top w:val="double" w:sz="4" w:space="0" w:color="000000"/>
            </w:tcBorders>
          </w:tcPr>
          <w:p w14:paraId="5AA155EC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  <w:tcBorders>
              <w:top w:val="double" w:sz="4" w:space="0" w:color="000000"/>
            </w:tcBorders>
          </w:tcPr>
          <w:p w14:paraId="7A6A2DED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5670CC37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40574235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6E93B821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340BB1C4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D60E65" w:rsidRPr="009318B7" w14:paraId="6D42771B" w14:textId="77777777" w:rsidTr="00D60E65">
        <w:tc>
          <w:tcPr>
            <w:tcW w:w="8778" w:type="dxa"/>
            <w:gridSpan w:val="9"/>
            <w:tcBorders>
              <w:top w:val="single" w:sz="8" w:space="0" w:color="000000"/>
            </w:tcBorders>
          </w:tcPr>
          <w:p w14:paraId="5D5DA9A8" w14:textId="42934A1B" w:rsidR="00D60E65" w:rsidRPr="004570FA" w:rsidRDefault="00D60E65" w:rsidP="00D60E65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Pengabdian kepada Masyarakat</w:t>
            </w:r>
          </w:p>
        </w:tc>
      </w:tr>
      <w:tr w:rsidR="00E64CC1" w:rsidRPr="009318B7" w14:paraId="663436C9" w14:textId="77777777" w:rsidTr="00A00E51">
        <w:tc>
          <w:tcPr>
            <w:tcW w:w="651" w:type="dxa"/>
          </w:tcPr>
          <w:p w14:paraId="578550C1" w14:textId="77777777" w:rsidR="00E64CC1" w:rsidRPr="004570FA" w:rsidRDefault="00E64CC1" w:rsidP="00A00E51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1</w:t>
            </w:r>
          </w:p>
        </w:tc>
        <w:tc>
          <w:tcPr>
            <w:tcW w:w="1007" w:type="dxa"/>
          </w:tcPr>
          <w:p w14:paraId="3077D654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006622AC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694CBEE7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40449A62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22E36A22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096B6D9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795858D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4D558DF8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29C2BF2D" w14:textId="77777777" w:rsidTr="00A00E51">
        <w:tc>
          <w:tcPr>
            <w:tcW w:w="651" w:type="dxa"/>
          </w:tcPr>
          <w:p w14:paraId="7C26B919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2</w:t>
            </w:r>
          </w:p>
        </w:tc>
        <w:tc>
          <w:tcPr>
            <w:tcW w:w="1007" w:type="dxa"/>
          </w:tcPr>
          <w:p w14:paraId="7497EC7D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035873B8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735C1A81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2F71BDB3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3987592A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187471A2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4638115E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6FFF21DB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55CD842C" w14:textId="77777777" w:rsidTr="00A00E51">
        <w:tc>
          <w:tcPr>
            <w:tcW w:w="651" w:type="dxa"/>
          </w:tcPr>
          <w:p w14:paraId="2F2CFB7D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9318B7">
              <w:rPr>
                <w:rFonts w:ascii="Arial" w:hAnsi="Arial" w:cs="Arial"/>
                <w:sz w:val="18"/>
                <w:lang w:val="en-US"/>
              </w:rPr>
              <w:t>3</w:t>
            </w:r>
          </w:p>
        </w:tc>
        <w:tc>
          <w:tcPr>
            <w:tcW w:w="1007" w:type="dxa"/>
          </w:tcPr>
          <w:p w14:paraId="6BB8B197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2781DD20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3C0CE46D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55A3EE3B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0CF735F6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02DDE0C2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15042368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5ACF17B6" w14:textId="77777777" w:rsidR="00E64CC1" w:rsidRPr="009318B7" w:rsidRDefault="00E64CC1" w:rsidP="00A00E51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sz w:val="18"/>
              </w:rPr>
            </w:pPr>
          </w:p>
        </w:tc>
      </w:tr>
      <w:tr w:rsidR="00E64CC1" w:rsidRPr="009318B7" w14:paraId="76E5DA19" w14:textId="77777777" w:rsidTr="00A00E51">
        <w:tc>
          <w:tcPr>
            <w:tcW w:w="651" w:type="dxa"/>
          </w:tcPr>
          <w:p w14:paraId="4D4405DB" w14:textId="77777777" w:rsidR="00E64CC1" w:rsidRPr="00E64CC1" w:rsidRDefault="00E64CC1" w:rsidP="00A00E51">
            <w:pPr>
              <w:tabs>
                <w:tab w:val="left" w:pos="2124"/>
              </w:tabs>
              <w:jc w:val="center"/>
              <w:rPr>
                <w:rFonts w:ascii="Arial" w:hAnsi="Arial" w:cs="Arial"/>
                <w:sz w:val="18"/>
                <w:lang w:val="en-ID"/>
              </w:rPr>
            </w:pPr>
            <w:r>
              <w:rPr>
                <w:rFonts w:ascii="Arial" w:hAnsi="Arial" w:cs="Arial"/>
                <w:sz w:val="18"/>
                <w:lang w:val="en-ID"/>
              </w:rPr>
              <w:t>…</w:t>
            </w:r>
          </w:p>
        </w:tc>
        <w:tc>
          <w:tcPr>
            <w:tcW w:w="1007" w:type="dxa"/>
          </w:tcPr>
          <w:p w14:paraId="45A1774D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77" w:type="dxa"/>
          </w:tcPr>
          <w:p w14:paraId="5E6AAF85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34" w:type="dxa"/>
          </w:tcPr>
          <w:p w14:paraId="3DDC6665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897" w:type="dxa"/>
          </w:tcPr>
          <w:p w14:paraId="4B510BCE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371" w:type="dxa"/>
          </w:tcPr>
          <w:p w14:paraId="7F3EB2E0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237" w:type="dxa"/>
          </w:tcPr>
          <w:p w14:paraId="236141CC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777" w:type="dxa"/>
          </w:tcPr>
          <w:p w14:paraId="652603DA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  <w:tc>
          <w:tcPr>
            <w:tcW w:w="1127" w:type="dxa"/>
          </w:tcPr>
          <w:p w14:paraId="7E6EACBD" w14:textId="77777777" w:rsidR="00E64CC1" w:rsidRPr="009318B7" w:rsidRDefault="00E64CC1" w:rsidP="00A00E51">
            <w:pPr>
              <w:tabs>
                <w:tab w:val="left" w:pos="2124"/>
              </w:tabs>
              <w:rPr>
                <w:rFonts w:ascii="Arial" w:hAnsi="Arial" w:cs="Arial"/>
                <w:sz w:val="18"/>
              </w:rPr>
            </w:pPr>
          </w:p>
        </w:tc>
      </w:tr>
      <w:tr w:rsidR="00C82712" w:rsidRPr="005C16E2" w14:paraId="1D65F446" w14:textId="77777777" w:rsidTr="00C82712">
        <w:tc>
          <w:tcPr>
            <w:tcW w:w="651" w:type="dxa"/>
            <w:tcBorders>
              <w:top w:val="double" w:sz="4" w:space="0" w:color="000000"/>
            </w:tcBorders>
          </w:tcPr>
          <w:p w14:paraId="23F82AC9" w14:textId="299C4A6C" w:rsidR="00C82712" w:rsidRPr="005C16E2" w:rsidRDefault="005C16E2" w:rsidP="002174A6">
            <w:pPr>
              <w:tabs>
                <w:tab w:val="left" w:pos="2124"/>
              </w:tabs>
              <w:spacing w:line="276" w:lineRule="auto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5C16E2">
              <w:rPr>
                <w:rFonts w:ascii="Arial" w:hAnsi="Arial" w:cs="Arial"/>
                <w:b/>
                <w:sz w:val="18"/>
                <w:lang w:val="en-US"/>
              </w:rPr>
              <w:sym w:font="Symbol" w:char="F053"/>
            </w:r>
          </w:p>
        </w:tc>
        <w:tc>
          <w:tcPr>
            <w:tcW w:w="1007" w:type="dxa"/>
            <w:tcBorders>
              <w:top w:val="double" w:sz="4" w:space="0" w:color="000000"/>
            </w:tcBorders>
          </w:tcPr>
          <w:p w14:paraId="028E23B6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877" w:type="dxa"/>
            <w:tcBorders>
              <w:top w:val="double" w:sz="4" w:space="0" w:color="000000"/>
            </w:tcBorders>
          </w:tcPr>
          <w:p w14:paraId="21FCA38F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834" w:type="dxa"/>
            <w:tcBorders>
              <w:top w:val="double" w:sz="4" w:space="0" w:color="000000"/>
            </w:tcBorders>
          </w:tcPr>
          <w:p w14:paraId="741B5F65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897" w:type="dxa"/>
            <w:tcBorders>
              <w:top w:val="double" w:sz="4" w:space="0" w:color="000000"/>
            </w:tcBorders>
          </w:tcPr>
          <w:p w14:paraId="59278A3E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371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5CEF63BC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23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66D1FCC2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77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20DA9A09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127" w:type="dxa"/>
            <w:tcBorders>
              <w:top w:val="double" w:sz="4" w:space="0" w:color="000000"/>
            </w:tcBorders>
            <w:shd w:val="clear" w:color="auto" w:fill="BFBFBF" w:themeFill="background1" w:themeFillShade="BF"/>
          </w:tcPr>
          <w:p w14:paraId="7D5412E6" w14:textId="77777777" w:rsidR="00C82712" w:rsidRPr="005C16E2" w:rsidRDefault="00C82712" w:rsidP="002174A6">
            <w:pPr>
              <w:tabs>
                <w:tab w:val="left" w:pos="2124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266EE799" w14:textId="2D3DE9A6" w:rsidR="005E6F6B" w:rsidRPr="005E6F6B" w:rsidRDefault="005E6F6B" w:rsidP="002174A6">
      <w:pPr>
        <w:spacing w:after="0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Keterangan:</w:t>
      </w:r>
    </w:p>
    <w:p w14:paraId="439B6F08" w14:textId="2849E5A7" w:rsidR="009318B7" w:rsidRPr="009318B7" w:rsidRDefault="009318B7" w:rsidP="002174A6">
      <w:pPr>
        <w:spacing w:after="0"/>
        <w:ind w:left="709" w:hanging="283"/>
        <w:jc w:val="both"/>
        <w:rPr>
          <w:rFonts w:ascii="Arial" w:hAnsi="Arial" w:cs="Arial"/>
        </w:rPr>
      </w:pPr>
      <w:r w:rsidRPr="007700AC">
        <w:rPr>
          <w:rFonts w:ascii="Arial" w:hAnsi="Arial" w:cs="Arial"/>
          <w:vertAlign w:val="superscript"/>
          <w:lang w:val="id-ID"/>
        </w:rPr>
        <w:t xml:space="preserve">1) </w:t>
      </w:r>
      <w:r w:rsidRPr="009318B7">
        <w:rPr>
          <w:rFonts w:ascii="Arial" w:hAnsi="Arial" w:cs="Arial"/>
          <w:vertAlign w:val="superscript"/>
          <w:lang w:val="id-ID"/>
        </w:rPr>
        <w:tab/>
      </w:r>
      <w:r>
        <w:rPr>
          <w:rFonts w:ascii="Arial" w:hAnsi="Arial" w:cs="Arial"/>
        </w:rPr>
        <w:t>Beri tanda V pada kolom yang sesuai.</w:t>
      </w:r>
    </w:p>
    <w:p w14:paraId="7B2AEDD8" w14:textId="2A4BC721" w:rsidR="005E6F6B" w:rsidRPr="009318B7" w:rsidRDefault="009318B7" w:rsidP="002174A6">
      <w:pPr>
        <w:spacing w:after="0"/>
        <w:ind w:left="709" w:hanging="283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="005E6F6B" w:rsidRPr="007700AC">
        <w:rPr>
          <w:rFonts w:ascii="Arial" w:hAnsi="Arial" w:cs="Arial"/>
          <w:vertAlign w:val="superscript"/>
          <w:lang w:val="id-ID"/>
        </w:rPr>
        <w:t xml:space="preserve">) </w:t>
      </w:r>
      <w:r w:rsidR="005E6F6B" w:rsidRPr="009318B7">
        <w:rPr>
          <w:rFonts w:ascii="Arial" w:hAnsi="Arial" w:cs="Arial"/>
          <w:vertAlign w:val="superscript"/>
          <w:lang w:val="id-ID"/>
        </w:rPr>
        <w:tab/>
      </w:r>
      <w:r w:rsidR="00DA434A">
        <w:rPr>
          <w:rFonts w:ascii="Arial" w:hAnsi="Arial" w:cs="Arial"/>
        </w:rPr>
        <w:t>Diisi dengan judul k</w:t>
      </w:r>
      <w:r>
        <w:rPr>
          <w:rFonts w:ascii="Arial" w:hAnsi="Arial" w:cs="Arial"/>
        </w:rPr>
        <w:t xml:space="preserve">egiatan kerjasama </w:t>
      </w:r>
      <w:r w:rsidR="00DA434A">
        <w:rPr>
          <w:rFonts w:ascii="Arial" w:hAnsi="Arial" w:cs="Arial"/>
        </w:rPr>
        <w:t xml:space="preserve">yang </w:t>
      </w:r>
      <w:r>
        <w:rPr>
          <w:rFonts w:ascii="Arial" w:hAnsi="Arial" w:cs="Arial"/>
        </w:rPr>
        <w:t>sudah terimplementasikan, melibatkan sumber daya dan memberikan manfaat bagi Program Studi yang diakreditasi.</w:t>
      </w:r>
    </w:p>
    <w:p w14:paraId="1E73027A" w14:textId="68702360" w:rsidR="009318B7" w:rsidRDefault="009318B7" w:rsidP="002174A6">
      <w:pPr>
        <w:spacing w:after="0"/>
        <w:ind w:left="709" w:hanging="283"/>
        <w:jc w:val="both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vertAlign w:val="superscript"/>
        </w:rPr>
        <w:t>3</w:t>
      </w:r>
      <w:r w:rsidR="005E6F6B" w:rsidRPr="007700AC">
        <w:rPr>
          <w:rFonts w:ascii="Arial" w:hAnsi="Arial" w:cs="Arial"/>
          <w:vertAlign w:val="superscript"/>
          <w:lang w:val="id-ID"/>
        </w:rPr>
        <w:t xml:space="preserve">) </w:t>
      </w:r>
      <w:r w:rsidR="005E6F6B" w:rsidRPr="009318B7">
        <w:rPr>
          <w:rFonts w:ascii="Arial" w:hAnsi="Arial" w:cs="Arial"/>
          <w:vertAlign w:val="superscript"/>
          <w:lang w:val="id-ID"/>
        </w:rPr>
        <w:tab/>
      </w:r>
      <w:r>
        <w:rPr>
          <w:rFonts w:ascii="Arial" w:hAnsi="Arial" w:cs="Arial"/>
        </w:rPr>
        <w:t>Bu</w:t>
      </w:r>
      <w:r w:rsidRPr="007700AC">
        <w:rPr>
          <w:rFonts w:ascii="Arial" w:hAnsi="Arial" w:cs="Arial"/>
          <w:lang w:val="id-ID"/>
        </w:rPr>
        <w:t>kti kerjasama dapat berupa Surat Penugasan, Surat Perjanjian Kerjasama (SPK), bukti-bukti pelaksanaan (laporan, hasil kerjasama, luaran kerjasama), atau bukti lain yang relevan.</w:t>
      </w:r>
      <w:r>
        <w:rPr>
          <w:rFonts w:ascii="Arial" w:hAnsi="Arial" w:cs="Arial"/>
        </w:rPr>
        <w:t xml:space="preserve"> </w:t>
      </w:r>
      <w:proofErr w:type="gramStart"/>
      <w:r w:rsidR="00DA434A">
        <w:rPr>
          <w:rFonts w:ascii="Arial" w:hAnsi="Arial" w:cs="Arial"/>
        </w:rPr>
        <w:t>Dokumen Memorandum of Understanding (</w:t>
      </w:r>
      <w:r>
        <w:rPr>
          <w:rFonts w:ascii="Arial" w:hAnsi="Arial" w:cs="Arial"/>
        </w:rPr>
        <w:t>Mo</w:t>
      </w:r>
      <w:r w:rsidR="005E6F6B" w:rsidRPr="007700AC">
        <w:rPr>
          <w:rFonts w:ascii="Arial" w:hAnsi="Arial" w:cs="Arial"/>
          <w:lang w:val="id-ID"/>
        </w:rPr>
        <w:t>U</w:t>
      </w:r>
      <w:r w:rsidR="00DA434A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, </w:t>
      </w:r>
      <w:r w:rsidR="00DA434A">
        <w:rPr>
          <w:rFonts w:ascii="Arial" w:hAnsi="Arial" w:cs="Arial"/>
        </w:rPr>
        <w:t>Memorandum of Agreement (</w:t>
      </w:r>
      <w:r w:rsidR="00D844E3">
        <w:rPr>
          <w:rFonts w:ascii="Arial" w:hAnsi="Arial" w:cs="Arial"/>
        </w:rPr>
        <w:t>MoA</w:t>
      </w:r>
      <w:r w:rsidR="00DA434A">
        <w:rPr>
          <w:rFonts w:ascii="Arial" w:hAnsi="Arial" w:cs="Arial"/>
        </w:rPr>
        <w:t>)</w:t>
      </w:r>
      <w:r w:rsidR="00D844E3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tau dokumen sejenis</w:t>
      </w:r>
      <w:r w:rsidR="00D844E3">
        <w:rPr>
          <w:rFonts w:ascii="Arial" w:hAnsi="Arial" w:cs="Arial"/>
        </w:rPr>
        <w:t xml:space="preserve"> yang memayungi </w:t>
      </w:r>
      <w:r w:rsidR="00DA434A">
        <w:rPr>
          <w:rFonts w:ascii="Arial" w:hAnsi="Arial" w:cs="Arial"/>
        </w:rPr>
        <w:t xml:space="preserve">pelaksanaan </w:t>
      </w:r>
      <w:r w:rsidR="00D844E3">
        <w:rPr>
          <w:rFonts w:ascii="Arial" w:hAnsi="Arial" w:cs="Arial"/>
        </w:rPr>
        <w:t>kerjasama</w:t>
      </w:r>
      <w:r>
        <w:rPr>
          <w:rFonts w:ascii="Arial" w:hAnsi="Arial" w:cs="Arial"/>
        </w:rPr>
        <w:t>,</w:t>
      </w:r>
      <w:r w:rsidR="005E6F6B" w:rsidRPr="007700AC">
        <w:rPr>
          <w:rFonts w:ascii="Arial" w:hAnsi="Arial" w:cs="Arial"/>
          <w:lang w:val="id-ID"/>
        </w:rPr>
        <w:t xml:space="preserve"> tidak dapat dijadikan</w:t>
      </w:r>
      <w:r w:rsidR="005E6F6B" w:rsidRPr="007700AC">
        <w:rPr>
          <w:rFonts w:ascii="Arial" w:eastAsia="Times New Roman" w:hAnsi="Arial" w:cs="Arial"/>
          <w:color w:val="000000"/>
        </w:rPr>
        <w:t xml:space="preserve"> bukti </w:t>
      </w:r>
      <w:r w:rsidR="00D844E3">
        <w:rPr>
          <w:rFonts w:ascii="Arial" w:eastAsia="Times New Roman" w:hAnsi="Arial" w:cs="Arial"/>
          <w:color w:val="000000"/>
        </w:rPr>
        <w:t xml:space="preserve">realisasi </w:t>
      </w:r>
      <w:r w:rsidR="005E6F6B" w:rsidRPr="007700AC">
        <w:rPr>
          <w:rFonts w:ascii="Arial" w:eastAsia="Times New Roman" w:hAnsi="Arial" w:cs="Arial"/>
          <w:color w:val="000000"/>
        </w:rPr>
        <w:t>kerjasama</w:t>
      </w:r>
      <w:r>
        <w:rPr>
          <w:rFonts w:ascii="Arial" w:eastAsia="Times New Roman" w:hAnsi="Arial" w:cs="Arial"/>
          <w:color w:val="000000"/>
        </w:rPr>
        <w:t>.</w:t>
      </w:r>
      <w:proofErr w:type="gramEnd"/>
    </w:p>
    <w:p w14:paraId="455867FC" w14:textId="4C31BC8B" w:rsidR="00952A48" w:rsidRDefault="00952A48" w:rsidP="002174A6">
      <w:pPr>
        <w:spacing w:after="0"/>
        <w:rPr>
          <w:rFonts w:ascii="Arial" w:hAnsi="Arial" w:cs="Arial"/>
          <w:b/>
          <w:bCs/>
          <w:color w:val="000000"/>
        </w:rPr>
      </w:pPr>
    </w:p>
    <w:p w14:paraId="7CF07BAC" w14:textId="77777777" w:rsidR="005C16E2" w:rsidRDefault="005C16E2" w:rsidP="002174A6">
      <w:pPr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br w:type="page"/>
      </w:r>
    </w:p>
    <w:p w14:paraId="7646593F" w14:textId="20A5350A" w:rsidR="00F45764" w:rsidRDefault="00F45764" w:rsidP="002174A6">
      <w:pPr>
        <w:pStyle w:val="ListParagraph"/>
        <w:numPr>
          <w:ilvl w:val="0"/>
          <w:numId w:val="5"/>
        </w:numPr>
        <w:spacing w:after="0"/>
        <w:ind w:left="425" w:hanging="425"/>
        <w:rPr>
          <w:rFonts w:ascii="Arial" w:hAnsi="Arial" w:cs="Arial"/>
          <w:b/>
          <w:bCs/>
          <w:color w:val="000000"/>
        </w:rPr>
      </w:pPr>
      <w:r w:rsidRPr="00A06560">
        <w:rPr>
          <w:rFonts w:ascii="Arial" w:hAnsi="Arial" w:cs="Arial"/>
          <w:b/>
          <w:bCs/>
          <w:color w:val="000000"/>
        </w:rPr>
        <w:lastRenderedPageBreak/>
        <w:t>Mahasiswa</w:t>
      </w:r>
    </w:p>
    <w:p w14:paraId="03DAB529" w14:textId="77777777" w:rsidR="005B2AB1" w:rsidRPr="00A06560" w:rsidRDefault="005B2AB1" w:rsidP="002174A6">
      <w:pPr>
        <w:pStyle w:val="ListParagraph"/>
        <w:spacing w:after="0"/>
        <w:ind w:left="425"/>
        <w:rPr>
          <w:rFonts w:ascii="Arial" w:hAnsi="Arial" w:cs="Arial"/>
          <w:b/>
          <w:bCs/>
          <w:color w:val="000000"/>
        </w:rPr>
      </w:pPr>
    </w:p>
    <w:p w14:paraId="78648F54" w14:textId="3FDC1E49" w:rsidR="00F45764" w:rsidRPr="00A06560" w:rsidRDefault="002E6830" w:rsidP="002174A6">
      <w:pPr>
        <w:pStyle w:val="ListParagraph"/>
        <w:numPr>
          <w:ilvl w:val="0"/>
          <w:numId w:val="6"/>
        </w:numPr>
        <w:spacing w:after="0"/>
        <w:ind w:left="850" w:hanging="425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bCs/>
          <w:color w:val="000000"/>
        </w:rPr>
        <w:t>Kualitas Input Mahasiswa</w:t>
      </w:r>
    </w:p>
    <w:p w14:paraId="44DB7483" w14:textId="77777777" w:rsidR="00F45764" w:rsidRPr="00A06560" w:rsidRDefault="00F45764" w:rsidP="002174A6">
      <w:pPr>
        <w:tabs>
          <w:tab w:val="left" w:pos="2124"/>
        </w:tabs>
        <w:spacing w:after="0"/>
        <w:rPr>
          <w:rFonts w:ascii="Arial" w:hAnsi="Arial" w:cs="Arial"/>
        </w:rPr>
      </w:pPr>
    </w:p>
    <w:p w14:paraId="3211AE1E" w14:textId="70A001B1" w:rsidR="00F45764" w:rsidRPr="00A06560" w:rsidRDefault="00F45764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  <w:r w:rsidRPr="00A06560">
        <w:rPr>
          <w:rFonts w:ascii="Arial" w:hAnsi="Arial" w:cs="Arial"/>
          <w:lang w:val="id-ID"/>
        </w:rPr>
        <w:t xml:space="preserve">Tuliskan </w:t>
      </w:r>
      <w:r w:rsidR="00AB3276">
        <w:rPr>
          <w:rFonts w:ascii="Arial" w:hAnsi="Arial" w:cs="Arial"/>
        </w:rPr>
        <w:t xml:space="preserve">data </w:t>
      </w:r>
      <w:r w:rsidRPr="00A06560">
        <w:rPr>
          <w:rFonts w:ascii="Arial" w:hAnsi="Arial" w:cs="Arial"/>
          <w:lang w:val="id-ID"/>
        </w:rPr>
        <w:t xml:space="preserve">daya tampung, </w:t>
      </w:r>
      <w:r w:rsidR="001E79D7">
        <w:rPr>
          <w:rFonts w:ascii="Arial" w:hAnsi="Arial" w:cs="Arial"/>
        </w:rPr>
        <w:t xml:space="preserve">jumlah </w:t>
      </w:r>
      <w:r w:rsidRPr="00A06560">
        <w:rPr>
          <w:rFonts w:ascii="Arial" w:hAnsi="Arial" w:cs="Arial"/>
          <w:lang w:val="id-ID"/>
        </w:rPr>
        <w:t>calon mahasiswa</w:t>
      </w:r>
      <w:r w:rsidR="00952A48">
        <w:rPr>
          <w:rFonts w:ascii="Arial" w:hAnsi="Arial" w:cs="Arial"/>
        </w:rPr>
        <w:t xml:space="preserve"> (pendaftar dan peserta yang lulus seleksi)</w:t>
      </w:r>
      <w:r w:rsidRPr="00A06560">
        <w:rPr>
          <w:rFonts w:ascii="Arial" w:hAnsi="Arial" w:cs="Arial"/>
          <w:lang w:val="id-ID"/>
        </w:rPr>
        <w:t xml:space="preserve">, </w:t>
      </w:r>
      <w:r w:rsidR="001E79D7">
        <w:rPr>
          <w:rFonts w:ascii="Arial" w:hAnsi="Arial" w:cs="Arial"/>
        </w:rPr>
        <w:t xml:space="preserve">jumlah </w:t>
      </w:r>
      <w:r w:rsidRPr="00A06560">
        <w:rPr>
          <w:rFonts w:ascii="Arial" w:hAnsi="Arial" w:cs="Arial"/>
          <w:lang w:val="id-ID"/>
        </w:rPr>
        <w:t xml:space="preserve">mahasiswa baru </w:t>
      </w:r>
      <w:r w:rsidR="00952A48">
        <w:rPr>
          <w:rFonts w:ascii="Arial" w:hAnsi="Arial" w:cs="Arial"/>
        </w:rPr>
        <w:t xml:space="preserve">(reguler dan transfer) </w:t>
      </w:r>
      <w:r w:rsidRPr="00A06560">
        <w:rPr>
          <w:rFonts w:ascii="Arial" w:hAnsi="Arial" w:cs="Arial"/>
          <w:lang w:val="id-ID"/>
        </w:rPr>
        <w:t xml:space="preserve">dan </w:t>
      </w:r>
      <w:r w:rsidR="001E79D7">
        <w:rPr>
          <w:rFonts w:ascii="Arial" w:hAnsi="Arial" w:cs="Arial"/>
        </w:rPr>
        <w:t xml:space="preserve">jumlah </w:t>
      </w:r>
      <w:r w:rsidRPr="00A06560">
        <w:rPr>
          <w:rFonts w:ascii="Arial" w:hAnsi="Arial" w:cs="Arial"/>
          <w:lang w:val="id-ID"/>
        </w:rPr>
        <w:t xml:space="preserve">mahasiswa </w:t>
      </w:r>
      <w:r w:rsidR="001E79D7">
        <w:rPr>
          <w:rFonts w:ascii="Arial" w:hAnsi="Arial" w:cs="Arial"/>
        </w:rPr>
        <w:t xml:space="preserve">aktif </w:t>
      </w:r>
      <w:r w:rsidR="00952A48">
        <w:rPr>
          <w:rFonts w:ascii="Arial" w:hAnsi="Arial" w:cs="Arial"/>
        </w:rPr>
        <w:t xml:space="preserve">(reguler dan transfer) </w:t>
      </w:r>
      <w:r w:rsidRPr="00A06560">
        <w:rPr>
          <w:rFonts w:ascii="Arial" w:hAnsi="Arial" w:cs="Arial"/>
          <w:lang w:val="id-ID"/>
        </w:rPr>
        <w:t xml:space="preserve">dalam </w:t>
      </w:r>
      <w:r w:rsidR="003634C1">
        <w:rPr>
          <w:rFonts w:ascii="Arial" w:hAnsi="Arial" w:cs="Arial"/>
          <w:lang w:val="id-ID"/>
        </w:rPr>
        <w:t xml:space="preserve">5 </w:t>
      </w:r>
      <w:r w:rsidRPr="00A06560">
        <w:rPr>
          <w:rFonts w:ascii="Arial" w:hAnsi="Arial" w:cs="Arial"/>
          <w:lang w:val="id-ID"/>
        </w:rPr>
        <w:t xml:space="preserve">tahun terakhir </w:t>
      </w:r>
      <w:r w:rsidR="00AB3276">
        <w:rPr>
          <w:rFonts w:ascii="Arial" w:hAnsi="Arial" w:cs="Arial"/>
        </w:rPr>
        <w:t xml:space="preserve">di Program Studi yang diakreditasi </w:t>
      </w:r>
      <w:r w:rsidRPr="00A06560">
        <w:rPr>
          <w:rFonts w:ascii="Arial" w:hAnsi="Arial" w:cs="Arial"/>
          <w:lang w:val="id-ID"/>
        </w:rPr>
        <w:t xml:space="preserve">dengan mengikuti format </w:t>
      </w:r>
      <w:r w:rsidR="00ED7AD6" w:rsidRPr="00A06560">
        <w:rPr>
          <w:rFonts w:ascii="Arial" w:hAnsi="Arial" w:cs="Arial"/>
          <w:lang w:val="id-ID"/>
        </w:rPr>
        <w:t xml:space="preserve">Tabel 2.a </w:t>
      </w:r>
      <w:r w:rsidRPr="00A06560">
        <w:rPr>
          <w:rFonts w:ascii="Arial" w:hAnsi="Arial" w:cs="Arial"/>
          <w:lang w:val="id-ID"/>
        </w:rPr>
        <w:t xml:space="preserve">berikut </w:t>
      </w:r>
      <w:r w:rsidR="00E16DA3">
        <w:rPr>
          <w:rFonts w:ascii="Arial" w:hAnsi="Arial" w:cs="Arial"/>
        </w:rPr>
        <w:t>ini</w:t>
      </w:r>
      <w:r w:rsidRPr="00A06560">
        <w:rPr>
          <w:rFonts w:ascii="Arial" w:hAnsi="Arial" w:cs="Arial"/>
          <w:lang w:val="id-ID"/>
        </w:rPr>
        <w:t>.</w:t>
      </w:r>
    </w:p>
    <w:p w14:paraId="6B517748" w14:textId="77777777" w:rsidR="00F45764" w:rsidRPr="00A06560" w:rsidRDefault="00F45764" w:rsidP="002174A6">
      <w:pPr>
        <w:spacing w:after="0"/>
        <w:rPr>
          <w:rFonts w:ascii="Arial" w:hAnsi="Arial" w:cs="Arial"/>
        </w:rPr>
      </w:pPr>
    </w:p>
    <w:p w14:paraId="2F5A02D0" w14:textId="6A0233F5" w:rsidR="00F45764" w:rsidRPr="00952A48" w:rsidRDefault="00F45764" w:rsidP="002174A6">
      <w:pPr>
        <w:spacing w:after="0"/>
        <w:ind w:left="42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abel 2.a </w:t>
      </w:r>
      <w:r w:rsidR="00A4789F">
        <w:rPr>
          <w:rFonts w:ascii="Arial" w:hAnsi="Arial" w:cs="Arial"/>
        </w:rPr>
        <w:t>Seleksi Mahasiswa</w:t>
      </w:r>
    </w:p>
    <w:tbl>
      <w:tblPr>
        <w:tblW w:w="8647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1135"/>
        <w:gridCol w:w="993"/>
        <w:gridCol w:w="990"/>
        <w:gridCol w:w="1133"/>
        <w:gridCol w:w="1095"/>
        <w:gridCol w:w="1176"/>
        <w:gridCol w:w="1133"/>
      </w:tblGrid>
      <w:tr w:rsidR="00F45764" w:rsidRPr="00A00E51" w14:paraId="39E2EB28" w14:textId="77777777" w:rsidTr="00B678DE">
        <w:trPr>
          <w:cantSplit/>
          <w:tblHeader/>
        </w:trPr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2B2AB091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>Tahun Akade-mik</w:t>
            </w:r>
          </w:p>
        </w:tc>
        <w:tc>
          <w:tcPr>
            <w:tcW w:w="1135" w:type="dxa"/>
            <w:vMerge w:val="restart"/>
            <w:tcBorders>
              <w:top w:val="single" w:sz="4" w:space="0" w:color="auto"/>
              <w:bottom w:val="double" w:sz="4" w:space="0" w:color="auto"/>
              <w:right w:val="nil"/>
            </w:tcBorders>
            <w:shd w:val="pct15" w:color="auto" w:fill="auto"/>
            <w:vAlign w:val="center"/>
          </w:tcPr>
          <w:p w14:paraId="1FC47DB3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lang w:val="id-ID"/>
              </w:rPr>
            </w:pPr>
            <w:r w:rsidRPr="00A00E51">
              <w:rPr>
                <w:rFonts w:ascii="Arial" w:hAnsi="Arial" w:cs="Arial"/>
                <w:b/>
                <w:bCs/>
                <w:sz w:val="18"/>
                <w:lang w:val="id-ID"/>
              </w:rPr>
              <w:t>Daya Tampung</w:t>
            </w: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pct15" w:color="auto" w:fill="auto"/>
            <w:vAlign w:val="center"/>
          </w:tcPr>
          <w:p w14:paraId="5016F965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>Jumlah</w:t>
            </w:r>
          </w:p>
          <w:p w14:paraId="1C6A6877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lang w:val="id-ID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 xml:space="preserve">Calon Mahasiswa </w:t>
            </w:r>
          </w:p>
        </w:tc>
        <w:tc>
          <w:tcPr>
            <w:tcW w:w="2228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pct15" w:color="auto" w:fill="auto"/>
            <w:vAlign w:val="center"/>
          </w:tcPr>
          <w:p w14:paraId="39366FBA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>Jumlah</w:t>
            </w:r>
          </w:p>
          <w:p w14:paraId="78690BE2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>Mahasiswa Baru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</w:tcBorders>
            <w:shd w:val="pct15" w:color="auto" w:fill="auto"/>
            <w:vAlign w:val="center"/>
          </w:tcPr>
          <w:p w14:paraId="70F9CAB8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A00E51">
              <w:rPr>
                <w:rFonts w:ascii="Arial" w:hAnsi="Arial" w:cs="Arial"/>
                <w:b/>
                <w:bCs/>
                <w:sz w:val="18"/>
              </w:rPr>
              <w:t>Jumlah Mahasiswa</w:t>
            </w:r>
            <w:r w:rsidR="001E79D7" w:rsidRPr="00A00E51">
              <w:rPr>
                <w:rFonts w:ascii="Arial" w:hAnsi="Arial" w:cs="Arial"/>
                <w:b/>
                <w:bCs/>
                <w:sz w:val="18"/>
              </w:rPr>
              <w:t xml:space="preserve"> Aktif</w:t>
            </w:r>
          </w:p>
        </w:tc>
      </w:tr>
      <w:tr w:rsidR="00F45764" w:rsidRPr="00A00E51" w14:paraId="278A463C" w14:textId="77777777" w:rsidTr="00B678DE">
        <w:trPr>
          <w:cantSplit/>
          <w:tblHeader/>
        </w:trPr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5164302D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135" w:type="dxa"/>
            <w:vMerge/>
            <w:tcBorders>
              <w:top w:val="single" w:sz="4" w:space="0" w:color="auto"/>
              <w:bottom w:val="double" w:sz="4" w:space="0" w:color="auto"/>
              <w:right w:val="nil"/>
            </w:tcBorders>
            <w:shd w:val="pct15" w:color="auto" w:fill="auto"/>
            <w:vAlign w:val="center"/>
          </w:tcPr>
          <w:p w14:paraId="0B99159A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993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0ADE73F7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  <w:lang w:val="id-ID"/>
              </w:rPr>
            </w:pPr>
            <w:r w:rsidRPr="00A00E51">
              <w:rPr>
                <w:rFonts w:ascii="Arial" w:hAnsi="Arial" w:cs="Arial"/>
                <w:b/>
                <w:sz w:val="18"/>
                <w:lang w:val="id-ID"/>
              </w:rPr>
              <w:t>Pen</w:t>
            </w:r>
            <w:r w:rsidR="0010131B" w:rsidRPr="00A00E51">
              <w:rPr>
                <w:rFonts w:ascii="Arial" w:hAnsi="Arial" w:cs="Arial"/>
                <w:b/>
                <w:sz w:val="18"/>
                <w:lang w:val="id-ID"/>
              </w:rPr>
              <w:t>-daf</w:t>
            </w:r>
            <w:r w:rsidRPr="00A00E51">
              <w:rPr>
                <w:rFonts w:ascii="Arial" w:hAnsi="Arial" w:cs="Arial"/>
                <w:b/>
                <w:sz w:val="18"/>
                <w:lang w:val="id-ID"/>
              </w:rPr>
              <w:t>tar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131374FE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A00E51">
              <w:rPr>
                <w:rFonts w:ascii="Arial" w:hAnsi="Arial" w:cs="Arial"/>
                <w:b/>
                <w:sz w:val="18"/>
              </w:rPr>
              <w:t>Lulus Seleksi</w:t>
            </w:r>
          </w:p>
        </w:tc>
        <w:tc>
          <w:tcPr>
            <w:tcW w:w="1133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6C7BF8D5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  <w:lang w:val="id-ID"/>
              </w:rPr>
            </w:pPr>
            <w:r w:rsidRPr="00A00E51">
              <w:rPr>
                <w:rFonts w:ascii="Arial" w:hAnsi="Arial" w:cs="Arial"/>
                <w:b/>
                <w:sz w:val="18"/>
              </w:rPr>
              <w:t>Regul</w:t>
            </w:r>
            <w:r w:rsidRPr="00A00E51">
              <w:rPr>
                <w:rFonts w:ascii="Arial" w:hAnsi="Arial" w:cs="Arial"/>
                <w:b/>
                <w:sz w:val="18"/>
                <w:lang w:val="id-ID"/>
              </w:rPr>
              <w:t>e</w:t>
            </w:r>
            <w:r w:rsidRPr="00A00E51">
              <w:rPr>
                <w:rFonts w:ascii="Arial" w:hAnsi="Arial" w:cs="Arial"/>
                <w:b/>
                <w:sz w:val="18"/>
              </w:rPr>
              <w:t>r</w:t>
            </w:r>
          </w:p>
        </w:tc>
        <w:tc>
          <w:tcPr>
            <w:tcW w:w="1095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  <w:vAlign w:val="center"/>
          </w:tcPr>
          <w:p w14:paraId="6B05E4EF" w14:textId="77777777" w:rsidR="00F45764" w:rsidRPr="00A00E51" w:rsidRDefault="00F45764" w:rsidP="002174A6">
            <w:pPr>
              <w:spacing w:after="0"/>
              <w:ind w:left="-108" w:right="-18"/>
              <w:jc w:val="center"/>
              <w:rPr>
                <w:rFonts w:ascii="Arial" w:hAnsi="Arial" w:cs="Arial"/>
                <w:b/>
                <w:sz w:val="18"/>
              </w:rPr>
            </w:pPr>
            <w:r w:rsidRPr="00A00E51">
              <w:rPr>
                <w:rFonts w:ascii="Arial" w:hAnsi="Arial" w:cs="Arial"/>
                <w:b/>
                <w:sz w:val="18"/>
              </w:rPr>
              <w:t>Transfer</w:t>
            </w:r>
          </w:p>
        </w:tc>
        <w:tc>
          <w:tcPr>
            <w:tcW w:w="1176" w:type="dxa"/>
            <w:tcBorders>
              <w:bottom w:val="double" w:sz="4" w:space="0" w:color="auto"/>
            </w:tcBorders>
            <w:shd w:val="pct15" w:color="auto" w:fill="auto"/>
            <w:vAlign w:val="center"/>
          </w:tcPr>
          <w:p w14:paraId="5C2C91D8" w14:textId="77777777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  <w:lang w:val="id-ID"/>
              </w:rPr>
            </w:pPr>
            <w:r w:rsidRPr="00A00E51">
              <w:rPr>
                <w:rFonts w:ascii="Arial" w:hAnsi="Arial" w:cs="Arial"/>
                <w:b/>
                <w:sz w:val="18"/>
              </w:rPr>
              <w:t>Reguler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shd w:val="pct15" w:color="auto" w:fill="auto"/>
            <w:vAlign w:val="center"/>
          </w:tcPr>
          <w:p w14:paraId="34E3F066" w14:textId="77777777" w:rsidR="00F45764" w:rsidRPr="00A00E51" w:rsidRDefault="00F45764" w:rsidP="002174A6">
            <w:pPr>
              <w:spacing w:after="0"/>
              <w:ind w:left="-108" w:right="-108"/>
              <w:jc w:val="center"/>
              <w:rPr>
                <w:rFonts w:ascii="Arial" w:hAnsi="Arial" w:cs="Arial"/>
                <w:b/>
                <w:sz w:val="18"/>
              </w:rPr>
            </w:pPr>
            <w:r w:rsidRPr="00A00E51">
              <w:rPr>
                <w:rFonts w:ascii="Arial" w:hAnsi="Arial" w:cs="Arial"/>
                <w:b/>
                <w:sz w:val="18"/>
              </w:rPr>
              <w:t>Transfer</w:t>
            </w:r>
          </w:p>
        </w:tc>
      </w:tr>
      <w:tr w:rsidR="00F45764" w:rsidRPr="00A00E51" w14:paraId="2DAA1A5A" w14:textId="77777777" w:rsidTr="00B678DE">
        <w:trPr>
          <w:cantSplit/>
          <w:tblHeader/>
        </w:trPr>
        <w:tc>
          <w:tcPr>
            <w:tcW w:w="99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shd w:val="pct15" w:color="auto" w:fill="auto"/>
          </w:tcPr>
          <w:p w14:paraId="7EB522B7" w14:textId="0751D1CC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1</w:t>
            </w:r>
          </w:p>
        </w:tc>
        <w:tc>
          <w:tcPr>
            <w:tcW w:w="1135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0601CC28" w14:textId="68EA4684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2</w:t>
            </w:r>
          </w:p>
        </w:tc>
        <w:tc>
          <w:tcPr>
            <w:tcW w:w="993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0E01CFCF" w14:textId="7EA013C3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3</w:t>
            </w:r>
          </w:p>
        </w:tc>
        <w:tc>
          <w:tcPr>
            <w:tcW w:w="990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768DF14B" w14:textId="5E230990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4</w:t>
            </w:r>
          </w:p>
        </w:tc>
        <w:tc>
          <w:tcPr>
            <w:tcW w:w="1133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3E6EB3D2" w14:textId="0132BE8B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5</w:t>
            </w:r>
          </w:p>
        </w:tc>
        <w:tc>
          <w:tcPr>
            <w:tcW w:w="1095" w:type="dxa"/>
            <w:tcBorders>
              <w:top w:val="double" w:sz="4" w:space="0" w:color="auto"/>
              <w:bottom w:val="single" w:sz="4" w:space="0" w:color="auto"/>
            </w:tcBorders>
            <w:shd w:val="pct15" w:color="auto" w:fill="auto"/>
          </w:tcPr>
          <w:p w14:paraId="37F55695" w14:textId="12C49D2F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6</w:t>
            </w:r>
          </w:p>
        </w:tc>
        <w:tc>
          <w:tcPr>
            <w:tcW w:w="1176" w:type="dxa"/>
            <w:tcBorders>
              <w:top w:val="double" w:sz="4" w:space="0" w:color="auto"/>
            </w:tcBorders>
            <w:shd w:val="pct15" w:color="auto" w:fill="auto"/>
          </w:tcPr>
          <w:p w14:paraId="5A075D0E" w14:textId="1BCEE0E1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7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shd w:val="pct15" w:color="auto" w:fill="auto"/>
          </w:tcPr>
          <w:p w14:paraId="6789D480" w14:textId="6A95DDAE" w:rsidR="00F45764" w:rsidRPr="00A00E51" w:rsidRDefault="00F45764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A00E51">
              <w:rPr>
                <w:rFonts w:ascii="Arial" w:hAnsi="Arial" w:cs="Arial"/>
                <w:sz w:val="16"/>
              </w:rPr>
              <w:t>8</w:t>
            </w:r>
          </w:p>
        </w:tc>
      </w:tr>
      <w:tr w:rsidR="00F45764" w:rsidRPr="00B6312E" w14:paraId="308EE3AC" w14:textId="77777777" w:rsidTr="00B678DE">
        <w:trPr>
          <w:cantSplit/>
        </w:trPr>
        <w:tc>
          <w:tcPr>
            <w:tcW w:w="992" w:type="dxa"/>
            <w:tcBorders>
              <w:top w:val="single" w:sz="4" w:space="0" w:color="auto"/>
            </w:tcBorders>
          </w:tcPr>
          <w:p w14:paraId="3C970738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</w:rPr>
              <w:t>TS-4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14:paraId="08FCB4BB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1AE250D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70D0499F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01A55A2B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single" w:sz="4" w:space="0" w:color="auto"/>
            </w:tcBorders>
          </w:tcPr>
          <w:p w14:paraId="3F80CB69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6" w:type="dxa"/>
          </w:tcPr>
          <w:p w14:paraId="4B083FEE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16896907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45764" w:rsidRPr="00B6312E" w14:paraId="69767FDD" w14:textId="77777777" w:rsidTr="00B678DE">
        <w:trPr>
          <w:cantSplit/>
        </w:trPr>
        <w:tc>
          <w:tcPr>
            <w:tcW w:w="992" w:type="dxa"/>
          </w:tcPr>
          <w:p w14:paraId="74C104D0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</w:rPr>
              <w:t>TS-3</w:t>
            </w:r>
          </w:p>
        </w:tc>
        <w:tc>
          <w:tcPr>
            <w:tcW w:w="1135" w:type="dxa"/>
          </w:tcPr>
          <w:p w14:paraId="2BE29CC5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14:paraId="2FA4F920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66F60602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07515C36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5" w:type="dxa"/>
          </w:tcPr>
          <w:p w14:paraId="574B4328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6" w:type="dxa"/>
          </w:tcPr>
          <w:p w14:paraId="7D5C3091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54C01F1D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45764" w:rsidRPr="00B6312E" w14:paraId="71DE621F" w14:textId="77777777" w:rsidTr="00B678DE">
        <w:trPr>
          <w:cantSplit/>
        </w:trPr>
        <w:tc>
          <w:tcPr>
            <w:tcW w:w="992" w:type="dxa"/>
          </w:tcPr>
          <w:p w14:paraId="02142372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</w:rPr>
              <w:t>TS-2</w:t>
            </w:r>
          </w:p>
        </w:tc>
        <w:tc>
          <w:tcPr>
            <w:tcW w:w="1135" w:type="dxa"/>
          </w:tcPr>
          <w:p w14:paraId="59A07DF1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</w:tcPr>
          <w:p w14:paraId="7D0C62DD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39A0BC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40D82E3A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5" w:type="dxa"/>
          </w:tcPr>
          <w:p w14:paraId="4072506B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6" w:type="dxa"/>
          </w:tcPr>
          <w:p w14:paraId="7C84018B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</w:tcPr>
          <w:p w14:paraId="6F3C282E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45764" w:rsidRPr="00B6312E" w14:paraId="02D0C15B" w14:textId="77777777" w:rsidTr="00B678DE">
        <w:trPr>
          <w:cantSplit/>
        </w:trPr>
        <w:tc>
          <w:tcPr>
            <w:tcW w:w="992" w:type="dxa"/>
            <w:tcBorders>
              <w:bottom w:val="single" w:sz="4" w:space="0" w:color="auto"/>
            </w:tcBorders>
          </w:tcPr>
          <w:p w14:paraId="7B673160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</w:rPr>
              <w:t>TS-1</w:t>
            </w:r>
          </w:p>
        </w:tc>
        <w:tc>
          <w:tcPr>
            <w:tcW w:w="1135" w:type="dxa"/>
            <w:tcBorders>
              <w:bottom w:val="single" w:sz="4" w:space="0" w:color="auto"/>
            </w:tcBorders>
          </w:tcPr>
          <w:p w14:paraId="40DE224A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24D658CF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E19D491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4FFC9092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5" w:type="dxa"/>
            <w:tcBorders>
              <w:bottom w:val="single" w:sz="4" w:space="0" w:color="auto"/>
            </w:tcBorders>
          </w:tcPr>
          <w:p w14:paraId="27431F56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6" w:type="dxa"/>
            <w:tcBorders>
              <w:bottom w:val="single" w:sz="4" w:space="0" w:color="auto"/>
            </w:tcBorders>
          </w:tcPr>
          <w:p w14:paraId="5515E81A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</w:tcPr>
          <w:p w14:paraId="447620AF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45764" w:rsidRPr="00B6312E" w14:paraId="5BBCB30F" w14:textId="77777777" w:rsidTr="00D60E65">
        <w:trPr>
          <w:cantSplit/>
        </w:trPr>
        <w:tc>
          <w:tcPr>
            <w:tcW w:w="992" w:type="dxa"/>
            <w:tcBorders>
              <w:bottom w:val="double" w:sz="4" w:space="0" w:color="auto"/>
            </w:tcBorders>
          </w:tcPr>
          <w:p w14:paraId="1D966321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</w:rPr>
              <w:t>TS</w:t>
            </w:r>
          </w:p>
        </w:tc>
        <w:tc>
          <w:tcPr>
            <w:tcW w:w="1135" w:type="dxa"/>
            <w:tcBorders>
              <w:bottom w:val="double" w:sz="4" w:space="0" w:color="auto"/>
            </w:tcBorders>
          </w:tcPr>
          <w:p w14:paraId="2D659CC4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</w:tcPr>
          <w:p w14:paraId="2E3BE964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</w:tcPr>
          <w:p w14:paraId="4B75612B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double" w:sz="4" w:space="0" w:color="auto"/>
            </w:tcBorders>
          </w:tcPr>
          <w:p w14:paraId="711D7F2B" w14:textId="7777777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5" w:type="dxa"/>
            <w:tcBorders>
              <w:bottom w:val="double" w:sz="4" w:space="0" w:color="auto"/>
            </w:tcBorders>
          </w:tcPr>
          <w:p w14:paraId="13A47894" w14:textId="77777777" w:rsidR="00F45764" w:rsidRPr="00B6312E" w:rsidRDefault="00F45764" w:rsidP="002174A6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14:paraId="27B2853B" w14:textId="369EACB7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  <w:lang w:val="id-ID"/>
              </w:rPr>
              <w:t>N</w:t>
            </w:r>
            <w:r w:rsidRPr="00B6312E">
              <w:rPr>
                <w:rFonts w:ascii="Arial" w:hAnsi="Arial" w:cs="Arial"/>
                <w:sz w:val="18"/>
                <w:szCs w:val="18"/>
                <w:vertAlign w:val="subscript"/>
                <w:lang w:val="id-ID"/>
              </w:rPr>
              <w:t>R</w:t>
            </w:r>
            <w:r w:rsidR="00952A48" w:rsidRPr="00B6312E">
              <w:rPr>
                <w:rFonts w:ascii="Arial" w:hAnsi="Arial" w:cs="Arial"/>
                <w:sz w:val="18"/>
                <w:szCs w:val="18"/>
                <w:vertAlign w:val="subscript"/>
              </w:rPr>
              <w:t>TS</w:t>
            </w:r>
            <w:r w:rsidRPr="00B6312E">
              <w:rPr>
                <w:rFonts w:ascii="Arial" w:hAnsi="Arial" w:cs="Arial"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1133" w:type="dxa"/>
            <w:tcBorders>
              <w:bottom w:val="double" w:sz="4" w:space="0" w:color="auto"/>
            </w:tcBorders>
          </w:tcPr>
          <w:p w14:paraId="06ADFC82" w14:textId="5B7220AF" w:rsidR="00F45764" w:rsidRPr="00B6312E" w:rsidRDefault="00F45764" w:rsidP="002174A6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6312E">
              <w:rPr>
                <w:rFonts w:ascii="Arial" w:hAnsi="Arial" w:cs="Arial"/>
                <w:sz w:val="18"/>
                <w:szCs w:val="18"/>
                <w:lang w:val="id-ID"/>
              </w:rPr>
              <w:t>N</w:t>
            </w:r>
            <w:r w:rsidR="00952A48" w:rsidRPr="00B6312E">
              <w:rPr>
                <w:rFonts w:ascii="Arial" w:hAnsi="Arial" w:cs="Arial"/>
                <w:sz w:val="18"/>
                <w:szCs w:val="18"/>
                <w:vertAlign w:val="subscript"/>
              </w:rPr>
              <w:t>TTS</w:t>
            </w:r>
            <w:r w:rsidRPr="00B6312E">
              <w:rPr>
                <w:rFonts w:ascii="Arial" w:hAnsi="Arial" w:cs="Arial"/>
                <w:sz w:val="18"/>
                <w:szCs w:val="18"/>
                <w:lang w:val="id-ID"/>
              </w:rPr>
              <w:t xml:space="preserve"> =</w:t>
            </w:r>
          </w:p>
        </w:tc>
      </w:tr>
      <w:tr w:rsidR="00D620E2" w:rsidRPr="00B6312E" w14:paraId="6A6AFB62" w14:textId="77777777" w:rsidTr="00D60E65">
        <w:trPr>
          <w:cantSplit/>
        </w:trPr>
        <w:tc>
          <w:tcPr>
            <w:tcW w:w="2127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712E2A40" w14:textId="77777777" w:rsidR="00D620E2" w:rsidRPr="00B6312E" w:rsidRDefault="00D620E2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  <w:szCs w:val="18"/>
                <w:lang w:val="id-ID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</w:rPr>
              <w:t>Jumlah</w:t>
            </w:r>
          </w:p>
        </w:tc>
        <w:tc>
          <w:tcPr>
            <w:tcW w:w="993" w:type="dxa"/>
            <w:tcBorders>
              <w:top w:val="double" w:sz="4" w:space="0" w:color="auto"/>
              <w:bottom w:val="single" w:sz="4" w:space="0" w:color="auto"/>
            </w:tcBorders>
          </w:tcPr>
          <w:p w14:paraId="1317D75B" w14:textId="075BE1AF" w:rsidR="00D620E2" w:rsidRPr="00B6312E" w:rsidRDefault="00D620E2" w:rsidP="002174A6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id-ID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ascii="Arial" w:hAnsi="Arial" w:cs="Arial"/>
                <w:b/>
                <w:sz w:val="18"/>
                <w:szCs w:val="18"/>
                <w:vertAlign w:val="subscript"/>
                <w:lang w:val="id-ID"/>
              </w:rPr>
              <w:t>A</w:t>
            </w: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990" w:type="dxa"/>
            <w:tcBorders>
              <w:top w:val="double" w:sz="4" w:space="0" w:color="auto"/>
              <w:bottom w:val="single" w:sz="4" w:space="0" w:color="auto"/>
            </w:tcBorders>
          </w:tcPr>
          <w:p w14:paraId="14AD8C83" w14:textId="6AEDBAE8" w:rsidR="00D620E2" w:rsidRPr="00B6312E" w:rsidRDefault="00D620E2" w:rsidP="002174A6">
            <w:pPr>
              <w:spacing w:after="0"/>
              <w:rPr>
                <w:rFonts w:ascii="Arial" w:hAnsi="Arial" w:cs="Arial"/>
                <w:b/>
                <w:sz w:val="18"/>
                <w:szCs w:val="18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ascii="Arial" w:hAnsi="Arial" w:cs="Arial"/>
                <w:b/>
                <w:sz w:val="18"/>
                <w:szCs w:val="18"/>
                <w:vertAlign w:val="subscript"/>
                <w:lang w:val="id-ID"/>
              </w:rPr>
              <w:t>B</w:t>
            </w: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1133" w:type="dxa"/>
            <w:tcBorders>
              <w:top w:val="double" w:sz="4" w:space="0" w:color="auto"/>
              <w:bottom w:val="single" w:sz="4" w:space="0" w:color="auto"/>
            </w:tcBorders>
          </w:tcPr>
          <w:p w14:paraId="60F437E2" w14:textId="3D28494C" w:rsidR="00D620E2" w:rsidRPr="00B6312E" w:rsidRDefault="00D620E2" w:rsidP="002174A6">
            <w:pPr>
              <w:spacing w:after="0"/>
              <w:rPr>
                <w:rFonts w:ascii="Arial" w:hAnsi="Arial" w:cs="Arial"/>
                <w:b/>
                <w:sz w:val="18"/>
                <w:szCs w:val="18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ascii="Arial" w:hAnsi="Arial" w:cs="Arial"/>
                <w:b/>
                <w:sz w:val="18"/>
                <w:szCs w:val="18"/>
                <w:vertAlign w:val="subscript"/>
                <w:lang w:val="id-ID"/>
              </w:rPr>
              <w:t>C</w:t>
            </w: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1095" w:type="dxa"/>
            <w:tcBorders>
              <w:top w:val="double" w:sz="4" w:space="0" w:color="auto"/>
              <w:bottom w:val="single" w:sz="4" w:space="0" w:color="auto"/>
            </w:tcBorders>
          </w:tcPr>
          <w:p w14:paraId="1410BF15" w14:textId="4D90BB8E" w:rsidR="00D620E2" w:rsidRPr="00B6312E" w:rsidRDefault="00D620E2" w:rsidP="002174A6">
            <w:pPr>
              <w:spacing w:after="0"/>
              <w:rPr>
                <w:rFonts w:ascii="Arial" w:hAnsi="Arial" w:cs="Arial"/>
                <w:b/>
                <w:sz w:val="18"/>
                <w:szCs w:val="18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Pr="00B6312E">
              <w:rPr>
                <w:rFonts w:ascii="Arial" w:hAnsi="Arial" w:cs="Arial"/>
                <w:b/>
                <w:sz w:val="18"/>
                <w:szCs w:val="18"/>
                <w:vertAlign w:val="subscript"/>
                <w:lang w:val="id-ID"/>
              </w:rPr>
              <w:t>D</w:t>
            </w:r>
            <w:r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 xml:space="preserve"> =</w:t>
            </w:r>
          </w:p>
        </w:tc>
        <w:tc>
          <w:tcPr>
            <w:tcW w:w="2309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617F4445" w14:textId="7CE77C01" w:rsidR="00D620E2" w:rsidRPr="00B6312E" w:rsidRDefault="00D620E2" w:rsidP="002174A6">
            <w:pPr>
              <w:spacing w:after="0"/>
              <w:rPr>
                <w:rFonts w:ascii="Arial" w:hAnsi="Arial" w:cs="Arial"/>
                <w:b/>
                <w:sz w:val="18"/>
                <w:szCs w:val="18"/>
              </w:rPr>
            </w:pPr>
            <w:r w:rsidRPr="00B6312E">
              <w:rPr>
                <w:rFonts w:ascii="Arial" w:hAnsi="Arial" w:cs="Arial"/>
                <w:b/>
                <w:sz w:val="18"/>
                <w:szCs w:val="18"/>
              </w:rPr>
              <w:t>N</w:t>
            </w:r>
            <w:r w:rsidRPr="00B6312E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M</w:t>
            </w:r>
            <w:r w:rsidRPr="00B6312E">
              <w:rPr>
                <w:rFonts w:ascii="Arial" w:hAnsi="Arial" w:cs="Arial"/>
                <w:b/>
                <w:sz w:val="18"/>
                <w:szCs w:val="18"/>
              </w:rPr>
              <w:t xml:space="preserve"> = 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  <w:vertAlign w:val="subscript"/>
                <w:lang w:val="id-ID"/>
              </w:rPr>
              <w:t>R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TS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</w:rPr>
              <w:t xml:space="preserve"> + 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  <w:lang w:val="id-ID"/>
              </w:rPr>
              <w:t>N</w:t>
            </w:r>
            <w:r w:rsidR="00952A48" w:rsidRPr="00B6312E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TTS</w:t>
            </w:r>
          </w:p>
        </w:tc>
      </w:tr>
    </w:tbl>
    <w:p w14:paraId="2C086739" w14:textId="2EA16D3D" w:rsidR="00F45764" w:rsidRPr="00902245" w:rsidRDefault="00952A48" w:rsidP="002174A6">
      <w:pPr>
        <w:spacing w:after="0"/>
        <w:ind w:left="426"/>
        <w:rPr>
          <w:rFonts w:ascii="Arial" w:hAnsi="Arial" w:cs="Arial"/>
          <w:lang w:val="id-ID"/>
        </w:rPr>
      </w:pPr>
      <w:r>
        <w:rPr>
          <w:rFonts w:ascii="Arial" w:hAnsi="Arial" w:cs="Arial"/>
          <w:lang w:val="fi-FI"/>
        </w:rPr>
        <w:t>Keterangan</w:t>
      </w:r>
      <w:r w:rsidR="00F45764" w:rsidRPr="00902245">
        <w:rPr>
          <w:rFonts w:ascii="Arial" w:hAnsi="Arial" w:cs="Arial"/>
          <w:lang w:val="fi-FI"/>
        </w:rPr>
        <w:t xml:space="preserve">: </w:t>
      </w:r>
    </w:p>
    <w:p w14:paraId="596CAEF3" w14:textId="4D5D1BA2" w:rsidR="00F45764" w:rsidRPr="00952A48" w:rsidRDefault="00F45764" w:rsidP="002174A6">
      <w:pPr>
        <w:spacing w:after="0"/>
        <w:ind w:firstLine="426"/>
        <w:rPr>
          <w:rFonts w:ascii="Arial" w:hAnsi="Arial" w:cs="Arial"/>
          <w:lang w:val="fi-FI"/>
        </w:rPr>
      </w:pPr>
      <w:r w:rsidRPr="00952A48">
        <w:rPr>
          <w:rFonts w:ascii="Arial" w:hAnsi="Arial" w:cs="Arial"/>
          <w:lang w:val="id-ID"/>
        </w:rPr>
        <w:t>T</w:t>
      </w:r>
      <w:r w:rsidRPr="00952A48">
        <w:rPr>
          <w:rFonts w:ascii="Arial" w:hAnsi="Arial" w:cs="Arial"/>
          <w:lang w:val="fi-FI"/>
        </w:rPr>
        <w:t>S</w:t>
      </w:r>
      <w:r w:rsidRPr="00952A48">
        <w:rPr>
          <w:rFonts w:ascii="Arial" w:hAnsi="Arial" w:cs="Arial"/>
          <w:lang w:val="id-ID"/>
        </w:rPr>
        <w:t xml:space="preserve"> = </w:t>
      </w:r>
      <w:r w:rsidRPr="00952A48">
        <w:rPr>
          <w:rFonts w:ascii="Arial" w:hAnsi="Arial" w:cs="Arial"/>
          <w:lang w:val="fi-FI"/>
        </w:rPr>
        <w:t xml:space="preserve">Tahun akademik penuh terakhir saat </w:t>
      </w:r>
      <w:r w:rsidR="005C16E2">
        <w:rPr>
          <w:rFonts w:ascii="Arial" w:hAnsi="Arial" w:cs="Arial"/>
          <w:lang w:val="fi-FI"/>
        </w:rPr>
        <w:t>pengajuan usulan akreditasi</w:t>
      </w:r>
      <w:r w:rsidRPr="00952A48">
        <w:rPr>
          <w:rFonts w:ascii="Arial" w:hAnsi="Arial" w:cs="Arial"/>
          <w:lang w:val="id-ID"/>
        </w:rPr>
        <w:t>.</w:t>
      </w:r>
    </w:p>
    <w:p w14:paraId="154BEF5C" w14:textId="77777777" w:rsidR="00EC13A2" w:rsidRPr="00EC13A2" w:rsidRDefault="00EC13A2" w:rsidP="002174A6">
      <w:pPr>
        <w:spacing w:after="0"/>
        <w:rPr>
          <w:rFonts w:ascii="Arial" w:hAnsi="Arial" w:cs="Arial"/>
          <w:b/>
          <w:bCs/>
          <w:color w:val="000000"/>
        </w:rPr>
      </w:pPr>
    </w:p>
    <w:p w14:paraId="7DDD1E7A" w14:textId="77777777" w:rsidR="00F45764" w:rsidRPr="0010131B" w:rsidRDefault="00F45764" w:rsidP="002174A6">
      <w:pPr>
        <w:pStyle w:val="ListParagraph"/>
        <w:numPr>
          <w:ilvl w:val="0"/>
          <w:numId w:val="6"/>
        </w:numPr>
        <w:spacing w:after="0"/>
        <w:ind w:left="850" w:hanging="425"/>
        <w:rPr>
          <w:rFonts w:ascii="Arial" w:hAnsi="Arial" w:cs="Arial"/>
          <w:b/>
          <w:bCs/>
          <w:color w:val="000000"/>
          <w:lang w:val="id-ID"/>
        </w:rPr>
      </w:pPr>
      <w:r w:rsidRPr="00A06560">
        <w:rPr>
          <w:rFonts w:ascii="Arial" w:hAnsi="Arial" w:cs="Arial"/>
          <w:b/>
          <w:bCs/>
          <w:color w:val="000000"/>
          <w:lang w:val="id-ID"/>
        </w:rPr>
        <w:t>Mahasiswa</w:t>
      </w:r>
      <w:r w:rsidRPr="0010131B">
        <w:rPr>
          <w:rFonts w:ascii="Arial" w:hAnsi="Arial" w:cs="Arial"/>
          <w:b/>
          <w:bCs/>
          <w:color w:val="000000"/>
          <w:lang w:val="id-ID"/>
        </w:rPr>
        <w:t xml:space="preserve"> Asing</w:t>
      </w:r>
    </w:p>
    <w:p w14:paraId="26E73950" w14:textId="77777777" w:rsidR="00F45764" w:rsidRPr="00A06560" w:rsidRDefault="00F45764" w:rsidP="002174A6">
      <w:pPr>
        <w:spacing w:after="0"/>
        <w:ind w:left="709" w:hanging="709"/>
        <w:rPr>
          <w:rFonts w:ascii="Arial" w:hAnsi="Arial" w:cs="Arial"/>
          <w:lang w:val="id-ID"/>
        </w:rPr>
      </w:pPr>
    </w:p>
    <w:p w14:paraId="33DB5658" w14:textId="6F4853F7" w:rsidR="00384AC4" w:rsidRPr="008F0B6B" w:rsidRDefault="00384AC4" w:rsidP="00384AC4">
      <w:pPr>
        <w:spacing w:after="0"/>
        <w:ind w:left="425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 xml:space="preserve">2.b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Sarjana/Sarjana Terapan/Magister/Magister Terapan/Doktor/Doktor Terapan</w:t>
      </w:r>
      <w:r w:rsidRPr="008F0B6B">
        <w:rPr>
          <w:rFonts w:ascii="Arial" w:hAnsi="Arial" w:cs="Arial"/>
          <w:u w:val="single"/>
        </w:rPr>
        <w:t>.</w:t>
      </w:r>
    </w:p>
    <w:p w14:paraId="008C2C9D" w14:textId="77777777" w:rsidR="00384AC4" w:rsidRDefault="00384AC4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</w:p>
    <w:p w14:paraId="0F8E89CF" w14:textId="6CD6F75D" w:rsidR="00F45764" w:rsidRPr="00A06560" w:rsidRDefault="00F45764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  <w:r w:rsidRPr="00A06560">
        <w:rPr>
          <w:rFonts w:ascii="Arial" w:hAnsi="Arial" w:cs="Arial"/>
          <w:lang w:val="id-ID"/>
        </w:rPr>
        <w:t xml:space="preserve">Tuliskan </w:t>
      </w:r>
      <w:r w:rsidR="000772F3">
        <w:rPr>
          <w:rFonts w:ascii="Arial" w:hAnsi="Arial" w:cs="Arial"/>
          <w:lang w:val="id-ID"/>
        </w:rPr>
        <w:t>jumlah</w:t>
      </w:r>
      <w:r w:rsidRPr="00A06560">
        <w:rPr>
          <w:rFonts w:ascii="Arial" w:hAnsi="Arial" w:cs="Arial"/>
          <w:lang w:val="id-ID"/>
        </w:rPr>
        <w:t xml:space="preserve"> mahasiswa asing </w:t>
      </w:r>
      <w:r w:rsidR="00BD11B0">
        <w:rPr>
          <w:rFonts w:ascii="Arial" w:hAnsi="Arial" w:cs="Arial"/>
        </w:rPr>
        <w:t xml:space="preserve">yang terdaftar </w:t>
      </w:r>
      <w:r w:rsidRPr="00A06560">
        <w:rPr>
          <w:rFonts w:ascii="Arial" w:hAnsi="Arial" w:cs="Arial"/>
          <w:lang w:val="id-ID"/>
        </w:rPr>
        <w:t xml:space="preserve">di </w:t>
      </w:r>
      <w:r w:rsidR="003634C1">
        <w:rPr>
          <w:rFonts w:ascii="Arial" w:hAnsi="Arial" w:cs="Arial"/>
        </w:rPr>
        <w:t xml:space="preserve">seluruh </w:t>
      </w:r>
      <w:r w:rsidRPr="00A06560">
        <w:rPr>
          <w:rFonts w:ascii="Arial" w:hAnsi="Arial" w:cs="Arial"/>
          <w:lang w:val="id-ID"/>
        </w:rPr>
        <w:t xml:space="preserve">program studi </w:t>
      </w:r>
      <w:r w:rsidR="003634C1">
        <w:rPr>
          <w:rFonts w:ascii="Arial" w:hAnsi="Arial" w:cs="Arial"/>
        </w:rPr>
        <w:t xml:space="preserve">pada </w:t>
      </w:r>
      <w:r w:rsidR="0025656B">
        <w:rPr>
          <w:rFonts w:ascii="Arial" w:hAnsi="Arial" w:cs="Arial"/>
        </w:rPr>
        <w:t xml:space="preserve">UPPS </w:t>
      </w:r>
      <w:r w:rsidRPr="00A06560">
        <w:rPr>
          <w:rFonts w:ascii="Arial" w:hAnsi="Arial" w:cs="Arial"/>
          <w:lang w:val="id-ID"/>
        </w:rPr>
        <w:t xml:space="preserve">dalam </w:t>
      </w:r>
      <w:r w:rsidR="003634C1">
        <w:rPr>
          <w:rFonts w:ascii="Arial" w:hAnsi="Arial" w:cs="Arial"/>
          <w:lang w:val="id-ID"/>
        </w:rPr>
        <w:t xml:space="preserve">3 </w:t>
      </w:r>
      <w:r w:rsidRPr="00A06560">
        <w:rPr>
          <w:rFonts w:ascii="Arial" w:hAnsi="Arial" w:cs="Arial"/>
          <w:lang w:val="id-ID"/>
        </w:rPr>
        <w:t xml:space="preserve">tahun terakhir dengan mengikuti format </w:t>
      </w:r>
      <w:r w:rsidR="00ED7AD6" w:rsidRPr="00A06560">
        <w:rPr>
          <w:rFonts w:ascii="Arial" w:hAnsi="Arial" w:cs="Arial"/>
          <w:lang w:val="id-ID"/>
        </w:rPr>
        <w:t xml:space="preserve">Tabel 2.b </w:t>
      </w:r>
      <w:r w:rsidR="00E16DA3">
        <w:rPr>
          <w:rFonts w:ascii="Arial" w:hAnsi="Arial" w:cs="Arial"/>
          <w:lang w:val="id-ID"/>
        </w:rPr>
        <w:t>berikut ini.</w:t>
      </w:r>
    </w:p>
    <w:p w14:paraId="6A497235" w14:textId="77777777" w:rsidR="00902245" w:rsidRDefault="00902245" w:rsidP="002174A6">
      <w:pPr>
        <w:spacing w:after="0"/>
        <w:ind w:left="425"/>
        <w:rPr>
          <w:rFonts w:ascii="Arial" w:hAnsi="Arial" w:cs="Arial"/>
          <w:lang w:val="id-ID"/>
        </w:rPr>
      </w:pPr>
    </w:p>
    <w:p w14:paraId="1EAF5B4F" w14:textId="507B1332" w:rsidR="00F45764" w:rsidRPr="005D25F8" w:rsidRDefault="00F45764" w:rsidP="002174A6">
      <w:pPr>
        <w:spacing w:after="0"/>
        <w:ind w:left="42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>Tabel 2.b Mahasiswa Asing</w:t>
      </w:r>
      <w:r w:rsidR="005D25F8">
        <w:rPr>
          <w:rFonts w:ascii="Arial" w:hAnsi="Arial" w:cs="Arial"/>
        </w:rPr>
        <w:t xml:space="preserve"> (</w:t>
      </w:r>
      <w:r w:rsidR="005D25F8" w:rsidRPr="005D25F8">
        <w:rPr>
          <w:rFonts w:ascii="Arial" w:hAnsi="Arial" w:cs="Arial"/>
          <w:i/>
        </w:rPr>
        <w:t>Foreign Student</w:t>
      </w:r>
      <w:r w:rsidR="005D25F8">
        <w:rPr>
          <w:rFonts w:ascii="Arial" w:hAnsi="Arial" w:cs="Arial"/>
        </w:rPr>
        <w:t>)</w:t>
      </w:r>
    </w:p>
    <w:tbl>
      <w:tblPr>
        <w:tblW w:w="8743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1276"/>
        <w:gridCol w:w="763"/>
        <w:gridCol w:w="763"/>
        <w:gridCol w:w="742"/>
        <w:gridCol w:w="785"/>
        <w:gridCol w:w="764"/>
        <w:gridCol w:w="719"/>
        <w:gridCol w:w="808"/>
        <w:gridCol w:w="763"/>
        <w:gridCol w:w="764"/>
      </w:tblGrid>
      <w:tr w:rsidR="003634C1" w:rsidRPr="00B6312E" w14:paraId="6EE1865C" w14:textId="64BBF6A3" w:rsidTr="00B678DE">
        <w:trPr>
          <w:trHeight w:val="230"/>
        </w:trPr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0CC6E8F6" w14:textId="492D6A9F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No.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7ABB3D23" w14:textId="2E33B126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Program Studi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24F6F470" w14:textId="1AC10A77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Jumlah Mahasiswa Aktif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05600EA5" w14:textId="7154BE8C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Jumlah Mahasiswa Asing Penuh Waktu (</w:t>
            </w:r>
            <w:r w:rsidRPr="00B6312E">
              <w:rPr>
                <w:rFonts w:ascii="Arial" w:hAnsi="Arial" w:cs="Arial"/>
                <w:b/>
                <w:i/>
                <w:sz w:val="18"/>
              </w:rPr>
              <w:t>Full-time</w:t>
            </w:r>
            <w:r w:rsidRPr="00B6312E">
              <w:rPr>
                <w:rFonts w:ascii="Arial" w:hAnsi="Arial" w:cs="Arial"/>
                <w:b/>
                <w:sz w:val="18"/>
              </w:rPr>
              <w:t>)</w:t>
            </w:r>
          </w:p>
        </w:tc>
        <w:tc>
          <w:tcPr>
            <w:tcW w:w="23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19F1B637" w14:textId="28786584" w:rsidR="003634C1" w:rsidRPr="00B6312E" w:rsidRDefault="007065CE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Jumlah Mahasiswa Asing Paru</w:t>
            </w:r>
            <w:r w:rsidR="003634C1" w:rsidRPr="00B6312E">
              <w:rPr>
                <w:rFonts w:ascii="Arial" w:hAnsi="Arial" w:cs="Arial"/>
                <w:b/>
                <w:sz w:val="18"/>
              </w:rPr>
              <w:t>h Waktu (</w:t>
            </w:r>
            <w:r w:rsidR="003634C1" w:rsidRPr="00B6312E">
              <w:rPr>
                <w:rFonts w:ascii="Arial" w:hAnsi="Arial" w:cs="Arial"/>
                <w:b/>
                <w:i/>
                <w:sz w:val="18"/>
              </w:rPr>
              <w:t>Part-time</w:t>
            </w:r>
            <w:r w:rsidR="003634C1" w:rsidRPr="00B6312E">
              <w:rPr>
                <w:rFonts w:ascii="Arial" w:hAnsi="Arial" w:cs="Arial"/>
                <w:b/>
                <w:sz w:val="18"/>
              </w:rPr>
              <w:t>)</w:t>
            </w:r>
          </w:p>
        </w:tc>
      </w:tr>
      <w:tr w:rsidR="003634C1" w:rsidRPr="00A06560" w14:paraId="3B6BA219" w14:textId="77777777" w:rsidTr="00B678DE">
        <w:trPr>
          <w:trHeight w:val="230"/>
        </w:trPr>
        <w:tc>
          <w:tcPr>
            <w:tcW w:w="596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2B026C65" w14:textId="77777777" w:rsid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3F057717" w14:textId="77777777" w:rsid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17053B88" w14:textId="566066EA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2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3EC985E8" w14:textId="61FDF41D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1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5422E348" w14:textId="79E9D48A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59761E5E" w14:textId="0543D6D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2</w:t>
            </w: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2377D47E" w14:textId="1695882B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1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471F9F2B" w14:textId="0195847C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14:paraId="232A13B5" w14:textId="4A912C2E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2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5" w:color="auto" w:fill="auto"/>
          </w:tcPr>
          <w:p w14:paraId="2042CD7D" w14:textId="3E58BCF3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-1</w:t>
            </w:r>
          </w:p>
        </w:tc>
        <w:tc>
          <w:tcPr>
            <w:tcW w:w="764" w:type="dxa"/>
            <w:tcBorders>
              <w:left w:val="single" w:sz="4" w:space="0" w:color="auto"/>
              <w:bottom w:val="double" w:sz="4" w:space="0" w:color="auto"/>
            </w:tcBorders>
            <w:shd w:val="pct15" w:color="auto" w:fill="auto"/>
          </w:tcPr>
          <w:p w14:paraId="3DD1F9DF" w14:textId="6D5580C1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  <w:r w:rsidRPr="003634C1">
              <w:rPr>
                <w:rFonts w:ascii="Arial" w:hAnsi="Arial" w:cs="Arial"/>
                <w:b/>
                <w:sz w:val="18"/>
              </w:rPr>
              <w:t>TS</w:t>
            </w:r>
          </w:p>
        </w:tc>
      </w:tr>
      <w:tr w:rsidR="003634C1" w:rsidRPr="003634C1" w14:paraId="6F8B2E38" w14:textId="68E81E24" w:rsidTr="00B678DE">
        <w:tc>
          <w:tcPr>
            <w:tcW w:w="59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7571358F" w14:textId="17697CC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1</w:t>
            </w:r>
          </w:p>
        </w:tc>
        <w:tc>
          <w:tcPr>
            <w:tcW w:w="12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2902D41D" w14:textId="44E47FB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2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13209B99" w14:textId="0D044369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3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2D0FB397" w14:textId="779AC1E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4</w:t>
            </w:r>
          </w:p>
        </w:tc>
        <w:tc>
          <w:tcPr>
            <w:tcW w:w="7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3C1D7BB2" w14:textId="070D7B9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5</w:t>
            </w:r>
          </w:p>
        </w:tc>
        <w:tc>
          <w:tcPr>
            <w:tcW w:w="7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64FDFEBE" w14:textId="2B4AD3AE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  <w:lang w:val="fi-FI"/>
              </w:rPr>
            </w:pPr>
            <w:r w:rsidRPr="003634C1">
              <w:rPr>
                <w:rFonts w:ascii="Arial" w:hAnsi="Arial" w:cs="Arial"/>
                <w:sz w:val="16"/>
                <w:lang w:val="fi-FI"/>
              </w:rPr>
              <w:t>6</w:t>
            </w: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0C89E30B" w14:textId="70A777CD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3634C1">
              <w:rPr>
                <w:rFonts w:ascii="Arial" w:hAnsi="Arial" w:cs="Arial"/>
                <w:sz w:val="16"/>
              </w:rPr>
              <w:t>7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19A1BD2F" w14:textId="63ABD92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3634C1">
              <w:rPr>
                <w:rFonts w:ascii="Arial" w:hAnsi="Arial" w:cs="Arial"/>
                <w:sz w:val="16"/>
              </w:rPr>
              <w:t>8</w:t>
            </w:r>
          </w:p>
        </w:tc>
        <w:tc>
          <w:tcPr>
            <w:tcW w:w="80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7F22A7C5" w14:textId="52B67360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3634C1">
              <w:rPr>
                <w:rFonts w:ascii="Arial" w:hAnsi="Arial" w:cs="Arial"/>
                <w:sz w:val="16"/>
              </w:rPr>
              <w:t>9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1C03389D" w14:textId="713EA816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3634C1">
              <w:rPr>
                <w:rFonts w:ascii="Arial" w:hAnsi="Arial" w:cs="Arial"/>
                <w:sz w:val="16"/>
              </w:rPr>
              <w:t>10</w:t>
            </w: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14:paraId="2BD933D4" w14:textId="604DEACD" w:rsidR="003634C1" w:rsidRPr="003634C1" w:rsidRDefault="003634C1" w:rsidP="002174A6">
            <w:pPr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3634C1">
              <w:rPr>
                <w:rFonts w:ascii="Arial" w:hAnsi="Arial" w:cs="Arial"/>
                <w:sz w:val="16"/>
              </w:rPr>
              <w:t>11</w:t>
            </w:r>
          </w:p>
        </w:tc>
      </w:tr>
      <w:tr w:rsidR="003634C1" w:rsidRPr="00B6312E" w14:paraId="70A97081" w14:textId="46A6234F" w:rsidTr="00B678DE">
        <w:tc>
          <w:tcPr>
            <w:tcW w:w="596" w:type="dxa"/>
            <w:tcBorders>
              <w:top w:val="single" w:sz="4" w:space="0" w:color="auto"/>
            </w:tcBorders>
          </w:tcPr>
          <w:p w14:paraId="43C31836" w14:textId="350BDEC1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sz w:val="18"/>
                <w:lang w:val="fi-FI"/>
              </w:rPr>
            </w:pPr>
            <w:r w:rsidRPr="00B6312E">
              <w:rPr>
                <w:rFonts w:ascii="Arial" w:hAnsi="Arial" w:cs="Arial"/>
                <w:sz w:val="18"/>
                <w:lang w:val="fi-FI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70133A1E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</w:tcPr>
          <w:p w14:paraId="2E84BA51" w14:textId="6C901F72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</w:tcPr>
          <w:p w14:paraId="3F87A803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42" w:type="dxa"/>
            <w:tcBorders>
              <w:top w:val="single" w:sz="4" w:space="0" w:color="auto"/>
            </w:tcBorders>
          </w:tcPr>
          <w:p w14:paraId="0EC53089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85" w:type="dxa"/>
            <w:tcBorders>
              <w:top w:val="single" w:sz="4" w:space="0" w:color="auto"/>
            </w:tcBorders>
          </w:tcPr>
          <w:p w14:paraId="34EC8214" w14:textId="521F1DC0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single" w:sz="4" w:space="0" w:color="auto"/>
            </w:tcBorders>
          </w:tcPr>
          <w:p w14:paraId="142BAF33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19" w:type="dxa"/>
            <w:tcBorders>
              <w:top w:val="single" w:sz="4" w:space="0" w:color="auto"/>
            </w:tcBorders>
          </w:tcPr>
          <w:p w14:paraId="6ECE3270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70470C22" w14:textId="6CE380B9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single" w:sz="4" w:space="0" w:color="auto"/>
            </w:tcBorders>
          </w:tcPr>
          <w:p w14:paraId="037EA6D2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single" w:sz="4" w:space="0" w:color="auto"/>
            </w:tcBorders>
          </w:tcPr>
          <w:p w14:paraId="6EA558A0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</w:tr>
      <w:tr w:rsidR="003634C1" w:rsidRPr="00B6312E" w14:paraId="12E4239A" w14:textId="77777777" w:rsidTr="00D60E65">
        <w:trPr>
          <w:trHeight w:val="294"/>
        </w:trPr>
        <w:tc>
          <w:tcPr>
            <w:tcW w:w="596" w:type="dxa"/>
            <w:tcBorders>
              <w:bottom w:val="double" w:sz="4" w:space="0" w:color="auto"/>
            </w:tcBorders>
          </w:tcPr>
          <w:p w14:paraId="0D8A6FF3" w14:textId="10ED9E4C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sz w:val="18"/>
                <w:lang w:val="fi-FI"/>
              </w:rPr>
            </w:pPr>
            <w:r w:rsidRPr="00B6312E">
              <w:rPr>
                <w:rFonts w:ascii="Arial" w:hAnsi="Arial" w:cs="Arial"/>
                <w:sz w:val="18"/>
                <w:lang w:val="fi-FI"/>
              </w:rPr>
              <w:t>...</w:t>
            </w: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12F56BE3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bottom w:val="double" w:sz="4" w:space="0" w:color="auto"/>
            </w:tcBorders>
          </w:tcPr>
          <w:p w14:paraId="6C389630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bottom w:val="double" w:sz="4" w:space="0" w:color="auto"/>
            </w:tcBorders>
          </w:tcPr>
          <w:p w14:paraId="51E6AE84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42" w:type="dxa"/>
            <w:tcBorders>
              <w:bottom w:val="double" w:sz="4" w:space="0" w:color="auto"/>
            </w:tcBorders>
          </w:tcPr>
          <w:p w14:paraId="19C1DA31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85" w:type="dxa"/>
            <w:tcBorders>
              <w:bottom w:val="double" w:sz="4" w:space="0" w:color="auto"/>
            </w:tcBorders>
          </w:tcPr>
          <w:p w14:paraId="3CDC5448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bottom w:val="double" w:sz="4" w:space="0" w:color="auto"/>
            </w:tcBorders>
          </w:tcPr>
          <w:p w14:paraId="6B9A16C2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19" w:type="dxa"/>
            <w:tcBorders>
              <w:bottom w:val="double" w:sz="4" w:space="0" w:color="auto"/>
            </w:tcBorders>
          </w:tcPr>
          <w:p w14:paraId="1168110F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808" w:type="dxa"/>
            <w:tcBorders>
              <w:bottom w:val="double" w:sz="4" w:space="0" w:color="auto"/>
            </w:tcBorders>
          </w:tcPr>
          <w:p w14:paraId="6063143C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bottom w:val="double" w:sz="4" w:space="0" w:color="auto"/>
            </w:tcBorders>
          </w:tcPr>
          <w:p w14:paraId="540C2CF2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bottom w:val="double" w:sz="4" w:space="0" w:color="auto"/>
            </w:tcBorders>
          </w:tcPr>
          <w:p w14:paraId="72251002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</w:tr>
      <w:tr w:rsidR="003634C1" w:rsidRPr="00B6312E" w14:paraId="35F51790" w14:textId="6A2075A8" w:rsidTr="00D60E65">
        <w:tc>
          <w:tcPr>
            <w:tcW w:w="1872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D3BF6" w14:textId="51C77C68" w:rsidR="003634C1" w:rsidRPr="00B6312E" w:rsidRDefault="003634C1" w:rsidP="002174A6">
            <w:pPr>
              <w:spacing w:after="0"/>
              <w:jc w:val="center"/>
              <w:rPr>
                <w:rFonts w:ascii="Arial" w:hAnsi="Arial" w:cs="Arial"/>
                <w:sz w:val="18"/>
                <w:lang w:val="fi-FI"/>
              </w:rPr>
            </w:pPr>
            <w:r w:rsidRPr="00B6312E">
              <w:rPr>
                <w:rFonts w:ascii="Arial" w:hAnsi="Arial" w:cs="Arial"/>
                <w:b/>
                <w:sz w:val="18"/>
              </w:rPr>
              <w:t>Jumlah</w:t>
            </w: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A7A4C" w14:textId="167AB84E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D8C8A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93F5E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27A9E" w14:textId="3BAB20E2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F06FA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D284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80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6E467" w14:textId="447C51BF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7DFA6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  <w:tc>
          <w:tcPr>
            <w:tcW w:w="76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E9D4C" w14:textId="77777777" w:rsidR="003634C1" w:rsidRPr="00B6312E" w:rsidRDefault="003634C1" w:rsidP="002174A6">
            <w:pPr>
              <w:spacing w:after="0"/>
              <w:rPr>
                <w:rFonts w:ascii="Arial" w:hAnsi="Arial" w:cs="Arial"/>
                <w:sz w:val="18"/>
                <w:lang w:val="fi-FI"/>
              </w:rPr>
            </w:pPr>
          </w:p>
        </w:tc>
      </w:tr>
    </w:tbl>
    <w:p w14:paraId="79ABBA34" w14:textId="38DC14A7" w:rsidR="00731838" w:rsidRPr="00902245" w:rsidRDefault="005C16E2" w:rsidP="002174A6">
      <w:pPr>
        <w:spacing w:after="0"/>
        <w:ind w:left="426"/>
        <w:rPr>
          <w:rFonts w:ascii="Arial" w:hAnsi="Arial" w:cs="Arial"/>
          <w:lang w:val="id-ID"/>
        </w:rPr>
      </w:pPr>
      <w:r>
        <w:rPr>
          <w:rFonts w:ascii="Arial" w:hAnsi="Arial" w:cs="Arial"/>
          <w:lang w:val="fi-FI"/>
        </w:rPr>
        <w:t>Keteranga</w:t>
      </w:r>
      <w:r w:rsidR="0053516E">
        <w:rPr>
          <w:rFonts w:ascii="Arial" w:hAnsi="Arial" w:cs="Arial"/>
          <w:lang w:val="fi-FI"/>
        </w:rPr>
        <w:t>n</w:t>
      </w:r>
      <w:r w:rsidR="00731838" w:rsidRPr="00902245">
        <w:rPr>
          <w:rFonts w:ascii="Arial" w:hAnsi="Arial" w:cs="Arial"/>
          <w:lang w:val="fi-FI"/>
        </w:rPr>
        <w:t xml:space="preserve">: </w:t>
      </w:r>
    </w:p>
    <w:p w14:paraId="4C1351A1" w14:textId="3AD98FCD" w:rsidR="00731838" w:rsidRDefault="00731838" w:rsidP="002174A6">
      <w:pPr>
        <w:spacing w:after="0"/>
        <w:ind w:left="426"/>
        <w:jc w:val="both"/>
        <w:rPr>
          <w:rFonts w:ascii="Arial" w:hAnsi="Arial" w:cs="Arial"/>
        </w:rPr>
      </w:pPr>
      <w:proofErr w:type="gramStart"/>
      <w:r w:rsidRPr="005C16E2">
        <w:rPr>
          <w:rFonts w:ascii="Arial" w:hAnsi="Arial" w:cs="Arial"/>
        </w:rPr>
        <w:t xml:space="preserve">Mahasiswa asing dapat terdaftar untuk mengikuti program </w:t>
      </w:r>
      <w:r w:rsidR="0053516E">
        <w:rPr>
          <w:rFonts w:ascii="Arial" w:hAnsi="Arial" w:cs="Arial"/>
        </w:rPr>
        <w:t xml:space="preserve">pendidikan </w:t>
      </w:r>
      <w:r w:rsidRPr="005C16E2">
        <w:rPr>
          <w:rFonts w:ascii="Arial" w:hAnsi="Arial" w:cs="Arial"/>
        </w:rPr>
        <w:t xml:space="preserve">secara penuh </w:t>
      </w:r>
      <w:r w:rsidR="00BD11B0" w:rsidRPr="005C16E2">
        <w:rPr>
          <w:rFonts w:ascii="Arial" w:hAnsi="Arial" w:cs="Arial"/>
        </w:rPr>
        <w:t>waktu (</w:t>
      </w:r>
      <w:r w:rsidR="00BD11B0" w:rsidRPr="005C16E2">
        <w:rPr>
          <w:rFonts w:ascii="Arial" w:hAnsi="Arial" w:cs="Arial"/>
          <w:i/>
        </w:rPr>
        <w:t>full-time</w:t>
      </w:r>
      <w:r w:rsidR="00BD11B0" w:rsidRPr="005C16E2">
        <w:rPr>
          <w:rFonts w:ascii="Arial" w:hAnsi="Arial" w:cs="Arial"/>
        </w:rPr>
        <w:t xml:space="preserve">) </w:t>
      </w:r>
      <w:r w:rsidRPr="005C16E2">
        <w:rPr>
          <w:rFonts w:ascii="Arial" w:hAnsi="Arial" w:cs="Arial"/>
        </w:rPr>
        <w:t xml:space="preserve">atau </w:t>
      </w:r>
      <w:r w:rsidR="00885892" w:rsidRPr="005C16E2">
        <w:rPr>
          <w:rFonts w:ascii="Arial" w:hAnsi="Arial" w:cs="Arial"/>
        </w:rPr>
        <w:t>paru</w:t>
      </w:r>
      <w:r w:rsidR="00BD11B0" w:rsidRPr="005C16E2">
        <w:rPr>
          <w:rFonts w:ascii="Arial" w:hAnsi="Arial" w:cs="Arial"/>
        </w:rPr>
        <w:t>h waktu (</w:t>
      </w:r>
      <w:r w:rsidR="00BD11B0" w:rsidRPr="005C16E2">
        <w:rPr>
          <w:rFonts w:ascii="Arial" w:hAnsi="Arial" w:cs="Arial"/>
          <w:i/>
        </w:rPr>
        <w:t>part-time</w:t>
      </w:r>
      <w:r w:rsidR="00BD11B0" w:rsidRPr="005C16E2">
        <w:rPr>
          <w:rFonts w:ascii="Arial" w:hAnsi="Arial" w:cs="Arial"/>
        </w:rPr>
        <w:t>)</w:t>
      </w:r>
      <w:r w:rsidR="00885892" w:rsidRPr="005C16E2">
        <w:rPr>
          <w:rFonts w:ascii="Arial" w:hAnsi="Arial" w:cs="Arial"/>
        </w:rPr>
        <w:t>.</w:t>
      </w:r>
      <w:proofErr w:type="gramEnd"/>
      <w:r w:rsidR="00885892" w:rsidRPr="005C16E2">
        <w:rPr>
          <w:rFonts w:ascii="Arial" w:hAnsi="Arial" w:cs="Arial"/>
        </w:rPr>
        <w:t xml:space="preserve"> </w:t>
      </w:r>
      <w:proofErr w:type="gramStart"/>
      <w:r w:rsidR="00885892" w:rsidRPr="005C16E2">
        <w:rPr>
          <w:rFonts w:ascii="Arial" w:hAnsi="Arial" w:cs="Arial"/>
        </w:rPr>
        <w:t>Mahasiswa asing paruh waktu adalah</w:t>
      </w:r>
      <w:r w:rsidRPr="005C16E2">
        <w:rPr>
          <w:rFonts w:ascii="Arial" w:hAnsi="Arial" w:cs="Arial"/>
        </w:rPr>
        <w:t xml:space="preserve"> mahasiswa yang </w:t>
      </w:r>
      <w:r w:rsidR="005C16E2" w:rsidRPr="005C16E2">
        <w:rPr>
          <w:rFonts w:ascii="Arial" w:hAnsi="Arial" w:cs="Arial"/>
        </w:rPr>
        <w:t xml:space="preserve">terdaftar di </w:t>
      </w:r>
      <w:r w:rsidR="00570A5E">
        <w:rPr>
          <w:rFonts w:ascii="Arial" w:hAnsi="Arial" w:cs="Arial"/>
        </w:rPr>
        <w:t>P</w:t>
      </w:r>
      <w:r w:rsidR="005C16E2" w:rsidRPr="005C16E2">
        <w:rPr>
          <w:rFonts w:ascii="Arial" w:hAnsi="Arial" w:cs="Arial"/>
        </w:rPr>
        <w:t xml:space="preserve">rogram </w:t>
      </w:r>
      <w:r w:rsidR="00570A5E">
        <w:rPr>
          <w:rFonts w:ascii="Arial" w:hAnsi="Arial" w:cs="Arial"/>
        </w:rPr>
        <w:t>S</w:t>
      </w:r>
      <w:r w:rsidR="005C16E2" w:rsidRPr="005C16E2">
        <w:rPr>
          <w:rFonts w:ascii="Arial" w:hAnsi="Arial" w:cs="Arial"/>
        </w:rPr>
        <w:t xml:space="preserve">tudi untuk </w:t>
      </w:r>
      <w:r w:rsidRPr="005C16E2">
        <w:rPr>
          <w:rFonts w:ascii="Arial" w:hAnsi="Arial" w:cs="Arial"/>
        </w:rPr>
        <w:t>mengikuti kegiatan pertukaran studi (</w:t>
      </w:r>
      <w:r w:rsidRPr="005C16E2">
        <w:rPr>
          <w:rFonts w:ascii="Arial" w:hAnsi="Arial" w:cs="Arial"/>
          <w:i/>
        </w:rPr>
        <w:t>student exchange</w:t>
      </w:r>
      <w:r w:rsidRPr="005C16E2">
        <w:rPr>
          <w:rFonts w:ascii="Arial" w:hAnsi="Arial" w:cs="Arial"/>
        </w:rPr>
        <w:t>)</w:t>
      </w:r>
      <w:r w:rsidR="00DF44D2" w:rsidRPr="005C16E2">
        <w:rPr>
          <w:rFonts w:ascii="Arial" w:hAnsi="Arial" w:cs="Arial"/>
        </w:rPr>
        <w:t xml:space="preserve">, </w:t>
      </w:r>
      <w:r w:rsidR="00DF44D2" w:rsidRPr="005C16E2">
        <w:rPr>
          <w:rFonts w:ascii="Arial" w:hAnsi="Arial" w:cs="Arial"/>
          <w:i/>
        </w:rPr>
        <w:t>credit earning</w:t>
      </w:r>
      <w:r w:rsidR="00DF44D2" w:rsidRPr="005C16E2">
        <w:rPr>
          <w:rFonts w:ascii="Arial" w:hAnsi="Arial" w:cs="Arial"/>
        </w:rPr>
        <w:t xml:space="preserve">, atau kegiatan </w:t>
      </w:r>
      <w:r w:rsidR="0053516E">
        <w:rPr>
          <w:rFonts w:ascii="Arial" w:hAnsi="Arial" w:cs="Arial"/>
        </w:rPr>
        <w:t>sejenis</w:t>
      </w:r>
      <w:r w:rsidR="005C16E2" w:rsidRPr="005C16E2">
        <w:rPr>
          <w:rFonts w:ascii="Arial" w:hAnsi="Arial" w:cs="Arial"/>
        </w:rPr>
        <w:t xml:space="preserve"> </w:t>
      </w:r>
      <w:r w:rsidR="00DF44D2" w:rsidRPr="005C16E2">
        <w:rPr>
          <w:rFonts w:ascii="Arial" w:hAnsi="Arial" w:cs="Arial"/>
        </w:rPr>
        <w:t>yang relevan.</w:t>
      </w:r>
      <w:proofErr w:type="gramEnd"/>
    </w:p>
    <w:p w14:paraId="349013FC" w14:textId="77777777" w:rsidR="009C7F4A" w:rsidRDefault="009C7F4A" w:rsidP="002174A6">
      <w:pPr>
        <w:spacing w:after="0"/>
        <w:ind w:left="426"/>
        <w:jc w:val="both"/>
        <w:rPr>
          <w:rFonts w:ascii="Arial" w:hAnsi="Arial" w:cs="Arial"/>
        </w:rPr>
      </w:pPr>
    </w:p>
    <w:p w14:paraId="18280DDC" w14:textId="77777777" w:rsidR="006C11DD" w:rsidRDefault="006C11DD" w:rsidP="002174A6">
      <w:pPr>
        <w:spacing w:after="0"/>
        <w:rPr>
          <w:rFonts w:ascii="Arial" w:hAnsi="Arial" w:cs="Arial"/>
          <w:b/>
          <w:color w:val="000000"/>
          <w:sz w:val="24"/>
          <w:szCs w:val="24"/>
        </w:rPr>
        <w:sectPr w:rsidR="006C11DD" w:rsidSect="007E2423">
          <w:pgSz w:w="11909" w:h="16834" w:code="9"/>
          <w:pgMar w:top="1701" w:right="1247" w:bottom="1701" w:left="1588" w:header="720" w:footer="720" w:gutter="0"/>
          <w:pgNumType w:start="1"/>
          <w:cols w:space="720"/>
          <w:docGrid w:linePitch="360"/>
        </w:sectPr>
      </w:pPr>
    </w:p>
    <w:p w14:paraId="7A4DC6FE" w14:textId="77777777" w:rsidR="00F45764" w:rsidRDefault="00F45764" w:rsidP="002174A6">
      <w:pPr>
        <w:pStyle w:val="ListParagraph"/>
        <w:numPr>
          <w:ilvl w:val="0"/>
          <w:numId w:val="5"/>
        </w:numPr>
        <w:spacing w:after="0"/>
        <w:ind w:left="425" w:hanging="425"/>
        <w:rPr>
          <w:rFonts w:ascii="Arial" w:hAnsi="Arial" w:cs="Arial"/>
          <w:b/>
        </w:rPr>
      </w:pPr>
      <w:r w:rsidRPr="00A06560">
        <w:rPr>
          <w:rFonts w:ascii="Arial" w:hAnsi="Arial" w:cs="Arial"/>
          <w:b/>
          <w:bCs/>
          <w:color w:val="000000"/>
        </w:rPr>
        <w:lastRenderedPageBreak/>
        <w:t>Sumber</w:t>
      </w:r>
      <w:r w:rsidRPr="00A06560">
        <w:rPr>
          <w:rFonts w:ascii="Arial" w:hAnsi="Arial" w:cs="Arial"/>
          <w:b/>
        </w:rPr>
        <w:t xml:space="preserve"> Daya Manusia</w:t>
      </w:r>
    </w:p>
    <w:p w14:paraId="14D7EDD8" w14:textId="77777777" w:rsidR="00DC4818" w:rsidRPr="00A06560" w:rsidRDefault="00DC4818" w:rsidP="002174A6">
      <w:pPr>
        <w:pStyle w:val="ListParagraph"/>
        <w:spacing w:after="0"/>
        <w:ind w:left="425"/>
        <w:rPr>
          <w:rFonts w:ascii="Arial" w:hAnsi="Arial" w:cs="Arial"/>
          <w:b/>
        </w:rPr>
      </w:pPr>
    </w:p>
    <w:p w14:paraId="3ACC3CC7" w14:textId="1126F3F2" w:rsidR="00F45764" w:rsidRPr="00A06560" w:rsidRDefault="00A4789F" w:rsidP="002174A6">
      <w:pPr>
        <w:pStyle w:val="ListParagraph"/>
        <w:numPr>
          <w:ilvl w:val="0"/>
          <w:numId w:val="7"/>
        </w:numPr>
        <w:spacing w:after="0"/>
        <w:ind w:left="850" w:hanging="425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fil Dosen</w:t>
      </w:r>
    </w:p>
    <w:p w14:paraId="484478CE" w14:textId="77777777" w:rsidR="00F45764" w:rsidRPr="00A06560" w:rsidRDefault="00F45764" w:rsidP="002174A6">
      <w:pPr>
        <w:tabs>
          <w:tab w:val="left" w:pos="2124"/>
        </w:tabs>
        <w:spacing w:after="0"/>
        <w:rPr>
          <w:rFonts w:ascii="Arial" w:hAnsi="Arial" w:cs="Arial"/>
          <w:lang w:val="id-ID"/>
        </w:rPr>
      </w:pPr>
    </w:p>
    <w:p w14:paraId="09FBFEDA" w14:textId="638A753F" w:rsidR="007F33B1" w:rsidRDefault="007F33B1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  <w:r w:rsidRPr="00A06560">
        <w:rPr>
          <w:rFonts w:ascii="Arial" w:hAnsi="Arial" w:cs="Arial"/>
          <w:lang w:val="id-ID"/>
        </w:rPr>
        <w:t xml:space="preserve">Tuliskan </w:t>
      </w:r>
      <w:r>
        <w:rPr>
          <w:rFonts w:ascii="Arial" w:hAnsi="Arial" w:cs="Arial"/>
        </w:rPr>
        <w:t xml:space="preserve">data </w:t>
      </w:r>
      <w:r w:rsidR="008717D5">
        <w:rPr>
          <w:rFonts w:ascii="Arial" w:hAnsi="Arial" w:cs="Arial"/>
        </w:rPr>
        <w:t>D</w:t>
      </w:r>
      <w:r w:rsidRPr="00A06560">
        <w:rPr>
          <w:rFonts w:ascii="Arial" w:hAnsi="Arial" w:cs="Arial"/>
          <w:lang w:val="id-ID"/>
        </w:rPr>
        <w:t xml:space="preserve">osen </w:t>
      </w:r>
      <w:r w:rsidR="008717D5">
        <w:rPr>
          <w:rFonts w:ascii="Arial" w:hAnsi="Arial" w:cs="Arial"/>
        </w:rPr>
        <w:t>T</w:t>
      </w:r>
      <w:r w:rsidRPr="00A06560">
        <w:rPr>
          <w:rFonts w:ascii="Arial" w:hAnsi="Arial" w:cs="Arial"/>
          <w:lang w:val="id-ID"/>
        </w:rPr>
        <w:t xml:space="preserve">etap </w:t>
      </w:r>
      <w:r w:rsidR="00B240B7">
        <w:rPr>
          <w:rFonts w:ascii="Arial" w:hAnsi="Arial" w:cs="Arial"/>
        </w:rPr>
        <w:t xml:space="preserve">Perguruan Tinggi yang ditugaskan </w:t>
      </w:r>
      <w:r w:rsidR="007931AD">
        <w:rPr>
          <w:rFonts w:ascii="Arial" w:hAnsi="Arial" w:cs="Arial"/>
        </w:rPr>
        <w:t xml:space="preserve">sebagai pengampu mata kuliah </w:t>
      </w:r>
      <w:r w:rsidR="00B240B7">
        <w:rPr>
          <w:rFonts w:ascii="Arial" w:hAnsi="Arial" w:cs="Arial"/>
        </w:rPr>
        <w:t xml:space="preserve">di Program Studi </w:t>
      </w:r>
      <w:r w:rsidR="00F814C4">
        <w:rPr>
          <w:rFonts w:ascii="Arial" w:hAnsi="Arial" w:cs="Arial"/>
        </w:rPr>
        <w:t xml:space="preserve">yang </w:t>
      </w:r>
      <w:r w:rsidR="007F5305">
        <w:rPr>
          <w:rFonts w:ascii="Arial" w:hAnsi="Arial" w:cs="Arial"/>
        </w:rPr>
        <w:t>D</w:t>
      </w:r>
      <w:r w:rsidR="00F814C4">
        <w:rPr>
          <w:rFonts w:ascii="Arial" w:hAnsi="Arial" w:cs="Arial"/>
        </w:rPr>
        <w:t>iakreditasi</w:t>
      </w:r>
      <w:r w:rsidR="007F5305">
        <w:rPr>
          <w:rFonts w:ascii="Arial" w:hAnsi="Arial" w:cs="Arial"/>
        </w:rPr>
        <w:t xml:space="preserve"> </w:t>
      </w:r>
      <w:r w:rsidR="00241CAB">
        <w:rPr>
          <w:rFonts w:ascii="Arial" w:hAnsi="Arial" w:cs="Arial"/>
        </w:rPr>
        <w:t xml:space="preserve">(DTPS) </w:t>
      </w:r>
      <w:r w:rsidR="007F5305">
        <w:rPr>
          <w:rFonts w:ascii="Arial" w:hAnsi="Arial" w:cs="Arial"/>
        </w:rPr>
        <w:t xml:space="preserve">pada saat TS </w:t>
      </w:r>
      <w:r w:rsidRPr="00A06560">
        <w:rPr>
          <w:rFonts w:ascii="Arial" w:hAnsi="Arial" w:cs="Arial"/>
          <w:lang w:val="id-ID"/>
        </w:rPr>
        <w:t xml:space="preserve">dengan mengikuti format </w:t>
      </w:r>
      <w:r w:rsidR="00ED7AD6" w:rsidRPr="00593056">
        <w:rPr>
          <w:rFonts w:ascii="Arial" w:hAnsi="Arial" w:cs="Arial"/>
        </w:rPr>
        <w:t>Tabel 3.a.1</w:t>
      </w:r>
      <w:r w:rsidR="00E16DA3">
        <w:rPr>
          <w:rFonts w:ascii="Arial" w:hAnsi="Arial" w:cs="Arial"/>
        </w:rPr>
        <w:t>)</w:t>
      </w:r>
      <w:r w:rsidR="00ED7AD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  <w:lang w:val="id-ID"/>
        </w:rPr>
        <w:t>berikut ini.</w:t>
      </w:r>
    </w:p>
    <w:p w14:paraId="0A33063A" w14:textId="77777777" w:rsidR="007F33B1" w:rsidRDefault="007F33B1" w:rsidP="002174A6">
      <w:pPr>
        <w:spacing w:after="0"/>
        <w:ind w:left="425"/>
        <w:jc w:val="both"/>
        <w:rPr>
          <w:rFonts w:ascii="Arial" w:hAnsi="Arial" w:cs="Arial"/>
        </w:rPr>
      </w:pPr>
    </w:p>
    <w:p w14:paraId="62E39DC4" w14:textId="42AEB1DE" w:rsidR="006C11DD" w:rsidRPr="00593056" w:rsidRDefault="00903953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 xml:space="preserve">Tabel 3.a.1) Dosen Tetap </w:t>
      </w:r>
      <w:r w:rsidR="00B240B7">
        <w:rPr>
          <w:rFonts w:ascii="Arial" w:hAnsi="Arial" w:cs="Arial"/>
        </w:rPr>
        <w:t xml:space="preserve">Perguruan Tinggi </w:t>
      </w:r>
      <w:r w:rsidR="00F03E05">
        <w:rPr>
          <w:rFonts w:ascii="Arial" w:hAnsi="Arial" w:cs="Arial"/>
        </w:rPr>
        <w:t xml:space="preserve">yang ditugaskan </w:t>
      </w:r>
      <w:r w:rsidR="00384AC4">
        <w:rPr>
          <w:rFonts w:ascii="Arial" w:hAnsi="Arial" w:cs="Arial"/>
        </w:rPr>
        <w:t xml:space="preserve">sebagai pengampu mata kuliah </w:t>
      </w:r>
      <w:r w:rsidR="00F03E05">
        <w:rPr>
          <w:rFonts w:ascii="Arial" w:hAnsi="Arial" w:cs="Arial"/>
        </w:rPr>
        <w:t xml:space="preserve">di Program Studi </w:t>
      </w:r>
      <w:r w:rsidR="00EA5816">
        <w:rPr>
          <w:rFonts w:ascii="Arial" w:hAnsi="Arial" w:cs="Arial"/>
        </w:rPr>
        <w:t>y</w:t>
      </w:r>
      <w:r w:rsidR="00F03E05">
        <w:rPr>
          <w:rFonts w:ascii="Arial" w:hAnsi="Arial" w:cs="Arial"/>
        </w:rPr>
        <w:t xml:space="preserve">ang </w:t>
      </w:r>
      <w:r w:rsidR="00570A5E">
        <w:rPr>
          <w:rFonts w:ascii="Arial" w:hAnsi="Arial" w:cs="Arial"/>
        </w:rPr>
        <w:t>d</w:t>
      </w:r>
      <w:r w:rsidR="00F03E05">
        <w:rPr>
          <w:rFonts w:ascii="Arial" w:hAnsi="Arial" w:cs="Arial"/>
        </w:rPr>
        <w:t>iakreditasi</w:t>
      </w:r>
    </w:p>
    <w:tbl>
      <w:tblPr>
        <w:tblW w:w="13465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"/>
        <w:gridCol w:w="1156"/>
        <w:gridCol w:w="708"/>
        <w:gridCol w:w="993"/>
        <w:gridCol w:w="993"/>
        <w:gridCol w:w="993"/>
        <w:gridCol w:w="1134"/>
        <w:gridCol w:w="990"/>
        <w:gridCol w:w="1134"/>
        <w:gridCol w:w="1188"/>
        <w:gridCol w:w="1222"/>
        <w:gridCol w:w="1144"/>
        <w:gridCol w:w="1265"/>
      </w:tblGrid>
      <w:tr w:rsidR="00872BEE" w:rsidRPr="00B240B7" w14:paraId="63C5ED57" w14:textId="4AF36236" w:rsidTr="00A00E51">
        <w:tc>
          <w:tcPr>
            <w:tcW w:w="54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5F4856B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o.</w:t>
            </w:r>
          </w:p>
        </w:tc>
        <w:tc>
          <w:tcPr>
            <w:tcW w:w="115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0AF4F48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ama Dosen</w:t>
            </w:r>
          </w:p>
        </w:tc>
        <w:tc>
          <w:tcPr>
            <w:tcW w:w="70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0816F33" w14:textId="1F0E9628" w:rsidR="00872BEE" w:rsidRPr="00DC3F53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NIDN/NIDK</w:t>
            </w:r>
          </w:p>
        </w:tc>
        <w:tc>
          <w:tcPr>
            <w:tcW w:w="1986" w:type="dxa"/>
            <w:gridSpan w:val="2"/>
            <w:shd w:val="clear" w:color="auto" w:fill="D9D9D9" w:themeFill="background1" w:themeFillShade="D9"/>
            <w:vAlign w:val="center"/>
          </w:tcPr>
          <w:p w14:paraId="0882CEDA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Pendidika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Pasca Sarjana </w:t>
            </w:r>
          </w:p>
          <w:p w14:paraId="4DDFB0BA" w14:textId="1D462D55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1)</w:t>
            </w:r>
          </w:p>
        </w:tc>
        <w:tc>
          <w:tcPr>
            <w:tcW w:w="993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093BCAF" w14:textId="793052A6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Bidang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Keahlia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2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1E5725F5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Kesesuaian dengan Kompetensi Inti PS</w:t>
            </w:r>
          </w:p>
          <w:p w14:paraId="4D64D34E" w14:textId="4198CF57" w:rsidR="00872BEE" w:rsidRPr="00DC3F53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3)</w:t>
            </w:r>
          </w:p>
        </w:tc>
        <w:tc>
          <w:tcPr>
            <w:tcW w:w="990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EBA7883" w14:textId="3AAB017C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Jabatan Akademik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22F61EF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ertifikat Pendidik Profesional</w:t>
            </w:r>
          </w:p>
          <w:p w14:paraId="62AE2BDB" w14:textId="2CCAFBEC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4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18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7C4F5C0" w14:textId="6ECCAF1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ertifikat  Kompetensi/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Profesi/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Industri</w:t>
            </w:r>
          </w:p>
          <w:p w14:paraId="4ED54A79" w14:textId="1057EA52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5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22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2C3A528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Mata Kuliah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yang Diampu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pada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S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yang Diakreditasi</w:t>
            </w:r>
          </w:p>
          <w:p w14:paraId="6796DC98" w14:textId="7A1495CC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6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  <w:tc>
          <w:tcPr>
            <w:tcW w:w="1144" w:type="dxa"/>
            <w:vMerge w:val="restart"/>
            <w:shd w:val="clear" w:color="auto" w:fill="D9D9D9" w:themeFill="background1" w:themeFillShade="D9"/>
            <w:vAlign w:val="center"/>
          </w:tcPr>
          <w:p w14:paraId="6B97F918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Kes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s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uaia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Bidang Keahlian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denga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M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at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K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uliah yang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iampu</w:t>
            </w:r>
          </w:p>
          <w:p w14:paraId="479A5737" w14:textId="26A38E54" w:rsidR="00872BEE" w:rsidRPr="009238D2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7)</w:t>
            </w:r>
          </w:p>
        </w:tc>
        <w:tc>
          <w:tcPr>
            <w:tcW w:w="1265" w:type="dxa"/>
            <w:vMerge w:val="restart"/>
            <w:shd w:val="clear" w:color="auto" w:fill="D9D9D9" w:themeFill="background1" w:themeFillShade="D9"/>
            <w:vAlign w:val="center"/>
          </w:tcPr>
          <w:p w14:paraId="568AFAF9" w14:textId="79117961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Mata Kuliah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yang Diampu 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ada PS Lain</w:t>
            </w:r>
          </w:p>
          <w:p w14:paraId="760B92B9" w14:textId="403BF0A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8</w:t>
            </w:r>
            <w:r w:rsidRPr="00B240B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)</w:t>
            </w:r>
          </w:p>
        </w:tc>
      </w:tr>
      <w:tr w:rsidR="00872BEE" w:rsidRPr="00B240B7" w14:paraId="597490C4" w14:textId="77777777" w:rsidTr="00A00E51">
        <w:trPr>
          <w:trHeight w:val="807"/>
        </w:trPr>
        <w:tc>
          <w:tcPr>
            <w:tcW w:w="545" w:type="dxa"/>
            <w:vMerge/>
            <w:shd w:val="clear" w:color="auto" w:fill="D9D9D9" w:themeFill="background1" w:themeFillShade="D9"/>
            <w:vAlign w:val="center"/>
          </w:tcPr>
          <w:p w14:paraId="32F1A5C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56" w:type="dxa"/>
            <w:vMerge/>
            <w:shd w:val="clear" w:color="auto" w:fill="D9D9D9" w:themeFill="background1" w:themeFillShade="D9"/>
            <w:vAlign w:val="center"/>
          </w:tcPr>
          <w:p w14:paraId="7B70755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D9D9D9" w:themeFill="background1" w:themeFillShade="D9"/>
            <w:vAlign w:val="center"/>
          </w:tcPr>
          <w:p w14:paraId="2451719B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637FFE61" w14:textId="142FCAD9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872BEE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Magister/ Magister Terapan/ Spesialis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404EBC7C" w14:textId="181506AE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872BEE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oktor/ Doktor Terapan/ Spesialis</w:t>
            </w:r>
          </w:p>
        </w:tc>
        <w:tc>
          <w:tcPr>
            <w:tcW w:w="993" w:type="dxa"/>
            <w:vMerge/>
            <w:shd w:val="clear" w:color="auto" w:fill="D9D9D9" w:themeFill="background1" w:themeFillShade="D9"/>
            <w:vAlign w:val="center"/>
          </w:tcPr>
          <w:p w14:paraId="27A1B472" w14:textId="77777777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0194334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vMerge/>
            <w:shd w:val="clear" w:color="auto" w:fill="D9D9D9" w:themeFill="background1" w:themeFillShade="D9"/>
            <w:vAlign w:val="center"/>
          </w:tcPr>
          <w:p w14:paraId="2D7F4D82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07CD489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vMerge/>
            <w:shd w:val="clear" w:color="auto" w:fill="D9D9D9" w:themeFill="background1" w:themeFillShade="D9"/>
            <w:vAlign w:val="center"/>
          </w:tcPr>
          <w:p w14:paraId="6966E8C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vMerge/>
            <w:shd w:val="clear" w:color="auto" w:fill="D9D9D9" w:themeFill="background1" w:themeFillShade="D9"/>
            <w:vAlign w:val="center"/>
          </w:tcPr>
          <w:p w14:paraId="2BFD6F5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  <w:vMerge/>
            <w:shd w:val="clear" w:color="auto" w:fill="D9D9D9" w:themeFill="background1" w:themeFillShade="D9"/>
            <w:vAlign w:val="center"/>
          </w:tcPr>
          <w:p w14:paraId="34A5A95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vMerge/>
            <w:shd w:val="clear" w:color="auto" w:fill="D9D9D9" w:themeFill="background1" w:themeFillShade="D9"/>
            <w:vAlign w:val="center"/>
          </w:tcPr>
          <w:p w14:paraId="525D1ED4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6A2DB8" w:rsidRPr="00B240B7" w14:paraId="57FF97A9" w14:textId="56B6A06C" w:rsidTr="006A2DB8">
        <w:tc>
          <w:tcPr>
            <w:tcW w:w="54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BE3237" w14:textId="77777777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5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9941AB" w14:textId="77777777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792738" w14:textId="77777777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986" w:type="dxa"/>
            <w:gridSpan w:val="2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D2B7B9D" w14:textId="4211A95F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E270F9" w14:textId="198BA451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3BA618E" w14:textId="0ACCE032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99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E14F44C" w14:textId="70C1898B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7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ECDA8D" w14:textId="4BC6A037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188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D895659" w14:textId="1DFD4E9A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1222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58C26960" w14:textId="19BD1DA6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144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7333061" w14:textId="07272986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65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73540E7" w14:textId="6FC41F51" w:rsidR="006A2DB8" w:rsidRPr="00B240B7" w:rsidRDefault="006A2DB8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2</w:t>
            </w:r>
          </w:p>
        </w:tc>
      </w:tr>
      <w:tr w:rsidR="00872BEE" w:rsidRPr="00B240B7" w14:paraId="256D2512" w14:textId="1107A674" w:rsidTr="00872BEE">
        <w:tc>
          <w:tcPr>
            <w:tcW w:w="545" w:type="dxa"/>
            <w:shd w:val="clear" w:color="auto" w:fill="auto"/>
            <w:vAlign w:val="center"/>
          </w:tcPr>
          <w:p w14:paraId="6FB5587D" w14:textId="1242680E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1B109E7C" w14:textId="0EFD47DF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79CC440" w14:textId="1A56CCD8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02446C1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F8744DD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421B6DA" w14:textId="2831F4C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A48B0B5" w14:textId="2F71C824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C707661" w14:textId="63B19A1A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17A2F06" w14:textId="515C7998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676AAD1A" w14:textId="7348F7EF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027FB9EE" w14:textId="71E18219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731C7D0D" w14:textId="4A928412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6D895D0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3BD4A9DF" w14:textId="218AD6EB" w:rsidTr="00872BEE">
        <w:tc>
          <w:tcPr>
            <w:tcW w:w="545" w:type="dxa"/>
            <w:shd w:val="clear" w:color="auto" w:fill="auto"/>
            <w:vAlign w:val="center"/>
          </w:tcPr>
          <w:p w14:paraId="6733EAB8" w14:textId="6C909F5E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4DC0841D" w14:textId="08384404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D991C42" w14:textId="4E93693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772BC7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2745219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5DDF402" w14:textId="2369A755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521BE44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EE6B715" w14:textId="7CF8067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40A8FFA" w14:textId="5DEBF41D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24421A27" w14:textId="65112601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16F203B7" w14:textId="715F035E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532610F2" w14:textId="25D1816D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6663C3D2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31AA7567" w14:textId="1C5C2FF3" w:rsidTr="00872BEE">
        <w:tc>
          <w:tcPr>
            <w:tcW w:w="545" w:type="dxa"/>
            <w:shd w:val="clear" w:color="auto" w:fill="auto"/>
            <w:vAlign w:val="center"/>
          </w:tcPr>
          <w:p w14:paraId="6E7A60EB" w14:textId="033EC713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67E5031E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7B57787" w14:textId="0AF8A3FF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6C8B5DE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21028B4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7B769E1" w14:textId="2225D90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46F804E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265D5E7" w14:textId="13127AA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7CBA762" w14:textId="0371FC55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7AE11160" w14:textId="264A177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27647840" w14:textId="247E8F3F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54660A23" w14:textId="168E5E8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17A83CE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54F0B4DF" w14:textId="2C34D8D6" w:rsidTr="00872BEE">
        <w:tc>
          <w:tcPr>
            <w:tcW w:w="545" w:type="dxa"/>
            <w:shd w:val="clear" w:color="auto" w:fill="auto"/>
            <w:vAlign w:val="center"/>
          </w:tcPr>
          <w:p w14:paraId="68859DB6" w14:textId="1A67C300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690036D1" w14:textId="7C451E6D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843D8C0" w14:textId="4C51E182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7F1D00D1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4C7149E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DDF1C02" w14:textId="79A4DD34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2F7A4788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34265E6" w14:textId="33DFE5A9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54BF50E" w14:textId="373E4581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0E050563" w14:textId="082CBC3E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1AC5EA2" w14:textId="5670A07B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1AF8E028" w14:textId="7FB82501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026F53B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500F9258" w14:textId="03EAB839" w:rsidTr="00872BEE">
        <w:tc>
          <w:tcPr>
            <w:tcW w:w="545" w:type="dxa"/>
            <w:shd w:val="clear" w:color="auto" w:fill="auto"/>
            <w:vAlign w:val="center"/>
          </w:tcPr>
          <w:p w14:paraId="7C719EBA" w14:textId="19B0991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240B7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2DE33118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FDF325E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598284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9D3B0B1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09C3962" w14:textId="246ECDA3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69E7811C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4523A8B" w14:textId="0116FCA9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19CCD7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47827E6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74393100" w14:textId="75A76A8B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43255BB9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5EAA0D0B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4777CDC2" w14:textId="77777777" w:rsidTr="00872BEE">
        <w:tc>
          <w:tcPr>
            <w:tcW w:w="545" w:type="dxa"/>
            <w:shd w:val="clear" w:color="auto" w:fill="auto"/>
            <w:vAlign w:val="center"/>
          </w:tcPr>
          <w:p w14:paraId="7D4FF3B4" w14:textId="5A1D6B3C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7F452BE9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BB27CA9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772EAB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63EFE247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9653258" w14:textId="592E6545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2A49105E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005BB0B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6E5671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29B1C6BC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2421F629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45ED50E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3C453E67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5BFA6E3F" w14:textId="77777777" w:rsidTr="00872BEE">
        <w:tc>
          <w:tcPr>
            <w:tcW w:w="545" w:type="dxa"/>
            <w:shd w:val="clear" w:color="auto" w:fill="auto"/>
            <w:vAlign w:val="center"/>
          </w:tcPr>
          <w:p w14:paraId="492F581B" w14:textId="7EDF93D5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3853D5C8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33D3406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7569052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226D457C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E017FE7" w14:textId="04C8B24F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7A94A3D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35DBD81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3BCE6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476A7619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5A4182C2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1E4238F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6D9082E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663F219B" w14:textId="77777777" w:rsidTr="00872BEE">
        <w:tc>
          <w:tcPr>
            <w:tcW w:w="545" w:type="dxa"/>
            <w:shd w:val="clear" w:color="auto" w:fill="auto"/>
            <w:vAlign w:val="center"/>
          </w:tcPr>
          <w:p w14:paraId="43B7C080" w14:textId="1EF925FB" w:rsidR="00872BEE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156" w:type="dxa"/>
            <w:shd w:val="clear" w:color="auto" w:fill="auto"/>
            <w:vAlign w:val="center"/>
          </w:tcPr>
          <w:p w14:paraId="7B60C3EA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4A48EAE8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9BFF56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D3449F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A68ACB5" w14:textId="550F7625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</w:tcPr>
          <w:p w14:paraId="4CB6813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087A5D9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EF2364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shd w:val="clear" w:color="auto" w:fill="auto"/>
            <w:vAlign w:val="center"/>
          </w:tcPr>
          <w:p w14:paraId="6D18D6F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uto"/>
            <w:vAlign w:val="center"/>
          </w:tcPr>
          <w:p w14:paraId="6CFCDDFC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</w:tcPr>
          <w:p w14:paraId="3BDCF55F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</w:tcPr>
          <w:p w14:paraId="26BE1BD9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B240B7" w14:paraId="30E39D57" w14:textId="60A31CD4" w:rsidTr="00872BEE">
        <w:tc>
          <w:tcPr>
            <w:tcW w:w="54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4FC501C" w14:textId="49C185D6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…</w:t>
            </w:r>
          </w:p>
        </w:tc>
        <w:tc>
          <w:tcPr>
            <w:tcW w:w="115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E9A1650" w14:textId="77777777" w:rsidR="00872BEE" w:rsidRPr="00B240B7" w:rsidRDefault="00872BEE" w:rsidP="003B556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856FA98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</w:tcPr>
          <w:p w14:paraId="53E7D7A0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</w:tcPr>
          <w:p w14:paraId="7ABC58AC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BD852B1" w14:textId="6A05C751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39B21A21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4E90FFE" w14:textId="0B543CED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C1745E3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3E0DB4C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449D78A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  <w:tcBorders>
              <w:bottom w:val="double" w:sz="4" w:space="0" w:color="auto"/>
            </w:tcBorders>
          </w:tcPr>
          <w:p w14:paraId="65BE59F5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tcBorders>
              <w:bottom w:val="double" w:sz="4" w:space="0" w:color="auto"/>
            </w:tcBorders>
          </w:tcPr>
          <w:p w14:paraId="6C95E06E" w14:textId="77777777" w:rsidR="00872BEE" w:rsidRPr="00B240B7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872BEE" w:rsidRPr="00EA7478" w14:paraId="0751B2A8" w14:textId="4CCFDFFC" w:rsidTr="00872BEE">
        <w:tc>
          <w:tcPr>
            <w:tcW w:w="545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157A88D" w14:textId="2B19938A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 w:rsidRPr="00EA7478"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sym w:font="Symbol" w:char="F053"/>
            </w:r>
          </w:p>
        </w:tc>
        <w:tc>
          <w:tcPr>
            <w:tcW w:w="115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AEA0563" w14:textId="1F2FAF41" w:rsidR="00872BEE" w:rsidRPr="00EA7478" w:rsidRDefault="00872BEE" w:rsidP="003B556B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 xml:space="preserve">NDT = </w:t>
            </w:r>
          </w:p>
        </w:tc>
        <w:tc>
          <w:tcPr>
            <w:tcW w:w="708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4EDD6A7A" w14:textId="5A264302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BFBFBF" w:themeFill="background1" w:themeFillShade="BF"/>
          </w:tcPr>
          <w:p w14:paraId="61E993F0" w14:textId="7777777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BFBFBF" w:themeFill="background1" w:themeFillShade="BF"/>
          </w:tcPr>
          <w:p w14:paraId="49FC1465" w14:textId="7777777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F4A970D" w14:textId="26A2AE0E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1B46362" w14:textId="7BE20DCE" w:rsidR="00872BEE" w:rsidRPr="00EA7478" w:rsidRDefault="00872BEE" w:rsidP="003B556B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  <w:t>NDTPS =</w:t>
            </w:r>
          </w:p>
        </w:tc>
        <w:tc>
          <w:tcPr>
            <w:tcW w:w="990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0B918134" w14:textId="00A1292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8165332" w14:textId="26FF8C96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B82A4EB" w14:textId="43C2E608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222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DFD9999" w14:textId="3BB5AD3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uble" w:sz="4" w:space="0" w:color="auto"/>
            </w:tcBorders>
            <w:vAlign w:val="center"/>
          </w:tcPr>
          <w:p w14:paraId="2DA8283D" w14:textId="7777777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  <w:tc>
          <w:tcPr>
            <w:tcW w:w="1265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5DD0A27B" w14:textId="77777777" w:rsidR="00872BEE" w:rsidRPr="00EA7478" w:rsidRDefault="00872BEE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</w:rPr>
            </w:pPr>
          </w:p>
        </w:tc>
      </w:tr>
    </w:tbl>
    <w:p w14:paraId="3A414DED" w14:textId="30626145" w:rsidR="00A4789F" w:rsidRDefault="00A4789F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Keterangan:</w:t>
      </w:r>
    </w:p>
    <w:p w14:paraId="5E0799AB" w14:textId="0EDCAB92" w:rsidR="002D445C" w:rsidRDefault="00DC3F53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2D445C">
        <w:rPr>
          <w:rFonts w:ascii="Arial" w:hAnsi="Arial" w:cs="Arial"/>
        </w:rPr>
        <w:t xml:space="preserve">DT = </w:t>
      </w:r>
      <w:r>
        <w:rPr>
          <w:rFonts w:ascii="Arial" w:hAnsi="Arial" w:cs="Arial"/>
        </w:rPr>
        <w:t xml:space="preserve">Jumlah </w:t>
      </w:r>
      <w:r w:rsidR="001609CF">
        <w:rPr>
          <w:rFonts w:ascii="Arial" w:hAnsi="Arial" w:cs="Arial"/>
        </w:rPr>
        <w:t>D</w:t>
      </w:r>
      <w:r w:rsidR="00F6336B">
        <w:rPr>
          <w:rFonts w:ascii="Arial" w:hAnsi="Arial" w:cs="Arial"/>
        </w:rPr>
        <w:t xml:space="preserve">osen </w:t>
      </w:r>
      <w:r w:rsidR="001609CF">
        <w:rPr>
          <w:rFonts w:ascii="Arial" w:hAnsi="Arial" w:cs="Arial"/>
        </w:rPr>
        <w:t>T</w:t>
      </w:r>
      <w:r w:rsidR="00F6336B" w:rsidRPr="00A06560">
        <w:rPr>
          <w:rFonts w:ascii="Arial" w:hAnsi="Arial" w:cs="Arial"/>
          <w:lang w:val="id-ID"/>
        </w:rPr>
        <w:t xml:space="preserve">etap </w:t>
      </w:r>
      <w:r w:rsidR="002D445C">
        <w:rPr>
          <w:rFonts w:ascii="Arial" w:hAnsi="Arial" w:cs="Arial"/>
        </w:rPr>
        <w:t xml:space="preserve">Perguruan Tinggi </w:t>
      </w:r>
      <w:r w:rsidR="00F6336B">
        <w:rPr>
          <w:rFonts w:ascii="Arial" w:hAnsi="Arial" w:cs="Arial"/>
        </w:rPr>
        <w:t xml:space="preserve">yang ditugaskan </w:t>
      </w:r>
      <w:r w:rsidR="008717D5">
        <w:rPr>
          <w:rFonts w:ascii="Arial" w:hAnsi="Arial" w:cs="Arial"/>
        </w:rPr>
        <w:t xml:space="preserve">sebagai pengampu mata kuliah </w:t>
      </w:r>
      <w:r w:rsidR="00B240B7">
        <w:rPr>
          <w:rFonts w:ascii="Arial" w:hAnsi="Arial" w:cs="Arial"/>
        </w:rPr>
        <w:t>di</w:t>
      </w:r>
      <w:r w:rsidR="00F6336B">
        <w:rPr>
          <w:rFonts w:ascii="Arial" w:hAnsi="Arial" w:cs="Arial"/>
        </w:rPr>
        <w:t xml:space="preserve"> </w:t>
      </w:r>
      <w:r w:rsidR="00384AC4">
        <w:rPr>
          <w:rFonts w:ascii="Arial" w:hAnsi="Arial" w:cs="Arial"/>
        </w:rPr>
        <w:t>P</w:t>
      </w:r>
      <w:r w:rsidR="00F6336B">
        <w:rPr>
          <w:rFonts w:ascii="Arial" w:hAnsi="Arial" w:cs="Arial"/>
        </w:rPr>
        <w:t xml:space="preserve">rogram </w:t>
      </w:r>
      <w:r w:rsidR="00384AC4">
        <w:rPr>
          <w:rFonts w:ascii="Arial" w:hAnsi="Arial" w:cs="Arial"/>
        </w:rPr>
        <w:t>S</w:t>
      </w:r>
      <w:r w:rsidR="00F6336B">
        <w:rPr>
          <w:rFonts w:ascii="Arial" w:hAnsi="Arial" w:cs="Arial"/>
        </w:rPr>
        <w:t>tudi</w:t>
      </w:r>
      <w:r w:rsidR="00B240B7">
        <w:rPr>
          <w:rFonts w:ascii="Arial" w:hAnsi="Arial" w:cs="Arial"/>
        </w:rPr>
        <w:t xml:space="preserve"> yang </w:t>
      </w:r>
      <w:r w:rsidR="00244D78">
        <w:rPr>
          <w:rFonts w:ascii="Arial" w:hAnsi="Arial" w:cs="Arial"/>
        </w:rPr>
        <w:t>d</w:t>
      </w:r>
      <w:r w:rsidR="00B240B7">
        <w:rPr>
          <w:rFonts w:ascii="Arial" w:hAnsi="Arial" w:cs="Arial"/>
        </w:rPr>
        <w:t>iakreditasi</w:t>
      </w:r>
      <w:r w:rsidR="002D445C">
        <w:rPr>
          <w:rFonts w:ascii="Arial" w:hAnsi="Arial" w:cs="Arial"/>
        </w:rPr>
        <w:t>.</w:t>
      </w:r>
      <w:r w:rsidR="00F6336B">
        <w:rPr>
          <w:rFonts w:ascii="Arial" w:hAnsi="Arial" w:cs="Arial"/>
        </w:rPr>
        <w:t xml:space="preserve"> </w:t>
      </w:r>
    </w:p>
    <w:p w14:paraId="3B0B2C3B" w14:textId="4CF0BFA2" w:rsidR="00716456" w:rsidRDefault="00DC3F53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716456">
        <w:rPr>
          <w:rFonts w:ascii="Arial" w:hAnsi="Arial" w:cs="Arial"/>
        </w:rPr>
        <w:t xml:space="preserve">DTPS = </w:t>
      </w:r>
      <w:r w:rsidR="009238D2">
        <w:rPr>
          <w:rFonts w:ascii="Arial" w:hAnsi="Arial" w:cs="Arial"/>
        </w:rPr>
        <w:t xml:space="preserve">Jumlah </w:t>
      </w:r>
      <w:r w:rsidR="001609CF">
        <w:rPr>
          <w:rFonts w:ascii="Arial" w:hAnsi="Arial" w:cs="Arial"/>
        </w:rPr>
        <w:t>D</w:t>
      </w:r>
      <w:r w:rsidR="00716456">
        <w:rPr>
          <w:rFonts w:ascii="Arial" w:hAnsi="Arial" w:cs="Arial"/>
        </w:rPr>
        <w:t xml:space="preserve">osen </w:t>
      </w:r>
      <w:r w:rsidR="001609CF">
        <w:rPr>
          <w:rFonts w:ascii="Arial" w:hAnsi="Arial" w:cs="Arial"/>
        </w:rPr>
        <w:t>T</w:t>
      </w:r>
      <w:r w:rsidR="00716456" w:rsidRPr="00A06560">
        <w:rPr>
          <w:rFonts w:ascii="Arial" w:hAnsi="Arial" w:cs="Arial"/>
          <w:lang w:val="id-ID"/>
        </w:rPr>
        <w:t xml:space="preserve">etap </w:t>
      </w:r>
      <w:r w:rsidR="001609CF">
        <w:rPr>
          <w:rFonts w:ascii="Arial" w:hAnsi="Arial" w:cs="Arial"/>
        </w:rPr>
        <w:t xml:space="preserve">Perguruan Tinggi </w:t>
      </w:r>
      <w:r w:rsidR="00716456">
        <w:rPr>
          <w:rFonts w:ascii="Arial" w:hAnsi="Arial" w:cs="Arial"/>
        </w:rPr>
        <w:t xml:space="preserve">yang ditugaskan </w:t>
      </w:r>
      <w:r w:rsidR="001609CF">
        <w:rPr>
          <w:rFonts w:ascii="Arial" w:hAnsi="Arial" w:cs="Arial"/>
        </w:rPr>
        <w:t xml:space="preserve">sebagai pengampu mata kuliah dengan </w:t>
      </w:r>
      <w:r w:rsidR="00716456">
        <w:rPr>
          <w:rFonts w:ascii="Arial" w:hAnsi="Arial" w:cs="Arial"/>
        </w:rPr>
        <w:t>bidang keahlian</w:t>
      </w:r>
      <w:r w:rsidR="001609CF">
        <w:rPr>
          <w:rFonts w:ascii="Arial" w:hAnsi="Arial" w:cs="Arial"/>
        </w:rPr>
        <w:t xml:space="preserve"> yang </w:t>
      </w:r>
      <w:r w:rsidR="00716456">
        <w:rPr>
          <w:rFonts w:ascii="Arial" w:hAnsi="Arial" w:cs="Arial"/>
        </w:rPr>
        <w:t xml:space="preserve">sesuai dengan kompetensi inti </w:t>
      </w:r>
      <w:r w:rsidR="00244D78">
        <w:rPr>
          <w:rFonts w:ascii="Arial" w:hAnsi="Arial" w:cs="Arial"/>
        </w:rPr>
        <w:t>p</w:t>
      </w:r>
      <w:r w:rsidR="00716456">
        <w:rPr>
          <w:rFonts w:ascii="Arial" w:hAnsi="Arial" w:cs="Arial"/>
        </w:rPr>
        <w:t xml:space="preserve">rogram </w:t>
      </w:r>
      <w:r w:rsidR="00244D78">
        <w:rPr>
          <w:rFonts w:ascii="Arial" w:hAnsi="Arial" w:cs="Arial"/>
        </w:rPr>
        <w:t>s</w:t>
      </w:r>
      <w:r w:rsidR="00716456">
        <w:rPr>
          <w:rFonts w:ascii="Arial" w:hAnsi="Arial" w:cs="Arial"/>
        </w:rPr>
        <w:t>tudi</w:t>
      </w:r>
      <w:r w:rsidR="00E233DE">
        <w:rPr>
          <w:rFonts w:ascii="Arial" w:hAnsi="Arial" w:cs="Arial"/>
        </w:rPr>
        <w:t xml:space="preserve"> yang </w:t>
      </w:r>
      <w:r w:rsidR="00244D78">
        <w:rPr>
          <w:rFonts w:ascii="Arial" w:hAnsi="Arial" w:cs="Arial"/>
        </w:rPr>
        <w:t>d</w:t>
      </w:r>
      <w:r w:rsidR="00E233DE">
        <w:rPr>
          <w:rFonts w:ascii="Arial" w:hAnsi="Arial" w:cs="Arial"/>
        </w:rPr>
        <w:t>iakreditasi</w:t>
      </w:r>
      <w:r w:rsidR="00716456">
        <w:rPr>
          <w:rFonts w:ascii="Arial" w:hAnsi="Arial" w:cs="Arial"/>
        </w:rPr>
        <w:t>.</w:t>
      </w:r>
    </w:p>
    <w:p w14:paraId="573B816F" w14:textId="55323C79" w:rsidR="00DC3F53" w:rsidRPr="00593056" w:rsidRDefault="00DC3F53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  <w:vertAlign w:val="superscript"/>
        </w:rPr>
        <w:t>1)</w:t>
      </w:r>
      <w:r w:rsidRPr="00593056">
        <w:rPr>
          <w:rFonts w:ascii="Arial" w:hAnsi="Arial" w:cs="Arial"/>
        </w:rPr>
        <w:t xml:space="preserve"> </w:t>
      </w:r>
      <w:r w:rsidR="00770EA0">
        <w:rPr>
          <w:rFonts w:ascii="Arial" w:hAnsi="Arial" w:cs="Arial"/>
        </w:rPr>
        <w:t xml:space="preserve">Diisi dengan </w:t>
      </w:r>
      <w:proofErr w:type="gramStart"/>
      <w:r w:rsidR="00770EA0">
        <w:rPr>
          <w:rFonts w:ascii="Arial" w:hAnsi="Arial" w:cs="Arial"/>
        </w:rPr>
        <w:t>nama</w:t>
      </w:r>
      <w:proofErr w:type="gramEnd"/>
      <w:r w:rsidR="00770EA0">
        <w:rPr>
          <w:rFonts w:ascii="Arial" w:hAnsi="Arial" w:cs="Arial"/>
        </w:rPr>
        <w:t xml:space="preserve"> </w:t>
      </w:r>
      <w:r w:rsidR="00244D78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ogram </w:t>
      </w:r>
      <w:r w:rsidR="00244D78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tudi pada pendidikan pasca sarjana </w:t>
      </w:r>
      <w:r w:rsidR="00872BEE">
        <w:rPr>
          <w:rFonts w:ascii="Arial" w:hAnsi="Arial" w:cs="Arial"/>
        </w:rPr>
        <w:t xml:space="preserve">(Magister/Magister Terapan dan/atau Doktor/Doktor Terapan) </w:t>
      </w:r>
      <w:r>
        <w:rPr>
          <w:rFonts w:ascii="Arial" w:hAnsi="Arial" w:cs="Arial"/>
        </w:rPr>
        <w:t>yang pernah diikuti</w:t>
      </w:r>
      <w:r w:rsidRPr="00593056">
        <w:rPr>
          <w:rFonts w:ascii="Arial" w:hAnsi="Arial" w:cs="Arial"/>
        </w:rPr>
        <w:t>.</w:t>
      </w:r>
    </w:p>
    <w:p w14:paraId="493A55A1" w14:textId="28E7EC16" w:rsidR="00A4789F" w:rsidRPr="00593056" w:rsidRDefault="00DC3F53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="003170F0" w:rsidRPr="00593056">
        <w:rPr>
          <w:rFonts w:ascii="Arial" w:hAnsi="Arial" w:cs="Arial"/>
          <w:vertAlign w:val="superscript"/>
        </w:rPr>
        <w:t>)</w:t>
      </w:r>
      <w:r w:rsidR="003170F0" w:rsidRPr="00593056">
        <w:rPr>
          <w:rFonts w:ascii="Arial" w:hAnsi="Arial" w:cs="Arial"/>
        </w:rPr>
        <w:t xml:space="preserve"> </w:t>
      </w:r>
      <w:r w:rsidR="00903D44">
        <w:rPr>
          <w:rFonts w:ascii="Arial" w:hAnsi="Arial" w:cs="Arial"/>
        </w:rPr>
        <w:t>Diisi dengan b</w:t>
      </w:r>
      <w:r w:rsidR="00A4789F" w:rsidRPr="00593056">
        <w:rPr>
          <w:rFonts w:ascii="Arial" w:hAnsi="Arial" w:cs="Arial"/>
        </w:rPr>
        <w:t xml:space="preserve">idang keahlian sesuai pendidikan </w:t>
      </w:r>
      <w:r w:rsidR="00D60D4D">
        <w:rPr>
          <w:rFonts w:ascii="Arial" w:hAnsi="Arial" w:cs="Arial"/>
        </w:rPr>
        <w:t>pasca sarjana</w:t>
      </w:r>
      <w:r w:rsidR="007B55A4">
        <w:rPr>
          <w:rFonts w:ascii="Arial" w:hAnsi="Arial" w:cs="Arial"/>
        </w:rPr>
        <w:t xml:space="preserve"> yang relevan dengan </w:t>
      </w:r>
      <w:r w:rsidR="002D445C">
        <w:rPr>
          <w:rFonts w:ascii="Arial" w:hAnsi="Arial" w:cs="Arial"/>
        </w:rPr>
        <w:t>mata kuliah yang diampu</w:t>
      </w:r>
      <w:r w:rsidR="00A4789F" w:rsidRPr="00593056">
        <w:rPr>
          <w:rFonts w:ascii="Arial" w:hAnsi="Arial" w:cs="Arial"/>
        </w:rPr>
        <w:t>.</w:t>
      </w:r>
    </w:p>
    <w:p w14:paraId="3F85F52D" w14:textId="0E884293" w:rsidR="00DC3F53" w:rsidRPr="00593056" w:rsidRDefault="00DC3F53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3</w:t>
      </w:r>
      <w:r w:rsidRPr="00593056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Diisi dengan </w:t>
      </w:r>
      <w:r>
        <w:rPr>
          <w:rFonts w:ascii="Arial" w:hAnsi="Arial" w:cs="Arial"/>
        </w:rPr>
        <w:t>tanda centang V jika bidang keahlian</w:t>
      </w:r>
      <w:r w:rsidR="00244D78">
        <w:rPr>
          <w:rFonts w:ascii="Arial" w:hAnsi="Arial" w:cs="Arial"/>
        </w:rPr>
        <w:t xml:space="preserve"> sesuai dengan kompetensi inti program s</w:t>
      </w:r>
      <w:r>
        <w:rPr>
          <w:rFonts w:ascii="Arial" w:hAnsi="Arial" w:cs="Arial"/>
        </w:rPr>
        <w:t>tudi</w:t>
      </w:r>
      <w:r w:rsidR="00244D78">
        <w:rPr>
          <w:rFonts w:ascii="Arial" w:hAnsi="Arial" w:cs="Arial"/>
        </w:rPr>
        <w:t xml:space="preserve"> yang d</w:t>
      </w:r>
      <w:r w:rsidR="00806408">
        <w:rPr>
          <w:rFonts w:ascii="Arial" w:hAnsi="Arial" w:cs="Arial"/>
        </w:rPr>
        <w:t>iakreditasi</w:t>
      </w:r>
      <w:r w:rsidRPr="00593056">
        <w:rPr>
          <w:rFonts w:ascii="Arial" w:hAnsi="Arial" w:cs="Arial"/>
        </w:rPr>
        <w:t>.</w:t>
      </w:r>
    </w:p>
    <w:p w14:paraId="464BCB44" w14:textId="3D4376D0" w:rsidR="003170F0" w:rsidRPr="00593056" w:rsidRDefault="000D313F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lastRenderedPageBreak/>
        <w:t>4</w:t>
      </w:r>
      <w:r w:rsidR="003170F0" w:rsidRPr="00593056">
        <w:rPr>
          <w:rFonts w:ascii="Arial" w:hAnsi="Arial" w:cs="Arial"/>
          <w:vertAlign w:val="superscript"/>
        </w:rPr>
        <w:t>)</w:t>
      </w:r>
      <w:r w:rsidR="003170F0" w:rsidRPr="00593056">
        <w:rPr>
          <w:rFonts w:ascii="Arial" w:hAnsi="Arial" w:cs="Arial"/>
        </w:rPr>
        <w:t xml:space="preserve"> </w:t>
      </w:r>
      <w:r w:rsidR="00397080" w:rsidRPr="00593056">
        <w:rPr>
          <w:rFonts w:ascii="Arial" w:hAnsi="Arial" w:cs="Arial"/>
        </w:rPr>
        <w:t xml:space="preserve">Diisi </w:t>
      </w:r>
      <w:r w:rsidR="003170F0" w:rsidRPr="00593056">
        <w:rPr>
          <w:rFonts w:ascii="Arial" w:hAnsi="Arial" w:cs="Arial"/>
        </w:rPr>
        <w:t xml:space="preserve">dengan nomor </w:t>
      </w:r>
      <w:r w:rsidR="007931AD">
        <w:rPr>
          <w:rFonts w:ascii="Arial" w:hAnsi="Arial" w:cs="Arial"/>
        </w:rPr>
        <w:t>S</w:t>
      </w:r>
      <w:r w:rsidR="003170F0" w:rsidRPr="00593056">
        <w:rPr>
          <w:rFonts w:ascii="Arial" w:hAnsi="Arial" w:cs="Arial"/>
        </w:rPr>
        <w:t xml:space="preserve">ertifikat </w:t>
      </w:r>
      <w:r w:rsidR="007931AD">
        <w:rPr>
          <w:rFonts w:ascii="Arial" w:hAnsi="Arial" w:cs="Arial"/>
        </w:rPr>
        <w:t>P</w:t>
      </w:r>
      <w:r w:rsidR="003170F0" w:rsidRPr="00593056">
        <w:rPr>
          <w:rFonts w:ascii="Arial" w:hAnsi="Arial" w:cs="Arial"/>
        </w:rPr>
        <w:t xml:space="preserve">endidik </w:t>
      </w:r>
      <w:r w:rsidR="007931AD">
        <w:rPr>
          <w:rFonts w:ascii="Arial" w:hAnsi="Arial" w:cs="Arial"/>
        </w:rPr>
        <w:t>P</w:t>
      </w:r>
      <w:r w:rsidR="003170F0" w:rsidRPr="00593056">
        <w:rPr>
          <w:rFonts w:ascii="Arial" w:hAnsi="Arial" w:cs="Arial"/>
        </w:rPr>
        <w:t>rofesional.</w:t>
      </w:r>
    </w:p>
    <w:p w14:paraId="28EAA32A" w14:textId="3DE4EBEE" w:rsidR="003170F0" w:rsidRPr="00593056" w:rsidRDefault="000D313F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5</w:t>
      </w:r>
      <w:r w:rsidR="003170F0" w:rsidRPr="00593056">
        <w:rPr>
          <w:rFonts w:ascii="Arial" w:hAnsi="Arial" w:cs="Arial"/>
          <w:vertAlign w:val="superscript"/>
        </w:rPr>
        <w:t>)</w:t>
      </w:r>
      <w:r w:rsidR="003170F0" w:rsidRPr="00593056">
        <w:rPr>
          <w:rFonts w:ascii="Arial" w:hAnsi="Arial" w:cs="Arial"/>
        </w:rPr>
        <w:t xml:space="preserve"> </w:t>
      </w:r>
      <w:r w:rsidR="00397080" w:rsidRPr="00593056">
        <w:rPr>
          <w:rFonts w:ascii="Arial" w:hAnsi="Arial" w:cs="Arial"/>
        </w:rPr>
        <w:t xml:space="preserve">Diisi </w:t>
      </w:r>
      <w:r w:rsidR="003170F0" w:rsidRPr="00593056">
        <w:rPr>
          <w:rFonts w:ascii="Arial" w:hAnsi="Arial" w:cs="Arial"/>
        </w:rPr>
        <w:t xml:space="preserve">dengan </w:t>
      </w:r>
      <w:r w:rsidR="00EA7478" w:rsidRPr="00593056">
        <w:rPr>
          <w:rFonts w:ascii="Arial" w:hAnsi="Arial" w:cs="Arial"/>
        </w:rPr>
        <w:t xml:space="preserve">bidang sertifikasi </w:t>
      </w:r>
      <w:r w:rsidR="00EA7478">
        <w:rPr>
          <w:rFonts w:ascii="Arial" w:hAnsi="Arial" w:cs="Arial"/>
        </w:rPr>
        <w:t xml:space="preserve">dan </w:t>
      </w:r>
      <w:r w:rsidR="004E3015" w:rsidRPr="00593056">
        <w:rPr>
          <w:rFonts w:ascii="Arial" w:hAnsi="Arial" w:cs="Arial"/>
        </w:rPr>
        <w:t>lembaga penerbit sertifikat</w:t>
      </w:r>
      <w:r w:rsidR="00EA7478">
        <w:rPr>
          <w:rFonts w:ascii="Arial" w:hAnsi="Arial" w:cs="Arial"/>
        </w:rPr>
        <w:t xml:space="preserve">. </w:t>
      </w:r>
      <w:r w:rsidR="00EA7478" w:rsidRPr="00E755FC">
        <w:rPr>
          <w:rFonts w:ascii="Arial" w:hAnsi="Arial" w:cs="Arial"/>
          <w:u w:val="single"/>
        </w:rPr>
        <w:t>Data ini</w:t>
      </w:r>
      <w:r w:rsidR="00926B8B">
        <w:rPr>
          <w:rFonts w:ascii="Arial" w:hAnsi="Arial" w:cs="Arial"/>
          <w:u w:val="single"/>
        </w:rPr>
        <w:t xml:space="preserve"> </w:t>
      </w:r>
      <w:r w:rsidR="00EA7478" w:rsidRPr="00E755FC">
        <w:rPr>
          <w:rFonts w:ascii="Arial" w:hAnsi="Arial" w:cs="Arial"/>
          <w:u w:val="single"/>
        </w:rPr>
        <w:t xml:space="preserve">diisi oleh pengusul dari </w:t>
      </w:r>
      <w:r w:rsidR="00244D78">
        <w:rPr>
          <w:rFonts w:ascii="Arial" w:hAnsi="Arial" w:cs="Arial"/>
          <w:u w:val="single"/>
        </w:rPr>
        <w:t>p</w:t>
      </w:r>
      <w:r w:rsidR="00EA7478" w:rsidRPr="00E755FC">
        <w:rPr>
          <w:rFonts w:ascii="Arial" w:hAnsi="Arial" w:cs="Arial"/>
          <w:u w:val="single"/>
        </w:rPr>
        <w:t xml:space="preserve">rogram </w:t>
      </w:r>
      <w:r w:rsidR="00244D78">
        <w:rPr>
          <w:rFonts w:ascii="Arial" w:hAnsi="Arial" w:cs="Arial"/>
          <w:u w:val="single"/>
        </w:rPr>
        <w:t>s</w:t>
      </w:r>
      <w:r w:rsidR="00EA7478" w:rsidRPr="00E755FC">
        <w:rPr>
          <w:rFonts w:ascii="Arial" w:hAnsi="Arial" w:cs="Arial"/>
          <w:u w:val="single"/>
        </w:rPr>
        <w:t xml:space="preserve">tudi </w:t>
      </w:r>
      <w:r w:rsidR="007F296B">
        <w:rPr>
          <w:rFonts w:ascii="Arial" w:hAnsi="Arial" w:cs="Arial"/>
          <w:u w:val="single"/>
        </w:rPr>
        <w:t xml:space="preserve">pada program </w:t>
      </w:r>
      <w:r w:rsidR="005C2831">
        <w:rPr>
          <w:rFonts w:ascii="Arial" w:hAnsi="Arial" w:cs="Arial"/>
          <w:u w:val="single"/>
        </w:rPr>
        <w:t>Diploma Tiga dan program Sarjana Terapan</w:t>
      </w:r>
      <w:r w:rsidR="004E3015" w:rsidRPr="00E755FC">
        <w:rPr>
          <w:rFonts w:ascii="Arial" w:hAnsi="Arial" w:cs="Arial"/>
          <w:u w:val="single"/>
        </w:rPr>
        <w:t>.</w:t>
      </w:r>
    </w:p>
    <w:p w14:paraId="45CD1D17" w14:textId="1FE7AE89" w:rsidR="004E3015" w:rsidRDefault="000D313F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6</w:t>
      </w:r>
      <w:r w:rsidR="004E3015" w:rsidRPr="00593056">
        <w:rPr>
          <w:rFonts w:ascii="Arial" w:hAnsi="Arial" w:cs="Arial"/>
          <w:vertAlign w:val="superscript"/>
        </w:rPr>
        <w:t>)</w:t>
      </w:r>
      <w:r w:rsidR="004E3015" w:rsidRPr="00593056">
        <w:rPr>
          <w:rFonts w:ascii="Arial" w:hAnsi="Arial" w:cs="Arial"/>
        </w:rPr>
        <w:t xml:space="preserve"> </w:t>
      </w:r>
      <w:r w:rsidR="00903D44">
        <w:rPr>
          <w:rFonts w:ascii="Arial" w:hAnsi="Arial" w:cs="Arial"/>
        </w:rPr>
        <w:t xml:space="preserve">Diisi </w:t>
      </w:r>
      <w:r w:rsidR="004E3015" w:rsidRPr="00593056">
        <w:rPr>
          <w:rFonts w:ascii="Arial" w:hAnsi="Arial" w:cs="Arial"/>
        </w:rPr>
        <w:t xml:space="preserve">dengan </w:t>
      </w:r>
      <w:proofErr w:type="gramStart"/>
      <w:r w:rsidR="00612432" w:rsidRPr="00593056">
        <w:rPr>
          <w:rFonts w:ascii="Arial" w:hAnsi="Arial" w:cs="Arial"/>
        </w:rPr>
        <w:t>nama</w:t>
      </w:r>
      <w:proofErr w:type="gramEnd"/>
      <w:r w:rsidR="00612432" w:rsidRPr="00593056">
        <w:rPr>
          <w:rFonts w:ascii="Arial" w:hAnsi="Arial" w:cs="Arial"/>
        </w:rPr>
        <w:t xml:space="preserve"> mata kuliah yang diampu </w:t>
      </w:r>
      <w:r w:rsidR="00101CE6">
        <w:rPr>
          <w:rFonts w:ascii="Arial" w:hAnsi="Arial" w:cs="Arial"/>
        </w:rPr>
        <w:t>pada</w:t>
      </w:r>
      <w:r w:rsidR="00244D78">
        <w:rPr>
          <w:rFonts w:ascii="Arial" w:hAnsi="Arial" w:cs="Arial"/>
        </w:rPr>
        <w:t xml:space="preserve"> program s</w:t>
      </w:r>
      <w:r w:rsidR="00F6336B">
        <w:rPr>
          <w:rFonts w:ascii="Arial" w:hAnsi="Arial" w:cs="Arial"/>
        </w:rPr>
        <w:t xml:space="preserve">tudi yang </w:t>
      </w:r>
      <w:r w:rsidR="00244D78">
        <w:rPr>
          <w:rFonts w:ascii="Arial" w:hAnsi="Arial" w:cs="Arial"/>
        </w:rPr>
        <w:t>d</w:t>
      </w:r>
      <w:r w:rsidR="00F6336B">
        <w:rPr>
          <w:rFonts w:ascii="Arial" w:hAnsi="Arial" w:cs="Arial"/>
        </w:rPr>
        <w:t xml:space="preserve">iakreditasi </w:t>
      </w:r>
      <w:r w:rsidR="00612432" w:rsidRPr="00593056">
        <w:rPr>
          <w:rFonts w:ascii="Arial" w:hAnsi="Arial" w:cs="Arial"/>
        </w:rPr>
        <w:t>pada saat TS-2 s.d. TS.</w:t>
      </w:r>
    </w:p>
    <w:p w14:paraId="2CAF9BE5" w14:textId="36125348" w:rsidR="00C57F3B" w:rsidRPr="00593056" w:rsidRDefault="00C57F3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7</w:t>
      </w:r>
      <w:r w:rsidRPr="00593056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Diisi dengan </w:t>
      </w:r>
      <w:r>
        <w:rPr>
          <w:rFonts w:ascii="Arial" w:hAnsi="Arial" w:cs="Arial"/>
        </w:rPr>
        <w:t>tanda centang V jika bidang keahlian sesuai dengan mata kuliah yang diampu.</w:t>
      </w:r>
    </w:p>
    <w:p w14:paraId="25549B3E" w14:textId="4B1835E4" w:rsidR="00F6336B" w:rsidRDefault="00C57F3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8</w:t>
      </w:r>
      <w:r w:rsidR="00F6336B" w:rsidRPr="00593056">
        <w:rPr>
          <w:rFonts w:ascii="Arial" w:hAnsi="Arial" w:cs="Arial"/>
          <w:vertAlign w:val="superscript"/>
        </w:rPr>
        <w:t>)</w:t>
      </w:r>
      <w:r w:rsidR="00F6336B" w:rsidRPr="00593056">
        <w:rPr>
          <w:rFonts w:ascii="Arial" w:hAnsi="Arial" w:cs="Arial"/>
        </w:rPr>
        <w:t xml:space="preserve"> </w:t>
      </w:r>
      <w:r w:rsidR="00F6336B">
        <w:rPr>
          <w:rFonts w:ascii="Arial" w:hAnsi="Arial" w:cs="Arial"/>
        </w:rPr>
        <w:t xml:space="preserve">Diisi </w:t>
      </w:r>
      <w:r w:rsidR="00F6336B" w:rsidRPr="00593056">
        <w:rPr>
          <w:rFonts w:ascii="Arial" w:hAnsi="Arial" w:cs="Arial"/>
        </w:rPr>
        <w:t xml:space="preserve">dengan </w:t>
      </w:r>
      <w:proofErr w:type="gramStart"/>
      <w:r w:rsidR="00F6336B" w:rsidRPr="00593056">
        <w:rPr>
          <w:rFonts w:ascii="Arial" w:hAnsi="Arial" w:cs="Arial"/>
        </w:rPr>
        <w:t>nama</w:t>
      </w:r>
      <w:proofErr w:type="gramEnd"/>
      <w:r w:rsidR="00F6336B" w:rsidRPr="00593056">
        <w:rPr>
          <w:rFonts w:ascii="Arial" w:hAnsi="Arial" w:cs="Arial"/>
        </w:rPr>
        <w:t xml:space="preserve"> mata kuliah yang diampu </w:t>
      </w:r>
      <w:r w:rsidR="00770EA0">
        <w:rPr>
          <w:rFonts w:ascii="Arial" w:hAnsi="Arial" w:cs="Arial"/>
        </w:rPr>
        <w:t xml:space="preserve">pada </w:t>
      </w:r>
      <w:r w:rsidR="00244D78">
        <w:rPr>
          <w:rFonts w:ascii="Arial" w:hAnsi="Arial" w:cs="Arial"/>
        </w:rPr>
        <w:t>program s</w:t>
      </w:r>
      <w:r w:rsidR="00F6336B">
        <w:rPr>
          <w:rFonts w:ascii="Arial" w:hAnsi="Arial" w:cs="Arial"/>
        </w:rPr>
        <w:t xml:space="preserve">tudi lain </w:t>
      </w:r>
      <w:r w:rsidR="00F6336B" w:rsidRPr="00593056">
        <w:rPr>
          <w:rFonts w:ascii="Arial" w:hAnsi="Arial" w:cs="Arial"/>
        </w:rPr>
        <w:t>pada saat TS-2 s.d. TS.</w:t>
      </w:r>
    </w:p>
    <w:p w14:paraId="2E8C5C59" w14:textId="5AA5E086" w:rsidR="00977C47" w:rsidRDefault="00977C47" w:rsidP="002174A6">
      <w:pPr>
        <w:spacing w:after="0"/>
        <w:jc w:val="both"/>
        <w:rPr>
          <w:rFonts w:ascii="Arial" w:hAnsi="Arial" w:cs="Arial"/>
        </w:rPr>
      </w:pPr>
    </w:p>
    <w:p w14:paraId="28A356D6" w14:textId="77777777" w:rsidR="00CF56E1" w:rsidRDefault="00CF56E1" w:rsidP="002174A6">
      <w:pPr>
        <w:spacing w:after="0"/>
        <w:jc w:val="both"/>
        <w:rPr>
          <w:rFonts w:ascii="Arial" w:hAnsi="Arial" w:cs="Arial"/>
        </w:rPr>
      </w:pPr>
    </w:p>
    <w:p w14:paraId="477E5F4F" w14:textId="287EA736" w:rsidR="009B2CF4" w:rsidRPr="00593056" w:rsidRDefault="009B2CF4" w:rsidP="009B2CF4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 xml:space="preserve">Tuliskan </w:t>
      </w:r>
      <w:r>
        <w:rPr>
          <w:rFonts w:ascii="Arial" w:hAnsi="Arial" w:cs="Arial"/>
        </w:rPr>
        <w:t xml:space="preserve">DTPS </w:t>
      </w:r>
      <w:r w:rsidRPr="00593056">
        <w:rPr>
          <w:rFonts w:ascii="Arial" w:hAnsi="Arial" w:cs="Arial"/>
        </w:rPr>
        <w:t xml:space="preserve">yang menjadi pembimbing </w:t>
      </w:r>
      <w:r>
        <w:rPr>
          <w:rFonts w:ascii="Arial" w:hAnsi="Arial" w:cs="Arial"/>
        </w:rPr>
        <w:t xml:space="preserve">utama pada kegiatan </w:t>
      </w:r>
      <w:r w:rsidRPr="00593056">
        <w:rPr>
          <w:rFonts w:ascii="Arial" w:hAnsi="Arial" w:cs="Arial"/>
        </w:rPr>
        <w:t>tugas akhir</w:t>
      </w:r>
      <w:r>
        <w:rPr>
          <w:rFonts w:ascii="Arial" w:hAnsi="Arial" w:cs="Arial"/>
        </w:rPr>
        <w:t xml:space="preserve"> mahasiswa (Laporan Akhir/Skripsi//Tesis/Disertasi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  <w:vertAlign w:val="superscript"/>
        </w:rPr>
        <w:t>1)</w:t>
      </w:r>
      <w:r w:rsidRPr="00593056">
        <w:rPr>
          <w:rFonts w:ascii="Arial" w:hAnsi="Arial" w:cs="Arial"/>
        </w:rPr>
        <w:t xml:space="preserve"> dalam 3 tahun terakhir</w:t>
      </w:r>
      <w:r>
        <w:rPr>
          <w:rFonts w:ascii="Arial" w:hAnsi="Arial" w:cs="Arial"/>
        </w:rPr>
        <w:t xml:space="preserve"> </w:t>
      </w:r>
      <w:r w:rsidRPr="00593056">
        <w:rPr>
          <w:rFonts w:ascii="Arial" w:hAnsi="Arial" w:cs="Arial"/>
        </w:rPr>
        <w:t xml:space="preserve">dengan mengikuti format </w:t>
      </w:r>
      <w:r w:rsidR="009F12E8">
        <w:rPr>
          <w:rFonts w:ascii="Arial" w:hAnsi="Arial" w:cs="Arial"/>
        </w:rPr>
        <w:t xml:space="preserve">Tabel 3.a.2) </w:t>
      </w:r>
      <w:r w:rsidRPr="00593056">
        <w:rPr>
          <w:rFonts w:ascii="Arial" w:hAnsi="Arial" w:cs="Arial"/>
        </w:rPr>
        <w:t>berikut ini.</w:t>
      </w:r>
    </w:p>
    <w:p w14:paraId="561B4778" w14:textId="77777777" w:rsidR="009B2CF4" w:rsidRPr="00593056" w:rsidRDefault="009B2CF4" w:rsidP="009B2CF4">
      <w:pPr>
        <w:spacing w:after="0"/>
        <w:rPr>
          <w:rFonts w:ascii="Arial" w:hAnsi="Arial" w:cs="Arial"/>
        </w:rPr>
      </w:pPr>
    </w:p>
    <w:p w14:paraId="6F91A467" w14:textId="77777777" w:rsidR="009B2CF4" w:rsidRDefault="009B2CF4" w:rsidP="009B2CF4">
      <w:pPr>
        <w:spacing w:after="0"/>
        <w:ind w:firstLine="425"/>
        <w:rPr>
          <w:rFonts w:ascii="Arial" w:hAnsi="Arial" w:cs="Arial"/>
        </w:rPr>
      </w:pPr>
      <w:r w:rsidRPr="00593056">
        <w:rPr>
          <w:rFonts w:ascii="Arial" w:hAnsi="Arial" w:cs="Arial"/>
        </w:rPr>
        <w:t>Tabel 3.</w:t>
      </w:r>
      <w:r>
        <w:rPr>
          <w:rFonts w:ascii="Arial" w:hAnsi="Arial" w:cs="Arial"/>
        </w:rPr>
        <w:t>a</w:t>
      </w:r>
      <w:r w:rsidRPr="00593056">
        <w:rPr>
          <w:rFonts w:ascii="Arial" w:hAnsi="Arial" w:cs="Arial"/>
        </w:rPr>
        <w:t>.</w:t>
      </w:r>
      <w:r>
        <w:rPr>
          <w:rFonts w:ascii="Arial" w:hAnsi="Arial" w:cs="Arial"/>
        </w:rPr>
        <w:t>2)</w:t>
      </w:r>
      <w:r w:rsidRPr="00593056">
        <w:rPr>
          <w:rFonts w:ascii="Arial" w:hAnsi="Arial" w:cs="Arial"/>
        </w:rPr>
        <w:t xml:space="preserve"> Dosen Pembimbing </w:t>
      </w:r>
      <w:r>
        <w:rPr>
          <w:rFonts w:ascii="Arial" w:hAnsi="Arial" w:cs="Arial"/>
        </w:rPr>
        <w:t>Utama T</w:t>
      </w:r>
      <w:r w:rsidRPr="00696C21">
        <w:rPr>
          <w:rFonts w:ascii="Arial" w:hAnsi="Arial" w:cs="Arial"/>
        </w:rPr>
        <w:t xml:space="preserve">ugas </w:t>
      </w:r>
      <w:r>
        <w:rPr>
          <w:rFonts w:ascii="Arial" w:hAnsi="Arial" w:cs="Arial"/>
        </w:rPr>
        <w:t>A</w:t>
      </w:r>
      <w:r w:rsidRPr="00696C21">
        <w:rPr>
          <w:rFonts w:ascii="Arial" w:hAnsi="Arial" w:cs="Arial"/>
        </w:rPr>
        <w:t>khir</w:t>
      </w:r>
    </w:p>
    <w:tbl>
      <w:tblPr>
        <w:tblW w:w="12899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5"/>
        <w:gridCol w:w="3262"/>
        <w:gridCol w:w="992"/>
        <w:gridCol w:w="851"/>
        <w:gridCol w:w="850"/>
        <w:gridCol w:w="851"/>
        <w:gridCol w:w="850"/>
        <w:gridCol w:w="851"/>
        <w:gridCol w:w="850"/>
        <w:gridCol w:w="851"/>
        <w:gridCol w:w="2126"/>
      </w:tblGrid>
      <w:tr w:rsidR="009B2CF4" w:rsidRPr="00593056" w14:paraId="32FD82A4" w14:textId="77777777" w:rsidTr="009B2CF4">
        <w:trPr>
          <w:trHeight w:val="290"/>
        </w:trPr>
        <w:tc>
          <w:tcPr>
            <w:tcW w:w="56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15CED24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26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502634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Nama Dose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6946" w:type="dxa"/>
            <w:gridSpan w:val="8"/>
            <w:shd w:val="clear" w:color="auto" w:fill="D9D9D9" w:themeFill="background1" w:themeFillShade="D9"/>
            <w:noWrap/>
            <w:vAlign w:val="center"/>
            <w:hideMark/>
          </w:tcPr>
          <w:p w14:paraId="67A89062" w14:textId="77777777" w:rsidR="009B2CF4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 Mahasiswa yang Dibimbing</w:t>
            </w:r>
          </w:p>
        </w:tc>
        <w:tc>
          <w:tcPr>
            <w:tcW w:w="2126" w:type="dxa"/>
            <w:vMerge w:val="restart"/>
            <w:shd w:val="clear" w:color="auto" w:fill="D9D9D9" w:themeFill="background1" w:themeFillShade="D9"/>
          </w:tcPr>
          <w:p w14:paraId="48B7F2C4" w14:textId="77777777" w:rsidR="009B2CF4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 Jumlah Bimbingan di semua Program/</w:t>
            </w:r>
          </w:p>
          <w:p w14:paraId="53E92A02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Semester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5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</w:tr>
      <w:tr w:rsidR="009B2CF4" w:rsidRPr="00593056" w14:paraId="3B124428" w14:textId="77777777" w:rsidTr="009B2CF4">
        <w:trPr>
          <w:trHeight w:val="295"/>
        </w:trPr>
        <w:tc>
          <w:tcPr>
            <w:tcW w:w="565" w:type="dxa"/>
            <w:vMerge/>
            <w:shd w:val="clear" w:color="auto" w:fill="D9D9D9" w:themeFill="background1" w:themeFillShade="D9"/>
            <w:vAlign w:val="center"/>
            <w:hideMark/>
          </w:tcPr>
          <w:p w14:paraId="4289A758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262" w:type="dxa"/>
            <w:vMerge/>
            <w:shd w:val="clear" w:color="auto" w:fill="D9D9D9" w:themeFill="background1" w:themeFillShade="D9"/>
            <w:vAlign w:val="center"/>
            <w:hideMark/>
          </w:tcPr>
          <w:p w14:paraId="35E5A5AC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544" w:type="dxa"/>
            <w:gridSpan w:val="4"/>
            <w:shd w:val="clear" w:color="auto" w:fill="D9D9D9" w:themeFill="background1" w:themeFillShade="D9"/>
            <w:vAlign w:val="center"/>
            <w:hideMark/>
          </w:tcPr>
          <w:p w14:paraId="461194F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pada PS yang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iakreditasi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  <w:hideMark/>
          </w:tcPr>
          <w:p w14:paraId="2B8DC87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pada PS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in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di PT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4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2126" w:type="dxa"/>
            <w:vMerge/>
            <w:shd w:val="clear" w:color="auto" w:fill="D9D9D9" w:themeFill="background1" w:themeFillShade="D9"/>
          </w:tcPr>
          <w:p w14:paraId="795132AE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9B2CF4" w:rsidRPr="00593056" w14:paraId="12985024" w14:textId="77777777" w:rsidTr="009B2CF4">
        <w:trPr>
          <w:trHeight w:val="290"/>
        </w:trPr>
        <w:tc>
          <w:tcPr>
            <w:tcW w:w="56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CD919D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262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82121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FBDAC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061FA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F9053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04AB82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874C1E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7FEB3A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6FB8C1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10FB628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  <w:tc>
          <w:tcPr>
            <w:tcW w:w="212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2CBE18A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9B2CF4" w:rsidRPr="00593056" w14:paraId="5D4783D8" w14:textId="77777777" w:rsidTr="009B2CF4">
        <w:tc>
          <w:tcPr>
            <w:tcW w:w="56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4722DB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3262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112B1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AECAD4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A7E6B4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85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4A705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FC58BFC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85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98011C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6F8E3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85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AF9997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9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FA405F3" w14:textId="77777777" w:rsidR="009B2CF4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0</w:t>
            </w:r>
          </w:p>
        </w:tc>
        <w:tc>
          <w:tcPr>
            <w:tcW w:w="2126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5285422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1</w:t>
            </w:r>
          </w:p>
        </w:tc>
      </w:tr>
      <w:tr w:rsidR="009B2CF4" w:rsidRPr="00593056" w14:paraId="50C6878F" w14:textId="77777777" w:rsidTr="009B2CF4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1B99DFB8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262" w:type="dxa"/>
            <w:shd w:val="clear" w:color="auto" w:fill="auto"/>
            <w:vAlign w:val="center"/>
          </w:tcPr>
          <w:p w14:paraId="79285F0C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CD33AF5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E899C8C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0479501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452C21C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9199887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5FD51D3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239033E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303E111B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5822F965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9B2CF4" w:rsidRPr="00593056" w14:paraId="4A3864F1" w14:textId="77777777" w:rsidTr="009B2CF4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6B4B5A0E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262" w:type="dxa"/>
            <w:shd w:val="clear" w:color="auto" w:fill="auto"/>
            <w:vAlign w:val="center"/>
            <w:hideMark/>
          </w:tcPr>
          <w:p w14:paraId="44CAB483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2F7BCEF2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BBEED1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269A304C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043B9C25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7DE1E452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E01166C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6AC61828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4C999816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3B6C7103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9B2CF4" w:rsidRPr="00593056" w14:paraId="5CA827F7" w14:textId="77777777" w:rsidTr="009B2CF4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70855E1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62" w:type="dxa"/>
            <w:shd w:val="clear" w:color="auto" w:fill="auto"/>
            <w:vAlign w:val="center"/>
            <w:hideMark/>
          </w:tcPr>
          <w:p w14:paraId="4778ACAB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B84FB0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7A0273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160E69B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41FB46EF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5FDD1F68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10AB7CA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5339A682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65B5B92B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078D8EB3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9B2CF4" w:rsidRPr="00593056" w14:paraId="3351298C" w14:textId="77777777" w:rsidTr="009B2CF4">
        <w:trPr>
          <w:trHeight w:val="290"/>
        </w:trPr>
        <w:tc>
          <w:tcPr>
            <w:tcW w:w="565" w:type="dxa"/>
            <w:shd w:val="clear" w:color="auto" w:fill="auto"/>
            <w:vAlign w:val="center"/>
            <w:hideMark/>
          </w:tcPr>
          <w:p w14:paraId="3A121EC0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3262" w:type="dxa"/>
            <w:shd w:val="clear" w:color="auto" w:fill="auto"/>
            <w:vAlign w:val="center"/>
            <w:hideMark/>
          </w:tcPr>
          <w:p w14:paraId="6432746E" w14:textId="77777777" w:rsidR="009B2CF4" w:rsidRPr="00593056" w:rsidRDefault="009B2CF4" w:rsidP="009B2CF4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EA98124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7CC3278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7FB9111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79D27879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1A64AC60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335A070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5B58C00D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1" w:type="dxa"/>
          </w:tcPr>
          <w:p w14:paraId="76CCAAFB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26" w:type="dxa"/>
          </w:tcPr>
          <w:p w14:paraId="24C84D7B" w14:textId="77777777" w:rsidR="009B2CF4" w:rsidRPr="00593056" w:rsidRDefault="009B2CF4" w:rsidP="009B2CF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4BB3ACBC" w14:textId="77777777" w:rsidR="009B2CF4" w:rsidRDefault="009B2CF4" w:rsidP="009B2CF4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Keterangan:</w:t>
      </w:r>
    </w:p>
    <w:p w14:paraId="46F69013" w14:textId="77777777" w:rsidR="009B2CF4" w:rsidRPr="00593056" w:rsidRDefault="009B2CF4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)</w:t>
      </w:r>
      <w:r>
        <w:rPr>
          <w:rFonts w:ascii="Arial" w:hAnsi="Arial" w:cs="Arial"/>
        </w:rPr>
        <w:t xml:space="preserve"> Penugasan sebagai pembimbing tugas akhir mahasiswa dibuktikan dengan </w:t>
      </w:r>
      <w:proofErr w:type="gramStart"/>
      <w:r>
        <w:rPr>
          <w:rFonts w:ascii="Arial" w:hAnsi="Arial" w:cs="Arial"/>
        </w:rPr>
        <w:t>surat</w:t>
      </w:r>
      <w:proofErr w:type="gramEnd"/>
      <w:r>
        <w:rPr>
          <w:rFonts w:ascii="Arial" w:hAnsi="Arial" w:cs="Arial"/>
        </w:rPr>
        <w:t xml:space="preserve"> penugasan yang diterbitkan oleh UPPS.</w:t>
      </w:r>
    </w:p>
    <w:p w14:paraId="7C01F254" w14:textId="77777777" w:rsidR="009B2CF4" w:rsidRPr="00593056" w:rsidRDefault="009B2CF4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Pr="00593056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593056">
        <w:rPr>
          <w:rFonts w:ascii="Arial" w:hAnsi="Arial" w:cs="Arial"/>
        </w:rPr>
        <w:t xml:space="preserve">Diisi dengan </w:t>
      </w:r>
      <w:proofErr w:type="gramStart"/>
      <w:r w:rsidRPr="00593056">
        <w:rPr>
          <w:rFonts w:ascii="Arial" w:hAnsi="Arial" w:cs="Arial"/>
        </w:rPr>
        <w:t>nama</w:t>
      </w:r>
      <w:proofErr w:type="gramEnd"/>
      <w:r w:rsidRPr="00593056">
        <w:rPr>
          <w:rFonts w:ascii="Arial" w:hAnsi="Arial" w:cs="Arial"/>
        </w:rPr>
        <w:t xml:space="preserve"> dosen yang </w:t>
      </w:r>
      <w:r>
        <w:rPr>
          <w:rFonts w:ascii="Arial" w:hAnsi="Arial" w:cs="Arial"/>
        </w:rPr>
        <w:t xml:space="preserve">ditugaskan </w:t>
      </w:r>
      <w:r w:rsidRPr="00593056">
        <w:rPr>
          <w:rFonts w:ascii="Arial" w:hAnsi="Arial" w:cs="Arial"/>
        </w:rPr>
        <w:t>menjadi pembimbing utama.</w:t>
      </w:r>
    </w:p>
    <w:p w14:paraId="71BA8104" w14:textId="77777777" w:rsidR="009B2CF4" w:rsidRPr="00B678DE" w:rsidRDefault="009B2CF4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3</w:t>
      </w:r>
      <w:r w:rsidRPr="00B678DE">
        <w:rPr>
          <w:rFonts w:ascii="Arial" w:hAnsi="Arial" w:cs="Arial"/>
          <w:vertAlign w:val="superscript"/>
        </w:rPr>
        <w:t>)</w:t>
      </w:r>
      <w:r w:rsidRPr="00B678D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B678DE">
        <w:rPr>
          <w:rFonts w:ascii="Arial" w:hAnsi="Arial" w:cs="Arial"/>
        </w:rPr>
        <w:t xml:space="preserve">Diisi dengan data jumlah mahasiswa yang dibimbing pada Program Studi yang </w:t>
      </w:r>
      <w:r>
        <w:rPr>
          <w:rFonts w:ascii="Arial" w:hAnsi="Arial" w:cs="Arial"/>
        </w:rPr>
        <w:t>D</w:t>
      </w:r>
      <w:r w:rsidRPr="00B678DE">
        <w:rPr>
          <w:rFonts w:ascii="Arial" w:hAnsi="Arial" w:cs="Arial"/>
        </w:rPr>
        <w:t>iakreditasi.</w:t>
      </w:r>
    </w:p>
    <w:p w14:paraId="1AF46413" w14:textId="77777777" w:rsidR="009B2CF4" w:rsidRPr="00593056" w:rsidRDefault="009B2CF4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4</w:t>
      </w:r>
      <w:r w:rsidRPr="00B678DE">
        <w:rPr>
          <w:rFonts w:ascii="Arial" w:hAnsi="Arial" w:cs="Arial"/>
          <w:vertAlign w:val="superscript"/>
        </w:rPr>
        <w:t>)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B678DE">
        <w:rPr>
          <w:rFonts w:ascii="Arial" w:hAnsi="Arial" w:cs="Arial"/>
        </w:rPr>
        <w:t xml:space="preserve">Diisi dengan data jumlah mahasiswa yang dibimbing pada Program Studi </w:t>
      </w:r>
      <w:r>
        <w:rPr>
          <w:rFonts w:ascii="Arial" w:hAnsi="Arial" w:cs="Arial"/>
        </w:rPr>
        <w:t>l</w:t>
      </w:r>
      <w:r w:rsidRPr="00B678DE">
        <w:rPr>
          <w:rFonts w:ascii="Arial" w:hAnsi="Arial" w:cs="Arial"/>
        </w:rPr>
        <w:t>ain di Perguruan Tingg</w:t>
      </w:r>
      <w:r>
        <w:rPr>
          <w:rFonts w:ascii="Arial" w:hAnsi="Arial" w:cs="Arial"/>
        </w:rPr>
        <w:t>i.</w:t>
      </w:r>
    </w:p>
    <w:p w14:paraId="2CAFFCDA" w14:textId="3E9FA122" w:rsidR="009B2CF4" w:rsidRPr="00593056" w:rsidRDefault="009B2CF4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5</w:t>
      </w:r>
      <w:r w:rsidRPr="00B678DE">
        <w:rPr>
          <w:rFonts w:ascii="Arial" w:hAnsi="Arial" w:cs="Arial"/>
          <w:vertAlign w:val="superscript"/>
        </w:rPr>
        <w:t>)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  <w:t>Rata-rata jumlah bimbingan di semua program/ semester (kolom 11) = ((kolom 6) + (kolom 10)) / 2.</w:t>
      </w:r>
    </w:p>
    <w:p w14:paraId="40D6C408" w14:textId="77777777" w:rsidR="009B2CF4" w:rsidRDefault="009B2CF4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</w:p>
    <w:p w14:paraId="3690E5E2" w14:textId="77777777" w:rsidR="009B2CF4" w:rsidRDefault="009B2CF4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14:paraId="7D309D61" w14:textId="0CDF928C" w:rsidR="00CF56E1" w:rsidRDefault="00CF56E1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  <w:r w:rsidRPr="00A06560">
        <w:rPr>
          <w:rFonts w:ascii="Arial" w:hAnsi="Arial" w:cs="Arial"/>
          <w:lang w:val="id-ID"/>
        </w:rPr>
        <w:lastRenderedPageBreak/>
        <w:t xml:space="preserve">Tuliskan </w:t>
      </w:r>
      <w:r>
        <w:rPr>
          <w:rFonts w:ascii="Arial" w:hAnsi="Arial" w:cs="Arial"/>
        </w:rPr>
        <w:t xml:space="preserve">data Ekuivalen Waktu Mengajar Penuh (EWMP) dari </w:t>
      </w:r>
      <w:r w:rsidR="00CE75EA">
        <w:rPr>
          <w:rFonts w:ascii="Arial" w:hAnsi="Arial" w:cs="Arial"/>
        </w:rPr>
        <w:t>D</w:t>
      </w:r>
      <w:r w:rsidRPr="00A06560">
        <w:rPr>
          <w:rFonts w:ascii="Arial" w:hAnsi="Arial" w:cs="Arial"/>
          <w:lang w:val="id-ID"/>
        </w:rPr>
        <w:t xml:space="preserve">osen </w:t>
      </w:r>
      <w:r w:rsidR="00CE75EA">
        <w:rPr>
          <w:rFonts w:ascii="Arial" w:hAnsi="Arial" w:cs="Arial"/>
        </w:rPr>
        <w:t>T</w:t>
      </w:r>
      <w:r w:rsidRPr="00A06560">
        <w:rPr>
          <w:rFonts w:ascii="Arial" w:hAnsi="Arial" w:cs="Arial"/>
          <w:lang w:val="id-ID"/>
        </w:rPr>
        <w:t xml:space="preserve">etap </w:t>
      </w:r>
      <w:r>
        <w:rPr>
          <w:rFonts w:ascii="Arial" w:hAnsi="Arial" w:cs="Arial"/>
        </w:rPr>
        <w:t>Pergu</w:t>
      </w:r>
      <w:r w:rsidR="00244D78">
        <w:rPr>
          <w:rFonts w:ascii="Arial" w:hAnsi="Arial" w:cs="Arial"/>
        </w:rPr>
        <w:t>ruan Tinggi yang ditugaskan di program s</w:t>
      </w:r>
      <w:r>
        <w:rPr>
          <w:rFonts w:ascii="Arial" w:hAnsi="Arial" w:cs="Arial"/>
        </w:rPr>
        <w:t xml:space="preserve">tudi yang </w:t>
      </w:r>
      <w:r w:rsidR="00244D78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iakreditasi </w:t>
      </w:r>
      <w:r w:rsidR="00241CAB">
        <w:rPr>
          <w:rFonts w:ascii="Arial" w:hAnsi="Arial" w:cs="Arial"/>
        </w:rPr>
        <w:t xml:space="preserve">(DT) </w:t>
      </w:r>
      <w:r w:rsidR="00CE75EA">
        <w:rPr>
          <w:rFonts w:ascii="Arial" w:hAnsi="Arial" w:cs="Arial"/>
        </w:rPr>
        <w:t xml:space="preserve">pada saat TS </w:t>
      </w:r>
      <w:r w:rsidRPr="00A06560">
        <w:rPr>
          <w:rFonts w:ascii="Arial" w:hAnsi="Arial" w:cs="Arial"/>
          <w:lang w:val="id-ID"/>
        </w:rPr>
        <w:t xml:space="preserve">dengan mengikuti format </w:t>
      </w:r>
      <w:r w:rsidR="00ED7AD6" w:rsidRPr="00593056">
        <w:rPr>
          <w:rFonts w:ascii="Arial" w:hAnsi="Arial" w:cs="Arial"/>
        </w:rPr>
        <w:t xml:space="preserve">Tabel </w:t>
      </w:r>
      <w:r w:rsidR="009F12E8">
        <w:rPr>
          <w:rFonts w:ascii="Arial" w:hAnsi="Arial" w:cs="Arial"/>
        </w:rPr>
        <w:t xml:space="preserve">3.a.3) </w:t>
      </w:r>
      <w:r w:rsidR="00E16DA3">
        <w:rPr>
          <w:rFonts w:ascii="Arial" w:hAnsi="Arial" w:cs="Arial"/>
          <w:lang w:val="id-ID"/>
        </w:rPr>
        <w:t>berikut ini.</w:t>
      </w:r>
    </w:p>
    <w:p w14:paraId="4D1285DA" w14:textId="77777777" w:rsidR="00CF56E1" w:rsidRDefault="00CF56E1" w:rsidP="002174A6">
      <w:pPr>
        <w:spacing w:after="0"/>
        <w:ind w:left="425"/>
        <w:jc w:val="both"/>
        <w:rPr>
          <w:rFonts w:ascii="Arial" w:hAnsi="Arial" w:cs="Arial"/>
        </w:rPr>
      </w:pPr>
    </w:p>
    <w:p w14:paraId="5BAED18F" w14:textId="120946B0" w:rsidR="008E0598" w:rsidRPr="00593056" w:rsidRDefault="008E0598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Tabel 3.a.</w:t>
      </w:r>
      <w:r w:rsidR="009B2CF4">
        <w:rPr>
          <w:rFonts w:ascii="Arial" w:hAnsi="Arial" w:cs="Arial"/>
        </w:rPr>
        <w:t>3</w:t>
      </w:r>
      <w:r w:rsidRPr="00593056">
        <w:rPr>
          <w:rFonts w:ascii="Arial" w:hAnsi="Arial" w:cs="Arial"/>
        </w:rPr>
        <w:t xml:space="preserve">) </w:t>
      </w:r>
      <w:r w:rsidR="00B678DE">
        <w:rPr>
          <w:rFonts w:ascii="Arial" w:hAnsi="Arial" w:cs="Arial"/>
        </w:rPr>
        <w:t>Ekuivalen</w:t>
      </w:r>
      <w:r>
        <w:rPr>
          <w:rFonts w:ascii="Arial" w:hAnsi="Arial" w:cs="Arial"/>
        </w:rPr>
        <w:t xml:space="preserve"> Waktu Mengajar Penuh (</w:t>
      </w:r>
      <w:r w:rsidR="00B678DE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WMP) </w:t>
      </w:r>
      <w:r w:rsidR="00CE75EA">
        <w:rPr>
          <w:rFonts w:ascii="Arial" w:hAnsi="Arial" w:cs="Arial"/>
        </w:rPr>
        <w:t>Dosen Tetap Perguruan Tinggi</w:t>
      </w:r>
    </w:p>
    <w:tbl>
      <w:tblPr>
        <w:tblW w:w="13063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148"/>
        <w:gridCol w:w="851"/>
        <w:gridCol w:w="1276"/>
        <w:gridCol w:w="1276"/>
        <w:gridCol w:w="1133"/>
        <w:gridCol w:w="1134"/>
        <w:gridCol w:w="1134"/>
        <w:gridCol w:w="1276"/>
        <w:gridCol w:w="1134"/>
        <w:gridCol w:w="1134"/>
      </w:tblGrid>
      <w:tr w:rsidR="00146C78" w:rsidRPr="00826361" w14:paraId="46E23813" w14:textId="3DC7FC67" w:rsidTr="0034164B">
        <w:tc>
          <w:tcPr>
            <w:tcW w:w="567" w:type="dxa"/>
            <w:vMerge w:val="restart"/>
            <w:shd w:val="clear" w:color="auto" w:fill="D9D9D9" w:themeFill="background1" w:themeFillShade="D9"/>
            <w:vAlign w:val="center"/>
          </w:tcPr>
          <w:p w14:paraId="70FF99ED" w14:textId="3A40F009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2148" w:type="dxa"/>
            <w:vMerge w:val="restart"/>
            <w:shd w:val="clear" w:color="auto" w:fill="D9D9D9" w:themeFill="background1" w:themeFillShade="D9"/>
            <w:vAlign w:val="center"/>
          </w:tcPr>
          <w:p w14:paraId="541A0394" w14:textId="77777777" w:rsidR="00146C78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ma Dosen</w:t>
            </w:r>
          </w:p>
          <w:p w14:paraId="18C10AEB" w14:textId="6E922694" w:rsidR="002C0A13" w:rsidRPr="00826361" w:rsidRDefault="002C0A1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DT)</w:t>
            </w:r>
          </w:p>
        </w:tc>
        <w:tc>
          <w:tcPr>
            <w:tcW w:w="851" w:type="dxa"/>
            <w:vMerge w:val="restart"/>
            <w:shd w:val="clear" w:color="auto" w:fill="D9D9D9" w:themeFill="background1" w:themeFillShade="D9"/>
            <w:vAlign w:val="center"/>
          </w:tcPr>
          <w:p w14:paraId="31A6389A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TPS</w:t>
            </w:r>
          </w:p>
          <w:p w14:paraId="40CC898D" w14:textId="4679AA9D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7229" w:type="dxa"/>
            <w:gridSpan w:val="6"/>
            <w:shd w:val="clear" w:color="auto" w:fill="D9D9D9" w:themeFill="background1" w:themeFillShade="D9"/>
            <w:vAlign w:val="center"/>
          </w:tcPr>
          <w:p w14:paraId="1C9EEA33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Ekuivalen Waktu Mengajar Penuh (EWMP) pada saat TS </w:t>
            </w:r>
          </w:p>
          <w:p w14:paraId="61DA0F13" w14:textId="52AFFE81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alam satuan kredit semester (sks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6016428C" w14:textId="77777777" w:rsidR="00146C78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  <w:p w14:paraId="058127D8" w14:textId="1B0099D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sks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72DA4DBE" w14:textId="77777777" w:rsidR="00146C78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 per Semester</w:t>
            </w:r>
          </w:p>
          <w:p w14:paraId="3C2AC06D" w14:textId="4593D2F4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sks)</w:t>
            </w:r>
          </w:p>
        </w:tc>
      </w:tr>
      <w:tr w:rsidR="00146C78" w:rsidRPr="00826361" w14:paraId="5ED9D9DC" w14:textId="4F24FA9A" w:rsidTr="0034164B">
        <w:tc>
          <w:tcPr>
            <w:tcW w:w="567" w:type="dxa"/>
            <w:vMerge/>
            <w:shd w:val="clear" w:color="auto" w:fill="D9D9D9" w:themeFill="background1" w:themeFillShade="D9"/>
            <w:vAlign w:val="center"/>
          </w:tcPr>
          <w:p w14:paraId="72EAD09E" w14:textId="6A542CA0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48" w:type="dxa"/>
            <w:vMerge/>
            <w:shd w:val="clear" w:color="auto" w:fill="D9D9D9" w:themeFill="background1" w:themeFillShade="D9"/>
            <w:vAlign w:val="center"/>
          </w:tcPr>
          <w:p w14:paraId="3552398F" w14:textId="2A295093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shd w:val="clear" w:color="auto" w:fill="D9D9D9" w:themeFill="background1" w:themeFillShade="D9"/>
            <w:vAlign w:val="center"/>
          </w:tcPr>
          <w:p w14:paraId="2E76E137" w14:textId="06A2E69D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685" w:type="dxa"/>
            <w:gridSpan w:val="3"/>
            <w:shd w:val="clear" w:color="auto" w:fill="D9D9D9" w:themeFill="background1" w:themeFillShade="D9"/>
            <w:vAlign w:val="center"/>
          </w:tcPr>
          <w:p w14:paraId="0DFB8686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Pendidikan: </w:t>
            </w:r>
          </w:p>
          <w:p w14:paraId="48C8B0ED" w14:textId="1AAD860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mbelajaran dan Pembimbingan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56385DD2" w14:textId="16C2D055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nelitian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4B742671" w14:textId="107F7AD5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kM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14:paraId="41F39F22" w14:textId="2353ADE1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ugas Tambahan dan/atau Penunjang</w:t>
            </w: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3A2CAC46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</w:tcPr>
          <w:p w14:paraId="58AEBA17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146C78" w:rsidRPr="00826361" w14:paraId="53FC08B5" w14:textId="4225DD85" w:rsidTr="0034164B">
        <w:tc>
          <w:tcPr>
            <w:tcW w:w="567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D71546" w14:textId="6F7B0A4A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48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57F14C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CD0ECC3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617F44B" w14:textId="5DAA9C95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S yang Diakreditasi</w:t>
            </w: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003BA0A" w14:textId="7545EA13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S Lain di dalam PT</w:t>
            </w:r>
          </w:p>
        </w:tc>
        <w:tc>
          <w:tcPr>
            <w:tcW w:w="113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04CE7A" w14:textId="592177D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S Lain di luar PT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571E4AF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D5EBE04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6AC76A2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14FF878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41B01700" w14:textId="77777777" w:rsidR="00146C78" w:rsidRPr="00826361" w:rsidRDefault="00146C7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A00E51" w14:paraId="3279D876" w14:textId="1B6F331E" w:rsidTr="0034164B">
        <w:tc>
          <w:tcPr>
            <w:tcW w:w="567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97C6CB" w14:textId="797B2FC8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214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7B221E6" w14:textId="05E4FCBA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85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7CB71B0" w14:textId="3CC022CB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2D52D9A" w14:textId="32039A91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7433D6B" w14:textId="4F4D77D4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113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9980EDC" w14:textId="69FAE0F8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97ED15B" w14:textId="58958BF1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1327C2F" w14:textId="7C26946F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8D2CEBF" w14:textId="6F195823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9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524DA7" w14:textId="3A57339F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0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408D0C1" w14:textId="5D503FC3" w:rsidR="00826361" w:rsidRPr="00A00E5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1</w:t>
            </w:r>
          </w:p>
        </w:tc>
      </w:tr>
      <w:tr w:rsidR="00826361" w:rsidRPr="00826361" w14:paraId="3920BE5C" w14:textId="313D4133" w:rsidTr="002C0A13">
        <w:tc>
          <w:tcPr>
            <w:tcW w:w="567" w:type="dxa"/>
            <w:shd w:val="clear" w:color="auto" w:fill="auto"/>
            <w:vAlign w:val="center"/>
          </w:tcPr>
          <w:p w14:paraId="2D554212" w14:textId="5C7B14A5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3AD47419" w14:textId="029FA5F2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74F47845" w14:textId="3150C4EE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BD115C" w14:textId="5733B004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33461FD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5214B20F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9CFEC8A" w14:textId="16CF2933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8B24686" w14:textId="370A0784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A4834BC" w14:textId="76C67882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F1BD0AA" w14:textId="619A47EF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5FB0723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1FD1F34E" w14:textId="5A4D99BD" w:rsidTr="002C0A13">
        <w:tc>
          <w:tcPr>
            <w:tcW w:w="567" w:type="dxa"/>
            <w:shd w:val="clear" w:color="auto" w:fill="auto"/>
            <w:vAlign w:val="center"/>
          </w:tcPr>
          <w:p w14:paraId="38339688" w14:textId="78D3E02B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2E22A158" w14:textId="06B6526F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3FFDB34C" w14:textId="495CC31F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38887F1" w14:textId="61B6E1B4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D9B4460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35557B29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073CAFE" w14:textId="09DAF582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53F6178" w14:textId="63352BB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B8B0CCF" w14:textId="7439A9D4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07767B3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E0FC132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46F4A3D5" w14:textId="6D739DB0" w:rsidTr="002C0A13">
        <w:tc>
          <w:tcPr>
            <w:tcW w:w="567" w:type="dxa"/>
            <w:shd w:val="clear" w:color="auto" w:fill="auto"/>
            <w:vAlign w:val="center"/>
          </w:tcPr>
          <w:p w14:paraId="4F23444F" w14:textId="6077DEDD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1700636B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4F2B5C0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E332ADD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C004F4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72ED4AE6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45F550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84E214C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8603115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D47CF9D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77552F7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03A76ED4" w14:textId="3AFC821B" w:rsidTr="002C0A13">
        <w:tc>
          <w:tcPr>
            <w:tcW w:w="567" w:type="dxa"/>
            <w:shd w:val="clear" w:color="auto" w:fill="auto"/>
            <w:vAlign w:val="center"/>
          </w:tcPr>
          <w:p w14:paraId="74A9BB4D" w14:textId="71ADA1F1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2E8370DC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38D736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4900057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369FAF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13CDF57B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F4F2D0C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B801C7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CD206A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0554E3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4181E6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33FB345E" w14:textId="2C52172D" w:rsidTr="002C0A13">
        <w:tc>
          <w:tcPr>
            <w:tcW w:w="567" w:type="dxa"/>
            <w:shd w:val="clear" w:color="auto" w:fill="auto"/>
            <w:vAlign w:val="center"/>
          </w:tcPr>
          <w:p w14:paraId="3D93EF16" w14:textId="2D2A9CB4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6F480557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3901DF74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17E640E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755B17D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2D87101B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181B3D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7DD7614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607CCD5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449F2F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644FEC1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268FD3E4" w14:textId="69203665" w:rsidTr="002C0A13">
        <w:tc>
          <w:tcPr>
            <w:tcW w:w="567" w:type="dxa"/>
            <w:shd w:val="clear" w:color="auto" w:fill="auto"/>
            <w:vAlign w:val="center"/>
          </w:tcPr>
          <w:p w14:paraId="72157AB2" w14:textId="56CA6C7F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3D110649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512AEFAB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7394218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AA97DC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034B9DF4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6F75EE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AFF8AEC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8815E83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6138987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3D3A1F4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4DD3388E" w14:textId="38F8B847" w:rsidTr="002C0A13">
        <w:tc>
          <w:tcPr>
            <w:tcW w:w="567" w:type="dxa"/>
            <w:shd w:val="clear" w:color="auto" w:fill="auto"/>
            <w:vAlign w:val="center"/>
          </w:tcPr>
          <w:p w14:paraId="6D58222B" w14:textId="2EB12C70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6923B079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1935FEA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778223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6C4887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1CB529AF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0CE53B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2C2ED4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B15F63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4947182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38C23CD5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093CE51A" w14:textId="0EA48455" w:rsidTr="002C0A13">
        <w:tc>
          <w:tcPr>
            <w:tcW w:w="567" w:type="dxa"/>
            <w:shd w:val="clear" w:color="auto" w:fill="auto"/>
            <w:vAlign w:val="center"/>
          </w:tcPr>
          <w:p w14:paraId="32987932" w14:textId="5E029888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2148" w:type="dxa"/>
            <w:shd w:val="clear" w:color="auto" w:fill="auto"/>
            <w:vAlign w:val="center"/>
          </w:tcPr>
          <w:p w14:paraId="1E6E4EBB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14:paraId="08CF0E10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A5B4326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6A2BB948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14:paraId="2A6FED0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2E3FDC8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F8BA0E6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AA856B8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713AF67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58757942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26361" w:rsidRPr="00826361" w14:paraId="1FECA7F2" w14:textId="2DB9C4A6" w:rsidTr="002C0A13">
        <w:tc>
          <w:tcPr>
            <w:tcW w:w="5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A27AE97" w14:textId="52A455A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26361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214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F61C5AD" w14:textId="77777777" w:rsidR="00826361" w:rsidRPr="00826361" w:rsidRDefault="0082636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bottom w:val="double" w:sz="4" w:space="0" w:color="auto"/>
            </w:tcBorders>
          </w:tcPr>
          <w:p w14:paraId="24E94A20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24CD8405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7B4E77D9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C58BD57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3646FAC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F1CF4BE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4E6265F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C5ABC0A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4AB9EED1" w14:textId="77777777" w:rsidR="00826361" w:rsidRPr="00826361" w:rsidRDefault="0082636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2C0A13" w:rsidRPr="00826361" w14:paraId="338972BB" w14:textId="77777777" w:rsidTr="002C0A13">
        <w:tc>
          <w:tcPr>
            <w:tcW w:w="10795" w:type="dxa"/>
            <w:gridSpan w:val="9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41B20165" w14:textId="05CD1D4A" w:rsidR="002C0A13" w:rsidRPr="002C0A13" w:rsidRDefault="002C0A13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2C0A13"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t>Rata-rata DT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4EC4E84" w14:textId="77777777" w:rsidR="002C0A13" w:rsidRPr="00826361" w:rsidRDefault="002C0A1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588CFB16" w14:textId="77777777" w:rsidR="002C0A13" w:rsidRPr="00826361" w:rsidRDefault="002C0A1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2C0A13" w:rsidRPr="00826361" w14:paraId="04BADB98" w14:textId="5A0BB1F3" w:rsidTr="000275F8">
        <w:tc>
          <w:tcPr>
            <w:tcW w:w="10795" w:type="dxa"/>
            <w:gridSpan w:val="9"/>
            <w:shd w:val="clear" w:color="auto" w:fill="auto"/>
            <w:vAlign w:val="center"/>
          </w:tcPr>
          <w:p w14:paraId="37C7F1B1" w14:textId="07BC2C46" w:rsidR="002C0A13" w:rsidRPr="002C0A13" w:rsidRDefault="002C0A13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2C0A13"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t>Rata-rata DTP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C8FD3BE" w14:textId="77777777" w:rsidR="002C0A13" w:rsidRPr="00826361" w:rsidRDefault="002C0A1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DB691F2" w14:textId="77777777" w:rsidR="002C0A13" w:rsidRPr="00826361" w:rsidRDefault="002C0A1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12F92390" w14:textId="77777777" w:rsidR="00A863B2" w:rsidRDefault="00A863B2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Keterangan:</w:t>
      </w:r>
    </w:p>
    <w:p w14:paraId="3098C43E" w14:textId="3466A2CD" w:rsidR="00A863B2" w:rsidRDefault="00A863B2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</w:t>
      </w:r>
      <w:r w:rsidRPr="00593056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Diisi dengan </w:t>
      </w:r>
      <w:r>
        <w:rPr>
          <w:rFonts w:ascii="Arial" w:hAnsi="Arial" w:cs="Arial"/>
        </w:rPr>
        <w:t xml:space="preserve">tanda centang V untuk </w:t>
      </w:r>
      <w:r w:rsidR="008574CE">
        <w:rPr>
          <w:rFonts w:ascii="Arial" w:hAnsi="Arial" w:cs="Arial"/>
        </w:rPr>
        <w:t>Dosen T</w:t>
      </w:r>
      <w:r w:rsidR="008574CE" w:rsidRPr="00A06560">
        <w:rPr>
          <w:rFonts w:ascii="Arial" w:hAnsi="Arial" w:cs="Arial"/>
          <w:lang w:val="id-ID"/>
        </w:rPr>
        <w:t xml:space="preserve">etap </w:t>
      </w:r>
      <w:r w:rsidR="008574CE">
        <w:rPr>
          <w:rFonts w:ascii="Arial" w:hAnsi="Arial" w:cs="Arial"/>
        </w:rPr>
        <w:t xml:space="preserve">Perguruan Tinggi yang ditugaskan sebagai pengampu mata kuliah dengan bidang keahlian yang sesuai dengan kompetensi inti Program Studi yang </w:t>
      </w:r>
      <w:r w:rsidR="00570A5E">
        <w:rPr>
          <w:rFonts w:ascii="Arial" w:hAnsi="Arial" w:cs="Arial"/>
        </w:rPr>
        <w:t>d</w:t>
      </w:r>
      <w:r w:rsidR="008574CE">
        <w:rPr>
          <w:rFonts w:ascii="Arial" w:hAnsi="Arial" w:cs="Arial"/>
        </w:rPr>
        <w:t>iakreditasi</w:t>
      </w:r>
      <w:r w:rsidRPr="00593056">
        <w:rPr>
          <w:rFonts w:ascii="Arial" w:hAnsi="Arial" w:cs="Arial"/>
        </w:rPr>
        <w:t>.</w:t>
      </w:r>
    </w:p>
    <w:p w14:paraId="221BB475" w14:textId="77777777" w:rsidR="002174A6" w:rsidRDefault="002174A6" w:rsidP="002174A6">
      <w:pPr>
        <w:rPr>
          <w:rFonts w:ascii="Arial" w:hAnsi="Arial" w:cs="Arial"/>
          <w:lang w:val="id-ID"/>
        </w:rPr>
      </w:pPr>
    </w:p>
    <w:p w14:paraId="0377F5C4" w14:textId="77777777" w:rsidR="009B2CF4" w:rsidRDefault="009B2CF4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14:paraId="55AC3273" w14:textId="7B746146" w:rsidR="00241CAB" w:rsidRDefault="00241CAB" w:rsidP="002174A6">
      <w:pPr>
        <w:spacing w:after="0"/>
        <w:ind w:left="425"/>
        <w:jc w:val="both"/>
        <w:rPr>
          <w:rFonts w:ascii="Arial" w:hAnsi="Arial" w:cs="Arial"/>
          <w:lang w:val="id-ID"/>
        </w:rPr>
      </w:pPr>
      <w:r w:rsidRPr="00A06560">
        <w:rPr>
          <w:rFonts w:ascii="Arial" w:hAnsi="Arial" w:cs="Arial"/>
          <w:lang w:val="id-ID"/>
        </w:rPr>
        <w:lastRenderedPageBreak/>
        <w:t xml:space="preserve">Tuliskan </w:t>
      </w:r>
      <w:r>
        <w:rPr>
          <w:rFonts w:ascii="Arial" w:hAnsi="Arial" w:cs="Arial"/>
        </w:rPr>
        <w:t>data D</w:t>
      </w:r>
      <w:r w:rsidRPr="00A06560">
        <w:rPr>
          <w:rFonts w:ascii="Arial" w:hAnsi="Arial" w:cs="Arial"/>
          <w:lang w:val="id-ID"/>
        </w:rPr>
        <w:t xml:space="preserve">osen </w:t>
      </w:r>
      <w:r>
        <w:rPr>
          <w:rFonts w:ascii="Arial" w:hAnsi="Arial" w:cs="Arial"/>
        </w:rPr>
        <w:t>Tidak T</w:t>
      </w:r>
      <w:r w:rsidRPr="00A06560">
        <w:rPr>
          <w:rFonts w:ascii="Arial" w:hAnsi="Arial" w:cs="Arial"/>
          <w:lang w:val="id-ID"/>
        </w:rPr>
        <w:t>etap</w:t>
      </w:r>
      <w:r>
        <w:rPr>
          <w:rFonts w:ascii="Arial" w:hAnsi="Arial" w:cs="Arial"/>
        </w:rPr>
        <w:t xml:space="preserve"> yang ditugaskan s</w:t>
      </w:r>
      <w:r w:rsidR="00244D78">
        <w:rPr>
          <w:rFonts w:ascii="Arial" w:hAnsi="Arial" w:cs="Arial"/>
        </w:rPr>
        <w:t>ebagai pengampu mata kuliah di program s</w:t>
      </w:r>
      <w:r>
        <w:rPr>
          <w:rFonts w:ascii="Arial" w:hAnsi="Arial" w:cs="Arial"/>
        </w:rPr>
        <w:t xml:space="preserve">tudi yang Diakreditasi </w:t>
      </w:r>
      <w:r w:rsidR="00584E90">
        <w:rPr>
          <w:rFonts w:ascii="Arial" w:hAnsi="Arial" w:cs="Arial"/>
        </w:rPr>
        <w:t xml:space="preserve">(DTT) </w:t>
      </w:r>
      <w:r>
        <w:rPr>
          <w:rFonts w:ascii="Arial" w:hAnsi="Arial" w:cs="Arial"/>
        </w:rPr>
        <w:t xml:space="preserve">pada saat TS </w:t>
      </w:r>
      <w:r w:rsidRPr="00A06560">
        <w:rPr>
          <w:rFonts w:ascii="Arial" w:hAnsi="Arial" w:cs="Arial"/>
          <w:lang w:val="id-ID"/>
        </w:rPr>
        <w:t xml:space="preserve">dengan mengikuti format </w:t>
      </w:r>
      <w:r w:rsidR="00244D78" w:rsidRPr="00593056">
        <w:rPr>
          <w:rFonts w:ascii="Arial" w:hAnsi="Arial" w:cs="Arial"/>
        </w:rPr>
        <w:t xml:space="preserve">Tabel </w:t>
      </w:r>
      <w:r w:rsidR="009F12E8">
        <w:rPr>
          <w:rFonts w:ascii="Arial" w:hAnsi="Arial" w:cs="Arial"/>
        </w:rPr>
        <w:t xml:space="preserve">3.a.4) </w:t>
      </w:r>
      <w:r w:rsidR="00E16DA3">
        <w:rPr>
          <w:rFonts w:ascii="Arial" w:hAnsi="Arial" w:cs="Arial"/>
          <w:lang w:val="id-ID"/>
        </w:rPr>
        <w:t>berikut ini.</w:t>
      </w:r>
    </w:p>
    <w:p w14:paraId="599EDFFA" w14:textId="50FCA59C" w:rsidR="00A863B2" w:rsidRDefault="00A863B2" w:rsidP="002174A6">
      <w:pPr>
        <w:spacing w:after="0"/>
        <w:ind w:left="425"/>
        <w:jc w:val="both"/>
        <w:rPr>
          <w:rFonts w:ascii="Arial" w:hAnsi="Arial" w:cs="Arial"/>
        </w:rPr>
      </w:pPr>
    </w:p>
    <w:p w14:paraId="3CFF1A05" w14:textId="4D67FDA8" w:rsidR="00903953" w:rsidRPr="00593056" w:rsidRDefault="00903953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Tabel 3.a.</w:t>
      </w:r>
      <w:r w:rsidR="009B2CF4">
        <w:rPr>
          <w:rFonts w:ascii="Arial" w:hAnsi="Arial" w:cs="Arial"/>
        </w:rPr>
        <w:t>4</w:t>
      </w:r>
      <w:r w:rsidRPr="00593056">
        <w:rPr>
          <w:rFonts w:ascii="Arial" w:hAnsi="Arial" w:cs="Arial"/>
        </w:rPr>
        <w:t xml:space="preserve">) </w:t>
      </w:r>
      <w:r w:rsidR="00A863B2" w:rsidRPr="00593056">
        <w:rPr>
          <w:rFonts w:ascii="Arial" w:hAnsi="Arial" w:cs="Arial"/>
        </w:rPr>
        <w:t xml:space="preserve">Dosen </w:t>
      </w:r>
      <w:r w:rsidR="00A863B2">
        <w:rPr>
          <w:rFonts w:ascii="Arial" w:hAnsi="Arial" w:cs="Arial"/>
        </w:rPr>
        <w:t xml:space="preserve">Tidak </w:t>
      </w:r>
      <w:r w:rsidR="00A863B2" w:rsidRPr="00593056">
        <w:rPr>
          <w:rFonts w:ascii="Arial" w:hAnsi="Arial" w:cs="Arial"/>
        </w:rPr>
        <w:t xml:space="preserve">Tetap </w:t>
      </w:r>
      <w:r w:rsidR="00A863B2">
        <w:rPr>
          <w:rFonts w:ascii="Arial" w:hAnsi="Arial" w:cs="Arial"/>
        </w:rPr>
        <w:t>yang ditugaskan</w:t>
      </w:r>
      <w:r w:rsidR="00384AC4">
        <w:rPr>
          <w:rFonts w:ascii="Arial" w:hAnsi="Arial" w:cs="Arial"/>
        </w:rPr>
        <w:t xml:space="preserve"> sebagai pengampu mata kuliah</w:t>
      </w:r>
      <w:r w:rsidR="00A863B2">
        <w:rPr>
          <w:rFonts w:ascii="Arial" w:hAnsi="Arial" w:cs="Arial"/>
        </w:rPr>
        <w:t xml:space="preserve"> di Program Studi yang Diakreditasi</w:t>
      </w:r>
      <w:r w:rsidRPr="00593056">
        <w:rPr>
          <w:rFonts w:ascii="Arial" w:hAnsi="Arial" w:cs="Arial"/>
        </w:rPr>
        <w:t xml:space="preserve"> </w:t>
      </w:r>
    </w:p>
    <w:tbl>
      <w:tblPr>
        <w:tblW w:w="13302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559"/>
        <w:gridCol w:w="709"/>
        <w:gridCol w:w="1559"/>
        <w:gridCol w:w="1701"/>
        <w:gridCol w:w="1275"/>
        <w:gridCol w:w="1418"/>
        <w:gridCol w:w="1559"/>
        <w:gridCol w:w="1701"/>
        <w:gridCol w:w="1254"/>
      </w:tblGrid>
      <w:tr w:rsidR="003B556B" w:rsidRPr="00770D46" w14:paraId="6B537008" w14:textId="77777777" w:rsidTr="003B556B">
        <w:trPr>
          <w:trHeight w:val="295"/>
        </w:trPr>
        <w:tc>
          <w:tcPr>
            <w:tcW w:w="567" w:type="dxa"/>
            <w:shd w:val="clear" w:color="auto" w:fill="D9D9D9" w:themeFill="background1" w:themeFillShade="D9"/>
            <w:vAlign w:val="center"/>
            <w:hideMark/>
          </w:tcPr>
          <w:p w14:paraId="219617CC" w14:textId="7505E82F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  <w:hideMark/>
          </w:tcPr>
          <w:p w14:paraId="161BA8C1" w14:textId="408AE0F0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ma Dosen</w:t>
            </w: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8CA227B" w14:textId="54E13F6B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IDN/NIDK</w:t>
            </w:r>
          </w:p>
          <w:p w14:paraId="07114477" w14:textId="3D99ABAA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  <w:hideMark/>
          </w:tcPr>
          <w:p w14:paraId="1A0D74A8" w14:textId="6929E3B3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ndidikan Pasca Sarjana</w:t>
            </w:r>
          </w:p>
          <w:p w14:paraId="3E25BE11" w14:textId="78B42A18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  <w:hideMark/>
          </w:tcPr>
          <w:p w14:paraId="076214E0" w14:textId="77777777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idang Keahlian</w:t>
            </w:r>
          </w:p>
          <w:p w14:paraId="48F976BB" w14:textId="049D68BA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  <w:hideMark/>
          </w:tcPr>
          <w:p w14:paraId="254CB4A2" w14:textId="4C72B6A5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abatan Akademik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  <w:hideMark/>
          </w:tcPr>
          <w:p w14:paraId="0086B467" w14:textId="77777777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rtifikat Pendidik Profesional</w:t>
            </w:r>
          </w:p>
          <w:p w14:paraId="0ABA7662" w14:textId="6D0DC0BE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4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  <w:hideMark/>
          </w:tcPr>
          <w:p w14:paraId="4E2D0F14" w14:textId="77777777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rtifikat Profesi/ Kompetensi/ Industri</w:t>
            </w:r>
          </w:p>
          <w:p w14:paraId="2E5C44AD" w14:textId="26692619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5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  <w:hideMark/>
          </w:tcPr>
          <w:p w14:paraId="5A2245BB" w14:textId="77777777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ata Kuliah yang Diampu pada PS yang Diakreditasi</w:t>
            </w:r>
          </w:p>
          <w:p w14:paraId="24C367BB" w14:textId="09E2E33B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6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254" w:type="dxa"/>
            <w:shd w:val="clear" w:color="auto" w:fill="D9D9D9" w:themeFill="background1" w:themeFillShade="D9"/>
            <w:vAlign w:val="center"/>
            <w:hideMark/>
          </w:tcPr>
          <w:p w14:paraId="63BF5482" w14:textId="77777777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esesuaian Bidang Keahlian dengan Mata Kuliah yang Diampu</w:t>
            </w:r>
          </w:p>
          <w:p w14:paraId="07582831" w14:textId="55E478EB" w:rsidR="003B556B" w:rsidRPr="00770D46" w:rsidRDefault="003B556B" w:rsidP="003B55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7</w:t>
            </w:r>
            <w:r w:rsidRPr="00770D4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</w:tr>
      <w:tr w:rsidR="00572E2E" w:rsidRPr="00A00E51" w14:paraId="59E8C376" w14:textId="77777777" w:rsidTr="003B556B">
        <w:tc>
          <w:tcPr>
            <w:tcW w:w="567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16CB1C" w14:textId="77777777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7AF2DF" w14:textId="77777777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0C8A9F" w14:textId="4B5B7093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C43F09" w14:textId="0A534024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B316F0" w14:textId="74773383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7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83A06B" w14:textId="4907F516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AE21A9" w14:textId="55F0BED6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7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4DFC61" w14:textId="201176BD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D7E09E" w14:textId="2F965783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1254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0D0DCE5" w14:textId="1F009151" w:rsidR="00572E2E" w:rsidRPr="00A00E51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0</w:t>
            </w:r>
          </w:p>
        </w:tc>
      </w:tr>
      <w:tr w:rsidR="00572E2E" w:rsidRPr="00B6312E" w14:paraId="49352779" w14:textId="77777777" w:rsidTr="003B556B">
        <w:tc>
          <w:tcPr>
            <w:tcW w:w="567" w:type="dxa"/>
            <w:shd w:val="clear" w:color="auto" w:fill="auto"/>
            <w:vAlign w:val="center"/>
            <w:hideMark/>
          </w:tcPr>
          <w:p w14:paraId="519F77D5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DC50AC8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vAlign w:val="center"/>
          </w:tcPr>
          <w:p w14:paraId="48CEDE74" w14:textId="0DFA8CC0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B3B83C8" w14:textId="702EA723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753B6380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265092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14:paraId="791D0D7B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A9B329A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5EF125B8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  <w:hideMark/>
          </w:tcPr>
          <w:p w14:paraId="6440F3A3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572E2E" w:rsidRPr="00B6312E" w14:paraId="3D9A7886" w14:textId="77777777" w:rsidTr="003B556B">
        <w:tc>
          <w:tcPr>
            <w:tcW w:w="567" w:type="dxa"/>
            <w:shd w:val="clear" w:color="auto" w:fill="auto"/>
            <w:vAlign w:val="center"/>
          </w:tcPr>
          <w:p w14:paraId="1738357C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268986E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8422BDA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1ACB19D" w14:textId="4338E1FB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26C554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1F6CF39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1C8E987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3B3B07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F84B51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41233B1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572E2E" w:rsidRPr="00B6312E" w14:paraId="36398CCB" w14:textId="77777777" w:rsidTr="003B556B">
        <w:tc>
          <w:tcPr>
            <w:tcW w:w="567" w:type="dxa"/>
            <w:shd w:val="clear" w:color="auto" w:fill="auto"/>
            <w:vAlign w:val="center"/>
          </w:tcPr>
          <w:p w14:paraId="6A0E913B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BE67B7F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B6BD94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41C82AA" w14:textId="1D9949F3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4CD913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D47F20C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C1D89C1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43A9151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5E5D953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5DCEF33B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572E2E" w:rsidRPr="00B6312E" w14:paraId="13FCAC5F" w14:textId="77777777" w:rsidTr="003B556B">
        <w:tc>
          <w:tcPr>
            <w:tcW w:w="567" w:type="dxa"/>
            <w:shd w:val="clear" w:color="auto" w:fill="auto"/>
            <w:vAlign w:val="center"/>
          </w:tcPr>
          <w:p w14:paraId="463AB5D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55F0D3D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0D9E845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A8BBAF9" w14:textId="2993A97D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D90A5D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1362814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5AC695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2524C41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A443A0D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7673AF6E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572E2E" w:rsidRPr="00B6312E" w14:paraId="13559D28" w14:textId="77777777" w:rsidTr="003B556B">
        <w:tc>
          <w:tcPr>
            <w:tcW w:w="567" w:type="dxa"/>
            <w:shd w:val="clear" w:color="auto" w:fill="auto"/>
            <w:vAlign w:val="center"/>
          </w:tcPr>
          <w:p w14:paraId="5F6D7A86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602417F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278035E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F975E4F" w14:textId="62B059F5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D09C6E2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B1F78D5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16B6E14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16AC1EA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79E273E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shd w:val="clear" w:color="auto" w:fill="auto"/>
            <w:vAlign w:val="center"/>
          </w:tcPr>
          <w:p w14:paraId="69544B50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572E2E" w:rsidRPr="00B6312E" w14:paraId="08C3888E" w14:textId="77777777" w:rsidTr="003B556B">
        <w:tc>
          <w:tcPr>
            <w:tcW w:w="567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8DB14D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7BB9F26" w14:textId="77777777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572F7463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3D5583D" w14:textId="7125EE2F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AA6D10F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CAF0F6D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2EFC6C6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3A995A3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BDE63C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DA6DA21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572E2E" w:rsidRPr="00B6312E" w14:paraId="7370858B" w14:textId="77777777" w:rsidTr="003B556B">
        <w:tc>
          <w:tcPr>
            <w:tcW w:w="567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14F8634" w14:textId="1FF4190F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sym w:font="Symbol" w:char="F053"/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2DC47CA" w14:textId="76E03152" w:rsidR="00572E2E" w:rsidRPr="00B6312E" w:rsidRDefault="00572E2E" w:rsidP="00572E2E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t>NDTT =</w:t>
            </w:r>
          </w:p>
        </w:tc>
        <w:tc>
          <w:tcPr>
            <w:tcW w:w="709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C3F334D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67BAF47C" w14:textId="5290E8C8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0A422CAA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27B833A7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0A2427E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4BDDB7C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ouble" w:sz="4" w:space="0" w:color="auto"/>
            </w:tcBorders>
            <w:shd w:val="clear" w:color="auto" w:fill="BFBFBF" w:themeFill="background1" w:themeFillShade="BF"/>
            <w:vAlign w:val="center"/>
          </w:tcPr>
          <w:p w14:paraId="13E075F6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51A0CF9" w14:textId="77777777" w:rsidR="00572E2E" w:rsidRPr="00B6312E" w:rsidRDefault="00572E2E" w:rsidP="00572E2E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14:paraId="2106B339" w14:textId="1E0DBEEA" w:rsidR="00770D46" w:rsidRDefault="00770D46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Keterangan:</w:t>
      </w:r>
    </w:p>
    <w:p w14:paraId="15454A54" w14:textId="38CB161E" w:rsidR="00D818BC" w:rsidRDefault="00D818BC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</w:rPr>
        <w:t>NDTT = Jumlah Dosen Tidak T</w:t>
      </w:r>
      <w:r w:rsidRPr="00A06560">
        <w:rPr>
          <w:rFonts w:ascii="Arial" w:hAnsi="Arial" w:cs="Arial"/>
          <w:lang w:val="id-ID"/>
        </w:rPr>
        <w:t xml:space="preserve">etap </w:t>
      </w:r>
      <w:r>
        <w:rPr>
          <w:rFonts w:ascii="Arial" w:hAnsi="Arial" w:cs="Arial"/>
        </w:rPr>
        <w:t xml:space="preserve">yang ditugaskan sebagai pengampu mata kuliah di Program Studi yang </w:t>
      </w:r>
      <w:r w:rsidR="00570A5E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iakreditasi. </w:t>
      </w:r>
    </w:p>
    <w:p w14:paraId="2B6122BD" w14:textId="672A7257" w:rsidR="003B556B" w:rsidRPr="00593056" w:rsidRDefault="003B556B" w:rsidP="003B556B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  <w:vertAlign w:val="superscript"/>
        </w:rPr>
        <w:t>1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NIDN (Nomor Induk Dosen Nasional), NIDK (Nomor Induk Dosen Khusus), diisi jika ada.</w:t>
      </w:r>
    </w:p>
    <w:p w14:paraId="006F909C" w14:textId="314FED98" w:rsidR="00770D46" w:rsidRPr="00593056" w:rsidRDefault="003B556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</w:t>
      </w:r>
      <w:r w:rsidR="00770D46">
        <w:rPr>
          <w:rFonts w:ascii="Arial" w:hAnsi="Arial" w:cs="Arial"/>
        </w:rPr>
        <w:t xml:space="preserve">Diisi dengan jenis program (magister/magister terapan/doktor/doktor terapan) dan </w:t>
      </w:r>
      <w:proofErr w:type="gramStart"/>
      <w:r w:rsidR="00770D46">
        <w:rPr>
          <w:rFonts w:ascii="Arial" w:hAnsi="Arial" w:cs="Arial"/>
        </w:rPr>
        <w:t>nama</w:t>
      </w:r>
      <w:proofErr w:type="gramEnd"/>
      <w:r w:rsidR="00770D46">
        <w:rPr>
          <w:rFonts w:ascii="Arial" w:hAnsi="Arial" w:cs="Arial"/>
        </w:rPr>
        <w:t xml:space="preserve"> program studi pada pendidikan pasca sarjana yang pernah diikuti</w:t>
      </w:r>
      <w:r w:rsidR="00770D46" w:rsidRPr="00593056">
        <w:rPr>
          <w:rFonts w:ascii="Arial" w:hAnsi="Arial" w:cs="Arial"/>
        </w:rPr>
        <w:t>.</w:t>
      </w:r>
    </w:p>
    <w:p w14:paraId="530B6366" w14:textId="4B7B9BD2" w:rsidR="00770D46" w:rsidRPr="00593056" w:rsidRDefault="003B556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3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</w:t>
      </w:r>
      <w:r w:rsidR="00770D46">
        <w:rPr>
          <w:rFonts w:ascii="Arial" w:hAnsi="Arial" w:cs="Arial"/>
        </w:rPr>
        <w:t>Diisi dengan b</w:t>
      </w:r>
      <w:r w:rsidR="00770D46" w:rsidRPr="00593056">
        <w:rPr>
          <w:rFonts w:ascii="Arial" w:hAnsi="Arial" w:cs="Arial"/>
        </w:rPr>
        <w:t xml:space="preserve">idang keahlian sesuai pendidikan </w:t>
      </w:r>
      <w:r w:rsidR="00770D46">
        <w:rPr>
          <w:rFonts w:ascii="Arial" w:hAnsi="Arial" w:cs="Arial"/>
        </w:rPr>
        <w:t>pasca sarjana yang relevan dengan mata kuliah yang diampu</w:t>
      </w:r>
      <w:r w:rsidR="00770D46" w:rsidRPr="00593056">
        <w:rPr>
          <w:rFonts w:ascii="Arial" w:hAnsi="Arial" w:cs="Arial"/>
        </w:rPr>
        <w:t>.</w:t>
      </w:r>
    </w:p>
    <w:p w14:paraId="1A502545" w14:textId="3BBBBF2A" w:rsidR="00770D46" w:rsidRPr="00593056" w:rsidRDefault="003B556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4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Diisi dengan nomor sertifikat pendidik profesional.</w:t>
      </w:r>
    </w:p>
    <w:p w14:paraId="0FB28A88" w14:textId="4CE34DC3" w:rsidR="00770D46" w:rsidRPr="00593056" w:rsidRDefault="003B556B" w:rsidP="00E16DA3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5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Diisi dengan bidang sertifikasi </w:t>
      </w:r>
      <w:r w:rsidR="00770D46">
        <w:rPr>
          <w:rFonts w:ascii="Arial" w:hAnsi="Arial" w:cs="Arial"/>
        </w:rPr>
        <w:t xml:space="preserve">dan </w:t>
      </w:r>
      <w:r w:rsidR="00770D46" w:rsidRPr="00593056">
        <w:rPr>
          <w:rFonts w:ascii="Arial" w:hAnsi="Arial" w:cs="Arial"/>
        </w:rPr>
        <w:t>lembaga penerbit sertifikat</w:t>
      </w:r>
      <w:r w:rsidR="00770D46">
        <w:rPr>
          <w:rFonts w:ascii="Arial" w:hAnsi="Arial" w:cs="Arial"/>
        </w:rPr>
        <w:t xml:space="preserve">. </w:t>
      </w:r>
      <w:r w:rsidR="00770D46" w:rsidRPr="00E755FC">
        <w:rPr>
          <w:rFonts w:ascii="Arial" w:hAnsi="Arial" w:cs="Arial"/>
          <w:u w:val="single"/>
        </w:rPr>
        <w:t xml:space="preserve">Data ini diisi oleh pengusul dari </w:t>
      </w:r>
      <w:r w:rsidR="006E5BEE">
        <w:rPr>
          <w:rFonts w:ascii="Arial" w:hAnsi="Arial" w:cs="Arial"/>
          <w:u w:val="single"/>
        </w:rPr>
        <w:t>P</w:t>
      </w:r>
      <w:r w:rsidR="00770D46" w:rsidRPr="00E755FC">
        <w:rPr>
          <w:rFonts w:ascii="Arial" w:hAnsi="Arial" w:cs="Arial"/>
          <w:u w:val="single"/>
        </w:rPr>
        <w:t xml:space="preserve">rogram </w:t>
      </w:r>
      <w:r w:rsidR="006E5BEE">
        <w:rPr>
          <w:rFonts w:ascii="Arial" w:hAnsi="Arial" w:cs="Arial"/>
          <w:u w:val="single"/>
        </w:rPr>
        <w:t>S</w:t>
      </w:r>
      <w:r w:rsidR="00770D46" w:rsidRPr="00E755FC">
        <w:rPr>
          <w:rFonts w:ascii="Arial" w:hAnsi="Arial" w:cs="Arial"/>
          <w:u w:val="single"/>
        </w:rPr>
        <w:t xml:space="preserve">tudi </w:t>
      </w:r>
      <w:r w:rsidR="007F296B">
        <w:rPr>
          <w:rFonts w:ascii="Arial" w:hAnsi="Arial" w:cs="Arial"/>
          <w:u w:val="single"/>
        </w:rPr>
        <w:t xml:space="preserve">pada program </w:t>
      </w:r>
      <w:r w:rsidR="00E16DA3">
        <w:rPr>
          <w:rFonts w:ascii="Arial" w:hAnsi="Arial" w:cs="Arial"/>
          <w:u w:val="single"/>
        </w:rPr>
        <w:t>Diploma Tiga dan program Sarjana Terapan</w:t>
      </w:r>
      <w:r w:rsidR="00770D46" w:rsidRPr="00E755FC">
        <w:rPr>
          <w:rFonts w:ascii="Arial" w:hAnsi="Arial" w:cs="Arial"/>
          <w:u w:val="single"/>
        </w:rPr>
        <w:t>.</w:t>
      </w:r>
    </w:p>
    <w:p w14:paraId="4F793B4D" w14:textId="589A0D53" w:rsidR="00770D46" w:rsidRDefault="003B556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6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</w:t>
      </w:r>
      <w:r w:rsidR="00770D46">
        <w:rPr>
          <w:rFonts w:ascii="Arial" w:hAnsi="Arial" w:cs="Arial"/>
        </w:rPr>
        <w:t xml:space="preserve">Diisi </w:t>
      </w:r>
      <w:r w:rsidR="00770D46" w:rsidRPr="00593056">
        <w:rPr>
          <w:rFonts w:ascii="Arial" w:hAnsi="Arial" w:cs="Arial"/>
        </w:rPr>
        <w:t xml:space="preserve">dengan </w:t>
      </w:r>
      <w:proofErr w:type="gramStart"/>
      <w:r w:rsidR="00770D46" w:rsidRPr="00593056">
        <w:rPr>
          <w:rFonts w:ascii="Arial" w:hAnsi="Arial" w:cs="Arial"/>
        </w:rPr>
        <w:t>nama</w:t>
      </w:r>
      <w:proofErr w:type="gramEnd"/>
      <w:r w:rsidR="00770D46" w:rsidRPr="00593056">
        <w:rPr>
          <w:rFonts w:ascii="Arial" w:hAnsi="Arial" w:cs="Arial"/>
        </w:rPr>
        <w:t xml:space="preserve"> mata kuliah yang diampu </w:t>
      </w:r>
      <w:r w:rsidR="00770D46">
        <w:rPr>
          <w:rFonts w:ascii="Arial" w:hAnsi="Arial" w:cs="Arial"/>
        </w:rPr>
        <w:t xml:space="preserve">pada Program Studi yang diakreditasi </w:t>
      </w:r>
      <w:r w:rsidR="00770D46" w:rsidRPr="00593056">
        <w:rPr>
          <w:rFonts w:ascii="Arial" w:hAnsi="Arial" w:cs="Arial"/>
        </w:rPr>
        <w:t>pada saat TS-2 s.d. TS.</w:t>
      </w:r>
    </w:p>
    <w:p w14:paraId="78E4E624" w14:textId="73F7ACF7" w:rsidR="00770D46" w:rsidRDefault="003B556B" w:rsidP="002174A6">
      <w:pPr>
        <w:spacing w:after="0"/>
        <w:ind w:left="425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7</w:t>
      </w:r>
      <w:r w:rsidR="00770D46" w:rsidRPr="00593056">
        <w:rPr>
          <w:rFonts w:ascii="Arial" w:hAnsi="Arial" w:cs="Arial"/>
          <w:vertAlign w:val="superscript"/>
        </w:rPr>
        <w:t>)</w:t>
      </w:r>
      <w:r w:rsidR="00770D46" w:rsidRPr="00593056">
        <w:rPr>
          <w:rFonts w:ascii="Arial" w:hAnsi="Arial" w:cs="Arial"/>
        </w:rPr>
        <w:t xml:space="preserve"> Diisi dengan </w:t>
      </w:r>
      <w:r w:rsidR="00770D46">
        <w:rPr>
          <w:rFonts w:ascii="Arial" w:hAnsi="Arial" w:cs="Arial"/>
        </w:rPr>
        <w:t>tanda centang V jika bidang keahlian sesuai dengan mata kuliah yang diampu.</w:t>
      </w:r>
    </w:p>
    <w:p w14:paraId="5B3FC1D5" w14:textId="77777777" w:rsidR="00CE4171" w:rsidRDefault="00CE4171" w:rsidP="002174A6">
      <w:pPr>
        <w:spacing w:after="0"/>
        <w:ind w:left="425"/>
        <w:jc w:val="both"/>
        <w:rPr>
          <w:rFonts w:ascii="Arial" w:hAnsi="Arial" w:cs="Arial"/>
        </w:rPr>
      </w:pPr>
    </w:p>
    <w:p w14:paraId="7FB3871F" w14:textId="37FBEB5C" w:rsidR="00CE4171" w:rsidRPr="00593056" w:rsidRDefault="00CE4171" w:rsidP="002174A6">
      <w:pPr>
        <w:spacing w:after="0"/>
        <w:ind w:left="425"/>
        <w:jc w:val="both"/>
        <w:rPr>
          <w:rFonts w:ascii="Arial" w:hAnsi="Arial" w:cs="Arial"/>
        </w:rPr>
      </w:pPr>
      <w:r w:rsidRPr="00CE4171">
        <w:rPr>
          <w:rFonts w:ascii="Arial" w:hAnsi="Arial" w:cs="Arial"/>
        </w:rPr>
        <w:t>Catatan: Data dosen industri/praktisi (Tabel 3.a.5)) tidak termasuk ke dalam data dosen tidak tetap</w:t>
      </w:r>
      <w:r>
        <w:rPr>
          <w:rFonts w:ascii="Arial" w:hAnsi="Arial" w:cs="Arial"/>
        </w:rPr>
        <w:t>.</w:t>
      </w:r>
    </w:p>
    <w:p w14:paraId="044AEE64" w14:textId="5681003D" w:rsidR="009B2CF4" w:rsidRDefault="009B2CF4">
      <w:pPr>
        <w:rPr>
          <w:rFonts w:ascii="Arial" w:hAnsi="Arial" w:cs="Arial"/>
        </w:rPr>
      </w:pPr>
    </w:p>
    <w:p w14:paraId="45CCF0F8" w14:textId="77777777" w:rsidR="009B2CF4" w:rsidRDefault="009B2CF4" w:rsidP="009B2CF4">
      <w:pPr>
        <w:spacing w:after="0"/>
        <w:ind w:left="425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 xml:space="preserve">3.a.5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Diploma Tiga dan program Sarjana Terapan</w:t>
      </w:r>
      <w:r w:rsidRPr="008F0B6B">
        <w:rPr>
          <w:rFonts w:ascii="Arial" w:hAnsi="Arial" w:cs="Arial"/>
          <w:u w:val="single"/>
        </w:rPr>
        <w:t>.</w:t>
      </w:r>
    </w:p>
    <w:p w14:paraId="624522D9" w14:textId="77777777" w:rsidR="009B2CF4" w:rsidRPr="009961EE" w:rsidRDefault="009B2CF4" w:rsidP="009B2CF4">
      <w:pPr>
        <w:spacing w:after="0"/>
        <w:ind w:left="425"/>
        <w:rPr>
          <w:rFonts w:ascii="Arial" w:hAnsi="Arial" w:cs="Arial"/>
        </w:rPr>
      </w:pPr>
    </w:p>
    <w:p w14:paraId="1156C6FC" w14:textId="0560B082" w:rsidR="009B2CF4" w:rsidRPr="00593056" w:rsidRDefault="009B2CF4" w:rsidP="009B2CF4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Tuliskan data dosen industri</w:t>
      </w:r>
      <w:r>
        <w:rPr>
          <w:rFonts w:ascii="Arial" w:hAnsi="Arial" w:cs="Arial"/>
        </w:rPr>
        <w:t>/praktisi</w:t>
      </w:r>
      <w:r w:rsidRPr="00593056">
        <w:rPr>
          <w:rFonts w:ascii="Arial" w:hAnsi="Arial" w:cs="Arial"/>
        </w:rPr>
        <w:t xml:space="preserve"> yang </w:t>
      </w:r>
      <w:r>
        <w:rPr>
          <w:rFonts w:ascii="Arial" w:hAnsi="Arial" w:cs="Arial"/>
        </w:rPr>
        <w:t xml:space="preserve">ditugaskan sebagai pengampu mata kuliah kompetensi di Program Studi yang diakreditasi pada saat TS </w:t>
      </w:r>
      <w:r w:rsidRPr="00593056">
        <w:rPr>
          <w:rFonts w:ascii="Arial" w:hAnsi="Arial" w:cs="Arial"/>
        </w:rPr>
        <w:t xml:space="preserve">dengan mengikuti format </w:t>
      </w:r>
      <w:r>
        <w:rPr>
          <w:rFonts w:ascii="Arial" w:hAnsi="Arial" w:cs="Arial"/>
        </w:rPr>
        <w:t xml:space="preserve">Tabel </w:t>
      </w:r>
      <w:r w:rsidR="009F12E8">
        <w:rPr>
          <w:rFonts w:ascii="Arial" w:hAnsi="Arial" w:cs="Arial"/>
        </w:rPr>
        <w:t xml:space="preserve">3.a.5) </w:t>
      </w:r>
      <w:r>
        <w:rPr>
          <w:rFonts w:ascii="Arial" w:hAnsi="Arial" w:cs="Arial"/>
        </w:rPr>
        <w:t xml:space="preserve">berikut ini. </w:t>
      </w:r>
      <w:proofErr w:type="gramStart"/>
      <w:r>
        <w:rPr>
          <w:rFonts w:ascii="Arial" w:hAnsi="Arial" w:cs="Arial"/>
        </w:rPr>
        <w:t>D</w:t>
      </w:r>
      <w:r w:rsidRPr="009B2CF4">
        <w:rPr>
          <w:rFonts w:ascii="Arial" w:hAnsi="Arial" w:cs="Arial"/>
        </w:rPr>
        <w:t>osen industri/praktisi direkrut melalui kerjasama dengan perusahaan atau industri yang relevan dengan bidang program studi.</w:t>
      </w:r>
      <w:proofErr w:type="gramEnd"/>
    </w:p>
    <w:p w14:paraId="491C7774" w14:textId="77777777" w:rsidR="009B2CF4" w:rsidRPr="00593056" w:rsidRDefault="009B2CF4" w:rsidP="009B2CF4">
      <w:pPr>
        <w:spacing w:after="0"/>
        <w:jc w:val="both"/>
        <w:rPr>
          <w:rFonts w:ascii="Arial" w:hAnsi="Arial" w:cs="Arial"/>
        </w:rPr>
      </w:pPr>
    </w:p>
    <w:p w14:paraId="641F8909" w14:textId="77777777" w:rsidR="009B2CF4" w:rsidRPr="00593056" w:rsidRDefault="009B2CF4" w:rsidP="009B2CF4">
      <w:pPr>
        <w:spacing w:after="0"/>
        <w:ind w:firstLine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abel 3.a.5) Dosen Industri/Praktisi </w:t>
      </w:r>
    </w:p>
    <w:tbl>
      <w:tblPr>
        <w:tblW w:w="13031" w:type="dxa"/>
        <w:tblInd w:w="421" w:type="dxa"/>
        <w:tblLook w:val="04A0" w:firstRow="1" w:lastRow="0" w:firstColumn="1" w:lastColumn="0" w:noHBand="0" w:noVBand="1"/>
      </w:tblPr>
      <w:tblGrid>
        <w:gridCol w:w="639"/>
        <w:gridCol w:w="2054"/>
        <w:gridCol w:w="1274"/>
        <w:gridCol w:w="1703"/>
        <w:gridCol w:w="1276"/>
        <w:gridCol w:w="1275"/>
        <w:gridCol w:w="1840"/>
        <w:gridCol w:w="1838"/>
        <w:gridCol w:w="1132"/>
      </w:tblGrid>
      <w:tr w:rsidR="006E408E" w:rsidRPr="00593056" w14:paraId="4B72C3AC" w14:textId="77777777" w:rsidTr="006E408E">
        <w:trPr>
          <w:trHeight w:val="480"/>
        </w:trPr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D90DB1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EEF699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ma Dosen Industri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/Praktisi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FF7261" w14:textId="77777777" w:rsidR="006E408E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IDK</w:t>
            </w:r>
          </w:p>
          <w:p w14:paraId="747A588C" w14:textId="0A06559C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8D9BEE" w14:textId="0A5D204E" w:rsidR="006E408E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rusahaan/ Industri</w:t>
            </w:r>
          </w:p>
          <w:p w14:paraId="02ED8206" w14:textId="04A3EE21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77275E" w14:textId="0E919AD4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ndidikan Tertingg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2E2E8C" w14:textId="77777777" w:rsidR="006E408E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idang Keahlian</w:t>
            </w:r>
          </w:p>
          <w:p w14:paraId="6BBC6BD3" w14:textId="566C693E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401EB2" w14:textId="60074D42" w:rsidR="006E408E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rtifikat Profesi/ Kompetensi/ Industri</w:t>
            </w:r>
          </w:p>
          <w:p w14:paraId="5939EAEA" w14:textId="764F6FE5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4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F5754D" w14:textId="0F02E23F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Mata Kuliah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yang Diampu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br/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5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A1C798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Bobot Kredit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</w:t>
            </w: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k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)</w:t>
            </w:r>
          </w:p>
        </w:tc>
      </w:tr>
      <w:tr w:rsidR="006E408E" w:rsidRPr="00593056" w14:paraId="5D665697" w14:textId="77777777" w:rsidTr="006E408E">
        <w:tc>
          <w:tcPr>
            <w:tcW w:w="6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C972D5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205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470496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127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43C613" w14:textId="46A084AB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3C117A" w14:textId="202741D5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12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87B29A" w14:textId="576E9B23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DB9C0D" w14:textId="25FE88E5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18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F5BFAF" w14:textId="32BC6C9D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183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F2B288" w14:textId="6271D922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113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B7F607" w14:textId="5C39E79F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9</w:t>
            </w:r>
          </w:p>
        </w:tc>
      </w:tr>
      <w:tr w:rsidR="006E408E" w:rsidRPr="00593056" w14:paraId="394E96EE" w14:textId="77777777" w:rsidTr="00D60E65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4B5D9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11B40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6C100" w14:textId="36C03503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B93BB" w14:textId="5C12CB86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F42CA" w14:textId="197736BC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1FF5F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68388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BBB59" w14:textId="28C74749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F2BC3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E408E" w:rsidRPr="00593056" w14:paraId="42FD7D6F" w14:textId="77777777" w:rsidTr="00D60E65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1000E" w14:textId="77777777" w:rsidR="006E408E" w:rsidRPr="00593056" w:rsidRDefault="006E408E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BD987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C86DF" w14:textId="06BE8F35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AD4E" w14:textId="7BF6F75C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4CB9C" w14:textId="58DF20B5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40906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4C46D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B8AD7" w14:textId="14F0B1E1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A20EA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E408E" w:rsidRPr="00593056" w14:paraId="002840D5" w14:textId="77777777" w:rsidTr="00D60E65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1EFA8" w14:textId="4570D8E7" w:rsidR="006E408E" w:rsidRPr="00593056" w:rsidRDefault="00D60E65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3BBD3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61717" w14:textId="578892EF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72678" w14:textId="604EFBFE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9658C" w14:textId="4C632BE1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61CF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417CD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08BCA" w14:textId="1350803B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F9F1F" w14:textId="77777777" w:rsidR="006E408E" w:rsidRPr="00593056" w:rsidRDefault="006E408E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  <w:t> </w:t>
            </w:r>
          </w:p>
        </w:tc>
      </w:tr>
      <w:tr w:rsidR="00D60E65" w:rsidRPr="00593056" w14:paraId="5C3143D7" w14:textId="77777777" w:rsidTr="00D60E65"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931F8" w14:textId="630BC0FC" w:rsidR="00D60E65" w:rsidRPr="00593056" w:rsidRDefault="00D60E65" w:rsidP="006E408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2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E9DFB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F8A70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ED156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1CA9A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412D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F1CE9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4EE03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BBAFC" w14:textId="77777777" w:rsidR="00D60E65" w:rsidRPr="00593056" w:rsidRDefault="00D60E65" w:rsidP="006E408E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</w:rPr>
            </w:pPr>
          </w:p>
        </w:tc>
      </w:tr>
    </w:tbl>
    <w:p w14:paraId="234BD351" w14:textId="77777777" w:rsidR="009B2CF4" w:rsidRPr="00593056" w:rsidRDefault="009B2CF4" w:rsidP="009B2CF4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Keterangan:</w:t>
      </w:r>
    </w:p>
    <w:p w14:paraId="6DB584C0" w14:textId="56AE725D" w:rsidR="006E408E" w:rsidRPr="00593056" w:rsidRDefault="006E408E" w:rsidP="006E408E">
      <w:pPr>
        <w:spacing w:after="0"/>
        <w:ind w:left="141" w:firstLine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</w:t>
      </w:r>
      <w:r w:rsidRPr="009961EE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Pr="00593056">
        <w:rPr>
          <w:rFonts w:ascii="Arial" w:hAnsi="Arial" w:cs="Arial"/>
        </w:rPr>
        <w:t>NIDK = Nomor Induk Dosen Khusu</w:t>
      </w:r>
      <w:r>
        <w:rPr>
          <w:rFonts w:ascii="Arial" w:hAnsi="Arial" w:cs="Arial"/>
        </w:rPr>
        <w:t>s</w:t>
      </w:r>
      <w:r w:rsidR="00CE4171">
        <w:rPr>
          <w:rFonts w:ascii="Arial" w:hAnsi="Arial" w:cs="Arial"/>
        </w:rPr>
        <w:t>, diisi jika ada.</w:t>
      </w:r>
    </w:p>
    <w:p w14:paraId="4A6A274B" w14:textId="620C2FCC" w:rsidR="006E408E" w:rsidRPr="00593056" w:rsidRDefault="006E408E" w:rsidP="006E408E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Pr="009961EE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Diisi dengan </w:t>
      </w:r>
      <w:proofErr w:type="gramStart"/>
      <w:r>
        <w:rPr>
          <w:rFonts w:ascii="Arial" w:hAnsi="Arial" w:cs="Arial"/>
        </w:rPr>
        <w:t>nama</w:t>
      </w:r>
      <w:proofErr w:type="gramEnd"/>
      <w:r>
        <w:rPr>
          <w:rFonts w:ascii="Arial" w:hAnsi="Arial" w:cs="Arial"/>
        </w:rPr>
        <w:t xml:space="preserve"> perusahaan/industri </w:t>
      </w:r>
      <w:r w:rsidR="00A00E51">
        <w:rPr>
          <w:rFonts w:ascii="Arial" w:hAnsi="Arial" w:cs="Arial"/>
        </w:rPr>
        <w:t>asal</w:t>
      </w:r>
      <w:r>
        <w:rPr>
          <w:rFonts w:ascii="Arial" w:hAnsi="Arial" w:cs="Arial"/>
        </w:rPr>
        <w:t xml:space="preserve"> dosen </w:t>
      </w:r>
      <w:r w:rsidRPr="009961EE">
        <w:rPr>
          <w:rFonts w:ascii="Arial" w:hAnsi="Arial" w:cs="Arial"/>
        </w:rPr>
        <w:t>industri</w:t>
      </w:r>
      <w:r>
        <w:rPr>
          <w:rFonts w:ascii="Arial" w:hAnsi="Arial" w:cs="Arial"/>
        </w:rPr>
        <w:t>/praktisi</w:t>
      </w:r>
      <w:r w:rsidRPr="009961EE">
        <w:rPr>
          <w:rFonts w:ascii="Arial" w:hAnsi="Arial" w:cs="Arial"/>
        </w:rPr>
        <w:t>.</w:t>
      </w:r>
    </w:p>
    <w:p w14:paraId="2EF69D26" w14:textId="3ADA4022" w:rsidR="009B2CF4" w:rsidRPr="00593056" w:rsidRDefault="006E408E" w:rsidP="009B2CF4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3</w:t>
      </w:r>
      <w:r w:rsidR="009B2CF4" w:rsidRPr="009961EE">
        <w:rPr>
          <w:rFonts w:ascii="Arial" w:hAnsi="Arial" w:cs="Arial"/>
          <w:vertAlign w:val="superscript"/>
        </w:rPr>
        <w:t>)</w:t>
      </w:r>
      <w:r w:rsidR="009B2CF4" w:rsidRPr="00593056">
        <w:rPr>
          <w:rFonts w:ascii="Arial" w:hAnsi="Arial" w:cs="Arial"/>
        </w:rPr>
        <w:t xml:space="preserve"> Bidang keahlian sesuai pendidikan tertinggi</w:t>
      </w:r>
      <w:r>
        <w:rPr>
          <w:rFonts w:ascii="Arial" w:hAnsi="Arial" w:cs="Arial"/>
        </w:rPr>
        <w:t>.</w:t>
      </w:r>
    </w:p>
    <w:p w14:paraId="56D0A6B5" w14:textId="7CE18AC9" w:rsidR="006E408E" w:rsidRPr="00593056" w:rsidRDefault="006E408E" w:rsidP="006E408E">
      <w:pPr>
        <w:spacing w:after="0"/>
        <w:ind w:left="709" w:hanging="28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4</w:t>
      </w:r>
      <w:r w:rsidRPr="009961EE">
        <w:rPr>
          <w:rFonts w:ascii="Arial" w:hAnsi="Arial" w:cs="Arial"/>
          <w:vertAlign w:val="superscript"/>
        </w:rPr>
        <w:t>)</w:t>
      </w:r>
      <w:r w:rsidRPr="005930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iisi dengan bidang sertifikasi dan lembaga penerbit sertifikat.</w:t>
      </w:r>
    </w:p>
    <w:p w14:paraId="458455D2" w14:textId="0BADA7DC" w:rsidR="009B2CF4" w:rsidRDefault="006E408E" w:rsidP="006E408E">
      <w:pPr>
        <w:spacing w:after="0"/>
        <w:ind w:left="709" w:hanging="283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5</w:t>
      </w:r>
      <w:r w:rsidR="009B2CF4" w:rsidRPr="009961EE">
        <w:rPr>
          <w:rFonts w:ascii="Arial" w:hAnsi="Arial" w:cs="Arial"/>
          <w:vertAlign w:val="superscript"/>
        </w:rPr>
        <w:t>)</w:t>
      </w:r>
      <w:r w:rsidR="009B2CF4" w:rsidRPr="00593056">
        <w:rPr>
          <w:rFonts w:ascii="Arial" w:hAnsi="Arial" w:cs="Arial"/>
        </w:rPr>
        <w:t xml:space="preserve"> </w:t>
      </w:r>
      <w:r w:rsidR="009B2CF4">
        <w:rPr>
          <w:rFonts w:ascii="Arial" w:hAnsi="Arial" w:cs="Arial"/>
        </w:rPr>
        <w:t xml:space="preserve"> </w:t>
      </w:r>
      <w:r w:rsidR="009B2CF4" w:rsidRPr="00593056">
        <w:rPr>
          <w:rFonts w:ascii="Arial" w:hAnsi="Arial" w:cs="Arial"/>
        </w:rPr>
        <w:t xml:space="preserve">Diisi dengan </w:t>
      </w:r>
      <w:proofErr w:type="gramStart"/>
      <w:r w:rsidR="009B2CF4" w:rsidRPr="00593056">
        <w:rPr>
          <w:rFonts w:ascii="Arial" w:hAnsi="Arial" w:cs="Arial"/>
        </w:rPr>
        <w:t>nama</w:t>
      </w:r>
      <w:proofErr w:type="gramEnd"/>
      <w:r w:rsidR="009B2CF4" w:rsidRPr="00593056">
        <w:rPr>
          <w:rFonts w:ascii="Arial" w:hAnsi="Arial" w:cs="Arial"/>
        </w:rPr>
        <w:t xml:space="preserve"> mata kuliah yang diampu pada saat TS-2 s.d. TS</w:t>
      </w:r>
      <w:r w:rsidR="009B2CF4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 xml:space="preserve">Dosen industri/praktisi dapat terlibat sebagai pengampu secara penuh atau sebagai bagian dari kelompok dosen atau </w:t>
      </w:r>
      <w:r w:rsidRPr="006E408E">
        <w:rPr>
          <w:rFonts w:ascii="Arial" w:hAnsi="Arial" w:cs="Arial"/>
          <w:i/>
          <w:iCs/>
        </w:rPr>
        <w:t>team teaching</w:t>
      </w:r>
      <w:r>
        <w:rPr>
          <w:rFonts w:ascii="Arial" w:hAnsi="Arial" w:cs="Arial"/>
        </w:rPr>
        <w:t>.</w:t>
      </w:r>
      <w:proofErr w:type="gramEnd"/>
    </w:p>
    <w:p w14:paraId="6C4FA07E" w14:textId="77777777" w:rsidR="00612432" w:rsidRPr="00593056" w:rsidRDefault="00612432" w:rsidP="009B2CF4">
      <w:pPr>
        <w:rPr>
          <w:rFonts w:ascii="Arial" w:hAnsi="Arial" w:cs="Arial"/>
        </w:rPr>
        <w:sectPr w:rsidR="00612432" w:rsidRPr="00593056" w:rsidSect="006C11DD">
          <w:pgSz w:w="16834" w:h="11909" w:orient="landscape" w:code="9"/>
          <w:pgMar w:top="1588" w:right="1701" w:bottom="1247" w:left="1701" w:header="720" w:footer="720" w:gutter="0"/>
          <w:cols w:space="720"/>
          <w:docGrid w:linePitch="360"/>
        </w:sectPr>
      </w:pPr>
    </w:p>
    <w:p w14:paraId="4A6532B2" w14:textId="77777777" w:rsidR="008F0B6B" w:rsidRDefault="008F0B6B" w:rsidP="002174A6">
      <w:pPr>
        <w:spacing w:after="0"/>
        <w:jc w:val="both"/>
        <w:rPr>
          <w:rFonts w:ascii="Arial" w:hAnsi="Arial" w:cs="Arial"/>
        </w:rPr>
      </w:pPr>
    </w:p>
    <w:p w14:paraId="0D314540" w14:textId="77777777" w:rsidR="00545DB4" w:rsidRPr="00593056" w:rsidRDefault="00545DB4" w:rsidP="002174A6">
      <w:pPr>
        <w:spacing w:after="0"/>
        <w:rPr>
          <w:rFonts w:ascii="Arial" w:hAnsi="Arial" w:cs="Arial"/>
        </w:rPr>
      </w:pPr>
    </w:p>
    <w:p w14:paraId="7A1D3B1C" w14:textId="7D2A4939" w:rsidR="00593056" w:rsidRPr="00BB5E20" w:rsidRDefault="00BB5E20" w:rsidP="00BB5E20">
      <w:pPr>
        <w:pStyle w:val="ListParagraph"/>
        <w:numPr>
          <w:ilvl w:val="0"/>
          <w:numId w:val="7"/>
        </w:numPr>
        <w:spacing w:after="0"/>
        <w:ind w:left="850" w:hanging="425"/>
        <w:rPr>
          <w:rFonts w:ascii="Arial" w:hAnsi="Arial" w:cs="Arial"/>
          <w:b/>
        </w:rPr>
      </w:pPr>
      <w:r w:rsidRPr="00BB5E20">
        <w:rPr>
          <w:rFonts w:ascii="Arial" w:hAnsi="Arial" w:cs="Arial"/>
          <w:b/>
        </w:rPr>
        <w:t>Kinerja Dosen</w:t>
      </w:r>
    </w:p>
    <w:p w14:paraId="7E2FD5BC" w14:textId="77777777" w:rsidR="00BB5E20" w:rsidRDefault="00BB5E20" w:rsidP="002174A6">
      <w:pPr>
        <w:spacing w:after="0"/>
        <w:jc w:val="both"/>
        <w:rPr>
          <w:rFonts w:ascii="Arial" w:hAnsi="Arial" w:cs="Arial"/>
        </w:rPr>
      </w:pPr>
    </w:p>
    <w:p w14:paraId="7B588288" w14:textId="194EBF38" w:rsidR="00D43124" w:rsidRPr="00593056" w:rsidRDefault="00D43124" w:rsidP="00BB5E20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>Tuliskan pengakuan</w:t>
      </w:r>
      <w:r w:rsidR="0014141D">
        <w:rPr>
          <w:rFonts w:ascii="Arial" w:hAnsi="Arial" w:cs="Arial"/>
        </w:rPr>
        <w:t>/rekognisi</w:t>
      </w:r>
      <w:r w:rsidRPr="00593056">
        <w:rPr>
          <w:rFonts w:ascii="Arial" w:hAnsi="Arial" w:cs="Arial"/>
        </w:rPr>
        <w:t xml:space="preserve"> atas </w:t>
      </w:r>
      <w:r w:rsidR="00EE7E7F">
        <w:rPr>
          <w:rFonts w:ascii="Arial" w:hAnsi="Arial" w:cs="Arial"/>
        </w:rPr>
        <w:t>kepakaran/prestasi/kinerja</w:t>
      </w:r>
      <w:r w:rsidRPr="00593056">
        <w:rPr>
          <w:rFonts w:ascii="Arial" w:hAnsi="Arial" w:cs="Arial"/>
        </w:rPr>
        <w:t xml:space="preserve"> </w:t>
      </w:r>
      <w:r w:rsidR="00A04EDF">
        <w:rPr>
          <w:rFonts w:ascii="Arial" w:hAnsi="Arial" w:cs="Arial"/>
        </w:rPr>
        <w:t xml:space="preserve">DTPS </w:t>
      </w:r>
      <w:r w:rsidRPr="00593056">
        <w:rPr>
          <w:rFonts w:ascii="Arial" w:hAnsi="Arial" w:cs="Arial"/>
        </w:rPr>
        <w:t xml:space="preserve">yang diterima dalam 3 tahun terakhir dengan mengikuti format </w:t>
      </w:r>
      <w:r w:rsidR="00100CC0" w:rsidRPr="00B678DE">
        <w:rPr>
          <w:rFonts w:ascii="Arial" w:hAnsi="Arial" w:cs="Arial"/>
        </w:rPr>
        <w:t>Tabel</w:t>
      </w:r>
      <w:r w:rsidR="00100CC0" w:rsidRPr="00B678DE">
        <w:rPr>
          <w:rFonts w:ascii="Arial" w:hAnsi="Arial" w:cs="Arial"/>
          <w:lang w:val="id-ID"/>
        </w:rPr>
        <w:t xml:space="preserve"> 3</w:t>
      </w:r>
      <w:r w:rsidR="00100CC0">
        <w:rPr>
          <w:rFonts w:ascii="Arial" w:hAnsi="Arial" w:cs="Arial"/>
        </w:rPr>
        <w:t>.b.1</w:t>
      </w:r>
      <w:r w:rsidR="00A34D29">
        <w:rPr>
          <w:rFonts w:ascii="Arial" w:hAnsi="Arial" w:cs="Arial"/>
        </w:rPr>
        <w:t>)</w:t>
      </w:r>
      <w:r w:rsidR="00100CC0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0D94976A" w14:textId="77777777" w:rsidR="00D43124" w:rsidRPr="00593056" w:rsidRDefault="00D43124" w:rsidP="002174A6">
      <w:pPr>
        <w:spacing w:after="0"/>
        <w:jc w:val="both"/>
        <w:rPr>
          <w:rFonts w:ascii="Arial" w:hAnsi="Arial" w:cs="Arial"/>
        </w:rPr>
      </w:pPr>
    </w:p>
    <w:p w14:paraId="188188AA" w14:textId="5C42ADE2" w:rsidR="00D43124" w:rsidRPr="00CC71AB" w:rsidRDefault="00D43124" w:rsidP="00BB5E20">
      <w:pPr>
        <w:spacing w:after="0"/>
        <w:ind w:firstLine="425"/>
        <w:jc w:val="both"/>
        <w:rPr>
          <w:rFonts w:ascii="Arial" w:hAnsi="Arial" w:cs="Arial"/>
        </w:rPr>
      </w:pPr>
      <w:r w:rsidRPr="00B678DE">
        <w:rPr>
          <w:rFonts w:ascii="Arial" w:hAnsi="Arial" w:cs="Arial"/>
        </w:rPr>
        <w:t>Tabel</w:t>
      </w:r>
      <w:r w:rsidRPr="00B678DE">
        <w:rPr>
          <w:rFonts w:ascii="Arial" w:hAnsi="Arial" w:cs="Arial"/>
          <w:lang w:val="id-ID"/>
        </w:rPr>
        <w:t xml:space="preserve"> 3</w:t>
      </w:r>
      <w:r w:rsidR="0014141D">
        <w:rPr>
          <w:rFonts w:ascii="Arial" w:hAnsi="Arial" w:cs="Arial"/>
        </w:rPr>
        <w:t>.b</w:t>
      </w:r>
      <w:r w:rsidR="00683CDB">
        <w:rPr>
          <w:rFonts w:ascii="Arial" w:hAnsi="Arial" w:cs="Arial"/>
        </w:rPr>
        <w:t>.</w:t>
      </w:r>
      <w:r w:rsidR="0014141D">
        <w:rPr>
          <w:rFonts w:ascii="Arial" w:hAnsi="Arial" w:cs="Arial"/>
        </w:rPr>
        <w:t>1</w:t>
      </w:r>
      <w:r w:rsidR="00BB5E20">
        <w:rPr>
          <w:rFonts w:ascii="Arial" w:hAnsi="Arial" w:cs="Arial"/>
        </w:rPr>
        <w:t>)</w:t>
      </w:r>
      <w:r w:rsidRPr="00B678DE">
        <w:rPr>
          <w:rFonts w:ascii="Arial" w:hAnsi="Arial" w:cs="Arial"/>
          <w:lang w:val="id-ID"/>
        </w:rPr>
        <w:t xml:space="preserve"> </w:t>
      </w:r>
      <w:r w:rsidR="0014141D">
        <w:rPr>
          <w:rFonts w:ascii="Arial" w:hAnsi="Arial" w:cs="Arial"/>
        </w:rPr>
        <w:t>Pengakuan/</w:t>
      </w:r>
      <w:r w:rsidRPr="00B678DE">
        <w:rPr>
          <w:rFonts w:ascii="Arial" w:hAnsi="Arial" w:cs="Arial"/>
          <w:lang w:val="id-ID"/>
        </w:rPr>
        <w:t xml:space="preserve">Rekognisi </w:t>
      </w:r>
      <w:r w:rsidR="004D3EE6" w:rsidRPr="00B678DE">
        <w:rPr>
          <w:rFonts w:ascii="Arial" w:hAnsi="Arial" w:cs="Arial"/>
        </w:rPr>
        <w:t xml:space="preserve">DTPS </w:t>
      </w:r>
    </w:p>
    <w:tbl>
      <w:tblPr>
        <w:tblW w:w="8740" w:type="dxa"/>
        <w:tblInd w:w="421" w:type="dxa"/>
        <w:tblLook w:val="04A0" w:firstRow="1" w:lastRow="0" w:firstColumn="1" w:lastColumn="0" w:noHBand="0" w:noVBand="1"/>
      </w:tblPr>
      <w:tblGrid>
        <w:gridCol w:w="575"/>
        <w:gridCol w:w="1835"/>
        <w:gridCol w:w="1133"/>
        <w:gridCol w:w="1560"/>
        <w:gridCol w:w="927"/>
        <w:gridCol w:w="967"/>
        <w:gridCol w:w="904"/>
        <w:gridCol w:w="839"/>
      </w:tblGrid>
      <w:tr w:rsidR="004426F8" w:rsidRPr="00593056" w14:paraId="745DA301" w14:textId="77777777" w:rsidTr="000A2AB4">
        <w:trPr>
          <w:trHeight w:val="290"/>
        </w:trPr>
        <w:tc>
          <w:tcPr>
            <w:tcW w:w="5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78FC26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1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6DF8B3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Nama Dosen 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EABC07" w14:textId="418076E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idang Keahlian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0F1F11" w14:textId="77777777" w:rsidR="004426F8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kognisi</w:t>
            </w:r>
            <w:r w:rsidR="00EF3BF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dan Bukti Pendukung</w:t>
            </w:r>
          </w:p>
          <w:p w14:paraId="023C1996" w14:textId="70F2C916" w:rsidR="009A2364" w:rsidRPr="009A2364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27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BB09F1" w14:textId="77777777" w:rsidR="004426F8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ingkat</w:t>
            </w:r>
            <w:r w:rsidR="009A236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  <w:p w14:paraId="3E66A922" w14:textId="4E1F817B" w:rsidR="009A2364" w:rsidRPr="009A2364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)</w:t>
            </w:r>
          </w:p>
        </w:tc>
        <w:tc>
          <w:tcPr>
            <w:tcW w:w="8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AE3615" w14:textId="0D48D6D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ahun</w:t>
            </w:r>
          </w:p>
        </w:tc>
      </w:tr>
      <w:tr w:rsidR="004426F8" w:rsidRPr="00593056" w14:paraId="1FE62F75" w14:textId="77777777" w:rsidTr="000A2AB4">
        <w:trPr>
          <w:trHeight w:val="481"/>
        </w:trPr>
        <w:tc>
          <w:tcPr>
            <w:tcW w:w="575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B9E5CC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35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B19229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40FA93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D99E6A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9F0725" w14:textId="226B4FC2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Wilayah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E210F3" w14:textId="169858E5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sional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B11384" w14:textId="2D48A109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nterna</w:t>
            </w:r>
            <w:r w:rsidR="00EE7E7F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ional</w:t>
            </w:r>
          </w:p>
        </w:tc>
        <w:tc>
          <w:tcPr>
            <w:tcW w:w="839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46959B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4426F8" w:rsidRPr="00593056" w14:paraId="60CA7E5B" w14:textId="77777777" w:rsidTr="00D60E65">
        <w:tc>
          <w:tcPr>
            <w:tcW w:w="5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435EB0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1835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94738E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204D3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560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1FDE67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927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2D7E8E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96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5CEE77" w14:textId="7335461C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90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273884" w14:textId="2F7C0E3E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8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A407C2" w14:textId="0C7A1C1E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8</w:t>
            </w:r>
          </w:p>
        </w:tc>
      </w:tr>
      <w:tr w:rsidR="004426F8" w:rsidRPr="00593056" w14:paraId="5B3E0DAC" w14:textId="77777777" w:rsidTr="00D60E65">
        <w:tc>
          <w:tcPr>
            <w:tcW w:w="5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E63F1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83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CEA31" w14:textId="21F10D69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14B3E" w14:textId="5369EE8A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06383" w14:textId="4AE1CC5D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2134B9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5D9D7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AA848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67832" w14:textId="70B0124B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4426F8" w:rsidRPr="00593056" w14:paraId="4BCAD5B6" w14:textId="77777777" w:rsidTr="00D60E65"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F74D2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1875C" w14:textId="6DF0433B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2C3FD" w14:textId="7DFCFFDA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5AC81" w14:textId="379C307D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9375A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D6661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DA85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7CAC6" w14:textId="6CD68E52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4426F8" w:rsidRPr="00593056" w14:paraId="75C99500" w14:textId="77777777" w:rsidTr="00D60E65"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58168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247E7" w14:textId="10557909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D2994" w14:textId="5E878711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1099A" w14:textId="35502426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A7E157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E87C9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47F1A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A3614" w14:textId="00B20E8A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4426F8" w:rsidRPr="00593056" w14:paraId="2F145491" w14:textId="77777777" w:rsidTr="00D60E65"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60507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BCA43" w14:textId="1F551660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B5BAE" w14:textId="3AC47F51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91F45" w14:textId="3A110A4A" w:rsidR="004426F8" w:rsidRPr="00593056" w:rsidRDefault="004426F8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0CB11A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6695C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0AE3" w14:textId="77777777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153B0" w14:textId="5DECE069" w:rsidR="004426F8" w:rsidRPr="00593056" w:rsidRDefault="004426F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9A2364" w:rsidRPr="00593056" w14:paraId="728777A5" w14:textId="77777777" w:rsidTr="00D60E65"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2F8A7" w14:textId="17FDC5B8" w:rsidR="009A2364" w:rsidRPr="009A2364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t>Jumlah</w:t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A24F0" w14:textId="77777777" w:rsidR="009A2364" w:rsidRPr="00593056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7F836" w14:textId="77777777" w:rsidR="009A2364" w:rsidRPr="00593056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9EE1B" w14:textId="77777777" w:rsidR="009A2364" w:rsidRPr="00593056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B06E63" w14:textId="77777777" w:rsidR="009A2364" w:rsidRPr="00593056" w:rsidRDefault="009A2364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0089A05D" w14:textId="7DAACA39" w:rsidR="00D43124" w:rsidRPr="00593056" w:rsidRDefault="00D43124" w:rsidP="00A34D29">
      <w:pPr>
        <w:spacing w:after="0"/>
        <w:ind w:left="425"/>
        <w:jc w:val="both"/>
        <w:rPr>
          <w:rFonts w:ascii="Arial" w:hAnsi="Arial" w:cs="Arial"/>
          <w:bCs/>
          <w:lang w:val="id-ID"/>
        </w:rPr>
      </w:pPr>
      <w:r w:rsidRPr="00BB5E20">
        <w:rPr>
          <w:rFonts w:ascii="Arial" w:hAnsi="Arial" w:cs="Arial"/>
        </w:rPr>
        <w:t>Keterangan</w:t>
      </w:r>
      <w:r w:rsidRPr="00593056">
        <w:rPr>
          <w:rFonts w:ascii="Arial" w:hAnsi="Arial" w:cs="Arial"/>
          <w:bCs/>
          <w:lang w:val="id-ID"/>
        </w:rPr>
        <w:t xml:space="preserve">: </w:t>
      </w:r>
    </w:p>
    <w:p w14:paraId="3AD9B626" w14:textId="0D8975C6" w:rsidR="00D43124" w:rsidRPr="00593056" w:rsidRDefault="009A2364" w:rsidP="00A34D29">
      <w:pPr>
        <w:spacing w:after="0"/>
        <w:ind w:left="709" w:hanging="284"/>
        <w:jc w:val="both"/>
        <w:rPr>
          <w:rFonts w:ascii="Arial" w:hAnsi="Arial" w:cs="Arial"/>
          <w:bCs/>
          <w:lang w:val="id-ID"/>
        </w:rPr>
      </w:pPr>
      <w:r w:rsidRPr="009A2364">
        <w:rPr>
          <w:rFonts w:ascii="Arial" w:hAnsi="Arial" w:cs="Arial"/>
          <w:bCs/>
          <w:vertAlign w:val="superscript"/>
        </w:rPr>
        <w:t>1)</w:t>
      </w:r>
      <w:r>
        <w:rPr>
          <w:rFonts w:ascii="Arial" w:hAnsi="Arial" w:cs="Arial"/>
          <w:bCs/>
        </w:rPr>
        <w:t xml:space="preserve"> </w:t>
      </w:r>
      <w:r w:rsidR="0014141D">
        <w:rPr>
          <w:rFonts w:ascii="Arial" w:hAnsi="Arial" w:cs="Arial"/>
          <w:bCs/>
        </w:rPr>
        <w:t>P</w:t>
      </w:r>
      <w:r w:rsidR="0014141D" w:rsidRPr="00593056">
        <w:rPr>
          <w:rFonts w:ascii="Arial" w:hAnsi="Arial" w:cs="Arial"/>
          <w:bCs/>
          <w:lang w:val="id-ID"/>
        </w:rPr>
        <w:t>engakuan</w:t>
      </w:r>
      <w:r w:rsidR="0014141D" w:rsidRPr="00593056">
        <w:rPr>
          <w:rFonts w:ascii="Arial" w:hAnsi="Arial" w:cs="Arial"/>
          <w:lang w:val="id-ID"/>
        </w:rPr>
        <w:t xml:space="preserve"> </w:t>
      </w:r>
      <w:r w:rsidR="0014141D">
        <w:rPr>
          <w:rFonts w:ascii="Arial" w:hAnsi="Arial" w:cs="Arial"/>
        </w:rPr>
        <w:t>atau r</w:t>
      </w:r>
      <w:r>
        <w:rPr>
          <w:rFonts w:ascii="Arial" w:hAnsi="Arial" w:cs="Arial"/>
          <w:bCs/>
        </w:rPr>
        <w:t xml:space="preserve">ekognisi </w:t>
      </w:r>
      <w:r w:rsidR="00EE7E7F">
        <w:rPr>
          <w:rFonts w:ascii="Arial" w:hAnsi="Arial" w:cs="Arial"/>
        </w:rPr>
        <w:t>atas kepakaran/prestasi/kinerja dapat berupa</w:t>
      </w:r>
      <w:r w:rsidR="00D43124" w:rsidRPr="00593056">
        <w:rPr>
          <w:rFonts w:ascii="Arial" w:hAnsi="Arial" w:cs="Arial"/>
          <w:noProof/>
          <w:lang w:val="id-ID"/>
        </w:rPr>
        <w:t>:</w:t>
      </w:r>
    </w:p>
    <w:p w14:paraId="4C7ABBF5" w14:textId="30C57F8A" w:rsidR="006E408E" w:rsidRPr="006E408E" w:rsidRDefault="006E408E" w:rsidP="006E408E">
      <w:pPr>
        <w:pStyle w:val="ListParagraph"/>
        <w:numPr>
          <w:ilvl w:val="0"/>
          <w:numId w:val="4"/>
        </w:numPr>
        <w:spacing w:after="0"/>
        <w:ind w:left="993" w:hanging="284"/>
        <w:jc w:val="both"/>
        <w:rPr>
          <w:rFonts w:ascii="Arial" w:hAnsi="Arial" w:cs="Arial"/>
          <w:noProof/>
        </w:rPr>
      </w:pPr>
      <w:r w:rsidRPr="006E408E">
        <w:rPr>
          <w:rFonts w:ascii="Arial" w:hAnsi="Arial" w:cs="Arial"/>
          <w:noProof/>
        </w:rPr>
        <w:t xml:space="preserve">menjadi visiting lecturer atau visiting scholar di program studi/perguruan tinggi terakreditasi A/Unggul atau program studi/perguruan tinggi internasional bereputasi. </w:t>
      </w:r>
    </w:p>
    <w:p w14:paraId="1B89902E" w14:textId="461D06FB" w:rsidR="006E408E" w:rsidRPr="006E408E" w:rsidRDefault="006E408E" w:rsidP="006E408E">
      <w:pPr>
        <w:pStyle w:val="ListParagraph"/>
        <w:numPr>
          <w:ilvl w:val="0"/>
          <w:numId w:val="4"/>
        </w:numPr>
        <w:spacing w:after="0"/>
        <w:ind w:left="993" w:hanging="284"/>
        <w:jc w:val="both"/>
        <w:rPr>
          <w:rFonts w:ascii="Arial" w:hAnsi="Arial" w:cs="Arial"/>
          <w:noProof/>
        </w:rPr>
      </w:pPr>
      <w:r w:rsidRPr="006E408E">
        <w:rPr>
          <w:rFonts w:ascii="Arial" w:hAnsi="Arial" w:cs="Arial"/>
          <w:noProof/>
        </w:rPr>
        <w:t xml:space="preserve">menjadi </w:t>
      </w:r>
      <w:r w:rsidRPr="006E408E">
        <w:rPr>
          <w:rFonts w:ascii="Arial" w:hAnsi="Arial" w:cs="Arial"/>
          <w:i/>
          <w:iCs/>
          <w:noProof/>
        </w:rPr>
        <w:t>keynote speaker</w:t>
      </w:r>
      <w:r w:rsidRPr="006E408E">
        <w:rPr>
          <w:rFonts w:ascii="Arial" w:hAnsi="Arial" w:cs="Arial"/>
          <w:noProof/>
        </w:rPr>
        <w:t>/</w:t>
      </w:r>
      <w:r w:rsidRPr="006E408E">
        <w:rPr>
          <w:rFonts w:ascii="Arial" w:hAnsi="Arial" w:cs="Arial"/>
          <w:i/>
          <w:iCs/>
          <w:noProof/>
        </w:rPr>
        <w:t>invited speaker</w:t>
      </w:r>
      <w:r w:rsidRPr="006E408E">
        <w:rPr>
          <w:rFonts w:ascii="Arial" w:hAnsi="Arial" w:cs="Arial"/>
          <w:noProof/>
        </w:rPr>
        <w:t xml:space="preserve"> pada pertemuan ilmiah tingkat nasional/ internasional. </w:t>
      </w:r>
    </w:p>
    <w:p w14:paraId="076CF6F4" w14:textId="6CA90596" w:rsidR="006E408E" w:rsidRPr="006E408E" w:rsidRDefault="006E408E" w:rsidP="006E408E">
      <w:pPr>
        <w:pStyle w:val="ListParagraph"/>
        <w:numPr>
          <w:ilvl w:val="0"/>
          <w:numId w:val="4"/>
        </w:numPr>
        <w:spacing w:after="0"/>
        <w:ind w:left="993" w:hanging="284"/>
        <w:jc w:val="both"/>
        <w:rPr>
          <w:rFonts w:ascii="Arial" w:hAnsi="Arial" w:cs="Arial"/>
          <w:noProof/>
        </w:rPr>
      </w:pPr>
      <w:r w:rsidRPr="006E408E">
        <w:rPr>
          <w:rFonts w:ascii="Arial" w:hAnsi="Arial" w:cs="Arial"/>
          <w:noProof/>
        </w:rPr>
        <w:t xml:space="preserve">menjadi editor atau mitra bestari pada jurnal nasional terakreditasi/jurnal internasional bereputasi di bidang yang sesuai dengan bidang program studi. </w:t>
      </w:r>
    </w:p>
    <w:p w14:paraId="7A4A91A1" w14:textId="2B4831C5" w:rsidR="006E408E" w:rsidRPr="006E408E" w:rsidRDefault="006E408E" w:rsidP="006E408E">
      <w:pPr>
        <w:pStyle w:val="ListParagraph"/>
        <w:numPr>
          <w:ilvl w:val="0"/>
          <w:numId w:val="4"/>
        </w:numPr>
        <w:spacing w:after="0"/>
        <w:ind w:left="993" w:hanging="284"/>
        <w:jc w:val="both"/>
        <w:rPr>
          <w:rFonts w:ascii="Arial" w:hAnsi="Arial" w:cs="Arial"/>
          <w:noProof/>
        </w:rPr>
      </w:pPr>
      <w:r w:rsidRPr="006E408E">
        <w:rPr>
          <w:rFonts w:ascii="Arial" w:hAnsi="Arial" w:cs="Arial"/>
          <w:noProof/>
        </w:rPr>
        <w:t>menjadi staf ahli/narasumber di lembaga tingkat wilayah/nasional/internasional pada bidang yang sesuai dengan bidang program studi (</w:t>
      </w:r>
      <w:r w:rsidRPr="00CE4171">
        <w:rPr>
          <w:rFonts w:ascii="Arial" w:hAnsi="Arial" w:cs="Arial"/>
          <w:noProof/>
          <w:u w:val="single"/>
        </w:rPr>
        <w:t>untuk pengusul dari program studi pada program Sarjana/Magister/Doktor</w:t>
      </w:r>
      <w:r w:rsidRPr="006E408E">
        <w:rPr>
          <w:rFonts w:ascii="Arial" w:hAnsi="Arial" w:cs="Arial"/>
          <w:noProof/>
        </w:rPr>
        <w:t>), atau menjadi tenaga ahli/konsultan di lembaga/industri tingkat wilayah/nasional/ internasional pada bidang yang sesuai dengan bidang program studi (</w:t>
      </w:r>
      <w:r w:rsidRPr="00CE4171">
        <w:rPr>
          <w:rFonts w:ascii="Arial" w:hAnsi="Arial" w:cs="Arial"/>
          <w:noProof/>
          <w:u w:val="single"/>
        </w:rPr>
        <w:t>untuk pengusul dari program studi pada program Diploma Tiga/Sarjana Terapan/Magister Terapan/Doktor Terapan</w:t>
      </w:r>
      <w:r w:rsidRPr="006E408E">
        <w:rPr>
          <w:rFonts w:ascii="Arial" w:hAnsi="Arial" w:cs="Arial"/>
          <w:noProof/>
        </w:rPr>
        <w:t xml:space="preserve">). </w:t>
      </w:r>
    </w:p>
    <w:p w14:paraId="19C1C706" w14:textId="0BAA2A29" w:rsidR="006E408E" w:rsidRPr="006E408E" w:rsidRDefault="006E408E" w:rsidP="006E408E">
      <w:pPr>
        <w:pStyle w:val="ListParagraph"/>
        <w:numPr>
          <w:ilvl w:val="0"/>
          <w:numId w:val="4"/>
        </w:numPr>
        <w:spacing w:after="0"/>
        <w:ind w:left="993" w:hanging="284"/>
        <w:jc w:val="both"/>
        <w:rPr>
          <w:rFonts w:ascii="Arial" w:hAnsi="Arial" w:cs="Arial"/>
          <w:noProof/>
        </w:rPr>
      </w:pPr>
      <w:r w:rsidRPr="006E408E">
        <w:rPr>
          <w:rFonts w:ascii="Arial" w:hAnsi="Arial" w:cs="Arial"/>
          <w:noProof/>
        </w:rPr>
        <w:t xml:space="preserve">mendapat penghargaan atas prestasi dan kinerja di tingkat wilayah/nasional/internasional. </w:t>
      </w:r>
    </w:p>
    <w:p w14:paraId="13BF0C94" w14:textId="0132A58A" w:rsidR="009A2364" w:rsidRPr="009A2364" w:rsidRDefault="009A2364" w:rsidP="00A34D29">
      <w:pPr>
        <w:spacing w:after="0"/>
        <w:ind w:left="709" w:hanging="284"/>
        <w:jc w:val="both"/>
        <w:rPr>
          <w:rFonts w:ascii="Arial" w:hAnsi="Arial" w:cs="Arial"/>
          <w:bCs/>
          <w:lang w:val="id-ID"/>
        </w:rPr>
      </w:pPr>
      <w:r>
        <w:rPr>
          <w:rFonts w:ascii="Arial" w:hAnsi="Arial" w:cs="Arial"/>
          <w:bCs/>
          <w:vertAlign w:val="superscript"/>
        </w:rPr>
        <w:t>2</w:t>
      </w:r>
      <w:r w:rsidRPr="009A2364">
        <w:rPr>
          <w:rFonts w:ascii="Arial" w:hAnsi="Arial" w:cs="Arial"/>
          <w:bCs/>
          <w:vertAlign w:val="superscript"/>
        </w:rPr>
        <w:t>)</w:t>
      </w:r>
      <w:r w:rsidRPr="009A2364">
        <w:rPr>
          <w:rFonts w:ascii="Arial" w:hAnsi="Arial" w:cs="Arial"/>
          <w:bCs/>
        </w:rPr>
        <w:t xml:space="preserve"> </w:t>
      </w:r>
      <w:r w:rsidRPr="00593056">
        <w:rPr>
          <w:rFonts w:ascii="Arial" w:hAnsi="Arial" w:cs="Arial"/>
        </w:rPr>
        <w:t xml:space="preserve">Diisi dengan </w:t>
      </w:r>
      <w:r w:rsidRPr="00BB5E20">
        <w:rPr>
          <w:rFonts w:ascii="Arial" w:hAnsi="Arial" w:cs="Arial"/>
          <w:bCs/>
        </w:rPr>
        <w:t>tanda</w:t>
      </w:r>
      <w:r>
        <w:rPr>
          <w:rFonts w:ascii="Arial" w:hAnsi="Arial" w:cs="Arial"/>
        </w:rPr>
        <w:t xml:space="preserve"> centang V pada kolom yang sesuai.</w:t>
      </w:r>
    </w:p>
    <w:p w14:paraId="4D714B53" w14:textId="77777777" w:rsidR="00CC48FC" w:rsidRDefault="00CC48FC" w:rsidP="002174A6">
      <w:pPr>
        <w:spacing w:after="0"/>
        <w:jc w:val="both"/>
        <w:rPr>
          <w:rFonts w:ascii="Arial" w:hAnsi="Arial" w:cs="Arial"/>
          <w:highlight w:val="blue"/>
        </w:rPr>
      </w:pPr>
    </w:p>
    <w:p w14:paraId="619FB54A" w14:textId="77777777" w:rsidR="00E857FC" w:rsidRDefault="00E857F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5BB8B48" w14:textId="5F75C055" w:rsidR="00603977" w:rsidRPr="00C72555" w:rsidRDefault="00603977" w:rsidP="00BB5E20">
      <w:pPr>
        <w:spacing w:after="0"/>
        <w:ind w:left="425"/>
        <w:jc w:val="both"/>
        <w:rPr>
          <w:rFonts w:ascii="Arial" w:hAnsi="Arial" w:cs="Arial"/>
        </w:rPr>
      </w:pPr>
      <w:r w:rsidRPr="00C72555">
        <w:rPr>
          <w:rFonts w:ascii="Arial" w:hAnsi="Arial" w:cs="Arial"/>
        </w:rPr>
        <w:lastRenderedPageBreak/>
        <w:t>Tuliskan jumlah judul penelitian</w:t>
      </w:r>
      <w:r w:rsidR="00865F3F">
        <w:rPr>
          <w:rFonts w:ascii="Arial" w:hAnsi="Arial" w:cs="Arial"/>
        </w:rPr>
        <w:t xml:space="preserve"> </w:t>
      </w:r>
      <w:r w:rsidR="00865F3F" w:rsidRPr="00C85D98">
        <w:rPr>
          <w:rFonts w:ascii="Arial" w:hAnsi="Arial" w:cs="Arial"/>
          <w:vertAlign w:val="superscript"/>
        </w:rPr>
        <w:t>1)</w:t>
      </w:r>
      <w:r w:rsidR="00865F3F" w:rsidRPr="00C72555">
        <w:rPr>
          <w:rFonts w:ascii="Arial" w:hAnsi="Arial" w:cs="Arial"/>
        </w:rPr>
        <w:t xml:space="preserve"> </w:t>
      </w:r>
      <w:r w:rsidR="00CE4171" w:rsidRPr="00C72555">
        <w:rPr>
          <w:rFonts w:ascii="Arial" w:hAnsi="Arial" w:cs="Arial"/>
        </w:rPr>
        <w:t>yang dilaksanakan oleh DTPS</w:t>
      </w:r>
      <w:r w:rsidR="00C52CE9">
        <w:rPr>
          <w:rFonts w:ascii="Arial" w:hAnsi="Arial" w:cs="Arial"/>
        </w:rPr>
        <w:t xml:space="preserve"> </w:t>
      </w:r>
      <w:r w:rsidR="00C52CE9" w:rsidRPr="00C72555">
        <w:rPr>
          <w:rFonts w:ascii="Arial" w:hAnsi="Arial" w:cs="Arial"/>
        </w:rPr>
        <w:t>berdasarkan sumber pembiayaan</w:t>
      </w:r>
      <w:r w:rsidR="00C52CE9">
        <w:rPr>
          <w:rFonts w:ascii="Arial" w:hAnsi="Arial" w:cs="Arial"/>
        </w:rPr>
        <w:t xml:space="preserve">, </w:t>
      </w:r>
      <w:r w:rsidR="00CE4171" w:rsidRPr="00C72555">
        <w:rPr>
          <w:rFonts w:ascii="Arial" w:hAnsi="Arial" w:cs="Arial"/>
        </w:rPr>
        <w:t>yang relevan dengan bidang program studi</w:t>
      </w:r>
      <w:r w:rsidR="00CE4171">
        <w:rPr>
          <w:rFonts w:ascii="Arial" w:hAnsi="Arial" w:cs="Arial"/>
        </w:rPr>
        <w:t xml:space="preserve"> </w:t>
      </w:r>
      <w:r w:rsidRPr="00C72555">
        <w:rPr>
          <w:rFonts w:ascii="Arial" w:hAnsi="Arial" w:cs="Arial"/>
        </w:rPr>
        <w:t xml:space="preserve">pada TS-2 sampai dengan TS dengan mengikuti format </w:t>
      </w:r>
      <w:r w:rsidR="00100CC0" w:rsidRPr="00CC48FC">
        <w:rPr>
          <w:rFonts w:ascii="Arial" w:hAnsi="Arial" w:cs="Arial"/>
        </w:rPr>
        <w:t>Tabel 3.</w:t>
      </w:r>
      <w:r w:rsidR="00100CC0">
        <w:rPr>
          <w:rFonts w:ascii="Arial" w:hAnsi="Arial" w:cs="Arial"/>
        </w:rPr>
        <w:t>b</w:t>
      </w:r>
      <w:r w:rsidR="00100CC0" w:rsidRPr="00CC48FC">
        <w:rPr>
          <w:rFonts w:ascii="Arial" w:hAnsi="Arial" w:cs="Arial"/>
        </w:rPr>
        <w:t>.</w:t>
      </w:r>
      <w:r w:rsidR="00100CC0">
        <w:rPr>
          <w:rFonts w:ascii="Arial" w:hAnsi="Arial" w:cs="Arial"/>
        </w:rPr>
        <w:t>2</w:t>
      </w:r>
      <w:r w:rsidR="00A34D29">
        <w:rPr>
          <w:rFonts w:ascii="Arial" w:hAnsi="Arial" w:cs="Arial"/>
        </w:rPr>
        <w:t>)</w:t>
      </w:r>
      <w:r w:rsidR="00100CC0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56DB1488" w14:textId="77777777" w:rsidR="00603977" w:rsidRPr="00603977" w:rsidRDefault="00603977" w:rsidP="002174A6">
      <w:pPr>
        <w:spacing w:after="0"/>
        <w:rPr>
          <w:rFonts w:ascii="Arial" w:hAnsi="Arial" w:cs="Arial"/>
          <w:highlight w:val="blue"/>
        </w:rPr>
      </w:pPr>
    </w:p>
    <w:p w14:paraId="2DAF9B45" w14:textId="106F165D" w:rsidR="00603977" w:rsidRPr="00CC48FC" w:rsidRDefault="00CC48FC" w:rsidP="00BB5E20">
      <w:pPr>
        <w:spacing w:after="0"/>
        <w:ind w:firstLine="425"/>
        <w:rPr>
          <w:rFonts w:ascii="Arial" w:hAnsi="Arial" w:cs="Arial"/>
        </w:rPr>
      </w:pPr>
      <w:r w:rsidRPr="00CC48FC">
        <w:rPr>
          <w:rFonts w:ascii="Arial" w:hAnsi="Arial" w:cs="Arial"/>
        </w:rPr>
        <w:t>Tabel 3.</w:t>
      </w:r>
      <w:r w:rsidR="00BB5E20">
        <w:rPr>
          <w:rFonts w:ascii="Arial" w:hAnsi="Arial" w:cs="Arial"/>
        </w:rPr>
        <w:t>b</w:t>
      </w:r>
      <w:r w:rsidR="00603977" w:rsidRPr="00CC48FC">
        <w:rPr>
          <w:rFonts w:ascii="Arial" w:hAnsi="Arial" w:cs="Arial"/>
        </w:rPr>
        <w:t>.</w:t>
      </w:r>
      <w:r w:rsidR="00683CDB">
        <w:rPr>
          <w:rFonts w:ascii="Arial" w:hAnsi="Arial" w:cs="Arial"/>
        </w:rPr>
        <w:t>2</w:t>
      </w:r>
      <w:r w:rsidR="00BB5E20">
        <w:rPr>
          <w:rFonts w:ascii="Arial" w:hAnsi="Arial" w:cs="Arial"/>
        </w:rPr>
        <w:t>)</w:t>
      </w:r>
      <w:r w:rsidR="00603977" w:rsidRPr="00CC48FC">
        <w:rPr>
          <w:rFonts w:ascii="Arial" w:hAnsi="Arial" w:cs="Arial"/>
        </w:rPr>
        <w:t xml:space="preserve"> Penelitian </w:t>
      </w:r>
      <w:r w:rsidRPr="00CC48FC">
        <w:rPr>
          <w:rFonts w:ascii="Arial" w:hAnsi="Arial" w:cs="Arial"/>
        </w:rPr>
        <w:t>DTPS</w:t>
      </w:r>
    </w:p>
    <w:tbl>
      <w:tblPr>
        <w:tblW w:w="8622" w:type="dxa"/>
        <w:tblInd w:w="421" w:type="dxa"/>
        <w:tblLook w:val="04A0" w:firstRow="1" w:lastRow="0" w:firstColumn="1" w:lastColumn="0" w:noHBand="0" w:noVBand="1"/>
      </w:tblPr>
      <w:tblGrid>
        <w:gridCol w:w="704"/>
        <w:gridCol w:w="3690"/>
        <w:gridCol w:w="1134"/>
        <w:gridCol w:w="1020"/>
        <w:gridCol w:w="1023"/>
        <w:gridCol w:w="1051"/>
      </w:tblGrid>
      <w:tr w:rsidR="00603977" w:rsidRPr="00B6312E" w14:paraId="4B7EC56A" w14:textId="77777777" w:rsidTr="0034164B">
        <w:trPr>
          <w:trHeight w:val="290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E47531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70AB73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mber Pembiayaan</w:t>
            </w:r>
          </w:p>
        </w:tc>
        <w:tc>
          <w:tcPr>
            <w:tcW w:w="3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6E1BA9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Jumlah Judul </w:t>
            </w:r>
          </w:p>
        </w:tc>
        <w:tc>
          <w:tcPr>
            <w:tcW w:w="10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282E23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</w:tc>
      </w:tr>
      <w:tr w:rsidR="00603977" w:rsidRPr="00B6312E" w14:paraId="6C9C886F" w14:textId="77777777" w:rsidTr="0034164B">
        <w:trPr>
          <w:trHeight w:val="290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683F09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9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4719B5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1FBA3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0F6F9D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3993E1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051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EB0144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603977" w:rsidRPr="00A00E51" w14:paraId="0F805CF6" w14:textId="77777777" w:rsidTr="00A00E51">
        <w:tc>
          <w:tcPr>
            <w:tcW w:w="70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AF865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369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880E17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914234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A5810F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54F0D2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A77000" w14:textId="77777777" w:rsidR="00603977" w:rsidRPr="00A00E51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6</w:t>
            </w:r>
          </w:p>
        </w:tc>
      </w:tr>
      <w:tr w:rsidR="00603977" w:rsidRPr="00B6312E" w14:paraId="68DDAA5F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AFC3F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72F6D" w14:textId="77777777" w:rsidR="00A03550" w:rsidRPr="00B6312E" w:rsidRDefault="00A03550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) </w:t>
            </w:r>
            <w:r w:rsidR="0075263B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rguruan Tinggi</w:t>
            </w:r>
          </w:p>
          <w:p w14:paraId="6B2BC8AD" w14:textId="7A3131B3" w:rsidR="00603977" w:rsidRPr="00B6312E" w:rsidRDefault="00A03550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) M</w:t>
            </w:r>
            <w:r w:rsidR="0075263B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ndiri </w:t>
            </w:r>
            <w:r w:rsidR="004C42B4" w:rsidRPr="00B6312E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="0075263B" w:rsidRPr="00B6312E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E7775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9787A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FCA44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F8CE9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03977" w:rsidRPr="00B6312E" w14:paraId="26B9C56E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DF5A6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5B3CD" w14:textId="036903B0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embaga </w:t>
            </w:r>
            <w:r w:rsidR="00DA75BC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lam </w:t>
            </w:r>
            <w:r w:rsidR="00DA75BC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</w:t>
            </w: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geri (di</w:t>
            </w:r>
            <w:r w:rsidR="00A03550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uar PT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F98C9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544A4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71774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B88BF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03977" w:rsidRPr="00B6312E" w14:paraId="02F8F2B2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7CFB9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69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8BFFA" w14:textId="79C8FA2C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embaga </w:t>
            </w:r>
            <w:r w:rsidR="00DA75BC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</w:t>
            </w: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uar </w:t>
            </w:r>
            <w:r w:rsidR="00DA75BC"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</w:t>
            </w: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geri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9B681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B6727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1196A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8AD9B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03977" w:rsidRPr="00B6312E" w14:paraId="3E1EAB0C" w14:textId="77777777" w:rsidTr="00D60E65">
        <w:tc>
          <w:tcPr>
            <w:tcW w:w="43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352E9" w14:textId="77777777" w:rsidR="00603977" w:rsidRPr="00B6312E" w:rsidRDefault="0060397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069A0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0D35A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8EE53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BCA59" w14:textId="77777777" w:rsidR="00603977" w:rsidRPr="00B6312E" w:rsidRDefault="0060397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33D1B634" w14:textId="6D46ACD0" w:rsidR="00AF36E5" w:rsidRDefault="00AF36E5" w:rsidP="00B94108">
      <w:pPr>
        <w:spacing w:after="0"/>
        <w:ind w:left="426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Keterangan:</w:t>
      </w:r>
    </w:p>
    <w:p w14:paraId="5E1EC745" w14:textId="367F0250" w:rsidR="00593056" w:rsidRDefault="00AF36E5" w:rsidP="0034164B">
      <w:pPr>
        <w:spacing w:after="0"/>
        <w:ind w:left="709" w:hanging="283"/>
        <w:rPr>
          <w:rFonts w:ascii="Arial" w:hAnsi="Arial" w:cs="Arial"/>
          <w:bCs/>
          <w:color w:val="000000"/>
        </w:rPr>
      </w:pPr>
      <w:r w:rsidRPr="00AF36E5">
        <w:rPr>
          <w:rFonts w:ascii="Arial" w:hAnsi="Arial" w:cs="Arial"/>
          <w:bCs/>
          <w:color w:val="000000"/>
          <w:vertAlign w:val="superscript"/>
        </w:rPr>
        <w:t>1</w:t>
      </w:r>
      <w:r w:rsidR="0075263B" w:rsidRPr="00AF36E5">
        <w:rPr>
          <w:rFonts w:ascii="Arial" w:hAnsi="Arial" w:cs="Arial"/>
          <w:bCs/>
          <w:color w:val="000000"/>
          <w:vertAlign w:val="superscript"/>
        </w:rPr>
        <w:t>)</w:t>
      </w:r>
      <w:r w:rsidR="0075263B" w:rsidRPr="0075263B">
        <w:rPr>
          <w:rFonts w:ascii="Arial" w:hAnsi="Arial" w:cs="Arial"/>
          <w:bCs/>
          <w:color w:val="000000"/>
        </w:rPr>
        <w:t xml:space="preserve"> </w:t>
      </w:r>
      <w:r w:rsidR="00101450">
        <w:rPr>
          <w:rFonts w:ascii="Arial" w:hAnsi="Arial" w:cs="Arial"/>
          <w:bCs/>
          <w:color w:val="000000"/>
        </w:rPr>
        <w:t>Kegiatan</w:t>
      </w:r>
      <w:r w:rsidR="0075263B" w:rsidRPr="0075263B">
        <w:rPr>
          <w:rFonts w:ascii="Arial" w:hAnsi="Arial" w:cs="Arial"/>
          <w:bCs/>
          <w:color w:val="000000"/>
        </w:rPr>
        <w:t xml:space="preserve"> penelitian tercatat di </w:t>
      </w:r>
      <w:r w:rsidR="00101450">
        <w:rPr>
          <w:rFonts w:ascii="Arial" w:hAnsi="Arial" w:cs="Arial"/>
          <w:bCs/>
          <w:color w:val="000000"/>
        </w:rPr>
        <w:t xml:space="preserve">unit/lembaga </w:t>
      </w:r>
      <w:r w:rsidR="00E246A1">
        <w:rPr>
          <w:rFonts w:ascii="Arial" w:hAnsi="Arial" w:cs="Arial"/>
          <w:bCs/>
          <w:color w:val="000000"/>
        </w:rPr>
        <w:t xml:space="preserve">yang mengelola kegiatan </w:t>
      </w:r>
      <w:r w:rsidR="00101450">
        <w:rPr>
          <w:rFonts w:ascii="Arial" w:hAnsi="Arial" w:cs="Arial"/>
          <w:bCs/>
          <w:color w:val="000000"/>
        </w:rPr>
        <w:t>penelitian di tingkat P</w:t>
      </w:r>
      <w:r w:rsidR="0075263B">
        <w:rPr>
          <w:rFonts w:ascii="Arial" w:hAnsi="Arial" w:cs="Arial"/>
          <w:bCs/>
          <w:color w:val="000000"/>
        </w:rPr>
        <w:t xml:space="preserve">erguruan </w:t>
      </w:r>
      <w:r w:rsidR="00101450">
        <w:rPr>
          <w:rFonts w:ascii="Arial" w:hAnsi="Arial" w:cs="Arial"/>
          <w:bCs/>
          <w:color w:val="000000"/>
        </w:rPr>
        <w:t>T</w:t>
      </w:r>
      <w:r w:rsidR="0075263B">
        <w:rPr>
          <w:rFonts w:ascii="Arial" w:hAnsi="Arial" w:cs="Arial"/>
          <w:bCs/>
          <w:color w:val="000000"/>
        </w:rPr>
        <w:t>inggi</w:t>
      </w:r>
      <w:r w:rsidR="00101450">
        <w:rPr>
          <w:rFonts w:ascii="Arial" w:hAnsi="Arial" w:cs="Arial"/>
          <w:bCs/>
          <w:color w:val="000000"/>
        </w:rPr>
        <w:t>/UPPS</w:t>
      </w:r>
      <w:r w:rsidR="0075263B" w:rsidRPr="0075263B">
        <w:rPr>
          <w:rFonts w:ascii="Arial" w:hAnsi="Arial" w:cs="Arial"/>
          <w:bCs/>
          <w:color w:val="000000"/>
        </w:rPr>
        <w:t>.</w:t>
      </w:r>
    </w:p>
    <w:p w14:paraId="00581A8C" w14:textId="4A93BA17" w:rsidR="0075263B" w:rsidRDefault="00AF36E5" w:rsidP="00B94108">
      <w:pPr>
        <w:spacing w:after="0"/>
        <w:ind w:left="426"/>
        <w:rPr>
          <w:rFonts w:ascii="Arial" w:hAnsi="Arial" w:cs="Arial"/>
          <w:bCs/>
          <w:color w:val="000000"/>
        </w:rPr>
      </w:pPr>
      <w:r w:rsidRPr="00AF36E5">
        <w:rPr>
          <w:rFonts w:ascii="Arial" w:hAnsi="Arial" w:cs="Arial"/>
          <w:bCs/>
          <w:color w:val="000000"/>
          <w:vertAlign w:val="superscript"/>
        </w:rPr>
        <w:t>2)</w:t>
      </w:r>
      <w:r w:rsidR="0075263B">
        <w:rPr>
          <w:rFonts w:ascii="Arial" w:hAnsi="Arial" w:cs="Arial"/>
          <w:bCs/>
          <w:color w:val="000000"/>
        </w:rPr>
        <w:t xml:space="preserve"> </w:t>
      </w:r>
      <w:r w:rsidR="00133723">
        <w:rPr>
          <w:rFonts w:ascii="Arial" w:hAnsi="Arial" w:cs="Arial"/>
          <w:bCs/>
          <w:color w:val="000000"/>
        </w:rPr>
        <w:t xml:space="preserve">Penelitian </w:t>
      </w:r>
      <w:r w:rsidR="00AB52AE">
        <w:rPr>
          <w:rFonts w:ascii="Arial" w:hAnsi="Arial" w:cs="Arial"/>
          <w:bCs/>
          <w:color w:val="000000"/>
        </w:rPr>
        <w:t xml:space="preserve">dengan sumber </w:t>
      </w:r>
      <w:r w:rsidR="00101450">
        <w:rPr>
          <w:rFonts w:ascii="Arial" w:hAnsi="Arial" w:cs="Arial"/>
          <w:bCs/>
          <w:color w:val="000000"/>
        </w:rPr>
        <w:t xml:space="preserve">pembiayaan </w:t>
      </w:r>
      <w:r w:rsidR="00AB52AE">
        <w:rPr>
          <w:rFonts w:ascii="Arial" w:hAnsi="Arial" w:cs="Arial"/>
          <w:bCs/>
          <w:color w:val="000000"/>
        </w:rPr>
        <w:t xml:space="preserve">dari </w:t>
      </w:r>
      <w:r w:rsidR="00EE7590">
        <w:rPr>
          <w:rFonts w:ascii="Arial" w:hAnsi="Arial" w:cs="Arial"/>
          <w:bCs/>
          <w:color w:val="000000"/>
        </w:rPr>
        <w:t>DTPS</w:t>
      </w:r>
      <w:r w:rsidR="00133723">
        <w:rPr>
          <w:rFonts w:ascii="Arial" w:hAnsi="Arial" w:cs="Arial"/>
          <w:bCs/>
          <w:color w:val="000000"/>
        </w:rPr>
        <w:t>.</w:t>
      </w:r>
    </w:p>
    <w:p w14:paraId="090A58EB" w14:textId="77777777" w:rsidR="0034164B" w:rsidRDefault="0034164B" w:rsidP="00B94108">
      <w:pPr>
        <w:spacing w:after="0"/>
        <w:ind w:left="426"/>
        <w:jc w:val="both"/>
        <w:rPr>
          <w:rFonts w:ascii="Arial" w:hAnsi="Arial" w:cs="Arial"/>
        </w:rPr>
      </w:pPr>
    </w:p>
    <w:p w14:paraId="6D01DA01" w14:textId="77777777" w:rsidR="0034164B" w:rsidRDefault="0034164B" w:rsidP="00B94108">
      <w:pPr>
        <w:spacing w:after="0"/>
        <w:ind w:left="426"/>
        <w:jc w:val="both"/>
        <w:rPr>
          <w:rFonts w:ascii="Arial" w:hAnsi="Arial" w:cs="Arial"/>
        </w:rPr>
      </w:pPr>
    </w:p>
    <w:p w14:paraId="58096E2C" w14:textId="1463F12B" w:rsidR="00E246A1" w:rsidRPr="00C72555" w:rsidRDefault="00E246A1" w:rsidP="00B94108">
      <w:pPr>
        <w:spacing w:after="0"/>
        <w:ind w:left="426"/>
        <w:jc w:val="both"/>
        <w:rPr>
          <w:rFonts w:ascii="Arial" w:hAnsi="Arial" w:cs="Arial"/>
        </w:rPr>
      </w:pPr>
      <w:r w:rsidRPr="00C72555">
        <w:rPr>
          <w:rFonts w:ascii="Arial" w:hAnsi="Arial" w:cs="Arial"/>
        </w:rPr>
        <w:t xml:space="preserve">Tuliskan jumlah judul </w:t>
      </w:r>
      <w:r w:rsidR="00BD7F6F">
        <w:rPr>
          <w:rFonts w:ascii="Arial" w:hAnsi="Arial" w:cs="Arial"/>
        </w:rPr>
        <w:t>Pengabdian kepada Masyarakat (</w:t>
      </w:r>
      <w:r>
        <w:rPr>
          <w:rFonts w:ascii="Arial" w:hAnsi="Arial" w:cs="Arial"/>
        </w:rPr>
        <w:t>PkM</w:t>
      </w:r>
      <w:r w:rsidR="00BD7F6F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r w:rsidRPr="00C85D98">
        <w:rPr>
          <w:rFonts w:ascii="Arial" w:hAnsi="Arial" w:cs="Arial"/>
          <w:vertAlign w:val="superscript"/>
        </w:rPr>
        <w:t>1)</w:t>
      </w:r>
      <w:r w:rsidRPr="00C72555">
        <w:rPr>
          <w:rFonts w:ascii="Arial" w:hAnsi="Arial" w:cs="Arial"/>
        </w:rPr>
        <w:t xml:space="preserve"> </w:t>
      </w:r>
      <w:r w:rsidR="00C52CE9" w:rsidRPr="00C72555">
        <w:rPr>
          <w:rFonts w:ascii="Arial" w:hAnsi="Arial" w:cs="Arial"/>
        </w:rPr>
        <w:t>yang dilaksanakan oleh DTPS</w:t>
      </w:r>
      <w:r w:rsidR="00C52CE9">
        <w:rPr>
          <w:rFonts w:ascii="Arial" w:hAnsi="Arial" w:cs="Arial"/>
        </w:rPr>
        <w:t xml:space="preserve"> </w:t>
      </w:r>
      <w:r w:rsidR="00C52CE9" w:rsidRPr="00C72555">
        <w:rPr>
          <w:rFonts w:ascii="Arial" w:hAnsi="Arial" w:cs="Arial"/>
        </w:rPr>
        <w:t>berdasarkan sumber pembiayaan</w:t>
      </w:r>
      <w:r w:rsidR="00C52CE9">
        <w:rPr>
          <w:rFonts w:ascii="Arial" w:hAnsi="Arial" w:cs="Arial"/>
        </w:rPr>
        <w:t xml:space="preserve">, </w:t>
      </w:r>
      <w:r w:rsidR="00CE4171" w:rsidRPr="00C72555">
        <w:rPr>
          <w:rFonts w:ascii="Arial" w:hAnsi="Arial" w:cs="Arial"/>
        </w:rPr>
        <w:t>yang relevan dengan bidang program studi</w:t>
      </w:r>
      <w:r w:rsidRPr="00C72555">
        <w:rPr>
          <w:rFonts w:ascii="Arial" w:hAnsi="Arial" w:cs="Arial"/>
        </w:rPr>
        <w:t xml:space="preserve"> pada TS-2 sampai dengan TS</w:t>
      </w:r>
      <w:r w:rsidR="00865F3F">
        <w:rPr>
          <w:rFonts w:ascii="Arial" w:hAnsi="Arial" w:cs="Arial"/>
        </w:rPr>
        <w:t>,</w:t>
      </w:r>
      <w:r w:rsidRPr="00C72555">
        <w:rPr>
          <w:rFonts w:ascii="Arial" w:hAnsi="Arial" w:cs="Arial"/>
        </w:rPr>
        <w:t xml:space="preserve"> dengan mengikuti format </w:t>
      </w:r>
      <w:r w:rsidR="00100CC0" w:rsidRPr="00CC48FC">
        <w:rPr>
          <w:rFonts w:ascii="Arial" w:hAnsi="Arial" w:cs="Arial"/>
        </w:rPr>
        <w:t>Tabel 3.</w:t>
      </w:r>
      <w:r w:rsidR="00100CC0">
        <w:rPr>
          <w:rFonts w:ascii="Arial" w:hAnsi="Arial" w:cs="Arial"/>
        </w:rPr>
        <w:t>b.3</w:t>
      </w:r>
      <w:r w:rsidR="00A34D29">
        <w:rPr>
          <w:rFonts w:ascii="Arial" w:hAnsi="Arial" w:cs="Arial"/>
        </w:rPr>
        <w:t>)</w:t>
      </w:r>
      <w:r w:rsidR="00100CC0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7CD47CCD" w14:textId="77777777" w:rsidR="00E246A1" w:rsidRPr="00603977" w:rsidRDefault="00E246A1" w:rsidP="002174A6">
      <w:pPr>
        <w:spacing w:after="0"/>
        <w:rPr>
          <w:rFonts w:ascii="Arial" w:hAnsi="Arial" w:cs="Arial"/>
          <w:highlight w:val="blue"/>
        </w:rPr>
      </w:pPr>
    </w:p>
    <w:p w14:paraId="7EC4B71C" w14:textId="3104E7A5" w:rsidR="00E246A1" w:rsidRPr="00CC48FC" w:rsidRDefault="00E246A1" w:rsidP="00B94108">
      <w:pPr>
        <w:spacing w:after="0"/>
        <w:ind w:firstLine="426"/>
        <w:rPr>
          <w:rFonts w:ascii="Arial" w:hAnsi="Arial" w:cs="Arial"/>
        </w:rPr>
      </w:pPr>
      <w:r w:rsidRPr="00CC48FC">
        <w:rPr>
          <w:rFonts w:ascii="Arial" w:hAnsi="Arial" w:cs="Arial"/>
        </w:rPr>
        <w:t>Tabel 3.</w:t>
      </w:r>
      <w:r w:rsidR="00B94108">
        <w:rPr>
          <w:rFonts w:ascii="Arial" w:hAnsi="Arial" w:cs="Arial"/>
        </w:rPr>
        <w:t>b.3)</w:t>
      </w:r>
      <w:r w:rsidRPr="00CC48FC">
        <w:rPr>
          <w:rFonts w:ascii="Arial" w:hAnsi="Arial" w:cs="Arial"/>
        </w:rPr>
        <w:t xml:space="preserve"> P</w:t>
      </w:r>
      <w:r>
        <w:rPr>
          <w:rFonts w:ascii="Arial" w:hAnsi="Arial" w:cs="Arial"/>
        </w:rPr>
        <w:t>engabdian kepada Masyarakat</w:t>
      </w:r>
      <w:r w:rsidRPr="00CC48FC">
        <w:rPr>
          <w:rFonts w:ascii="Arial" w:hAnsi="Arial" w:cs="Arial"/>
        </w:rPr>
        <w:t xml:space="preserve"> </w:t>
      </w:r>
      <w:r w:rsidR="00DF22F5">
        <w:rPr>
          <w:rFonts w:ascii="Arial" w:hAnsi="Arial" w:cs="Arial"/>
        </w:rPr>
        <w:t xml:space="preserve">(PkM) </w:t>
      </w:r>
      <w:r w:rsidRPr="00CC48FC">
        <w:rPr>
          <w:rFonts w:ascii="Arial" w:hAnsi="Arial" w:cs="Arial"/>
        </w:rPr>
        <w:t>DTPS</w:t>
      </w:r>
    </w:p>
    <w:tbl>
      <w:tblPr>
        <w:tblW w:w="8622" w:type="dxa"/>
        <w:tblInd w:w="421" w:type="dxa"/>
        <w:tblLook w:val="04A0" w:firstRow="1" w:lastRow="0" w:firstColumn="1" w:lastColumn="0" w:noHBand="0" w:noVBand="1"/>
      </w:tblPr>
      <w:tblGrid>
        <w:gridCol w:w="704"/>
        <w:gridCol w:w="3690"/>
        <w:gridCol w:w="1134"/>
        <w:gridCol w:w="1020"/>
        <w:gridCol w:w="1023"/>
        <w:gridCol w:w="1051"/>
      </w:tblGrid>
      <w:tr w:rsidR="00E246A1" w:rsidRPr="00B6312E" w14:paraId="34CBC60A" w14:textId="77777777" w:rsidTr="00A34D29">
        <w:trPr>
          <w:trHeight w:val="290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B1AA13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D69350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umber Pembiayaan</w:t>
            </w:r>
          </w:p>
        </w:tc>
        <w:tc>
          <w:tcPr>
            <w:tcW w:w="3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DE39EE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Jumlah Judul </w:t>
            </w:r>
          </w:p>
        </w:tc>
        <w:tc>
          <w:tcPr>
            <w:tcW w:w="10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613F72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</w:tc>
      </w:tr>
      <w:tr w:rsidR="00E246A1" w:rsidRPr="00B6312E" w14:paraId="530F6145" w14:textId="77777777" w:rsidTr="00A34D29">
        <w:trPr>
          <w:trHeight w:val="290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794E5E" w14:textId="77777777" w:rsidR="00E246A1" w:rsidRPr="00B6312E" w:rsidRDefault="00E246A1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9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C032BB" w14:textId="77777777" w:rsidR="00E246A1" w:rsidRPr="00B6312E" w:rsidRDefault="00E246A1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670DD1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89FB9F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86BD6E" w14:textId="77777777" w:rsidR="00E246A1" w:rsidRPr="00B6312E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051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1E076B" w14:textId="77777777" w:rsidR="00E246A1" w:rsidRPr="00B6312E" w:rsidRDefault="00E246A1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E246A1" w:rsidRPr="00A00E51" w14:paraId="41E5362D" w14:textId="77777777" w:rsidTr="00A00E51">
        <w:tc>
          <w:tcPr>
            <w:tcW w:w="70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138643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369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1264EC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B68E7F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857307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9ACC06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920562" w14:textId="77777777" w:rsidR="00E246A1" w:rsidRPr="00A00E51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00E5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6</w:t>
            </w:r>
          </w:p>
        </w:tc>
      </w:tr>
      <w:tr w:rsidR="00E246A1" w:rsidRPr="00DA75BC" w14:paraId="743E8757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C3152" w14:textId="77777777" w:rsidR="00E246A1" w:rsidRPr="00DA75BC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CC985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) Perguruan Tinggi</w:t>
            </w:r>
          </w:p>
          <w:p w14:paraId="692BA5AB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) Mandiri </w:t>
            </w: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F6D5C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32CE7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E6286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688E4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246A1" w:rsidRPr="00DA75BC" w14:paraId="793E6269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AFFD5" w14:textId="77777777" w:rsidR="00E246A1" w:rsidRPr="00DA75BC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53F27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embaga Dalam Negeri (di luar PT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4C4E2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20CE9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61565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F99DC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246A1" w:rsidRPr="00DA75BC" w14:paraId="28B79ADD" w14:textId="77777777" w:rsidTr="00D60E65">
        <w:tc>
          <w:tcPr>
            <w:tcW w:w="704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26003" w14:textId="77777777" w:rsidR="00E246A1" w:rsidRPr="00DA75BC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69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A3553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embaga Luar Negeri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C69A7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DDD7F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722F5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4F855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E246A1" w:rsidRPr="00DA75BC" w14:paraId="60D5AF48" w14:textId="77777777" w:rsidTr="00D60E65">
        <w:tc>
          <w:tcPr>
            <w:tcW w:w="4394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CDCCA" w14:textId="77777777" w:rsidR="00E246A1" w:rsidRPr="00DA75BC" w:rsidRDefault="00E246A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EF651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C5F76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70A22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C9323" w14:textId="77777777" w:rsidR="00E246A1" w:rsidRPr="00DA75BC" w:rsidRDefault="00E246A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A75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00B249E2" w14:textId="77777777" w:rsidR="00E246A1" w:rsidRDefault="00E246A1" w:rsidP="00192FD5">
      <w:pPr>
        <w:spacing w:after="0"/>
        <w:ind w:left="426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Keterangan:</w:t>
      </w:r>
    </w:p>
    <w:p w14:paraId="52C905B8" w14:textId="067D3E71" w:rsidR="00E246A1" w:rsidRDefault="00E246A1" w:rsidP="00192FD5">
      <w:pPr>
        <w:spacing w:after="0"/>
        <w:ind w:left="426"/>
        <w:rPr>
          <w:rFonts w:ascii="Arial" w:hAnsi="Arial" w:cs="Arial"/>
          <w:bCs/>
          <w:color w:val="000000"/>
        </w:rPr>
      </w:pPr>
      <w:proofErr w:type="gramStart"/>
      <w:r w:rsidRPr="00AF36E5">
        <w:rPr>
          <w:rFonts w:ascii="Arial" w:hAnsi="Arial" w:cs="Arial"/>
          <w:bCs/>
          <w:color w:val="000000"/>
          <w:vertAlign w:val="superscript"/>
        </w:rPr>
        <w:t>1)</w:t>
      </w:r>
      <w:r w:rsidRPr="0075263B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>Kegiatan</w:t>
      </w:r>
      <w:r w:rsidRPr="0075263B"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 xml:space="preserve">PkM </w:t>
      </w:r>
      <w:r w:rsidRPr="0075263B">
        <w:rPr>
          <w:rFonts w:ascii="Arial" w:hAnsi="Arial" w:cs="Arial"/>
          <w:bCs/>
          <w:color w:val="000000"/>
        </w:rPr>
        <w:t xml:space="preserve">tercatat di </w:t>
      </w:r>
      <w:r>
        <w:rPr>
          <w:rFonts w:ascii="Arial" w:hAnsi="Arial" w:cs="Arial"/>
          <w:bCs/>
          <w:color w:val="000000"/>
        </w:rPr>
        <w:t>unit/lembaga yang mengelola kegiatan PkM di tingkat Perguruan Tinggi/UPPS</w:t>
      </w:r>
      <w:r w:rsidRPr="0075263B">
        <w:rPr>
          <w:rFonts w:ascii="Arial" w:hAnsi="Arial" w:cs="Arial"/>
          <w:bCs/>
          <w:color w:val="000000"/>
        </w:rPr>
        <w:t>.</w:t>
      </w:r>
      <w:proofErr w:type="gramEnd"/>
    </w:p>
    <w:p w14:paraId="04ED3A8A" w14:textId="22910576" w:rsidR="00E246A1" w:rsidRDefault="00E246A1" w:rsidP="00192FD5">
      <w:pPr>
        <w:spacing w:after="0"/>
        <w:ind w:left="426"/>
        <w:rPr>
          <w:rFonts w:ascii="Arial" w:hAnsi="Arial" w:cs="Arial"/>
          <w:bCs/>
          <w:color w:val="000000"/>
        </w:rPr>
      </w:pPr>
      <w:r w:rsidRPr="00AF36E5">
        <w:rPr>
          <w:rFonts w:ascii="Arial" w:hAnsi="Arial" w:cs="Arial"/>
          <w:bCs/>
          <w:color w:val="000000"/>
          <w:vertAlign w:val="superscript"/>
        </w:rPr>
        <w:t>2)</w:t>
      </w:r>
      <w:r>
        <w:rPr>
          <w:rFonts w:ascii="Arial" w:hAnsi="Arial" w:cs="Arial"/>
          <w:bCs/>
          <w:color w:val="000000"/>
        </w:rPr>
        <w:t xml:space="preserve"> </w:t>
      </w:r>
      <w:r w:rsidR="00913DD9">
        <w:rPr>
          <w:rFonts w:ascii="Arial" w:hAnsi="Arial" w:cs="Arial"/>
          <w:bCs/>
          <w:color w:val="000000"/>
        </w:rPr>
        <w:t>PkM</w:t>
      </w:r>
      <w:r>
        <w:rPr>
          <w:rFonts w:ascii="Arial" w:hAnsi="Arial" w:cs="Arial"/>
          <w:bCs/>
          <w:color w:val="000000"/>
        </w:rPr>
        <w:t xml:space="preserve"> dengan sumber pembiayaan dari DTPS.</w:t>
      </w:r>
    </w:p>
    <w:p w14:paraId="33BBDDE4" w14:textId="77777777" w:rsidR="000275F8" w:rsidRDefault="000275F8" w:rsidP="002174A6">
      <w:pPr>
        <w:spacing w:after="0"/>
        <w:jc w:val="both"/>
        <w:rPr>
          <w:rFonts w:ascii="Arial" w:hAnsi="Arial" w:cs="Arial"/>
        </w:rPr>
      </w:pPr>
    </w:p>
    <w:p w14:paraId="0D4A699E" w14:textId="77777777" w:rsidR="00A34D29" w:rsidRPr="004B1841" w:rsidRDefault="00A34D29" w:rsidP="002174A6">
      <w:pPr>
        <w:spacing w:after="0"/>
        <w:jc w:val="both"/>
        <w:rPr>
          <w:rFonts w:ascii="Arial" w:hAnsi="Arial" w:cs="Arial"/>
        </w:rPr>
      </w:pPr>
    </w:p>
    <w:p w14:paraId="1A3BDAFC" w14:textId="77777777" w:rsidR="00E857FC" w:rsidRDefault="00E857FC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br w:type="page"/>
      </w:r>
    </w:p>
    <w:p w14:paraId="4455F0CB" w14:textId="46FAAFEC" w:rsidR="00A34D29" w:rsidRDefault="00A34D29" w:rsidP="00A34D29">
      <w:pPr>
        <w:spacing w:after="0"/>
        <w:ind w:left="425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lastRenderedPageBreak/>
        <w:t xml:space="preserve">Tabel </w:t>
      </w:r>
      <w:r>
        <w:rPr>
          <w:rFonts w:ascii="Arial" w:hAnsi="Arial" w:cs="Arial"/>
          <w:u w:val="single"/>
        </w:rPr>
        <w:t xml:space="preserve">3.b.4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Sarjana/Magister/Doktor.</w:t>
      </w:r>
    </w:p>
    <w:p w14:paraId="3003651A" w14:textId="77777777" w:rsidR="00A34D29" w:rsidRDefault="00A34D29" w:rsidP="00192FD5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7287B2FC" w14:textId="323EB23C" w:rsidR="00AC2CFF" w:rsidRPr="00C72555" w:rsidRDefault="00AC2CFF" w:rsidP="00192FD5">
      <w:pPr>
        <w:spacing w:after="0"/>
        <w:ind w:left="426"/>
        <w:jc w:val="both"/>
        <w:rPr>
          <w:rFonts w:ascii="Arial" w:hAnsi="Arial" w:cs="Arial"/>
          <w:szCs w:val="24"/>
          <w:lang w:val="id-ID"/>
        </w:rPr>
      </w:pPr>
      <w:r w:rsidRPr="00C72555">
        <w:rPr>
          <w:rFonts w:ascii="Arial" w:hAnsi="Arial" w:cs="Arial"/>
          <w:color w:val="000000"/>
          <w:szCs w:val="24"/>
          <w:lang w:val="id-ID"/>
        </w:rPr>
        <w:t xml:space="preserve">Tuliskan jumlah publikasi </w:t>
      </w:r>
      <w:r w:rsidR="00A34D29">
        <w:rPr>
          <w:rFonts w:ascii="Arial" w:hAnsi="Arial" w:cs="Arial"/>
          <w:color w:val="000000"/>
          <w:szCs w:val="24"/>
        </w:rPr>
        <w:t xml:space="preserve">ilmiah dengan judul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yang </w:t>
      </w:r>
      <w:r w:rsidR="00570A5E">
        <w:rPr>
          <w:rFonts w:ascii="Arial" w:hAnsi="Arial" w:cs="Arial"/>
          <w:color w:val="000000"/>
          <w:szCs w:val="24"/>
        </w:rPr>
        <w:t>relevan dengan bidang program s</w:t>
      </w:r>
      <w:r w:rsidRPr="00C72555">
        <w:rPr>
          <w:rFonts w:ascii="Arial" w:hAnsi="Arial" w:cs="Arial"/>
          <w:color w:val="000000"/>
          <w:szCs w:val="24"/>
        </w:rPr>
        <w:t>tudi,</w:t>
      </w:r>
      <w:r w:rsidR="00865F3F">
        <w:rPr>
          <w:rFonts w:ascii="Arial" w:hAnsi="Arial" w:cs="Arial"/>
          <w:color w:val="000000"/>
          <w:szCs w:val="24"/>
        </w:rPr>
        <w:t xml:space="preserve"> yang</w:t>
      </w:r>
      <w:r w:rsidRPr="00C72555">
        <w:rPr>
          <w:rFonts w:ascii="Arial" w:hAnsi="Arial" w:cs="Arial"/>
          <w:color w:val="000000"/>
          <w:szCs w:val="24"/>
        </w:rPr>
        <w:t xml:space="preserve">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dihasilkan </w:t>
      </w:r>
      <w:r w:rsidRPr="00C72555">
        <w:rPr>
          <w:rFonts w:ascii="Arial" w:hAnsi="Arial" w:cs="Arial"/>
          <w:color w:val="000000"/>
          <w:szCs w:val="24"/>
        </w:rPr>
        <w:t xml:space="preserve">oleh DTPS </w:t>
      </w:r>
      <w:r w:rsidRPr="00C72555">
        <w:rPr>
          <w:rFonts w:ascii="Arial" w:hAnsi="Arial" w:cs="Arial"/>
          <w:color w:val="000000"/>
          <w:szCs w:val="24"/>
          <w:lang w:val="id-ID"/>
        </w:rPr>
        <w:t>dalam 3 tahun terakhir</w:t>
      </w:r>
      <w:r w:rsidRPr="00C72555">
        <w:rPr>
          <w:rFonts w:ascii="Arial" w:hAnsi="Arial" w:cs="Arial"/>
          <w:color w:val="000000"/>
          <w:szCs w:val="24"/>
        </w:rPr>
        <w:t>,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dengan mengikuti format </w:t>
      </w:r>
      <w:r w:rsidR="00100CC0" w:rsidRPr="009F2FED">
        <w:rPr>
          <w:rFonts w:ascii="Arial" w:hAnsi="Arial" w:cs="Arial"/>
          <w:szCs w:val="24"/>
          <w:lang w:val="id-ID"/>
        </w:rPr>
        <w:t xml:space="preserve">Tabel </w:t>
      </w:r>
      <w:r w:rsidR="00100CC0" w:rsidRPr="009F2FED">
        <w:rPr>
          <w:rFonts w:ascii="Arial" w:hAnsi="Arial" w:cs="Arial"/>
          <w:szCs w:val="24"/>
        </w:rPr>
        <w:t>3.</w:t>
      </w:r>
      <w:r w:rsidR="00100CC0">
        <w:rPr>
          <w:rFonts w:ascii="Arial" w:hAnsi="Arial" w:cs="Arial"/>
          <w:szCs w:val="24"/>
        </w:rPr>
        <w:t>b</w:t>
      </w:r>
      <w:r w:rsidR="00100CC0" w:rsidRPr="009F2FED">
        <w:rPr>
          <w:rFonts w:ascii="Arial" w:hAnsi="Arial" w:cs="Arial"/>
          <w:szCs w:val="24"/>
        </w:rPr>
        <w:t>.</w:t>
      </w:r>
      <w:r w:rsidR="00100CC0">
        <w:rPr>
          <w:rFonts w:ascii="Arial" w:hAnsi="Arial" w:cs="Arial"/>
          <w:szCs w:val="24"/>
        </w:rPr>
        <w:t>4</w:t>
      </w:r>
      <w:r w:rsidR="00A34D29">
        <w:rPr>
          <w:rFonts w:ascii="Arial" w:hAnsi="Arial" w:cs="Arial"/>
          <w:szCs w:val="24"/>
        </w:rPr>
        <w:t>)</w:t>
      </w:r>
      <w:r w:rsidR="00100CC0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  <w:lang w:val="id-ID"/>
        </w:rPr>
        <w:t>berikut ini.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</w:t>
      </w:r>
    </w:p>
    <w:p w14:paraId="5AEA58C5" w14:textId="77777777" w:rsidR="00AC2CFF" w:rsidRPr="00AC2CFF" w:rsidRDefault="00AC2CFF" w:rsidP="002174A6">
      <w:pPr>
        <w:spacing w:after="0"/>
        <w:ind w:left="425"/>
        <w:rPr>
          <w:rFonts w:ascii="Arial" w:hAnsi="Arial" w:cs="Arial"/>
          <w:szCs w:val="24"/>
          <w:highlight w:val="blue"/>
        </w:rPr>
      </w:pPr>
    </w:p>
    <w:p w14:paraId="6B5C54B5" w14:textId="41C2BA0A" w:rsidR="00AC2CFF" w:rsidRPr="009F2FED" w:rsidRDefault="00AC2CFF" w:rsidP="00192FD5">
      <w:pPr>
        <w:spacing w:after="0"/>
        <w:ind w:firstLine="426"/>
        <w:rPr>
          <w:rFonts w:ascii="Arial" w:hAnsi="Arial" w:cs="Arial"/>
          <w:szCs w:val="24"/>
        </w:rPr>
      </w:pPr>
      <w:r w:rsidRPr="009F2FED">
        <w:rPr>
          <w:rFonts w:ascii="Arial" w:hAnsi="Arial" w:cs="Arial"/>
          <w:szCs w:val="24"/>
          <w:lang w:val="id-ID"/>
        </w:rPr>
        <w:t xml:space="preserve">Tabel </w:t>
      </w:r>
      <w:r w:rsidRPr="009F2FED">
        <w:rPr>
          <w:rFonts w:ascii="Arial" w:hAnsi="Arial" w:cs="Arial"/>
          <w:szCs w:val="24"/>
        </w:rPr>
        <w:t>3.</w:t>
      </w:r>
      <w:r w:rsidR="007F211F">
        <w:rPr>
          <w:rFonts w:ascii="Arial" w:hAnsi="Arial" w:cs="Arial"/>
          <w:szCs w:val="24"/>
        </w:rPr>
        <w:t>b</w:t>
      </w:r>
      <w:r w:rsidRPr="009F2FED">
        <w:rPr>
          <w:rFonts w:ascii="Arial" w:hAnsi="Arial" w:cs="Arial"/>
          <w:szCs w:val="24"/>
        </w:rPr>
        <w:t>.</w:t>
      </w:r>
      <w:r w:rsidR="00865F3F">
        <w:rPr>
          <w:rFonts w:ascii="Arial" w:hAnsi="Arial" w:cs="Arial"/>
          <w:szCs w:val="24"/>
        </w:rPr>
        <w:t>4</w:t>
      </w:r>
      <w:r w:rsidR="007F211F">
        <w:rPr>
          <w:rFonts w:ascii="Arial" w:hAnsi="Arial" w:cs="Arial"/>
          <w:szCs w:val="24"/>
        </w:rPr>
        <w:t>)</w:t>
      </w:r>
      <w:r w:rsidRPr="009F2FED">
        <w:rPr>
          <w:rFonts w:ascii="Arial" w:hAnsi="Arial" w:cs="Arial"/>
          <w:szCs w:val="24"/>
          <w:lang w:val="id-ID"/>
        </w:rPr>
        <w:t xml:space="preserve"> Publikasi Ilmiah</w:t>
      </w:r>
      <w:r w:rsidRPr="009F2FED">
        <w:rPr>
          <w:rFonts w:ascii="Arial" w:hAnsi="Arial" w:cs="Arial"/>
          <w:szCs w:val="24"/>
        </w:rPr>
        <w:t xml:space="preserve"> DTPS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827"/>
        <w:gridCol w:w="992"/>
        <w:gridCol w:w="992"/>
        <w:gridCol w:w="992"/>
        <w:gridCol w:w="1134"/>
      </w:tblGrid>
      <w:tr w:rsidR="00AC2CFF" w:rsidRPr="00B6312E" w14:paraId="3AF0780F" w14:textId="77777777" w:rsidTr="007F211F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502A871C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No.</w:t>
            </w:r>
          </w:p>
        </w:tc>
        <w:tc>
          <w:tcPr>
            <w:tcW w:w="3827" w:type="dxa"/>
            <w:vMerge w:val="restart"/>
            <w:shd w:val="pct20" w:color="auto" w:fill="auto"/>
            <w:vAlign w:val="center"/>
          </w:tcPr>
          <w:p w14:paraId="0A8E119F" w14:textId="33D510E2" w:rsidR="00AC2CFF" w:rsidRPr="00B6312E" w:rsidRDefault="00530CF5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Media </w:t>
            </w:r>
            <w:r w:rsidR="00AC2CFF"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Publikasi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0746A914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3CD10D1A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Jumlah</w:t>
            </w:r>
          </w:p>
        </w:tc>
      </w:tr>
      <w:tr w:rsidR="00AC2CFF" w:rsidRPr="00B6312E" w14:paraId="591C6B92" w14:textId="77777777" w:rsidTr="007F211F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363ABA95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</w:p>
        </w:tc>
        <w:tc>
          <w:tcPr>
            <w:tcW w:w="3827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614A586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611EAC6A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0C95B30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7BC23DD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7B8D6FD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</w:p>
        </w:tc>
      </w:tr>
      <w:tr w:rsidR="00AC2CFF" w:rsidRPr="00B6312E" w14:paraId="39778ACF" w14:textId="77777777" w:rsidTr="007F211F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32579AB4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1</w:t>
            </w:r>
          </w:p>
        </w:tc>
        <w:tc>
          <w:tcPr>
            <w:tcW w:w="3827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65D6BCFC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7A1D0854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46D5773A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064BB787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21CC6626" w14:textId="77777777" w:rsidR="00AC2CFF" w:rsidRPr="00B6312E" w:rsidRDefault="00AC2CFF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6</w:t>
            </w:r>
          </w:p>
        </w:tc>
      </w:tr>
      <w:tr w:rsidR="00AC2CFF" w:rsidRPr="00913DD9" w14:paraId="2A89F42B" w14:textId="77777777" w:rsidTr="007F211F">
        <w:tc>
          <w:tcPr>
            <w:tcW w:w="709" w:type="dxa"/>
            <w:vAlign w:val="center"/>
          </w:tcPr>
          <w:p w14:paraId="3A14FA38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27" w:type="dxa"/>
          </w:tcPr>
          <w:p w14:paraId="51D01A13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 xml:space="preserve">Jurnal nasional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37851BAD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8838E59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9F89F49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2037AC8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C2CFF" w:rsidRPr="00913DD9" w14:paraId="708C8D4A" w14:textId="77777777" w:rsidTr="007F211F">
        <w:tc>
          <w:tcPr>
            <w:tcW w:w="709" w:type="dxa"/>
            <w:vAlign w:val="center"/>
          </w:tcPr>
          <w:p w14:paraId="0968E13A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27" w:type="dxa"/>
          </w:tcPr>
          <w:p w14:paraId="17952C1D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Jurnal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 terakreditasi</w:t>
            </w:r>
          </w:p>
        </w:tc>
        <w:tc>
          <w:tcPr>
            <w:tcW w:w="992" w:type="dxa"/>
          </w:tcPr>
          <w:p w14:paraId="50CA174C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3EC9260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5B86FEC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FAAA51A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C2CFF" w:rsidRPr="00913DD9" w14:paraId="302EFA36" w14:textId="77777777" w:rsidTr="007F211F">
        <w:tc>
          <w:tcPr>
            <w:tcW w:w="709" w:type="dxa"/>
            <w:vAlign w:val="center"/>
          </w:tcPr>
          <w:p w14:paraId="5B154E96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27" w:type="dxa"/>
          </w:tcPr>
          <w:p w14:paraId="5B74B053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Jurnal internasional</w:t>
            </w:r>
          </w:p>
        </w:tc>
        <w:tc>
          <w:tcPr>
            <w:tcW w:w="992" w:type="dxa"/>
          </w:tcPr>
          <w:p w14:paraId="269D4635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A9B21DD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C6F077C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A7EDE9D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C2CFF" w:rsidRPr="00913DD9" w14:paraId="17042E13" w14:textId="77777777" w:rsidTr="007F211F">
        <w:tc>
          <w:tcPr>
            <w:tcW w:w="709" w:type="dxa"/>
            <w:vAlign w:val="center"/>
          </w:tcPr>
          <w:p w14:paraId="1541C6E8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827" w:type="dxa"/>
          </w:tcPr>
          <w:p w14:paraId="17786B3B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Jurnal internasional</w:t>
            </w:r>
            <w:r w:rsidRPr="00913DD9">
              <w:rPr>
                <w:rFonts w:ascii="Arial" w:hAnsi="Arial" w:cs="Arial"/>
                <w:sz w:val="20"/>
                <w:szCs w:val="20"/>
              </w:rPr>
              <w:t xml:space="preserve"> bereputasi</w:t>
            </w:r>
          </w:p>
        </w:tc>
        <w:tc>
          <w:tcPr>
            <w:tcW w:w="992" w:type="dxa"/>
          </w:tcPr>
          <w:p w14:paraId="01B66BB6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E4EDE36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2AFA732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7ADF105" w14:textId="212594EA" w:rsidR="00AC2CFF" w:rsidRPr="00C52CE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en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="00C52CE9">
              <w:rPr>
                <w:rFonts w:ascii="Arial" w:hAnsi="Arial" w:cs="Arial"/>
                <w:sz w:val="20"/>
                <w:szCs w:val="20"/>
                <w:lang w:val="en-ID"/>
              </w:rPr>
              <w:t xml:space="preserve"> =</w:t>
            </w:r>
          </w:p>
        </w:tc>
      </w:tr>
      <w:tr w:rsidR="00AC2CFF" w:rsidRPr="00913DD9" w14:paraId="48451093" w14:textId="77777777" w:rsidTr="007F211F">
        <w:tc>
          <w:tcPr>
            <w:tcW w:w="709" w:type="dxa"/>
            <w:vAlign w:val="center"/>
          </w:tcPr>
          <w:p w14:paraId="16685FE7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27" w:type="dxa"/>
          </w:tcPr>
          <w:p w14:paraId="3D33E1F5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wilayah/lokal/perguruan tinggi</w:t>
            </w:r>
          </w:p>
        </w:tc>
        <w:tc>
          <w:tcPr>
            <w:tcW w:w="992" w:type="dxa"/>
          </w:tcPr>
          <w:p w14:paraId="0A7040F5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F78BF63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52FE47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8F19DF1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C2CFF" w:rsidRPr="00913DD9" w14:paraId="0C3862E5" w14:textId="77777777" w:rsidTr="007F211F">
        <w:tc>
          <w:tcPr>
            <w:tcW w:w="709" w:type="dxa"/>
            <w:vAlign w:val="center"/>
          </w:tcPr>
          <w:p w14:paraId="1C99B211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827" w:type="dxa"/>
          </w:tcPr>
          <w:p w14:paraId="4F5107C6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nasional</w:t>
            </w:r>
          </w:p>
        </w:tc>
        <w:tc>
          <w:tcPr>
            <w:tcW w:w="992" w:type="dxa"/>
          </w:tcPr>
          <w:p w14:paraId="72A40959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A07940B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FC73573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85A5340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C2CFF" w:rsidRPr="00913DD9" w14:paraId="5E8A28E3" w14:textId="77777777" w:rsidTr="007F211F">
        <w:tc>
          <w:tcPr>
            <w:tcW w:w="709" w:type="dxa"/>
            <w:vAlign w:val="center"/>
          </w:tcPr>
          <w:p w14:paraId="6A3697D9" w14:textId="77777777" w:rsidR="00AC2CFF" w:rsidRPr="00913DD9" w:rsidRDefault="00AC2CFF" w:rsidP="002174A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827" w:type="dxa"/>
          </w:tcPr>
          <w:p w14:paraId="4B6C4390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internasional</w:t>
            </w:r>
          </w:p>
        </w:tc>
        <w:tc>
          <w:tcPr>
            <w:tcW w:w="992" w:type="dxa"/>
          </w:tcPr>
          <w:p w14:paraId="1368BC17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046A7D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87616BA" w14:textId="77777777" w:rsidR="00AC2CFF" w:rsidRPr="00913DD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552A4D3" w14:textId="3E68A85D" w:rsidR="00AC2CFF" w:rsidRPr="00C52CE9" w:rsidRDefault="00AC2CFF" w:rsidP="002174A6">
            <w:pPr>
              <w:spacing w:after="0"/>
              <w:rPr>
                <w:rFonts w:ascii="Arial" w:hAnsi="Arial" w:cs="Arial"/>
                <w:sz w:val="20"/>
                <w:szCs w:val="20"/>
                <w:lang w:val="en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="00C52CE9">
              <w:rPr>
                <w:rFonts w:ascii="Arial" w:hAnsi="Arial" w:cs="Arial"/>
                <w:sz w:val="20"/>
                <w:szCs w:val="20"/>
                <w:lang w:val="en-ID"/>
              </w:rPr>
              <w:t xml:space="preserve"> =</w:t>
            </w:r>
          </w:p>
        </w:tc>
      </w:tr>
      <w:tr w:rsidR="00504D11" w:rsidRPr="00913DD9" w14:paraId="65168EE3" w14:textId="77777777" w:rsidTr="007F211F">
        <w:tc>
          <w:tcPr>
            <w:tcW w:w="709" w:type="dxa"/>
            <w:vAlign w:val="center"/>
          </w:tcPr>
          <w:p w14:paraId="6CAF6651" w14:textId="5581EEC2" w:rsidR="00504D11" w:rsidRPr="00913DD9" w:rsidRDefault="00504D11" w:rsidP="00504D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827" w:type="dxa"/>
          </w:tcPr>
          <w:p w14:paraId="1FF5318E" w14:textId="169A82FB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ulisan di media massa </w:t>
            </w:r>
            <w:r>
              <w:rPr>
                <w:rFonts w:ascii="Arial" w:hAnsi="Arial" w:cs="Arial"/>
                <w:sz w:val="20"/>
                <w:szCs w:val="20"/>
              </w:rPr>
              <w:t>wilayah</w:t>
            </w:r>
          </w:p>
        </w:tc>
        <w:tc>
          <w:tcPr>
            <w:tcW w:w="992" w:type="dxa"/>
          </w:tcPr>
          <w:p w14:paraId="1C7ADF71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0DAB723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1B07F53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B11632C" w14:textId="3C1F30BC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504D11" w:rsidRPr="00913DD9" w14:paraId="42531799" w14:textId="77777777" w:rsidTr="007F211F">
        <w:tc>
          <w:tcPr>
            <w:tcW w:w="709" w:type="dxa"/>
            <w:vAlign w:val="center"/>
          </w:tcPr>
          <w:p w14:paraId="754F7E6E" w14:textId="74B16F46" w:rsidR="00504D11" w:rsidRPr="00913DD9" w:rsidRDefault="00504D11" w:rsidP="00504D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827" w:type="dxa"/>
          </w:tcPr>
          <w:p w14:paraId="05B2265E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ulisan di media massa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</w:tcPr>
          <w:p w14:paraId="1E76A6E9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8EE0C6A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F5F1B31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EA31B17" w14:textId="139D685A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504D11" w:rsidRPr="00913DD9" w14:paraId="78356A32" w14:textId="77777777" w:rsidTr="00D60E65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08BD250C" w14:textId="5FB51AA1" w:rsidR="00504D11" w:rsidRPr="00913DD9" w:rsidRDefault="00504D11" w:rsidP="00504D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827" w:type="dxa"/>
            <w:tcBorders>
              <w:bottom w:val="double" w:sz="4" w:space="0" w:color="auto"/>
            </w:tcBorders>
          </w:tcPr>
          <w:p w14:paraId="5B42F661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ulisan di media massa inter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32F2C9D8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27363ECF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67144EC8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111F48B8" w14:textId="5C3BFF36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504D11" w:rsidRPr="00913DD9" w14:paraId="1075DD00" w14:textId="77777777" w:rsidTr="00D60E65">
        <w:tc>
          <w:tcPr>
            <w:tcW w:w="4536" w:type="dxa"/>
            <w:gridSpan w:val="2"/>
            <w:tcBorders>
              <w:top w:val="double" w:sz="4" w:space="0" w:color="auto"/>
            </w:tcBorders>
          </w:tcPr>
          <w:p w14:paraId="3437F893" w14:textId="77777777" w:rsidR="00504D11" w:rsidRPr="00913DD9" w:rsidRDefault="00504D11" w:rsidP="00504D11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247F558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7D9C17EB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84E823D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26E73F58" w14:textId="77777777" w:rsidR="00504D11" w:rsidRPr="00913DD9" w:rsidRDefault="00504D11" w:rsidP="00504D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8AA1C6" w14:textId="77777777" w:rsidR="00554195" w:rsidRDefault="00554195" w:rsidP="00554195">
      <w:pPr>
        <w:spacing w:after="0"/>
        <w:ind w:left="426"/>
        <w:rPr>
          <w:rFonts w:ascii="Arial" w:hAnsi="Arial" w:cs="Arial"/>
        </w:rPr>
      </w:pPr>
    </w:p>
    <w:p w14:paraId="26845C59" w14:textId="77777777" w:rsidR="00B6312E" w:rsidRPr="00554195" w:rsidRDefault="00B6312E" w:rsidP="00554195">
      <w:pPr>
        <w:spacing w:after="0"/>
        <w:ind w:left="426"/>
        <w:rPr>
          <w:rFonts w:ascii="Arial" w:hAnsi="Arial" w:cs="Arial"/>
        </w:rPr>
      </w:pPr>
    </w:p>
    <w:p w14:paraId="1404F50D" w14:textId="6D1CE946" w:rsidR="00554195" w:rsidRDefault="00554195" w:rsidP="00554195">
      <w:pPr>
        <w:spacing w:after="0"/>
        <w:ind w:left="426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 xml:space="preserve">3.b.4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Diploma Tiga/Sarjana Terapan/Magister Terapan/Doktor Terapan.</w:t>
      </w:r>
    </w:p>
    <w:p w14:paraId="1D39B969" w14:textId="77777777" w:rsidR="00554195" w:rsidRDefault="00554195" w:rsidP="00554195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7A06AD69" w14:textId="77777777" w:rsidR="00A34D29" w:rsidRPr="00C72555" w:rsidRDefault="00A34D29" w:rsidP="00A34D29">
      <w:pPr>
        <w:spacing w:after="0"/>
        <w:ind w:left="426"/>
        <w:jc w:val="both"/>
        <w:rPr>
          <w:rFonts w:ascii="Arial" w:hAnsi="Arial" w:cs="Arial"/>
          <w:szCs w:val="24"/>
          <w:lang w:val="id-ID"/>
        </w:rPr>
      </w:pPr>
      <w:r w:rsidRPr="00C72555">
        <w:rPr>
          <w:rFonts w:ascii="Arial" w:hAnsi="Arial" w:cs="Arial"/>
          <w:color w:val="000000"/>
          <w:szCs w:val="24"/>
          <w:lang w:val="id-ID"/>
        </w:rPr>
        <w:t xml:space="preserve">Tuliskan jumlah </w:t>
      </w:r>
      <w:r>
        <w:rPr>
          <w:rFonts w:ascii="Arial" w:hAnsi="Arial" w:cs="Arial"/>
          <w:color w:val="000000"/>
          <w:szCs w:val="24"/>
          <w:lang w:val="en-ID"/>
        </w:rPr>
        <w:t>pagelaran/pameran/presentasi/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publikasi </w:t>
      </w:r>
      <w:r w:rsidRPr="00C72555">
        <w:rPr>
          <w:rFonts w:ascii="Arial" w:hAnsi="Arial" w:cs="Arial"/>
          <w:color w:val="000000"/>
          <w:szCs w:val="24"/>
        </w:rPr>
        <w:t xml:space="preserve">ilmiah dengan </w:t>
      </w:r>
      <w:r>
        <w:rPr>
          <w:rFonts w:ascii="Arial" w:hAnsi="Arial" w:cs="Arial"/>
          <w:color w:val="000000"/>
          <w:szCs w:val="24"/>
        </w:rPr>
        <w:t xml:space="preserve">tema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yang </w:t>
      </w:r>
      <w:r>
        <w:rPr>
          <w:rFonts w:ascii="Arial" w:hAnsi="Arial" w:cs="Arial"/>
          <w:color w:val="000000"/>
          <w:szCs w:val="24"/>
        </w:rPr>
        <w:t>relevan dengan bidang program s</w:t>
      </w:r>
      <w:r w:rsidRPr="00C72555">
        <w:rPr>
          <w:rFonts w:ascii="Arial" w:hAnsi="Arial" w:cs="Arial"/>
          <w:color w:val="000000"/>
          <w:szCs w:val="24"/>
        </w:rPr>
        <w:t>tudi,</w:t>
      </w:r>
      <w:r>
        <w:rPr>
          <w:rFonts w:ascii="Arial" w:hAnsi="Arial" w:cs="Arial"/>
          <w:color w:val="000000"/>
          <w:szCs w:val="24"/>
        </w:rPr>
        <w:t xml:space="preserve"> yang</w:t>
      </w:r>
      <w:r w:rsidRPr="00C72555">
        <w:rPr>
          <w:rFonts w:ascii="Arial" w:hAnsi="Arial" w:cs="Arial"/>
          <w:color w:val="000000"/>
          <w:szCs w:val="24"/>
        </w:rPr>
        <w:t xml:space="preserve">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dihasilkan </w:t>
      </w:r>
      <w:r w:rsidRPr="00C72555">
        <w:rPr>
          <w:rFonts w:ascii="Arial" w:hAnsi="Arial" w:cs="Arial"/>
          <w:color w:val="000000"/>
          <w:szCs w:val="24"/>
        </w:rPr>
        <w:t xml:space="preserve">oleh DTPS </w:t>
      </w:r>
      <w:r w:rsidRPr="00C72555">
        <w:rPr>
          <w:rFonts w:ascii="Arial" w:hAnsi="Arial" w:cs="Arial"/>
          <w:color w:val="000000"/>
          <w:szCs w:val="24"/>
          <w:lang w:val="id-ID"/>
        </w:rPr>
        <w:t>dalam 3 tahun terakhir</w:t>
      </w:r>
      <w:r w:rsidRPr="00C72555">
        <w:rPr>
          <w:rFonts w:ascii="Arial" w:hAnsi="Arial" w:cs="Arial"/>
          <w:color w:val="000000"/>
          <w:szCs w:val="24"/>
        </w:rPr>
        <w:t>,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dengan mengikuti format </w:t>
      </w:r>
      <w:r w:rsidRPr="009F2FED">
        <w:rPr>
          <w:rFonts w:ascii="Arial" w:hAnsi="Arial" w:cs="Arial"/>
          <w:szCs w:val="24"/>
          <w:lang w:val="id-ID"/>
        </w:rPr>
        <w:t xml:space="preserve">Tabel </w:t>
      </w:r>
      <w:r w:rsidRPr="009F2FED">
        <w:rPr>
          <w:rFonts w:ascii="Arial" w:hAnsi="Arial" w:cs="Arial"/>
          <w:szCs w:val="24"/>
        </w:rPr>
        <w:t>3.</w:t>
      </w:r>
      <w:r>
        <w:rPr>
          <w:rFonts w:ascii="Arial" w:hAnsi="Arial" w:cs="Arial"/>
          <w:szCs w:val="24"/>
        </w:rPr>
        <w:t>b</w:t>
      </w:r>
      <w:r w:rsidRPr="009F2FED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 xml:space="preserve">4) </w:t>
      </w:r>
      <w:r>
        <w:rPr>
          <w:rFonts w:ascii="Arial" w:hAnsi="Arial" w:cs="Arial"/>
          <w:color w:val="000000"/>
          <w:szCs w:val="24"/>
          <w:lang w:val="id-ID"/>
        </w:rPr>
        <w:t>berikut ini.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</w:t>
      </w:r>
    </w:p>
    <w:p w14:paraId="3D615DD1" w14:textId="77777777" w:rsidR="00A34D29" w:rsidRPr="00AC2CFF" w:rsidRDefault="00A34D29" w:rsidP="00A34D29">
      <w:pPr>
        <w:spacing w:after="0"/>
        <w:ind w:left="425"/>
        <w:rPr>
          <w:rFonts w:ascii="Arial" w:hAnsi="Arial" w:cs="Arial"/>
          <w:szCs w:val="24"/>
          <w:highlight w:val="blue"/>
        </w:rPr>
      </w:pPr>
    </w:p>
    <w:p w14:paraId="5B58DCDD" w14:textId="60DB1E15" w:rsidR="00A34D29" w:rsidRPr="009F2FED" w:rsidRDefault="00A34D29" w:rsidP="00A34D29">
      <w:pPr>
        <w:spacing w:after="0"/>
        <w:ind w:firstLine="426"/>
        <w:rPr>
          <w:rFonts w:ascii="Arial" w:hAnsi="Arial" w:cs="Arial"/>
          <w:szCs w:val="24"/>
        </w:rPr>
      </w:pPr>
      <w:r w:rsidRPr="009F2FED">
        <w:rPr>
          <w:rFonts w:ascii="Arial" w:hAnsi="Arial" w:cs="Arial"/>
          <w:szCs w:val="24"/>
          <w:lang w:val="id-ID"/>
        </w:rPr>
        <w:t xml:space="preserve">Tabel </w:t>
      </w:r>
      <w:r w:rsidRPr="009F2FED">
        <w:rPr>
          <w:rFonts w:ascii="Arial" w:hAnsi="Arial" w:cs="Arial"/>
          <w:szCs w:val="24"/>
        </w:rPr>
        <w:t>3.</w:t>
      </w:r>
      <w:r>
        <w:rPr>
          <w:rFonts w:ascii="Arial" w:hAnsi="Arial" w:cs="Arial"/>
          <w:szCs w:val="24"/>
        </w:rPr>
        <w:t>b</w:t>
      </w:r>
      <w:r w:rsidRPr="009F2FED">
        <w:rPr>
          <w:rFonts w:ascii="Arial" w:hAnsi="Arial" w:cs="Arial"/>
          <w:szCs w:val="24"/>
        </w:rPr>
        <w:t>.</w:t>
      </w:r>
      <w:r>
        <w:rPr>
          <w:rFonts w:ascii="Arial" w:hAnsi="Arial" w:cs="Arial"/>
          <w:szCs w:val="24"/>
        </w:rPr>
        <w:t>4)</w:t>
      </w:r>
      <w:r w:rsidRPr="009F2FED">
        <w:rPr>
          <w:rFonts w:ascii="Arial" w:hAnsi="Arial" w:cs="Arial"/>
          <w:szCs w:val="24"/>
          <w:lang w:val="id-ID"/>
        </w:rPr>
        <w:t xml:space="preserve"> </w:t>
      </w:r>
      <w:r w:rsidR="00530CF5">
        <w:rPr>
          <w:rFonts w:ascii="Arial" w:hAnsi="Arial" w:cs="Arial"/>
          <w:szCs w:val="24"/>
          <w:lang w:val="en-ID"/>
        </w:rPr>
        <w:t>Pagelaran/pameran/presentasi/p</w:t>
      </w:r>
      <w:r w:rsidRPr="009F2FED">
        <w:rPr>
          <w:rFonts w:ascii="Arial" w:hAnsi="Arial" w:cs="Arial"/>
          <w:szCs w:val="24"/>
          <w:lang w:val="id-ID"/>
        </w:rPr>
        <w:t>ublikasi Ilmiah</w:t>
      </w:r>
      <w:r w:rsidRPr="009F2FED">
        <w:rPr>
          <w:rFonts w:ascii="Arial" w:hAnsi="Arial" w:cs="Arial"/>
          <w:szCs w:val="24"/>
        </w:rPr>
        <w:t xml:space="preserve"> DTPS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827"/>
        <w:gridCol w:w="992"/>
        <w:gridCol w:w="992"/>
        <w:gridCol w:w="992"/>
        <w:gridCol w:w="1134"/>
      </w:tblGrid>
      <w:tr w:rsidR="00A34D29" w:rsidRPr="00B6312E" w14:paraId="08CDF33D" w14:textId="77777777" w:rsidTr="00300811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7B1DDE20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No.</w:t>
            </w:r>
          </w:p>
        </w:tc>
        <w:tc>
          <w:tcPr>
            <w:tcW w:w="3827" w:type="dxa"/>
            <w:vMerge w:val="restart"/>
            <w:shd w:val="pct20" w:color="auto" w:fill="auto"/>
            <w:vAlign w:val="center"/>
          </w:tcPr>
          <w:p w14:paraId="43DF7BA5" w14:textId="3AE5CB70" w:rsidR="00A34D29" w:rsidRPr="00B6312E" w:rsidRDefault="00530CF5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Jenis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F9732E5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16885FBF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Jumlah</w:t>
            </w:r>
          </w:p>
        </w:tc>
      </w:tr>
      <w:tr w:rsidR="00A34D29" w:rsidRPr="00B6312E" w14:paraId="49991F49" w14:textId="77777777" w:rsidTr="00300811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FF91E42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</w:p>
        </w:tc>
        <w:tc>
          <w:tcPr>
            <w:tcW w:w="3827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30AC588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F48E066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29D59BC6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02C5B202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54A973E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</w:p>
        </w:tc>
      </w:tr>
      <w:tr w:rsidR="00A34D29" w:rsidRPr="00B6312E" w14:paraId="330F53F9" w14:textId="77777777" w:rsidTr="00300811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1252045F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1</w:t>
            </w:r>
          </w:p>
        </w:tc>
        <w:tc>
          <w:tcPr>
            <w:tcW w:w="3827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6F7E639C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5EC0533A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1345C625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76CF2665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0400F04C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B6312E">
              <w:rPr>
                <w:rFonts w:ascii="Arial" w:hAnsi="Arial" w:cs="Arial"/>
                <w:bCs/>
                <w:sz w:val="16"/>
                <w:szCs w:val="20"/>
              </w:rPr>
              <w:t>6</w:t>
            </w:r>
          </w:p>
        </w:tc>
      </w:tr>
      <w:tr w:rsidR="00A34D29" w:rsidRPr="00B6312E" w14:paraId="4749D25A" w14:textId="77777777" w:rsidTr="00300811">
        <w:tc>
          <w:tcPr>
            <w:tcW w:w="709" w:type="dxa"/>
            <w:vAlign w:val="center"/>
          </w:tcPr>
          <w:p w14:paraId="6E15526B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27" w:type="dxa"/>
          </w:tcPr>
          <w:p w14:paraId="4307C057" w14:textId="5A756E53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Publikasi di j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 xml:space="preserve">urnal nasional </w:t>
            </w:r>
            <w:r w:rsidR="00A34D29" w:rsidRPr="00B6312E">
              <w:rPr>
                <w:rFonts w:ascii="Arial" w:hAnsi="Arial"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1B6AB1FC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73AC4FF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A44A2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DBE442A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2D9BBFBF" w14:textId="77777777" w:rsidTr="00300811">
        <w:tc>
          <w:tcPr>
            <w:tcW w:w="709" w:type="dxa"/>
            <w:vAlign w:val="center"/>
          </w:tcPr>
          <w:p w14:paraId="7617B164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27" w:type="dxa"/>
          </w:tcPr>
          <w:p w14:paraId="05FD3C59" w14:textId="7F3CFDF5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en-ID"/>
              </w:rPr>
              <w:t>Publikasi di j</w:t>
            </w:r>
            <w:r w:rsidR="00A34D29" w:rsidRPr="00B6312E">
              <w:rPr>
                <w:rFonts w:ascii="Arial" w:hAnsi="Arial" w:cs="Arial"/>
                <w:sz w:val="20"/>
                <w:szCs w:val="20"/>
                <w:lang w:val="id-ID"/>
              </w:rPr>
              <w:t xml:space="preserve">urnal 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nasional terakreditasi</w:t>
            </w:r>
          </w:p>
        </w:tc>
        <w:tc>
          <w:tcPr>
            <w:tcW w:w="992" w:type="dxa"/>
          </w:tcPr>
          <w:p w14:paraId="5F00CEEA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D0EC3C5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A793175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6B4DFE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6FAF57F8" w14:textId="77777777" w:rsidTr="00300811">
        <w:tc>
          <w:tcPr>
            <w:tcW w:w="709" w:type="dxa"/>
            <w:vAlign w:val="center"/>
          </w:tcPr>
          <w:p w14:paraId="4B17DE40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27" w:type="dxa"/>
          </w:tcPr>
          <w:p w14:paraId="6DB60B3F" w14:textId="0F0DD697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Publikasi di j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urnal internasional</w:t>
            </w:r>
          </w:p>
        </w:tc>
        <w:tc>
          <w:tcPr>
            <w:tcW w:w="992" w:type="dxa"/>
          </w:tcPr>
          <w:p w14:paraId="7BDA7375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68C4E3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FA1271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4655D0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49A4A690" w14:textId="77777777" w:rsidTr="00300811">
        <w:tc>
          <w:tcPr>
            <w:tcW w:w="709" w:type="dxa"/>
            <w:vAlign w:val="center"/>
          </w:tcPr>
          <w:p w14:paraId="34CEB15E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827" w:type="dxa"/>
          </w:tcPr>
          <w:p w14:paraId="787728C1" w14:textId="652799FD" w:rsidR="00A34D29" w:rsidRPr="00B6312E" w:rsidRDefault="00530CF5" w:rsidP="00530CF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en-ID"/>
              </w:rPr>
              <w:t>Publikasi di j</w:t>
            </w:r>
            <w:r w:rsidR="00A34D29" w:rsidRPr="00B6312E">
              <w:rPr>
                <w:rFonts w:ascii="Arial" w:hAnsi="Arial" w:cs="Arial"/>
                <w:sz w:val="20"/>
                <w:szCs w:val="20"/>
                <w:lang w:val="id-ID"/>
              </w:rPr>
              <w:t>urnal internasional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 xml:space="preserve"> bereputasi</w:t>
            </w:r>
          </w:p>
        </w:tc>
        <w:tc>
          <w:tcPr>
            <w:tcW w:w="992" w:type="dxa"/>
          </w:tcPr>
          <w:p w14:paraId="0E636A81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6F98A0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E317DC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BB3BE9F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187E5050" w14:textId="77777777" w:rsidTr="00300811">
        <w:tc>
          <w:tcPr>
            <w:tcW w:w="709" w:type="dxa"/>
            <w:vAlign w:val="center"/>
          </w:tcPr>
          <w:p w14:paraId="4C96C31F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827" w:type="dxa"/>
          </w:tcPr>
          <w:p w14:paraId="4EC849D0" w14:textId="59FC5158" w:rsidR="00A34D29" w:rsidRPr="00B6312E" w:rsidRDefault="00530CF5" w:rsidP="00530CF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Publikasi di s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eminar wilayah/lokal/perguruan tinggi</w:t>
            </w:r>
          </w:p>
        </w:tc>
        <w:tc>
          <w:tcPr>
            <w:tcW w:w="992" w:type="dxa"/>
          </w:tcPr>
          <w:p w14:paraId="74C48A53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2FB8338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5E5D8ED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DBFF748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3A1E4465" w14:textId="77777777" w:rsidTr="00300811">
        <w:tc>
          <w:tcPr>
            <w:tcW w:w="709" w:type="dxa"/>
            <w:vAlign w:val="center"/>
          </w:tcPr>
          <w:p w14:paraId="40DBC7A8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827" w:type="dxa"/>
          </w:tcPr>
          <w:p w14:paraId="4A875385" w14:textId="315258AE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Publikasi di s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eminar nasional</w:t>
            </w:r>
          </w:p>
        </w:tc>
        <w:tc>
          <w:tcPr>
            <w:tcW w:w="992" w:type="dxa"/>
          </w:tcPr>
          <w:p w14:paraId="449BE6D7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BF3918F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A23F16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FF160E1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338FD9EB" w14:textId="77777777" w:rsidTr="00300811">
        <w:tc>
          <w:tcPr>
            <w:tcW w:w="709" w:type="dxa"/>
            <w:vAlign w:val="center"/>
          </w:tcPr>
          <w:p w14:paraId="3632BA6C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827" w:type="dxa"/>
          </w:tcPr>
          <w:p w14:paraId="53269202" w14:textId="698791D8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Publikasi di s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eminar internasional</w:t>
            </w:r>
          </w:p>
        </w:tc>
        <w:tc>
          <w:tcPr>
            <w:tcW w:w="992" w:type="dxa"/>
          </w:tcPr>
          <w:p w14:paraId="09BC293A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286490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4AC3270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D17C290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088933FB" w14:textId="77777777" w:rsidTr="00300811">
        <w:tc>
          <w:tcPr>
            <w:tcW w:w="709" w:type="dxa"/>
            <w:vAlign w:val="center"/>
          </w:tcPr>
          <w:p w14:paraId="30A7CA6A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827" w:type="dxa"/>
          </w:tcPr>
          <w:p w14:paraId="300D0745" w14:textId="3E992B6F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 xml:space="preserve">Pagelaran/pameran/presentasi dalam forum di tingkat 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wilayah</w:t>
            </w:r>
          </w:p>
        </w:tc>
        <w:tc>
          <w:tcPr>
            <w:tcW w:w="992" w:type="dxa"/>
          </w:tcPr>
          <w:p w14:paraId="7EDCB5D5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438AF6D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DAEDCF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85FA6A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604FBBA8" w14:textId="77777777" w:rsidTr="00300811">
        <w:tc>
          <w:tcPr>
            <w:tcW w:w="709" w:type="dxa"/>
            <w:vAlign w:val="center"/>
          </w:tcPr>
          <w:p w14:paraId="129BD976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827" w:type="dxa"/>
          </w:tcPr>
          <w:p w14:paraId="7FF23CF5" w14:textId="152416D2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 xml:space="preserve">Pagelaran/pameran/presentasi dalam </w:t>
            </w:r>
            <w:r w:rsidRPr="00B6312E">
              <w:rPr>
                <w:rFonts w:ascii="Arial" w:hAnsi="Arial" w:cs="Arial"/>
                <w:sz w:val="20"/>
                <w:szCs w:val="20"/>
              </w:rPr>
              <w:lastRenderedPageBreak/>
              <w:t xml:space="preserve">forum di tingkat 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</w:tcPr>
          <w:p w14:paraId="0B1992F2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F26FED7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60B6F66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FBD681B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34D29" w:rsidRPr="00B6312E" w14:paraId="1482F6A5" w14:textId="77777777" w:rsidTr="00300811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DDF12CA" w14:textId="77777777" w:rsidR="00A34D29" w:rsidRPr="00B6312E" w:rsidRDefault="00A34D29" w:rsidP="0030081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lastRenderedPageBreak/>
              <w:t>10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21E0CBC4" w14:textId="248C336F" w:rsidR="00A34D29" w:rsidRPr="00B6312E" w:rsidRDefault="00530CF5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6312E">
              <w:rPr>
                <w:rFonts w:ascii="Arial" w:hAnsi="Arial" w:cs="Arial"/>
                <w:sz w:val="20"/>
                <w:szCs w:val="20"/>
              </w:rPr>
              <w:t xml:space="preserve">Pagelaran/pameran/presentasi dalam forum di tingkat </w:t>
            </w:r>
            <w:r w:rsidR="00A34D29" w:rsidRPr="00B6312E">
              <w:rPr>
                <w:rFonts w:ascii="Arial" w:hAnsi="Arial" w:cs="Arial"/>
                <w:sz w:val="20"/>
                <w:szCs w:val="20"/>
                <w:lang w:val="id-ID"/>
              </w:rPr>
              <w:t>inter</w:t>
            </w:r>
            <w:r w:rsidR="00A34D29" w:rsidRPr="00B6312E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7F5E5C2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F7C2F39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A2C7F31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8183A57" w14:textId="77777777" w:rsidR="00A34D29" w:rsidRPr="00B6312E" w:rsidRDefault="00A34D29" w:rsidP="00300811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</w:rPr>
              <w:t>C3</w:t>
            </w:r>
            <w:r w:rsidRPr="00B6312E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B6312E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D60E65" w:rsidRPr="00913DD9" w14:paraId="4ADD9BE1" w14:textId="77777777" w:rsidTr="00D60E65">
        <w:tc>
          <w:tcPr>
            <w:tcW w:w="4536" w:type="dxa"/>
            <w:gridSpan w:val="2"/>
            <w:tcBorders>
              <w:top w:val="double" w:sz="4" w:space="0" w:color="auto"/>
            </w:tcBorders>
          </w:tcPr>
          <w:p w14:paraId="1B2AAC28" w14:textId="77777777" w:rsidR="00D60E65" w:rsidRPr="00913DD9" w:rsidRDefault="00D60E65" w:rsidP="00D60E65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4F1B2A43" w14:textId="77777777" w:rsidR="00D60E65" w:rsidRPr="00913DD9" w:rsidRDefault="00D60E65" w:rsidP="00D60E6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0311ADD" w14:textId="77777777" w:rsidR="00D60E65" w:rsidRPr="00913DD9" w:rsidRDefault="00D60E65" w:rsidP="00D60E6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56E077E9" w14:textId="77777777" w:rsidR="00D60E65" w:rsidRPr="00913DD9" w:rsidRDefault="00D60E65" w:rsidP="00D60E6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7C65077F" w14:textId="77777777" w:rsidR="00D60E65" w:rsidRPr="00913DD9" w:rsidRDefault="00D60E65" w:rsidP="00D60E6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4B584F" w14:textId="6C3EB758" w:rsidR="00865F3F" w:rsidRDefault="00865F3F" w:rsidP="002174A6">
      <w:pPr>
        <w:rPr>
          <w:rFonts w:ascii="Arial" w:hAnsi="Arial" w:cs="Arial"/>
          <w:color w:val="000000"/>
          <w:szCs w:val="24"/>
          <w:lang w:val="id-ID"/>
        </w:rPr>
      </w:pPr>
    </w:p>
    <w:p w14:paraId="538B9696" w14:textId="240B4BEC" w:rsidR="00530CF5" w:rsidRPr="008F0B6B" w:rsidRDefault="00530CF5" w:rsidP="00B6312E">
      <w:pPr>
        <w:spacing w:after="0"/>
        <w:ind w:left="426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>3.b.</w:t>
      </w:r>
      <w:r w:rsidR="00E857FC">
        <w:rPr>
          <w:rFonts w:ascii="Arial" w:hAnsi="Arial" w:cs="Arial"/>
          <w:u w:val="single"/>
        </w:rPr>
        <w:t>5</w:t>
      </w:r>
      <w:r>
        <w:rPr>
          <w:rFonts w:ascii="Arial" w:hAnsi="Arial" w:cs="Arial"/>
          <w:u w:val="single"/>
        </w:rPr>
        <w:t xml:space="preserve">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Sarjana/Sarjana Terap</w:t>
      </w:r>
      <w:r w:rsidR="0045440F">
        <w:rPr>
          <w:rFonts w:ascii="Arial" w:hAnsi="Arial" w:cs="Arial"/>
          <w:u w:val="single"/>
        </w:rPr>
        <w:t>a</w:t>
      </w:r>
      <w:r>
        <w:rPr>
          <w:rFonts w:ascii="Arial" w:hAnsi="Arial" w:cs="Arial"/>
          <w:u w:val="single"/>
        </w:rPr>
        <w:t>n/Magister/Magister Terapan/Doktor/Doktor Terapan</w:t>
      </w:r>
      <w:r w:rsidRPr="008F0B6B">
        <w:rPr>
          <w:rFonts w:ascii="Arial" w:hAnsi="Arial" w:cs="Arial"/>
          <w:u w:val="single"/>
        </w:rPr>
        <w:t>.</w:t>
      </w:r>
    </w:p>
    <w:p w14:paraId="2D1CCA51" w14:textId="77777777" w:rsidR="00530CF5" w:rsidRDefault="00530CF5" w:rsidP="00B6312E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3AE3DFD8" w14:textId="038F04DC" w:rsidR="008946FD" w:rsidRPr="00AC2CFF" w:rsidRDefault="008946FD" w:rsidP="00B6312E">
      <w:pPr>
        <w:spacing w:after="0"/>
        <w:ind w:left="426"/>
        <w:jc w:val="both"/>
        <w:rPr>
          <w:rFonts w:ascii="Arial" w:hAnsi="Arial" w:cs="Arial"/>
          <w:sz w:val="20"/>
        </w:rPr>
      </w:pPr>
      <w:r w:rsidRPr="00C72555">
        <w:rPr>
          <w:rFonts w:ascii="Arial" w:hAnsi="Arial" w:cs="Arial"/>
          <w:color w:val="000000"/>
          <w:szCs w:val="24"/>
          <w:lang w:val="id-ID"/>
        </w:rPr>
        <w:t xml:space="preserve">Tuliskan judul artikel </w:t>
      </w:r>
      <w:r w:rsidRPr="00C72555">
        <w:rPr>
          <w:rFonts w:ascii="Arial" w:hAnsi="Arial" w:cs="Arial"/>
          <w:color w:val="000000"/>
          <w:szCs w:val="24"/>
        </w:rPr>
        <w:t xml:space="preserve">karya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ilmiah </w:t>
      </w:r>
      <w:r w:rsidRPr="00C72555">
        <w:rPr>
          <w:rFonts w:ascii="Arial" w:hAnsi="Arial" w:cs="Arial"/>
          <w:color w:val="000000"/>
          <w:szCs w:val="24"/>
        </w:rPr>
        <w:t xml:space="preserve">DTPS </w:t>
      </w:r>
      <w:r w:rsidRPr="00C72555">
        <w:rPr>
          <w:rFonts w:ascii="Arial" w:hAnsi="Arial" w:cs="Arial"/>
          <w:color w:val="000000"/>
          <w:szCs w:val="24"/>
          <w:lang w:val="id-ID"/>
        </w:rPr>
        <w:t>yang disitasi dalam 3 tahun terakhir</w:t>
      </w:r>
      <w:r w:rsidRPr="00C72555">
        <w:rPr>
          <w:rFonts w:ascii="Arial" w:hAnsi="Arial" w:cs="Arial"/>
          <w:color w:val="000000"/>
          <w:szCs w:val="24"/>
        </w:rPr>
        <w:t xml:space="preserve">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dengan mengikuti format </w:t>
      </w:r>
      <w:r w:rsidR="00100CC0" w:rsidRPr="00AC2CFF">
        <w:rPr>
          <w:rFonts w:ascii="Arial" w:hAnsi="Arial" w:cs="Arial"/>
          <w:szCs w:val="24"/>
          <w:lang w:val="id-ID"/>
        </w:rPr>
        <w:t xml:space="preserve">Tabel </w:t>
      </w:r>
      <w:r w:rsidR="00100CC0">
        <w:rPr>
          <w:rFonts w:ascii="Arial" w:hAnsi="Arial" w:cs="Arial"/>
          <w:szCs w:val="24"/>
        </w:rPr>
        <w:t>3.</w:t>
      </w:r>
      <w:r w:rsidR="00D55C3D">
        <w:rPr>
          <w:rFonts w:ascii="Arial" w:hAnsi="Arial" w:cs="Arial"/>
          <w:szCs w:val="24"/>
        </w:rPr>
        <w:t>b</w:t>
      </w:r>
      <w:r w:rsidR="00100CC0">
        <w:rPr>
          <w:rFonts w:ascii="Arial" w:hAnsi="Arial" w:cs="Arial"/>
          <w:szCs w:val="24"/>
        </w:rPr>
        <w:t>.</w:t>
      </w:r>
      <w:r w:rsidR="000B4BAC">
        <w:rPr>
          <w:rFonts w:ascii="Arial" w:hAnsi="Arial" w:cs="Arial"/>
          <w:szCs w:val="24"/>
        </w:rPr>
        <w:t>5</w:t>
      </w:r>
      <w:r w:rsidR="00D55C3D">
        <w:rPr>
          <w:rFonts w:ascii="Arial" w:hAnsi="Arial" w:cs="Arial"/>
          <w:szCs w:val="24"/>
        </w:rPr>
        <w:t>)</w:t>
      </w:r>
      <w:r w:rsidR="00100CC0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  <w:lang w:val="id-ID"/>
        </w:rPr>
        <w:t>berikut ini.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</w:t>
      </w:r>
      <w:proofErr w:type="gramStart"/>
      <w:r w:rsidRPr="00C72555">
        <w:rPr>
          <w:rFonts w:ascii="Arial" w:hAnsi="Arial" w:cs="Arial"/>
          <w:color w:val="000000"/>
          <w:szCs w:val="24"/>
        </w:rPr>
        <w:t>Judul artikel yang disita</w:t>
      </w:r>
      <w:r w:rsidR="00570A5E">
        <w:rPr>
          <w:rFonts w:ascii="Arial" w:hAnsi="Arial" w:cs="Arial"/>
          <w:color w:val="000000"/>
          <w:szCs w:val="24"/>
        </w:rPr>
        <w:t>si harus relevan dengan bidang program s</w:t>
      </w:r>
      <w:r w:rsidRPr="00C72555">
        <w:rPr>
          <w:rFonts w:ascii="Arial" w:hAnsi="Arial" w:cs="Arial"/>
          <w:color w:val="000000"/>
          <w:szCs w:val="24"/>
        </w:rPr>
        <w:t>tudi.</w:t>
      </w:r>
      <w:proofErr w:type="gramEnd"/>
    </w:p>
    <w:p w14:paraId="530F250E" w14:textId="77777777" w:rsidR="008946FD" w:rsidRPr="00AC2CFF" w:rsidRDefault="008946FD" w:rsidP="00B6312E">
      <w:pPr>
        <w:spacing w:after="0"/>
        <w:ind w:left="426"/>
        <w:rPr>
          <w:rFonts w:ascii="Arial" w:hAnsi="Arial" w:cs="Arial"/>
          <w:color w:val="4F81BD" w:themeColor="accent1"/>
          <w:szCs w:val="24"/>
        </w:rPr>
      </w:pPr>
    </w:p>
    <w:p w14:paraId="070D5DC9" w14:textId="3E1C3F22" w:rsidR="008946FD" w:rsidRPr="00AC2CFF" w:rsidRDefault="008946FD" w:rsidP="00B6312E">
      <w:pPr>
        <w:spacing w:after="0"/>
        <w:ind w:left="426" w:firstLine="1"/>
        <w:rPr>
          <w:rFonts w:ascii="Arial" w:hAnsi="Arial" w:cs="Arial"/>
          <w:szCs w:val="24"/>
        </w:rPr>
      </w:pPr>
      <w:r w:rsidRPr="00AC2CFF">
        <w:rPr>
          <w:rFonts w:ascii="Arial" w:hAnsi="Arial" w:cs="Arial"/>
          <w:szCs w:val="24"/>
          <w:lang w:val="id-ID"/>
        </w:rPr>
        <w:t xml:space="preserve">Tabel </w:t>
      </w:r>
      <w:r w:rsidR="00DC624F">
        <w:rPr>
          <w:rFonts w:ascii="Arial" w:hAnsi="Arial" w:cs="Arial"/>
          <w:szCs w:val="24"/>
        </w:rPr>
        <w:t>3.</w:t>
      </w:r>
      <w:r w:rsidR="00D55C3D">
        <w:rPr>
          <w:rFonts w:ascii="Arial" w:hAnsi="Arial" w:cs="Arial"/>
          <w:szCs w:val="24"/>
        </w:rPr>
        <w:t>b</w:t>
      </w:r>
      <w:r w:rsidR="00DC624F">
        <w:rPr>
          <w:rFonts w:ascii="Arial" w:hAnsi="Arial" w:cs="Arial"/>
          <w:szCs w:val="24"/>
        </w:rPr>
        <w:t>.</w:t>
      </w:r>
      <w:r w:rsidR="000B4BAC">
        <w:rPr>
          <w:rFonts w:ascii="Arial" w:hAnsi="Arial" w:cs="Arial"/>
          <w:szCs w:val="24"/>
        </w:rPr>
        <w:t>5</w:t>
      </w:r>
      <w:r w:rsidR="00D55C3D">
        <w:rPr>
          <w:rFonts w:ascii="Arial" w:hAnsi="Arial" w:cs="Arial"/>
          <w:szCs w:val="24"/>
        </w:rPr>
        <w:t>)</w:t>
      </w:r>
      <w:r w:rsidR="00DC624F" w:rsidRPr="008946FD">
        <w:rPr>
          <w:rFonts w:ascii="Arial" w:hAnsi="Arial" w:cs="Arial"/>
          <w:szCs w:val="24"/>
          <w:lang w:val="id-ID"/>
        </w:rPr>
        <w:t xml:space="preserve"> </w:t>
      </w:r>
      <w:r w:rsidRPr="00AC2CFF">
        <w:rPr>
          <w:rFonts w:ascii="Arial" w:hAnsi="Arial" w:cs="Arial"/>
          <w:szCs w:val="24"/>
        </w:rPr>
        <w:t>Karya i</w:t>
      </w:r>
      <w:r w:rsidRPr="00AC2CFF">
        <w:rPr>
          <w:rFonts w:ascii="Arial" w:hAnsi="Arial" w:cs="Arial"/>
          <w:szCs w:val="24"/>
          <w:lang w:val="id-ID"/>
        </w:rPr>
        <w:t xml:space="preserve">lmiah </w:t>
      </w:r>
      <w:r w:rsidR="0053318F">
        <w:rPr>
          <w:rFonts w:ascii="Arial" w:hAnsi="Arial" w:cs="Arial"/>
          <w:szCs w:val="24"/>
        </w:rPr>
        <w:t xml:space="preserve">DTPS </w:t>
      </w:r>
      <w:r w:rsidRPr="00AC2CFF">
        <w:rPr>
          <w:rFonts w:ascii="Arial" w:hAnsi="Arial" w:cs="Arial"/>
          <w:szCs w:val="24"/>
          <w:lang w:val="id-ID"/>
        </w:rPr>
        <w:t xml:space="preserve">yang </w:t>
      </w:r>
      <w:r w:rsidRPr="00AC2CFF">
        <w:rPr>
          <w:rFonts w:ascii="Arial" w:hAnsi="Arial" w:cs="Arial"/>
          <w:szCs w:val="24"/>
        </w:rPr>
        <w:t xml:space="preserve">disitasi </w:t>
      </w:r>
      <w:r w:rsidRPr="00AC2CFF">
        <w:rPr>
          <w:rFonts w:ascii="Arial" w:hAnsi="Arial" w:cs="Arial"/>
          <w:szCs w:val="24"/>
          <w:lang w:val="id-ID"/>
        </w:rPr>
        <w:t>dalam 3 tahun terakhir</w:t>
      </w:r>
    </w:p>
    <w:tbl>
      <w:tblPr>
        <w:tblW w:w="8647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693"/>
        <w:gridCol w:w="3827"/>
        <w:gridCol w:w="1418"/>
      </w:tblGrid>
      <w:tr w:rsidR="008946FD" w:rsidRPr="00B6312E" w14:paraId="21781517" w14:textId="77777777" w:rsidTr="00B6312E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6D39760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lang w:val="id-ID"/>
              </w:rPr>
              <w:t>No.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1E630FED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>Nama Dosen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5966A69A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Judul Artikel yang Disitasi (Jurnal/Buku, Volume, </w:t>
            </w:r>
            <w:r w:rsidRPr="00B6312E">
              <w:rPr>
                <w:rFonts w:ascii="Arial" w:hAnsi="Arial" w:cs="Arial"/>
                <w:b/>
                <w:bCs/>
                <w:sz w:val="18"/>
                <w:lang w:val="id-ID"/>
              </w:rPr>
              <w:t xml:space="preserve">Tahun, </w:t>
            </w: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Nomor, Halaman) 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21241ED" w14:textId="5CF85CFC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Jumlah </w:t>
            </w:r>
            <w:r w:rsidR="0090552B" w:rsidRPr="00B6312E">
              <w:rPr>
                <w:rFonts w:ascii="Arial" w:hAnsi="Arial" w:cs="Arial"/>
                <w:b/>
                <w:bCs/>
                <w:sz w:val="18"/>
              </w:rPr>
              <w:t>S</w:t>
            </w:r>
            <w:r w:rsidRPr="00B6312E">
              <w:rPr>
                <w:rFonts w:ascii="Arial" w:hAnsi="Arial" w:cs="Arial"/>
                <w:b/>
                <w:bCs/>
                <w:sz w:val="18"/>
              </w:rPr>
              <w:t>itasi</w:t>
            </w:r>
          </w:p>
        </w:tc>
      </w:tr>
      <w:tr w:rsidR="008946FD" w:rsidRPr="00B6312E" w14:paraId="28439B6A" w14:textId="77777777" w:rsidTr="00B6312E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6CDCDBA" w14:textId="570E5F4A" w:rsidR="008946FD" w:rsidRPr="00B6312E" w:rsidRDefault="00B6312E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</w:rPr>
            </w:pPr>
            <w:r>
              <w:rPr>
                <w:rFonts w:ascii="Arial" w:hAnsi="Arial" w:cs="Arial"/>
                <w:bCs/>
                <w:sz w:val="16"/>
              </w:rPr>
              <w:t>1</w:t>
            </w:r>
          </w:p>
        </w:tc>
        <w:tc>
          <w:tcPr>
            <w:tcW w:w="269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05A1F26" w14:textId="5D6A7020" w:rsidR="008946FD" w:rsidRPr="00B6312E" w:rsidRDefault="00B6312E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</w:rPr>
            </w:pPr>
            <w:r>
              <w:rPr>
                <w:rFonts w:ascii="Arial" w:hAnsi="Arial" w:cs="Arial"/>
                <w:bCs/>
                <w:sz w:val="16"/>
              </w:rPr>
              <w:t>2</w:t>
            </w:r>
          </w:p>
        </w:tc>
        <w:tc>
          <w:tcPr>
            <w:tcW w:w="3827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C69F90D" w14:textId="575C5816" w:rsidR="008946FD" w:rsidRPr="00B6312E" w:rsidRDefault="00B6312E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</w:rPr>
            </w:pPr>
            <w:r>
              <w:rPr>
                <w:rFonts w:ascii="Arial" w:hAnsi="Arial" w:cs="Arial"/>
                <w:bCs/>
                <w:sz w:val="16"/>
              </w:rPr>
              <w:t>3</w:t>
            </w:r>
          </w:p>
        </w:tc>
        <w:tc>
          <w:tcPr>
            <w:tcW w:w="1418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1884587E" w14:textId="0CAC2361" w:rsidR="008946FD" w:rsidRPr="00B6312E" w:rsidRDefault="00B6312E" w:rsidP="002174A6">
            <w:pPr>
              <w:spacing w:after="0"/>
              <w:jc w:val="center"/>
              <w:rPr>
                <w:rFonts w:ascii="Arial" w:hAnsi="Arial" w:cs="Arial"/>
                <w:bCs/>
                <w:sz w:val="16"/>
              </w:rPr>
            </w:pPr>
            <w:r>
              <w:rPr>
                <w:rFonts w:ascii="Arial" w:hAnsi="Arial" w:cs="Arial"/>
                <w:bCs/>
                <w:sz w:val="16"/>
              </w:rPr>
              <w:t>4</w:t>
            </w:r>
          </w:p>
        </w:tc>
      </w:tr>
      <w:tr w:rsidR="008946FD" w:rsidRPr="00B6312E" w14:paraId="74A01E92" w14:textId="77777777" w:rsidTr="00B6312E">
        <w:tc>
          <w:tcPr>
            <w:tcW w:w="709" w:type="dxa"/>
            <w:vAlign w:val="center"/>
          </w:tcPr>
          <w:p w14:paraId="44ADE97B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sz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lang w:val="id-ID"/>
              </w:rPr>
              <w:t>1</w:t>
            </w:r>
          </w:p>
        </w:tc>
        <w:tc>
          <w:tcPr>
            <w:tcW w:w="2693" w:type="dxa"/>
          </w:tcPr>
          <w:p w14:paraId="5EE2E175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</w:tcPr>
          <w:p w14:paraId="40F0342C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5A0E60B0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8946FD" w:rsidRPr="00B6312E" w14:paraId="14ED50A8" w14:textId="77777777" w:rsidTr="00B6312E">
        <w:tc>
          <w:tcPr>
            <w:tcW w:w="709" w:type="dxa"/>
            <w:vAlign w:val="center"/>
          </w:tcPr>
          <w:p w14:paraId="3DC1B0B0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sz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lang w:val="id-ID"/>
              </w:rPr>
              <w:t>2</w:t>
            </w:r>
          </w:p>
        </w:tc>
        <w:tc>
          <w:tcPr>
            <w:tcW w:w="2693" w:type="dxa"/>
          </w:tcPr>
          <w:p w14:paraId="4AA42E46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</w:tcPr>
          <w:p w14:paraId="17900135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0A8B1690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8946FD" w:rsidRPr="00B6312E" w14:paraId="140AA261" w14:textId="77777777" w:rsidTr="00B6312E">
        <w:tc>
          <w:tcPr>
            <w:tcW w:w="709" w:type="dxa"/>
            <w:vAlign w:val="center"/>
          </w:tcPr>
          <w:p w14:paraId="6F3BF54D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B6312E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2693" w:type="dxa"/>
          </w:tcPr>
          <w:p w14:paraId="6A3E749F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</w:tcPr>
          <w:p w14:paraId="790CD618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7C7E4ADB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B6312E" w:rsidRPr="00B6312E" w14:paraId="2754241E" w14:textId="77777777" w:rsidTr="00B6312E">
        <w:tc>
          <w:tcPr>
            <w:tcW w:w="709" w:type="dxa"/>
            <w:vAlign w:val="center"/>
          </w:tcPr>
          <w:p w14:paraId="13D54914" w14:textId="61FA6C96" w:rsidR="00B6312E" w:rsidRPr="00B6312E" w:rsidRDefault="00B6312E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2693" w:type="dxa"/>
          </w:tcPr>
          <w:p w14:paraId="78614454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</w:tcPr>
          <w:p w14:paraId="46872FF8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4B4814D6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B6312E" w:rsidRPr="00B6312E" w14:paraId="71EC7704" w14:textId="77777777" w:rsidTr="00B6312E">
        <w:tc>
          <w:tcPr>
            <w:tcW w:w="709" w:type="dxa"/>
            <w:vAlign w:val="center"/>
          </w:tcPr>
          <w:p w14:paraId="4EB6E62A" w14:textId="179EC047" w:rsidR="00B6312E" w:rsidRDefault="00B6312E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2693" w:type="dxa"/>
          </w:tcPr>
          <w:p w14:paraId="59A8B665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</w:tcPr>
          <w:p w14:paraId="386A2073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</w:tcPr>
          <w:p w14:paraId="5A6BBADC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8946FD" w:rsidRPr="00B6312E" w14:paraId="3F557D42" w14:textId="77777777" w:rsidTr="00225212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77042F96" w14:textId="77777777" w:rsidR="008946FD" w:rsidRPr="00B6312E" w:rsidRDefault="008946FD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B6312E">
              <w:rPr>
                <w:rFonts w:ascii="Arial" w:hAnsi="Arial" w:cs="Arial"/>
                <w:sz w:val="20"/>
              </w:rPr>
              <w:t>…</w:t>
            </w:r>
          </w:p>
        </w:tc>
        <w:tc>
          <w:tcPr>
            <w:tcW w:w="2693" w:type="dxa"/>
            <w:tcBorders>
              <w:bottom w:val="double" w:sz="4" w:space="0" w:color="auto"/>
            </w:tcBorders>
          </w:tcPr>
          <w:p w14:paraId="76A29137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3827" w:type="dxa"/>
            <w:tcBorders>
              <w:bottom w:val="double" w:sz="4" w:space="0" w:color="auto"/>
            </w:tcBorders>
          </w:tcPr>
          <w:p w14:paraId="55A9D168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  <w:tcBorders>
              <w:bottom w:val="double" w:sz="4" w:space="0" w:color="auto"/>
            </w:tcBorders>
          </w:tcPr>
          <w:p w14:paraId="6ED3684E" w14:textId="77777777" w:rsidR="008946FD" w:rsidRPr="00B6312E" w:rsidRDefault="008946FD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225212" w:rsidRPr="00B6312E" w14:paraId="16FCD630" w14:textId="77777777" w:rsidTr="00225212">
        <w:tc>
          <w:tcPr>
            <w:tcW w:w="3402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7AC4B3E" w14:textId="332652D3" w:rsidR="00225212" w:rsidRPr="00225212" w:rsidRDefault="00225212" w:rsidP="00225212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Jumlah</w:t>
            </w:r>
          </w:p>
        </w:tc>
        <w:tc>
          <w:tcPr>
            <w:tcW w:w="3827" w:type="dxa"/>
            <w:tcBorders>
              <w:top w:val="double" w:sz="4" w:space="0" w:color="auto"/>
              <w:bottom w:val="single" w:sz="4" w:space="0" w:color="auto"/>
            </w:tcBorders>
          </w:tcPr>
          <w:p w14:paraId="27CF7E7D" w14:textId="77777777" w:rsidR="00225212" w:rsidRPr="00B6312E" w:rsidRDefault="00225212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418" w:type="dxa"/>
            <w:tcBorders>
              <w:top w:val="double" w:sz="4" w:space="0" w:color="auto"/>
              <w:bottom w:val="single" w:sz="4" w:space="0" w:color="auto"/>
            </w:tcBorders>
          </w:tcPr>
          <w:p w14:paraId="5E3449B7" w14:textId="77777777" w:rsidR="00225212" w:rsidRPr="00B6312E" w:rsidRDefault="00225212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</w:tbl>
    <w:p w14:paraId="1A3CEA7B" w14:textId="77777777" w:rsidR="008946FD" w:rsidRDefault="008946FD" w:rsidP="00B6312E">
      <w:pPr>
        <w:spacing w:after="0"/>
        <w:ind w:left="426"/>
        <w:rPr>
          <w:rFonts w:ascii="Arial" w:hAnsi="Arial" w:cs="Arial"/>
          <w:b/>
          <w:sz w:val="24"/>
          <w:szCs w:val="24"/>
        </w:rPr>
      </w:pPr>
    </w:p>
    <w:p w14:paraId="341A3BD2" w14:textId="1FC378AF" w:rsidR="001367F1" w:rsidRPr="008F0B6B" w:rsidRDefault="001367F1" w:rsidP="00B6312E">
      <w:pPr>
        <w:spacing w:after="0"/>
        <w:ind w:left="426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>3.</w:t>
      </w:r>
      <w:r w:rsidR="007F211F">
        <w:rPr>
          <w:rFonts w:ascii="Arial" w:hAnsi="Arial" w:cs="Arial"/>
          <w:u w:val="single"/>
        </w:rPr>
        <w:t>b.</w:t>
      </w:r>
      <w:r w:rsidR="000B4BAC">
        <w:rPr>
          <w:rFonts w:ascii="Arial" w:hAnsi="Arial" w:cs="Arial"/>
          <w:u w:val="single"/>
        </w:rPr>
        <w:t>6</w:t>
      </w:r>
      <w:r w:rsidR="007F211F">
        <w:rPr>
          <w:rFonts w:ascii="Arial" w:hAnsi="Arial" w:cs="Arial"/>
          <w:u w:val="single"/>
        </w:rPr>
        <w:t>)</w:t>
      </w:r>
      <w:r>
        <w:rPr>
          <w:rFonts w:ascii="Arial" w:hAnsi="Arial" w:cs="Arial"/>
          <w:u w:val="single"/>
        </w:rPr>
        <w:t xml:space="preserve">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 w:rsidR="00100CC0"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 w:rsidR="00100CC0"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 w:rsidR="007F296B">
        <w:rPr>
          <w:rFonts w:ascii="Arial" w:hAnsi="Arial" w:cs="Arial"/>
          <w:u w:val="single"/>
        </w:rPr>
        <w:t xml:space="preserve">pada program </w:t>
      </w:r>
      <w:r w:rsidR="00530CF5">
        <w:rPr>
          <w:rFonts w:ascii="Arial" w:hAnsi="Arial" w:cs="Arial"/>
          <w:u w:val="single"/>
        </w:rPr>
        <w:t>Diploma Tiga/Sarjana Terapan/</w:t>
      </w:r>
      <w:r w:rsidR="00A4653F">
        <w:rPr>
          <w:rFonts w:ascii="Arial" w:hAnsi="Arial" w:cs="Arial"/>
          <w:u w:val="single"/>
        </w:rPr>
        <w:t>Magister Terapan/Doktor Terapan</w:t>
      </w:r>
      <w:r w:rsidRPr="008F0B6B">
        <w:rPr>
          <w:rFonts w:ascii="Arial" w:hAnsi="Arial" w:cs="Arial"/>
          <w:u w:val="single"/>
        </w:rPr>
        <w:t>.</w:t>
      </w:r>
    </w:p>
    <w:p w14:paraId="0FAE9AB5" w14:textId="77777777" w:rsidR="001367F1" w:rsidRDefault="001367F1" w:rsidP="00B6312E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3D770565" w14:textId="28F9A3B3" w:rsidR="008946FD" w:rsidRPr="00AA2C86" w:rsidRDefault="008946FD" w:rsidP="00B6312E">
      <w:pPr>
        <w:spacing w:after="0"/>
        <w:ind w:left="426"/>
        <w:jc w:val="both"/>
        <w:rPr>
          <w:rFonts w:ascii="Arial" w:hAnsi="Arial" w:cs="Arial"/>
          <w:sz w:val="20"/>
        </w:rPr>
      </w:pPr>
      <w:r w:rsidRPr="00C72555">
        <w:rPr>
          <w:rFonts w:ascii="Arial" w:hAnsi="Arial" w:cs="Arial"/>
          <w:color w:val="000000"/>
          <w:szCs w:val="24"/>
          <w:lang w:val="id-ID"/>
        </w:rPr>
        <w:t xml:space="preserve">Tuliskan </w:t>
      </w:r>
      <w:r w:rsidR="00A71177">
        <w:rPr>
          <w:rFonts w:ascii="Arial" w:hAnsi="Arial" w:cs="Arial"/>
          <w:color w:val="000000"/>
          <w:szCs w:val="24"/>
        </w:rPr>
        <w:t xml:space="preserve">nama </w:t>
      </w:r>
      <w:r w:rsidRPr="00C72555">
        <w:rPr>
          <w:rFonts w:ascii="Arial" w:hAnsi="Arial" w:cs="Arial"/>
          <w:color w:val="000000"/>
          <w:szCs w:val="24"/>
        </w:rPr>
        <w:t xml:space="preserve">produk/jasa karya DTPS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yang </w:t>
      </w:r>
      <w:r w:rsidRPr="00C72555">
        <w:rPr>
          <w:rFonts w:ascii="Arial" w:hAnsi="Arial" w:cs="Arial"/>
          <w:color w:val="000000"/>
          <w:szCs w:val="24"/>
        </w:rPr>
        <w:t xml:space="preserve">diadopsi oleh industri/masyarakat </w:t>
      </w:r>
      <w:r w:rsidRPr="00C72555">
        <w:rPr>
          <w:rFonts w:ascii="Arial" w:hAnsi="Arial" w:cs="Arial"/>
          <w:color w:val="000000"/>
          <w:szCs w:val="24"/>
          <w:lang w:val="id-ID"/>
        </w:rPr>
        <w:t>dalam 3 tahun terakhir</w:t>
      </w:r>
      <w:r w:rsidRPr="00C72555">
        <w:rPr>
          <w:rFonts w:ascii="Arial" w:hAnsi="Arial" w:cs="Arial"/>
          <w:color w:val="000000"/>
          <w:szCs w:val="24"/>
        </w:rPr>
        <w:t xml:space="preserve"> dengan mengikuti format </w:t>
      </w:r>
      <w:r w:rsidR="00100CC0" w:rsidRPr="006539C3">
        <w:rPr>
          <w:rFonts w:ascii="Arial" w:hAnsi="Arial" w:cs="Arial"/>
          <w:szCs w:val="24"/>
          <w:lang w:val="id-ID"/>
        </w:rPr>
        <w:t xml:space="preserve">Tabel </w:t>
      </w:r>
      <w:r w:rsidR="00100CC0">
        <w:rPr>
          <w:rFonts w:ascii="Arial" w:hAnsi="Arial" w:cs="Arial"/>
          <w:szCs w:val="24"/>
        </w:rPr>
        <w:t>3.b.6</w:t>
      </w:r>
      <w:r w:rsidR="000B4BAC">
        <w:rPr>
          <w:rFonts w:ascii="Arial" w:hAnsi="Arial" w:cs="Arial"/>
          <w:szCs w:val="24"/>
        </w:rPr>
        <w:t>)</w:t>
      </w:r>
      <w:r w:rsidR="00100CC0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</w:rPr>
        <w:t>berikut ini.</w:t>
      </w:r>
      <w:r w:rsidRPr="00C72555">
        <w:rPr>
          <w:rFonts w:ascii="Arial" w:hAnsi="Arial" w:cs="Arial"/>
          <w:color w:val="000000"/>
          <w:szCs w:val="24"/>
        </w:rPr>
        <w:t xml:space="preserve"> </w:t>
      </w:r>
      <w:proofErr w:type="gramStart"/>
      <w:r w:rsidRPr="00C72555">
        <w:rPr>
          <w:rFonts w:ascii="Arial" w:hAnsi="Arial" w:cs="Arial"/>
          <w:color w:val="000000"/>
          <w:szCs w:val="24"/>
        </w:rPr>
        <w:t xml:space="preserve">Jenis produk/jasa harus relevan dengan bidang </w:t>
      </w:r>
      <w:r w:rsidR="00100CC0">
        <w:rPr>
          <w:rFonts w:ascii="Arial" w:hAnsi="Arial" w:cs="Arial"/>
          <w:color w:val="000000"/>
          <w:szCs w:val="24"/>
        </w:rPr>
        <w:t>p</w:t>
      </w:r>
      <w:r w:rsidRPr="00C72555">
        <w:rPr>
          <w:rFonts w:ascii="Arial" w:hAnsi="Arial" w:cs="Arial"/>
          <w:color w:val="000000"/>
          <w:szCs w:val="24"/>
        </w:rPr>
        <w:t xml:space="preserve">rogram </w:t>
      </w:r>
      <w:r w:rsidR="00100CC0">
        <w:rPr>
          <w:rFonts w:ascii="Arial" w:hAnsi="Arial" w:cs="Arial"/>
          <w:color w:val="000000"/>
          <w:szCs w:val="24"/>
        </w:rPr>
        <w:t>s</w:t>
      </w:r>
      <w:r w:rsidRPr="00C72555">
        <w:rPr>
          <w:rFonts w:ascii="Arial" w:hAnsi="Arial" w:cs="Arial"/>
          <w:color w:val="000000"/>
          <w:szCs w:val="24"/>
        </w:rPr>
        <w:t>tudi.</w:t>
      </w:r>
      <w:proofErr w:type="gramEnd"/>
    </w:p>
    <w:p w14:paraId="1A16C1B2" w14:textId="77777777" w:rsidR="008946FD" w:rsidRPr="006539C3" w:rsidRDefault="008946FD" w:rsidP="00B6312E">
      <w:pPr>
        <w:spacing w:after="0"/>
        <w:ind w:left="426"/>
        <w:rPr>
          <w:rFonts w:ascii="Arial" w:hAnsi="Arial" w:cs="Arial"/>
          <w:color w:val="4F81BD" w:themeColor="accent1"/>
          <w:szCs w:val="24"/>
        </w:rPr>
      </w:pPr>
    </w:p>
    <w:p w14:paraId="76118082" w14:textId="414EB04D" w:rsidR="008946FD" w:rsidRDefault="008946FD" w:rsidP="00B6312E">
      <w:pPr>
        <w:spacing w:after="0"/>
        <w:ind w:left="426" w:firstLine="1"/>
        <w:rPr>
          <w:rFonts w:ascii="Arial" w:hAnsi="Arial" w:cs="Arial"/>
          <w:szCs w:val="24"/>
        </w:rPr>
      </w:pPr>
      <w:r w:rsidRPr="006539C3">
        <w:rPr>
          <w:rFonts w:ascii="Arial" w:hAnsi="Arial" w:cs="Arial"/>
          <w:szCs w:val="24"/>
          <w:lang w:val="id-ID"/>
        </w:rPr>
        <w:t xml:space="preserve">Tabel </w:t>
      </w:r>
      <w:r w:rsidR="00DC624F">
        <w:rPr>
          <w:rFonts w:ascii="Arial" w:hAnsi="Arial" w:cs="Arial"/>
          <w:szCs w:val="24"/>
        </w:rPr>
        <w:t>3.</w:t>
      </w:r>
      <w:r w:rsidR="007F211F">
        <w:rPr>
          <w:rFonts w:ascii="Arial" w:hAnsi="Arial" w:cs="Arial"/>
          <w:szCs w:val="24"/>
        </w:rPr>
        <w:t>b</w:t>
      </w:r>
      <w:r w:rsidR="00DC624F">
        <w:rPr>
          <w:rFonts w:ascii="Arial" w:hAnsi="Arial" w:cs="Arial"/>
          <w:szCs w:val="24"/>
        </w:rPr>
        <w:t>.</w:t>
      </w:r>
      <w:r w:rsidR="000B4BAC">
        <w:rPr>
          <w:rFonts w:ascii="Arial" w:hAnsi="Arial" w:cs="Arial"/>
          <w:szCs w:val="24"/>
        </w:rPr>
        <w:t>6</w:t>
      </w:r>
      <w:r w:rsidR="007F211F">
        <w:rPr>
          <w:rFonts w:ascii="Arial" w:hAnsi="Arial" w:cs="Arial"/>
          <w:szCs w:val="24"/>
        </w:rPr>
        <w:t>)</w:t>
      </w:r>
      <w:r w:rsidR="00DC624F" w:rsidRPr="008946FD">
        <w:rPr>
          <w:rFonts w:ascii="Arial" w:hAnsi="Arial" w:cs="Arial"/>
          <w:szCs w:val="24"/>
          <w:lang w:val="id-ID"/>
        </w:rPr>
        <w:t xml:space="preserve"> </w:t>
      </w:r>
      <w:r w:rsidR="007D472E">
        <w:rPr>
          <w:rFonts w:ascii="Arial" w:hAnsi="Arial" w:cs="Arial"/>
          <w:szCs w:val="24"/>
        </w:rPr>
        <w:t>Produk/j</w:t>
      </w:r>
      <w:r>
        <w:rPr>
          <w:rFonts w:ascii="Arial" w:hAnsi="Arial" w:cs="Arial"/>
          <w:szCs w:val="24"/>
        </w:rPr>
        <w:t xml:space="preserve">asa </w:t>
      </w:r>
      <w:r w:rsidR="0053318F">
        <w:rPr>
          <w:rFonts w:ascii="Arial" w:hAnsi="Arial" w:cs="Arial"/>
          <w:szCs w:val="24"/>
        </w:rPr>
        <w:t xml:space="preserve">DTPS </w:t>
      </w:r>
      <w:r>
        <w:rPr>
          <w:rFonts w:ascii="Arial" w:hAnsi="Arial" w:cs="Arial"/>
          <w:szCs w:val="24"/>
        </w:rPr>
        <w:t xml:space="preserve">yang </w:t>
      </w:r>
      <w:r w:rsidR="00100CC0">
        <w:rPr>
          <w:rFonts w:ascii="Arial" w:hAnsi="Arial" w:cs="Arial"/>
          <w:szCs w:val="24"/>
        </w:rPr>
        <w:t>d</w:t>
      </w:r>
      <w:r>
        <w:rPr>
          <w:rFonts w:ascii="Arial" w:hAnsi="Arial" w:cs="Arial"/>
          <w:szCs w:val="24"/>
        </w:rPr>
        <w:t xml:space="preserve">iadopsi oleh </w:t>
      </w:r>
      <w:r w:rsidR="00C27AB0">
        <w:rPr>
          <w:rFonts w:ascii="Arial" w:hAnsi="Arial" w:cs="Arial"/>
          <w:szCs w:val="24"/>
        </w:rPr>
        <w:t>i</w:t>
      </w:r>
      <w:r>
        <w:rPr>
          <w:rFonts w:ascii="Arial" w:hAnsi="Arial" w:cs="Arial"/>
          <w:szCs w:val="24"/>
        </w:rPr>
        <w:t>ndustri/</w:t>
      </w:r>
      <w:r w:rsidR="00C27AB0">
        <w:rPr>
          <w:rFonts w:ascii="Arial" w:hAnsi="Arial" w:cs="Arial"/>
          <w:szCs w:val="24"/>
        </w:rPr>
        <w:t>m</w:t>
      </w:r>
      <w:r>
        <w:rPr>
          <w:rFonts w:ascii="Arial" w:hAnsi="Arial" w:cs="Arial"/>
          <w:szCs w:val="24"/>
        </w:rPr>
        <w:t xml:space="preserve">asyarakat 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126"/>
        <w:gridCol w:w="1843"/>
        <w:gridCol w:w="2268"/>
        <w:gridCol w:w="1700"/>
      </w:tblGrid>
      <w:tr w:rsidR="00EE3E88" w:rsidRPr="00B6312E" w14:paraId="73315253" w14:textId="77777777" w:rsidTr="00B6312E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87BF9EF" w14:textId="77777777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lang w:val="id-ID"/>
              </w:rPr>
            </w:pPr>
            <w:r w:rsidRPr="00B6312E">
              <w:rPr>
                <w:rFonts w:ascii="Arial" w:hAnsi="Arial" w:cs="Arial"/>
                <w:b/>
                <w:bCs/>
                <w:sz w:val="18"/>
                <w:lang w:val="id-ID"/>
              </w:rPr>
              <w:t>No.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72FFF4B" w14:textId="2AA543C9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>Nama Dosen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AB5ED90" w14:textId="77777777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Nama </w:t>
            </w:r>
          </w:p>
          <w:p w14:paraId="3761C64D" w14:textId="50676BF4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>Produk/Jasa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C77A4D8" w14:textId="77777777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Deskripsi </w:t>
            </w:r>
          </w:p>
          <w:p w14:paraId="3A3E9FC5" w14:textId="04FBAE0A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>Produk/Jasa</w:t>
            </w:r>
          </w:p>
        </w:tc>
        <w:tc>
          <w:tcPr>
            <w:tcW w:w="1700" w:type="dxa"/>
            <w:shd w:val="clear" w:color="auto" w:fill="D9D9D9" w:themeFill="background1" w:themeFillShade="D9"/>
            <w:vAlign w:val="center"/>
          </w:tcPr>
          <w:p w14:paraId="3D013A96" w14:textId="7DB595BE" w:rsidR="00EE3E88" w:rsidRPr="00B6312E" w:rsidRDefault="00EE3E88" w:rsidP="00EE3E88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 w:rsidRPr="00B6312E">
              <w:rPr>
                <w:rFonts w:ascii="Arial" w:hAnsi="Arial" w:cs="Arial"/>
                <w:b/>
                <w:bCs/>
                <w:sz w:val="18"/>
              </w:rPr>
              <w:t xml:space="preserve">Bukti </w:t>
            </w:r>
          </w:p>
        </w:tc>
      </w:tr>
      <w:tr w:rsidR="00EE3E88" w:rsidRPr="00B6312E" w14:paraId="6CA8A5E0" w14:textId="77777777" w:rsidTr="00B6312E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6301F15" w14:textId="3C346555" w:rsidR="00EE3E88" w:rsidRPr="00B6312E" w:rsidRDefault="00B6312E" w:rsidP="00EE3E88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6312E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  <w:tc>
          <w:tcPr>
            <w:tcW w:w="212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F2535E1" w14:textId="41202F71" w:rsidR="00EE3E88" w:rsidRPr="00B6312E" w:rsidRDefault="00B6312E" w:rsidP="00EE3E88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6312E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190DCFF" w14:textId="0AC8D96C" w:rsidR="00EE3E88" w:rsidRPr="00B6312E" w:rsidRDefault="00B6312E" w:rsidP="00EE3E88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6312E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226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C7BF231" w14:textId="5649AFC4" w:rsidR="00EE3E88" w:rsidRPr="00B6312E" w:rsidRDefault="00B6312E" w:rsidP="00EE3E88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6312E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1700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D7AD775" w14:textId="63E8E07F" w:rsidR="00EE3E88" w:rsidRPr="00B6312E" w:rsidRDefault="00B6312E" w:rsidP="00EE3E88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6312E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</w:tr>
      <w:tr w:rsidR="00EE3E88" w:rsidRPr="00B6312E" w14:paraId="3E9C5423" w14:textId="77777777" w:rsidTr="00B6312E">
        <w:tc>
          <w:tcPr>
            <w:tcW w:w="709" w:type="dxa"/>
            <w:vAlign w:val="center"/>
          </w:tcPr>
          <w:p w14:paraId="1CF084AE" w14:textId="77777777" w:rsidR="00EE3E88" w:rsidRPr="00B6312E" w:rsidRDefault="00EE3E88" w:rsidP="002174A6">
            <w:pPr>
              <w:spacing w:after="0"/>
              <w:jc w:val="center"/>
              <w:rPr>
                <w:rFonts w:ascii="Arial" w:hAnsi="Arial" w:cs="Arial"/>
                <w:sz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lang w:val="id-ID"/>
              </w:rPr>
              <w:t>1</w:t>
            </w:r>
          </w:p>
        </w:tc>
        <w:tc>
          <w:tcPr>
            <w:tcW w:w="2126" w:type="dxa"/>
          </w:tcPr>
          <w:p w14:paraId="521EB5E4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</w:tcPr>
          <w:p w14:paraId="7F34CBE2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1F881F8F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277E9810" w14:textId="1A0727A2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EE3E88" w:rsidRPr="00B6312E" w14:paraId="693F7CF4" w14:textId="77777777" w:rsidTr="00B6312E">
        <w:tc>
          <w:tcPr>
            <w:tcW w:w="709" w:type="dxa"/>
            <w:vAlign w:val="center"/>
          </w:tcPr>
          <w:p w14:paraId="0E5490A5" w14:textId="77777777" w:rsidR="00EE3E88" w:rsidRPr="00B6312E" w:rsidRDefault="00EE3E88" w:rsidP="002174A6">
            <w:pPr>
              <w:spacing w:after="0"/>
              <w:jc w:val="center"/>
              <w:rPr>
                <w:rFonts w:ascii="Arial" w:hAnsi="Arial" w:cs="Arial"/>
                <w:sz w:val="20"/>
                <w:lang w:val="id-ID"/>
              </w:rPr>
            </w:pPr>
            <w:r w:rsidRPr="00B6312E">
              <w:rPr>
                <w:rFonts w:ascii="Arial" w:hAnsi="Arial" w:cs="Arial"/>
                <w:sz w:val="20"/>
                <w:lang w:val="id-ID"/>
              </w:rPr>
              <w:t>2</w:t>
            </w:r>
          </w:p>
        </w:tc>
        <w:tc>
          <w:tcPr>
            <w:tcW w:w="2126" w:type="dxa"/>
          </w:tcPr>
          <w:p w14:paraId="5D3DB9D2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</w:tcPr>
          <w:p w14:paraId="240E89C1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6DC7063E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5CC76A22" w14:textId="442F8325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EE3E88" w:rsidRPr="00B6312E" w14:paraId="6779166B" w14:textId="77777777" w:rsidTr="00B6312E">
        <w:tc>
          <w:tcPr>
            <w:tcW w:w="709" w:type="dxa"/>
            <w:vAlign w:val="center"/>
          </w:tcPr>
          <w:p w14:paraId="43A99E57" w14:textId="77777777" w:rsidR="00EE3E88" w:rsidRPr="00B6312E" w:rsidRDefault="00EE3E88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B6312E">
              <w:rPr>
                <w:rFonts w:ascii="Arial" w:hAnsi="Arial" w:cs="Arial"/>
                <w:sz w:val="20"/>
              </w:rPr>
              <w:t>3</w:t>
            </w:r>
          </w:p>
        </w:tc>
        <w:tc>
          <w:tcPr>
            <w:tcW w:w="2126" w:type="dxa"/>
          </w:tcPr>
          <w:p w14:paraId="5D2C598D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</w:tcPr>
          <w:p w14:paraId="09747049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5B9ECCF0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53044FE0" w14:textId="074776A2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B6312E" w:rsidRPr="00B6312E" w14:paraId="1D16EA12" w14:textId="77777777" w:rsidTr="00B6312E">
        <w:tc>
          <w:tcPr>
            <w:tcW w:w="709" w:type="dxa"/>
            <w:vAlign w:val="center"/>
          </w:tcPr>
          <w:p w14:paraId="5309AF62" w14:textId="131E6851" w:rsidR="00B6312E" w:rsidRPr="00B6312E" w:rsidRDefault="00B6312E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</w:t>
            </w:r>
          </w:p>
        </w:tc>
        <w:tc>
          <w:tcPr>
            <w:tcW w:w="2126" w:type="dxa"/>
          </w:tcPr>
          <w:p w14:paraId="359A1639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</w:tcPr>
          <w:p w14:paraId="73535774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5F4EF9AB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73CD1120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B6312E" w:rsidRPr="00B6312E" w14:paraId="3FD13042" w14:textId="77777777" w:rsidTr="00B6312E">
        <w:tc>
          <w:tcPr>
            <w:tcW w:w="709" w:type="dxa"/>
            <w:vAlign w:val="center"/>
          </w:tcPr>
          <w:p w14:paraId="64B85133" w14:textId="57353741" w:rsidR="00B6312E" w:rsidRDefault="00B6312E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</w:t>
            </w:r>
          </w:p>
        </w:tc>
        <w:tc>
          <w:tcPr>
            <w:tcW w:w="2126" w:type="dxa"/>
          </w:tcPr>
          <w:p w14:paraId="0E0FEF31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</w:tcPr>
          <w:p w14:paraId="1457E03A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</w:tcPr>
          <w:p w14:paraId="0A41D81B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</w:tcPr>
          <w:p w14:paraId="1B0C3EC8" w14:textId="77777777" w:rsidR="00B6312E" w:rsidRPr="00B6312E" w:rsidRDefault="00B6312E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EE3E88" w:rsidRPr="00B6312E" w14:paraId="318423A7" w14:textId="77777777" w:rsidTr="00225212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2B5E031B" w14:textId="77777777" w:rsidR="00EE3E88" w:rsidRPr="00B6312E" w:rsidRDefault="00EE3E88" w:rsidP="002174A6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B6312E">
              <w:rPr>
                <w:rFonts w:ascii="Arial" w:hAnsi="Arial" w:cs="Arial"/>
                <w:sz w:val="20"/>
              </w:rPr>
              <w:t>…</w:t>
            </w:r>
          </w:p>
        </w:tc>
        <w:tc>
          <w:tcPr>
            <w:tcW w:w="2126" w:type="dxa"/>
            <w:tcBorders>
              <w:bottom w:val="double" w:sz="4" w:space="0" w:color="auto"/>
            </w:tcBorders>
          </w:tcPr>
          <w:p w14:paraId="50A9DC6E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843" w:type="dxa"/>
            <w:tcBorders>
              <w:bottom w:val="double" w:sz="4" w:space="0" w:color="auto"/>
            </w:tcBorders>
          </w:tcPr>
          <w:p w14:paraId="1F7A3597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1C1F8B73" w14:textId="77777777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  <w:tcBorders>
              <w:bottom w:val="double" w:sz="4" w:space="0" w:color="auto"/>
            </w:tcBorders>
          </w:tcPr>
          <w:p w14:paraId="2E669C3A" w14:textId="7628F3D8" w:rsidR="00EE3E88" w:rsidRPr="00B6312E" w:rsidRDefault="00EE3E88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225212" w:rsidRPr="00B6312E" w14:paraId="4F196D20" w14:textId="77777777" w:rsidTr="00225212">
        <w:tc>
          <w:tcPr>
            <w:tcW w:w="2835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75370BF" w14:textId="23BF4BA2" w:rsidR="00225212" w:rsidRPr="00225212" w:rsidRDefault="00225212" w:rsidP="00225212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Jumlah</w:t>
            </w:r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</w:tcBorders>
          </w:tcPr>
          <w:p w14:paraId="171918BF" w14:textId="77777777" w:rsidR="00225212" w:rsidRPr="00B6312E" w:rsidRDefault="00225212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2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8D70432" w14:textId="77777777" w:rsidR="00225212" w:rsidRPr="00B6312E" w:rsidRDefault="00225212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1700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BC8BD78" w14:textId="77777777" w:rsidR="00225212" w:rsidRPr="00B6312E" w:rsidRDefault="00225212" w:rsidP="002174A6">
            <w:pPr>
              <w:spacing w:after="0"/>
              <w:rPr>
                <w:rFonts w:ascii="Arial" w:hAnsi="Arial" w:cs="Arial"/>
                <w:sz w:val="20"/>
                <w:lang w:val="id-ID"/>
              </w:rPr>
            </w:pPr>
          </w:p>
        </w:tc>
      </w:tr>
    </w:tbl>
    <w:p w14:paraId="5DCD1C6D" w14:textId="77777777" w:rsidR="00B6312E" w:rsidRDefault="00B6312E">
      <w:pPr>
        <w:rPr>
          <w:rFonts w:ascii="Arial" w:hAnsi="Arial" w:cs="Arial"/>
          <w:color w:val="000000"/>
          <w:szCs w:val="24"/>
          <w:lang w:val="id-ID"/>
        </w:rPr>
      </w:pPr>
      <w:r>
        <w:rPr>
          <w:rFonts w:ascii="Arial" w:hAnsi="Arial" w:cs="Arial"/>
          <w:color w:val="000000"/>
          <w:szCs w:val="24"/>
          <w:lang w:val="id-ID"/>
        </w:rPr>
        <w:br w:type="page"/>
      </w:r>
    </w:p>
    <w:p w14:paraId="13268BD7" w14:textId="7BE6BC27" w:rsidR="00E857FC" w:rsidRPr="00C72555" w:rsidRDefault="00E857FC" w:rsidP="00E857FC">
      <w:pPr>
        <w:spacing w:after="0"/>
        <w:ind w:left="426"/>
        <w:jc w:val="both"/>
        <w:rPr>
          <w:rFonts w:ascii="Arial" w:hAnsi="Arial" w:cs="Arial"/>
          <w:color w:val="000000"/>
          <w:szCs w:val="24"/>
        </w:rPr>
      </w:pPr>
      <w:r w:rsidRPr="00C72555">
        <w:rPr>
          <w:rFonts w:ascii="Arial" w:hAnsi="Arial" w:cs="Arial"/>
          <w:color w:val="000000"/>
          <w:szCs w:val="24"/>
          <w:lang w:val="id-ID"/>
        </w:rPr>
        <w:lastRenderedPageBreak/>
        <w:t xml:space="preserve">Tuliskan </w:t>
      </w:r>
      <w:r>
        <w:rPr>
          <w:rFonts w:ascii="Arial" w:hAnsi="Arial" w:cs="Arial"/>
          <w:color w:val="000000"/>
          <w:szCs w:val="24"/>
        </w:rPr>
        <w:t xml:space="preserve">judul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luaran penelitian </w:t>
      </w:r>
      <w:r>
        <w:rPr>
          <w:rFonts w:ascii="Arial" w:hAnsi="Arial" w:cs="Arial"/>
          <w:color w:val="000000"/>
          <w:szCs w:val="24"/>
        </w:rPr>
        <w:t xml:space="preserve">atau judul </w:t>
      </w:r>
      <w:r w:rsidRPr="00C72555">
        <w:rPr>
          <w:rFonts w:ascii="Arial" w:hAnsi="Arial" w:cs="Arial"/>
          <w:color w:val="000000"/>
          <w:szCs w:val="24"/>
        </w:rPr>
        <w:t xml:space="preserve">luaran PkM 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yang dihasilkan </w:t>
      </w:r>
      <w:r w:rsidRPr="00C72555">
        <w:rPr>
          <w:rFonts w:ascii="Arial" w:hAnsi="Arial" w:cs="Arial"/>
          <w:color w:val="000000"/>
          <w:szCs w:val="24"/>
        </w:rPr>
        <w:t>DTPS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dalam 3 tahun terakhir dengan mengikuti format </w:t>
      </w:r>
      <w:r w:rsidRPr="008946FD">
        <w:rPr>
          <w:rFonts w:ascii="Arial" w:hAnsi="Arial" w:cs="Arial"/>
          <w:szCs w:val="24"/>
          <w:lang w:val="id-ID"/>
        </w:rPr>
        <w:t xml:space="preserve">Tabel </w:t>
      </w:r>
      <w:r>
        <w:rPr>
          <w:rFonts w:ascii="Arial" w:hAnsi="Arial" w:cs="Arial"/>
          <w:szCs w:val="24"/>
        </w:rPr>
        <w:t>3.b.</w:t>
      </w:r>
      <w:r w:rsidR="000B4BAC">
        <w:rPr>
          <w:rFonts w:ascii="Arial" w:hAnsi="Arial" w:cs="Arial"/>
          <w:szCs w:val="24"/>
        </w:rPr>
        <w:t>7)</w:t>
      </w:r>
      <w:r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color w:val="000000"/>
          <w:szCs w:val="24"/>
          <w:lang w:val="id-ID"/>
        </w:rPr>
        <w:t>berikut ini.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 </w:t>
      </w:r>
      <w:proofErr w:type="gramStart"/>
      <w:r w:rsidRPr="00C72555">
        <w:rPr>
          <w:rFonts w:ascii="Arial" w:hAnsi="Arial" w:cs="Arial"/>
          <w:color w:val="000000"/>
          <w:szCs w:val="24"/>
        </w:rPr>
        <w:t>Jenis dan judul luar</w:t>
      </w:r>
      <w:r>
        <w:rPr>
          <w:rFonts w:ascii="Arial" w:hAnsi="Arial" w:cs="Arial"/>
          <w:color w:val="000000"/>
          <w:szCs w:val="24"/>
        </w:rPr>
        <w:t>an harus relevan dengan bidang program s</w:t>
      </w:r>
      <w:r w:rsidRPr="00C72555">
        <w:rPr>
          <w:rFonts w:ascii="Arial" w:hAnsi="Arial" w:cs="Arial"/>
          <w:color w:val="000000"/>
          <w:szCs w:val="24"/>
        </w:rPr>
        <w:t>tudi.</w:t>
      </w:r>
      <w:proofErr w:type="gramEnd"/>
    </w:p>
    <w:p w14:paraId="48CF8122" w14:textId="77777777" w:rsidR="00E857FC" w:rsidRPr="00AC2CFF" w:rsidRDefault="00E857FC" w:rsidP="00E857FC">
      <w:pPr>
        <w:spacing w:after="0"/>
        <w:ind w:left="426"/>
        <w:rPr>
          <w:rFonts w:ascii="Arial" w:hAnsi="Arial" w:cs="Arial"/>
          <w:szCs w:val="24"/>
          <w:highlight w:val="blue"/>
        </w:rPr>
      </w:pPr>
    </w:p>
    <w:p w14:paraId="5B99E0DF" w14:textId="714B72A4" w:rsidR="00E857FC" w:rsidRPr="008946FD" w:rsidRDefault="00E857FC" w:rsidP="00E857FC">
      <w:pPr>
        <w:spacing w:after="0"/>
        <w:ind w:firstLine="426"/>
        <w:rPr>
          <w:rFonts w:ascii="Arial" w:hAnsi="Arial" w:cs="Arial"/>
          <w:szCs w:val="24"/>
        </w:rPr>
      </w:pPr>
      <w:r w:rsidRPr="008946FD">
        <w:rPr>
          <w:rFonts w:ascii="Arial" w:hAnsi="Arial" w:cs="Arial"/>
          <w:szCs w:val="24"/>
          <w:lang w:val="id-ID"/>
        </w:rPr>
        <w:t xml:space="preserve">Tabel </w:t>
      </w:r>
      <w:r>
        <w:rPr>
          <w:rFonts w:ascii="Arial" w:hAnsi="Arial" w:cs="Arial"/>
          <w:szCs w:val="24"/>
        </w:rPr>
        <w:t>3.b.</w:t>
      </w:r>
      <w:r w:rsidR="000B4BAC">
        <w:rPr>
          <w:rFonts w:ascii="Arial" w:hAnsi="Arial" w:cs="Arial"/>
          <w:szCs w:val="24"/>
        </w:rPr>
        <w:t>7</w:t>
      </w:r>
      <w:r>
        <w:rPr>
          <w:rFonts w:ascii="Arial" w:hAnsi="Arial" w:cs="Arial"/>
          <w:szCs w:val="24"/>
        </w:rPr>
        <w:t>)</w:t>
      </w:r>
      <w:r w:rsidRPr="008946FD">
        <w:rPr>
          <w:rFonts w:ascii="Arial" w:hAnsi="Arial" w:cs="Arial"/>
          <w:szCs w:val="24"/>
          <w:lang w:val="id-ID"/>
        </w:rPr>
        <w:t xml:space="preserve"> Luaran </w:t>
      </w:r>
      <w:r>
        <w:rPr>
          <w:rFonts w:ascii="Arial" w:hAnsi="Arial" w:cs="Arial"/>
          <w:szCs w:val="24"/>
        </w:rPr>
        <w:t xml:space="preserve">Penelitian/PkM </w:t>
      </w:r>
      <w:r w:rsidRPr="008946FD">
        <w:rPr>
          <w:rFonts w:ascii="Arial" w:hAnsi="Arial" w:cs="Arial"/>
          <w:szCs w:val="24"/>
        </w:rPr>
        <w:t>Lainnya</w:t>
      </w:r>
      <w:r>
        <w:rPr>
          <w:rFonts w:ascii="Arial" w:hAnsi="Arial" w:cs="Arial"/>
          <w:szCs w:val="24"/>
        </w:rPr>
        <w:t xml:space="preserve"> oleh DTPS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8"/>
        <w:gridCol w:w="4679"/>
        <w:gridCol w:w="1134"/>
        <w:gridCol w:w="2125"/>
      </w:tblGrid>
      <w:tr w:rsidR="00E857FC" w:rsidRPr="001367F1" w14:paraId="217C864B" w14:textId="77777777" w:rsidTr="00CE4171">
        <w:trPr>
          <w:tblHeader/>
        </w:trPr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3954BDF4" w14:textId="77777777" w:rsidR="00E857FC" w:rsidRPr="001367F1" w:rsidRDefault="00E857FC" w:rsidP="00CE4171">
            <w:pPr>
              <w:tabs>
                <w:tab w:val="left" w:pos="284"/>
              </w:tabs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No</w:t>
            </w:r>
          </w:p>
        </w:tc>
        <w:tc>
          <w:tcPr>
            <w:tcW w:w="4679" w:type="dxa"/>
            <w:shd w:val="clear" w:color="auto" w:fill="D9D9D9" w:themeFill="background1" w:themeFillShade="D9"/>
            <w:vAlign w:val="center"/>
          </w:tcPr>
          <w:p w14:paraId="0308058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</w:rPr>
              <w:t xml:space="preserve">Judul </w:t>
            </w: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Luaran Penel</w:t>
            </w:r>
            <w:r w:rsidRPr="001367F1">
              <w:rPr>
                <w:rFonts w:ascii="Arial" w:hAnsi="Arial" w:cs="Arial"/>
                <w:b/>
                <w:sz w:val="20"/>
                <w:szCs w:val="20"/>
              </w:rPr>
              <w:t>itian/PkM</w:t>
            </w: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5C97F6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Tahun</w:t>
            </w:r>
          </w:p>
        </w:tc>
        <w:tc>
          <w:tcPr>
            <w:tcW w:w="2125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29B7C9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Keterangan</w:t>
            </w:r>
          </w:p>
        </w:tc>
      </w:tr>
      <w:tr w:rsidR="00E857FC" w:rsidRPr="001367F1" w14:paraId="7715EA07" w14:textId="77777777" w:rsidTr="00CE4171">
        <w:trPr>
          <w:tblHeader/>
        </w:trPr>
        <w:tc>
          <w:tcPr>
            <w:tcW w:w="708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4138B0DB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679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6E5919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200EDAA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5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74E7AE4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67F1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E857FC" w:rsidRPr="001367F1" w14:paraId="361650EE" w14:textId="77777777" w:rsidTr="00CE4171">
        <w:tc>
          <w:tcPr>
            <w:tcW w:w="708" w:type="dxa"/>
          </w:tcPr>
          <w:p w14:paraId="1EC001B6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I</w:t>
            </w:r>
          </w:p>
        </w:tc>
        <w:tc>
          <w:tcPr>
            <w:tcW w:w="4679" w:type="dxa"/>
          </w:tcPr>
          <w:p w14:paraId="470E5DA3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1367F1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HKI </w:t>
            </w:r>
            <w:r w:rsidRPr="001367F1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</w:rPr>
              <w:t>1)</w:t>
            </w:r>
            <w:r w:rsidRPr="001367F1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:</w:t>
            </w:r>
          </w:p>
          <w:p w14:paraId="0D2B0ABD" w14:textId="77777777" w:rsidR="00E857FC" w:rsidRPr="001367F1" w:rsidRDefault="00E857FC" w:rsidP="00CE4171">
            <w:pPr>
              <w:pStyle w:val="ListParagraph"/>
              <w:numPr>
                <w:ilvl w:val="0"/>
                <w:numId w:val="10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Paten, </w:t>
            </w:r>
          </w:p>
          <w:p w14:paraId="4747A3F1" w14:textId="77777777" w:rsidR="00E857FC" w:rsidRPr="001367F1" w:rsidRDefault="00E857FC" w:rsidP="00CE4171">
            <w:pPr>
              <w:pStyle w:val="ListParagraph"/>
              <w:numPr>
                <w:ilvl w:val="0"/>
                <w:numId w:val="10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ten Sederhana</w:t>
            </w:r>
          </w:p>
        </w:tc>
        <w:tc>
          <w:tcPr>
            <w:tcW w:w="1134" w:type="dxa"/>
          </w:tcPr>
          <w:p w14:paraId="22691FA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35EF3D7A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14D1C5C3" w14:textId="77777777" w:rsidTr="00CE4171">
        <w:tc>
          <w:tcPr>
            <w:tcW w:w="708" w:type="dxa"/>
          </w:tcPr>
          <w:p w14:paraId="112B8B9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4E97AEA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2C13DB04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10C5F196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6EE9CF20" w14:textId="77777777" w:rsidTr="00CE4171">
        <w:tc>
          <w:tcPr>
            <w:tcW w:w="708" w:type="dxa"/>
          </w:tcPr>
          <w:p w14:paraId="4E9C7B24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642D01D9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2DACBFA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5740E04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5690C3A4" w14:textId="77777777" w:rsidTr="00CE4171">
        <w:tc>
          <w:tcPr>
            <w:tcW w:w="708" w:type="dxa"/>
          </w:tcPr>
          <w:p w14:paraId="1ABBE0B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34A850C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1367F1">
              <w:rPr>
                <w:rFonts w:ascii="Arial" w:hAnsi="Arial" w:cs="Arial"/>
                <w:sz w:val="20"/>
                <w:szCs w:val="20"/>
              </w:rPr>
              <w:t>3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  <w:proofErr w:type="gramEnd"/>
          </w:p>
        </w:tc>
        <w:tc>
          <w:tcPr>
            <w:tcW w:w="1134" w:type="dxa"/>
          </w:tcPr>
          <w:p w14:paraId="382EBD2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741B4E1E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30C45A5B" w14:textId="77777777" w:rsidTr="00CE4171">
        <w:tc>
          <w:tcPr>
            <w:tcW w:w="5387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0AAE566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5D356F8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8" w:space="0" w:color="auto"/>
            </w:tcBorders>
          </w:tcPr>
          <w:p w14:paraId="660389A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2FA7EB4D" w14:textId="77777777" w:rsidTr="00CE4171">
        <w:tc>
          <w:tcPr>
            <w:tcW w:w="708" w:type="dxa"/>
            <w:tcBorders>
              <w:top w:val="single" w:sz="8" w:space="0" w:color="auto"/>
            </w:tcBorders>
          </w:tcPr>
          <w:p w14:paraId="77CB1F9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II</w:t>
            </w:r>
          </w:p>
        </w:tc>
        <w:tc>
          <w:tcPr>
            <w:tcW w:w="4679" w:type="dxa"/>
            <w:tcBorders>
              <w:top w:val="single" w:sz="8" w:space="0" w:color="auto"/>
            </w:tcBorders>
          </w:tcPr>
          <w:p w14:paraId="4688999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HKI</w:t>
            </w:r>
            <w:r w:rsidRPr="001367F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1367F1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1)</w:t>
            </w:r>
            <w:r w:rsidRPr="001367F1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</w:p>
          <w:p w14:paraId="0179CBEB" w14:textId="77777777" w:rsidR="00E857FC" w:rsidRPr="001367F1" w:rsidRDefault="00E857FC" w:rsidP="00CE417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Hak Cipta, </w:t>
            </w:r>
          </w:p>
          <w:p w14:paraId="3890AC78" w14:textId="77777777" w:rsidR="00E857FC" w:rsidRPr="001367F1" w:rsidRDefault="00E857FC" w:rsidP="00CE417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Desain Produk Industri, </w:t>
            </w:r>
          </w:p>
          <w:p w14:paraId="213556FB" w14:textId="77777777" w:rsidR="00E857FC" w:rsidRPr="001367F1" w:rsidRDefault="00E857FC" w:rsidP="00CE417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Perlindungan Varietas Tanaman</w:t>
            </w:r>
            <w:r w:rsidRPr="001367F1">
              <w:rPr>
                <w:rFonts w:ascii="Arial" w:hAnsi="Arial" w:cs="Arial"/>
                <w:sz w:val="20"/>
                <w:szCs w:val="20"/>
              </w:rPr>
              <w:t xml:space="preserve"> (Sertifikat Perlindungan Varietas Tanaman, Sertifikat Pelepasan Varietas, Sertifikat Pendaftaran Varietas)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, </w:t>
            </w:r>
          </w:p>
          <w:p w14:paraId="1656A2E5" w14:textId="77777777" w:rsidR="00E857FC" w:rsidRPr="001367F1" w:rsidRDefault="00E857FC" w:rsidP="00CE417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Desain Tata Letak Sirkuit Terpadu, </w:t>
            </w:r>
          </w:p>
          <w:p w14:paraId="14B3D827" w14:textId="77777777" w:rsidR="00E857FC" w:rsidRPr="001367F1" w:rsidRDefault="00E857FC" w:rsidP="00CE4171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dll.)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5278030B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top w:val="single" w:sz="8" w:space="0" w:color="auto"/>
            </w:tcBorders>
          </w:tcPr>
          <w:p w14:paraId="6119A3A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0DEAFDA2" w14:textId="77777777" w:rsidTr="00CE4171">
        <w:tc>
          <w:tcPr>
            <w:tcW w:w="708" w:type="dxa"/>
          </w:tcPr>
          <w:p w14:paraId="57FAB433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47DFF074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7518698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44947220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4A247671" w14:textId="77777777" w:rsidTr="00CE4171">
        <w:tc>
          <w:tcPr>
            <w:tcW w:w="708" w:type="dxa"/>
          </w:tcPr>
          <w:p w14:paraId="0B10F8AF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25211A5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01FBF0A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394C960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60CE885B" w14:textId="77777777" w:rsidTr="00CE4171">
        <w:tc>
          <w:tcPr>
            <w:tcW w:w="708" w:type="dxa"/>
          </w:tcPr>
          <w:p w14:paraId="73E0AD1B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0D5DDFC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1367F1">
              <w:rPr>
                <w:rFonts w:ascii="Arial" w:hAnsi="Arial" w:cs="Arial"/>
                <w:sz w:val="20"/>
                <w:szCs w:val="20"/>
              </w:rPr>
              <w:t>3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  <w:proofErr w:type="gramEnd"/>
          </w:p>
        </w:tc>
        <w:tc>
          <w:tcPr>
            <w:tcW w:w="1134" w:type="dxa"/>
          </w:tcPr>
          <w:p w14:paraId="655E3EE3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6B9F7EC0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60ED6B22" w14:textId="77777777" w:rsidTr="00CE4171">
        <w:tc>
          <w:tcPr>
            <w:tcW w:w="5387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6E51E79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572E989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8" w:space="0" w:color="auto"/>
            </w:tcBorders>
          </w:tcPr>
          <w:p w14:paraId="319FF7A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39DD9A1B" w14:textId="77777777" w:rsidTr="00CE4171">
        <w:tc>
          <w:tcPr>
            <w:tcW w:w="708" w:type="dxa"/>
            <w:tcBorders>
              <w:top w:val="single" w:sz="8" w:space="0" w:color="auto"/>
            </w:tcBorders>
          </w:tcPr>
          <w:p w14:paraId="0F33D58A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III</w:t>
            </w:r>
          </w:p>
        </w:tc>
        <w:tc>
          <w:tcPr>
            <w:tcW w:w="4679" w:type="dxa"/>
            <w:tcBorders>
              <w:top w:val="single" w:sz="8" w:space="0" w:color="auto"/>
            </w:tcBorders>
          </w:tcPr>
          <w:p w14:paraId="5293CEF9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eastAsia="id-ID"/>
              </w:rPr>
              <w:t>Teknologi Tepat Guna, Produk (Produk Terstandarisasi, Produk Tersertifikasi), Karya Seni, Rekayasa Sosial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0B77F70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top w:val="single" w:sz="8" w:space="0" w:color="auto"/>
            </w:tcBorders>
          </w:tcPr>
          <w:p w14:paraId="144BC55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4947E52D" w14:textId="77777777" w:rsidTr="00CE4171">
        <w:tc>
          <w:tcPr>
            <w:tcW w:w="708" w:type="dxa"/>
          </w:tcPr>
          <w:p w14:paraId="056DC3F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5F02CEF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09CBA2F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6437BC83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2C9E1FB3" w14:textId="77777777" w:rsidTr="00CE4171">
        <w:tc>
          <w:tcPr>
            <w:tcW w:w="708" w:type="dxa"/>
          </w:tcPr>
          <w:p w14:paraId="662FC54A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51B08ED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7D64713E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11595EFF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63528864" w14:textId="77777777" w:rsidTr="00CE4171">
        <w:tc>
          <w:tcPr>
            <w:tcW w:w="708" w:type="dxa"/>
          </w:tcPr>
          <w:p w14:paraId="4932DF4F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3FADA5E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proofErr w:type="gramStart"/>
            <w:r w:rsidRPr="001367F1">
              <w:rPr>
                <w:rFonts w:ascii="Arial" w:hAnsi="Arial" w:cs="Arial"/>
                <w:sz w:val="20"/>
                <w:szCs w:val="20"/>
              </w:rPr>
              <w:t>3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  <w:proofErr w:type="gramEnd"/>
          </w:p>
        </w:tc>
        <w:tc>
          <w:tcPr>
            <w:tcW w:w="1134" w:type="dxa"/>
          </w:tcPr>
          <w:p w14:paraId="03C25E59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52AA1E20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2F728DCC" w14:textId="77777777" w:rsidTr="00CE4171">
        <w:tc>
          <w:tcPr>
            <w:tcW w:w="5387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70474B34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7A1CF2C9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C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8" w:space="0" w:color="auto"/>
            </w:tcBorders>
          </w:tcPr>
          <w:p w14:paraId="439B149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50CA9932" w14:textId="77777777" w:rsidTr="00CE4171">
        <w:tc>
          <w:tcPr>
            <w:tcW w:w="708" w:type="dxa"/>
            <w:tcBorders>
              <w:top w:val="single" w:sz="8" w:space="0" w:color="auto"/>
            </w:tcBorders>
          </w:tcPr>
          <w:p w14:paraId="58B69EE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IV</w:t>
            </w:r>
          </w:p>
        </w:tc>
        <w:tc>
          <w:tcPr>
            <w:tcW w:w="4679" w:type="dxa"/>
            <w:tcBorders>
              <w:top w:val="single" w:sz="8" w:space="0" w:color="auto"/>
            </w:tcBorders>
          </w:tcPr>
          <w:p w14:paraId="70F9FA6C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Buku ber-ISBN</w:t>
            </w:r>
            <w:r w:rsidRPr="001367F1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 w:rsidRPr="001367F1">
              <w:rPr>
                <w:rFonts w:ascii="Arial" w:hAnsi="Arial" w:cs="Arial"/>
                <w:b/>
                <w:i/>
                <w:sz w:val="20"/>
                <w:szCs w:val="20"/>
              </w:rPr>
              <w:t>Book Chapter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4108F586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top w:val="single" w:sz="8" w:space="0" w:color="auto"/>
            </w:tcBorders>
          </w:tcPr>
          <w:p w14:paraId="0FBFEBE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006274D3" w14:textId="77777777" w:rsidTr="00CE4171">
        <w:tc>
          <w:tcPr>
            <w:tcW w:w="708" w:type="dxa"/>
          </w:tcPr>
          <w:p w14:paraId="0763F28D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205CC778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225CFB9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642BD39F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59C52C5A" w14:textId="77777777" w:rsidTr="00CE4171">
        <w:tc>
          <w:tcPr>
            <w:tcW w:w="708" w:type="dxa"/>
          </w:tcPr>
          <w:p w14:paraId="5C28720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</w:tcPr>
          <w:p w14:paraId="16AA88C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274DF830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</w:tcPr>
          <w:p w14:paraId="7536FE4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2D4431CF" w14:textId="77777777" w:rsidTr="00D60E65">
        <w:tc>
          <w:tcPr>
            <w:tcW w:w="708" w:type="dxa"/>
            <w:tcBorders>
              <w:bottom w:val="double" w:sz="4" w:space="0" w:color="auto"/>
            </w:tcBorders>
          </w:tcPr>
          <w:p w14:paraId="7C4354A1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679" w:type="dxa"/>
            <w:tcBorders>
              <w:bottom w:val="double" w:sz="4" w:space="0" w:color="auto"/>
            </w:tcBorders>
          </w:tcPr>
          <w:p w14:paraId="3E129FD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proofErr w:type="gramStart"/>
            <w:r w:rsidRPr="001367F1">
              <w:rPr>
                <w:rFonts w:ascii="Arial" w:hAnsi="Arial" w:cs="Arial"/>
                <w:sz w:val="20"/>
                <w:szCs w:val="20"/>
              </w:rPr>
              <w:t>3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  <w:proofErr w:type="gramEnd"/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6B8A148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125" w:type="dxa"/>
            <w:tcBorders>
              <w:bottom w:val="double" w:sz="4" w:space="0" w:color="auto"/>
            </w:tcBorders>
          </w:tcPr>
          <w:p w14:paraId="2B4265B2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E857FC" w:rsidRPr="001367F1" w14:paraId="583A95F8" w14:textId="77777777" w:rsidTr="00D60E65">
        <w:tc>
          <w:tcPr>
            <w:tcW w:w="5387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2C37AB5E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</w:tcPr>
          <w:p w14:paraId="6EB5EE77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1367F1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D</w:t>
            </w:r>
            <w:r w:rsidRPr="001367F1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125" w:type="dxa"/>
            <w:tcBorders>
              <w:top w:val="double" w:sz="4" w:space="0" w:color="auto"/>
              <w:bottom w:val="single" w:sz="4" w:space="0" w:color="auto"/>
            </w:tcBorders>
          </w:tcPr>
          <w:p w14:paraId="548A49B5" w14:textId="77777777" w:rsidR="00E857FC" w:rsidRPr="001367F1" w:rsidRDefault="00E857FC" w:rsidP="00CE4171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14:paraId="5A98368A" w14:textId="77777777" w:rsidR="00E857FC" w:rsidRPr="008946FD" w:rsidRDefault="00E857FC" w:rsidP="00E857FC">
      <w:pPr>
        <w:spacing w:after="0"/>
        <w:ind w:left="426"/>
        <w:rPr>
          <w:rFonts w:ascii="Arial" w:hAnsi="Arial" w:cs="Arial"/>
          <w:lang w:val="id-ID"/>
        </w:rPr>
      </w:pPr>
      <w:r w:rsidRPr="008946FD">
        <w:rPr>
          <w:rFonts w:ascii="Arial" w:hAnsi="Arial" w:cs="Arial"/>
        </w:rPr>
        <w:t>Keterangan</w:t>
      </w:r>
      <w:r w:rsidRPr="008946FD">
        <w:rPr>
          <w:rFonts w:ascii="Arial" w:hAnsi="Arial" w:cs="Arial"/>
          <w:lang w:val="id-ID"/>
        </w:rPr>
        <w:t>:</w:t>
      </w:r>
    </w:p>
    <w:p w14:paraId="1C71381B" w14:textId="77777777" w:rsidR="00E857FC" w:rsidRDefault="00E857FC" w:rsidP="00E857FC">
      <w:pPr>
        <w:spacing w:after="0"/>
        <w:ind w:left="426"/>
        <w:jc w:val="both"/>
        <w:rPr>
          <w:rFonts w:ascii="Arial" w:hAnsi="Arial" w:cs="Arial"/>
          <w:lang w:val="id-ID"/>
        </w:rPr>
      </w:pPr>
      <w:r w:rsidRPr="008946FD">
        <w:rPr>
          <w:rFonts w:ascii="Arial" w:hAnsi="Arial" w:cs="Arial"/>
          <w:vertAlign w:val="superscript"/>
        </w:rPr>
        <w:t>1)</w:t>
      </w:r>
      <w:r w:rsidRPr="008946FD">
        <w:rPr>
          <w:rFonts w:ascii="Arial" w:hAnsi="Arial" w:cs="Arial"/>
        </w:rPr>
        <w:t xml:space="preserve"> Luaran penelitian/PkM yang mendapat pengakuan Hak Kekayaan Intelektual (HKI) dibuktikan dengan </w:t>
      </w:r>
      <w:proofErr w:type="gramStart"/>
      <w:r w:rsidRPr="008946FD">
        <w:rPr>
          <w:rFonts w:ascii="Arial" w:hAnsi="Arial" w:cs="Arial"/>
        </w:rPr>
        <w:t>surat</w:t>
      </w:r>
      <w:proofErr w:type="gramEnd"/>
      <w:r w:rsidRPr="008946FD">
        <w:rPr>
          <w:rFonts w:ascii="Arial" w:hAnsi="Arial" w:cs="Arial"/>
        </w:rPr>
        <w:t xml:space="preserve"> penetapan oleh Kemenkumham atau kementerian lain yang berwenang.</w:t>
      </w:r>
    </w:p>
    <w:p w14:paraId="6BA58D2C" w14:textId="231C44E2" w:rsidR="00E857FC" w:rsidRDefault="00E857FC" w:rsidP="002174A6">
      <w:pPr>
        <w:rPr>
          <w:rFonts w:ascii="Arial" w:hAnsi="Arial" w:cs="Arial"/>
          <w:b/>
          <w:bCs/>
          <w:color w:val="000000"/>
        </w:rPr>
        <w:sectPr w:rsidR="00E857FC" w:rsidSect="00842F05">
          <w:pgSz w:w="11909" w:h="16834" w:code="9"/>
          <w:pgMar w:top="1701" w:right="1247" w:bottom="1701" w:left="1588" w:header="720" w:footer="720" w:gutter="0"/>
          <w:cols w:space="720"/>
          <w:docGrid w:linePitch="360"/>
        </w:sectPr>
      </w:pPr>
    </w:p>
    <w:p w14:paraId="5638F04B" w14:textId="68FC8BE4" w:rsidR="007961B4" w:rsidRPr="00593056" w:rsidRDefault="007961B4" w:rsidP="002174A6">
      <w:pPr>
        <w:pStyle w:val="ListParagraph"/>
        <w:numPr>
          <w:ilvl w:val="0"/>
          <w:numId w:val="5"/>
        </w:numPr>
        <w:spacing w:after="0"/>
        <w:ind w:left="425" w:hanging="425"/>
        <w:rPr>
          <w:rFonts w:ascii="Arial" w:hAnsi="Arial" w:cs="Arial"/>
          <w:b/>
        </w:rPr>
      </w:pPr>
      <w:r w:rsidRPr="00593056">
        <w:rPr>
          <w:rFonts w:ascii="Arial" w:hAnsi="Arial" w:cs="Arial"/>
          <w:b/>
          <w:bCs/>
          <w:color w:val="000000"/>
        </w:rPr>
        <w:lastRenderedPageBreak/>
        <w:t>Keuangan, Sarana</w:t>
      </w:r>
      <w:r w:rsidR="004B1841">
        <w:rPr>
          <w:rFonts w:ascii="Arial" w:hAnsi="Arial" w:cs="Arial"/>
          <w:b/>
          <w:bCs/>
          <w:color w:val="000000"/>
        </w:rPr>
        <w:t>,</w:t>
      </w:r>
      <w:r w:rsidRPr="00593056">
        <w:rPr>
          <w:rFonts w:ascii="Arial" w:hAnsi="Arial" w:cs="Arial"/>
          <w:b/>
          <w:bCs/>
          <w:color w:val="000000"/>
        </w:rPr>
        <w:t xml:space="preserve"> dan Prasarana</w:t>
      </w:r>
    </w:p>
    <w:p w14:paraId="0A59F440" w14:textId="77777777" w:rsidR="007961B4" w:rsidRPr="00593056" w:rsidRDefault="007961B4" w:rsidP="002174A6">
      <w:pPr>
        <w:spacing w:after="0"/>
        <w:rPr>
          <w:rFonts w:ascii="Arial" w:hAnsi="Arial" w:cs="Arial"/>
        </w:rPr>
      </w:pPr>
    </w:p>
    <w:p w14:paraId="09F849F1" w14:textId="487C051A" w:rsidR="007961B4" w:rsidRPr="00593056" w:rsidRDefault="007961B4" w:rsidP="002174A6">
      <w:pPr>
        <w:spacing w:after="0"/>
        <w:ind w:left="425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 xml:space="preserve">Tuliskan data penggunaan </w:t>
      </w:r>
      <w:proofErr w:type="gramStart"/>
      <w:r w:rsidRPr="00593056">
        <w:rPr>
          <w:rFonts w:ascii="Arial" w:hAnsi="Arial" w:cs="Arial"/>
        </w:rPr>
        <w:t>dana</w:t>
      </w:r>
      <w:proofErr w:type="gramEnd"/>
      <w:r w:rsidRPr="00593056">
        <w:rPr>
          <w:rFonts w:ascii="Arial" w:hAnsi="Arial" w:cs="Arial"/>
        </w:rPr>
        <w:t xml:space="preserve"> yang dikelola oleh UPPS </w:t>
      </w:r>
      <w:r w:rsidR="00CC313C">
        <w:rPr>
          <w:rFonts w:ascii="Arial" w:hAnsi="Arial" w:cs="Arial"/>
        </w:rPr>
        <w:t xml:space="preserve">dan data penggunaan dana </w:t>
      </w:r>
      <w:r w:rsidR="00354108">
        <w:rPr>
          <w:rFonts w:ascii="Arial" w:hAnsi="Arial" w:cs="Arial"/>
        </w:rPr>
        <w:t xml:space="preserve">yang dialokasikan ke </w:t>
      </w:r>
      <w:r w:rsidR="007D472E">
        <w:rPr>
          <w:rFonts w:ascii="Arial" w:hAnsi="Arial" w:cs="Arial"/>
        </w:rPr>
        <w:t>p</w:t>
      </w:r>
      <w:r w:rsidR="00354108">
        <w:rPr>
          <w:rFonts w:ascii="Arial" w:hAnsi="Arial" w:cs="Arial"/>
        </w:rPr>
        <w:t xml:space="preserve">rogram </w:t>
      </w:r>
      <w:r w:rsidR="007D472E">
        <w:rPr>
          <w:rFonts w:ascii="Arial" w:hAnsi="Arial" w:cs="Arial"/>
        </w:rPr>
        <w:t>s</w:t>
      </w:r>
      <w:r w:rsidR="00354108">
        <w:rPr>
          <w:rFonts w:ascii="Arial" w:hAnsi="Arial" w:cs="Arial"/>
        </w:rPr>
        <w:t xml:space="preserve">tudi yang </w:t>
      </w:r>
      <w:r w:rsidR="007D472E">
        <w:rPr>
          <w:rFonts w:ascii="Arial" w:hAnsi="Arial" w:cs="Arial"/>
        </w:rPr>
        <w:t>d</w:t>
      </w:r>
      <w:r w:rsidR="00354108">
        <w:rPr>
          <w:rFonts w:ascii="Arial" w:hAnsi="Arial" w:cs="Arial"/>
        </w:rPr>
        <w:t xml:space="preserve">iakreditasi </w:t>
      </w:r>
      <w:r w:rsidRPr="00593056">
        <w:rPr>
          <w:rFonts w:ascii="Arial" w:hAnsi="Arial" w:cs="Arial"/>
        </w:rPr>
        <w:t>dalam 3 tahun terakhir den</w:t>
      </w:r>
      <w:r w:rsidR="007D472E">
        <w:rPr>
          <w:rFonts w:ascii="Arial" w:hAnsi="Arial" w:cs="Arial"/>
        </w:rPr>
        <w:t>gan mengikuti format T</w:t>
      </w:r>
      <w:r w:rsidRPr="00593056">
        <w:rPr>
          <w:rFonts w:ascii="Arial" w:hAnsi="Arial" w:cs="Arial"/>
        </w:rPr>
        <w:t>abel</w:t>
      </w:r>
      <w:r w:rsidR="007D472E">
        <w:rPr>
          <w:rFonts w:ascii="Arial" w:hAnsi="Arial" w:cs="Arial"/>
        </w:rPr>
        <w:t xml:space="preserve"> 4</w:t>
      </w:r>
      <w:r w:rsidRPr="0059305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400D6829" w14:textId="77777777" w:rsidR="007961B4" w:rsidRPr="00593056" w:rsidRDefault="007961B4" w:rsidP="002174A6">
      <w:pPr>
        <w:spacing w:after="0"/>
        <w:rPr>
          <w:rFonts w:ascii="Arial" w:hAnsi="Arial" w:cs="Arial"/>
        </w:rPr>
      </w:pPr>
    </w:p>
    <w:p w14:paraId="6F282F70" w14:textId="698FBA7A" w:rsidR="00714938" w:rsidRPr="00593056" w:rsidRDefault="00D43124" w:rsidP="002174A6">
      <w:pPr>
        <w:spacing w:after="0"/>
        <w:ind w:firstLine="425"/>
        <w:rPr>
          <w:rFonts w:ascii="Arial" w:hAnsi="Arial" w:cs="Arial"/>
        </w:rPr>
      </w:pPr>
      <w:r w:rsidRPr="00593056">
        <w:rPr>
          <w:rFonts w:ascii="Arial" w:hAnsi="Arial" w:cs="Arial"/>
        </w:rPr>
        <w:t>Tabel 4 Penggunaan Dana</w:t>
      </w:r>
    </w:p>
    <w:tbl>
      <w:tblPr>
        <w:tblW w:w="1318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553"/>
        <w:gridCol w:w="3416"/>
        <w:gridCol w:w="1151"/>
        <w:gridCol w:w="1152"/>
        <w:gridCol w:w="1152"/>
        <w:gridCol w:w="1152"/>
        <w:gridCol w:w="1151"/>
        <w:gridCol w:w="1152"/>
        <w:gridCol w:w="1152"/>
        <w:gridCol w:w="1152"/>
      </w:tblGrid>
      <w:tr w:rsidR="00CC313C" w:rsidRPr="00593056" w14:paraId="5E8C5300" w14:textId="267F4DB8" w:rsidTr="00D60E65">
        <w:trPr>
          <w:tblHeader/>
        </w:trPr>
        <w:tc>
          <w:tcPr>
            <w:tcW w:w="5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41FF45" w14:textId="77777777" w:rsidR="00CC313C" w:rsidRPr="00593056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34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EAC393" w14:textId="77777777" w:rsidR="00CC313C" w:rsidRPr="00593056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enis Penggunaan</w:t>
            </w:r>
          </w:p>
        </w:tc>
        <w:tc>
          <w:tcPr>
            <w:tcW w:w="460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AC7E8F" w14:textId="77777777" w:rsidR="00CC313C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Unit Pengelola Program Studi</w:t>
            </w:r>
          </w:p>
          <w:p w14:paraId="7FC909DD" w14:textId="3DD912A1" w:rsidR="00CC313C" w:rsidRPr="00593056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Rp.)</w:t>
            </w:r>
          </w:p>
        </w:tc>
        <w:tc>
          <w:tcPr>
            <w:tcW w:w="46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35F137" w14:textId="77777777" w:rsidR="00CC313C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ogram Studi</w:t>
            </w:r>
          </w:p>
          <w:p w14:paraId="0CAFDA4E" w14:textId="6596688E" w:rsidR="00CC313C" w:rsidRPr="00593056" w:rsidRDefault="00CC313C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Rp.)</w:t>
            </w:r>
          </w:p>
        </w:tc>
      </w:tr>
      <w:tr w:rsidR="00CC313C" w:rsidRPr="00593056" w14:paraId="2B440EBC" w14:textId="5156A998" w:rsidTr="00D60E65">
        <w:trPr>
          <w:trHeight w:val="234"/>
          <w:tblHeader/>
        </w:trPr>
        <w:tc>
          <w:tcPr>
            <w:tcW w:w="553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59209C" w14:textId="77777777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44D2F2" w14:textId="77777777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5D5253" w14:textId="77777777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2C0DC7" w14:textId="77777777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1933AE" w14:textId="77777777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152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E07061" w14:textId="7C3998D3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B4FC19" w14:textId="1325E79C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2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37F053" w14:textId="3032F4F6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-1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0B5E32" w14:textId="2DEC4391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S</w:t>
            </w:r>
          </w:p>
        </w:tc>
        <w:tc>
          <w:tcPr>
            <w:tcW w:w="1152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2966ED" w14:textId="4EFFDC51" w:rsidR="008F4DD1" w:rsidRPr="00593056" w:rsidRDefault="008F4DD1" w:rsidP="008F4DD1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ata-rata</w:t>
            </w:r>
          </w:p>
        </w:tc>
      </w:tr>
      <w:tr w:rsidR="00C821F5" w:rsidRPr="00593056" w14:paraId="2B7C93E1" w14:textId="0D5E65DF" w:rsidTr="00D60E65">
        <w:trPr>
          <w:trHeight w:val="213"/>
          <w:tblHeader/>
        </w:trPr>
        <w:tc>
          <w:tcPr>
            <w:tcW w:w="55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F5FF70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</w:t>
            </w:r>
          </w:p>
        </w:tc>
        <w:tc>
          <w:tcPr>
            <w:tcW w:w="341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554DEB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2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9B0F4E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3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7027F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4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178FD6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5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5EC72" w14:textId="77777777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6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76D255" w14:textId="1C9DDA2D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7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6FFB2B" w14:textId="7CA53EA8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8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0376DE" w14:textId="3FF52441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9</w:t>
            </w: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F3D8BF" w14:textId="3367E9C6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8"/>
              </w:rPr>
              <w:t>10</w:t>
            </w:r>
          </w:p>
        </w:tc>
      </w:tr>
      <w:tr w:rsidR="00C821F5" w:rsidRPr="0093713F" w14:paraId="76ED2A09" w14:textId="79CEF6C4" w:rsidTr="00D60E65">
        <w:trPr>
          <w:tblHeader/>
        </w:trPr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B16B0" w14:textId="7B65E99C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3713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24F74" w14:textId="22BB2E57" w:rsidR="00752AAD" w:rsidRPr="0093713F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93713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Operasional Pendidikan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1EF62C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D6D871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3A3473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FB11F7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DDC62D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E086153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8A70BC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413D65A" w14:textId="77777777" w:rsidR="00752AAD" w:rsidRPr="0093713F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593056" w14:paraId="726888BA" w14:textId="381336C7" w:rsidTr="00D60E65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1D6A2" w14:textId="6591D21D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3F206" w14:textId="27DCB841" w:rsidR="00752AAD" w:rsidRPr="00D779BC" w:rsidRDefault="00752AAD" w:rsidP="00D60E65">
            <w:pPr>
              <w:pStyle w:val="ListParagraph"/>
              <w:numPr>
                <w:ilvl w:val="0"/>
                <w:numId w:val="16"/>
              </w:numPr>
              <w:spacing w:after="0"/>
              <w:ind w:left="328" w:hanging="282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779B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Dosen (Gaji, Honor)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89C9B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CCAA3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6B15F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F6166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294257" w14:textId="7602A724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2D979" w14:textId="5ED30796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DD6F1" w14:textId="60D6FAE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EBA92E" w14:textId="326461F6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C821F5" w:rsidRPr="00593056" w14:paraId="0E754556" w14:textId="46C60414" w:rsidTr="00D60E65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23F62" w14:textId="26368F09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6572A" w14:textId="1FBCF4C7" w:rsidR="00752AAD" w:rsidRPr="00D779BC" w:rsidRDefault="00752AAD" w:rsidP="00D60E65">
            <w:pPr>
              <w:pStyle w:val="ListParagraph"/>
              <w:numPr>
                <w:ilvl w:val="0"/>
                <w:numId w:val="16"/>
              </w:numPr>
              <w:spacing w:after="0"/>
              <w:ind w:left="328" w:hanging="282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779B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Tenaga Kependidikan (Gaji, Honor)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AA173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0A5A5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FB3AF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D2D73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976036" w14:textId="500EDF60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52D582" w14:textId="659C4AE0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58032" w14:textId="37F16DE2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A3B8D6" w14:textId="44115044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C821F5" w:rsidRPr="00593056" w14:paraId="54F7D1E3" w14:textId="13F6A5D6" w:rsidTr="00D60E65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19C54" w14:textId="161A0059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7232D" w14:textId="5DFA0B0A" w:rsidR="00752AAD" w:rsidRPr="00D779BC" w:rsidRDefault="00752AAD" w:rsidP="00D60E65">
            <w:pPr>
              <w:pStyle w:val="ListParagraph"/>
              <w:numPr>
                <w:ilvl w:val="0"/>
                <w:numId w:val="16"/>
              </w:numPr>
              <w:spacing w:after="0"/>
              <w:ind w:left="328" w:hanging="282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779B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Operasional Pembelajaran (Bahan dan Peralatan Habis Pakai)</w:t>
            </w:r>
            <w:r w:rsidRPr="00D779BC">
              <w:rPr>
                <w:rFonts w:ascii="Arial" w:eastAsia="Times New Roman" w:hAnsi="Arial" w:cs="Arial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D34F6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5A35F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963D4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7A091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44D024" w14:textId="67412062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F1E746" w14:textId="48844E15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421504" w14:textId="16B4467C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2CF0DB" w14:textId="1D00C822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C821F5" w:rsidRPr="00593056" w14:paraId="140C423F" w14:textId="0E20C718" w:rsidTr="00D60E65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BCB01" w14:textId="7E8C1305" w:rsidR="00752AAD" w:rsidRPr="00593056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7C187" w14:textId="2FC2F731" w:rsidR="00752AAD" w:rsidRPr="00D779BC" w:rsidRDefault="00752AAD" w:rsidP="00D60E65">
            <w:pPr>
              <w:pStyle w:val="ListParagraph"/>
              <w:numPr>
                <w:ilvl w:val="0"/>
                <w:numId w:val="16"/>
              </w:numPr>
              <w:spacing w:after="0"/>
              <w:ind w:left="328" w:hanging="282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D779BC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Operasional Tidak Langsung (Listrik, Gas, Air, Pemeliharaan Gedung, Pemeliharaan Sarana, Uang Lembur, Telekomunikasi, Konsumsi, Transport Lokal, Pajak, Asuransi, dll.)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81B8D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5E351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E4DE8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F6896" w14:textId="77777777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82ACC7" w14:textId="420A85F6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2B0598" w14:textId="28C1FE64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824DA4" w14:textId="35491BDE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E979FA" w14:textId="50BEEFCF" w:rsidR="00752AAD" w:rsidRPr="00593056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C821F5" w:rsidRPr="00C72555" w14:paraId="490BE617" w14:textId="73F926C9" w:rsidTr="00D60E65">
        <w:tc>
          <w:tcPr>
            <w:tcW w:w="55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23676" w14:textId="6886D5FF" w:rsidR="00752AAD" w:rsidRPr="00C72555" w:rsidRDefault="00752AAD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41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02222" w14:textId="74169D8C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Biaya operasional kemahasiswaan (penalaran, minat, bakat, dan kesejahteraan).</w:t>
            </w: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A75B3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23DE6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D93B8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8DAB9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3851EB59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39BE98C3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5FF74C1A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2D2F646D" w14:textId="77777777" w:rsidR="00752AAD" w:rsidRPr="00C72555" w:rsidRDefault="00752AAD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821F5" w:rsidRPr="00C72555" w14:paraId="7B9FAD59" w14:textId="0E2C816B" w:rsidTr="00D60E65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63930" w14:textId="77777777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CB928" w14:textId="1E9C56CC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821BF" w14:textId="21D90B89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3A402" w14:textId="262984D1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7B1E0" w14:textId="1862ECF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5C6D94DA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2F444C3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FFED751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E96F640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821F5" w:rsidRPr="00C72555" w14:paraId="3A5FCCEF" w14:textId="353D03E8" w:rsidTr="00D60E65">
        <w:tc>
          <w:tcPr>
            <w:tcW w:w="55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FC0A5" w14:textId="138787CF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4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E48FD" w14:textId="5D128259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Penelitian</w:t>
            </w: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303F3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B6CCD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9C121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2BB7F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CB98E0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B488B1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ECB470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D2EC43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C72555" w14:paraId="0CAE56D6" w14:textId="16BEB80C" w:rsidTr="00D60E65">
        <w:tc>
          <w:tcPr>
            <w:tcW w:w="55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19E7C" w14:textId="183B09AE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341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9CB99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PkM</w:t>
            </w: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46A2C" w14:textId="336614D5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9FFAA" w14:textId="0CD07005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1E2E3" w14:textId="439D83A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A1F45" w14:textId="21548C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2DA75D28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8AD953C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642E023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4E9D612D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C72555" w14:paraId="331D9DF9" w14:textId="06A5D99C" w:rsidTr="00D60E65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60F22" w14:textId="77777777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F5873" w14:textId="4687EDB6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13075" w14:textId="41070CEE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CDBEF" w14:textId="41F3CCDD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E3B17" w14:textId="6E39FEE0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14:paraId="2399FC7B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577C71C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F1E6180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B8F4DA9" w14:textId="77777777" w:rsidR="00133D35" w:rsidRPr="00C72555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821F5" w:rsidRPr="00C72555" w14:paraId="7943867E" w14:textId="6EF4230B" w:rsidTr="00D60E65">
        <w:tc>
          <w:tcPr>
            <w:tcW w:w="55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23147" w14:textId="0FEA6AB8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34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91FC7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Investasi SDM</w:t>
            </w: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4C480" w14:textId="6B17FFAF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3269C" w14:textId="27E3D96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D0CC9" w14:textId="7CCB8CC2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033E3" w14:textId="67B7447E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F154CF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4F4DC3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66ED08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A038C7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C72555" w14:paraId="6A410EA5" w14:textId="2CAF0136" w:rsidTr="00D60E65">
        <w:tc>
          <w:tcPr>
            <w:tcW w:w="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B99B8" w14:textId="1B61C173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4EAC1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Investasi Sarana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ECFD2" w14:textId="28A725D0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77FBC" w14:textId="0C154FE8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C1DF9" w14:textId="57204574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6A8A9" w14:textId="12B8D06B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CE4311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EFC3D6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38A85B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9F8D11" w14:textId="77777777" w:rsidR="00133D35" w:rsidRPr="00C72555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593056" w14:paraId="6D7A8021" w14:textId="2BF38F22" w:rsidTr="00D60E65">
        <w:tc>
          <w:tcPr>
            <w:tcW w:w="55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BB312" w14:textId="14E99A88" w:rsidR="00133D35" w:rsidRPr="00C72555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3416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19F4A" w14:textId="77777777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72555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iaya Investasi Prasarana</w:t>
            </w: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8CD58" w14:textId="46CABEE0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AA5BA" w14:textId="3711F402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4949A" w14:textId="6E3D0C68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D573" w14:textId="2F626EAF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39C6C98B" w14:textId="77777777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1A2EAA32" w14:textId="77777777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B440BB2" w14:textId="77777777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4C8162BC" w14:textId="77777777" w:rsidR="00133D35" w:rsidRPr="00593056" w:rsidRDefault="00133D35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821F5" w:rsidRPr="00593056" w14:paraId="7B2E089A" w14:textId="1AB5B38C" w:rsidTr="00225212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26CA6" w14:textId="77777777" w:rsidR="00133D35" w:rsidRPr="00593056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umlah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EDD1D" w14:textId="2C03A863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5A64E" w14:textId="656698E0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9F971" w14:textId="66E11EC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34EAC" w14:textId="6B098285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47B5AEE4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2003410A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37E2D8CD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14A404D8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821F5" w:rsidRPr="00593056" w14:paraId="62282E8E" w14:textId="75D983AA" w:rsidTr="00225212">
        <w:tc>
          <w:tcPr>
            <w:tcW w:w="3969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D0045" w14:textId="77777777" w:rsidR="00133D35" w:rsidRPr="00593056" w:rsidRDefault="00133D35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9305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02883" w14:textId="79B1BC0F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F1470" w14:textId="07A901AB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FE76E" w14:textId="2632D884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E192A" w14:textId="235F9DBB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9D105D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898027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060CC5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24A8AC" w14:textId="77777777" w:rsidR="00133D35" w:rsidRPr="00593056" w:rsidRDefault="00133D35" w:rsidP="002174A6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14:paraId="2F21F189" w14:textId="77777777" w:rsidR="008D55C7" w:rsidRDefault="008D55C7" w:rsidP="002174A6">
      <w:pPr>
        <w:rPr>
          <w:rFonts w:ascii="Arial" w:hAnsi="Arial" w:cs="Arial"/>
        </w:rPr>
        <w:sectPr w:rsidR="008D55C7" w:rsidSect="00CC313C">
          <w:pgSz w:w="16834" w:h="11909" w:orient="landscape" w:code="9"/>
          <w:pgMar w:top="1588" w:right="1701" w:bottom="1247" w:left="1701" w:header="720" w:footer="720" w:gutter="0"/>
          <w:cols w:space="720"/>
          <w:docGrid w:linePitch="360"/>
        </w:sectPr>
      </w:pPr>
    </w:p>
    <w:p w14:paraId="4CA293F8" w14:textId="77777777" w:rsidR="00603C4B" w:rsidRPr="00603C4B" w:rsidRDefault="00603C4B" w:rsidP="00603C4B">
      <w:pPr>
        <w:pStyle w:val="ListParagraph"/>
        <w:spacing w:after="0"/>
        <w:ind w:left="425"/>
        <w:rPr>
          <w:rFonts w:ascii="Arial" w:hAnsi="Arial" w:cs="Arial"/>
          <w:b/>
        </w:rPr>
      </w:pPr>
    </w:p>
    <w:p w14:paraId="0FABA110" w14:textId="5775A90C" w:rsidR="00BB0708" w:rsidRPr="00593056" w:rsidRDefault="00BB0708" w:rsidP="002174A6">
      <w:pPr>
        <w:pStyle w:val="ListParagraph"/>
        <w:numPr>
          <w:ilvl w:val="0"/>
          <w:numId w:val="5"/>
        </w:numPr>
        <w:spacing w:after="0"/>
        <w:ind w:left="425" w:hanging="425"/>
        <w:rPr>
          <w:rFonts w:ascii="Arial" w:hAnsi="Arial" w:cs="Arial"/>
          <w:b/>
        </w:rPr>
      </w:pPr>
      <w:r>
        <w:rPr>
          <w:rFonts w:ascii="Arial" w:hAnsi="Arial" w:cs="Arial"/>
          <w:b/>
          <w:bCs/>
          <w:color w:val="000000"/>
        </w:rPr>
        <w:t>Pendidikan</w:t>
      </w:r>
    </w:p>
    <w:p w14:paraId="464EA0C7" w14:textId="77777777" w:rsidR="00BB0708" w:rsidRPr="00593056" w:rsidRDefault="00BB0708" w:rsidP="002174A6">
      <w:pPr>
        <w:spacing w:after="0"/>
        <w:rPr>
          <w:rFonts w:ascii="Arial" w:hAnsi="Arial" w:cs="Arial"/>
        </w:rPr>
      </w:pPr>
    </w:p>
    <w:p w14:paraId="232A8EC6" w14:textId="1A74B23B" w:rsidR="00BB0708" w:rsidRPr="00BB0708" w:rsidRDefault="00BB0708" w:rsidP="002174A6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Kurikulum </w:t>
      </w:r>
    </w:p>
    <w:p w14:paraId="423162AB" w14:textId="77777777" w:rsidR="00BB0708" w:rsidRDefault="00BB0708" w:rsidP="002174A6">
      <w:pPr>
        <w:spacing w:after="0"/>
        <w:rPr>
          <w:rFonts w:ascii="Arial" w:hAnsi="Arial" w:cs="Arial"/>
        </w:rPr>
      </w:pPr>
    </w:p>
    <w:p w14:paraId="38F5735A" w14:textId="227DDC56" w:rsidR="007704EB" w:rsidRDefault="00BB0708" w:rsidP="002174A6">
      <w:pPr>
        <w:spacing w:after="0"/>
        <w:ind w:left="720"/>
        <w:jc w:val="both"/>
        <w:rPr>
          <w:rFonts w:ascii="Arial" w:hAnsi="Arial" w:cs="Arial"/>
        </w:rPr>
      </w:pPr>
      <w:r w:rsidRPr="00593056">
        <w:rPr>
          <w:rFonts w:ascii="Arial" w:hAnsi="Arial" w:cs="Arial"/>
        </w:rPr>
        <w:t xml:space="preserve">Tuliskan </w:t>
      </w:r>
      <w:r w:rsidR="006B083F">
        <w:rPr>
          <w:rFonts w:ascii="Arial" w:hAnsi="Arial" w:cs="Arial"/>
        </w:rPr>
        <w:t xml:space="preserve">struktur program dan </w:t>
      </w:r>
      <w:r w:rsidR="00EF6D36">
        <w:rPr>
          <w:rFonts w:ascii="Arial" w:hAnsi="Arial" w:cs="Arial"/>
        </w:rPr>
        <w:t>kel</w:t>
      </w:r>
      <w:r w:rsidR="00346E2D">
        <w:rPr>
          <w:rFonts w:ascii="Arial" w:hAnsi="Arial" w:cs="Arial"/>
        </w:rPr>
        <w:t>e</w:t>
      </w:r>
      <w:r w:rsidR="00EF6D36">
        <w:rPr>
          <w:rFonts w:ascii="Arial" w:hAnsi="Arial" w:cs="Arial"/>
        </w:rPr>
        <w:t xml:space="preserve">ngkapan data </w:t>
      </w:r>
      <w:r w:rsidR="006B083F">
        <w:rPr>
          <w:rFonts w:ascii="Arial" w:hAnsi="Arial" w:cs="Arial"/>
        </w:rPr>
        <w:t xml:space="preserve">mata kuliah </w:t>
      </w:r>
      <w:r w:rsidR="00EF6D36">
        <w:rPr>
          <w:rFonts w:ascii="Arial" w:hAnsi="Arial" w:cs="Arial"/>
        </w:rPr>
        <w:t xml:space="preserve">sesuai dengan dokumen </w:t>
      </w:r>
      <w:r w:rsidR="007D472E">
        <w:rPr>
          <w:rFonts w:ascii="Arial" w:hAnsi="Arial" w:cs="Arial"/>
        </w:rPr>
        <w:t>k</w:t>
      </w:r>
      <w:r w:rsidR="00EF6D36">
        <w:rPr>
          <w:rFonts w:ascii="Arial" w:hAnsi="Arial" w:cs="Arial"/>
        </w:rPr>
        <w:t xml:space="preserve">urikulum </w:t>
      </w:r>
      <w:r w:rsidR="007D472E">
        <w:rPr>
          <w:rFonts w:ascii="Arial" w:hAnsi="Arial" w:cs="Arial"/>
        </w:rPr>
        <w:t>p</w:t>
      </w:r>
      <w:r w:rsidR="00EF6D36">
        <w:rPr>
          <w:rFonts w:ascii="Arial" w:hAnsi="Arial" w:cs="Arial"/>
        </w:rPr>
        <w:t xml:space="preserve">rogram </w:t>
      </w:r>
      <w:r w:rsidR="007D472E">
        <w:rPr>
          <w:rFonts w:ascii="Arial" w:hAnsi="Arial" w:cs="Arial"/>
        </w:rPr>
        <w:t>s</w:t>
      </w:r>
      <w:r w:rsidR="00EF6D36">
        <w:rPr>
          <w:rFonts w:ascii="Arial" w:hAnsi="Arial" w:cs="Arial"/>
        </w:rPr>
        <w:t>tudi yang berlaku pada s</w:t>
      </w:r>
      <w:r w:rsidR="007D472E">
        <w:rPr>
          <w:rFonts w:ascii="Arial" w:hAnsi="Arial" w:cs="Arial"/>
        </w:rPr>
        <w:t>aat TS dengan mengikuti format T</w:t>
      </w:r>
      <w:r w:rsidR="00EF6D36">
        <w:rPr>
          <w:rFonts w:ascii="Arial" w:hAnsi="Arial" w:cs="Arial"/>
        </w:rPr>
        <w:t>abel</w:t>
      </w:r>
      <w:r w:rsidR="007D472E">
        <w:rPr>
          <w:rFonts w:ascii="Arial" w:hAnsi="Arial" w:cs="Arial"/>
        </w:rPr>
        <w:t xml:space="preserve"> 5.a</w:t>
      </w:r>
      <w:r w:rsidR="00EF6D3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6233E869" w14:textId="64FEC8A0" w:rsidR="007704EB" w:rsidRDefault="007704EB" w:rsidP="002174A6">
      <w:pPr>
        <w:spacing w:after="0"/>
        <w:rPr>
          <w:rFonts w:ascii="Arial" w:hAnsi="Arial" w:cs="Arial"/>
        </w:rPr>
      </w:pPr>
    </w:p>
    <w:p w14:paraId="1D639C8F" w14:textId="5FEEDC8B" w:rsidR="00BB0708" w:rsidRDefault="00BB0708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Tabel 5.a </w:t>
      </w:r>
      <w:r w:rsidR="00336569">
        <w:rPr>
          <w:rFonts w:ascii="Arial" w:hAnsi="Arial" w:cs="Arial"/>
        </w:rPr>
        <w:t>Kurikulum, Capaian Pembelajaran</w:t>
      </w:r>
      <w:r w:rsidR="00811876">
        <w:rPr>
          <w:rFonts w:ascii="Arial" w:hAnsi="Arial" w:cs="Arial"/>
        </w:rPr>
        <w:t>,</w:t>
      </w:r>
      <w:r w:rsidR="00336569">
        <w:rPr>
          <w:rFonts w:ascii="Arial" w:hAnsi="Arial" w:cs="Arial"/>
        </w:rPr>
        <w:t xml:space="preserve"> dan Rencana Pembelajaran</w:t>
      </w:r>
    </w:p>
    <w:tbl>
      <w:tblPr>
        <w:tblW w:w="12756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626"/>
        <w:gridCol w:w="929"/>
        <w:gridCol w:w="855"/>
        <w:gridCol w:w="1417"/>
        <w:gridCol w:w="850"/>
        <w:gridCol w:w="709"/>
        <w:gridCol w:w="709"/>
        <w:gridCol w:w="708"/>
        <w:gridCol w:w="709"/>
        <w:gridCol w:w="709"/>
        <w:gridCol w:w="709"/>
        <w:gridCol w:w="708"/>
        <w:gridCol w:w="709"/>
        <w:gridCol w:w="1276"/>
        <w:gridCol w:w="1133"/>
      </w:tblGrid>
      <w:tr w:rsidR="0006323F" w:rsidRPr="00F501BE" w14:paraId="2BF894A1" w14:textId="77777777" w:rsidTr="0006323F"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9ECE36" w14:textId="629443C3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o.</w:t>
            </w:r>
          </w:p>
        </w:tc>
        <w:tc>
          <w:tcPr>
            <w:tcW w:w="9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59A930" w14:textId="3180D1FE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me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er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BC596D" w14:textId="2ECDC4B2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ode Mata Kuliah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BF6CE8" w14:textId="34BAC94B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Nama Mata Kuliah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2D33D5" w14:textId="63292786" w:rsidR="0006323F" w:rsidRPr="00C52CE9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Mata Kuliah Kom-petensi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1)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1D0493" w14:textId="15559476" w:rsidR="0006323F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Bobot Kredit </w:t>
            </w:r>
          </w:p>
          <w:p w14:paraId="2217F21F" w14:textId="534D64B3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(sks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20761C9C" w14:textId="34907AEC" w:rsidR="0006323F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Konversi Kredit ke Jam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2</w:t>
            </w:r>
            <w:r w:rsidRPr="00FD440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4A80BE" w14:textId="02F6F208" w:rsidR="0006323F" w:rsidRPr="006B083F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apaian Pembelajara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3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39B27F" w14:textId="2FABA232" w:rsidR="0006323F" w:rsidRPr="00EF6D36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okumen Rencana Pembel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jaran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3)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71D4" w14:textId="2147233A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Unit Peny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-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eng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gara </w:t>
            </w:r>
          </w:p>
        </w:tc>
      </w:tr>
      <w:tr w:rsidR="0006323F" w:rsidRPr="00F501BE" w14:paraId="5DAB5A41" w14:textId="77777777" w:rsidTr="006A2DB8">
        <w:trPr>
          <w:cantSplit/>
          <w:trHeight w:val="1966"/>
        </w:trPr>
        <w:tc>
          <w:tcPr>
            <w:tcW w:w="62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52C6E77" w14:textId="47B06107" w:rsidR="0006323F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29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142CCD" w14:textId="77777777" w:rsidR="0006323F" w:rsidRPr="00F501BE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496BBC6" w14:textId="1FB108D0" w:rsidR="0006323F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AE6E2C" w14:textId="131B5250" w:rsidR="0006323F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72C11449" w14:textId="77777777" w:rsidR="0006323F" w:rsidRPr="00F501BE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6FC5869E" w14:textId="542A385C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uliah/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sponsi/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utorial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07CA462D" w14:textId="369F87E6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eminar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75F2D9AD" w14:textId="40462C76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aktikum/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aktik/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aktik Lapangan</w:t>
            </w:r>
          </w:p>
        </w:tc>
        <w:tc>
          <w:tcPr>
            <w:tcW w:w="709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14:paraId="6A7BAAB3" w14:textId="6DFCC908" w:rsidR="0006323F" w:rsidRPr="00F501BE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0095BDEF" w14:textId="6E34610A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ikap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0BA42583" w14:textId="39E5B78D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engetahuan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333FC219" w14:textId="688EB3BC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eterampilan Umum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3005FE34" w14:textId="08A2CC92" w:rsidR="0006323F" w:rsidRPr="007704EB" w:rsidRDefault="0006323F" w:rsidP="00C52CE9">
            <w:pPr>
              <w:spacing w:after="0"/>
              <w:ind w:left="113" w:right="113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F501B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Keterampilan Khusus</w:t>
            </w:r>
          </w:p>
        </w:tc>
        <w:tc>
          <w:tcPr>
            <w:tcW w:w="1276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F5ED2A" w14:textId="1648647E" w:rsidR="0006323F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984567" w14:textId="399F86DF" w:rsidR="0006323F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C52CE9" w:rsidRPr="007704EB" w14:paraId="1B984848" w14:textId="77777777" w:rsidTr="006A2DB8">
        <w:tc>
          <w:tcPr>
            <w:tcW w:w="62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835A647" w14:textId="7B0340D8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</w:t>
            </w:r>
          </w:p>
        </w:tc>
        <w:tc>
          <w:tcPr>
            <w:tcW w:w="92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38F0CB" w14:textId="46DB9B7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2</w:t>
            </w:r>
          </w:p>
        </w:tc>
        <w:tc>
          <w:tcPr>
            <w:tcW w:w="85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C7A9761" w14:textId="71E763B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3</w:t>
            </w: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0E32FD" w14:textId="54E9549F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4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B572F7" w14:textId="1AB20584" w:rsidR="00C52CE9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5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C6EA14" w14:textId="6929AC88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0ED6C2" w14:textId="13532760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7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51B3FC" w14:textId="222D2CAA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8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82953B" w14:textId="25F1B055" w:rsidR="00C52CE9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9</w:t>
            </w: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72866A" w14:textId="186F087E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0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9B6F5F" w14:textId="5F85B0F1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1</w:t>
            </w: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0C4157" w14:textId="759E98D8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2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33786D" w14:textId="6FF784FF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3</w:t>
            </w: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9FD4EC" w14:textId="22CB519B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4</w:t>
            </w: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B84E15" w14:textId="58C81FFC" w:rsidR="00C52CE9" w:rsidRPr="007704EB" w:rsidRDefault="0006323F" w:rsidP="00C52CE9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8"/>
              </w:rPr>
              <w:t>15</w:t>
            </w:r>
          </w:p>
        </w:tc>
      </w:tr>
      <w:tr w:rsidR="00C52CE9" w:rsidRPr="007704EB" w14:paraId="2CD9A2B0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267A7" w14:textId="7AAC3122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AD5827" w14:textId="058259F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F24B3" w14:textId="7E6E71AA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F8EE5" w14:textId="06E79C93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B54283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98C95" w14:textId="62081FB5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2FC1C" w14:textId="1E712EC5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E78B2" w14:textId="495A0B52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544C51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8F2D3" w14:textId="12A3B49B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837EF" w14:textId="5384074A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96E6" w14:textId="13342BE1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7F5E8" w14:textId="11D428F6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1A4F8" w14:textId="5BE2409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26FD9" w14:textId="23E323D4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52CE9" w:rsidRPr="007704EB" w14:paraId="7ECB9210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2FF06" w14:textId="3AE5CF00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2E503F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E4ECB" w14:textId="51EF3F44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16B68" w14:textId="5BCC914E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0005A8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24E52" w14:textId="00C57AAE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37BF4" w14:textId="615E46FF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970327" w14:textId="0E515609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4CF6A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0BBE4" w14:textId="1600872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51A07" w14:textId="4350F96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476A8" w14:textId="39711C21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8C507" w14:textId="3F83AC2D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B67A5" w14:textId="411AE302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422E5" w14:textId="4AF200F0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52CE9" w:rsidRPr="007704EB" w14:paraId="35CE7AE5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F7F13" w14:textId="1F0CE5DD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332B1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AE122" w14:textId="6AC976E6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B980A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94DA55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4846F" w14:textId="22E5CA76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98E22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E9947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D588D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AF3FD" w14:textId="7C9FFDB8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EF76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69ACB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D05D5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59D09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483F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C52CE9" w:rsidRPr="007704EB" w14:paraId="344E9821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D6D25" w14:textId="4CDB1D8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AA673D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108FF" w14:textId="201C81C0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2EF55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FA14D7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481C6" w14:textId="3D88DFAF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34000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B2D3E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0A4958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39D49" w14:textId="3AF03411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5B35D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ED951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3CCC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475D1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8A63F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C52CE9" w:rsidRPr="007704EB" w14:paraId="70532D1E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EEA47" w14:textId="0D07F659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F0F798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E79CA" w14:textId="24474363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3059C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0BB865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B1999" w14:textId="02FE54E6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1D9F3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3112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0FE4FF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6B348" w14:textId="21AC6E4B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89306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CF3B1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DB514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89755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27445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704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C52CE9" w:rsidRPr="007704EB" w14:paraId="09F4DA6C" w14:textId="77777777" w:rsidTr="0006323F"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0E12C" w14:textId="1D92FB62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0EB3413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395D45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C0BE3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0F4491CA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0F760" w14:textId="74738865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BF1E00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ED738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13972B24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3446D" w14:textId="785FF06B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4F593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DB223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7C939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F67C0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BF4A2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C52CE9" w:rsidRPr="007704EB" w14:paraId="6B1B8698" w14:textId="77777777" w:rsidTr="0006323F">
        <w:tc>
          <w:tcPr>
            <w:tcW w:w="3827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2B474" w14:textId="030C7E4F" w:rsidR="00C52CE9" w:rsidRPr="00346E2D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</w:pPr>
            <w:r w:rsidRPr="00346E2D">
              <w:rPr>
                <w:rFonts w:ascii="Arial" w:eastAsia="Times New Roman" w:hAnsi="Arial" w:cs="Arial"/>
                <w:b/>
                <w:color w:val="000000"/>
                <w:sz w:val="18"/>
                <w:szCs w:val="18"/>
              </w:rPr>
              <w:t>Jumlah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5C997D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21866F" w14:textId="5499B90A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2EFDF6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16B3B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A5400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7F0B9E5B" w14:textId="295EB7B5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14:paraId="7BC706D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D5F253A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23ECEC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45052F" w14:textId="77777777" w:rsidR="00C52CE9" w:rsidRPr="007704EB" w:rsidRDefault="00C52CE9" w:rsidP="00C52CE9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1E4A1AE" w14:textId="77777777" w:rsidR="00C52CE9" w:rsidRPr="007704EB" w:rsidRDefault="00C52CE9" w:rsidP="00C52CE9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</w:tbl>
    <w:p w14:paraId="147A2BF5" w14:textId="5E9B6D48" w:rsidR="007704EB" w:rsidRDefault="00EF6D36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Keterangan:</w:t>
      </w:r>
    </w:p>
    <w:p w14:paraId="0BBC4192" w14:textId="06B3CA48" w:rsidR="0006323F" w:rsidRDefault="0006323F" w:rsidP="0006323F">
      <w:pPr>
        <w:tabs>
          <w:tab w:val="left" w:pos="2127"/>
        </w:tabs>
        <w:spacing w:after="0"/>
        <w:ind w:firstLine="720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)</w:t>
      </w:r>
      <w:r>
        <w:rPr>
          <w:rFonts w:ascii="Arial" w:hAnsi="Arial" w:cs="Arial"/>
        </w:rPr>
        <w:t xml:space="preserve"> </w:t>
      </w:r>
      <w:r w:rsidRPr="0006323F">
        <w:rPr>
          <w:rFonts w:ascii="Arial" w:hAnsi="Arial" w:cs="Arial"/>
        </w:rPr>
        <w:t>Diisi dengan tanda centang V jika mata kuliah termasuk dalam mata kuliah kompetensi program studi.</w:t>
      </w:r>
    </w:p>
    <w:p w14:paraId="65F01F2A" w14:textId="1BBFB3A4" w:rsidR="00EF6D36" w:rsidRDefault="0006323F" w:rsidP="00203BD6">
      <w:pPr>
        <w:spacing w:after="0"/>
        <w:ind w:left="720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2</w:t>
      </w:r>
      <w:r w:rsidR="00EF6D36" w:rsidRPr="00EF6D36">
        <w:rPr>
          <w:rFonts w:ascii="Arial" w:hAnsi="Arial" w:cs="Arial"/>
          <w:vertAlign w:val="superscript"/>
        </w:rPr>
        <w:t>)</w:t>
      </w:r>
      <w:r w:rsidR="00EF6D36">
        <w:rPr>
          <w:rFonts w:ascii="Arial" w:hAnsi="Arial" w:cs="Arial"/>
        </w:rPr>
        <w:t xml:space="preserve"> </w:t>
      </w:r>
      <w:r w:rsidR="00902DD5">
        <w:rPr>
          <w:rFonts w:ascii="Arial" w:hAnsi="Arial" w:cs="Arial"/>
        </w:rPr>
        <w:t>Diisi dengan k</w:t>
      </w:r>
      <w:r w:rsidR="00920436">
        <w:rPr>
          <w:rFonts w:ascii="Arial" w:hAnsi="Arial" w:cs="Arial"/>
        </w:rPr>
        <w:t xml:space="preserve">onversi </w:t>
      </w:r>
      <w:r w:rsidR="004400B9">
        <w:rPr>
          <w:rFonts w:ascii="Arial" w:hAnsi="Arial" w:cs="Arial"/>
        </w:rPr>
        <w:t xml:space="preserve">bobot </w:t>
      </w:r>
      <w:r w:rsidR="00920436">
        <w:rPr>
          <w:rFonts w:ascii="Arial" w:hAnsi="Arial" w:cs="Arial"/>
        </w:rPr>
        <w:t xml:space="preserve">kredit ke jam pelaksanaan </w:t>
      </w:r>
      <w:r w:rsidR="004400B9">
        <w:rPr>
          <w:rFonts w:ascii="Arial" w:hAnsi="Arial" w:cs="Arial"/>
        </w:rPr>
        <w:t>pembelajaran</w:t>
      </w:r>
      <w:r w:rsidR="00902DD5">
        <w:rPr>
          <w:rFonts w:ascii="Arial" w:hAnsi="Arial" w:cs="Arial"/>
        </w:rPr>
        <w:t xml:space="preserve">. </w:t>
      </w:r>
      <w:r w:rsidR="00902DD5" w:rsidRPr="00E755FC">
        <w:rPr>
          <w:rFonts w:ascii="Arial" w:hAnsi="Arial" w:cs="Arial"/>
          <w:u w:val="single"/>
        </w:rPr>
        <w:t xml:space="preserve">Data ini diisi oleh pengusul dari </w:t>
      </w:r>
      <w:r w:rsidR="007D472E">
        <w:rPr>
          <w:rFonts w:ascii="Arial" w:hAnsi="Arial" w:cs="Arial"/>
          <w:u w:val="single"/>
        </w:rPr>
        <w:t>p</w:t>
      </w:r>
      <w:r w:rsidR="00902DD5" w:rsidRPr="00E755FC">
        <w:rPr>
          <w:rFonts w:ascii="Arial" w:hAnsi="Arial" w:cs="Arial"/>
          <w:u w:val="single"/>
        </w:rPr>
        <w:t xml:space="preserve">rogram </w:t>
      </w:r>
      <w:r w:rsidR="007D472E">
        <w:rPr>
          <w:rFonts w:ascii="Arial" w:hAnsi="Arial" w:cs="Arial"/>
          <w:u w:val="single"/>
        </w:rPr>
        <w:t>s</w:t>
      </w:r>
      <w:r w:rsidR="00902DD5" w:rsidRPr="00E755FC">
        <w:rPr>
          <w:rFonts w:ascii="Arial" w:hAnsi="Arial" w:cs="Arial"/>
          <w:u w:val="single"/>
        </w:rPr>
        <w:t xml:space="preserve">tudi </w:t>
      </w:r>
      <w:r w:rsidR="007F296B">
        <w:rPr>
          <w:rFonts w:ascii="Arial" w:hAnsi="Arial" w:cs="Arial"/>
          <w:u w:val="single"/>
        </w:rPr>
        <w:t xml:space="preserve">pada program </w:t>
      </w:r>
      <w:r w:rsidR="0041668B">
        <w:rPr>
          <w:rFonts w:ascii="Arial" w:hAnsi="Arial" w:cs="Arial"/>
          <w:u w:val="single"/>
        </w:rPr>
        <w:t>Diploma Tiga/Sarjana/Sarjana Terapan</w:t>
      </w:r>
      <w:r w:rsidR="00902DD5" w:rsidRPr="00E755FC">
        <w:rPr>
          <w:rFonts w:ascii="Arial" w:hAnsi="Arial" w:cs="Arial"/>
          <w:u w:val="single"/>
        </w:rPr>
        <w:t>.</w:t>
      </w:r>
    </w:p>
    <w:p w14:paraId="3C248DDC" w14:textId="0CCD4B0A" w:rsidR="00EF6D36" w:rsidRDefault="00EF6D36" w:rsidP="00203BD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06323F">
        <w:rPr>
          <w:rFonts w:ascii="Arial" w:hAnsi="Arial" w:cs="Arial"/>
          <w:vertAlign w:val="superscript"/>
        </w:rPr>
        <w:t>3</w:t>
      </w:r>
      <w:r w:rsidRPr="00EF6D36">
        <w:rPr>
          <w:rFonts w:ascii="Arial" w:hAnsi="Arial" w:cs="Arial"/>
          <w:vertAlign w:val="superscript"/>
        </w:rPr>
        <w:t>)</w:t>
      </w:r>
      <w:r w:rsidR="00346E2D">
        <w:rPr>
          <w:rFonts w:ascii="Arial" w:hAnsi="Arial" w:cs="Arial"/>
        </w:rPr>
        <w:t xml:space="preserve"> </w:t>
      </w:r>
      <w:r w:rsidR="00920436">
        <w:rPr>
          <w:rFonts w:ascii="Arial" w:hAnsi="Arial" w:cs="Arial"/>
        </w:rPr>
        <w:t>Beri tanda V pada kolom unsur pembentuk Capaian Pembelajaran Lulusan (CPL) sesuai dengan rencana pembelajaran</w:t>
      </w:r>
      <w:r w:rsidR="00336569">
        <w:rPr>
          <w:rFonts w:ascii="Arial" w:hAnsi="Arial" w:cs="Arial"/>
        </w:rPr>
        <w:t>.</w:t>
      </w:r>
    </w:p>
    <w:p w14:paraId="27019191" w14:textId="1F3A7840" w:rsidR="00772ED1" w:rsidRPr="00346E2D" w:rsidRDefault="00772ED1" w:rsidP="00203BD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06323F">
        <w:rPr>
          <w:rFonts w:ascii="Arial" w:hAnsi="Arial" w:cs="Arial"/>
          <w:vertAlign w:val="superscript"/>
        </w:rPr>
        <w:t>4</w:t>
      </w:r>
      <w:r w:rsidRPr="00EF6D36">
        <w:rPr>
          <w:rFonts w:ascii="Arial" w:hAnsi="Arial" w:cs="Arial"/>
          <w:vertAlign w:val="superscript"/>
        </w:rPr>
        <w:t>)</w:t>
      </w:r>
      <w:r>
        <w:rPr>
          <w:rFonts w:ascii="Arial" w:hAnsi="Arial" w:cs="Arial"/>
        </w:rPr>
        <w:t xml:space="preserve"> </w:t>
      </w:r>
      <w:r w:rsidR="00920436">
        <w:rPr>
          <w:rFonts w:ascii="Arial" w:hAnsi="Arial" w:cs="Arial"/>
        </w:rPr>
        <w:t xml:space="preserve">Diisi dengan </w:t>
      </w:r>
      <w:proofErr w:type="gramStart"/>
      <w:r w:rsidR="00920436">
        <w:rPr>
          <w:rFonts w:ascii="Arial" w:hAnsi="Arial" w:cs="Arial"/>
        </w:rPr>
        <w:t>nama</w:t>
      </w:r>
      <w:proofErr w:type="gramEnd"/>
      <w:r w:rsidR="00920436">
        <w:rPr>
          <w:rFonts w:ascii="Arial" w:hAnsi="Arial" w:cs="Arial"/>
        </w:rPr>
        <w:t xml:space="preserve"> dokumen rencana pembelajaran yang digunakan</w:t>
      </w:r>
      <w:r w:rsidR="00FD440B">
        <w:rPr>
          <w:rFonts w:ascii="Arial" w:eastAsia="Times New Roman" w:hAnsi="Arial" w:cs="Arial"/>
          <w:b/>
          <w:bCs/>
          <w:color w:val="000000"/>
          <w:sz w:val="18"/>
          <w:szCs w:val="18"/>
        </w:rPr>
        <w:t>.</w:t>
      </w:r>
    </w:p>
    <w:p w14:paraId="14137AAC" w14:textId="77777777" w:rsidR="00603C4B" w:rsidRDefault="00603C4B" w:rsidP="002174A6">
      <w:pPr>
        <w:spacing w:after="0"/>
        <w:rPr>
          <w:rFonts w:ascii="Arial" w:hAnsi="Arial" w:cs="Arial"/>
        </w:rPr>
        <w:sectPr w:rsidR="00603C4B" w:rsidSect="00842F05">
          <w:pgSz w:w="16834" w:h="11909" w:orient="landscape" w:code="9"/>
          <w:pgMar w:top="1588" w:right="1701" w:bottom="1247" w:left="1701" w:header="720" w:footer="720" w:gutter="0"/>
          <w:cols w:space="720"/>
          <w:docGrid w:linePitch="360"/>
        </w:sectPr>
      </w:pPr>
    </w:p>
    <w:p w14:paraId="4CE6B9BE" w14:textId="77777777" w:rsidR="00603C4B" w:rsidRDefault="00603C4B" w:rsidP="00603C4B">
      <w:pPr>
        <w:pStyle w:val="ListParagraph"/>
        <w:spacing w:after="0"/>
        <w:rPr>
          <w:rFonts w:ascii="Arial" w:hAnsi="Arial" w:cs="Arial"/>
          <w:b/>
        </w:rPr>
      </w:pPr>
    </w:p>
    <w:p w14:paraId="7AD64D0E" w14:textId="6588E9CD" w:rsidR="000335C4" w:rsidRPr="000335C4" w:rsidRDefault="000335C4" w:rsidP="002174A6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tegrasi Kegiatan Penelitian</w:t>
      </w:r>
      <w:r w:rsidR="00FD4A07">
        <w:rPr>
          <w:rFonts w:ascii="Arial" w:hAnsi="Arial" w:cs="Arial"/>
          <w:b/>
        </w:rPr>
        <w:t>/</w:t>
      </w:r>
      <w:r>
        <w:rPr>
          <w:rFonts w:ascii="Arial" w:hAnsi="Arial" w:cs="Arial"/>
          <w:b/>
        </w:rPr>
        <w:t>PkM dalam Pembelajaran</w:t>
      </w:r>
    </w:p>
    <w:p w14:paraId="0A570DB9" w14:textId="77777777" w:rsidR="000335C4" w:rsidRDefault="000335C4" w:rsidP="002174A6">
      <w:pPr>
        <w:spacing w:after="0"/>
        <w:rPr>
          <w:rFonts w:ascii="Arial" w:hAnsi="Arial" w:cs="Arial"/>
        </w:rPr>
      </w:pPr>
    </w:p>
    <w:p w14:paraId="48B61A98" w14:textId="43E637EB" w:rsidR="000335C4" w:rsidRDefault="000335C4" w:rsidP="002174A6">
      <w:pPr>
        <w:spacing w:after="0"/>
        <w:ind w:left="720"/>
        <w:jc w:val="both"/>
        <w:rPr>
          <w:rFonts w:ascii="Arial" w:hAnsi="Arial" w:cs="Arial"/>
        </w:rPr>
      </w:pPr>
      <w:r w:rsidRPr="00300811">
        <w:rPr>
          <w:rFonts w:ascii="Arial" w:hAnsi="Arial" w:cs="Arial"/>
        </w:rPr>
        <w:t xml:space="preserve">Tuliskan </w:t>
      </w:r>
      <w:r w:rsidR="00FD4A07" w:rsidRPr="00300811">
        <w:rPr>
          <w:rFonts w:ascii="Arial" w:hAnsi="Arial" w:cs="Arial"/>
        </w:rPr>
        <w:t xml:space="preserve">judul penelitian/PkM </w:t>
      </w:r>
      <w:r w:rsidR="00C94FF2" w:rsidRPr="00300811">
        <w:rPr>
          <w:rFonts w:ascii="Arial" w:hAnsi="Arial" w:cs="Arial"/>
        </w:rPr>
        <w:t>DTPS</w:t>
      </w:r>
      <w:r w:rsidR="00FD4A07" w:rsidRPr="00300811">
        <w:rPr>
          <w:rFonts w:ascii="Arial" w:hAnsi="Arial" w:cs="Arial"/>
        </w:rPr>
        <w:t xml:space="preserve"> yang </w:t>
      </w:r>
      <w:r w:rsidR="007D472E" w:rsidRPr="00300811">
        <w:rPr>
          <w:rFonts w:ascii="Arial" w:hAnsi="Arial" w:cs="Arial"/>
        </w:rPr>
        <w:t>teri</w:t>
      </w:r>
      <w:r w:rsidR="00244D78" w:rsidRPr="00300811">
        <w:rPr>
          <w:rFonts w:ascii="Arial" w:hAnsi="Arial" w:cs="Arial"/>
        </w:rPr>
        <w:t>n</w:t>
      </w:r>
      <w:r w:rsidR="007D472E" w:rsidRPr="00300811">
        <w:rPr>
          <w:rFonts w:ascii="Arial" w:hAnsi="Arial" w:cs="Arial"/>
        </w:rPr>
        <w:t>tegrasi ke dalam pembelajaran</w:t>
      </w:r>
      <w:r w:rsidR="00B87F48" w:rsidRPr="00300811">
        <w:rPr>
          <w:rFonts w:ascii="Arial" w:hAnsi="Arial" w:cs="Arial"/>
        </w:rPr>
        <w:t>/</w:t>
      </w:r>
      <w:r w:rsidR="00300811" w:rsidRPr="00300811">
        <w:rPr>
          <w:rFonts w:ascii="Arial" w:hAnsi="Arial" w:cs="Arial"/>
        </w:rPr>
        <w:t xml:space="preserve"> </w:t>
      </w:r>
      <w:r w:rsidR="00B87F48" w:rsidRPr="00300811">
        <w:rPr>
          <w:rFonts w:ascii="Arial" w:hAnsi="Arial" w:cs="Arial"/>
        </w:rPr>
        <w:t>pengembangan matakuliah</w:t>
      </w:r>
      <w:r w:rsidR="007D472E" w:rsidRPr="00300811">
        <w:rPr>
          <w:rFonts w:ascii="Arial" w:hAnsi="Arial" w:cs="Arial"/>
        </w:rPr>
        <w:t xml:space="preserve"> </w:t>
      </w:r>
      <w:r w:rsidR="00FD4A07" w:rsidRPr="00300811">
        <w:rPr>
          <w:rFonts w:ascii="Arial" w:hAnsi="Arial" w:cs="Arial"/>
        </w:rPr>
        <w:t xml:space="preserve">dalam 3 tahun terakhir </w:t>
      </w:r>
      <w:r w:rsidRPr="00300811">
        <w:rPr>
          <w:rFonts w:ascii="Arial" w:hAnsi="Arial" w:cs="Arial"/>
        </w:rPr>
        <w:t xml:space="preserve">dengan mengikuti format </w:t>
      </w:r>
      <w:r w:rsidR="007D472E" w:rsidRPr="00300811">
        <w:rPr>
          <w:rFonts w:ascii="Arial" w:hAnsi="Arial" w:cs="Arial"/>
        </w:rPr>
        <w:t xml:space="preserve">Tabel 5.b </w:t>
      </w:r>
      <w:r w:rsidR="00E16DA3" w:rsidRPr="00300811">
        <w:rPr>
          <w:rFonts w:ascii="Arial" w:hAnsi="Arial" w:cs="Arial"/>
        </w:rPr>
        <w:t>berikut ini.</w:t>
      </w:r>
    </w:p>
    <w:p w14:paraId="0D270F64" w14:textId="77777777" w:rsidR="000335C4" w:rsidRDefault="000335C4" w:rsidP="002174A6">
      <w:pPr>
        <w:spacing w:after="0"/>
        <w:rPr>
          <w:rFonts w:ascii="Arial" w:hAnsi="Arial" w:cs="Arial"/>
        </w:rPr>
      </w:pPr>
    </w:p>
    <w:p w14:paraId="2E861E76" w14:textId="2AFA507F" w:rsidR="000335C4" w:rsidRDefault="000335C4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Tabel 5.b </w:t>
      </w:r>
      <w:r w:rsidR="00FD4A07">
        <w:rPr>
          <w:rFonts w:ascii="Arial" w:hAnsi="Arial" w:cs="Arial"/>
        </w:rPr>
        <w:t>Integrasi Kegiatan Penelitian/PkM dalam Pembelajaran</w:t>
      </w:r>
    </w:p>
    <w:tbl>
      <w:tblPr>
        <w:tblW w:w="8271" w:type="dxa"/>
        <w:tblInd w:w="733" w:type="dxa"/>
        <w:tblLook w:val="04A0" w:firstRow="1" w:lastRow="0" w:firstColumn="1" w:lastColumn="0" w:noHBand="0" w:noVBand="1"/>
      </w:tblPr>
      <w:tblGrid>
        <w:gridCol w:w="613"/>
        <w:gridCol w:w="1875"/>
        <w:gridCol w:w="1875"/>
        <w:gridCol w:w="1875"/>
        <w:gridCol w:w="2033"/>
      </w:tblGrid>
      <w:tr w:rsidR="00D22E31" w:rsidRPr="00B6312E" w14:paraId="023A8B11" w14:textId="77777777" w:rsidTr="00300811">
        <w:trPr>
          <w:trHeight w:val="264"/>
        </w:trPr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6B82CD" w14:textId="4AF0588C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155E3A" w14:textId="334D6447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Judul Penelitian/PkM 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B83CF3" w14:textId="4BBC26EE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ma Dosen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35D852" w14:textId="2764D7D1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Mata Kuliah </w:t>
            </w: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CD7627" w14:textId="281DA1F8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Bentuk Integrasi 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  <w:t>2)</w:t>
            </w:r>
          </w:p>
        </w:tc>
      </w:tr>
      <w:tr w:rsidR="00D22E31" w:rsidRPr="00F501BE" w14:paraId="2DB59DAB" w14:textId="77777777" w:rsidTr="00300811">
        <w:tc>
          <w:tcPr>
            <w:tcW w:w="61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AC15C80" w14:textId="77777777" w:rsidR="00D22E31" w:rsidRPr="00F501B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 w:rsidRPr="00F501BE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1</w:t>
            </w:r>
          </w:p>
        </w:tc>
        <w:tc>
          <w:tcPr>
            <w:tcW w:w="187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28204E" w14:textId="57084179" w:rsidR="00D22E31" w:rsidRDefault="00B62E7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2</w:t>
            </w:r>
          </w:p>
        </w:tc>
        <w:tc>
          <w:tcPr>
            <w:tcW w:w="18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F6A117" w14:textId="7C295023" w:rsidR="00D22E31" w:rsidRDefault="00B62E7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187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C16676" w14:textId="545BC9E8" w:rsidR="00D22E31" w:rsidRPr="00F501BE" w:rsidRDefault="00B62E7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203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11AD6F6" w14:textId="06752957" w:rsidR="00D22E31" w:rsidRPr="00F501BE" w:rsidRDefault="00B62E7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5</w:t>
            </w:r>
          </w:p>
        </w:tc>
      </w:tr>
      <w:tr w:rsidR="00D22E31" w:rsidRPr="00B6312E" w14:paraId="666BCAC1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70322" w14:textId="77777777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97C6A4" w14:textId="75040ED5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0BB61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D8356E" w14:textId="0E8EB2DF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F43E0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</w:tr>
      <w:tr w:rsidR="00D22E31" w:rsidRPr="00B6312E" w14:paraId="0E4BC8A1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E3AFC" w14:textId="77777777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958810" w14:textId="37B9F6F1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6DD28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B8DE4" w14:textId="66D12BB6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E36DF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</w:tr>
      <w:tr w:rsidR="00D22E31" w:rsidRPr="00B6312E" w14:paraId="62919792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C8422" w14:textId="77777777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CDACD6" w14:textId="7443553D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F0E2D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18EEC3" w14:textId="2DDEFA8F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7C586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</w:tr>
      <w:tr w:rsidR="00B6312E" w:rsidRPr="00B6312E" w14:paraId="16B442E8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09E51E" w14:textId="1C77737C" w:rsidR="00B6312E" w:rsidRPr="00B6312E" w:rsidRDefault="00B6312E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A78AF0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9E743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79D985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9A978A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</w:tr>
      <w:tr w:rsidR="00B6312E" w:rsidRPr="00B6312E" w14:paraId="0AEF459D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D871A3" w14:textId="184E51CF" w:rsidR="00B6312E" w:rsidRDefault="00B6312E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8C39C1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07C26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F7B23E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DD8B4" w14:textId="77777777" w:rsidR="00B6312E" w:rsidRPr="00B6312E" w:rsidRDefault="00B6312E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</w:tr>
      <w:tr w:rsidR="00D22E31" w:rsidRPr="00B6312E" w14:paraId="3154941A" w14:textId="77777777" w:rsidTr="00D22E31">
        <w:tc>
          <w:tcPr>
            <w:tcW w:w="6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997A" w14:textId="77777777" w:rsidR="00D22E31" w:rsidRPr="00B6312E" w:rsidRDefault="00D22E3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…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837D25" w14:textId="5629EF42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70D9B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212AF2" w14:textId="340FAB9A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9FABB" w14:textId="77777777" w:rsidR="00D22E31" w:rsidRPr="00B6312E" w:rsidRDefault="00D22E31" w:rsidP="002174A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 </w:t>
            </w:r>
          </w:p>
        </w:tc>
      </w:tr>
    </w:tbl>
    <w:p w14:paraId="6875FB44" w14:textId="02E56D24" w:rsidR="00F501BE" w:rsidRDefault="00F501BE" w:rsidP="002174A6">
      <w:pPr>
        <w:spacing w:after="0"/>
        <w:ind w:left="720"/>
        <w:rPr>
          <w:rFonts w:ascii="Arial" w:hAnsi="Arial" w:cs="Arial"/>
        </w:rPr>
      </w:pPr>
      <w:r>
        <w:rPr>
          <w:rFonts w:ascii="Arial" w:hAnsi="Arial" w:cs="Arial"/>
        </w:rPr>
        <w:t>Keterangan:</w:t>
      </w:r>
    </w:p>
    <w:p w14:paraId="759DE193" w14:textId="6B72507A" w:rsidR="00F501BE" w:rsidRPr="00F501BE" w:rsidRDefault="00F501BE" w:rsidP="00B62E71">
      <w:pPr>
        <w:spacing w:after="0"/>
        <w:ind w:left="720"/>
        <w:rPr>
          <w:rFonts w:ascii="Arial" w:eastAsia="Times New Roman" w:hAnsi="Arial" w:cs="Arial"/>
          <w:color w:val="000000"/>
        </w:rPr>
      </w:pPr>
      <w:r w:rsidRPr="00F501BE">
        <w:rPr>
          <w:rFonts w:ascii="Arial" w:eastAsia="Times New Roman" w:hAnsi="Arial" w:cs="Arial"/>
          <w:color w:val="000000"/>
          <w:vertAlign w:val="superscript"/>
        </w:rPr>
        <w:t>1)</w:t>
      </w:r>
      <w:r w:rsidRPr="00F501BE">
        <w:rPr>
          <w:rFonts w:ascii="Arial" w:eastAsia="Times New Roman" w:hAnsi="Arial" w:cs="Arial"/>
          <w:color w:val="000000"/>
        </w:rPr>
        <w:t xml:space="preserve"> </w:t>
      </w:r>
      <w:r w:rsidR="00B62E71">
        <w:rPr>
          <w:rFonts w:ascii="Arial" w:eastAsia="Times New Roman" w:hAnsi="Arial" w:cs="Arial"/>
          <w:color w:val="000000"/>
        </w:rPr>
        <w:t>Judul p</w:t>
      </w:r>
      <w:r w:rsidR="004E23A4">
        <w:rPr>
          <w:rFonts w:ascii="Arial" w:eastAsia="Times New Roman" w:hAnsi="Arial" w:cs="Arial"/>
          <w:color w:val="000000"/>
        </w:rPr>
        <w:t xml:space="preserve">enelitian dan PkM </w:t>
      </w:r>
      <w:r w:rsidR="00B62E71">
        <w:rPr>
          <w:rFonts w:ascii="Arial" w:eastAsia="Times New Roman" w:hAnsi="Arial" w:cs="Arial"/>
          <w:color w:val="000000"/>
        </w:rPr>
        <w:t xml:space="preserve">tercatat di </w:t>
      </w:r>
      <w:r w:rsidR="00B62E71">
        <w:rPr>
          <w:rFonts w:ascii="Arial" w:hAnsi="Arial" w:cs="Arial"/>
          <w:bCs/>
          <w:color w:val="000000"/>
        </w:rPr>
        <w:t>unit/lembaga yang mengelola kegiatan penelitian/PkM di tingkat Perguruan Tinggi/UPPS</w:t>
      </w:r>
      <w:r w:rsidR="004E23A4">
        <w:rPr>
          <w:rFonts w:ascii="Arial" w:eastAsia="Times New Roman" w:hAnsi="Arial" w:cs="Arial"/>
          <w:color w:val="000000"/>
        </w:rPr>
        <w:t>.</w:t>
      </w:r>
    </w:p>
    <w:p w14:paraId="73ACB2C2" w14:textId="37FC9379" w:rsidR="004E23A4" w:rsidRPr="00F501BE" w:rsidRDefault="004E23A4" w:rsidP="00B62E71">
      <w:pPr>
        <w:spacing w:after="0"/>
        <w:ind w:left="72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  <w:vertAlign w:val="superscript"/>
        </w:rPr>
        <w:t>2</w:t>
      </w:r>
      <w:r w:rsidRPr="00F501BE">
        <w:rPr>
          <w:rFonts w:ascii="Arial" w:eastAsia="Times New Roman" w:hAnsi="Arial" w:cs="Arial"/>
          <w:color w:val="000000"/>
          <w:vertAlign w:val="superscript"/>
        </w:rPr>
        <w:t>)</w:t>
      </w:r>
      <w:r>
        <w:rPr>
          <w:rFonts w:ascii="Arial" w:eastAsia="Times New Roman" w:hAnsi="Arial" w:cs="Arial"/>
          <w:color w:val="000000"/>
        </w:rPr>
        <w:t xml:space="preserve"> </w:t>
      </w:r>
      <w:r w:rsidRPr="00F501BE">
        <w:rPr>
          <w:rFonts w:ascii="Arial" w:eastAsia="Times New Roman" w:hAnsi="Arial" w:cs="Arial"/>
          <w:color w:val="000000"/>
        </w:rPr>
        <w:t xml:space="preserve">Bentuk </w:t>
      </w:r>
      <w:r>
        <w:rPr>
          <w:rFonts w:ascii="Arial" w:eastAsia="Times New Roman" w:hAnsi="Arial" w:cs="Arial"/>
          <w:color w:val="000000"/>
        </w:rPr>
        <w:t>integrasi dapat berupa</w:t>
      </w:r>
      <w:r w:rsidRPr="00F501BE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t</w:t>
      </w:r>
      <w:r w:rsidRPr="00F501BE">
        <w:rPr>
          <w:rFonts w:ascii="Arial" w:eastAsia="Times New Roman" w:hAnsi="Arial" w:cs="Arial"/>
          <w:color w:val="000000"/>
        </w:rPr>
        <w:t xml:space="preserve">ambahan </w:t>
      </w:r>
      <w:r>
        <w:rPr>
          <w:rFonts w:ascii="Arial" w:eastAsia="Times New Roman" w:hAnsi="Arial" w:cs="Arial"/>
          <w:color w:val="000000"/>
        </w:rPr>
        <w:t>m</w:t>
      </w:r>
      <w:r w:rsidRPr="00F501BE">
        <w:rPr>
          <w:rFonts w:ascii="Arial" w:eastAsia="Times New Roman" w:hAnsi="Arial" w:cs="Arial"/>
          <w:color w:val="000000"/>
        </w:rPr>
        <w:t xml:space="preserve">ateri </w:t>
      </w:r>
      <w:r>
        <w:rPr>
          <w:rFonts w:ascii="Arial" w:eastAsia="Times New Roman" w:hAnsi="Arial" w:cs="Arial"/>
          <w:color w:val="000000"/>
        </w:rPr>
        <w:t>perkuliahan, s</w:t>
      </w:r>
      <w:r w:rsidRPr="00F501BE">
        <w:rPr>
          <w:rFonts w:ascii="Arial" w:eastAsia="Times New Roman" w:hAnsi="Arial" w:cs="Arial"/>
          <w:color w:val="000000"/>
        </w:rPr>
        <w:t xml:space="preserve">tudi </w:t>
      </w:r>
      <w:r>
        <w:rPr>
          <w:rFonts w:ascii="Arial" w:eastAsia="Times New Roman" w:hAnsi="Arial" w:cs="Arial"/>
          <w:color w:val="000000"/>
        </w:rPr>
        <w:t>k</w:t>
      </w:r>
      <w:r w:rsidRPr="00F501BE">
        <w:rPr>
          <w:rFonts w:ascii="Arial" w:eastAsia="Times New Roman" w:hAnsi="Arial" w:cs="Arial"/>
          <w:color w:val="000000"/>
        </w:rPr>
        <w:t xml:space="preserve">asus, </w:t>
      </w:r>
      <w:r>
        <w:rPr>
          <w:rFonts w:ascii="Arial" w:eastAsia="Times New Roman" w:hAnsi="Arial" w:cs="Arial"/>
          <w:color w:val="000000"/>
        </w:rPr>
        <w:t>Bab</w:t>
      </w:r>
      <w:r w:rsidRPr="00F501BE">
        <w:rPr>
          <w:rFonts w:ascii="Arial" w:eastAsia="Times New Roman" w:hAnsi="Arial" w:cs="Arial"/>
          <w:color w:val="000000"/>
        </w:rPr>
        <w:t>/</w:t>
      </w:r>
      <w:r w:rsidR="00300811">
        <w:rPr>
          <w:rFonts w:ascii="Arial" w:eastAsia="Times New Roman" w:hAnsi="Arial" w:cs="Arial"/>
          <w:color w:val="000000"/>
        </w:rPr>
        <w:t xml:space="preserve"> </w:t>
      </w:r>
      <w:r w:rsidRPr="00F501BE">
        <w:rPr>
          <w:rFonts w:ascii="Arial" w:eastAsia="Times New Roman" w:hAnsi="Arial" w:cs="Arial"/>
          <w:color w:val="000000"/>
        </w:rPr>
        <w:t>Subbab dalam buku ajar</w:t>
      </w:r>
      <w:r>
        <w:rPr>
          <w:rFonts w:ascii="Arial" w:eastAsia="Times New Roman" w:hAnsi="Arial" w:cs="Arial"/>
          <w:color w:val="000000"/>
        </w:rPr>
        <w:t>, atau bentuk lain yang relevan.</w:t>
      </w:r>
    </w:p>
    <w:p w14:paraId="32EE9E5B" w14:textId="6AA02D68" w:rsidR="00F501BE" w:rsidRDefault="00F501BE" w:rsidP="002174A6">
      <w:pPr>
        <w:spacing w:after="0"/>
        <w:rPr>
          <w:rFonts w:ascii="Arial" w:hAnsi="Arial" w:cs="Arial"/>
        </w:rPr>
      </w:pPr>
    </w:p>
    <w:p w14:paraId="1DFAD416" w14:textId="2D255B3F" w:rsidR="00AD69D1" w:rsidRDefault="00AD69D1" w:rsidP="002174A6">
      <w:pPr>
        <w:spacing w:after="0"/>
        <w:rPr>
          <w:rFonts w:ascii="Arial" w:hAnsi="Arial" w:cs="Arial"/>
        </w:rPr>
      </w:pPr>
    </w:p>
    <w:p w14:paraId="28CA53E5" w14:textId="274BD764" w:rsidR="00FD4A07" w:rsidRPr="000335C4" w:rsidRDefault="00FD4A07" w:rsidP="002174A6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Kepuasan </w:t>
      </w:r>
      <w:r w:rsidR="00300811">
        <w:rPr>
          <w:rFonts w:ascii="Arial" w:hAnsi="Arial" w:cs="Arial"/>
          <w:b/>
        </w:rPr>
        <w:t>Mahasiswa</w:t>
      </w:r>
    </w:p>
    <w:p w14:paraId="75014E82" w14:textId="77777777" w:rsidR="00FD4A07" w:rsidRDefault="00FD4A07" w:rsidP="002174A6">
      <w:pPr>
        <w:spacing w:after="0"/>
        <w:rPr>
          <w:rFonts w:ascii="Arial" w:hAnsi="Arial" w:cs="Arial"/>
        </w:rPr>
      </w:pPr>
    </w:p>
    <w:p w14:paraId="41F7E4FE" w14:textId="01A34FC7" w:rsidR="00FD4A07" w:rsidRPr="00521B5C" w:rsidRDefault="00FD4A07" w:rsidP="002174A6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521B5C">
        <w:rPr>
          <w:rFonts w:ascii="Arial" w:hAnsi="Arial" w:cs="Arial"/>
          <w:color w:val="000000"/>
          <w:lang w:val="id-ID"/>
        </w:rPr>
        <w:t xml:space="preserve">Tuliskan hasil </w:t>
      </w:r>
      <w:r w:rsidR="00CE2689">
        <w:rPr>
          <w:rFonts w:ascii="Arial" w:hAnsi="Arial" w:cs="Arial"/>
          <w:color w:val="000000"/>
        </w:rPr>
        <w:t xml:space="preserve">pengukuran </w:t>
      </w:r>
      <w:r w:rsidRPr="00521B5C">
        <w:rPr>
          <w:rFonts w:ascii="Arial" w:hAnsi="Arial" w:cs="Arial"/>
          <w:color w:val="000000"/>
          <w:lang w:val="id-ID"/>
        </w:rPr>
        <w:t xml:space="preserve">kepuasan </w:t>
      </w:r>
      <w:r w:rsidR="00CE2689">
        <w:rPr>
          <w:rFonts w:ascii="Arial" w:hAnsi="Arial" w:cs="Arial"/>
          <w:color w:val="000000"/>
        </w:rPr>
        <w:t xml:space="preserve">mahasiswa terhadap proses pendidikan </w:t>
      </w:r>
      <w:r w:rsidRPr="00521B5C">
        <w:rPr>
          <w:rFonts w:ascii="Arial" w:hAnsi="Arial" w:cs="Arial"/>
          <w:color w:val="000000"/>
          <w:lang w:val="id-ID"/>
        </w:rPr>
        <w:t xml:space="preserve">dengan mengikuti format </w:t>
      </w:r>
      <w:r w:rsidR="007F2BCA">
        <w:rPr>
          <w:rFonts w:ascii="Arial" w:hAnsi="Arial" w:cs="Arial"/>
        </w:rPr>
        <w:t>Tabel 5.c</w:t>
      </w:r>
      <w:r w:rsidR="007F2BCA" w:rsidRPr="00521B5C">
        <w:rPr>
          <w:rFonts w:ascii="Arial" w:hAnsi="Arial" w:cs="Arial"/>
          <w:color w:val="000000"/>
          <w:lang w:val="id-ID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521B5C">
        <w:rPr>
          <w:rFonts w:ascii="Arial" w:hAnsi="Arial" w:cs="Arial"/>
          <w:color w:val="000000"/>
          <w:lang w:val="id-ID"/>
        </w:rPr>
        <w:t xml:space="preserve"> Data diambil dari hasil studi penelusura</w:t>
      </w:r>
      <w:r w:rsidR="00CE2689">
        <w:rPr>
          <w:rFonts w:ascii="Arial" w:hAnsi="Arial" w:cs="Arial"/>
          <w:color w:val="000000"/>
        </w:rPr>
        <w:t>n yang dilakukan pada saat TS</w:t>
      </w:r>
      <w:r w:rsidRPr="00521B5C">
        <w:rPr>
          <w:rFonts w:ascii="Arial" w:hAnsi="Arial" w:cs="Arial"/>
          <w:color w:val="000000"/>
          <w:lang w:val="id-ID"/>
        </w:rPr>
        <w:t>.</w:t>
      </w:r>
    </w:p>
    <w:p w14:paraId="4A786C5E" w14:textId="77777777" w:rsidR="00FD4A07" w:rsidRDefault="00FD4A07" w:rsidP="002174A6">
      <w:pPr>
        <w:spacing w:after="0"/>
        <w:rPr>
          <w:rFonts w:ascii="Arial" w:hAnsi="Arial" w:cs="Arial"/>
        </w:rPr>
      </w:pPr>
    </w:p>
    <w:p w14:paraId="08E23C1A" w14:textId="2F5A018D" w:rsidR="00FD4A07" w:rsidRDefault="00300811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Tabel 5.c</w:t>
      </w:r>
      <w:r w:rsidR="0006323F">
        <w:rPr>
          <w:rFonts w:ascii="Arial" w:hAnsi="Arial" w:cs="Arial"/>
        </w:rPr>
        <w:t xml:space="preserve"> </w:t>
      </w:r>
      <w:r w:rsidR="00CE2689">
        <w:rPr>
          <w:rFonts w:ascii="Arial" w:hAnsi="Arial" w:cs="Arial"/>
        </w:rPr>
        <w:t>Kepuasan Mahasiswa</w:t>
      </w:r>
    </w:p>
    <w:tbl>
      <w:tblPr>
        <w:tblW w:w="8363" w:type="dxa"/>
        <w:tblInd w:w="704" w:type="dxa"/>
        <w:tblLook w:val="04A0" w:firstRow="1" w:lastRow="0" w:firstColumn="1" w:lastColumn="0" w:noHBand="0" w:noVBand="1"/>
      </w:tblPr>
      <w:tblGrid>
        <w:gridCol w:w="700"/>
        <w:gridCol w:w="2151"/>
        <w:gridCol w:w="992"/>
        <w:gridCol w:w="960"/>
        <w:gridCol w:w="1020"/>
        <w:gridCol w:w="997"/>
        <w:gridCol w:w="1543"/>
      </w:tblGrid>
      <w:tr w:rsidR="00AD69D1" w:rsidRPr="00B6312E" w14:paraId="41CE1241" w14:textId="5D251033" w:rsidTr="00300811">
        <w:trPr>
          <w:tblHeader/>
        </w:trPr>
        <w:tc>
          <w:tcPr>
            <w:tcW w:w="7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BAFBFC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21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61AF17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Aspek yang Diukur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F10421" w14:textId="77777777" w:rsidR="002F3AA8" w:rsidRPr="00B6312E" w:rsidRDefault="00E95E9C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Tingkat </w:t>
            </w:r>
            <w:r w:rsidR="00AD69D1"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Kepuasan Mahasiswa </w:t>
            </w:r>
          </w:p>
          <w:p w14:paraId="2086D635" w14:textId="7B494BE2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(%)</w:t>
            </w:r>
          </w:p>
        </w:tc>
        <w:tc>
          <w:tcPr>
            <w:tcW w:w="15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EB690A" w14:textId="5E382588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Rencana Tindak Lanjut oleh UPPS/PS</w:t>
            </w:r>
          </w:p>
        </w:tc>
      </w:tr>
      <w:tr w:rsidR="00AD69D1" w:rsidRPr="00B6312E" w14:paraId="687F4087" w14:textId="6F298FC7" w:rsidTr="00300811">
        <w:trPr>
          <w:trHeight w:val="264"/>
          <w:tblHeader/>
        </w:trPr>
        <w:tc>
          <w:tcPr>
            <w:tcW w:w="700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9F0F53" w14:textId="77777777" w:rsidR="00AD69D1" w:rsidRPr="00B6312E" w:rsidRDefault="00AD69D1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2151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1B901D" w14:textId="77777777" w:rsidR="00AD69D1" w:rsidRPr="00B6312E" w:rsidRDefault="00AD69D1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745B69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Sangat Baik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E3B1CD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Baik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28B31B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Cukup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6BDE0A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Kurang</w:t>
            </w:r>
          </w:p>
        </w:tc>
        <w:tc>
          <w:tcPr>
            <w:tcW w:w="1543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7DBBE8" w14:textId="77777777" w:rsidR="00AD69D1" w:rsidRPr="00B6312E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AD69D1" w:rsidRPr="00AD69D1" w14:paraId="04FD1B38" w14:textId="66B89F2A" w:rsidTr="00C47A40">
        <w:trPr>
          <w:tblHeader/>
        </w:trPr>
        <w:tc>
          <w:tcPr>
            <w:tcW w:w="7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92E2C86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215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6EC953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2E5B47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96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70A2BD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1FEE86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5</w:t>
            </w:r>
          </w:p>
        </w:tc>
        <w:tc>
          <w:tcPr>
            <w:tcW w:w="99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0E578E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 w:rsidRPr="00AD69D1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6</w:t>
            </w:r>
          </w:p>
        </w:tc>
        <w:tc>
          <w:tcPr>
            <w:tcW w:w="154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BF0518" w14:textId="25F873F4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7</w:t>
            </w:r>
          </w:p>
        </w:tc>
      </w:tr>
      <w:tr w:rsidR="00AD69D1" w:rsidRPr="00AD69D1" w14:paraId="78A6FB81" w14:textId="623346B4" w:rsidTr="00C47A40">
        <w:trPr>
          <w:cantSplit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9E71E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7AB293" w14:textId="77777777" w:rsidR="00AD69D1" w:rsidRDefault="00AD69D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andala</w:t>
            </w:r>
            <w:r w:rsidR="00E95E9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</w:t>
            </w:r>
            <w:r w:rsidR="00203BD6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reliability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kemampuan dosen, te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a kependidikan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dan pengelola dalam memberikan pelayana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  <w:p w14:paraId="7FF45771" w14:textId="74D0F602" w:rsidR="00C47A40" w:rsidRPr="00AD69D1" w:rsidRDefault="00C47A40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B797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FCE55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B4F46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CF35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2C5130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D69D1" w:rsidRPr="00AD69D1" w14:paraId="1D2D1C92" w14:textId="13338A90" w:rsidTr="00C47A40">
        <w:trPr>
          <w:cantSplit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B78E7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2.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A0545" w14:textId="6055165C" w:rsidR="00AD69D1" w:rsidRPr="00AD69D1" w:rsidRDefault="00AD69D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ya tanggap (</w:t>
            </w:r>
            <w:r w:rsidRPr="00AD69D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responsiveness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: kemauan dari dosen, te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a kependidikan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an pengelola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alam membantu 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hasiswa dan memberikan jasa dengan cepat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8E941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93D81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93E01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C726C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576DE9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D69D1" w:rsidRPr="00AD69D1" w14:paraId="2D55E88B" w14:textId="242054F2" w:rsidTr="00CE2689">
        <w:trPr>
          <w:cantSplit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DC515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EB1BD" w14:textId="3B47B125" w:rsidR="00AD69D1" w:rsidRPr="00AD69D1" w:rsidRDefault="00AD69D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pastian (</w:t>
            </w:r>
            <w:r w:rsidRPr="00AD69D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assurance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: kemampuan dosen, ten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a kependi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k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,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an pengelola untuk memberi keyakinan kepada mahasiswa bahwa pelayanan yang diberikan telah sesuai dengan ketentuan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563D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43A8C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6E7F9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E1081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677E77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D69D1" w:rsidRPr="00AD69D1" w14:paraId="698AEA9D" w14:textId="286B57B3" w:rsidTr="00CE2689">
        <w:trPr>
          <w:cantSplit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6F91B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F6E22" w14:textId="38ACAE72" w:rsidR="00AD69D1" w:rsidRPr="00AD69D1" w:rsidRDefault="00AD69D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mpa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 (</w:t>
            </w:r>
            <w:r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empathy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kesediaan/kepedulian dosen, ten</w:t>
            </w:r>
            <w:r w:rsidR="00203B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a kependidikan,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an pengelola untuk memberi perhatian kepada mahasiswa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0C259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CD2C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2591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0D629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1037E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D69D1" w:rsidRPr="00AD69D1" w14:paraId="70636E4C" w14:textId="3E3D9CDE" w:rsidTr="00225212">
        <w:trPr>
          <w:cantSplit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77708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.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E3A42" w14:textId="0A7C02BE" w:rsidR="00AD69D1" w:rsidRPr="00AD69D1" w:rsidRDefault="00AD69D1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Tangible</w:t>
            </w: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penilaian mahasiswa terhadap kecukupan, aksesibitas, kualitas sarana dan prasarana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DD355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17084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675E9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62C15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69D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CB7C577" w14:textId="77777777" w:rsidR="00AD69D1" w:rsidRPr="00AD69D1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D69D1" w:rsidRPr="00203BD6" w14:paraId="230FBB9E" w14:textId="111F57C0" w:rsidTr="00225212">
        <w:tc>
          <w:tcPr>
            <w:tcW w:w="2851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07AA9" w14:textId="3CA36EF4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</w:t>
            </w:r>
            <w:r w:rsid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mlah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E732B" w14:textId="77777777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5274A" w14:textId="77777777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12696" w14:textId="77777777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22721" w14:textId="77777777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203B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A761B57" w14:textId="77777777" w:rsidR="00AD69D1" w:rsidRPr="00203BD6" w:rsidRDefault="00AD69D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75B5E21B" w14:textId="002E6F36" w:rsidR="00CE2689" w:rsidRDefault="00CE2689" w:rsidP="002174A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575ECE6" w14:textId="313692CC" w:rsidR="00CE2689" w:rsidRPr="00593056" w:rsidRDefault="00CE2689" w:rsidP="002174A6">
      <w:pPr>
        <w:pStyle w:val="ListParagraph"/>
        <w:numPr>
          <w:ilvl w:val="0"/>
          <w:numId w:val="5"/>
        </w:numPr>
        <w:spacing w:after="0"/>
        <w:ind w:left="425" w:hanging="425"/>
        <w:rPr>
          <w:rFonts w:ascii="Arial" w:hAnsi="Arial" w:cs="Arial"/>
          <w:b/>
        </w:rPr>
      </w:pPr>
      <w:r>
        <w:rPr>
          <w:rFonts w:ascii="Arial" w:hAnsi="Arial" w:cs="Arial"/>
          <w:b/>
          <w:bCs/>
          <w:color w:val="000000"/>
        </w:rPr>
        <w:lastRenderedPageBreak/>
        <w:t>Penelitian</w:t>
      </w:r>
    </w:p>
    <w:p w14:paraId="580E1F22" w14:textId="77777777" w:rsidR="00CE2689" w:rsidRPr="00593056" w:rsidRDefault="00CE2689" w:rsidP="002174A6">
      <w:pPr>
        <w:spacing w:after="0"/>
        <w:rPr>
          <w:rFonts w:ascii="Arial" w:hAnsi="Arial" w:cs="Arial"/>
        </w:rPr>
      </w:pPr>
    </w:p>
    <w:p w14:paraId="30CD36C4" w14:textId="047B4822" w:rsidR="00CE2689" w:rsidRPr="00BB0708" w:rsidRDefault="00CE2689" w:rsidP="002174A6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enelitian </w:t>
      </w:r>
      <w:r w:rsidR="00472A4C">
        <w:rPr>
          <w:rFonts w:ascii="Arial" w:hAnsi="Arial" w:cs="Arial"/>
          <w:b/>
        </w:rPr>
        <w:t>DTPS</w:t>
      </w:r>
      <w:r w:rsidR="007F296B">
        <w:rPr>
          <w:rFonts w:ascii="Arial" w:hAnsi="Arial" w:cs="Arial"/>
          <w:b/>
        </w:rPr>
        <w:t xml:space="preserve"> yang Melibatkan Mahasiswa</w:t>
      </w:r>
    </w:p>
    <w:p w14:paraId="073FAC03" w14:textId="77777777" w:rsidR="007F296B" w:rsidRDefault="007F296B" w:rsidP="002174A6">
      <w:pPr>
        <w:spacing w:after="0"/>
        <w:ind w:left="720"/>
        <w:jc w:val="both"/>
        <w:rPr>
          <w:rFonts w:ascii="Arial" w:hAnsi="Arial" w:cs="Arial"/>
        </w:rPr>
      </w:pPr>
    </w:p>
    <w:p w14:paraId="2D23E824" w14:textId="290ACFCB" w:rsidR="00300811" w:rsidRPr="001E3B45" w:rsidRDefault="00300811" w:rsidP="00300811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abel 6.</w:t>
      </w:r>
      <w:r w:rsidR="0006323F">
        <w:rPr>
          <w:rFonts w:ascii="Arial" w:hAnsi="Arial" w:cs="Arial"/>
          <w:u w:val="single"/>
        </w:rPr>
        <w:t>a</w:t>
      </w:r>
      <w:r>
        <w:rPr>
          <w:rFonts w:ascii="Arial" w:hAnsi="Arial" w:cs="Arial"/>
          <w:u w:val="single"/>
        </w:rPr>
        <w:t xml:space="preserve">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>rogram</w:t>
      </w:r>
      <w:r>
        <w:rPr>
          <w:rFonts w:ascii="Arial" w:hAnsi="Arial" w:cs="Arial"/>
          <w:u w:val="single"/>
        </w:rPr>
        <w:t xml:space="preserve"> Sarjana/Sarjana Terapan/</w:t>
      </w:r>
      <w:r w:rsidRPr="001E3B45">
        <w:rPr>
          <w:rFonts w:ascii="Arial" w:hAnsi="Arial" w:cs="Arial"/>
          <w:u w:val="single"/>
        </w:rPr>
        <w:t>Magister/Magister Terapan/ Doktor/ Doktor Terapan</w:t>
      </w:r>
    </w:p>
    <w:p w14:paraId="558D7B01" w14:textId="77777777" w:rsidR="00300811" w:rsidRDefault="00300811" w:rsidP="002174A6">
      <w:pPr>
        <w:spacing w:after="0"/>
        <w:ind w:left="720"/>
        <w:jc w:val="both"/>
        <w:rPr>
          <w:rFonts w:ascii="Arial" w:hAnsi="Arial" w:cs="Arial"/>
        </w:rPr>
      </w:pPr>
    </w:p>
    <w:p w14:paraId="2112EC41" w14:textId="1767B267" w:rsidR="00CE2689" w:rsidRPr="004F5F76" w:rsidRDefault="00CE2689" w:rsidP="002174A6">
      <w:pPr>
        <w:spacing w:after="0"/>
        <w:ind w:left="720"/>
        <w:jc w:val="both"/>
        <w:rPr>
          <w:rFonts w:ascii="Arial" w:hAnsi="Arial" w:cs="Arial"/>
        </w:rPr>
      </w:pPr>
      <w:r w:rsidRPr="004F5F76">
        <w:rPr>
          <w:rFonts w:ascii="Arial" w:hAnsi="Arial" w:cs="Arial"/>
        </w:rPr>
        <w:t xml:space="preserve">Tuliskan </w:t>
      </w:r>
      <w:r w:rsidR="007F296B">
        <w:rPr>
          <w:rFonts w:ascii="Arial" w:hAnsi="Arial" w:cs="Arial"/>
        </w:rPr>
        <w:t xml:space="preserve">data </w:t>
      </w:r>
      <w:r w:rsidRPr="004F5F76">
        <w:rPr>
          <w:rFonts w:ascii="Arial" w:hAnsi="Arial" w:cs="Arial"/>
        </w:rPr>
        <w:t xml:space="preserve">penelitian </w:t>
      </w:r>
      <w:r w:rsidR="00472A4C" w:rsidRPr="004F5F76">
        <w:rPr>
          <w:rFonts w:ascii="Arial" w:hAnsi="Arial" w:cs="Arial"/>
        </w:rPr>
        <w:t xml:space="preserve">DTPS </w:t>
      </w:r>
      <w:r w:rsidR="007F296B">
        <w:rPr>
          <w:rFonts w:ascii="Arial" w:hAnsi="Arial" w:cs="Arial"/>
        </w:rPr>
        <w:t xml:space="preserve">yang dalam pelaksanaannya </w:t>
      </w:r>
      <w:r w:rsidR="00B03826">
        <w:rPr>
          <w:rFonts w:ascii="Arial" w:hAnsi="Arial" w:cs="Arial"/>
        </w:rPr>
        <w:t xml:space="preserve">melibatkan mahasiswa Program Studi </w:t>
      </w:r>
      <w:r w:rsidRPr="004F5F76">
        <w:rPr>
          <w:rFonts w:ascii="Arial" w:hAnsi="Arial" w:cs="Arial"/>
        </w:rPr>
        <w:t xml:space="preserve">pada TS-2 sampai dengan TS dengan mengikuti format </w:t>
      </w:r>
      <w:r w:rsidR="00A36F67" w:rsidRPr="00775F79">
        <w:rPr>
          <w:rFonts w:ascii="Arial" w:hAnsi="Arial" w:cs="Arial"/>
        </w:rPr>
        <w:t>Tabel 6.</w:t>
      </w:r>
      <w:r w:rsidR="00A36F67">
        <w:rPr>
          <w:rFonts w:ascii="Arial" w:hAnsi="Arial" w:cs="Arial"/>
        </w:rPr>
        <w:t>a</w:t>
      </w:r>
      <w:r w:rsidR="00A36F67" w:rsidRPr="004F5F7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046321D2" w14:textId="77777777" w:rsidR="00CE2689" w:rsidRPr="00AC2CFF" w:rsidRDefault="00CE2689" w:rsidP="002174A6">
      <w:pPr>
        <w:spacing w:after="0"/>
        <w:rPr>
          <w:rFonts w:ascii="Arial" w:hAnsi="Arial" w:cs="Arial"/>
          <w:highlight w:val="blue"/>
        </w:rPr>
      </w:pPr>
    </w:p>
    <w:p w14:paraId="1B136BC1" w14:textId="3EA3A5F3" w:rsidR="007F296B" w:rsidRDefault="00603977" w:rsidP="007F296B">
      <w:pPr>
        <w:spacing w:after="0"/>
        <w:ind w:left="709"/>
        <w:rPr>
          <w:rFonts w:ascii="Arial" w:hAnsi="Arial" w:cs="Arial"/>
        </w:rPr>
      </w:pPr>
      <w:r w:rsidRPr="00472A4C">
        <w:rPr>
          <w:rFonts w:ascii="Arial" w:hAnsi="Arial" w:cs="Arial"/>
        </w:rPr>
        <w:tab/>
      </w:r>
      <w:r w:rsidR="007F296B" w:rsidRPr="00775F79">
        <w:rPr>
          <w:rFonts w:ascii="Arial" w:hAnsi="Arial" w:cs="Arial"/>
        </w:rPr>
        <w:t>Tabel 6.</w:t>
      </w:r>
      <w:r w:rsidR="00300811">
        <w:rPr>
          <w:rFonts w:ascii="Arial" w:hAnsi="Arial" w:cs="Arial"/>
        </w:rPr>
        <w:t>a</w:t>
      </w:r>
      <w:r w:rsidR="007F296B" w:rsidRPr="00775F79">
        <w:rPr>
          <w:rFonts w:ascii="Arial" w:hAnsi="Arial" w:cs="Arial"/>
        </w:rPr>
        <w:t xml:space="preserve"> Penelitian DTPS yang melibatkan </w:t>
      </w:r>
      <w:r w:rsidR="00B03826">
        <w:rPr>
          <w:rFonts w:ascii="Arial" w:hAnsi="Arial" w:cs="Arial"/>
        </w:rPr>
        <w:t>m</w:t>
      </w:r>
      <w:r w:rsidR="007F296B" w:rsidRPr="00775F79">
        <w:rPr>
          <w:rFonts w:ascii="Arial" w:hAnsi="Arial" w:cs="Arial"/>
        </w:rPr>
        <w:t>ahasiswa</w:t>
      </w:r>
      <w:r w:rsidR="007F296B">
        <w:rPr>
          <w:rFonts w:ascii="Arial" w:hAnsi="Arial" w:cs="Arial"/>
        </w:rPr>
        <w:t xml:space="preserve"> </w:t>
      </w:r>
    </w:p>
    <w:tbl>
      <w:tblPr>
        <w:tblW w:w="8194" w:type="dxa"/>
        <w:tblInd w:w="704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685"/>
        <w:gridCol w:w="1725"/>
        <w:gridCol w:w="1324"/>
        <w:gridCol w:w="1794"/>
        <w:gridCol w:w="1613"/>
        <w:gridCol w:w="1053"/>
      </w:tblGrid>
      <w:tr w:rsidR="007F296B" w:rsidRPr="00B6312E" w14:paraId="429E23E1" w14:textId="77777777" w:rsidTr="00300811">
        <w:trPr>
          <w:trHeight w:val="525"/>
          <w:tblHeader/>
        </w:trPr>
        <w:tc>
          <w:tcPr>
            <w:tcW w:w="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5307E7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2F352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Nama Dosen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1D78CB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ema Penelitian sesuai Roadmap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FBBB8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ma Mahasiswa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14F9F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Judul Kegiatan 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184F11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ahun</w:t>
            </w:r>
          </w:p>
        </w:tc>
      </w:tr>
      <w:tr w:rsidR="007F296B" w:rsidRPr="00B6312E" w14:paraId="44816896" w14:textId="77777777" w:rsidTr="00300811">
        <w:trPr>
          <w:tblHeader/>
        </w:trPr>
        <w:tc>
          <w:tcPr>
            <w:tcW w:w="6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D34D5F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72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4C1F2A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32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544614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7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115377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BBF325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6B9009" w14:textId="77777777" w:rsidR="007F296B" w:rsidRPr="00B6312E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6</w:t>
            </w:r>
          </w:p>
        </w:tc>
      </w:tr>
      <w:tr w:rsidR="007F296B" w:rsidRPr="00CC22D9" w14:paraId="2E5873ED" w14:textId="77777777" w:rsidTr="007F296B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608A0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5BC91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FC35F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6CBF0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A610D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D9DF4D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F296B" w:rsidRPr="00CC22D9" w14:paraId="744F4388" w14:textId="77777777" w:rsidTr="007F296B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42012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F0544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9DA6A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D171C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C57B9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5E4A26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F296B" w:rsidRPr="00CC22D9" w14:paraId="764992BC" w14:textId="77777777" w:rsidTr="00B03826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E76D1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72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0F310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97D0F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F96E4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C9F23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3791FAA6" w14:textId="77777777" w:rsidR="007F296B" w:rsidRPr="00CC22D9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F296B" w:rsidRPr="0008348A" w14:paraId="7CBC5806" w14:textId="77777777" w:rsidTr="00B03826">
        <w:trPr>
          <w:trHeight w:val="290"/>
        </w:trPr>
        <w:tc>
          <w:tcPr>
            <w:tcW w:w="5528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F2DBB" w14:textId="77777777" w:rsidR="007F296B" w:rsidRPr="0008348A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8348A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DA4D74" w14:textId="77777777" w:rsidR="007F296B" w:rsidRPr="0008348A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DA31FB" w14:textId="77777777" w:rsidR="007F296B" w:rsidRPr="0008348A" w:rsidRDefault="007F296B" w:rsidP="007F296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5CE9436" w14:textId="77777777" w:rsidR="007F296B" w:rsidRDefault="007F296B" w:rsidP="007F296B">
      <w:pPr>
        <w:spacing w:after="0"/>
        <w:ind w:left="720"/>
        <w:rPr>
          <w:rFonts w:ascii="Arial" w:hAnsi="Arial" w:cs="Arial"/>
        </w:rPr>
      </w:pPr>
      <w:r>
        <w:rPr>
          <w:rFonts w:ascii="Arial" w:hAnsi="Arial" w:cs="Arial"/>
        </w:rPr>
        <w:t>Keterangan:</w:t>
      </w:r>
    </w:p>
    <w:p w14:paraId="01189983" w14:textId="27223DE3" w:rsidR="007F296B" w:rsidRPr="00CC22D9" w:rsidRDefault="007F296B" w:rsidP="007F296B">
      <w:pPr>
        <w:tabs>
          <w:tab w:val="left" w:pos="1128"/>
        </w:tabs>
        <w:spacing w:after="0"/>
        <w:ind w:left="720"/>
        <w:rPr>
          <w:rFonts w:ascii="Arial" w:eastAsia="Times New Roman" w:hAnsi="Arial" w:cs="Arial"/>
          <w:color w:val="000000"/>
        </w:rPr>
      </w:pPr>
      <w:r w:rsidRPr="00300811">
        <w:rPr>
          <w:rFonts w:ascii="Arial" w:eastAsia="Times New Roman" w:hAnsi="Arial" w:cs="Arial"/>
          <w:color w:val="000000"/>
          <w:vertAlign w:val="superscript"/>
        </w:rPr>
        <w:t>1)</w:t>
      </w:r>
      <w:r w:rsidRPr="00300811">
        <w:rPr>
          <w:rFonts w:ascii="Arial" w:eastAsia="Times New Roman" w:hAnsi="Arial" w:cs="Arial"/>
          <w:color w:val="000000"/>
        </w:rPr>
        <w:t xml:space="preserve"> Judul kegiatan yang melibatkan mahasiswa dalam penelitian dosen </w:t>
      </w:r>
      <w:r w:rsidR="009D5927" w:rsidRPr="00300811">
        <w:rPr>
          <w:rFonts w:ascii="Arial" w:eastAsia="Times New Roman" w:hAnsi="Arial" w:cs="Arial"/>
          <w:color w:val="000000"/>
        </w:rPr>
        <w:t>dapat berupa</w:t>
      </w:r>
      <w:r w:rsidRPr="00300811">
        <w:rPr>
          <w:rFonts w:ascii="Arial" w:eastAsia="Times New Roman" w:hAnsi="Arial" w:cs="Arial"/>
          <w:color w:val="000000"/>
        </w:rPr>
        <w:t xml:space="preserve"> Tugas Akhir, Perancangan, </w:t>
      </w:r>
      <w:r w:rsidR="00300811" w:rsidRPr="00300811">
        <w:rPr>
          <w:rFonts w:ascii="Arial" w:eastAsia="Times New Roman" w:hAnsi="Arial" w:cs="Arial"/>
          <w:color w:val="000000"/>
        </w:rPr>
        <w:t xml:space="preserve">Pengembangan Produk/Jasa, </w:t>
      </w:r>
      <w:r w:rsidRPr="00300811">
        <w:rPr>
          <w:rFonts w:ascii="Arial" w:eastAsia="Times New Roman" w:hAnsi="Arial" w:cs="Arial"/>
          <w:color w:val="000000"/>
        </w:rPr>
        <w:t>atau kegiatan lain yang relevan.</w:t>
      </w:r>
    </w:p>
    <w:p w14:paraId="1A5A13ED" w14:textId="78DC3A1C" w:rsidR="001E3B45" w:rsidRDefault="001E3B45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3AE346A" w14:textId="77777777" w:rsidR="001D4E26" w:rsidRDefault="001D4E26" w:rsidP="002174A6">
      <w:pPr>
        <w:spacing w:after="0"/>
        <w:rPr>
          <w:rFonts w:ascii="Arial" w:hAnsi="Arial" w:cs="Arial"/>
        </w:rPr>
      </w:pPr>
    </w:p>
    <w:p w14:paraId="1899DE0D" w14:textId="16DE32D4" w:rsidR="00CE2689" w:rsidRPr="001E3B45" w:rsidRDefault="007F296B" w:rsidP="00203BD6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abel 6.b berikut ini d</w:t>
      </w:r>
      <w:r w:rsidR="001E3B45" w:rsidRPr="001E3B45">
        <w:rPr>
          <w:rFonts w:ascii="Arial" w:hAnsi="Arial" w:cs="Arial"/>
          <w:u w:val="single"/>
        </w:rPr>
        <w:t xml:space="preserve">iisi oleh pengusul dari </w:t>
      </w:r>
      <w:r w:rsidR="006E5BEE">
        <w:rPr>
          <w:rFonts w:ascii="Arial" w:hAnsi="Arial" w:cs="Arial"/>
          <w:u w:val="single"/>
        </w:rPr>
        <w:t>P</w:t>
      </w:r>
      <w:r w:rsidR="00203BD6">
        <w:rPr>
          <w:rFonts w:ascii="Arial" w:hAnsi="Arial" w:cs="Arial"/>
          <w:u w:val="single"/>
        </w:rPr>
        <w:t xml:space="preserve">rogram </w:t>
      </w:r>
      <w:r w:rsidR="006E5BEE">
        <w:rPr>
          <w:rFonts w:ascii="Arial" w:hAnsi="Arial" w:cs="Arial"/>
          <w:u w:val="single"/>
        </w:rPr>
        <w:t>S</w:t>
      </w:r>
      <w:r w:rsidR="00203BD6">
        <w:rPr>
          <w:rFonts w:ascii="Arial" w:hAnsi="Arial" w:cs="Arial"/>
          <w:u w:val="single"/>
        </w:rPr>
        <w:t>tudi pada p</w:t>
      </w:r>
      <w:r w:rsidR="001E3B45" w:rsidRPr="001E3B45">
        <w:rPr>
          <w:rFonts w:ascii="Arial" w:hAnsi="Arial" w:cs="Arial"/>
          <w:u w:val="single"/>
        </w:rPr>
        <w:t>rogram Magister/Magister Terapan/ Doktor/ Doktor Terapan</w:t>
      </w:r>
    </w:p>
    <w:p w14:paraId="4375D430" w14:textId="3FCC534C" w:rsidR="001E3B45" w:rsidRDefault="001E3B45" w:rsidP="002174A6">
      <w:pPr>
        <w:spacing w:after="0"/>
        <w:rPr>
          <w:rFonts w:ascii="Arial" w:hAnsi="Arial" w:cs="Arial"/>
        </w:rPr>
      </w:pPr>
    </w:p>
    <w:p w14:paraId="6A6EF8C8" w14:textId="6036A89E" w:rsidR="00B03826" w:rsidRPr="004F5F76" w:rsidRDefault="00B03826" w:rsidP="00B03826">
      <w:pPr>
        <w:spacing w:after="0"/>
        <w:ind w:left="720"/>
        <w:jc w:val="both"/>
        <w:rPr>
          <w:rFonts w:ascii="Arial" w:hAnsi="Arial" w:cs="Arial"/>
        </w:rPr>
      </w:pPr>
      <w:r w:rsidRPr="004F5F76">
        <w:rPr>
          <w:rFonts w:ascii="Arial" w:hAnsi="Arial" w:cs="Arial"/>
        </w:rPr>
        <w:t xml:space="preserve">Tuliskan </w:t>
      </w:r>
      <w:r>
        <w:rPr>
          <w:rFonts w:ascii="Arial" w:hAnsi="Arial" w:cs="Arial"/>
        </w:rPr>
        <w:t xml:space="preserve">data </w:t>
      </w:r>
      <w:r w:rsidRPr="004F5F76">
        <w:rPr>
          <w:rFonts w:ascii="Arial" w:hAnsi="Arial" w:cs="Arial"/>
        </w:rPr>
        <w:t xml:space="preserve">penelitian DTPS </w:t>
      </w:r>
      <w:r>
        <w:rPr>
          <w:rFonts w:ascii="Arial" w:hAnsi="Arial" w:cs="Arial"/>
        </w:rPr>
        <w:t xml:space="preserve">yang menjadi rujukan tema </w:t>
      </w:r>
      <w:r w:rsidR="001D4E26">
        <w:rPr>
          <w:rFonts w:ascii="Arial" w:hAnsi="Arial" w:cs="Arial"/>
        </w:rPr>
        <w:t>t</w:t>
      </w:r>
      <w:r>
        <w:rPr>
          <w:rFonts w:ascii="Arial" w:hAnsi="Arial" w:cs="Arial"/>
        </w:rPr>
        <w:t>esis/</w:t>
      </w:r>
      <w:r w:rsidR="001D4E26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isertasi mahasiswa Program Studi </w:t>
      </w:r>
      <w:r w:rsidRPr="004F5F76">
        <w:rPr>
          <w:rFonts w:ascii="Arial" w:hAnsi="Arial" w:cs="Arial"/>
        </w:rPr>
        <w:t xml:space="preserve">pada TS-2 sampai dengan TS dengan mengikuti format </w:t>
      </w:r>
      <w:r w:rsidR="00244D78">
        <w:rPr>
          <w:rFonts w:ascii="Arial" w:hAnsi="Arial" w:cs="Arial"/>
        </w:rPr>
        <w:t>Tabel 6.b</w:t>
      </w:r>
      <w:r w:rsidR="00244D78" w:rsidRPr="004F5F7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</w:p>
    <w:p w14:paraId="1CA46979" w14:textId="77777777" w:rsidR="00B03826" w:rsidRDefault="00B03826" w:rsidP="002174A6">
      <w:pPr>
        <w:spacing w:after="0"/>
        <w:rPr>
          <w:rFonts w:ascii="Arial" w:hAnsi="Arial" w:cs="Arial"/>
        </w:rPr>
      </w:pPr>
    </w:p>
    <w:p w14:paraId="61E8612D" w14:textId="5CAFAB7E" w:rsidR="00CE2689" w:rsidRDefault="00CE2689" w:rsidP="002174A6">
      <w:pPr>
        <w:spacing w:after="0"/>
        <w:ind w:left="709"/>
        <w:rPr>
          <w:rFonts w:ascii="Arial" w:hAnsi="Arial" w:cs="Arial"/>
        </w:rPr>
      </w:pPr>
      <w:r>
        <w:rPr>
          <w:rFonts w:ascii="Arial" w:hAnsi="Arial" w:cs="Arial"/>
        </w:rPr>
        <w:tab/>
        <w:t>Tabel 6.</w:t>
      </w:r>
      <w:r w:rsidR="0008348A">
        <w:rPr>
          <w:rFonts w:ascii="Arial" w:hAnsi="Arial" w:cs="Arial"/>
        </w:rPr>
        <w:t>b</w:t>
      </w:r>
      <w:r>
        <w:rPr>
          <w:rFonts w:ascii="Arial" w:hAnsi="Arial" w:cs="Arial"/>
        </w:rPr>
        <w:t xml:space="preserve"> </w:t>
      </w:r>
      <w:r w:rsidR="0024599F">
        <w:rPr>
          <w:rFonts w:ascii="Arial" w:hAnsi="Arial" w:cs="Arial"/>
        </w:rPr>
        <w:t xml:space="preserve">Penelitian DTPS </w:t>
      </w:r>
      <w:r w:rsidR="00AB6B19">
        <w:rPr>
          <w:rFonts w:ascii="Arial" w:hAnsi="Arial" w:cs="Arial"/>
        </w:rPr>
        <w:t xml:space="preserve">yang </w:t>
      </w:r>
      <w:r w:rsidR="001D4E26">
        <w:rPr>
          <w:rFonts w:ascii="Arial" w:hAnsi="Arial" w:cs="Arial"/>
        </w:rPr>
        <w:t>menjadi rujukan tema tesis/disertasi</w:t>
      </w:r>
    </w:p>
    <w:tbl>
      <w:tblPr>
        <w:tblW w:w="8194" w:type="dxa"/>
        <w:tblInd w:w="704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685"/>
        <w:gridCol w:w="1725"/>
        <w:gridCol w:w="1324"/>
        <w:gridCol w:w="1794"/>
        <w:gridCol w:w="1613"/>
        <w:gridCol w:w="1053"/>
      </w:tblGrid>
      <w:tr w:rsidR="00891296" w:rsidRPr="00B6312E" w14:paraId="52F71B6D" w14:textId="70695EA9" w:rsidTr="00300811">
        <w:trPr>
          <w:trHeight w:val="525"/>
        </w:trPr>
        <w:tc>
          <w:tcPr>
            <w:tcW w:w="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B78026" w14:textId="77777777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>No.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BBED98" w14:textId="10FA968A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 xml:space="preserve">Nama Dosen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96DE7A" w14:textId="30F1FDE8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>Tema Penelitian sesuai Roadmap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E1A446" w14:textId="650C74D6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>Nama Mahasiswa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67BC83" w14:textId="364D2B09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 xml:space="preserve">Judul Tesis/ Disertasi 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vertAlign w:val="superscript"/>
              </w:rPr>
              <w:t>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179E6" w14:textId="33426D85" w:rsidR="00891296" w:rsidRPr="00B6312E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</w:rPr>
              <w:t>Tahun</w:t>
            </w:r>
          </w:p>
        </w:tc>
      </w:tr>
      <w:tr w:rsidR="0008348A" w:rsidRPr="00B6312E" w14:paraId="1C7934F8" w14:textId="77777777" w:rsidTr="00300811">
        <w:tc>
          <w:tcPr>
            <w:tcW w:w="6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066486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72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B1E08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32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CBD8F8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4F878C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FF486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24C3D3" w14:textId="77777777" w:rsidR="0008348A" w:rsidRPr="00B6312E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891296" w:rsidRPr="00CC22D9" w14:paraId="7C9C788B" w14:textId="48A6CE4A" w:rsidTr="0008348A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0E064" w14:textId="488202EB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D0E4D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AA619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2C5F5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0F64F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44D149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891296" w:rsidRPr="00CC22D9" w14:paraId="78B7C2F7" w14:textId="651DC6A4" w:rsidTr="0008348A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96189" w14:textId="4419986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F941E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22A73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358AB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D5843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5A7BB6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891296" w:rsidRPr="00CC22D9" w14:paraId="4BD353A4" w14:textId="5809CFBD" w:rsidTr="00D60E65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68BC6" w14:textId="11D6048D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72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CEFF2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DC632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9373D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91F83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0B736858" w14:textId="77777777" w:rsidR="00891296" w:rsidRPr="00CC22D9" w:rsidRDefault="00891296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8348A" w:rsidRPr="0008348A" w14:paraId="0659418B" w14:textId="77777777" w:rsidTr="00D60E65">
        <w:trPr>
          <w:trHeight w:val="290"/>
        </w:trPr>
        <w:tc>
          <w:tcPr>
            <w:tcW w:w="5528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A617E" w14:textId="4696D6DB" w:rsidR="0008348A" w:rsidRPr="0008348A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8348A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B04AD" w14:textId="77777777" w:rsidR="0008348A" w:rsidRPr="0008348A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6F3BE3" w14:textId="77777777" w:rsidR="0008348A" w:rsidRPr="0008348A" w:rsidRDefault="0008348A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51254602" w14:textId="51FB913C" w:rsidR="00CC22D9" w:rsidRDefault="00CC22D9" w:rsidP="002174A6">
      <w:pPr>
        <w:spacing w:after="0"/>
        <w:ind w:left="720"/>
        <w:rPr>
          <w:rFonts w:ascii="Arial" w:hAnsi="Arial" w:cs="Arial"/>
        </w:rPr>
      </w:pPr>
      <w:r>
        <w:rPr>
          <w:rFonts w:ascii="Arial" w:hAnsi="Arial" w:cs="Arial"/>
        </w:rPr>
        <w:t>Keterangan:</w:t>
      </w:r>
    </w:p>
    <w:p w14:paraId="50208E55" w14:textId="2F252FA6" w:rsidR="00CC22D9" w:rsidRPr="00CC22D9" w:rsidRDefault="00CC22D9" w:rsidP="002174A6">
      <w:pPr>
        <w:tabs>
          <w:tab w:val="left" w:pos="1128"/>
        </w:tabs>
        <w:spacing w:after="0"/>
        <w:ind w:left="720"/>
        <w:rPr>
          <w:rFonts w:ascii="Arial" w:eastAsia="Times New Roman" w:hAnsi="Arial" w:cs="Arial"/>
          <w:color w:val="000000"/>
        </w:rPr>
      </w:pPr>
      <w:r w:rsidRPr="00CC22D9">
        <w:rPr>
          <w:rFonts w:ascii="Arial" w:eastAsia="Times New Roman" w:hAnsi="Arial" w:cs="Arial"/>
          <w:color w:val="000000"/>
          <w:vertAlign w:val="superscript"/>
        </w:rPr>
        <w:t>1)</w:t>
      </w:r>
      <w:r w:rsidRPr="00CC22D9">
        <w:rPr>
          <w:rFonts w:ascii="Arial" w:eastAsia="Times New Roman" w:hAnsi="Arial" w:cs="Arial"/>
          <w:color w:val="000000"/>
        </w:rPr>
        <w:t xml:space="preserve"> Tesis/Disertasi mahasiswa yang merupakan bagian dari agenda penelitian dosen.</w:t>
      </w:r>
    </w:p>
    <w:p w14:paraId="6DFCC0C5" w14:textId="3A054563" w:rsidR="00D3053D" w:rsidRDefault="00D3053D" w:rsidP="002174A6">
      <w:pPr>
        <w:spacing w:after="0"/>
        <w:rPr>
          <w:rFonts w:ascii="Arial" w:hAnsi="Arial" w:cs="Arial"/>
        </w:rPr>
      </w:pPr>
    </w:p>
    <w:p w14:paraId="7BB6029C" w14:textId="716EEC24" w:rsidR="00D3053D" w:rsidRPr="00593056" w:rsidRDefault="00D3053D" w:rsidP="002174A6">
      <w:pPr>
        <w:pStyle w:val="ListParagraph"/>
        <w:numPr>
          <w:ilvl w:val="0"/>
          <w:numId w:val="5"/>
        </w:numPr>
        <w:spacing w:after="0"/>
        <w:ind w:left="425" w:hanging="425"/>
        <w:rPr>
          <w:rFonts w:ascii="Arial" w:hAnsi="Arial" w:cs="Arial"/>
          <w:b/>
        </w:rPr>
      </w:pPr>
      <w:r>
        <w:rPr>
          <w:rFonts w:ascii="Arial" w:hAnsi="Arial" w:cs="Arial"/>
          <w:b/>
          <w:bCs/>
          <w:color w:val="000000"/>
        </w:rPr>
        <w:lastRenderedPageBreak/>
        <w:t>Pengabdian kepada Masyarakat</w:t>
      </w:r>
      <w:r w:rsidR="004F5F76">
        <w:rPr>
          <w:rFonts w:ascii="Arial" w:hAnsi="Arial" w:cs="Arial"/>
          <w:b/>
          <w:bCs/>
          <w:color w:val="000000"/>
        </w:rPr>
        <w:t xml:space="preserve"> (PkM)</w:t>
      </w:r>
    </w:p>
    <w:p w14:paraId="108F1C14" w14:textId="77777777" w:rsidR="00D3053D" w:rsidRPr="00593056" w:rsidRDefault="00D3053D" w:rsidP="002174A6">
      <w:pPr>
        <w:spacing w:after="0"/>
        <w:rPr>
          <w:rFonts w:ascii="Arial" w:hAnsi="Arial" w:cs="Arial"/>
        </w:rPr>
      </w:pPr>
    </w:p>
    <w:p w14:paraId="5D34D30D" w14:textId="3E13E751" w:rsidR="00D3053D" w:rsidRPr="00836FDC" w:rsidRDefault="00D3053D" w:rsidP="00836FDC">
      <w:pPr>
        <w:spacing w:after="0"/>
        <w:ind w:firstLine="425"/>
        <w:rPr>
          <w:rFonts w:ascii="Arial" w:hAnsi="Arial" w:cs="Arial"/>
          <w:b/>
        </w:rPr>
      </w:pPr>
      <w:r w:rsidRPr="00836FDC">
        <w:rPr>
          <w:rFonts w:ascii="Arial" w:hAnsi="Arial" w:cs="Arial"/>
          <w:b/>
        </w:rPr>
        <w:t xml:space="preserve">PkM </w:t>
      </w:r>
      <w:r w:rsidR="00472A4C" w:rsidRPr="00836FDC">
        <w:rPr>
          <w:rFonts w:ascii="Arial" w:hAnsi="Arial" w:cs="Arial"/>
          <w:b/>
        </w:rPr>
        <w:t>DTPS</w:t>
      </w:r>
      <w:r w:rsidR="00B32DCB" w:rsidRPr="00836FDC">
        <w:rPr>
          <w:rFonts w:ascii="Arial" w:hAnsi="Arial" w:cs="Arial"/>
          <w:b/>
        </w:rPr>
        <w:t xml:space="preserve"> yang Melibatkan Mahasiswa</w:t>
      </w:r>
    </w:p>
    <w:p w14:paraId="4E9184DF" w14:textId="77777777" w:rsidR="00D3053D" w:rsidRDefault="00D3053D" w:rsidP="002174A6">
      <w:pPr>
        <w:spacing w:after="0"/>
        <w:rPr>
          <w:rFonts w:ascii="Arial" w:hAnsi="Arial" w:cs="Arial"/>
        </w:rPr>
      </w:pPr>
    </w:p>
    <w:p w14:paraId="1C4C0D75" w14:textId="21EBB873" w:rsidR="00061FFF" w:rsidRPr="001E3B45" w:rsidRDefault="00061FFF" w:rsidP="00061FFF">
      <w:pPr>
        <w:spacing w:after="0"/>
        <w:ind w:left="425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Tabel </w:t>
      </w:r>
      <w:r w:rsidR="005F4E06">
        <w:rPr>
          <w:rFonts w:ascii="Arial" w:hAnsi="Arial" w:cs="Arial"/>
          <w:u w:val="single"/>
        </w:rPr>
        <w:t>7</w:t>
      </w:r>
      <w:r>
        <w:rPr>
          <w:rFonts w:ascii="Arial" w:hAnsi="Arial" w:cs="Arial"/>
          <w:u w:val="single"/>
        </w:rPr>
        <w:t xml:space="preserve">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>rogram</w:t>
      </w:r>
      <w:r>
        <w:rPr>
          <w:rFonts w:ascii="Arial" w:hAnsi="Arial" w:cs="Arial"/>
          <w:u w:val="single"/>
        </w:rPr>
        <w:t xml:space="preserve"> Diploma Tiga/Sarjana/Sarjana Terapan.</w:t>
      </w:r>
    </w:p>
    <w:p w14:paraId="20DEBED7" w14:textId="11F34125" w:rsidR="00061FFF" w:rsidRDefault="00061FFF" w:rsidP="00061FFF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C9DEFD6" w14:textId="23481556" w:rsidR="00B32DCB" w:rsidRPr="004F5F76" w:rsidRDefault="00B32DCB" w:rsidP="00061FFF">
      <w:pPr>
        <w:spacing w:after="0"/>
        <w:ind w:left="425"/>
        <w:jc w:val="both"/>
        <w:rPr>
          <w:rFonts w:ascii="Arial" w:hAnsi="Arial" w:cs="Arial"/>
        </w:rPr>
      </w:pPr>
      <w:proofErr w:type="gramStart"/>
      <w:r w:rsidRPr="004F5F76">
        <w:rPr>
          <w:rFonts w:ascii="Arial" w:hAnsi="Arial" w:cs="Arial"/>
        </w:rPr>
        <w:t xml:space="preserve">Tuliskan </w:t>
      </w:r>
      <w:r>
        <w:rPr>
          <w:rFonts w:ascii="Arial" w:hAnsi="Arial" w:cs="Arial"/>
        </w:rPr>
        <w:t xml:space="preserve">data pengabdian kepada masyarakat (PkM) </w:t>
      </w:r>
      <w:r w:rsidRPr="004F5F76">
        <w:rPr>
          <w:rFonts w:ascii="Arial" w:hAnsi="Arial" w:cs="Arial"/>
        </w:rPr>
        <w:t xml:space="preserve">DTPS </w:t>
      </w:r>
      <w:r>
        <w:rPr>
          <w:rFonts w:ascii="Arial" w:hAnsi="Arial" w:cs="Arial"/>
        </w:rPr>
        <w:t xml:space="preserve">yang dalam pelaksanaannya melibatkan mahasiswa Program Studi </w:t>
      </w:r>
      <w:r w:rsidRPr="004F5F76">
        <w:rPr>
          <w:rFonts w:ascii="Arial" w:hAnsi="Arial" w:cs="Arial"/>
        </w:rPr>
        <w:t>pada TS-2 sampai den</w:t>
      </w:r>
      <w:r w:rsidR="00AC7F99">
        <w:rPr>
          <w:rFonts w:ascii="Arial" w:hAnsi="Arial" w:cs="Arial"/>
        </w:rPr>
        <w:t>gan TS dengan mengikuti format T</w:t>
      </w:r>
      <w:r w:rsidRPr="004F5F76">
        <w:rPr>
          <w:rFonts w:ascii="Arial" w:hAnsi="Arial" w:cs="Arial"/>
        </w:rPr>
        <w:t>abel</w:t>
      </w:r>
      <w:r w:rsidR="00AC7F99">
        <w:rPr>
          <w:rFonts w:ascii="Arial" w:hAnsi="Arial" w:cs="Arial"/>
        </w:rPr>
        <w:t xml:space="preserve"> 7</w:t>
      </w:r>
      <w:r w:rsidRPr="004F5F76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</w:rPr>
        <w:t>berikut ini.</w:t>
      </w:r>
      <w:proofErr w:type="gramEnd"/>
    </w:p>
    <w:p w14:paraId="72069D4F" w14:textId="77777777" w:rsidR="00B32DCB" w:rsidRPr="00AC2CFF" w:rsidRDefault="00B32DCB" w:rsidP="00B32DCB">
      <w:pPr>
        <w:spacing w:after="0"/>
        <w:rPr>
          <w:rFonts w:ascii="Arial" w:hAnsi="Arial" w:cs="Arial"/>
          <w:highlight w:val="blue"/>
        </w:rPr>
      </w:pPr>
    </w:p>
    <w:p w14:paraId="02CDE53A" w14:textId="702FE348" w:rsidR="00B32DCB" w:rsidRDefault="00B32DCB" w:rsidP="00061FFF">
      <w:pPr>
        <w:spacing w:after="0"/>
        <w:ind w:firstLine="425"/>
        <w:rPr>
          <w:rFonts w:ascii="Arial" w:hAnsi="Arial" w:cs="Arial"/>
        </w:rPr>
      </w:pPr>
      <w:proofErr w:type="gramStart"/>
      <w:r w:rsidRPr="00775F79">
        <w:rPr>
          <w:rFonts w:ascii="Arial" w:hAnsi="Arial" w:cs="Arial"/>
        </w:rPr>
        <w:t xml:space="preserve">Tabel </w:t>
      </w:r>
      <w:r>
        <w:rPr>
          <w:rFonts w:ascii="Arial" w:hAnsi="Arial" w:cs="Arial"/>
        </w:rPr>
        <w:t>7</w:t>
      </w:r>
      <w:r w:rsidR="00926B8B">
        <w:rPr>
          <w:rFonts w:ascii="Arial" w:hAnsi="Arial" w:cs="Arial"/>
        </w:rPr>
        <w:t>.</w:t>
      </w:r>
      <w:proofErr w:type="gramEnd"/>
      <w:r w:rsidRPr="00775F7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kM </w:t>
      </w:r>
      <w:r w:rsidRPr="00775F79">
        <w:rPr>
          <w:rFonts w:ascii="Arial" w:hAnsi="Arial" w:cs="Arial"/>
        </w:rPr>
        <w:t xml:space="preserve">DTPS yang melibatkan </w:t>
      </w:r>
      <w:r>
        <w:rPr>
          <w:rFonts w:ascii="Arial" w:hAnsi="Arial" w:cs="Arial"/>
        </w:rPr>
        <w:t>m</w:t>
      </w:r>
      <w:r w:rsidRPr="00775F79">
        <w:rPr>
          <w:rFonts w:ascii="Arial" w:hAnsi="Arial" w:cs="Arial"/>
        </w:rPr>
        <w:t>ahasiswa</w:t>
      </w:r>
      <w:r>
        <w:rPr>
          <w:rFonts w:ascii="Arial" w:hAnsi="Arial" w:cs="Arial"/>
        </w:rPr>
        <w:t xml:space="preserve"> </w:t>
      </w:r>
    </w:p>
    <w:tbl>
      <w:tblPr>
        <w:tblW w:w="8570" w:type="dxa"/>
        <w:tblInd w:w="421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685"/>
        <w:gridCol w:w="1725"/>
        <w:gridCol w:w="1700"/>
        <w:gridCol w:w="1794"/>
        <w:gridCol w:w="1613"/>
        <w:gridCol w:w="1053"/>
      </w:tblGrid>
      <w:tr w:rsidR="00B32DCB" w:rsidRPr="00B6312E" w14:paraId="49D0907C" w14:textId="77777777" w:rsidTr="00061FFF">
        <w:trPr>
          <w:trHeight w:val="525"/>
          <w:tblHeader/>
        </w:trPr>
        <w:tc>
          <w:tcPr>
            <w:tcW w:w="6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DF898F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023A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Nama Dosen 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3B3C4A" w14:textId="4A7BD15D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ema P</w:t>
            </w:r>
            <w:r w:rsidR="00926B8B"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kM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 sesuai Roadmap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84DF31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ma Mahasiswa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731B63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Judul Kegiatan </w:t>
            </w: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EE94D5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ahun</w:t>
            </w:r>
          </w:p>
        </w:tc>
      </w:tr>
      <w:tr w:rsidR="00B32DCB" w:rsidRPr="00B6312E" w14:paraId="668E2AB1" w14:textId="77777777" w:rsidTr="00061FFF">
        <w:trPr>
          <w:tblHeader/>
        </w:trPr>
        <w:tc>
          <w:tcPr>
            <w:tcW w:w="685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43CE78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72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54C13E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7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860D5D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79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BB7836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FF8346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5BF9E2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6</w:t>
            </w:r>
          </w:p>
        </w:tc>
      </w:tr>
      <w:tr w:rsidR="00B32DCB" w:rsidRPr="00CC22D9" w14:paraId="6FC5AFB8" w14:textId="77777777" w:rsidTr="00061FFF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8AF19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25A61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1FE4C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59940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51ED0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4C076D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CC22D9" w14:paraId="0C55B380" w14:textId="77777777" w:rsidTr="00061FFF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31EDB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37886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372AA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2B043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0BF46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D6BE78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CC22D9" w14:paraId="12924672" w14:textId="77777777" w:rsidTr="00061FFF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3E7ED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5524E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340B1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5B5A4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651A2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F693D5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CC22D9" w14:paraId="1D47EAFB" w14:textId="77777777" w:rsidTr="00061FFF">
        <w:trPr>
          <w:trHeight w:val="290"/>
        </w:trPr>
        <w:tc>
          <w:tcPr>
            <w:tcW w:w="685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544C1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725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B6293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17FA9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9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B6392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77E2E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C2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1F806FA6" w14:textId="77777777" w:rsidR="00B32DCB" w:rsidRPr="00CC22D9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08348A" w14:paraId="66142C83" w14:textId="77777777" w:rsidTr="00061FFF">
        <w:trPr>
          <w:trHeight w:val="290"/>
        </w:trPr>
        <w:tc>
          <w:tcPr>
            <w:tcW w:w="590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E5115" w14:textId="77777777" w:rsidR="00B32DCB" w:rsidRPr="0008348A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8348A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61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991C9" w14:textId="77777777" w:rsidR="00B32DCB" w:rsidRPr="0008348A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05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6A88EF" w14:textId="77777777" w:rsidR="00B32DCB" w:rsidRPr="0008348A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EFC88D0" w14:textId="77777777" w:rsidR="00B32DCB" w:rsidRDefault="00B32DCB" w:rsidP="00061FFF">
      <w:pPr>
        <w:spacing w:after="0"/>
        <w:ind w:firstLine="425"/>
        <w:rPr>
          <w:rFonts w:ascii="Arial" w:hAnsi="Arial" w:cs="Arial"/>
        </w:rPr>
      </w:pPr>
      <w:r>
        <w:rPr>
          <w:rFonts w:ascii="Arial" w:hAnsi="Arial" w:cs="Arial"/>
        </w:rPr>
        <w:t>Keterangan:</w:t>
      </w:r>
    </w:p>
    <w:p w14:paraId="29196AA2" w14:textId="0D5D42C3" w:rsidR="00B32DCB" w:rsidRPr="00CC22D9" w:rsidRDefault="00B32DCB" w:rsidP="00061FFF">
      <w:pPr>
        <w:spacing w:after="0"/>
        <w:ind w:left="709" w:hanging="283"/>
        <w:rPr>
          <w:rFonts w:ascii="Arial" w:eastAsia="Times New Roman" w:hAnsi="Arial" w:cs="Arial"/>
          <w:color w:val="000000"/>
        </w:rPr>
      </w:pPr>
      <w:proofErr w:type="gramStart"/>
      <w:r w:rsidRPr="00CC22D9">
        <w:rPr>
          <w:rFonts w:ascii="Arial" w:eastAsia="Times New Roman" w:hAnsi="Arial" w:cs="Arial"/>
          <w:color w:val="000000"/>
          <w:vertAlign w:val="superscript"/>
        </w:rPr>
        <w:t>1)</w:t>
      </w:r>
      <w:r w:rsidRPr="00CC22D9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Kegiatan PkM dosen yang </w:t>
      </w:r>
      <w:r w:rsidRPr="00962B7A">
        <w:rPr>
          <w:rFonts w:ascii="Arial" w:eastAsia="Times New Roman" w:hAnsi="Arial" w:cs="Arial"/>
          <w:color w:val="000000"/>
        </w:rPr>
        <w:t xml:space="preserve">dalam </w:t>
      </w:r>
      <w:r>
        <w:rPr>
          <w:rFonts w:ascii="Arial" w:eastAsia="Times New Roman" w:hAnsi="Arial" w:cs="Arial"/>
          <w:color w:val="000000"/>
        </w:rPr>
        <w:t xml:space="preserve">pelaksanaannya melibatkan </w:t>
      </w:r>
      <w:r w:rsidRPr="00962B7A">
        <w:rPr>
          <w:rFonts w:ascii="Arial" w:eastAsia="Times New Roman" w:hAnsi="Arial" w:cs="Arial"/>
          <w:color w:val="000000"/>
        </w:rPr>
        <w:t>mahasisw</w:t>
      </w:r>
      <w:r>
        <w:rPr>
          <w:rFonts w:ascii="Arial" w:eastAsia="Times New Roman" w:hAnsi="Arial" w:cs="Arial"/>
          <w:color w:val="000000"/>
        </w:rPr>
        <w:t>a, t</w:t>
      </w:r>
      <w:r w:rsidRPr="00962B7A">
        <w:rPr>
          <w:rFonts w:ascii="Arial" w:eastAsia="Times New Roman" w:hAnsi="Arial" w:cs="Arial"/>
          <w:color w:val="000000"/>
        </w:rPr>
        <w:t xml:space="preserve">idak termasuk </w:t>
      </w:r>
      <w:r>
        <w:rPr>
          <w:rFonts w:ascii="Arial" w:eastAsia="Times New Roman" w:hAnsi="Arial" w:cs="Arial"/>
          <w:color w:val="000000"/>
        </w:rPr>
        <w:t xml:space="preserve">kegiatan </w:t>
      </w:r>
      <w:r w:rsidRPr="00962B7A">
        <w:rPr>
          <w:rFonts w:ascii="Arial" w:eastAsia="Times New Roman" w:hAnsi="Arial" w:cs="Arial"/>
          <w:color w:val="000000"/>
        </w:rPr>
        <w:t>KKN</w:t>
      </w:r>
      <w:r>
        <w:rPr>
          <w:rFonts w:ascii="Arial" w:eastAsia="Times New Roman" w:hAnsi="Arial" w:cs="Arial"/>
          <w:color w:val="000000"/>
        </w:rPr>
        <w:t xml:space="preserve"> atau kegiatan lainnya yang merupakan bagian dari kegiatan kurikuler</w:t>
      </w:r>
      <w:r w:rsidRPr="00CC22D9">
        <w:rPr>
          <w:rFonts w:ascii="Arial" w:eastAsia="Times New Roman" w:hAnsi="Arial" w:cs="Arial"/>
          <w:color w:val="000000"/>
        </w:rPr>
        <w:t>.</w:t>
      </w:r>
      <w:proofErr w:type="gramEnd"/>
    </w:p>
    <w:p w14:paraId="181440F6" w14:textId="411288CF" w:rsidR="006B5881" w:rsidRDefault="006B5881" w:rsidP="00B32DCB">
      <w:pPr>
        <w:spacing w:after="0"/>
        <w:rPr>
          <w:rFonts w:ascii="Arial" w:hAnsi="Arial" w:cs="Arial"/>
          <w:b/>
          <w:bCs/>
          <w:color w:val="000000"/>
        </w:rPr>
      </w:pPr>
    </w:p>
    <w:p w14:paraId="7F1744B6" w14:textId="77777777" w:rsidR="00B32DCB" w:rsidRDefault="00B32DCB" w:rsidP="00B32DCB">
      <w:pPr>
        <w:spacing w:after="0"/>
        <w:rPr>
          <w:rFonts w:ascii="Arial" w:hAnsi="Arial" w:cs="Arial"/>
          <w:b/>
          <w:bCs/>
          <w:color w:val="000000"/>
        </w:rPr>
      </w:pPr>
    </w:p>
    <w:p w14:paraId="4FB66C52" w14:textId="400EEFD9" w:rsidR="00636520" w:rsidRPr="00593056" w:rsidRDefault="00636520" w:rsidP="002174A6">
      <w:pPr>
        <w:pStyle w:val="ListParagraph"/>
        <w:numPr>
          <w:ilvl w:val="0"/>
          <w:numId w:val="5"/>
        </w:numPr>
        <w:spacing w:after="0"/>
        <w:ind w:left="425" w:hanging="425"/>
        <w:rPr>
          <w:rFonts w:ascii="Arial" w:hAnsi="Arial" w:cs="Arial"/>
          <w:b/>
        </w:rPr>
      </w:pPr>
      <w:r>
        <w:rPr>
          <w:rFonts w:ascii="Arial" w:hAnsi="Arial" w:cs="Arial"/>
          <w:b/>
          <w:bCs/>
          <w:color w:val="000000"/>
        </w:rPr>
        <w:t>Luaran dan Capaian Tridharma</w:t>
      </w:r>
    </w:p>
    <w:p w14:paraId="246653F1" w14:textId="77777777" w:rsidR="00636520" w:rsidRPr="00593056" w:rsidRDefault="00636520" w:rsidP="002174A6">
      <w:pPr>
        <w:spacing w:after="0"/>
        <w:rPr>
          <w:rFonts w:ascii="Arial" w:hAnsi="Arial" w:cs="Arial"/>
        </w:rPr>
      </w:pPr>
    </w:p>
    <w:p w14:paraId="04AF0957" w14:textId="75EAE38C" w:rsidR="00636520" w:rsidRPr="00BB0708" w:rsidRDefault="00636520" w:rsidP="002174A6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paian Pembelajaran</w:t>
      </w:r>
    </w:p>
    <w:p w14:paraId="4A05F857" w14:textId="77777777" w:rsidR="00636520" w:rsidRDefault="00636520" w:rsidP="002174A6">
      <w:pPr>
        <w:spacing w:after="0"/>
        <w:rPr>
          <w:rFonts w:ascii="Arial" w:hAnsi="Arial" w:cs="Arial"/>
        </w:rPr>
      </w:pPr>
    </w:p>
    <w:p w14:paraId="5AFEEA93" w14:textId="59F32FEC" w:rsidR="00636520" w:rsidRDefault="00636520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  <w:r w:rsidRPr="00BA1CF7">
        <w:rPr>
          <w:rFonts w:ascii="Arial" w:hAnsi="Arial" w:cs="Arial"/>
          <w:color w:val="000000"/>
          <w:lang w:val="id-ID"/>
        </w:rPr>
        <w:t xml:space="preserve">Tuliskan </w:t>
      </w:r>
      <w:r w:rsidR="00C54EC9">
        <w:rPr>
          <w:rFonts w:ascii="Arial" w:hAnsi="Arial" w:cs="Arial"/>
          <w:color w:val="000000"/>
        </w:rPr>
        <w:t xml:space="preserve">data </w:t>
      </w:r>
      <w:r w:rsidRPr="00BA1CF7">
        <w:rPr>
          <w:rFonts w:ascii="Arial" w:hAnsi="Arial" w:cs="Arial"/>
          <w:color w:val="000000"/>
          <w:lang w:val="id-ID"/>
        </w:rPr>
        <w:t xml:space="preserve">Indeks Prestasi Kumulatif (IPK) lulusan dalam </w:t>
      </w:r>
      <w:r>
        <w:rPr>
          <w:rFonts w:ascii="Arial" w:hAnsi="Arial" w:cs="Arial"/>
          <w:color w:val="000000"/>
          <w:lang w:val="id-ID"/>
        </w:rPr>
        <w:t xml:space="preserve">3 </w:t>
      </w:r>
      <w:r w:rsidRPr="00BA1CF7">
        <w:rPr>
          <w:rFonts w:ascii="Arial" w:hAnsi="Arial" w:cs="Arial"/>
          <w:color w:val="000000"/>
          <w:lang w:val="id-ID"/>
        </w:rPr>
        <w:t xml:space="preserve">tahun terakhir dengan mengikuti format </w:t>
      </w:r>
      <w:r w:rsidR="00AC7F99">
        <w:rPr>
          <w:rFonts w:ascii="Arial" w:hAnsi="Arial" w:cs="Arial"/>
          <w:color w:val="000000"/>
        </w:rPr>
        <w:t>T</w:t>
      </w:r>
      <w:r w:rsidRPr="00BA1CF7">
        <w:rPr>
          <w:rFonts w:ascii="Arial" w:hAnsi="Arial" w:cs="Arial"/>
          <w:color w:val="000000"/>
          <w:lang w:val="id-ID"/>
        </w:rPr>
        <w:t xml:space="preserve">abel </w:t>
      </w:r>
      <w:r w:rsidR="00AC7F99">
        <w:rPr>
          <w:rFonts w:ascii="Arial" w:hAnsi="Arial" w:cs="Arial"/>
          <w:color w:val="000000"/>
        </w:rPr>
        <w:t xml:space="preserve">8.a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BA1CF7">
        <w:rPr>
          <w:rFonts w:ascii="Arial" w:hAnsi="Arial" w:cs="Arial"/>
          <w:color w:val="000000"/>
          <w:lang w:val="id-ID"/>
        </w:rPr>
        <w:t xml:space="preserve"> Data dilengkapi dengan </w:t>
      </w:r>
      <w:r>
        <w:rPr>
          <w:rFonts w:ascii="Arial" w:hAnsi="Arial" w:cs="Arial"/>
          <w:color w:val="000000"/>
          <w:lang w:val="id-ID"/>
        </w:rPr>
        <w:t>jumlah</w:t>
      </w:r>
      <w:r w:rsidRPr="00BA1CF7">
        <w:rPr>
          <w:rFonts w:ascii="Arial" w:hAnsi="Arial" w:cs="Arial"/>
          <w:color w:val="000000"/>
          <w:lang w:val="id-ID"/>
        </w:rPr>
        <w:t xml:space="preserve"> lulusan </w:t>
      </w:r>
      <w:r w:rsidR="0018372D">
        <w:rPr>
          <w:rFonts w:ascii="Arial" w:hAnsi="Arial" w:cs="Arial"/>
          <w:color w:val="000000"/>
        </w:rPr>
        <w:t>pada setiap tahun kelulusan</w:t>
      </w:r>
      <w:r w:rsidRPr="00BA1CF7">
        <w:rPr>
          <w:rFonts w:ascii="Arial" w:hAnsi="Arial" w:cs="Arial"/>
          <w:color w:val="000000"/>
          <w:lang w:val="id-ID"/>
        </w:rPr>
        <w:t>.</w:t>
      </w:r>
    </w:p>
    <w:p w14:paraId="7A0C8D13" w14:textId="77777777" w:rsidR="00C54EC9" w:rsidRPr="00C54EC9" w:rsidRDefault="00C54EC9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0079F3A8" w14:textId="5A52D644" w:rsidR="00636520" w:rsidRDefault="00CC48FC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Tabel 8.a IPK Lulusan</w:t>
      </w:r>
    </w:p>
    <w:tbl>
      <w:tblPr>
        <w:tblW w:w="7056" w:type="dxa"/>
        <w:tblInd w:w="704" w:type="dxa"/>
        <w:tblLook w:val="04A0" w:firstRow="1" w:lastRow="0" w:firstColumn="1" w:lastColumn="0" w:noHBand="0" w:noVBand="1"/>
      </w:tblPr>
      <w:tblGrid>
        <w:gridCol w:w="1276"/>
        <w:gridCol w:w="1600"/>
        <w:gridCol w:w="1440"/>
        <w:gridCol w:w="1420"/>
        <w:gridCol w:w="1320"/>
      </w:tblGrid>
      <w:tr w:rsidR="00515379" w:rsidRPr="00B6312E" w14:paraId="59A5FEAF" w14:textId="77777777" w:rsidTr="00061FFF"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DB479" w14:textId="23EA0157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Tahun Lulus</w:t>
            </w:r>
          </w:p>
        </w:tc>
        <w:tc>
          <w:tcPr>
            <w:tcW w:w="16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317021" w14:textId="77777777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Jumlah Lulusan</w:t>
            </w:r>
          </w:p>
        </w:tc>
        <w:tc>
          <w:tcPr>
            <w:tcW w:w="41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91BC6CA" w14:textId="5A13B2D2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 xml:space="preserve">Indeks Prestasi Kumulatif (IPK) </w:t>
            </w:r>
          </w:p>
        </w:tc>
      </w:tr>
      <w:tr w:rsidR="00515379" w:rsidRPr="00B6312E" w14:paraId="608334BA" w14:textId="77777777" w:rsidTr="00061FFF"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E83E47" w14:textId="77777777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600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AA1DB6" w14:textId="77777777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6428297" w14:textId="6D8BF561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Min.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098D2E4" w14:textId="42ED55AB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Rata-rata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1DF59C2" w14:textId="2D5187BF" w:rsidR="00515379" w:rsidRPr="00B6312E" w:rsidRDefault="00515379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Maks.</w:t>
            </w:r>
          </w:p>
        </w:tc>
      </w:tr>
      <w:tr w:rsidR="00962B7A" w:rsidRPr="00962B7A" w14:paraId="5CAC04D9" w14:textId="77777777" w:rsidTr="00061FFF">
        <w:tc>
          <w:tcPr>
            <w:tcW w:w="127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0286E78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60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A22C4D7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44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2E63E60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4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5F3D3A6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32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60B5AEC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</w:tr>
      <w:tr w:rsidR="00962B7A" w:rsidRPr="00962B7A" w14:paraId="1D30BC93" w14:textId="77777777" w:rsidTr="0018372D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8938D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15027" w14:textId="72F01E19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CD064" w14:textId="00BFA404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37F92" w14:textId="5303D58A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1C573" w14:textId="5523EFCA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62B7A" w:rsidRPr="00962B7A" w14:paraId="6A67FB13" w14:textId="77777777" w:rsidTr="0018372D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F072D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336E5" w14:textId="5EB309D3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DB83E" w14:textId="158CBDA5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2268D" w14:textId="53541C30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DA4CC" w14:textId="5CCA2E95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962B7A" w:rsidRPr="00962B7A" w14:paraId="6CEAACEF" w14:textId="77777777" w:rsidTr="0018372D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8075B" w14:textId="777777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62B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F06C6" w14:textId="5369FF77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3B62B" w14:textId="247A634E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05A19" w14:textId="06407078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D600E" w14:textId="712769DB" w:rsidR="00962B7A" w:rsidRPr="00962B7A" w:rsidRDefault="00962B7A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6DF82851" w14:textId="6CA6E1DC" w:rsidR="00962B7A" w:rsidRDefault="00962B7A" w:rsidP="002174A6">
      <w:pPr>
        <w:spacing w:after="0"/>
        <w:rPr>
          <w:rFonts w:ascii="Arial" w:hAnsi="Arial" w:cs="Arial"/>
        </w:rPr>
      </w:pPr>
    </w:p>
    <w:p w14:paraId="267CE331" w14:textId="77777777" w:rsidR="00B32DCB" w:rsidRDefault="00B32DCB">
      <w:pPr>
        <w:rPr>
          <w:rFonts w:ascii="Arial" w:hAnsi="Arial" w:cs="Arial"/>
          <w:b/>
          <w:lang w:val="id-ID"/>
        </w:rPr>
      </w:pPr>
      <w:r>
        <w:rPr>
          <w:rFonts w:ascii="Arial" w:hAnsi="Arial" w:cs="Arial"/>
          <w:b/>
          <w:lang w:val="id-ID"/>
        </w:rPr>
        <w:br w:type="page"/>
      </w:r>
    </w:p>
    <w:p w14:paraId="3AC1EC9C" w14:textId="0281CD6A" w:rsidR="003F7148" w:rsidRPr="00BA1CF7" w:rsidRDefault="003F7148" w:rsidP="002174A6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b/>
          <w:lang w:val="id-ID"/>
        </w:rPr>
      </w:pPr>
      <w:r w:rsidRPr="00BA1CF7">
        <w:rPr>
          <w:rFonts w:ascii="Arial" w:hAnsi="Arial" w:cs="Arial"/>
          <w:b/>
          <w:lang w:val="id-ID"/>
        </w:rPr>
        <w:lastRenderedPageBreak/>
        <w:t xml:space="preserve">Prestasi </w:t>
      </w:r>
      <w:r w:rsidRPr="00A06560">
        <w:rPr>
          <w:rFonts w:ascii="Arial" w:hAnsi="Arial" w:cs="Arial"/>
          <w:b/>
          <w:lang w:val="id-ID"/>
        </w:rPr>
        <w:t>Mahasiswa</w:t>
      </w:r>
    </w:p>
    <w:p w14:paraId="3C9EFAA2" w14:textId="77777777" w:rsidR="003F7148" w:rsidRPr="00A06560" w:rsidRDefault="003F7148" w:rsidP="002174A6">
      <w:pPr>
        <w:spacing w:after="0"/>
        <w:ind w:right="3" w:firstLine="709"/>
        <w:rPr>
          <w:rFonts w:ascii="Arial" w:hAnsi="Arial" w:cs="Arial"/>
          <w:lang w:val="id-ID"/>
        </w:rPr>
      </w:pPr>
    </w:p>
    <w:p w14:paraId="3A01EA26" w14:textId="11B0E35B" w:rsidR="003F7148" w:rsidRPr="00A06560" w:rsidRDefault="000B4BAC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  <w:r w:rsidRPr="00A06560">
        <w:rPr>
          <w:rFonts w:ascii="Arial" w:hAnsi="Arial" w:cs="Arial"/>
          <w:color w:val="000000"/>
          <w:lang w:val="id-ID"/>
        </w:rPr>
        <w:t xml:space="preserve">Tuliskan prestasi akademik yang dicapai mahasiswa </w:t>
      </w:r>
      <w:r>
        <w:rPr>
          <w:rFonts w:ascii="Arial" w:hAnsi="Arial" w:cs="Arial"/>
          <w:color w:val="000000"/>
        </w:rPr>
        <w:t xml:space="preserve">Program Studi </w:t>
      </w:r>
      <w:r w:rsidRPr="00A06560">
        <w:rPr>
          <w:rFonts w:ascii="Arial" w:hAnsi="Arial" w:cs="Arial"/>
          <w:color w:val="000000"/>
          <w:lang w:val="id-ID"/>
        </w:rPr>
        <w:t xml:space="preserve">dalam </w:t>
      </w:r>
      <w:r>
        <w:rPr>
          <w:rFonts w:ascii="Arial" w:hAnsi="Arial" w:cs="Arial"/>
          <w:color w:val="000000"/>
          <w:lang w:val="id-ID"/>
        </w:rPr>
        <w:t xml:space="preserve">5 </w:t>
      </w:r>
      <w:r w:rsidRPr="00A06560">
        <w:rPr>
          <w:rFonts w:ascii="Arial" w:hAnsi="Arial" w:cs="Arial"/>
          <w:color w:val="000000"/>
          <w:lang w:val="id-ID"/>
        </w:rPr>
        <w:t xml:space="preserve">tahun terakhir dengan mengikuti format </w:t>
      </w:r>
      <w:r w:rsidRPr="00A06560">
        <w:rPr>
          <w:rFonts w:ascii="Arial" w:hAnsi="Arial" w:cs="Arial"/>
          <w:lang w:val="id-ID"/>
        </w:rPr>
        <w:t xml:space="preserve">Tabel </w:t>
      </w:r>
      <w:r>
        <w:rPr>
          <w:rFonts w:ascii="Arial" w:hAnsi="Arial" w:cs="Arial"/>
        </w:rPr>
        <w:t>8</w:t>
      </w:r>
      <w:r w:rsidRPr="00A06560">
        <w:rPr>
          <w:rFonts w:ascii="Arial" w:hAnsi="Arial" w:cs="Arial"/>
          <w:lang w:val="id-ID"/>
        </w:rPr>
        <w:t>.b.</w:t>
      </w:r>
      <w:r>
        <w:rPr>
          <w:rFonts w:ascii="Arial" w:hAnsi="Arial" w:cs="Arial"/>
        </w:rPr>
        <w:t xml:space="preserve">1) </w:t>
      </w:r>
      <w:r>
        <w:rPr>
          <w:rFonts w:ascii="Arial" w:hAnsi="Arial" w:cs="Arial"/>
          <w:color w:val="000000"/>
          <w:lang w:val="id-ID"/>
        </w:rPr>
        <w:t>berikut ini.</w:t>
      </w:r>
      <w:r w:rsidRPr="00A06560">
        <w:rPr>
          <w:rFonts w:ascii="Arial" w:hAnsi="Arial" w:cs="Arial"/>
          <w:color w:val="000000"/>
          <w:lang w:val="id-ID"/>
        </w:rPr>
        <w:t xml:space="preserve"> </w:t>
      </w:r>
      <w:r w:rsidR="003F7148" w:rsidRPr="00A06560">
        <w:rPr>
          <w:rFonts w:ascii="Arial" w:hAnsi="Arial" w:cs="Arial"/>
          <w:color w:val="000000"/>
          <w:lang w:val="id-ID"/>
        </w:rPr>
        <w:t>Data dilengkapi dengan keterangan kegiatan yang diikuti (nama</w:t>
      </w:r>
      <w:r w:rsidR="003F7148">
        <w:rPr>
          <w:rFonts w:ascii="Arial" w:hAnsi="Arial" w:cs="Arial"/>
          <w:color w:val="000000"/>
        </w:rPr>
        <w:t xml:space="preserve"> kegiatan</w:t>
      </w:r>
      <w:r w:rsidR="003F7148" w:rsidRPr="00A06560">
        <w:rPr>
          <w:rFonts w:ascii="Arial" w:hAnsi="Arial" w:cs="Arial"/>
          <w:color w:val="000000"/>
          <w:lang w:val="id-ID"/>
        </w:rPr>
        <w:t xml:space="preserve">, </w:t>
      </w:r>
      <w:r w:rsidR="00E06A44">
        <w:rPr>
          <w:rFonts w:ascii="Arial" w:hAnsi="Arial" w:cs="Arial"/>
          <w:color w:val="000000"/>
        </w:rPr>
        <w:t>tahun</w:t>
      </w:r>
      <w:r w:rsidR="003F7148">
        <w:rPr>
          <w:rFonts w:ascii="Arial" w:hAnsi="Arial" w:cs="Arial"/>
          <w:color w:val="000000"/>
        </w:rPr>
        <w:t xml:space="preserve">, </w:t>
      </w:r>
      <w:r w:rsidR="003F7148" w:rsidRPr="00A06560">
        <w:rPr>
          <w:rFonts w:ascii="Arial" w:hAnsi="Arial" w:cs="Arial"/>
          <w:color w:val="000000"/>
          <w:lang w:val="id-ID"/>
        </w:rPr>
        <w:t>tingkat</w:t>
      </w:r>
      <w:r w:rsidR="003F7148">
        <w:rPr>
          <w:rFonts w:ascii="Arial" w:hAnsi="Arial" w:cs="Arial"/>
          <w:color w:val="000000"/>
        </w:rPr>
        <w:t>, dan prestasi yang dicapai</w:t>
      </w:r>
      <w:r w:rsidR="003F7148" w:rsidRPr="00A06560">
        <w:rPr>
          <w:rFonts w:ascii="Arial" w:hAnsi="Arial" w:cs="Arial"/>
          <w:color w:val="000000"/>
          <w:lang w:val="id-ID"/>
        </w:rPr>
        <w:t>).</w:t>
      </w:r>
    </w:p>
    <w:p w14:paraId="768090B6" w14:textId="77777777" w:rsidR="003F7148" w:rsidRPr="00A06560" w:rsidRDefault="003F7148" w:rsidP="002174A6">
      <w:pPr>
        <w:spacing w:after="0"/>
        <w:ind w:left="425"/>
        <w:rPr>
          <w:rFonts w:ascii="Arial" w:hAnsi="Arial" w:cs="Arial"/>
        </w:rPr>
      </w:pPr>
    </w:p>
    <w:p w14:paraId="3D3C9F50" w14:textId="07DB23BB" w:rsidR="003F7148" w:rsidRDefault="003F7148" w:rsidP="002174A6">
      <w:pPr>
        <w:spacing w:after="0"/>
        <w:ind w:left="425" w:firstLine="29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abel </w:t>
      </w:r>
      <w:r w:rsidR="00D97FE3">
        <w:rPr>
          <w:rFonts w:ascii="Arial" w:hAnsi="Arial" w:cs="Arial"/>
        </w:rPr>
        <w:t>8</w:t>
      </w:r>
      <w:r w:rsidRPr="00A06560">
        <w:rPr>
          <w:rFonts w:ascii="Arial" w:hAnsi="Arial" w:cs="Arial"/>
          <w:lang w:val="id-ID"/>
        </w:rPr>
        <w:t>.b.</w:t>
      </w:r>
      <w:r w:rsidR="0054435C">
        <w:rPr>
          <w:rFonts w:ascii="Arial" w:hAnsi="Arial" w:cs="Arial"/>
        </w:rPr>
        <w:t>1</w:t>
      </w:r>
      <w:r w:rsidR="00B32DCB">
        <w:rPr>
          <w:rFonts w:ascii="Arial" w:hAnsi="Arial" w:cs="Arial"/>
        </w:rPr>
        <w:t>)</w:t>
      </w:r>
      <w:r w:rsidRPr="00A06560">
        <w:rPr>
          <w:rFonts w:ascii="Arial" w:hAnsi="Arial" w:cs="Arial"/>
          <w:lang w:val="id-ID"/>
        </w:rPr>
        <w:t xml:space="preserve"> Prestasi Akademik </w:t>
      </w:r>
    </w:p>
    <w:tbl>
      <w:tblPr>
        <w:tblW w:w="8334" w:type="dxa"/>
        <w:tblInd w:w="733" w:type="dxa"/>
        <w:tblLook w:val="04A0" w:firstRow="1" w:lastRow="0" w:firstColumn="1" w:lastColumn="0" w:noHBand="0" w:noVBand="1"/>
      </w:tblPr>
      <w:tblGrid>
        <w:gridCol w:w="620"/>
        <w:gridCol w:w="1761"/>
        <w:gridCol w:w="1701"/>
        <w:gridCol w:w="950"/>
        <w:gridCol w:w="893"/>
        <w:gridCol w:w="992"/>
        <w:gridCol w:w="1417"/>
      </w:tblGrid>
      <w:tr w:rsidR="00D97FE3" w:rsidRPr="00B6312E" w14:paraId="06B6E2FE" w14:textId="144E234E" w:rsidTr="00061FFF"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2028876" w14:textId="4C664DCD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39B883" w14:textId="7DA4D85B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ma Kegiatan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F68426C" w14:textId="7A969D16" w:rsidR="00D97FE3" w:rsidRPr="00B6312E" w:rsidRDefault="00E06A44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Tahun Perolehan</w:t>
            </w:r>
            <w:r w:rsidR="00D97FE3"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1D4AB27" w14:textId="42B48315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ingkat</w:t>
            </w:r>
            <w:r w:rsidR="00B32DCB"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 </w:t>
            </w:r>
            <w:r w:rsidR="00B32DCB"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vertAlign w:val="superscript"/>
              </w:rPr>
              <w:t>1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14AD2E5F" w14:textId="34C15A39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Prestasi yang Dicapai</w:t>
            </w:r>
          </w:p>
        </w:tc>
      </w:tr>
      <w:tr w:rsidR="00B32DCB" w:rsidRPr="00B6312E" w14:paraId="01821E7A" w14:textId="52D8AD7B" w:rsidTr="00061FFF"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12EEC70" w14:textId="0BC39EB9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76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314712" w14:textId="4C33337D" w:rsidR="00B32DCB" w:rsidRPr="00B6312E" w:rsidRDefault="00B32DCB" w:rsidP="00B32DCB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807B32" w14:textId="680CC01E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502F82B" w14:textId="5F85517E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Lokal/ Wilaya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DF75CA4" w14:textId="09F79D68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sio-n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5A9E34F" w14:textId="6A953605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Interna-sional</w:t>
            </w:r>
          </w:p>
        </w:tc>
        <w:tc>
          <w:tcPr>
            <w:tcW w:w="1417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841FA6" w14:textId="77777777" w:rsidR="00B32DCB" w:rsidRPr="00B6312E" w:rsidRDefault="00B32DCB" w:rsidP="00B32DC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D97FE3" w:rsidRPr="00515379" w14:paraId="0529D4DC" w14:textId="30BF0696" w:rsidTr="00061FFF">
        <w:tc>
          <w:tcPr>
            <w:tcW w:w="6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7D7DA73" w14:textId="631A544C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15379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1</w:t>
            </w:r>
          </w:p>
        </w:tc>
        <w:tc>
          <w:tcPr>
            <w:tcW w:w="176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E46D75" w14:textId="0420C340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15379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2</w:t>
            </w:r>
          </w:p>
        </w:tc>
        <w:tc>
          <w:tcPr>
            <w:tcW w:w="170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C47F44E" w14:textId="24C6301E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9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F73FCCC" w14:textId="2CC5448B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FB5FB3E" w14:textId="26E35FCA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5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3747142" w14:textId="7BDE934F" w:rsidR="00D97FE3" w:rsidRPr="00515379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6</w:t>
            </w: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6C75D2" w14:textId="379070B1" w:rsidR="00D97FE3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6</w:t>
            </w:r>
          </w:p>
        </w:tc>
      </w:tr>
      <w:tr w:rsidR="00D97FE3" w:rsidRPr="00B6312E" w14:paraId="57A8D33F" w14:textId="7AF0BE25" w:rsidTr="00D97FE3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7B445" w14:textId="00EE763D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B8552" w14:textId="516BE2BB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674DA" w14:textId="17B337AF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DB5C5" w14:textId="61126565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339F5" w14:textId="2B3D1319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33B5A" w14:textId="31733175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BB8EE0" w14:textId="77777777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97FE3" w:rsidRPr="00B6312E" w14:paraId="681FF421" w14:textId="3664DD8D" w:rsidTr="00D97FE3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CF2EE" w14:textId="573AADB1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2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03C2D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1482A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A5E7B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76BC0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D8122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942A36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97FE3" w:rsidRPr="00B6312E" w14:paraId="37789EB8" w14:textId="0D244392" w:rsidTr="00D97FE3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57CB7" w14:textId="01264D9A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E5371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40386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7EDB1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67A1D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78A11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40E55F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97FE3" w:rsidRPr="00B6312E" w14:paraId="19A68DA4" w14:textId="2BAC433B" w:rsidTr="00D97FE3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DCBF1" w14:textId="357BB3E9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4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5A0E2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9F11E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DED9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8E13A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56953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9C007C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97FE3" w:rsidRPr="00B6312E" w14:paraId="69E2EFF0" w14:textId="1DCB448E" w:rsidTr="00D97FE3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4830E" w14:textId="65B1B681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5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46596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9F97F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533FC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22E2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F3E3A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11B535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D97FE3" w:rsidRPr="00B6312E" w14:paraId="4CA08B1D" w14:textId="34617FE1" w:rsidTr="00B32DCB">
        <w:tc>
          <w:tcPr>
            <w:tcW w:w="620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BC538" w14:textId="0180C43D" w:rsidR="00D97FE3" w:rsidRPr="00B6312E" w:rsidRDefault="00D97FE3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…</w:t>
            </w:r>
          </w:p>
        </w:tc>
        <w:tc>
          <w:tcPr>
            <w:tcW w:w="176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9D8ED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3BEEE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0B18F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8B9F4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29AFB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1B73BB79" w14:textId="77777777" w:rsidR="00D97FE3" w:rsidRPr="00B6312E" w:rsidRDefault="00D97FE3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B6312E" w14:paraId="77D8DE6C" w14:textId="77777777" w:rsidTr="00B32DCB">
        <w:tc>
          <w:tcPr>
            <w:tcW w:w="4082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03C1B" w14:textId="794D534D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95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FED611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67001F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7C9D13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1A2A677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0E5D9CD6" w14:textId="22158A7B" w:rsidR="00CC22D9" w:rsidRDefault="00B32DCB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Keterangan:</w:t>
      </w:r>
    </w:p>
    <w:p w14:paraId="2F6E5FF6" w14:textId="21C0590E" w:rsidR="00B32DCB" w:rsidRPr="00B32DCB" w:rsidRDefault="00B32DCB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vertAlign w:val="superscript"/>
        </w:rPr>
        <w:t xml:space="preserve">1) </w:t>
      </w:r>
      <w:r>
        <w:rPr>
          <w:rFonts w:ascii="Arial" w:hAnsi="Arial" w:cs="Arial"/>
        </w:rPr>
        <w:t>Beri tanda centang V pada kolom yang sesuai.</w:t>
      </w:r>
    </w:p>
    <w:p w14:paraId="1CAFB239" w14:textId="629150A9" w:rsidR="00B32DCB" w:rsidRDefault="00B32DCB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082308DD" w14:textId="77777777" w:rsidR="00061FFF" w:rsidRDefault="00061FFF" w:rsidP="002174A6">
      <w:pPr>
        <w:spacing w:after="0"/>
        <w:rPr>
          <w:rFonts w:ascii="Arial" w:hAnsi="Arial" w:cs="Arial"/>
        </w:rPr>
      </w:pPr>
    </w:p>
    <w:p w14:paraId="6DB67FCB" w14:textId="7E9D7243" w:rsidR="00061FFF" w:rsidRPr="001E3B45" w:rsidRDefault="00061FFF" w:rsidP="00061FFF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abel 8.b.2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Diploma Tiga/Sarjana/Sarjana Terapan.</w:t>
      </w:r>
    </w:p>
    <w:p w14:paraId="0D516F2F" w14:textId="77777777" w:rsidR="00061FFF" w:rsidRDefault="00061FFF" w:rsidP="00061FFF">
      <w:pPr>
        <w:spacing w:after="0"/>
        <w:rPr>
          <w:rFonts w:ascii="Arial" w:hAnsi="Arial" w:cs="Arial"/>
        </w:rPr>
      </w:pPr>
    </w:p>
    <w:p w14:paraId="01145E17" w14:textId="2A94CBEC" w:rsidR="00B32DCB" w:rsidRPr="00A06560" w:rsidRDefault="00B32DCB" w:rsidP="00B32DCB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  <w:bookmarkStart w:id="7" w:name="_Hlk15585121"/>
      <w:r w:rsidRPr="00A06560">
        <w:rPr>
          <w:rFonts w:ascii="Arial" w:hAnsi="Arial" w:cs="Arial"/>
          <w:color w:val="000000"/>
          <w:lang w:val="id-ID"/>
        </w:rPr>
        <w:t xml:space="preserve">Tuliskan prestasi </w:t>
      </w:r>
      <w:r>
        <w:rPr>
          <w:rFonts w:ascii="Arial" w:hAnsi="Arial" w:cs="Arial"/>
          <w:color w:val="000000"/>
        </w:rPr>
        <w:t>non</w:t>
      </w:r>
      <w:r w:rsidRPr="00A06560">
        <w:rPr>
          <w:rFonts w:ascii="Arial" w:hAnsi="Arial" w:cs="Arial"/>
          <w:color w:val="000000"/>
          <w:lang w:val="id-ID"/>
        </w:rPr>
        <w:t xml:space="preserve">akademik yang dicapai mahasiswa </w:t>
      </w:r>
      <w:r>
        <w:rPr>
          <w:rFonts w:ascii="Arial" w:hAnsi="Arial" w:cs="Arial"/>
          <w:color w:val="000000"/>
        </w:rPr>
        <w:t xml:space="preserve">Program Studi </w:t>
      </w:r>
      <w:r w:rsidRPr="00A06560">
        <w:rPr>
          <w:rFonts w:ascii="Arial" w:hAnsi="Arial" w:cs="Arial"/>
          <w:color w:val="000000"/>
          <w:lang w:val="id-ID"/>
        </w:rPr>
        <w:t xml:space="preserve">dalam </w:t>
      </w:r>
      <w:r>
        <w:rPr>
          <w:rFonts w:ascii="Arial" w:hAnsi="Arial" w:cs="Arial"/>
          <w:color w:val="000000"/>
          <w:lang w:val="id-ID"/>
        </w:rPr>
        <w:t xml:space="preserve">5 </w:t>
      </w:r>
      <w:r w:rsidRPr="00A06560">
        <w:rPr>
          <w:rFonts w:ascii="Arial" w:hAnsi="Arial" w:cs="Arial"/>
          <w:color w:val="000000"/>
          <w:lang w:val="id-ID"/>
        </w:rPr>
        <w:t xml:space="preserve">tahun terakhir dengan mengikuti format </w:t>
      </w:r>
      <w:r w:rsidR="005C3AD5" w:rsidRPr="00A06560">
        <w:rPr>
          <w:rFonts w:ascii="Arial" w:hAnsi="Arial" w:cs="Arial"/>
          <w:lang w:val="id-ID"/>
        </w:rPr>
        <w:t xml:space="preserve">Tabel </w:t>
      </w:r>
      <w:r w:rsidR="005C3AD5">
        <w:rPr>
          <w:rFonts w:ascii="Arial" w:hAnsi="Arial" w:cs="Arial"/>
        </w:rPr>
        <w:t>8</w:t>
      </w:r>
      <w:r w:rsidR="005C3AD5" w:rsidRPr="00A06560">
        <w:rPr>
          <w:rFonts w:ascii="Arial" w:hAnsi="Arial" w:cs="Arial"/>
          <w:lang w:val="id-ID"/>
        </w:rPr>
        <w:t>.b.</w:t>
      </w:r>
      <w:r w:rsidR="005C3AD5">
        <w:rPr>
          <w:rFonts w:ascii="Arial" w:hAnsi="Arial" w:cs="Arial"/>
        </w:rPr>
        <w:t>2</w:t>
      </w:r>
      <w:r w:rsidR="000B4BAC">
        <w:rPr>
          <w:rFonts w:ascii="Arial" w:hAnsi="Arial" w:cs="Arial"/>
        </w:rPr>
        <w:t>)</w:t>
      </w:r>
      <w:r w:rsidR="005C3AD5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A06560">
        <w:rPr>
          <w:rFonts w:ascii="Arial" w:hAnsi="Arial" w:cs="Arial"/>
          <w:color w:val="000000"/>
          <w:lang w:val="id-ID"/>
        </w:rPr>
        <w:t xml:space="preserve"> </w:t>
      </w:r>
      <w:bookmarkEnd w:id="7"/>
      <w:r w:rsidRPr="00A06560">
        <w:rPr>
          <w:rFonts w:ascii="Arial" w:hAnsi="Arial" w:cs="Arial"/>
          <w:color w:val="000000"/>
          <w:lang w:val="id-ID"/>
        </w:rPr>
        <w:t>Data dilengkapi dengan keterangan kegiatan yang diikuti (nama</w:t>
      </w:r>
      <w:r>
        <w:rPr>
          <w:rFonts w:ascii="Arial" w:hAnsi="Arial" w:cs="Arial"/>
          <w:color w:val="000000"/>
        </w:rPr>
        <w:t xml:space="preserve"> kegiatan</w:t>
      </w:r>
      <w:r w:rsidRPr="00A06560">
        <w:rPr>
          <w:rFonts w:ascii="Arial" w:hAnsi="Arial" w:cs="Arial"/>
          <w:color w:val="000000"/>
          <w:lang w:val="id-ID"/>
        </w:rPr>
        <w:t xml:space="preserve">, </w:t>
      </w:r>
      <w:r>
        <w:rPr>
          <w:rFonts w:ascii="Arial" w:hAnsi="Arial" w:cs="Arial"/>
          <w:color w:val="000000"/>
        </w:rPr>
        <w:t xml:space="preserve">tahun, </w:t>
      </w:r>
      <w:r w:rsidRPr="00A06560">
        <w:rPr>
          <w:rFonts w:ascii="Arial" w:hAnsi="Arial" w:cs="Arial"/>
          <w:color w:val="000000"/>
          <w:lang w:val="id-ID"/>
        </w:rPr>
        <w:t>tingkat</w:t>
      </w:r>
      <w:r>
        <w:rPr>
          <w:rFonts w:ascii="Arial" w:hAnsi="Arial" w:cs="Arial"/>
          <w:color w:val="000000"/>
        </w:rPr>
        <w:t>, dan prestasi yang dicapai</w:t>
      </w:r>
      <w:r w:rsidRPr="00A06560">
        <w:rPr>
          <w:rFonts w:ascii="Arial" w:hAnsi="Arial" w:cs="Arial"/>
          <w:color w:val="000000"/>
          <w:lang w:val="id-ID"/>
        </w:rPr>
        <w:t>).</w:t>
      </w:r>
    </w:p>
    <w:p w14:paraId="7BD04C84" w14:textId="77777777" w:rsidR="00B32DCB" w:rsidRDefault="00B32DCB" w:rsidP="002174A6">
      <w:pPr>
        <w:spacing w:after="0"/>
        <w:rPr>
          <w:rFonts w:ascii="Arial" w:hAnsi="Arial" w:cs="Arial"/>
        </w:rPr>
      </w:pPr>
    </w:p>
    <w:p w14:paraId="667E16D4" w14:textId="5C28D9A4" w:rsidR="0054435C" w:rsidRDefault="0054435C" w:rsidP="002174A6">
      <w:pPr>
        <w:spacing w:after="0"/>
        <w:ind w:left="425" w:firstLine="29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abel </w:t>
      </w:r>
      <w:r>
        <w:rPr>
          <w:rFonts w:ascii="Arial" w:hAnsi="Arial" w:cs="Arial"/>
        </w:rPr>
        <w:t>8</w:t>
      </w:r>
      <w:r w:rsidRPr="00A06560">
        <w:rPr>
          <w:rFonts w:ascii="Arial" w:hAnsi="Arial" w:cs="Arial"/>
          <w:lang w:val="id-ID"/>
        </w:rPr>
        <w:t>.b.</w:t>
      </w:r>
      <w:r>
        <w:rPr>
          <w:rFonts w:ascii="Arial" w:hAnsi="Arial" w:cs="Arial"/>
        </w:rPr>
        <w:t>2</w:t>
      </w:r>
      <w:r w:rsidR="00B32DCB">
        <w:rPr>
          <w:rFonts w:ascii="Arial" w:hAnsi="Arial" w:cs="Arial"/>
        </w:rPr>
        <w:t>)</w:t>
      </w:r>
      <w:r w:rsidRPr="00A06560">
        <w:rPr>
          <w:rFonts w:ascii="Arial" w:hAnsi="Arial" w:cs="Arial"/>
          <w:lang w:val="id-ID"/>
        </w:rPr>
        <w:t xml:space="preserve"> Prestasi </w:t>
      </w:r>
      <w:r>
        <w:rPr>
          <w:rFonts w:ascii="Arial" w:hAnsi="Arial" w:cs="Arial"/>
        </w:rPr>
        <w:t>Non</w:t>
      </w:r>
      <w:r w:rsidR="000432D6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kademik </w:t>
      </w:r>
      <w:r w:rsidRPr="00A06560">
        <w:rPr>
          <w:rFonts w:ascii="Arial" w:hAnsi="Arial" w:cs="Arial"/>
          <w:lang w:val="id-ID"/>
        </w:rPr>
        <w:t>Mahasiswa</w:t>
      </w:r>
    </w:p>
    <w:tbl>
      <w:tblPr>
        <w:tblW w:w="8334" w:type="dxa"/>
        <w:tblInd w:w="733" w:type="dxa"/>
        <w:tblLook w:val="04A0" w:firstRow="1" w:lastRow="0" w:firstColumn="1" w:lastColumn="0" w:noHBand="0" w:noVBand="1"/>
      </w:tblPr>
      <w:tblGrid>
        <w:gridCol w:w="620"/>
        <w:gridCol w:w="1761"/>
        <w:gridCol w:w="1701"/>
        <w:gridCol w:w="972"/>
        <w:gridCol w:w="893"/>
        <w:gridCol w:w="992"/>
        <w:gridCol w:w="1395"/>
      </w:tblGrid>
      <w:tr w:rsidR="0054435C" w:rsidRPr="00B6312E" w14:paraId="4FCE24ED" w14:textId="77777777" w:rsidTr="00061FFF">
        <w:tc>
          <w:tcPr>
            <w:tcW w:w="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E3EB343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o.</w:t>
            </w:r>
          </w:p>
        </w:tc>
        <w:tc>
          <w:tcPr>
            <w:tcW w:w="17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6FC89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vertAlign w:val="superscript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ma Kegiatan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96E112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 xml:space="preserve">Tahun Perolehan </w:t>
            </w:r>
          </w:p>
        </w:tc>
        <w:tc>
          <w:tcPr>
            <w:tcW w:w="28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E94108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Tingkat</w:t>
            </w:r>
          </w:p>
        </w:tc>
        <w:tc>
          <w:tcPr>
            <w:tcW w:w="139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414A05D2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18"/>
                <w:szCs w:val="20"/>
              </w:rPr>
              <w:t>Prestasi yang Dicapai</w:t>
            </w:r>
          </w:p>
        </w:tc>
      </w:tr>
      <w:tr w:rsidR="00B32DCB" w:rsidRPr="00B6312E" w14:paraId="0A813F54" w14:textId="77777777" w:rsidTr="00061FFF">
        <w:tc>
          <w:tcPr>
            <w:tcW w:w="620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26B778F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76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D66C29" w14:textId="77777777" w:rsidR="00B32DCB" w:rsidRPr="00B6312E" w:rsidRDefault="00B32DCB" w:rsidP="00B32DCB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000381D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375747E" w14:textId="0D10604A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Lokal/ Wilaya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C02FC50" w14:textId="77777777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Nasio-n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9964A2E" w14:textId="34AB26A1" w:rsidR="00B32DCB" w:rsidRPr="00B6312E" w:rsidRDefault="00B32DCB" w:rsidP="00B32DC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>Interna-sional</w:t>
            </w:r>
          </w:p>
        </w:tc>
        <w:tc>
          <w:tcPr>
            <w:tcW w:w="1395" w:type="dxa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A87444" w14:textId="77777777" w:rsidR="00B32DCB" w:rsidRPr="00B6312E" w:rsidRDefault="00B32DCB" w:rsidP="00B32DC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54435C" w:rsidRPr="00515379" w14:paraId="5D2A648E" w14:textId="77777777" w:rsidTr="00061FFF">
        <w:tc>
          <w:tcPr>
            <w:tcW w:w="6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B673F34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15379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1</w:t>
            </w:r>
          </w:p>
        </w:tc>
        <w:tc>
          <w:tcPr>
            <w:tcW w:w="176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F05E84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15379"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2</w:t>
            </w:r>
          </w:p>
        </w:tc>
        <w:tc>
          <w:tcPr>
            <w:tcW w:w="1701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A66E9BC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3</w:t>
            </w:r>
          </w:p>
        </w:tc>
        <w:tc>
          <w:tcPr>
            <w:tcW w:w="97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921ADD6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4</w:t>
            </w: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C16AABB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5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CA0A66B" w14:textId="77777777" w:rsidR="0054435C" w:rsidRPr="00515379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6</w:t>
            </w:r>
          </w:p>
        </w:tc>
        <w:tc>
          <w:tcPr>
            <w:tcW w:w="139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1D3295" w14:textId="77777777" w:rsidR="0054435C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20"/>
              </w:rPr>
              <w:t>6</w:t>
            </w:r>
          </w:p>
        </w:tc>
      </w:tr>
      <w:tr w:rsidR="0054435C" w:rsidRPr="00B6312E" w14:paraId="5A17054C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0810A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3343A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375583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83E28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D56DE1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5396A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D867E9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4435C" w:rsidRPr="00B6312E" w14:paraId="187EE13C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32288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2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080CB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9A6DD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35230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4D679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4D466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050ADE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4435C" w:rsidRPr="00B6312E" w14:paraId="65682226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3749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BBA3C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48EA6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16412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90ACA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FB1CA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45405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4435C" w:rsidRPr="00B6312E" w14:paraId="6ABBE6D2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2FFF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4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1AF39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BDC0C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596FF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E77EB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B76EB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4DFBA7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4435C" w:rsidRPr="00B6312E" w14:paraId="308CC90A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2E61F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5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31951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EFB0A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17477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DDE29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09811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E6C7D4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54435C" w:rsidRPr="00B6312E" w14:paraId="0DC3D385" w14:textId="77777777" w:rsidTr="00B32DCB"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940E1" w14:textId="77777777" w:rsidR="0054435C" w:rsidRPr="00B6312E" w:rsidRDefault="0054435C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…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AB838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9E837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E5A16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2E6E5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09E0E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CC6824" w14:textId="77777777" w:rsidR="0054435C" w:rsidRPr="00B6312E" w:rsidRDefault="0054435C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2DCB" w:rsidRPr="00B6312E" w14:paraId="37F81242" w14:textId="77777777" w:rsidTr="00B32DCB">
        <w:tc>
          <w:tcPr>
            <w:tcW w:w="4082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1A06F6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B6312E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97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9CE0F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2BBE4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EE2A5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5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6A9B7AD" w14:textId="77777777" w:rsidR="00B32DCB" w:rsidRPr="00B6312E" w:rsidRDefault="00B32DCB" w:rsidP="00415BB8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1DB5B3B0" w14:textId="77777777" w:rsidR="00B32DCB" w:rsidRDefault="00B32DCB" w:rsidP="00B32DC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Keterangan:</w:t>
      </w:r>
    </w:p>
    <w:p w14:paraId="5EBB36CF" w14:textId="77777777" w:rsidR="00B32DCB" w:rsidRPr="00B32DCB" w:rsidRDefault="00B32DCB" w:rsidP="00B32DC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vertAlign w:val="superscript"/>
        </w:rPr>
        <w:t xml:space="preserve">1) </w:t>
      </w:r>
      <w:r>
        <w:rPr>
          <w:rFonts w:ascii="Arial" w:hAnsi="Arial" w:cs="Arial"/>
        </w:rPr>
        <w:t>Beri tanda centang V pada kolom yang sesuai.</w:t>
      </w:r>
    </w:p>
    <w:p w14:paraId="36F47D53" w14:textId="77777777" w:rsidR="006B5881" w:rsidRDefault="006B5881" w:rsidP="002174A6">
      <w:pPr>
        <w:spacing w:after="0"/>
        <w:rPr>
          <w:rFonts w:ascii="Arial" w:hAnsi="Arial" w:cs="Arial"/>
        </w:rPr>
      </w:pPr>
    </w:p>
    <w:p w14:paraId="3E917EE0" w14:textId="77777777" w:rsidR="00B32DCB" w:rsidRDefault="00B32DC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2E652E8" w14:textId="50A3FF99" w:rsidR="00D97FE3" w:rsidRPr="00BA1CF7" w:rsidRDefault="00D97FE3" w:rsidP="002174A6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b/>
          <w:lang w:val="id-ID"/>
        </w:rPr>
      </w:pPr>
      <w:r>
        <w:rPr>
          <w:rFonts w:ascii="Arial" w:hAnsi="Arial" w:cs="Arial"/>
          <w:b/>
        </w:rPr>
        <w:lastRenderedPageBreak/>
        <w:t>Efektivitas dan Produktivitas Pendidikan</w:t>
      </w:r>
    </w:p>
    <w:p w14:paraId="4907535D" w14:textId="77777777" w:rsidR="00D97FE3" w:rsidRPr="00A06560" w:rsidRDefault="00D97FE3" w:rsidP="002174A6">
      <w:pPr>
        <w:spacing w:after="0"/>
        <w:ind w:right="3" w:firstLine="709"/>
        <w:rPr>
          <w:rFonts w:ascii="Arial" w:hAnsi="Arial" w:cs="Arial"/>
          <w:lang w:val="id-ID"/>
        </w:rPr>
      </w:pPr>
    </w:p>
    <w:p w14:paraId="1FA48872" w14:textId="02221B35" w:rsidR="00D97FE3" w:rsidRPr="00BA1CF7" w:rsidRDefault="00D97FE3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  <w:r w:rsidRPr="00BA1CF7">
        <w:rPr>
          <w:rFonts w:ascii="Arial" w:hAnsi="Arial" w:cs="Arial"/>
          <w:color w:val="000000"/>
          <w:lang w:val="id-ID"/>
        </w:rPr>
        <w:t xml:space="preserve">Tuliskan masa studi lulusan untuk dengan mengikuti format </w:t>
      </w:r>
      <w:r w:rsidR="005C3AD5" w:rsidRPr="00A06560">
        <w:rPr>
          <w:rFonts w:ascii="Arial" w:hAnsi="Arial" w:cs="Arial"/>
          <w:lang w:val="id-ID"/>
        </w:rPr>
        <w:t xml:space="preserve">Tabel </w:t>
      </w:r>
      <w:r w:rsidR="005C3AD5">
        <w:rPr>
          <w:rFonts w:ascii="Arial" w:hAnsi="Arial" w:cs="Arial"/>
        </w:rPr>
        <w:t>8</w:t>
      </w:r>
      <w:r w:rsidR="005C3AD5" w:rsidRPr="00A06560">
        <w:rPr>
          <w:rFonts w:ascii="Arial" w:hAnsi="Arial" w:cs="Arial"/>
          <w:lang w:val="id-ID"/>
        </w:rPr>
        <w:t>.</w:t>
      </w:r>
      <w:r w:rsidR="005C3AD5">
        <w:rPr>
          <w:rFonts w:ascii="Arial" w:hAnsi="Arial" w:cs="Arial"/>
        </w:rPr>
        <w:t>c</w:t>
      </w:r>
      <w:r w:rsidR="005C3AD5" w:rsidRPr="00BA1CF7">
        <w:rPr>
          <w:rFonts w:ascii="Arial" w:hAnsi="Arial" w:cs="Arial"/>
          <w:color w:val="000000"/>
          <w:lang w:val="id-ID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</w:p>
    <w:p w14:paraId="3358AA3A" w14:textId="6EBD3F99" w:rsidR="00D7200B" w:rsidRDefault="00D7200B" w:rsidP="00B32DCB">
      <w:pPr>
        <w:spacing w:after="0"/>
        <w:rPr>
          <w:rFonts w:ascii="Arial" w:hAnsi="Arial" w:cs="Arial"/>
          <w:lang w:val="id-ID"/>
        </w:rPr>
      </w:pPr>
    </w:p>
    <w:p w14:paraId="0E4892B1" w14:textId="77777777" w:rsidR="006C2248" w:rsidRDefault="00D97FE3" w:rsidP="002174A6">
      <w:pPr>
        <w:spacing w:after="0"/>
        <w:ind w:left="425" w:firstLine="29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abel </w:t>
      </w:r>
      <w:r>
        <w:rPr>
          <w:rFonts w:ascii="Arial" w:hAnsi="Arial" w:cs="Arial"/>
        </w:rPr>
        <w:t>8</w:t>
      </w:r>
      <w:r w:rsidRPr="00A06560">
        <w:rPr>
          <w:rFonts w:ascii="Arial" w:hAnsi="Arial" w:cs="Arial"/>
          <w:lang w:val="id-ID"/>
        </w:rPr>
        <w:t>.</w:t>
      </w:r>
      <w:r>
        <w:rPr>
          <w:rFonts w:ascii="Arial" w:hAnsi="Arial" w:cs="Arial"/>
        </w:rPr>
        <w:t>c</w:t>
      </w:r>
      <w:r w:rsidRPr="00A06560">
        <w:rPr>
          <w:rFonts w:ascii="Arial" w:hAnsi="Arial" w:cs="Arial"/>
          <w:lang w:val="id-ID"/>
        </w:rPr>
        <w:t xml:space="preserve">. </w:t>
      </w:r>
      <w:r>
        <w:rPr>
          <w:rFonts w:ascii="Arial" w:hAnsi="Arial" w:cs="Arial"/>
        </w:rPr>
        <w:t>Masa Studi Lulusan</w:t>
      </w:r>
      <w:r w:rsidR="007C6181">
        <w:rPr>
          <w:rFonts w:ascii="Arial" w:hAnsi="Arial" w:cs="Arial"/>
        </w:rPr>
        <w:t xml:space="preserve"> </w:t>
      </w:r>
      <w:r w:rsidR="006C2248">
        <w:rPr>
          <w:rFonts w:ascii="Arial" w:hAnsi="Arial" w:cs="Arial"/>
        </w:rPr>
        <w:t xml:space="preserve">Program Studi </w:t>
      </w:r>
    </w:p>
    <w:p w14:paraId="06C9D6C2" w14:textId="77777777" w:rsidR="006C2248" w:rsidRDefault="006C2248" w:rsidP="002174A6">
      <w:pPr>
        <w:spacing w:after="0"/>
        <w:ind w:left="425" w:firstLine="295"/>
        <w:rPr>
          <w:rFonts w:ascii="Arial" w:hAnsi="Arial" w:cs="Arial"/>
        </w:rPr>
      </w:pPr>
    </w:p>
    <w:p w14:paraId="1779C9FF" w14:textId="77777777" w:rsidR="00DC331C" w:rsidRPr="006C2248" w:rsidRDefault="00DC331C" w:rsidP="00DC331C">
      <w:pPr>
        <w:spacing w:after="0"/>
        <w:ind w:left="720"/>
        <w:rPr>
          <w:rFonts w:ascii="Arial" w:hAnsi="Arial" w:cs="Arial"/>
          <w:u w:val="single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Diploma Tiga</w:t>
      </w:r>
    </w:p>
    <w:tbl>
      <w:tblPr>
        <w:tblW w:w="7655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275"/>
        <w:gridCol w:w="709"/>
        <w:gridCol w:w="709"/>
        <w:gridCol w:w="709"/>
        <w:gridCol w:w="708"/>
        <w:gridCol w:w="709"/>
        <w:gridCol w:w="992"/>
        <w:gridCol w:w="993"/>
      </w:tblGrid>
      <w:tr w:rsidR="00DC331C" w:rsidRPr="000B3238" w14:paraId="05BD959B" w14:textId="77777777" w:rsidTr="00D6271F">
        <w:trPr>
          <w:cantSplit/>
        </w:trPr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470059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Tahun Masuk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E51F76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Jumlah Mahasiswa Diterima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  <w:t>1)</w:t>
            </w:r>
          </w:p>
        </w:tc>
        <w:tc>
          <w:tcPr>
            <w:tcW w:w="354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F4D67F" w14:textId="77777777" w:rsidR="00DC331C" w:rsidRPr="000B3238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Mahasiswa yang Lulus pad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D59DCE" w14:textId="77777777" w:rsidR="00DC331C" w:rsidRPr="000B3238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Jumlah Lulusan s.d. </w:t>
            </w:r>
          </w:p>
          <w:p w14:paraId="1913AF3F" w14:textId="77777777" w:rsidR="00DC331C" w:rsidRPr="000B3238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A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khir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TS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36BB56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Rata-rata Masa Studi</w:t>
            </w:r>
          </w:p>
        </w:tc>
      </w:tr>
      <w:tr w:rsidR="00DC331C" w:rsidRPr="000B3238" w14:paraId="045ED0D0" w14:textId="77777777" w:rsidTr="00D6271F">
        <w:trPr>
          <w:cantSplit/>
        </w:trPr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5211A19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</w:p>
        </w:tc>
        <w:tc>
          <w:tcPr>
            <w:tcW w:w="127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71F31329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533032F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TS-4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10DDC24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TS-3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BC34883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TS-2</w:t>
            </w: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DC1B7F6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Akhir </w:t>
            </w: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TS-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BB2146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3238">
              <w:rPr>
                <w:rFonts w:ascii="Arial" w:hAnsi="Arial" w:cs="Arial"/>
                <w:b/>
                <w:bCs/>
                <w:sz w:val="18"/>
                <w:szCs w:val="18"/>
              </w:rPr>
              <w:t>Akhir TS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F84A27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4419E33" w14:textId="77777777" w:rsidR="00DC331C" w:rsidRPr="000B3238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DC331C" w:rsidRPr="00B6312E" w14:paraId="0CCA70CB" w14:textId="77777777" w:rsidTr="00D6271F">
        <w:trPr>
          <w:cantSplit/>
        </w:trPr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47D7D93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1</w:t>
            </w:r>
          </w:p>
        </w:tc>
        <w:tc>
          <w:tcPr>
            <w:tcW w:w="1275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474B38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2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31D5C83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3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72FE22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4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8C3172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5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51CD1D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369E30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7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E5F6A4F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8</w:t>
            </w:r>
          </w:p>
        </w:tc>
        <w:tc>
          <w:tcPr>
            <w:tcW w:w="993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7E2E7F" w14:textId="77777777" w:rsidR="00DC331C" w:rsidRPr="00B6312E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B6312E">
              <w:rPr>
                <w:rFonts w:ascii="Arial" w:hAnsi="Arial" w:cs="Arial"/>
                <w:bCs/>
                <w:sz w:val="16"/>
                <w:szCs w:val="18"/>
              </w:rPr>
              <w:t>9</w:t>
            </w:r>
          </w:p>
        </w:tc>
      </w:tr>
      <w:tr w:rsidR="00DC331C" w:rsidRPr="0086339D" w14:paraId="419BD851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D55C721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4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51D58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B03A97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687F9E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98A6F4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2EDAD8C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CBAD45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670A7C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6AE0800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DC331C" w:rsidRPr="0086339D" w14:paraId="62B8E7F0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2C6848E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3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7E8F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A1234F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868F4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34067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C5E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158DB6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8E5944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1A7702F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</w:tr>
      <w:tr w:rsidR="00DC331C" w:rsidRPr="0086339D" w14:paraId="742B1552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AA6BCD9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7C8C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CEE62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060D1F8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63E279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BF40B7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856A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0312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9CC9A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</w:tr>
    </w:tbl>
    <w:p w14:paraId="33DDE1DA" w14:textId="77777777" w:rsidR="00DC331C" w:rsidRDefault="00DC331C" w:rsidP="00DC331C">
      <w:pPr>
        <w:spacing w:after="0"/>
        <w:ind w:left="425" w:firstLine="295"/>
        <w:rPr>
          <w:rFonts w:ascii="Arial" w:hAnsi="Arial" w:cs="Arial"/>
        </w:rPr>
      </w:pPr>
    </w:p>
    <w:p w14:paraId="42CD2C81" w14:textId="77777777" w:rsidR="00DC331C" w:rsidRPr="006C2248" w:rsidRDefault="00DC331C" w:rsidP="00DC331C">
      <w:pPr>
        <w:spacing w:after="0"/>
        <w:ind w:left="720"/>
        <w:rPr>
          <w:rFonts w:ascii="Arial" w:hAnsi="Arial" w:cs="Arial"/>
          <w:u w:val="single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Sarjana</w:t>
      </w:r>
      <w:r w:rsidRPr="006C2248">
        <w:rPr>
          <w:rFonts w:ascii="Arial" w:hAnsi="Arial" w:cs="Arial"/>
          <w:u w:val="single"/>
        </w:rPr>
        <w:t>/</w:t>
      </w:r>
      <w:r>
        <w:rPr>
          <w:rFonts w:ascii="Arial" w:hAnsi="Arial" w:cs="Arial"/>
          <w:u w:val="single"/>
        </w:rPr>
        <w:t>Sarjana</w:t>
      </w:r>
      <w:r w:rsidRPr="006C2248">
        <w:rPr>
          <w:rFonts w:ascii="Arial" w:hAnsi="Arial" w:cs="Arial"/>
          <w:u w:val="single"/>
        </w:rPr>
        <w:t xml:space="preserve"> Terapan</w:t>
      </w:r>
    </w:p>
    <w:tbl>
      <w:tblPr>
        <w:tblW w:w="9072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276"/>
        <w:gridCol w:w="708"/>
        <w:gridCol w:w="709"/>
        <w:gridCol w:w="709"/>
        <w:gridCol w:w="708"/>
        <w:gridCol w:w="709"/>
        <w:gridCol w:w="709"/>
        <w:gridCol w:w="709"/>
        <w:gridCol w:w="992"/>
        <w:gridCol w:w="992"/>
      </w:tblGrid>
      <w:tr w:rsidR="00DC331C" w:rsidRPr="008B55CD" w14:paraId="696310F7" w14:textId="77777777" w:rsidTr="00D6271F">
        <w:trPr>
          <w:cantSplit/>
        </w:trPr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311EF0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ahun Masuk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7CC15D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Mahasiswa Diterima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  <w:t>1)</w:t>
            </w:r>
          </w:p>
        </w:tc>
        <w:tc>
          <w:tcPr>
            <w:tcW w:w="496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13075D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Mahasiswa yang Lulus pad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0E8149" w14:textId="77777777" w:rsidR="00DC331C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Lulusan s.d.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 </w:t>
            </w:r>
          </w:p>
          <w:p w14:paraId="248282CC" w14:textId="77777777" w:rsidR="00DC331C" w:rsidRPr="008B55CD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khi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TS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DE08535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ata-rata Masa Studi</w:t>
            </w:r>
          </w:p>
        </w:tc>
      </w:tr>
      <w:tr w:rsidR="00DC331C" w:rsidRPr="008B55CD" w14:paraId="4D526E03" w14:textId="77777777" w:rsidTr="00D6271F">
        <w:trPr>
          <w:cantSplit/>
        </w:trPr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88EB9A3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367456E4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83636E8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6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2E52019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 TS-5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B0D334D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 TS-4</w:t>
            </w: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75F11A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3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BAF7472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2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51318F3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1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8B0EC89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Akhir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6EF779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189D2B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DC331C" w:rsidRPr="0086339D" w14:paraId="1F956F30" w14:textId="77777777" w:rsidTr="00D6271F">
        <w:trPr>
          <w:cantSplit/>
        </w:trPr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E533870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</w:t>
            </w:r>
          </w:p>
        </w:tc>
        <w:tc>
          <w:tcPr>
            <w:tcW w:w="1276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9A9083E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ADE733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3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E8B5D9B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4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92C121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5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07BCD9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E48A9A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7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1A61183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8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FA8E5A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9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93402A4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0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B560F4B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1</w:t>
            </w:r>
          </w:p>
        </w:tc>
      </w:tr>
      <w:tr w:rsidR="00DC331C" w:rsidRPr="0086339D" w14:paraId="32831F90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2D74E18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BB76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017A53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62ADF3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55C11FF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6CF3FA9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6E0F44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F08330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899F78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5B985B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94B22C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</w:tr>
      <w:tr w:rsidR="00DC331C" w:rsidRPr="0086339D" w14:paraId="6A944394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B5EB246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A14E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130A3E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20DBC4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3FCA8F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EEAD5FC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FFE9C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778D3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15729D5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90B5C0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3D5C28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</w:tr>
      <w:tr w:rsidR="00DC331C" w:rsidRPr="0086339D" w14:paraId="36FF1147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4F167E5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BA1F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F08E0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78505C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53B39F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C2CC6E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CD748A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0C476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41C0E7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4A39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5551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</w:tr>
      <w:tr w:rsidR="00DC331C" w:rsidRPr="0086339D" w14:paraId="2BC555B3" w14:textId="77777777" w:rsidTr="00D6271F">
        <w:trPr>
          <w:cantSplit/>
        </w:trPr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72469F2A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18"/>
              </w:rPr>
            </w:pPr>
            <w:r w:rsidRPr="0086339D">
              <w:rPr>
                <w:rFonts w:ascii="Arial" w:hAnsi="Arial" w:cs="Arial"/>
                <w:sz w:val="20"/>
                <w:szCs w:val="18"/>
              </w:rPr>
              <w:t>TS-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50E5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C12D6D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CA119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8127D6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861387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4C151C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6C145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62D6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4DF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3C12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18"/>
              </w:rPr>
            </w:pPr>
          </w:p>
        </w:tc>
      </w:tr>
    </w:tbl>
    <w:p w14:paraId="4C7582C7" w14:textId="77777777" w:rsidR="00DC331C" w:rsidRDefault="00DC331C" w:rsidP="00DC331C">
      <w:pPr>
        <w:spacing w:after="0"/>
        <w:ind w:left="425" w:firstLine="295"/>
        <w:rPr>
          <w:rFonts w:ascii="Arial" w:hAnsi="Arial" w:cs="Arial"/>
        </w:rPr>
      </w:pPr>
    </w:p>
    <w:p w14:paraId="74AC9FD5" w14:textId="4412D30B" w:rsidR="006C2248" w:rsidRPr="006C2248" w:rsidRDefault="006C2248" w:rsidP="006C2248">
      <w:pPr>
        <w:spacing w:after="0"/>
        <w:ind w:left="720"/>
        <w:rPr>
          <w:rFonts w:ascii="Arial" w:hAnsi="Arial" w:cs="Arial"/>
          <w:u w:val="single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Magister</w:t>
      </w:r>
      <w:r w:rsidRPr="006C2248">
        <w:rPr>
          <w:rFonts w:ascii="Arial" w:hAnsi="Arial" w:cs="Arial"/>
          <w:u w:val="single"/>
        </w:rPr>
        <w:t>/</w:t>
      </w:r>
      <w:r>
        <w:rPr>
          <w:rFonts w:ascii="Arial" w:hAnsi="Arial" w:cs="Arial"/>
          <w:u w:val="single"/>
        </w:rPr>
        <w:t xml:space="preserve">Magister </w:t>
      </w:r>
      <w:r w:rsidRPr="006C2248">
        <w:rPr>
          <w:rFonts w:ascii="Arial" w:hAnsi="Arial" w:cs="Arial"/>
          <w:u w:val="single"/>
        </w:rPr>
        <w:t>Terapan</w:t>
      </w:r>
    </w:p>
    <w:tbl>
      <w:tblPr>
        <w:tblW w:w="8222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1560"/>
        <w:gridCol w:w="850"/>
        <w:gridCol w:w="851"/>
        <w:gridCol w:w="850"/>
        <w:gridCol w:w="851"/>
        <w:gridCol w:w="1134"/>
        <w:gridCol w:w="1134"/>
      </w:tblGrid>
      <w:tr w:rsidR="00173292" w:rsidRPr="0086339D" w14:paraId="22009E6A" w14:textId="77777777" w:rsidTr="00061FFF">
        <w:trPr>
          <w:cantSplit/>
        </w:trPr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D1E2EA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Tahun Masuk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ACD2D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vertAlign w:val="superscript"/>
                <w:lang w:val="fi-FI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 xml:space="preserve">Jumlah Mahasiswa Diterima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vertAlign w:val="superscript"/>
                <w:lang w:val="fi-FI"/>
              </w:rPr>
              <w:t>1)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4E72E3" w14:textId="4CCE7306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>Jumlah Mahasiswa yang Lulus pada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093B7D" w14:textId="77777777" w:rsidR="00173292" w:rsidRPr="0086339D" w:rsidRDefault="00173292" w:rsidP="00173292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 xml:space="preserve">Jumlah Lulusan s.d. </w:t>
            </w:r>
          </w:p>
          <w:p w14:paraId="483C152F" w14:textId="77777777" w:rsidR="00173292" w:rsidRPr="0086339D" w:rsidRDefault="00173292" w:rsidP="00173292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>A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khir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 xml:space="preserve">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>T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057FB2" w14:textId="6605A4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  <w:t>Rata-rata Masa Studi</w:t>
            </w:r>
          </w:p>
        </w:tc>
      </w:tr>
      <w:tr w:rsidR="00173292" w:rsidRPr="0086339D" w14:paraId="10F85E95" w14:textId="77777777" w:rsidTr="00061FFF">
        <w:trPr>
          <w:cantSplit/>
        </w:trPr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CA1EAE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fi-FI"/>
              </w:rPr>
            </w:pPr>
          </w:p>
        </w:tc>
        <w:tc>
          <w:tcPr>
            <w:tcW w:w="1560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4107A857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DD1F51C" w14:textId="6C0E9F56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A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khir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TS-3</w:t>
            </w:r>
          </w:p>
        </w:tc>
        <w:tc>
          <w:tcPr>
            <w:tcW w:w="851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AB51567" w14:textId="0E5A5DA5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A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khir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TS-2</w:t>
            </w:r>
          </w:p>
        </w:tc>
        <w:tc>
          <w:tcPr>
            <w:tcW w:w="850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002EF46" w14:textId="666B026D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>A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khir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TS-1</w:t>
            </w:r>
          </w:p>
        </w:tc>
        <w:tc>
          <w:tcPr>
            <w:tcW w:w="851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BA24EFC" w14:textId="32490131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86339D">
              <w:rPr>
                <w:rFonts w:ascii="Arial" w:hAnsi="Arial" w:cs="Arial"/>
                <w:b/>
                <w:bCs/>
                <w:sz w:val="18"/>
                <w:szCs w:val="20"/>
                <w:lang w:val="id-ID"/>
              </w:rPr>
              <w:t xml:space="preserve">Akhir </w:t>
            </w:r>
            <w:r w:rsidRPr="0086339D">
              <w:rPr>
                <w:rFonts w:ascii="Arial" w:hAnsi="Arial" w:cs="Arial"/>
                <w:b/>
                <w:bCs/>
                <w:sz w:val="18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031F0B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CAAA6A" w14:textId="5BDF90B3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</w:tr>
      <w:tr w:rsidR="00173292" w:rsidRPr="0086339D" w14:paraId="1441D1A3" w14:textId="77777777" w:rsidTr="00061FFF">
        <w:trPr>
          <w:cantSplit/>
        </w:trPr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5124D7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1</w:t>
            </w:r>
          </w:p>
        </w:tc>
        <w:tc>
          <w:tcPr>
            <w:tcW w:w="1560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FF141C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2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6B3655E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3</w:t>
            </w:r>
          </w:p>
        </w:tc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B448FE7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4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0517912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5</w:t>
            </w:r>
          </w:p>
        </w:tc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9E6D72" w14:textId="77777777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6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4A2DBC" w14:textId="673590CB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7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DC972B1" w14:textId="6EBBBC05" w:rsidR="00173292" w:rsidRPr="0086339D" w:rsidRDefault="00173292" w:rsidP="00173292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20"/>
              </w:rPr>
            </w:pPr>
            <w:r w:rsidRPr="0086339D">
              <w:rPr>
                <w:rFonts w:ascii="Arial" w:hAnsi="Arial" w:cs="Arial"/>
                <w:bCs/>
                <w:sz w:val="16"/>
                <w:szCs w:val="20"/>
              </w:rPr>
              <w:t>8</w:t>
            </w:r>
          </w:p>
        </w:tc>
      </w:tr>
      <w:tr w:rsidR="00173292" w:rsidRPr="006C2248" w14:paraId="5D6E8083" w14:textId="77777777" w:rsidTr="006C2248">
        <w:trPr>
          <w:cantSplit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C140BD1" w14:textId="2ACCED4C" w:rsidR="00173292" w:rsidRPr="006C2248" w:rsidRDefault="00173292" w:rsidP="0017329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2248">
              <w:rPr>
                <w:rFonts w:ascii="Arial" w:hAnsi="Arial" w:cs="Arial"/>
                <w:sz w:val="20"/>
                <w:szCs w:val="20"/>
              </w:rPr>
              <w:t>TS-3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63434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6DDA295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B2F2FC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F20AAFA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34C155B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D32B2D3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D0329FC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292" w:rsidRPr="006C2248" w14:paraId="4E03BA61" w14:textId="77777777" w:rsidTr="006C2248">
        <w:trPr>
          <w:cantSplit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34504DE" w14:textId="412A75DE" w:rsidR="00173292" w:rsidRPr="006C2248" w:rsidRDefault="00173292" w:rsidP="0017329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2248">
              <w:rPr>
                <w:rFonts w:ascii="Arial" w:hAnsi="Arial" w:cs="Arial"/>
                <w:sz w:val="20"/>
                <w:szCs w:val="20"/>
              </w:rPr>
              <w:t>TS-2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8AC57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8584A77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E2D8E4B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8D5FF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67021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71FE4A8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D93E6A3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173292" w:rsidRPr="006C2248" w14:paraId="51AE4C2C" w14:textId="77777777" w:rsidTr="006C2248">
        <w:trPr>
          <w:cantSplit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011F9CD" w14:textId="22530157" w:rsidR="00173292" w:rsidRPr="006C2248" w:rsidRDefault="00173292" w:rsidP="0017329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C2248">
              <w:rPr>
                <w:rFonts w:ascii="Arial" w:hAnsi="Arial" w:cs="Arial"/>
                <w:sz w:val="20"/>
                <w:szCs w:val="20"/>
              </w:rPr>
              <w:t>TS-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8E9CA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71DCCB2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D426F68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8B898BD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847B9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7A149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43D6" w14:textId="77777777" w:rsidR="00173292" w:rsidRPr="006C2248" w:rsidRDefault="00173292" w:rsidP="00173292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</w:tbl>
    <w:p w14:paraId="6AD4D715" w14:textId="5501F03B" w:rsidR="008D2C3E" w:rsidRDefault="008D2C3E" w:rsidP="002174A6">
      <w:pPr>
        <w:spacing w:after="0"/>
        <w:ind w:left="425" w:firstLine="295"/>
        <w:rPr>
          <w:rFonts w:ascii="Arial" w:hAnsi="Arial" w:cs="Arial"/>
        </w:rPr>
      </w:pPr>
    </w:p>
    <w:p w14:paraId="32BB4BF4" w14:textId="77777777" w:rsidR="00DC331C" w:rsidRPr="006C2248" w:rsidRDefault="00DC331C" w:rsidP="00DC331C">
      <w:pPr>
        <w:spacing w:after="0"/>
        <w:ind w:left="720"/>
        <w:rPr>
          <w:rFonts w:ascii="Arial" w:hAnsi="Arial" w:cs="Arial"/>
          <w:u w:val="single"/>
        </w:rPr>
      </w:pPr>
      <w:r w:rsidRPr="006C2248">
        <w:rPr>
          <w:rFonts w:ascii="Arial" w:hAnsi="Arial" w:cs="Arial"/>
          <w:u w:val="single"/>
        </w:rPr>
        <w:t>Diisi oleh pengusul dari Program Studi pada Program Doktor/Doktor Terapan</w:t>
      </w:r>
    </w:p>
    <w:tbl>
      <w:tblPr>
        <w:tblW w:w="9072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276"/>
        <w:gridCol w:w="708"/>
        <w:gridCol w:w="709"/>
        <w:gridCol w:w="709"/>
        <w:gridCol w:w="708"/>
        <w:gridCol w:w="709"/>
        <w:gridCol w:w="709"/>
        <w:gridCol w:w="709"/>
        <w:gridCol w:w="992"/>
        <w:gridCol w:w="992"/>
      </w:tblGrid>
      <w:tr w:rsidR="00DC331C" w:rsidRPr="008B55CD" w14:paraId="5DFA7C31" w14:textId="77777777" w:rsidTr="00D6271F">
        <w:trPr>
          <w:cantSplit/>
        </w:trPr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5DA535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ahun Masuk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97CCBA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Mahasiswa Diterima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val="fi-FI"/>
              </w:rPr>
              <w:t>1)</w:t>
            </w:r>
          </w:p>
        </w:tc>
        <w:tc>
          <w:tcPr>
            <w:tcW w:w="496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95D9AF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Mahasiswa yang Lulus pad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CCC771" w14:textId="77777777" w:rsidR="00DC331C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Jumlah Lulusan s.d.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 xml:space="preserve"> </w:t>
            </w:r>
          </w:p>
          <w:p w14:paraId="4D0C3515" w14:textId="77777777" w:rsidR="00DC331C" w:rsidRPr="008B55CD" w:rsidRDefault="00DC331C" w:rsidP="00D6271F">
            <w:pPr>
              <w:spacing w:after="0"/>
              <w:ind w:left="-117" w:right="-45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khi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TS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85D4A5B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ata-rata Masa Studi</w:t>
            </w:r>
          </w:p>
        </w:tc>
      </w:tr>
      <w:tr w:rsidR="00DC331C" w:rsidRPr="008B55CD" w14:paraId="265CA968" w14:textId="77777777" w:rsidTr="00D6271F">
        <w:trPr>
          <w:cantSplit/>
        </w:trPr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D7B5CA8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309E98B6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F554560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6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55343C0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 TS-5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5AE85B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 TS-4</w:t>
            </w:r>
          </w:p>
        </w:tc>
        <w:tc>
          <w:tcPr>
            <w:tcW w:w="708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890A919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3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0B40D35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2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66B7E06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A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khir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-1</w:t>
            </w:r>
          </w:p>
        </w:tc>
        <w:tc>
          <w:tcPr>
            <w:tcW w:w="709" w:type="dxa"/>
            <w:tcBorders>
              <w:top w:val="sing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CE88DD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B55CD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 xml:space="preserve">Akhir </w:t>
            </w:r>
            <w:r w:rsidRPr="008B55CD">
              <w:rPr>
                <w:rFonts w:ascii="Arial" w:hAnsi="Arial" w:cs="Arial"/>
                <w:b/>
                <w:bCs/>
                <w:sz w:val="18"/>
                <w:szCs w:val="18"/>
              </w:rPr>
              <w:t>TS</w:t>
            </w: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657A93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A1C2FA4" w14:textId="77777777" w:rsidR="00DC331C" w:rsidRPr="008B55CD" w:rsidRDefault="00DC331C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DC331C" w:rsidRPr="0086339D" w14:paraId="03D3334A" w14:textId="77777777" w:rsidTr="00D6271F">
        <w:trPr>
          <w:cantSplit/>
        </w:trPr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BDBB3F3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</w:t>
            </w:r>
          </w:p>
        </w:tc>
        <w:tc>
          <w:tcPr>
            <w:tcW w:w="1276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69361D2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2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F1C8863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3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4A9024D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4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CA10A1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5</w:t>
            </w:r>
          </w:p>
        </w:tc>
        <w:tc>
          <w:tcPr>
            <w:tcW w:w="708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CEC9D00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6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4FB86F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7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6343FA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8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033BCDD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9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BE14B77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0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D1904A0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 w:rsidRPr="0086339D">
              <w:rPr>
                <w:rFonts w:ascii="Arial" w:hAnsi="Arial" w:cs="Arial"/>
                <w:bCs/>
                <w:sz w:val="16"/>
                <w:szCs w:val="18"/>
              </w:rPr>
              <w:t>11</w:t>
            </w:r>
          </w:p>
        </w:tc>
      </w:tr>
      <w:tr w:rsidR="00DC331C" w:rsidRPr="0086339D" w14:paraId="77DC80B1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8634418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6339D">
              <w:rPr>
                <w:rFonts w:ascii="Arial" w:hAnsi="Arial" w:cs="Arial"/>
                <w:sz w:val="20"/>
                <w:szCs w:val="20"/>
              </w:rPr>
              <w:t>TS-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83EF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FD5237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EBE3E8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370D67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3AE194B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7B13DEE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445AAE9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5E7AD2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3EA2E5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9FFDD6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331C" w:rsidRPr="0086339D" w14:paraId="4D5B5DD1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141F7D1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6339D">
              <w:rPr>
                <w:rFonts w:ascii="Arial" w:hAnsi="Arial" w:cs="Arial"/>
                <w:sz w:val="20"/>
                <w:szCs w:val="20"/>
              </w:rPr>
              <w:t>TS-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CEDF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2D1B27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1B8264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0A0F0E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542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9F7B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0E037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53D6701A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4977248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108100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DC331C" w:rsidRPr="0086339D" w14:paraId="1AC90B1C" w14:textId="77777777" w:rsidTr="00D6271F">
        <w:trPr>
          <w:cantSplit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52AF823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6339D">
              <w:rPr>
                <w:rFonts w:ascii="Arial" w:hAnsi="Arial" w:cs="Arial"/>
                <w:sz w:val="20"/>
                <w:szCs w:val="20"/>
              </w:rPr>
              <w:t>TS-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E2F0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FE00BD8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1333C8E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5A6DA5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D12413F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DF65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C02306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90C7898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B29C5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608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DC331C" w:rsidRPr="0086339D" w14:paraId="696DF25A" w14:textId="77777777" w:rsidTr="00D6271F">
        <w:trPr>
          <w:cantSplit/>
        </w:trPr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2DBBE746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6339D">
              <w:rPr>
                <w:rFonts w:ascii="Arial" w:hAnsi="Arial" w:cs="Arial"/>
                <w:sz w:val="20"/>
                <w:szCs w:val="20"/>
              </w:rPr>
              <w:t>TS-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4217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FA41B6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5BB59F1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F76362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507B069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30781F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0AD3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175A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ACE9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3A78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DC331C" w:rsidRPr="0086339D" w14:paraId="54328A5B" w14:textId="77777777" w:rsidTr="00D6271F">
        <w:trPr>
          <w:cantSplit/>
        </w:trPr>
        <w:tc>
          <w:tcPr>
            <w:tcW w:w="851" w:type="dxa"/>
            <w:tcBorders>
              <w:bottom w:val="single" w:sz="4" w:space="0" w:color="auto"/>
            </w:tcBorders>
          </w:tcPr>
          <w:p w14:paraId="39F75584" w14:textId="77777777" w:rsidR="00DC331C" w:rsidRPr="0086339D" w:rsidRDefault="00DC331C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6339D">
              <w:rPr>
                <w:rFonts w:ascii="Arial" w:hAnsi="Arial" w:cs="Arial"/>
                <w:sz w:val="20"/>
                <w:szCs w:val="20"/>
              </w:rPr>
              <w:t>TS-2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8753A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3D62ED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ACF3F0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BB2ACDD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09E7DA3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B46D0E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6C7E230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D3D29D9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7B3E94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91C77F2" w14:textId="77777777" w:rsidR="00DC331C" w:rsidRPr="0086339D" w:rsidRDefault="00DC331C" w:rsidP="00D6271F">
            <w:pPr>
              <w:spacing w:after="0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</w:tbl>
    <w:p w14:paraId="7DC5AC67" w14:textId="0B3C9003" w:rsidR="00015D3D" w:rsidRPr="00F61CDD" w:rsidRDefault="00015D3D" w:rsidP="00015D3D">
      <w:pPr>
        <w:spacing w:after="0"/>
        <w:ind w:left="426" w:firstLine="294"/>
        <w:rPr>
          <w:rFonts w:ascii="Arial" w:hAnsi="Arial" w:cs="Arial"/>
          <w:lang w:val="id-ID"/>
        </w:rPr>
      </w:pPr>
      <w:r>
        <w:rPr>
          <w:rFonts w:ascii="Arial" w:hAnsi="Arial" w:cs="Arial"/>
          <w:lang w:val="pt-BR"/>
        </w:rPr>
        <w:t>Keterangan</w:t>
      </w:r>
      <w:r w:rsidRPr="00F61CDD">
        <w:rPr>
          <w:rFonts w:ascii="Arial" w:hAnsi="Arial" w:cs="Arial"/>
          <w:lang w:val="pt-BR"/>
        </w:rPr>
        <w:t xml:space="preserve">: </w:t>
      </w:r>
    </w:p>
    <w:p w14:paraId="2373F883" w14:textId="597EE076" w:rsidR="00015D3D" w:rsidRPr="00F61CDD" w:rsidRDefault="00015D3D" w:rsidP="00015D3D">
      <w:pPr>
        <w:spacing w:after="0"/>
        <w:ind w:left="426" w:firstLine="294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</w:t>
      </w:r>
      <w:r w:rsidRPr="00F61CDD">
        <w:rPr>
          <w:rFonts w:ascii="Arial" w:hAnsi="Arial" w:cs="Arial"/>
          <w:vertAlign w:val="superscript"/>
          <w:lang w:val="id-ID"/>
        </w:rPr>
        <w:t>)</w:t>
      </w:r>
      <w:r w:rsidRPr="00F61CDD">
        <w:rPr>
          <w:rFonts w:ascii="Arial" w:hAnsi="Arial" w:cs="Arial"/>
        </w:rPr>
        <w:t xml:space="preserve"> Tidak</w:t>
      </w:r>
      <w:r w:rsidRPr="00F61CDD">
        <w:rPr>
          <w:rFonts w:ascii="Arial" w:hAnsi="Arial" w:cs="Arial"/>
          <w:lang w:val="id-ID"/>
        </w:rPr>
        <w:t xml:space="preserve"> termasuk </w:t>
      </w:r>
      <w:r w:rsidRPr="00F61CDD">
        <w:rPr>
          <w:rFonts w:ascii="Arial" w:hAnsi="Arial" w:cs="Arial"/>
        </w:rPr>
        <w:t>mahasiswa transfer.</w:t>
      </w:r>
    </w:p>
    <w:p w14:paraId="3EBFF4C7" w14:textId="77777777" w:rsidR="00015D3D" w:rsidRPr="00F61CDD" w:rsidRDefault="00015D3D" w:rsidP="00015D3D">
      <w:pPr>
        <w:spacing w:after="0"/>
        <w:ind w:left="426" w:firstLine="294"/>
        <w:rPr>
          <w:rFonts w:ascii="Arial" w:hAnsi="Arial" w:cs="Arial"/>
          <w:lang w:val="id-ID"/>
        </w:rPr>
      </w:pPr>
      <w:r w:rsidRPr="00F61CDD">
        <w:rPr>
          <w:rFonts w:ascii="Arial" w:hAnsi="Arial" w:cs="Arial"/>
          <w:lang w:val="id-ID"/>
        </w:rPr>
        <w:t xml:space="preserve">TS = Tahun akademik penuh terakhir. </w:t>
      </w:r>
    </w:p>
    <w:p w14:paraId="651E5A78" w14:textId="77777777" w:rsidR="00015D3D" w:rsidRPr="00F61CDD" w:rsidRDefault="00015D3D" w:rsidP="00015D3D">
      <w:pPr>
        <w:spacing w:after="0"/>
        <w:ind w:left="426" w:firstLine="294"/>
        <w:rPr>
          <w:rFonts w:ascii="Arial" w:hAnsi="Arial" w:cs="Arial"/>
          <w:lang w:val="id-ID"/>
        </w:rPr>
      </w:pPr>
      <w:r w:rsidRPr="00F61CDD">
        <w:rPr>
          <w:rFonts w:ascii="Arial" w:hAnsi="Arial" w:cs="Arial"/>
          <w:lang w:val="id-ID"/>
        </w:rPr>
        <w:lastRenderedPageBreak/>
        <w:t>TS-n = Tahun akademik n tahun sebelum TS.</w:t>
      </w:r>
    </w:p>
    <w:p w14:paraId="2390CA4E" w14:textId="77777777" w:rsidR="00015D3D" w:rsidRPr="00015D3D" w:rsidRDefault="00015D3D" w:rsidP="00015D3D">
      <w:pPr>
        <w:pStyle w:val="ListParagraph"/>
        <w:spacing w:after="0"/>
        <w:rPr>
          <w:rFonts w:ascii="Arial" w:hAnsi="Arial" w:cs="Arial"/>
          <w:b/>
          <w:lang w:val="id-ID"/>
        </w:rPr>
      </w:pPr>
    </w:p>
    <w:p w14:paraId="5C241E46" w14:textId="28B0840F" w:rsidR="00EC792F" w:rsidRPr="00BA1CF7" w:rsidRDefault="00EC792F" w:rsidP="002174A6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b/>
          <w:lang w:val="id-ID"/>
        </w:rPr>
      </w:pPr>
      <w:r>
        <w:rPr>
          <w:rFonts w:ascii="Arial" w:hAnsi="Arial" w:cs="Arial"/>
          <w:b/>
        </w:rPr>
        <w:t>Daya Saing Lulusan</w:t>
      </w:r>
    </w:p>
    <w:p w14:paraId="70AA5279" w14:textId="77777777" w:rsidR="00EC792F" w:rsidRPr="00A06560" w:rsidRDefault="00EC792F" w:rsidP="002174A6">
      <w:pPr>
        <w:spacing w:after="0"/>
        <w:ind w:right="3" w:firstLine="709"/>
        <w:rPr>
          <w:rFonts w:ascii="Arial" w:hAnsi="Arial" w:cs="Arial"/>
          <w:lang w:val="id-ID"/>
        </w:rPr>
      </w:pPr>
    </w:p>
    <w:p w14:paraId="2EB246BF" w14:textId="08063B78" w:rsidR="00DC331C" w:rsidRPr="001E3B45" w:rsidRDefault="00DC331C" w:rsidP="00DC331C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abel 8.d.1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Diploma Tiga/Sarjana/Sarjana Terapan.</w:t>
      </w:r>
    </w:p>
    <w:p w14:paraId="0850D433" w14:textId="77777777" w:rsidR="00DC331C" w:rsidRDefault="00DC331C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253A766F" w14:textId="295FEC63" w:rsidR="00667CF7" w:rsidRPr="00521B5C" w:rsidRDefault="00667CF7" w:rsidP="002174A6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521B5C">
        <w:rPr>
          <w:rFonts w:ascii="Arial" w:hAnsi="Arial" w:cs="Arial"/>
          <w:color w:val="000000"/>
          <w:lang w:val="id-ID"/>
        </w:rPr>
        <w:t xml:space="preserve">Tuliskan </w:t>
      </w:r>
      <w:r>
        <w:rPr>
          <w:rFonts w:ascii="Arial" w:hAnsi="Arial" w:cs="Arial"/>
          <w:color w:val="000000"/>
        </w:rPr>
        <w:t>data</w:t>
      </w:r>
      <w:r w:rsidRPr="00521B5C">
        <w:rPr>
          <w:rFonts w:ascii="Arial" w:hAnsi="Arial" w:cs="Arial"/>
          <w:color w:val="000000"/>
          <w:lang w:val="id-ID"/>
        </w:rPr>
        <w:t xml:space="preserve"> masa tunggu lulusan untuk mendapatkan pekerjaan pertama</w:t>
      </w:r>
      <w:r w:rsidR="00E22493">
        <w:rPr>
          <w:rFonts w:ascii="Arial" w:hAnsi="Arial" w:cs="Arial"/>
          <w:color w:val="000000"/>
        </w:rPr>
        <w:t xml:space="preserve"> dalam 3 tahun,</w:t>
      </w:r>
      <w:r w:rsidRPr="00521B5C">
        <w:rPr>
          <w:rFonts w:ascii="Arial" w:hAnsi="Arial" w:cs="Arial"/>
          <w:color w:val="000000"/>
          <w:lang w:val="id-ID"/>
        </w:rPr>
        <w:t xml:space="preserve"> </w:t>
      </w:r>
      <w:r>
        <w:rPr>
          <w:rFonts w:ascii="Arial" w:hAnsi="Arial" w:cs="Arial"/>
          <w:color w:val="000000"/>
          <w:lang w:val="id-ID"/>
        </w:rPr>
        <w:t>mulai TS-</w:t>
      </w:r>
      <w:r>
        <w:rPr>
          <w:rFonts w:ascii="Arial" w:hAnsi="Arial" w:cs="Arial"/>
          <w:color w:val="000000"/>
        </w:rPr>
        <w:t>4</w:t>
      </w:r>
      <w:r w:rsidRPr="00521B5C">
        <w:rPr>
          <w:rFonts w:ascii="Arial" w:hAnsi="Arial" w:cs="Arial"/>
          <w:color w:val="000000"/>
          <w:lang w:val="id-ID"/>
        </w:rPr>
        <w:t xml:space="preserve"> sampai deng</w:t>
      </w:r>
      <w:r>
        <w:rPr>
          <w:rFonts w:ascii="Arial" w:hAnsi="Arial" w:cs="Arial"/>
          <w:color w:val="000000"/>
          <w:lang w:val="id-ID"/>
        </w:rPr>
        <w:t>an TS-</w:t>
      </w:r>
      <w:r>
        <w:rPr>
          <w:rFonts w:ascii="Arial" w:hAnsi="Arial" w:cs="Arial"/>
          <w:color w:val="000000"/>
        </w:rPr>
        <w:t>2</w:t>
      </w:r>
      <w:r w:rsidRPr="00521B5C">
        <w:rPr>
          <w:rFonts w:ascii="Arial" w:hAnsi="Arial" w:cs="Arial"/>
          <w:color w:val="000000"/>
          <w:lang w:val="id-ID"/>
        </w:rPr>
        <w:t xml:space="preserve">, dengan mengikuti format </w:t>
      </w:r>
      <w:r w:rsidR="005C3AD5">
        <w:rPr>
          <w:rFonts w:ascii="Arial" w:hAnsi="Arial" w:cs="Arial"/>
          <w:color w:val="000000"/>
        </w:rPr>
        <w:t>Tabel 8.d.1</w:t>
      </w:r>
      <w:r w:rsidR="000B4BAC">
        <w:rPr>
          <w:rFonts w:ascii="Arial" w:hAnsi="Arial" w:cs="Arial"/>
          <w:color w:val="000000"/>
        </w:rPr>
        <w:t>)</w:t>
      </w:r>
      <w:r w:rsidR="005C3AD5">
        <w:rPr>
          <w:rFonts w:ascii="Arial" w:hAnsi="Arial" w:cs="Arial"/>
          <w:color w:val="000000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521B5C">
        <w:rPr>
          <w:rFonts w:ascii="Arial" w:hAnsi="Arial" w:cs="Arial"/>
          <w:color w:val="000000"/>
          <w:lang w:val="id-ID"/>
        </w:rPr>
        <w:t xml:space="preserve"> Data diambil dari hasil studi penelusuran lulusan.</w:t>
      </w:r>
    </w:p>
    <w:p w14:paraId="512ACD23" w14:textId="05305292" w:rsidR="00EC792F" w:rsidRDefault="00EC792F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29DC55C0" w14:textId="6398F6F0" w:rsidR="00015D3D" w:rsidRDefault="00015D3D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  <w:r>
        <w:rPr>
          <w:rFonts w:ascii="Arial" w:hAnsi="Arial" w:cs="Arial"/>
          <w:color w:val="000000"/>
        </w:rPr>
        <w:t>Tabel 8.d.</w:t>
      </w:r>
      <w:r w:rsidR="000B4D3A">
        <w:rPr>
          <w:rFonts w:ascii="Arial" w:hAnsi="Arial" w:cs="Arial"/>
          <w:color w:val="000000"/>
        </w:rPr>
        <w:t>1)</w:t>
      </w:r>
      <w:r>
        <w:rPr>
          <w:rFonts w:ascii="Arial" w:hAnsi="Arial" w:cs="Arial"/>
          <w:color w:val="000000"/>
        </w:rPr>
        <w:t xml:space="preserve"> Waktu Tunggu Lulusan </w:t>
      </w:r>
    </w:p>
    <w:p w14:paraId="0355948B" w14:textId="77777777" w:rsidR="00015D3D" w:rsidRDefault="00015D3D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41EE2581" w14:textId="77777777" w:rsidR="00061FFF" w:rsidRDefault="00061FFF" w:rsidP="00061FFF">
      <w:pPr>
        <w:spacing w:after="0"/>
        <w:ind w:left="720"/>
        <w:rPr>
          <w:rFonts w:ascii="Arial" w:hAnsi="Arial" w:cs="Arial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Diploma Tiga</w:t>
      </w:r>
    </w:p>
    <w:tbl>
      <w:tblPr>
        <w:tblW w:w="836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116"/>
        <w:gridCol w:w="1152"/>
        <w:gridCol w:w="1534"/>
        <w:gridCol w:w="1134"/>
        <w:gridCol w:w="1134"/>
        <w:gridCol w:w="1298"/>
      </w:tblGrid>
      <w:tr w:rsidR="00061FFF" w:rsidRPr="00667CF7" w14:paraId="0F08050B" w14:textId="77777777" w:rsidTr="00062099">
        <w:tc>
          <w:tcPr>
            <w:tcW w:w="9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8218F5E" w14:textId="37BC4D35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ahu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111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6A85EA41" w14:textId="414C6B95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an</w:t>
            </w:r>
          </w:p>
        </w:tc>
        <w:tc>
          <w:tcPr>
            <w:tcW w:w="115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E78A90A" w14:textId="6F4676C4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yang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rlacak</w:t>
            </w:r>
          </w:p>
        </w:tc>
        <w:tc>
          <w:tcPr>
            <w:tcW w:w="1534" w:type="dxa"/>
            <w:vMerge w:val="restart"/>
            <w:shd w:val="clear" w:color="auto" w:fill="D9D9D9" w:themeFill="background1" w:themeFillShade="D9"/>
          </w:tcPr>
          <w:p w14:paraId="65F9ADE9" w14:textId="2B3A2B1A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yang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ipe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e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belum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3566" w:type="dxa"/>
            <w:gridSpan w:val="3"/>
            <w:shd w:val="clear" w:color="auto" w:fill="D9D9D9" w:themeFill="background1" w:themeFillShade="D9"/>
            <w:vAlign w:val="center"/>
            <w:hideMark/>
          </w:tcPr>
          <w:p w14:paraId="27BC4CD6" w14:textId="5CAE23E9" w:rsid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erlacak </w:t>
            </w:r>
          </w:p>
          <w:p w14:paraId="3691B636" w14:textId="14168DA8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deng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W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akt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ngg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ndapatk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kerjaan </w:t>
            </w:r>
          </w:p>
        </w:tc>
      </w:tr>
      <w:tr w:rsidR="00061FFF" w:rsidRPr="00667CF7" w14:paraId="7F636F1B" w14:textId="77777777" w:rsidTr="00062099">
        <w:tc>
          <w:tcPr>
            <w:tcW w:w="992" w:type="dxa"/>
            <w:vMerge/>
            <w:shd w:val="clear" w:color="auto" w:fill="D9D9D9" w:themeFill="background1" w:themeFillShade="D9"/>
            <w:vAlign w:val="center"/>
            <w:hideMark/>
          </w:tcPr>
          <w:p w14:paraId="41B63F27" w14:textId="77777777" w:rsidR="00061FFF" w:rsidRPr="00667CF7" w:rsidRDefault="00061FFF" w:rsidP="00D6271F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vMerge/>
            <w:shd w:val="clear" w:color="auto" w:fill="D9D9D9" w:themeFill="background1" w:themeFillShade="D9"/>
            <w:vAlign w:val="center"/>
            <w:hideMark/>
          </w:tcPr>
          <w:p w14:paraId="07A191F0" w14:textId="77777777" w:rsidR="00061FFF" w:rsidRPr="00667CF7" w:rsidRDefault="00061FFF" w:rsidP="00D6271F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vMerge/>
            <w:shd w:val="clear" w:color="auto" w:fill="D9D9D9" w:themeFill="background1" w:themeFillShade="D9"/>
            <w:vAlign w:val="center"/>
            <w:hideMark/>
          </w:tcPr>
          <w:p w14:paraId="5C6864B3" w14:textId="77777777" w:rsidR="00061FFF" w:rsidRPr="00667CF7" w:rsidRDefault="00061FFF" w:rsidP="00D6271F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  <w:vMerge/>
            <w:shd w:val="clear" w:color="auto" w:fill="D9D9D9" w:themeFill="background1" w:themeFillShade="D9"/>
          </w:tcPr>
          <w:p w14:paraId="2BEC0FEE" w14:textId="77777777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  <w:hideMark/>
          </w:tcPr>
          <w:p w14:paraId="1A2BDC54" w14:textId="77777777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WT &lt;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center"/>
            <w:hideMark/>
          </w:tcPr>
          <w:p w14:paraId="1FB04534" w14:textId="77777777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≤ WT ≤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center"/>
            <w:hideMark/>
          </w:tcPr>
          <w:p w14:paraId="485BA8B1" w14:textId="77777777" w:rsidR="00061FFF" w:rsidRPr="00667CF7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WT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&gt;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</w:tr>
      <w:tr w:rsidR="00061FFF" w:rsidRPr="00091C9D" w14:paraId="50C5DE6B" w14:textId="77777777" w:rsidTr="00062099">
        <w:tc>
          <w:tcPr>
            <w:tcW w:w="992" w:type="dxa"/>
            <w:shd w:val="clear" w:color="auto" w:fill="D9D9D9" w:themeFill="background1" w:themeFillShade="D9"/>
            <w:noWrap/>
            <w:vAlign w:val="bottom"/>
            <w:hideMark/>
          </w:tcPr>
          <w:p w14:paraId="24AA52BA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16" w:type="dxa"/>
            <w:shd w:val="clear" w:color="auto" w:fill="D9D9D9" w:themeFill="background1" w:themeFillShade="D9"/>
            <w:noWrap/>
            <w:vAlign w:val="bottom"/>
            <w:hideMark/>
          </w:tcPr>
          <w:p w14:paraId="35345D0C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52" w:type="dxa"/>
            <w:shd w:val="clear" w:color="auto" w:fill="D9D9D9" w:themeFill="background1" w:themeFillShade="D9"/>
            <w:noWrap/>
            <w:vAlign w:val="bottom"/>
            <w:hideMark/>
          </w:tcPr>
          <w:p w14:paraId="34E26708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534" w:type="dxa"/>
            <w:shd w:val="clear" w:color="auto" w:fill="D9D9D9" w:themeFill="background1" w:themeFillShade="D9"/>
          </w:tcPr>
          <w:p w14:paraId="6C97774B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09C86CD7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6904197E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bottom"/>
            <w:hideMark/>
          </w:tcPr>
          <w:p w14:paraId="5D52E91D" w14:textId="77777777" w:rsidR="00061FFF" w:rsidRPr="001F43E4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7</w:t>
            </w:r>
          </w:p>
        </w:tc>
      </w:tr>
      <w:tr w:rsidR="00061FFF" w:rsidRPr="00D35F41" w14:paraId="1AAC98CC" w14:textId="77777777" w:rsidTr="00D6271F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1F28364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5FA768F8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3472E389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368FD8C2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77B6A16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4A19F23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2762F70E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61FFF" w:rsidRPr="00D35F41" w14:paraId="3D9B6FA4" w14:textId="77777777" w:rsidTr="00D6271F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A6E933D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2F136FCA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17B4700D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003B6A22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26351CD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745E8D6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100226E9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61FFF" w:rsidRPr="00D35F41" w14:paraId="2779F3CA" w14:textId="77777777" w:rsidTr="00D6271F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F16CCDC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78BDC512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233E49BD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4" w:type="dxa"/>
          </w:tcPr>
          <w:p w14:paraId="279F976D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080FA2E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F0A786C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2FBAAC8A" w14:textId="77777777" w:rsidR="00061FFF" w:rsidRPr="00D35F41" w:rsidRDefault="00061FFF" w:rsidP="00D6271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733FF465" w14:textId="77777777" w:rsidR="00DC331C" w:rsidRDefault="00DC331C" w:rsidP="00015D3D">
      <w:pPr>
        <w:spacing w:after="0"/>
        <w:ind w:left="720"/>
        <w:rPr>
          <w:rFonts w:ascii="Arial" w:hAnsi="Arial" w:cs="Arial"/>
        </w:rPr>
      </w:pPr>
    </w:p>
    <w:p w14:paraId="5AECC59A" w14:textId="6A0E6781" w:rsidR="00E33B8F" w:rsidRDefault="00015D3D" w:rsidP="00015D3D">
      <w:pPr>
        <w:spacing w:after="0"/>
        <w:ind w:left="720"/>
        <w:rPr>
          <w:rFonts w:ascii="Arial" w:hAnsi="Arial" w:cs="Arial"/>
        </w:rPr>
      </w:pPr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Sarjana</w:t>
      </w:r>
    </w:p>
    <w:tbl>
      <w:tblPr>
        <w:tblW w:w="6826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116"/>
        <w:gridCol w:w="1152"/>
        <w:gridCol w:w="1134"/>
        <w:gridCol w:w="1134"/>
        <w:gridCol w:w="1298"/>
      </w:tblGrid>
      <w:tr w:rsidR="00F37B58" w:rsidRPr="00091C9D" w14:paraId="271156BA" w14:textId="77777777" w:rsidTr="00062099">
        <w:tc>
          <w:tcPr>
            <w:tcW w:w="9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12E1CF3" w14:textId="71B6008E" w:rsidR="00F37B58" w:rsidRPr="00091C9D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ahun </w:t>
            </w:r>
            <w:r w:rsidR="001F43E4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ulus</w:t>
            </w:r>
          </w:p>
        </w:tc>
        <w:tc>
          <w:tcPr>
            <w:tcW w:w="111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1199582" w14:textId="0C4489FD" w:rsidR="00F37B58" w:rsidRPr="00091C9D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ulusan</w:t>
            </w:r>
          </w:p>
        </w:tc>
        <w:tc>
          <w:tcPr>
            <w:tcW w:w="115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1D896030" w14:textId="432907A1" w:rsidR="00F37B58" w:rsidRPr="00091C9D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Lulu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y</w:t>
            </w:r>
            <w:r w:rsidR="001F43E4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ng Terlacak</w:t>
            </w:r>
          </w:p>
        </w:tc>
        <w:tc>
          <w:tcPr>
            <w:tcW w:w="3566" w:type="dxa"/>
            <w:gridSpan w:val="3"/>
            <w:shd w:val="clear" w:color="auto" w:fill="D9D9D9" w:themeFill="background1" w:themeFillShade="D9"/>
            <w:vAlign w:val="center"/>
            <w:hideMark/>
          </w:tcPr>
          <w:p w14:paraId="63DC845D" w14:textId="1BD9E270" w:rsidR="001F43E4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erlacak </w:t>
            </w:r>
          </w:p>
          <w:p w14:paraId="4775F501" w14:textId="6063D9C7" w:rsidR="00F37B58" w:rsidRPr="00091C9D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deng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W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akt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ngg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ndapatk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  <w:r w:rsidR="00F37B58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kerjaan </w:t>
            </w:r>
          </w:p>
        </w:tc>
      </w:tr>
      <w:tr w:rsidR="00F37B58" w:rsidRPr="00091C9D" w14:paraId="51D3562A" w14:textId="77777777" w:rsidTr="00062099">
        <w:tc>
          <w:tcPr>
            <w:tcW w:w="992" w:type="dxa"/>
            <w:vMerge/>
            <w:shd w:val="clear" w:color="auto" w:fill="D9D9D9" w:themeFill="background1" w:themeFillShade="D9"/>
            <w:vAlign w:val="center"/>
            <w:hideMark/>
          </w:tcPr>
          <w:p w14:paraId="5F38E1D4" w14:textId="77777777" w:rsidR="00F37B58" w:rsidRPr="00091C9D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vMerge/>
            <w:shd w:val="clear" w:color="auto" w:fill="D9D9D9" w:themeFill="background1" w:themeFillShade="D9"/>
            <w:vAlign w:val="center"/>
            <w:hideMark/>
          </w:tcPr>
          <w:p w14:paraId="243C6E10" w14:textId="77777777" w:rsidR="00F37B58" w:rsidRPr="00091C9D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vMerge/>
            <w:shd w:val="clear" w:color="auto" w:fill="D9D9D9" w:themeFill="background1" w:themeFillShade="D9"/>
            <w:vAlign w:val="center"/>
            <w:hideMark/>
          </w:tcPr>
          <w:p w14:paraId="3D5732CE" w14:textId="77777777" w:rsidR="00F37B58" w:rsidRPr="00091C9D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  <w:hideMark/>
          </w:tcPr>
          <w:p w14:paraId="5544DE41" w14:textId="77777777" w:rsidR="00F37B58" w:rsidRPr="00091C9D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WT &lt; 6 bulan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center"/>
            <w:hideMark/>
          </w:tcPr>
          <w:p w14:paraId="4E0F4026" w14:textId="5092CD2E" w:rsidR="00F37B58" w:rsidRPr="00091C9D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6 ≤ WT </w:t>
            </w:r>
            <w:r w:rsidR="00CD10D1"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≤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18 bulan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center"/>
            <w:hideMark/>
          </w:tcPr>
          <w:p w14:paraId="3A1CD828" w14:textId="09C33062" w:rsidR="00F37B58" w:rsidRPr="00091C9D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WT </w:t>
            </w:r>
            <w:r w:rsidR="00227EDB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&gt;</w:t>
            </w:r>
            <w:r w:rsidRPr="00091C9D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18 bulan</w:t>
            </w:r>
          </w:p>
        </w:tc>
      </w:tr>
      <w:tr w:rsidR="00F37B58" w:rsidRPr="00091C9D" w14:paraId="7737809C" w14:textId="77777777" w:rsidTr="00062099">
        <w:tc>
          <w:tcPr>
            <w:tcW w:w="992" w:type="dxa"/>
            <w:shd w:val="clear" w:color="auto" w:fill="D9D9D9" w:themeFill="background1" w:themeFillShade="D9"/>
            <w:noWrap/>
            <w:vAlign w:val="bottom"/>
            <w:hideMark/>
          </w:tcPr>
          <w:p w14:paraId="339D6FB0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16" w:type="dxa"/>
            <w:shd w:val="clear" w:color="auto" w:fill="D9D9D9" w:themeFill="background1" w:themeFillShade="D9"/>
            <w:noWrap/>
            <w:vAlign w:val="bottom"/>
            <w:hideMark/>
          </w:tcPr>
          <w:p w14:paraId="39D27207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52" w:type="dxa"/>
            <w:shd w:val="clear" w:color="auto" w:fill="D9D9D9" w:themeFill="background1" w:themeFillShade="D9"/>
            <w:noWrap/>
            <w:vAlign w:val="bottom"/>
            <w:hideMark/>
          </w:tcPr>
          <w:p w14:paraId="596D4E22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515B5527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37DE9B1A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bottom"/>
            <w:hideMark/>
          </w:tcPr>
          <w:p w14:paraId="71F0F76E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F37B58" w:rsidRPr="00D35F41" w14:paraId="04DAFB72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74DDD0E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712629A4" w14:textId="48976DBA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60186453" w14:textId="2363D963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2CDA5C9" w14:textId="77FC4159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65DDD7F" w14:textId="194B4755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1A0723EF" w14:textId="6E17920F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F37B58" w:rsidRPr="00D35F41" w14:paraId="2CF48ACD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FECEF6C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1FA9E61E" w14:textId="73E180FD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53EDC53E" w14:textId="3C6B1A6C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3B4CC24" w14:textId="31B65F19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A085B25" w14:textId="46DD453F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1D9D5AA8" w14:textId="20D2824B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F37B58" w:rsidRPr="00D35F41" w14:paraId="5A3068B3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C7D9BA9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39C97D49" w14:textId="47BEA0AC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01D819AA" w14:textId="1041CF69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A5D2E74" w14:textId="21B74E41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3CBEB9D" w14:textId="1AF41ADD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011ABDDB" w14:textId="03A2E33C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29EC7627" w14:textId="593BB110" w:rsidR="00F37B58" w:rsidRDefault="00F37B58" w:rsidP="002174A6">
      <w:pPr>
        <w:spacing w:after="0"/>
        <w:rPr>
          <w:rFonts w:ascii="Arial" w:hAnsi="Arial" w:cs="Arial"/>
        </w:rPr>
      </w:pPr>
    </w:p>
    <w:p w14:paraId="66D08F18" w14:textId="6A3914D3" w:rsidR="00015D3D" w:rsidRDefault="00015D3D" w:rsidP="00015D3D">
      <w:pPr>
        <w:spacing w:after="0"/>
        <w:ind w:left="720"/>
        <w:rPr>
          <w:rFonts w:ascii="Arial" w:hAnsi="Arial" w:cs="Arial"/>
        </w:rPr>
      </w:pPr>
      <w:proofErr w:type="gramStart"/>
      <w:r w:rsidRPr="006C2248">
        <w:rPr>
          <w:rFonts w:ascii="Arial" w:hAnsi="Arial" w:cs="Arial"/>
          <w:u w:val="single"/>
        </w:rPr>
        <w:t xml:space="preserve">Diisi oleh pengusul dari Program Studi pada Program </w:t>
      </w:r>
      <w:r>
        <w:rPr>
          <w:rFonts w:ascii="Arial" w:hAnsi="Arial" w:cs="Arial"/>
          <w:u w:val="single"/>
        </w:rPr>
        <w:t>Sarjana Terapan.</w:t>
      </w:r>
      <w:proofErr w:type="gramEnd"/>
    </w:p>
    <w:tbl>
      <w:tblPr>
        <w:tblW w:w="6826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116"/>
        <w:gridCol w:w="1152"/>
        <w:gridCol w:w="1134"/>
        <w:gridCol w:w="1134"/>
        <w:gridCol w:w="1298"/>
      </w:tblGrid>
      <w:tr w:rsidR="00F37B58" w:rsidRPr="00667CF7" w14:paraId="2781D6C1" w14:textId="77777777" w:rsidTr="00062099">
        <w:tc>
          <w:tcPr>
            <w:tcW w:w="9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613295E" w14:textId="79AD6A17" w:rsidR="00F37B58" w:rsidRPr="00667CF7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ahu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="001F43E4"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111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826C1F5" w14:textId="53A4B29E" w:rsidR="00F37B58" w:rsidRPr="00667CF7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="001F43E4"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an</w:t>
            </w:r>
          </w:p>
        </w:tc>
        <w:tc>
          <w:tcPr>
            <w:tcW w:w="115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1EBA06E" w14:textId="39319E95" w:rsidR="00F37B58" w:rsidRPr="00667CF7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ulusan yang T</w:t>
            </w:r>
            <w:r w:rsidR="001F43E4"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rlacak</w:t>
            </w:r>
          </w:p>
        </w:tc>
        <w:tc>
          <w:tcPr>
            <w:tcW w:w="3566" w:type="dxa"/>
            <w:gridSpan w:val="3"/>
            <w:shd w:val="clear" w:color="auto" w:fill="D9D9D9" w:themeFill="background1" w:themeFillShade="D9"/>
            <w:vAlign w:val="center"/>
            <w:hideMark/>
          </w:tcPr>
          <w:p w14:paraId="2C288630" w14:textId="3AAF322A" w:rsidR="001F43E4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erlacak </w:t>
            </w:r>
          </w:p>
          <w:p w14:paraId="77768049" w14:textId="02FE88A7" w:rsidR="00F37B58" w:rsidRPr="00667CF7" w:rsidRDefault="00F07C7F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deng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W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akt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nggu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ndapatk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  <w:r w:rsidR="00F37B58"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kerjaan </w:t>
            </w:r>
          </w:p>
        </w:tc>
      </w:tr>
      <w:tr w:rsidR="00F37B58" w:rsidRPr="00667CF7" w14:paraId="51BFDEE1" w14:textId="77777777" w:rsidTr="00062099">
        <w:tc>
          <w:tcPr>
            <w:tcW w:w="992" w:type="dxa"/>
            <w:vMerge/>
            <w:shd w:val="clear" w:color="auto" w:fill="D9D9D9" w:themeFill="background1" w:themeFillShade="D9"/>
            <w:vAlign w:val="center"/>
            <w:hideMark/>
          </w:tcPr>
          <w:p w14:paraId="3B1877D1" w14:textId="77777777" w:rsidR="00F37B58" w:rsidRPr="00667CF7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vMerge/>
            <w:shd w:val="clear" w:color="auto" w:fill="D9D9D9" w:themeFill="background1" w:themeFillShade="D9"/>
            <w:vAlign w:val="center"/>
            <w:hideMark/>
          </w:tcPr>
          <w:p w14:paraId="34B94E44" w14:textId="77777777" w:rsidR="00F37B58" w:rsidRPr="00667CF7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vMerge/>
            <w:shd w:val="clear" w:color="auto" w:fill="D9D9D9" w:themeFill="background1" w:themeFillShade="D9"/>
            <w:vAlign w:val="center"/>
            <w:hideMark/>
          </w:tcPr>
          <w:p w14:paraId="43FC492A" w14:textId="77777777" w:rsidR="00F37B58" w:rsidRPr="00667CF7" w:rsidRDefault="00F37B58" w:rsidP="002174A6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  <w:hideMark/>
          </w:tcPr>
          <w:p w14:paraId="408FAE85" w14:textId="3DB7F6A6" w:rsidR="00F37B58" w:rsidRPr="00667CF7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WT </w:t>
            </w:r>
            <w:r w:rsidR="00CD10D1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&lt;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center"/>
            <w:hideMark/>
          </w:tcPr>
          <w:p w14:paraId="6326EB1F" w14:textId="3506AE36" w:rsidR="00F37B58" w:rsidRPr="00667CF7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≤ WT </w:t>
            </w:r>
            <w:r w:rsidR="00B473F1"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≤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center"/>
            <w:hideMark/>
          </w:tcPr>
          <w:p w14:paraId="6716F70D" w14:textId="147E6FD0" w:rsidR="00F37B58" w:rsidRPr="00667CF7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WT </w:t>
            </w:r>
            <w:r w:rsidR="00CD10D1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&gt;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  <w:r w:rsidR="00F07C7F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6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bulan</w:t>
            </w:r>
          </w:p>
        </w:tc>
      </w:tr>
      <w:tr w:rsidR="00F37B58" w:rsidRPr="00091C9D" w14:paraId="63313264" w14:textId="77777777" w:rsidTr="00062099">
        <w:tc>
          <w:tcPr>
            <w:tcW w:w="992" w:type="dxa"/>
            <w:shd w:val="clear" w:color="auto" w:fill="D9D9D9" w:themeFill="background1" w:themeFillShade="D9"/>
            <w:noWrap/>
            <w:vAlign w:val="bottom"/>
            <w:hideMark/>
          </w:tcPr>
          <w:p w14:paraId="48D635C7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1</w:t>
            </w:r>
          </w:p>
        </w:tc>
        <w:tc>
          <w:tcPr>
            <w:tcW w:w="1116" w:type="dxa"/>
            <w:shd w:val="clear" w:color="auto" w:fill="D9D9D9" w:themeFill="background1" w:themeFillShade="D9"/>
            <w:noWrap/>
            <w:vAlign w:val="bottom"/>
            <w:hideMark/>
          </w:tcPr>
          <w:p w14:paraId="5CD9FD8A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2</w:t>
            </w:r>
          </w:p>
        </w:tc>
        <w:tc>
          <w:tcPr>
            <w:tcW w:w="1152" w:type="dxa"/>
            <w:shd w:val="clear" w:color="auto" w:fill="D9D9D9" w:themeFill="background1" w:themeFillShade="D9"/>
            <w:noWrap/>
            <w:vAlign w:val="bottom"/>
            <w:hideMark/>
          </w:tcPr>
          <w:p w14:paraId="31E086B4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3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0D9C6CA1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4</w:t>
            </w:r>
          </w:p>
        </w:tc>
        <w:tc>
          <w:tcPr>
            <w:tcW w:w="1134" w:type="dxa"/>
            <w:shd w:val="clear" w:color="auto" w:fill="D9D9D9" w:themeFill="background1" w:themeFillShade="D9"/>
            <w:noWrap/>
            <w:vAlign w:val="bottom"/>
            <w:hideMark/>
          </w:tcPr>
          <w:p w14:paraId="450009AC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5</w:t>
            </w:r>
          </w:p>
        </w:tc>
        <w:tc>
          <w:tcPr>
            <w:tcW w:w="1298" w:type="dxa"/>
            <w:shd w:val="clear" w:color="auto" w:fill="D9D9D9" w:themeFill="background1" w:themeFillShade="D9"/>
            <w:noWrap/>
            <w:vAlign w:val="bottom"/>
            <w:hideMark/>
          </w:tcPr>
          <w:p w14:paraId="2D7FD344" w14:textId="77777777" w:rsidR="00F37B58" w:rsidRPr="001F43E4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2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2"/>
              </w:rPr>
              <w:t>6</w:t>
            </w:r>
          </w:p>
        </w:tc>
      </w:tr>
      <w:tr w:rsidR="00F37B58" w:rsidRPr="00D35F41" w14:paraId="02CA481B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1670D5A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19782C89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32513A8B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13FB7DE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47DA387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52F750D4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F37B58" w:rsidRPr="00D35F41" w14:paraId="52C49FEB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53CF479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2E7B966F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5646EDF3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A236402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AC08DAC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0807DD86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F37B58" w:rsidRPr="00D35F41" w14:paraId="0CA8AF3A" w14:textId="77777777" w:rsidTr="00F37B58"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C37DD93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16" w:type="dxa"/>
            <w:shd w:val="clear" w:color="auto" w:fill="auto"/>
            <w:noWrap/>
            <w:vAlign w:val="bottom"/>
          </w:tcPr>
          <w:p w14:paraId="663C3D1F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  <w:shd w:val="clear" w:color="auto" w:fill="auto"/>
            <w:noWrap/>
            <w:vAlign w:val="bottom"/>
          </w:tcPr>
          <w:p w14:paraId="3001BD9B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DD3BA00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E9371E8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shd w:val="clear" w:color="auto" w:fill="auto"/>
            <w:noWrap/>
            <w:vAlign w:val="bottom"/>
          </w:tcPr>
          <w:p w14:paraId="0985BE4E" w14:textId="77777777" w:rsidR="00F37B58" w:rsidRPr="00D35F41" w:rsidRDefault="00F37B58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597D95F1" w14:textId="77777777" w:rsidR="00061FFF" w:rsidRDefault="00061FFF" w:rsidP="000B4D3A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62213DDC" w14:textId="77777777" w:rsidR="00225212" w:rsidRDefault="00225212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br w:type="page"/>
      </w:r>
    </w:p>
    <w:p w14:paraId="15CA9E5D" w14:textId="51EBE79C" w:rsidR="00DC331C" w:rsidRPr="001E3B45" w:rsidRDefault="00DC331C" w:rsidP="00DC331C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lastRenderedPageBreak/>
        <w:t>Tabel 8.d.2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Diploma Tiga/Sarjana/Sarjana Terapan/Magister/Magister Terapan.</w:t>
      </w:r>
    </w:p>
    <w:p w14:paraId="192A12EE" w14:textId="77777777" w:rsidR="00DC331C" w:rsidRDefault="00DC331C" w:rsidP="000B4D3A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3B6445B5" w14:textId="5FFC48A9" w:rsidR="000B4D3A" w:rsidRPr="00521B5C" w:rsidRDefault="000B4D3A" w:rsidP="000B4D3A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521B5C">
        <w:rPr>
          <w:rFonts w:ascii="Arial" w:hAnsi="Arial" w:cs="Arial"/>
          <w:color w:val="000000"/>
          <w:lang w:val="id-ID"/>
        </w:rPr>
        <w:t xml:space="preserve">Tuliskan </w:t>
      </w:r>
      <w:r>
        <w:rPr>
          <w:rFonts w:ascii="Arial" w:hAnsi="Arial" w:cs="Arial"/>
          <w:color w:val="000000"/>
        </w:rPr>
        <w:t>data</w:t>
      </w:r>
      <w:r w:rsidRPr="00521B5C">
        <w:rPr>
          <w:rFonts w:ascii="Arial" w:hAnsi="Arial" w:cs="Arial"/>
          <w:color w:val="000000"/>
          <w:lang w:val="id-ID"/>
        </w:rPr>
        <w:t xml:space="preserve"> </w:t>
      </w:r>
      <w:r>
        <w:rPr>
          <w:rFonts w:ascii="Arial" w:hAnsi="Arial" w:cs="Arial"/>
          <w:color w:val="000000"/>
        </w:rPr>
        <w:t xml:space="preserve">kesesuaian bidang kerja </w:t>
      </w:r>
      <w:r w:rsidRPr="00521B5C">
        <w:rPr>
          <w:rFonts w:ascii="Arial" w:hAnsi="Arial" w:cs="Arial"/>
          <w:color w:val="000000"/>
          <w:lang w:val="id-ID"/>
        </w:rPr>
        <w:t xml:space="preserve">lulusan </w:t>
      </w:r>
      <w:r>
        <w:rPr>
          <w:rFonts w:ascii="Arial" w:hAnsi="Arial" w:cs="Arial"/>
          <w:color w:val="000000"/>
        </w:rPr>
        <w:t xml:space="preserve">saat mendapatkan </w:t>
      </w:r>
      <w:r w:rsidRPr="00521B5C">
        <w:rPr>
          <w:rFonts w:ascii="Arial" w:hAnsi="Arial" w:cs="Arial"/>
          <w:color w:val="000000"/>
          <w:lang w:val="id-ID"/>
        </w:rPr>
        <w:t>pekerjaan pertama</w:t>
      </w:r>
      <w:r>
        <w:rPr>
          <w:rFonts w:ascii="Arial" w:hAnsi="Arial" w:cs="Arial"/>
          <w:color w:val="000000"/>
        </w:rPr>
        <w:t xml:space="preserve"> dalam 3 tahun,</w:t>
      </w:r>
      <w:r w:rsidRPr="00521B5C">
        <w:rPr>
          <w:rFonts w:ascii="Arial" w:hAnsi="Arial" w:cs="Arial"/>
          <w:color w:val="000000"/>
          <w:lang w:val="id-ID"/>
        </w:rPr>
        <w:t xml:space="preserve"> </w:t>
      </w:r>
      <w:r>
        <w:rPr>
          <w:rFonts w:ascii="Arial" w:hAnsi="Arial" w:cs="Arial"/>
          <w:color w:val="000000"/>
          <w:lang w:val="id-ID"/>
        </w:rPr>
        <w:t>mulai TS-</w:t>
      </w:r>
      <w:r>
        <w:rPr>
          <w:rFonts w:ascii="Arial" w:hAnsi="Arial" w:cs="Arial"/>
          <w:color w:val="000000"/>
        </w:rPr>
        <w:t>4</w:t>
      </w:r>
      <w:r w:rsidRPr="00521B5C">
        <w:rPr>
          <w:rFonts w:ascii="Arial" w:hAnsi="Arial" w:cs="Arial"/>
          <w:color w:val="000000"/>
          <w:lang w:val="id-ID"/>
        </w:rPr>
        <w:t xml:space="preserve"> sampai deng</w:t>
      </w:r>
      <w:r>
        <w:rPr>
          <w:rFonts w:ascii="Arial" w:hAnsi="Arial" w:cs="Arial"/>
          <w:color w:val="000000"/>
          <w:lang w:val="id-ID"/>
        </w:rPr>
        <w:t>an TS-</w:t>
      </w:r>
      <w:r>
        <w:rPr>
          <w:rFonts w:ascii="Arial" w:hAnsi="Arial" w:cs="Arial"/>
          <w:color w:val="000000"/>
        </w:rPr>
        <w:t>2</w:t>
      </w:r>
      <w:r w:rsidRPr="00521B5C">
        <w:rPr>
          <w:rFonts w:ascii="Arial" w:hAnsi="Arial" w:cs="Arial"/>
          <w:color w:val="000000"/>
          <w:lang w:val="id-ID"/>
        </w:rPr>
        <w:t xml:space="preserve">, dengan mengikuti format </w:t>
      </w:r>
      <w:r w:rsidR="005C3AD5" w:rsidRPr="00A06560">
        <w:rPr>
          <w:rFonts w:ascii="Arial" w:hAnsi="Arial" w:cs="Arial"/>
          <w:lang w:val="id-ID"/>
        </w:rPr>
        <w:t xml:space="preserve">Tabel </w:t>
      </w:r>
      <w:r w:rsidR="005C3AD5">
        <w:rPr>
          <w:rFonts w:ascii="Arial" w:hAnsi="Arial" w:cs="Arial"/>
        </w:rPr>
        <w:t>8</w:t>
      </w:r>
      <w:r w:rsidR="005C3AD5" w:rsidRPr="00A06560">
        <w:rPr>
          <w:rFonts w:ascii="Arial" w:hAnsi="Arial" w:cs="Arial"/>
          <w:lang w:val="id-ID"/>
        </w:rPr>
        <w:t>.</w:t>
      </w:r>
      <w:r w:rsidR="005C3AD5">
        <w:rPr>
          <w:rFonts w:ascii="Arial" w:hAnsi="Arial" w:cs="Arial"/>
        </w:rPr>
        <w:t>d</w:t>
      </w:r>
      <w:r w:rsidR="005C3AD5" w:rsidRPr="00A06560">
        <w:rPr>
          <w:rFonts w:ascii="Arial" w:hAnsi="Arial" w:cs="Arial"/>
          <w:lang w:val="id-ID"/>
        </w:rPr>
        <w:t>.</w:t>
      </w:r>
      <w:r w:rsidR="005C3AD5">
        <w:rPr>
          <w:rFonts w:ascii="Arial" w:hAnsi="Arial" w:cs="Arial"/>
        </w:rPr>
        <w:t>2</w:t>
      </w:r>
      <w:r w:rsidR="000B4BAC">
        <w:rPr>
          <w:rFonts w:ascii="Arial" w:hAnsi="Arial" w:cs="Arial"/>
        </w:rPr>
        <w:t>)</w:t>
      </w:r>
      <w:r w:rsidR="005C3AD5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521B5C">
        <w:rPr>
          <w:rFonts w:ascii="Arial" w:hAnsi="Arial" w:cs="Arial"/>
          <w:color w:val="000000"/>
          <w:lang w:val="id-ID"/>
        </w:rPr>
        <w:t xml:space="preserve"> Data diambil dari hasil studi penelusuran lulusan.</w:t>
      </w:r>
    </w:p>
    <w:p w14:paraId="6DDCFC24" w14:textId="77777777" w:rsidR="000B4D3A" w:rsidRDefault="000B4D3A" w:rsidP="000B4D3A">
      <w:pPr>
        <w:spacing w:after="0"/>
        <w:ind w:left="425" w:firstLine="295"/>
        <w:rPr>
          <w:rFonts w:ascii="Arial" w:hAnsi="Arial" w:cs="Arial"/>
        </w:rPr>
      </w:pPr>
    </w:p>
    <w:p w14:paraId="4C7CA1B3" w14:textId="3CC28D5B" w:rsidR="000B4D3A" w:rsidRPr="000B4D3A" w:rsidRDefault="000B4D3A" w:rsidP="000B4D3A">
      <w:pPr>
        <w:spacing w:after="0"/>
        <w:ind w:left="425" w:firstLine="295"/>
        <w:rPr>
          <w:rFonts w:ascii="Arial" w:hAnsi="Arial" w:cs="Arial"/>
        </w:rPr>
      </w:pPr>
      <w:r w:rsidRPr="00A06560">
        <w:rPr>
          <w:rFonts w:ascii="Arial" w:hAnsi="Arial" w:cs="Arial"/>
          <w:lang w:val="id-ID"/>
        </w:rPr>
        <w:t xml:space="preserve">Tabel </w:t>
      </w:r>
      <w:r>
        <w:rPr>
          <w:rFonts w:ascii="Arial" w:hAnsi="Arial" w:cs="Arial"/>
        </w:rPr>
        <w:t>8</w:t>
      </w:r>
      <w:r w:rsidRPr="00A06560">
        <w:rPr>
          <w:rFonts w:ascii="Arial" w:hAnsi="Arial" w:cs="Arial"/>
          <w:lang w:val="id-ID"/>
        </w:rPr>
        <w:t>.</w:t>
      </w:r>
      <w:r>
        <w:rPr>
          <w:rFonts w:ascii="Arial" w:hAnsi="Arial" w:cs="Arial"/>
        </w:rPr>
        <w:t>d</w:t>
      </w:r>
      <w:r w:rsidRPr="00A06560">
        <w:rPr>
          <w:rFonts w:ascii="Arial" w:hAnsi="Arial" w:cs="Arial"/>
          <w:lang w:val="id-ID"/>
        </w:rPr>
        <w:t>.</w:t>
      </w:r>
      <w:r>
        <w:rPr>
          <w:rFonts w:ascii="Arial" w:hAnsi="Arial" w:cs="Arial"/>
        </w:rPr>
        <w:t>2)</w:t>
      </w:r>
      <w:r w:rsidRPr="00A06560">
        <w:rPr>
          <w:rFonts w:ascii="Arial" w:hAnsi="Arial" w:cs="Arial"/>
          <w:lang w:val="id-ID"/>
        </w:rPr>
        <w:t xml:space="preserve"> </w:t>
      </w:r>
      <w:r>
        <w:rPr>
          <w:rFonts w:ascii="Arial" w:hAnsi="Arial" w:cs="Arial"/>
        </w:rPr>
        <w:t>Kesesuaian Bidang Kerja Lulusan</w:t>
      </w:r>
    </w:p>
    <w:tbl>
      <w:tblPr>
        <w:tblW w:w="808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417"/>
        <w:gridCol w:w="1418"/>
        <w:gridCol w:w="1276"/>
        <w:gridCol w:w="1276"/>
        <w:gridCol w:w="1275"/>
      </w:tblGrid>
      <w:tr w:rsidR="000B4D3A" w:rsidRPr="00667CF7" w14:paraId="71447070" w14:textId="77777777" w:rsidTr="00062099">
        <w:tc>
          <w:tcPr>
            <w:tcW w:w="141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1B03FDB" w14:textId="1C47F700" w:rsidR="000B4D3A" w:rsidRPr="00667CF7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ahu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</w:t>
            </w:r>
          </w:p>
        </w:tc>
        <w:tc>
          <w:tcPr>
            <w:tcW w:w="1417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18E8316" w14:textId="716361E5" w:rsidR="000B4D3A" w:rsidRPr="00667CF7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ulusan</w:t>
            </w:r>
          </w:p>
        </w:tc>
        <w:tc>
          <w:tcPr>
            <w:tcW w:w="1418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5347A441" w14:textId="71A62488" w:rsidR="000B4D3A" w:rsidRPr="00667CF7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yang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rlacak</w:t>
            </w:r>
          </w:p>
        </w:tc>
        <w:tc>
          <w:tcPr>
            <w:tcW w:w="3827" w:type="dxa"/>
            <w:gridSpan w:val="3"/>
            <w:shd w:val="clear" w:color="auto" w:fill="D9D9D9" w:themeFill="background1" w:themeFillShade="D9"/>
            <w:vAlign w:val="center"/>
            <w:hideMark/>
          </w:tcPr>
          <w:p w14:paraId="7E753378" w14:textId="6E73C51B" w:rsidR="000B4D3A" w:rsidRPr="00667CF7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Jumlah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L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ulus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erlacak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deng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ingkat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K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esesuaian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B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idang </w:t>
            </w:r>
            <w:r w:rsidR="001F43E4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K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rja</w:t>
            </w: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0B4D3A" w:rsidRPr="00667CF7" w14:paraId="437B2133" w14:textId="77777777" w:rsidTr="00062099">
        <w:tc>
          <w:tcPr>
            <w:tcW w:w="1418" w:type="dxa"/>
            <w:vMerge/>
            <w:shd w:val="clear" w:color="auto" w:fill="D9D9D9" w:themeFill="background1" w:themeFillShade="D9"/>
            <w:vAlign w:val="center"/>
            <w:hideMark/>
          </w:tcPr>
          <w:p w14:paraId="699A5D9D" w14:textId="77777777" w:rsidR="000B4D3A" w:rsidRPr="00667CF7" w:rsidRDefault="000B4D3A" w:rsidP="00FC48E5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vMerge/>
            <w:shd w:val="clear" w:color="auto" w:fill="D9D9D9" w:themeFill="background1" w:themeFillShade="D9"/>
            <w:vAlign w:val="center"/>
            <w:hideMark/>
          </w:tcPr>
          <w:p w14:paraId="620643A6" w14:textId="77777777" w:rsidR="000B4D3A" w:rsidRPr="00667CF7" w:rsidRDefault="000B4D3A" w:rsidP="00FC48E5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  <w:shd w:val="clear" w:color="auto" w:fill="D9D9D9" w:themeFill="background1" w:themeFillShade="D9"/>
            <w:vAlign w:val="center"/>
            <w:hideMark/>
          </w:tcPr>
          <w:p w14:paraId="255E1B90" w14:textId="77777777" w:rsidR="000B4D3A" w:rsidRPr="00667CF7" w:rsidRDefault="000B4D3A" w:rsidP="00FC48E5">
            <w:pPr>
              <w:spacing w:after="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  <w:hideMark/>
          </w:tcPr>
          <w:p w14:paraId="26541824" w14:textId="1A73D471" w:rsidR="000B4D3A" w:rsidRPr="000B4D3A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Rendah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  <w:t>1)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  <w:hideMark/>
          </w:tcPr>
          <w:p w14:paraId="032ED2BB" w14:textId="47C8CCC5" w:rsidR="000B4D3A" w:rsidRPr="000B4D3A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Sedang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  <w:t>2)</w:t>
            </w:r>
          </w:p>
        </w:tc>
        <w:tc>
          <w:tcPr>
            <w:tcW w:w="1275" w:type="dxa"/>
            <w:shd w:val="clear" w:color="auto" w:fill="D9D9D9" w:themeFill="background1" w:themeFillShade="D9"/>
            <w:noWrap/>
            <w:vAlign w:val="center"/>
            <w:hideMark/>
          </w:tcPr>
          <w:p w14:paraId="36570582" w14:textId="6490B4ED" w:rsidR="000B4D3A" w:rsidRPr="000B4D3A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Tinggi 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vertAlign w:val="superscript"/>
              </w:rPr>
              <w:t>3)</w:t>
            </w:r>
          </w:p>
        </w:tc>
      </w:tr>
      <w:tr w:rsidR="000B4D3A" w:rsidRPr="00091C9D" w14:paraId="2512FD63" w14:textId="77777777" w:rsidTr="00062099">
        <w:tc>
          <w:tcPr>
            <w:tcW w:w="1418" w:type="dxa"/>
            <w:shd w:val="clear" w:color="auto" w:fill="D9D9D9" w:themeFill="background1" w:themeFillShade="D9"/>
            <w:noWrap/>
            <w:vAlign w:val="bottom"/>
            <w:hideMark/>
          </w:tcPr>
          <w:p w14:paraId="65B56B41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17" w:type="dxa"/>
            <w:shd w:val="clear" w:color="auto" w:fill="D9D9D9" w:themeFill="background1" w:themeFillShade="D9"/>
            <w:noWrap/>
            <w:vAlign w:val="bottom"/>
            <w:hideMark/>
          </w:tcPr>
          <w:p w14:paraId="7BE0929F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1418" w:type="dxa"/>
            <w:shd w:val="clear" w:color="auto" w:fill="D9D9D9" w:themeFill="background1" w:themeFillShade="D9"/>
            <w:noWrap/>
            <w:vAlign w:val="bottom"/>
            <w:hideMark/>
          </w:tcPr>
          <w:p w14:paraId="7165E12F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bottom"/>
            <w:hideMark/>
          </w:tcPr>
          <w:p w14:paraId="6C7CB8FD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bottom"/>
            <w:hideMark/>
          </w:tcPr>
          <w:p w14:paraId="07D1B7ED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75" w:type="dxa"/>
            <w:shd w:val="clear" w:color="auto" w:fill="D9D9D9" w:themeFill="background1" w:themeFillShade="D9"/>
            <w:noWrap/>
            <w:vAlign w:val="bottom"/>
            <w:hideMark/>
          </w:tcPr>
          <w:p w14:paraId="1389B5E0" w14:textId="77777777" w:rsidR="000B4D3A" w:rsidRPr="001F43E4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1F43E4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0B4D3A" w:rsidRPr="00D35F41" w14:paraId="7F216279" w14:textId="77777777" w:rsidTr="00F000D0"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48F7C7B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FA75964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021D41F3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777BB0E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74FCF46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BCF69FA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B4D3A" w:rsidRPr="00D35F41" w14:paraId="019D94C6" w14:textId="77777777" w:rsidTr="00F000D0"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ECBC72D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2AA4CFB5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0FC11BBD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E51D1FC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3F1B6D2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0AFF5CF3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B4D3A" w:rsidRPr="00D35F41" w14:paraId="148373F6" w14:textId="77777777" w:rsidTr="00F000D0"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5610FC7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47A70056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CC4CDAD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51353B1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17E923A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4FBCAE9C" w14:textId="77777777" w:rsidR="000B4D3A" w:rsidRPr="00D35F41" w:rsidRDefault="000B4D3A" w:rsidP="00FC48E5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08701BBE" w14:textId="49D5732E" w:rsidR="000B4D3A" w:rsidRDefault="00B6299E" w:rsidP="002174A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  <w:t>Keterangan:</w:t>
      </w:r>
    </w:p>
    <w:p w14:paraId="1CB09AAF" w14:textId="7000E10A" w:rsidR="00B6299E" w:rsidRPr="00B6299E" w:rsidRDefault="00B6299E" w:rsidP="00DC331C">
      <w:pPr>
        <w:spacing w:after="0"/>
        <w:ind w:left="993" w:hanging="284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 xml:space="preserve">1) </w:t>
      </w:r>
      <w:r>
        <w:rPr>
          <w:rFonts w:ascii="Arial" w:hAnsi="Arial" w:cs="Arial"/>
        </w:rPr>
        <w:t xml:space="preserve"> Jenis pekerjaan/posisi </w:t>
      </w:r>
      <w:r w:rsidR="00506973">
        <w:rPr>
          <w:rFonts w:ascii="Arial" w:hAnsi="Arial" w:cs="Arial"/>
        </w:rPr>
        <w:t>jabatan dalam pekerjaan</w:t>
      </w:r>
      <w:r>
        <w:rPr>
          <w:rFonts w:ascii="Arial" w:hAnsi="Arial" w:cs="Arial"/>
        </w:rPr>
        <w:t xml:space="preserve"> tidak sesuai atau kurang sesuai dengan profil lulusan yang direncanakan dalam dokumen kurikulum.</w:t>
      </w:r>
    </w:p>
    <w:p w14:paraId="0A4144B4" w14:textId="7B72224E" w:rsidR="00506973" w:rsidRPr="00B6299E" w:rsidRDefault="00506973" w:rsidP="00DC331C">
      <w:pPr>
        <w:spacing w:after="0"/>
        <w:ind w:left="993" w:hanging="284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 xml:space="preserve">2) </w:t>
      </w:r>
      <w:r>
        <w:rPr>
          <w:rFonts w:ascii="Arial" w:hAnsi="Arial" w:cs="Arial"/>
        </w:rPr>
        <w:t xml:space="preserve"> Jenis pekerjaan/posisi jabatan dalam pekerjaan cukup sesuai dengan profil lulusan yang direncanakan dalam dokumen kurikulum.</w:t>
      </w:r>
    </w:p>
    <w:p w14:paraId="04F558C7" w14:textId="309906E1" w:rsidR="00506973" w:rsidRPr="00B6299E" w:rsidRDefault="00506973" w:rsidP="00DC331C">
      <w:pPr>
        <w:spacing w:after="0"/>
        <w:ind w:left="993" w:hanging="284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 xml:space="preserve">3) </w:t>
      </w:r>
      <w:r>
        <w:rPr>
          <w:rFonts w:ascii="Arial" w:hAnsi="Arial" w:cs="Arial"/>
        </w:rPr>
        <w:t xml:space="preserve"> Jenis pekerjaan/posisi jabatan dalam pekerjaan sesuai atau sangat sesuai dengan profil lulusan yang direncanakan dalam dokumen kurikulum.</w:t>
      </w:r>
    </w:p>
    <w:p w14:paraId="20239D12" w14:textId="08072113" w:rsidR="000B4D3A" w:rsidRDefault="000B4D3A" w:rsidP="002174A6">
      <w:pPr>
        <w:spacing w:after="0"/>
        <w:rPr>
          <w:rFonts w:ascii="Arial" w:hAnsi="Arial" w:cs="Arial"/>
        </w:rPr>
      </w:pPr>
    </w:p>
    <w:p w14:paraId="349B45C0" w14:textId="2F162B59" w:rsidR="00667CF7" w:rsidRPr="00BA1CF7" w:rsidRDefault="00667CF7" w:rsidP="002174A6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b/>
          <w:lang w:val="id-ID"/>
        </w:rPr>
      </w:pPr>
      <w:r>
        <w:rPr>
          <w:rFonts w:ascii="Arial" w:hAnsi="Arial" w:cs="Arial"/>
          <w:b/>
        </w:rPr>
        <w:t>Kinerja Lulusan</w:t>
      </w:r>
    </w:p>
    <w:p w14:paraId="43CFA14E" w14:textId="77777777" w:rsidR="00667CF7" w:rsidRPr="00A06560" w:rsidRDefault="00667CF7" w:rsidP="002174A6">
      <w:pPr>
        <w:spacing w:after="0"/>
        <w:ind w:right="3" w:firstLine="709"/>
        <w:rPr>
          <w:rFonts w:ascii="Arial" w:hAnsi="Arial" w:cs="Arial"/>
          <w:lang w:val="id-ID"/>
        </w:rPr>
      </w:pPr>
    </w:p>
    <w:p w14:paraId="02C63DAA" w14:textId="35EF1AB3" w:rsidR="00DC331C" w:rsidRPr="001E3B45" w:rsidRDefault="00DC331C" w:rsidP="00DC331C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Tabel 8.e.1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Diploma Tiga/Sarjana/Sarjana Terapan.</w:t>
      </w:r>
    </w:p>
    <w:p w14:paraId="0A385351" w14:textId="77777777" w:rsidR="00DC331C" w:rsidRDefault="00DC331C" w:rsidP="00DC331C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16E91810" w14:textId="6C7C6C29" w:rsidR="00B36E8B" w:rsidRPr="00521B5C" w:rsidRDefault="00B36E8B" w:rsidP="00B36E8B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521B5C">
        <w:rPr>
          <w:rFonts w:ascii="Arial" w:hAnsi="Arial" w:cs="Arial"/>
          <w:color w:val="000000"/>
          <w:lang w:val="id-ID"/>
        </w:rPr>
        <w:t>Tuliskan tingkat/ukuran tempat kerja/berwirausaha lulusan dalam 3 tahu</w:t>
      </w:r>
      <w:r>
        <w:rPr>
          <w:rFonts w:ascii="Arial" w:hAnsi="Arial" w:cs="Arial"/>
          <w:color w:val="000000"/>
          <w:lang w:val="id-ID"/>
        </w:rPr>
        <w:t>n, mulai TS-</w:t>
      </w:r>
      <w:r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  <w:lang w:val="id-ID"/>
        </w:rPr>
        <w:t xml:space="preserve"> sampai dengan TS-</w:t>
      </w:r>
      <w:r>
        <w:rPr>
          <w:rFonts w:ascii="Arial" w:hAnsi="Arial" w:cs="Arial"/>
          <w:color w:val="000000"/>
        </w:rPr>
        <w:t>2</w:t>
      </w:r>
      <w:r w:rsidRPr="00521B5C">
        <w:rPr>
          <w:rFonts w:ascii="Arial" w:hAnsi="Arial" w:cs="Arial"/>
          <w:color w:val="000000"/>
          <w:lang w:val="id-ID"/>
        </w:rPr>
        <w:t xml:space="preserve">, dengan mengikuti format </w:t>
      </w:r>
      <w:r w:rsidR="005C3AD5" w:rsidRPr="00521B5C">
        <w:rPr>
          <w:rFonts w:ascii="Arial" w:hAnsi="Arial" w:cs="Arial"/>
          <w:lang w:val="id-ID"/>
        </w:rPr>
        <w:t xml:space="preserve">Tabel </w:t>
      </w:r>
      <w:r w:rsidR="005C3AD5">
        <w:rPr>
          <w:rFonts w:ascii="Arial" w:hAnsi="Arial" w:cs="Arial"/>
        </w:rPr>
        <w:t>8.e.1</w:t>
      </w:r>
      <w:r w:rsidR="000B4BAC">
        <w:rPr>
          <w:rFonts w:ascii="Arial" w:hAnsi="Arial" w:cs="Arial"/>
        </w:rPr>
        <w:t>)</w:t>
      </w:r>
      <w:r w:rsidR="005C3AD5">
        <w:rPr>
          <w:rFonts w:ascii="Arial" w:hAnsi="Arial" w:cs="Arial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521B5C">
        <w:rPr>
          <w:rFonts w:ascii="Arial" w:hAnsi="Arial" w:cs="Arial"/>
          <w:color w:val="000000"/>
          <w:lang w:val="id-ID"/>
        </w:rPr>
        <w:t xml:space="preserve"> Data diambil dari hasil studi penelusuran lulusan.</w:t>
      </w:r>
    </w:p>
    <w:p w14:paraId="074CC96D" w14:textId="77777777" w:rsidR="00B36E8B" w:rsidRPr="00521B5C" w:rsidRDefault="00B36E8B" w:rsidP="00B36E8B">
      <w:pPr>
        <w:spacing w:after="0"/>
        <w:ind w:left="426"/>
        <w:rPr>
          <w:rFonts w:ascii="Arial" w:hAnsi="Arial" w:cs="Arial"/>
        </w:rPr>
      </w:pPr>
    </w:p>
    <w:p w14:paraId="27D80323" w14:textId="77777777" w:rsidR="00B36E8B" w:rsidRDefault="00B36E8B" w:rsidP="00B36E8B">
      <w:pPr>
        <w:spacing w:after="0"/>
        <w:ind w:left="426" w:firstLine="294"/>
        <w:rPr>
          <w:rFonts w:ascii="Arial" w:hAnsi="Arial" w:cs="Arial"/>
        </w:rPr>
      </w:pPr>
      <w:r w:rsidRPr="00521B5C">
        <w:rPr>
          <w:rFonts w:ascii="Arial" w:hAnsi="Arial" w:cs="Arial"/>
          <w:lang w:val="id-ID"/>
        </w:rPr>
        <w:t xml:space="preserve">Tabel </w:t>
      </w:r>
      <w:r>
        <w:rPr>
          <w:rFonts w:ascii="Arial" w:hAnsi="Arial" w:cs="Arial"/>
        </w:rPr>
        <w:t>8.e.1)</w:t>
      </w:r>
      <w:r w:rsidRPr="00521B5C">
        <w:rPr>
          <w:rFonts w:ascii="Arial" w:hAnsi="Arial" w:cs="Arial"/>
          <w:lang w:val="id-ID"/>
        </w:rPr>
        <w:t xml:space="preserve"> Tempat Kerja Lulusan</w:t>
      </w:r>
    </w:p>
    <w:tbl>
      <w:tblPr>
        <w:tblW w:w="8448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5"/>
        <w:gridCol w:w="1135"/>
        <w:gridCol w:w="1276"/>
        <w:gridCol w:w="1583"/>
        <w:gridCol w:w="1559"/>
        <w:gridCol w:w="1620"/>
      </w:tblGrid>
      <w:tr w:rsidR="00B36E8B" w:rsidRPr="00D35F41" w14:paraId="044EC842" w14:textId="77777777" w:rsidTr="00062099">
        <w:trPr>
          <w:trHeight w:val="20"/>
        </w:trPr>
        <w:tc>
          <w:tcPr>
            <w:tcW w:w="127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4FD1375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ahun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ulus</w:t>
            </w:r>
          </w:p>
        </w:tc>
        <w:tc>
          <w:tcPr>
            <w:tcW w:w="1135" w:type="dxa"/>
            <w:vMerge w:val="restart"/>
            <w:shd w:val="clear" w:color="auto" w:fill="D9D9D9" w:themeFill="background1" w:themeFillShade="D9"/>
            <w:vAlign w:val="center"/>
          </w:tcPr>
          <w:p w14:paraId="1BE03CC2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umlah Lulusan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04879C5F" w14:textId="3A170C79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umlah Lulusan</w:t>
            </w:r>
            <w:r w:rsidR="000B4B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4F6DB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yang </w:t>
            </w:r>
            <w:r w:rsidR="000B4B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erlacak</w:t>
            </w:r>
          </w:p>
        </w:tc>
        <w:tc>
          <w:tcPr>
            <w:tcW w:w="4762" w:type="dxa"/>
            <w:gridSpan w:val="3"/>
            <w:shd w:val="clear" w:color="auto" w:fill="D9D9D9" w:themeFill="background1" w:themeFillShade="D9"/>
            <w:vAlign w:val="center"/>
            <w:hideMark/>
          </w:tcPr>
          <w:p w14:paraId="61869D56" w14:textId="663565E6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Jumlah Lulusan </w:t>
            </w:r>
            <w:r w:rsidR="004F6DB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erlacak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yang Bekerja berdasarkan </w:t>
            </w: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ingkat/Ukuran Tempat Kerja/Berwirausaha</w:t>
            </w:r>
          </w:p>
        </w:tc>
      </w:tr>
      <w:tr w:rsidR="00B36E8B" w:rsidRPr="00D35F41" w14:paraId="6BCD7EE5" w14:textId="77777777" w:rsidTr="00062099">
        <w:trPr>
          <w:trHeight w:val="20"/>
        </w:trPr>
        <w:tc>
          <w:tcPr>
            <w:tcW w:w="127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65418C" w14:textId="77777777" w:rsidR="00B36E8B" w:rsidRPr="00D35F41" w:rsidRDefault="00B36E8B" w:rsidP="00B36E8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5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10909332" w14:textId="77777777" w:rsidR="00B36E8B" w:rsidRPr="00D35F41" w:rsidRDefault="00B36E8B" w:rsidP="00B36E8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6B97E5" w14:textId="77777777" w:rsidR="00B36E8B" w:rsidRPr="00D35F41" w:rsidRDefault="00B36E8B" w:rsidP="00B36E8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8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AEDE8B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okal/ Wilayah/ Berwirausaha tidak Berizin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9C56BB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sional/ Berwirausaha Berizin</w:t>
            </w:r>
          </w:p>
        </w:tc>
        <w:tc>
          <w:tcPr>
            <w:tcW w:w="162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B834C7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ultinasiona/ Internasional</w:t>
            </w:r>
          </w:p>
        </w:tc>
      </w:tr>
      <w:tr w:rsidR="001F43E4" w:rsidRPr="00CE4B27" w14:paraId="22788BC6" w14:textId="77777777" w:rsidTr="00062099">
        <w:trPr>
          <w:trHeight w:val="20"/>
        </w:trPr>
        <w:tc>
          <w:tcPr>
            <w:tcW w:w="127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8A17C5" w14:textId="20D2DF65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1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DBEAEB7" w14:textId="618A806D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CE4B27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2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7418DA0" w14:textId="24B2F687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CE4B27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3</w:t>
            </w:r>
          </w:p>
        </w:tc>
        <w:tc>
          <w:tcPr>
            <w:tcW w:w="158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8E32997" w14:textId="5615FEC2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CE4B27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4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DBF4014" w14:textId="0C3C7B7E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CE4B27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5</w:t>
            </w:r>
          </w:p>
        </w:tc>
        <w:tc>
          <w:tcPr>
            <w:tcW w:w="162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D09F7EA" w14:textId="2B1ED243" w:rsidR="001F43E4" w:rsidRPr="00CE4B27" w:rsidRDefault="001F43E4" w:rsidP="001F43E4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20"/>
              </w:rPr>
            </w:pPr>
            <w:r w:rsidRPr="00CE4B27">
              <w:rPr>
                <w:rFonts w:ascii="Arial" w:eastAsia="Times New Roman" w:hAnsi="Arial" w:cs="Arial"/>
                <w:color w:val="000000"/>
                <w:sz w:val="16"/>
                <w:szCs w:val="20"/>
              </w:rPr>
              <w:t>6</w:t>
            </w:r>
          </w:p>
        </w:tc>
      </w:tr>
      <w:tr w:rsidR="00B36E8B" w:rsidRPr="00D35F41" w14:paraId="0D34ADF8" w14:textId="77777777" w:rsidTr="00B36E8B">
        <w:trPr>
          <w:trHeight w:val="300"/>
        </w:trPr>
        <w:tc>
          <w:tcPr>
            <w:tcW w:w="1275" w:type="dxa"/>
            <w:shd w:val="clear" w:color="auto" w:fill="auto"/>
            <w:vAlign w:val="center"/>
            <w:hideMark/>
          </w:tcPr>
          <w:p w14:paraId="0596F483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4</w:t>
            </w:r>
          </w:p>
        </w:tc>
        <w:tc>
          <w:tcPr>
            <w:tcW w:w="1135" w:type="dxa"/>
          </w:tcPr>
          <w:p w14:paraId="0B2F074E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637FA47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3" w:type="dxa"/>
            <w:shd w:val="clear" w:color="auto" w:fill="auto"/>
            <w:vAlign w:val="center"/>
            <w:hideMark/>
          </w:tcPr>
          <w:p w14:paraId="4C893F72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853E775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55E354AF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B36E8B" w:rsidRPr="00D35F41" w14:paraId="1A6B80D4" w14:textId="77777777" w:rsidTr="00B36E8B">
        <w:trPr>
          <w:trHeight w:val="300"/>
        </w:trPr>
        <w:tc>
          <w:tcPr>
            <w:tcW w:w="1275" w:type="dxa"/>
            <w:shd w:val="clear" w:color="auto" w:fill="auto"/>
            <w:vAlign w:val="center"/>
            <w:hideMark/>
          </w:tcPr>
          <w:p w14:paraId="3902C841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3</w:t>
            </w:r>
          </w:p>
        </w:tc>
        <w:tc>
          <w:tcPr>
            <w:tcW w:w="1135" w:type="dxa"/>
          </w:tcPr>
          <w:p w14:paraId="3AC93231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3974DB4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3" w:type="dxa"/>
            <w:shd w:val="clear" w:color="auto" w:fill="auto"/>
            <w:vAlign w:val="center"/>
            <w:hideMark/>
          </w:tcPr>
          <w:p w14:paraId="6E8CCC4D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A86A4FA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0A73E02B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B36E8B" w:rsidRPr="00D35F41" w14:paraId="666439B2" w14:textId="77777777" w:rsidTr="00B36E8B">
        <w:trPr>
          <w:trHeight w:val="300"/>
        </w:trPr>
        <w:tc>
          <w:tcPr>
            <w:tcW w:w="1275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293A0921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S-2</w:t>
            </w:r>
          </w:p>
        </w:tc>
        <w:tc>
          <w:tcPr>
            <w:tcW w:w="1135" w:type="dxa"/>
            <w:tcBorders>
              <w:bottom w:val="double" w:sz="4" w:space="0" w:color="auto"/>
            </w:tcBorders>
          </w:tcPr>
          <w:p w14:paraId="327CEEBC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DDF8187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83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02791314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9DDA3A1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0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46DB4EA0" w14:textId="77777777" w:rsidR="00B36E8B" w:rsidRPr="00D35F41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B36E8B" w:rsidRPr="00CE4B27" w14:paraId="34BD1B69" w14:textId="77777777" w:rsidTr="00B36E8B">
        <w:trPr>
          <w:trHeight w:val="300"/>
        </w:trPr>
        <w:tc>
          <w:tcPr>
            <w:tcW w:w="1275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E065F3F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CE4B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1135" w:type="dxa"/>
            <w:tcBorders>
              <w:top w:val="double" w:sz="4" w:space="0" w:color="auto"/>
            </w:tcBorders>
          </w:tcPr>
          <w:p w14:paraId="4580B7D9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7619D001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74D9DD7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57AD1519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260F51AD" w14:textId="77777777" w:rsidR="00B36E8B" w:rsidRPr="00CE4B27" w:rsidRDefault="00B36E8B" w:rsidP="00B36E8B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0522C719" w14:textId="77777777" w:rsidR="00B36E8B" w:rsidRDefault="00B36E8B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2C42E5D8" w14:textId="5E6668FB" w:rsidR="00DC331C" w:rsidRPr="001E3B45" w:rsidRDefault="00DC331C" w:rsidP="00DC331C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lastRenderedPageBreak/>
        <w:t>Tabel 8.e.2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Diploma Tiga/Sarjana/Sarjana Terapan/Magister/Magister Terapan.</w:t>
      </w:r>
    </w:p>
    <w:p w14:paraId="1D785A1A" w14:textId="77777777" w:rsidR="00DC331C" w:rsidRDefault="00DC331C" w:rsidP="002174A6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30E842BC" w14:textId="6E57D83B" w:rsidR="00667CF7" w:rsidRPr="00521B5C" w:rsidRDefault="00667CF7" w:rsidP="002174A6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521B5C">
        <w:rPr>
          <w:rFonts w:ascii="Arial" w:hAnsi="Arial" w:cs="Arial"/>
          <w:color w:val="000000"/>
          <w:lang w:val="id-ID"/>
        </w:rPr>
        <w:t xml:space="preserve">Tuliskan hasil </w:t>
      </w:r>
      <w:r w:rsidRPr="00F21190">
        <w:rPr>
          <w:rFonts w:ascii="Arial" w:hAnsi="Arial" w:cs="Arial"/>
          <w:color w:val="000000"/>
          <w:lang w:val="id-ID"/>
        </w:rPr>
        <w:t>pengukuran</w:t>
      </w:r>
      <w:r w:rsidRPr="00521B5C">
        <w:rPr>
          <w:rFonts w:ascii="Arial" w:hAnsi="Arial" w:cs="Arial"/>
          <w:color w:val="000000"/>
          <w:lang w:val="id-ID"/>
        </w:rPr>
        <w:t xml:space="preserve"> kepuasan pengguna lulusan berdasarkan aspek-aspek: 1)  etika, 2) keahlian pada bidang ilmu (kompetensi utama), 3) kemampuan berbahasa asing, 4) penggunaan teknologi informasi, 5) kemampuan berkomunikasi, 6) kerjasama dan 7) pengembangan diri, dengan mengikuti format </w:t>
      </w:r>
      <w:r w:rsidR="00F04F75" w:rsidRPr="00F21190">
        <w:rPr>
          <w:rFonts w:ascii="Arial" w:hAnsi="Arial" w:cs="Arial"/>
          <w:color w:val="000000"/>
          <w:lang w:val="id-ID"/>
        </w:rPr>
        <w:t>Tabel 8.e.2</w:t>
      </w:r>
      <w:r w:rsidR="00D6271F" w:rsidRPr="00F21190">
        <w:rPr>
          <w:rFonts w:ascii="Arial" w:hAnsi="Arial" w:cs="Arial"/>
          <w:color w:val="000000"/>
          <w:lang w:val="id-ID"/>
        </w:rPr>
        <w:t>)</w:t>
      </w:r>
      <w:r w:rsidR="00F04F75" w:rsidRPr="00F21190">
        <w:rPr>
          <w:rFonts w:ascii="Arial" w:hAnsi="Arial" w:cs="Arial"/>
          <w:color w:val="000000"/>
          <w:lang w:val="id-ID"/>
        </w:rPr>
        <w:t xml:space="preserve"> </w:t>
      </w:r>
      <w:r w:rsidR="00E16DA3">
        <w:rPr>
          <w:rFonts w:ascii="Arial" w:hAnsi="Arial" w:cs="Arial"/>
          <w:color w:val="000000"/>
          <w:lang w:val="id-ID"/>
        </w:rPr>
        <w:t>berikut ini.</w:t>
      </w:r>
      <w:r w:rsidRPr="00521B5C">
        <w:rPr>
          <w:rFonts w:ascii="Arial" w:hAnsi="Arial" w:cs="Arial"/>
          <w:color w:val="000000"/>
          <w:lang w:val="id-ID"/>
        </w:rPr>
        <w:t xml:space="preserve"> Data diambil dari hasil studi penelusuran </w:t>
      </w:r>
      <w:r>
        <w:rPr>
          <w:rFonts w:ascii="Arial" w:hAnsi="Arial" w:cs="Arial"/>
          <w:color w:val="000000"/>
        </w:rPr>
        <w:t>lulusan</w:t>
      </w:r>
      <w:r w:rsidRPr="00521B5C">
        <w:rPr>
          <w:rFonts w:ascii="Arial" w:hAnsi="Arial" w:cs="Arial"/>
          <w:color w:val="000000"/>
          <w:lang w:val="id-ID"/>
        </w:rPr>
        <w:t>.</w:t>
      </w:r>
    </w:p>
    <w:p w14:paraId="0F6BFCEA" w14:textId="20C79196" w:rsidR="00667CF7" w:rsidRPr="00521B5C" w:rsidRDefault="00667CF7" w:rsidP="002174A6">
      <w:pPr>
        <w:spacing w:after="0"/>
        <w:ind w:left="720"/>
        <w:jc w:val="both"/>
        <w:rPr>
          <w:rFonts w:ascii="Arial" w:hAnsi="Arial" w:cs="Arial"/>
          <w:lang w:val="id-ID"/>
        </w:rPr>
      </w:pPr>
    </w:p>
    <w:p w14:paraId="6AD6BD2F" w14:textId="407C8E1E" w:rsidR="00667CF7" w:rsidRPr="00667CF7" w:rsidRDefault="00667CF7" w:rsidP="002174A6">
      <w:pPr>
        <w:spacing w:after="0"/>
        <w:ind w:left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abel 8.e.</w:t>
      </w:r>
      <w:r w:rsidR="00B36E8B">
        <w:rPr>
          <w:rFonts w:ascii="Arial" w:hAnsi="Arial" w:cs="Arial"/>
          <w:color w:val="000000"/>
        </w:rPr>
        <w:t>2</w:t>
      </w:r>
      <w:r w:rsidR="00415BB8">
        <w:rPr>
          <w:rFonts w:ascii="Arial" w:hAnsi="Arial" w:cs="Arial"/>
          <w:color w:val="000000"/>
        </w:rPr>
        <w:t>)</w:t>
      </w:r>
      <w:r>
        <w:rPr>
          <w:rFonts w:ascii="Arial" w:hAnsi="Arial" w:cs="Arial"/>
          <w:color w:val="000000"/>
        </w:rPr>
        <w:t xml:space="preserve"> Kepuasan Pengguna</w:t>
      </w:r>
    </w:p>
    <w:tbl>
      <w:tblPr>
        <w:tblW w:w="8475" w:type="dxa"/>
        <w:tblInd w:w="704" w:type="dxa"/>
        <w:tblLook w:val="04A0" w:firstRow="1" w:lastRow="0" w:firstColumn="1" w:lastColumn="0" w:noHBand="0" w:noVBand="1"/>
      </w:tblPr>
      <w:tblGrid>
        <w:gridCol w:w="704"/>
        <w:gridCol w:w="2108"/>
        <w:gridCol w:w="877"/>
        <w:gridCol w:w="922"/>
        <w:gridCol w:w="834"/>
        <w:gridCol w:w="13"/>
        <w:gridCol w:w="909"/>
        <w:gridCol w:w="2208"/>
        <w:gridCol w:w="11"/>
      </w:tblGrid>
      <w:tr w:rsidR="00667CF7" w:rsidRPr="00D35F41" w14:paraId="76ABC5FB" w14:textId="77777777" w:rsidTr="00062099"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35D257F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.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774457E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enis Kemampuan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E91582A" w14:textId="77777777" w:rsidR="008A6BFC" w:rsidRDefault="006B5881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ingkat Kepuasan </w:t>
            </w:r>
            <w:r w:rsidR="00667CF7"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engguna </w:t>
            </w:r>
          </w:p>
          <w:p w14:paraId="629AA9C5" w14:textId="75663F25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%)</w:t>
            </w:r>
          </w:p>
        </w:tc>
        <w:tc>
          <w:tcPr>
            <w:tcW w:w="223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FD0D7" w14:textId="79A485D0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ncana Tindak Lanjut oleh </w:t>
            </w:r>
            <w:r w:rsidR="00AC323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PPS/PS</w:t>
            </w:r>
          </w:p>
        </w:tc>
      </w:tr>
      <w:tr w:rsidR="00667CF7" w:rsidRPr="00D35F41" w14:paraId="4AA40144" w14:textId="77777777" w:rsidTr="00062099"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D73462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01535D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E806BA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ngat Baik</w:t>
            </w:r>
          </w:p>
        </w:tc>
        <w:tc>
          <w:tcPr>
            <w:tcW w:w="929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56F5CB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aik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5205FFC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ukup</w:t>
            </w:r>
          </w:p>
        </w:tc>
        <w:tc>
          <w:tcPr>
            <w:tcW w:w="739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60F2E52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Kurang</w:t>
            </w:r>
          </w:p>
        </w:tc>
        <w:tc>
          <w:tcPr>
            <w:tcW w:w="2238" w:type="dxa"/>
            <w:gridSpan w:val="2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70EF96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67CF7" w:rsidRPr="00225212" w14:paraId="031EAFE3" w14:textId="77777777" w:rsidTr="00062099">
        <w:tc>
          <w:tcPr>
            <w:tcW w:w="70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0D17B40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212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720F28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88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5BC4141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92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2203EA6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1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A10063A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3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3CBA116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2238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EF9471" w14:textId="77777777" w:rsidR="00667CF7" w:rsidRPr="00225212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25212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7</w:t>
            </w:r>
          </w:p>
        </w:tc>
      </w:tr>
      <w:tr w:rsidR="00667CF7" w:rsidRPr="00D35F41" w14:paraId="1FEAD9BB" w14:textId="77777777" w:rsidTr="00E22493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4E3C41" w14:textId="76B67D1E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A6A93" w14:textId="180F5CF6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tika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75587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90ADE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28CA3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A2693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6BBAE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4AB50C9C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F9468" w14:textId="51EAE6D4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1978" w14:textId="206E1978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ahlian pada bidang ilmu (kompetensi utama)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6F992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11BE0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71EF0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AD0BA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64D01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474F359D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B19038" w14:textId="3BA621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67C21" w14:textId="3AD3CABD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mampuan berbahasa asing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4B1EA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A3320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839A7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88C25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51E11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2366DCE8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8994C" w14:textId="6F5EB2E3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DBEE4" w14:textId="6A158CB3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ggunaan teknologi informasi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11934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0BAB4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76AEC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DD046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C070B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69374CD4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3574B1" w14:textId="1F019472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A7DEB" w14:textId="57C39946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mampuan berkomunikasi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D957D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C8C36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BEF7A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ED889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5E8F9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573762CD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8B5FF3" w14:textId="1AA89522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CAC38" w14:textId="05DC0200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rjasama tim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7AA00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18AAF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21666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1EAB8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6805E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59FFCBC5" w14:textId="77777777" w:rsidTr="00E22493"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D62559" w14:textId="506E0A46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376C2" w14:textId="79609BBF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gembang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 diri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FEFDB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18D62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9C6DC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ED318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50C24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67CF7" w:rsidRPr="00D35F41" w14:paraId="5ADD6B53" w14:textId="77777777" w:rsidTr="00E22493">
        <w:trPr>
          <w:gridAfter w:val="1"/>
          <w:wAfter w:w="11" w:type="dxa"/>
        </w:trPr>
        <w:tc>
          <w:tcPr>
            <w:tcW w:w="2835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23EF8" w14:textId="4D0A63E7" w:rsidR="00667CF7" w:rsidRPr="00667CF7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667CF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Jumlah</w:t>
            </w:r>
          </w:p>
        </w:tc>
        <w:tc>
          <w:tcPr>
            <w:tcW w:w="883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68849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29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72A58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4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032EE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0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EC0CF" w14:textId="77777777" w:rsidR="00667CF7" w:rsidRPr="00D35F41" w:rsidRDefault="00667CF7" w:rsidP="002174A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27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C3791B3" w14:textId="77777777" w:rsidR="00667CF7" w:rsidRPr="00D35F41" w:rsidRDefault="00667CF7" w:rsidP="002174A6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35F4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680D088C" w14:textId="55D16283" w:rsidR="00D35F41" w:rsidRDefault="00D35F41" w:rsidP="002174A6">
      <w:pPr>
        <w:spacing w:after="0"/>
        <w:rPr>
          <w:rFonts w:ascii="Arial" w:hAnsi="Arial" w:cs="Arial"/>
        </w:rPr>
      </w:pPr>
    </w:p>
    <w:p w14:paraId="5CBD0D7C" w14:textId="77777777" w:rsidR="00B36E8B" w:rsidRDefault="00B36E8B" w:rsidP="002174A6">
      <w:pPr>
        <w:spacing w:after="0"/>
        <w:rPr>
          <w:rFonts w:ascii="Arial" w:hAnsi="Arial" w:cs="Arial"/>
        </w:rPr>
      </w:pPr>
    </w:p>
    <w:p w14:paraId="311EF159" w14:textId="76017FA2" w:rsidR="00CE4B27" w:rsidRPr="009D5213" w:rsidRDefault="00AA2C86" w:rsidP="00D6271F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Cs w:val="24"/>
        </w:rPr>
      </w:pPr>
      <w:r w:rsidRPr="009D5213">
        <w:rPr>
          <w:rFonts w:ascii="Arial" w:hAnsi="Arial" w:cs="Arial"/>
          <w:b/>
        </w:rPr>
        <w:t>Luaran Penelitian dan PkM</w:t>
      </w:r>
      <w:r w:rsidR="000C53E1" w:rsidRPr="009D5213">
        <w:rPr>
          <w:rFonts w:ascii="Arial" w:hAnsi="Arial" w:cs="Arial"/>
          <w:b/>
        </w:rPr>
        <w:t xml:space="preserve"> Mahasiswa</w:t>
      </w:r>
      <w:r w:rsidR="00712F13" w:rsidRPr="009D5213">
        <w:rPr>
          <w:rFonts w:ascii="Arial" w:hAnsi="Arial" w:cs="Arial"/>
          <w:b/>
        </w:rPr>
        <w:t xml:space="preserve"> </w:t>
      </w:r>
    </w:p>
    <w:p w14:paraId="328A5E71" w14:textId="77777777" w:rsidR="009D5213" w:rsidRDefault="009D5213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59FD695B" w14:textId="349EE3BA" w:rsidR="00AA2E71" w:rsidRDefault="00AA2E71" w:rsidP="00AA2E71">
      <w:pPr>
        <w:spacing w:after="0"/>
        <w:ind w:left="720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 xml:space="preserve">8.f.1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Sarjana/Magister/Doktor.</w:t>
      </w:r>
    </w:p>
    <w:p w14:paraId="69BFBED1" w14:textId="77777777" w:rsidR="00AA2E71" w:rsidRDefault="00AA2E71" w:rsidP="00AA2E71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19678766" w14:textId="77777777" w:rsidR="00AA2E71" w:rsidRPr="00FE0E8F" w:rsidRDefault="00AA2E71" w:rsidP="00AA2E71">
      <w:pPr>
        <w:spacing w:after="0"/>
        <w:ind w:left="720"/>
        <w:jc w:val="both"/>
        <w:rPr>
          <w:rFonts w:ascii="Arial" w:hAnsi="Arial" w:cs="Arial"/>
          <w:szCs w:val="24"/>
          <w:lang w:val="id-ID"/>
        </w:rPr>
      </w:pPr>
      <w:r w:rsidRPr="00FE0E8F">
        <w:rPr>
          <w:rFonts w:ascii="Arial" w:hAnsi="Arial" w:cs="Arial"/>
          <w:color w:val="000000"/>
          <w:szCs w:val="24"/>
          <w:lang w:val="id-ID"/>
        </w:rPr>
        <w:t xml:space="preserve">Tuliskan jumlah publikasi </w:t>
      </w:r>
      <w:r w:rsidRPr="00FE0E8F">
        <w:rPr>
          <w:rFonts w:ascii="Arial" w:hAnsi="Arial" w:cs="Arial"/>
          <w:color w:val="000000"/>
          <w:szCs w:val="24"/>
        </w:rPr>
        <w:t>ilmiah mahasiswa</w:t>
      </w:r>
      <w:r>
        <w:rPr>
          <w:rFonts w:ascii="Arial" w:hAnsi="Arial" w:cs="Arial"/>
          <w:color w:val="000000"/>
          <w:szCs w:val="24"/>
        </w:rPr>
        <w:t xml:space="preserve">, yang dihasilkan secara mandiri atau bersama DTPS, 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dalam 3 tahun terakhir dengan mengikuti format </w:t>
      </w:r>
      <w:r w:rsidRPr="00C25CF6">
        <w:rPr>
          <w:rFonts w:ascii="Arial" w:hAnsi="Arial" w:cs="Arial"/>
          <w:szCs w:val="24"/>
          <w:lang w:val="id-ID"/>
        </w:rPr>
        <w:t xml:space="preserve">Tabel </w:t>
      </w:r>
      <w:r w:rsidRPr="00C25CF6">
        <w:rPr>
          <w:rFonts w:ascii="Arial" w:hAnsi="Arial" w:cs="Arial"/>
          <w:szCs w:val="24"/>
        </w:rPr>
        <w:t>8.</w:t>
      </w:r>
      <w:r>
        <w:rPr>
          <w:rFonts w:ascii="Arial" w:hAnsi="Arial" w:cs="Arial"/>
          <w:szCs w:val="24"/>
        </w:rPr>
        <w:t xml:space="preserve">f.1) </w:t>
      </w:r>
      <w:r>
        <w:rPr>
          <w:rFonts w:ascii="Arial" w:hAnsi="Arial" w:cs="Arial"/>
          <w:color w:val="000000"/>
          <w:szCs w:val="24"/>
          <w:lang w:val="id-ID"/>
        </w:rPr>
        <w:t>berikut ini.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 </w:t>
      </w:r>
      <w:proofErr w:type="gramStart"/>
      <w:r>
        <w:rPr>
          <w:rFonts w:ascii="Arial" w:hAnsi="Arial" w:cs="Arial"/>
          <w:color w:val="000000"/>
          <w:szCs w:val="24"/>
        </w:rPr>
        <w:t>J</w:t>
      </w:r>
      <w:r w:rsidRPr="00FE0E8F">
        <w:rPr>
          <w:rFonts w:ascii="Arial" w:hAnsi="Arial" w:cs="Arial"/>
          <w:color w:val="000000"/>
          <w:szCs w:val="24"/>
        </w:rPr>
        <w:t xml:space="preserve">udul </w:t>
      </w:r>
      <w:r>
        <w:rPr>
          <w:rFonts w:ascii="Arial" w:hAnsi="Arial" w:cs="Arial"/>
          <w:color w:val="000000"/>
          <w:szCs w:val="24"/>
        </w:rPr>
        <w:t>publikasi harus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 </w:t>
      </w:r>
      <w:r w:rsidRPr="00FE0E8F">
        <w:rPr>
          <w:rFonts w:ascii="Arial" w:hAnsi="Arial" w:cs="Arial"/>
          <w:color w:val="000000"/>
          <w:szCs w:val="24"/>
        </w:rPr>
        <w:t xml:space="preserve">relevan dengan bidang </w:t>
      </w:r>
      <w:r>
        <w:rPr>
          <w:rFonts w:ascii="Arial" w:hAnsi="Arial" w:cs="Arial"/>
          <w:color w:val="000000"/>
          <w:szCs w:val="24"/>
        </w:rPr>
        <w:t>program studi.</w:t>
      </w:r>
      <w:proofErr w:type="gramEnd"/>
    </w:p>
    <w:p w14:paraId="33C21445" w14:textId="77777777" w:rsidR="00AA2E71" w:rsidRPr="00AC2CFF" w:rsidRDefault="00AA2E71" w:rsidP="00AA2E71">
      <w:pPr>
        <w:spacing w:after="0"/>
        <w:ind w:left="425"/>
        <w:rPr>
          <w:rFonts w:ascii="Arial" w:hAnsi="Arial" w:cs="Arial"/>
          <w:szCs w:val="24"/>
          <w:highlight w:val="blue"/>
        </w:rPr>
      </w:pPr>
    </w:p>
    <w:p w14:paraId="37906818" w14:textId="31EAD78F" w:rsidR="00AA2E71" w:rsidRPr="00FC48E5" w:rsidRDefault="00AA2E71" w:rsidP="00AA2E71">
      <w:pPr>
        <w:spacing w:after="0"/>
        <w:ind w:left="709" w:firstLine="11"/>
        <w:rPr>
          <w:rFonts w:ascii="Arial" w:hAnsi="Arial" w:cs="Arial"/>
          <w:color w:val="000000" w:themeColor="text1"/>
          <w:szCs w:val="24"/>
        </w:rPr>
      </w:pPr>
      <w:r w:rsidRPr="00C25CF6">
        <w:rPr>
          <w:rFonts w:ascii="Arial" w:hAnsi="Arial" w:cs="Arial"/>
          <w:szCs w:val="24"/>
          <w:lang w:val="id-ID"/>
        </w:rPr>
        <w:t xml:space="preserve">Tabel </w:t>
      </w:r>
      <w:r w:rsidRPr="00C25CF6">
        <w:rPr>
          <w:rFonts w:ascii="Arial" w:hAnsi="Arial" w:cs="Arial"/>
          <w:szCs w:val="24"/>
        </w:rPr>
        <w:t>8.</w:t>
      </w:r>
      <w:r>
        <w:rPr>
          <w:rFonts w:ascii="Arial" w:hAnsi="Arial" w:cs="Arial"/>
          <w:szCs w:val="24"/>
        </w:rPr>
        <w:t>f.1)</w:t>
      </w:r>
      <w:r w:rsidR="003218D3">
        <w:rPr>
          <w:rFonts w:ascii="Arial" w:hAnsi="Arial" w:cs="Arial"/>
          <w:szCs w:val="24"/>
        </w:rPr>
        <w:t xml:space="preserve"> </w:t>
      </w:r>
      <w:r w:rsidRPr="00C25CF6">
        <w:rPr>
          <w:rFonts w:ascii="Arial" w:hAnsi="Arial" w:cs="Arial"/>
          <w:szCs w:val="24"/>
          <w:lang w:val="id-ID"/>
        </w:rPr>
        <w:t>Publikasi Ilmiah</w:t>
      </w:r>
      <w:r w:rsidRPr="00C25CF6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m</w:t>
      </w:r>
      <w:r w:rsidRPr="00FE0E8F">
        <w:rPr>
          <w:rFonts w:ascii="Arial" w:hAnsi="Arial" w:cs="Arial"/>
          <w:szCs w:val="24"/>
        </w:rPr>
        <w:t>ahasiswa</w:t>
      </w:r>
      <w:r>
        <w:rPr>
          <w:rFonts w:ascii="Arial" w:hAnsi="Arial" w:cs="Arial"/>
          <w:szCs w:val="24"/>
        </w:rPr>
        <w:t xml:space="preserve"> </w:t>
      </w:r>
    </w:p>
    <w:tbl>
      <w:tblPr>
        <w:tblW w:w="8363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544"/>
        <w:gridCol w:w="992"/>
        <w:gridCol w:w="992"/>
        <w:gridCol w:w="992"/>
        <w:gridCol w:w="1134"/>
      </w:tblGrid>
      <w:tr w:rsidR="00AA2E71" w:rsidRPr="00913DD9" w14:paraId="479866F1" w14:textId="77777777" w:rsidTr="00AA2E71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4E32A1C6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544" w:type="dxa"/>
            <w:vMerge w:val="restart"/>
            <w:shd w:val="pct20" w:color="auto" w:fill="auto"/>
            <w:vAlign w:val="center"/>
          </w:tcPr>
          <w:p w14:paraId="07750AB7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 xml:space="preserve">Media </w:t>
            </w: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Publikasi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3028C388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26E202F6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Jumlah</w:t>
            </w:r>
          </w:p>
        </w:tc>
      </w:tr>
      <w:tr w:rsidR="00AA2E71" w:rsidRPr="00913DD9" w14:paraId="307D474A" w14:textId="77777777" w:rsidTr="00AA2E71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3CB201A5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</w:p>
        </w:tc>
        <w:tc>
          <w:tcPr>
            <w:tcW w:w="354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13F5E578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B70EDDB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1661CC6B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40EBE0E4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341F5143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</w:p>
        </w:tc>
      </w:tr>
      <w:tr w:rsidR="00AA2E71" w:rsidRPr="00225212" w14:paraId="412FDE54" w14:textId="77777777" w:rsidTr="00AA2E71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5124B474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  <w:tc>
          <w:tcPr>
            <w:tcW w:w="3544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082BA66D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0D9C66BD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441E0A8C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4F8764F1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1838415A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AA2E71" w:rsidRPr="00913DD9" w14:paraId="3A324568" w14:textId="77777777" w:rsidTr="00AA2E71">
        <w:tc>
          <w:tcPr>
            <w:tcW w:w="709" w:type="dxa"/>
            <w:vAlign w:val="center"/>
          </w:tcPr>
          <w:p w14:paraId="6471250A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544" w:type="dxa"/>
          </w:tcPr>
          <w:p w14:paraId="63A6D96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 xml:space="preserve">Jurnal nasional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12EE5BE5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D482B1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AB105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19DB4E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68C7204D" w14:textId="77777777" w:rsidTr="00AA2E71">
        <w:tc>
          <w:tcPr>
            <w:tcW w:w="709" w:type="dxa"/>
            <w:vAlign w:val="center"/>
          </w:tcPr>
          <w:p w14:paraId="359D7CCD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544" w:type="dxa"/>
          </w:tcPr>
          <w:p w14:paraId="75C98C07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Jurnal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 terakreditasi</w:t>
            </w:r>
          </w:p>
        </w:tc>
        <w:tc>
          <w:tcPr>
            <w:tcW w:w="992" w:type="dxa"/>
          </w:tcPr>
          <w:p w14:paraId="500DD44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D95FC8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E05216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5E04BC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70246E5A" w14:textId="77777777" w:rsidTr="00AA2E71">
        <w:tc>
          <w:tcPr>
            <w:tcW w:w="709" w:type="dxa"/>
            <w:vAlign w:val="center"/>
          </w:tcPr>
          <w:p w14:paraId="3A2F071C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44" w:type="dxa"/>
          </w:tcPr>
          <w:p w14:paraId="39308E8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Jurnal internasional</w:t>
            </w:r>
          </w:p>
        </w:tc>
        <w:tc>
          <w:tcPr>
            <w:tcW w:w="992" w:type="dxa"/>
          </w:tcPr>
          <w:p w14:paraId="16D94E6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9A09796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0E41FC0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AA2BC7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3E2E028E" w14:textId="77777777" w:rsidTr="00AA2E71">
        <w:tc>
          <w:tcPr>
            <w:tcW w:w="709" w:type="dxa"/>
            <w:vAlign w:val="center"/>
          </w:tcPr>
          <w:p w14:paraId="40AA6616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44" w:type="dxa"/>
          </w:tcPr>
          <w:p w14:paraId="641B2957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Jurnal internasional</w:t>
            </w:r>
            <w:r w:rsidRPr="00913DD9">
              <w:rPr>
                <w:rFonts w:ascii="Arial" w:hAnsi="Arial" w:cs="Arial"/>
                <w:sz w:val="20"/>
                <w:szCs w:val="20"/>
              </w:rPr>
              <w:t xml:space="preserve"> bereputasi</w:t>
            </w:r>
          </w:p>
        </w:tc>
        <w:tc>
          <w:tcPr>
            <w:tcW w:w="992" w:type="dxa"/>
          </w:tcPr>
          <w:p w14:paraId="010DD62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ADD976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206CA5F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98E9670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49C4503D" w14:textId="77777777" w:rsidTr="00AA2E71">
        <w:tc>
          <w:tcPr>
            <w:tcW w:w="709" w:type="dxa"/>
            <w:vAlign w:val="center"/>
          </w:tcPr>
          <w:p w14:paraId="0624E073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3544" w:type="dxa"/>
          </w:tcPr>
          <w:p w14:paraId="4FC34D9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wilayah/lokal/perguruan tinggi</w:t>
            </w:r>
          </w:p>
        </w:tc>
        <w:tc>
          <w:tcPr>
            <w:tcW w:w="992" w:type="dxa"/>
          </w:tcPr>
          <w:p w14:paraId="1285052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422AA5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0ECAB6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278A7A5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33AD6EE5" w14:textId="77777777" w:rsidTr="00AA2E71">
        <w:tc>
          <w:tcPr>
            <w:tcW w:w="709" w:type="dxa"/>
            <w:vAlign w:val="center"/>
          </w:tcPr>
          <w:p w14:paraId="0B471233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544" w:type="dxa"/>
          </w:tcPr>
          <w:p w14:paraId="4091E06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nasional</w:t>
            </w:r>
          </w:p>
        </w:tc>
        <w:tc>
          <w:tcPr>
            <w:tcW w:w="992" w:type="dxa"/>
          </w:tcPr>
          <w:p w14:paraId="375BB4C0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320CF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F27D95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6CA8DC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15498E8B" w14:textId="77777777" w:rsidTr="00AA2E71">
        <w:tc>
          <w:tcPr>
            <w:tcW w:w="709" w:type="dxa"/>
            <w:vAlign w:val="center"/>
          </w:tcPr>
          <w:p w14:paraId="1F84271A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544" w:type="dxa"/>
          </w:tcPr>
          <w:p w14:paraId="2BDCD71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Seminar internasional</w:t>
            </w:r>
          </w:p>
        </w:tc>
        <w:tc>
          <w:tcPr>
            <w:tcW w:w="992" w:type="dxa"/>
          </w:tcPr>
          <w:p w14:paraId="5234E54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24D812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61A31F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6BB94D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44A0DC1D" w14:textId="77777777" w:rsidTr="00AA2E71">
        <w:tc>
          <w:tcPr>
            <w:tcW w:w="709" w:type="dxa"/>
            <w:vAlign w:val="center"/>
          </w:tcPr>
          <w:p w14:paraId="41EE28E9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544" w:type="dxa"/>
          </w:tcPr>
          <w:p w14:paraId="68A4583F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ulisan di media massa </w:t>
            </w:r>
            <w:r>
              <w:rPr>
                <w:rFonts w:ascii="Arial" w:hAnsi="Arial" w:cs="Arial"/>
                <w:sz w:val="20"/>
                <w:szCs w:val="20"/>
              </w:rPr>
              <w:t>wilayah</w:t>
            </w:r>
          </w:p>
        </w:tc>
        <w:tc>
          <w:tcPr>
            <w:tcW w:w="992" w:type="dxa"/>
          </w:tcPr>
          <w:p w14:paraId="03DA4E6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8FF171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D24C9D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760B8D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352733BA" w14:textId="77777777" w:rsidTr="00AA2E71">
        <w:tc>
          <w:tcPr>
            <w:tcW w:w="709" w:type="dxa"/>
            <w:vAlign w:val="center"/>
          </w:tcPr>
          <w:p w14:paraId="6A29189A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544" w:type="dxa"/>
          </w:tcPr>
          <w:p w14:paraId="45A1C48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ulisan di media massa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</w:tcPr>
          <w:p w14:paraId="69FC6CA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3E1B3D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BDF3A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397416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5E61B290" w14:textId="77777777" w:rsidTr="00225212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3BF84834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544" w:type="dxa"/>
            <w:tcBorders>
              <w:bottom w:val="double" w:sz="4" w:space="0" w:color="auto"/>
            </w:tcBorders>
          </w:tcPr>
          <w:p w14:paraId="3EF6C05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T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ulisan di media massa inter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1B3EA8F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4DE41AB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42E2A1C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0B65E07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7EC3F206" w14:textId="77777777" w:rsidTr="00225212">
        <w:tc>
          <w:tcPr>
            <w:tcW w:w="4253" w:type="dxa"/>
            <w:gridSpan w:val="2"/>
            <w:tcBorders>
              <w:top w:val="double" w:sz="4" w:space="0" w:color="auto"/>
            </w:tcBorders>
          </w:tcPr>
          <w:p w14:paraId="650C1D05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1CC23970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62223163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54CD898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6C226685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DFF98D" w14:textId="200FCA03" w:rsidR="00AA2E71" w:rsidRDefault="00AA2E71" w:rsidP="00AA2E71">
      <w:pPr>
        <w:rPr>
          <w:rFonts w:ascii="Arial" w:hAnsi="Arial" w:cs="Arial"/>
          <w:u w:val="single"/>
        </w:rPr>
      </w:pPr>
    </w:p>
    <w:p w14:paraId="6B757F92" w14:textId="7B59FD3C" w:rsidR="00AA2E71" w:rsidRDefault="00AA2E71" w:rsidP="00AA2E71">
      <w:pPr>
        <w:spacing w:after="0"/>
        <w:ind w:left="720"/>
        <w:rPr>
          <w:rFonts w:ascii="Arial" w:hAnsi="Arial" w:cs="Arial"/>
          <w:u w:val="single"/>
        </w:rPr>
      </w:pPr>
      <w:r w:rsidRPr="008F0B6B">
        <w:rPr>
          <w:rFonts w:ascii="Arial" w:hAnsi="Arial" w:cs="Arial"/>
          <w:u w:val="single"/>
        </w:rPr>
        <w:t xml:space="preserve">Tabel </w:t>
      </w:r>
      <w:r>
        <w:rPr>
          <w:rFonts w:ascii="Arial" w:hAnsi="Arial" w:cs="Arial"/>
          <w:u w:val="single"/>
        </w:rPr>
        <w:t xml:space="preserve">8.f.1) </w:t>
      </w:r>
      <w:r w:rsidRPr="008F0B6B">
        <w:rPr>
          <w:rFonts w:ascii="Arial" w:hAnsi="Arial" w:cs="Arial"/>
          <w:u w:val="single"/>
        </w:rPr>
        <w:t xml:space="preserve">berikut ini diisi oleh pengusul dari </w:t>
      </w:r>
      <w:r>
        <w:rPr>
          <w:rFonts w:ascii="Arial" w:hAnsi="Arial" w:cs="Arial"/>
          <w:u w:val="single"/>
        </w:rPr>
        <w:t>P</w:t>
      </w:r>
      <w:r w:rsidRPr="008F0B6B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</w:t>
      </w:r>
      <w:r w:rsidRPr="008F0B6B">
        <w:rPr>
          <w:rFonts w:ascii="Arial" w:hAnsi="Arial" w:cs="Arial"/>
          <w:u w:val="single"/>
        </w:rPr>
        <w:t xml:space="preserve">tudi </w:t>
      </w:r>
      <w:r>
        <w:rPr>
          <w:rFonts w:ascii="Arial" w:hAnsi="Arial" w:cs="Arial"/>
          <w:u w:val="single"/>
        </w:rPr>
        <w:t>pada program Sarjana Terapan/Magister Terapan/Doktor Terapan.</w:t>
      </w:r>
    </w:p>
    <w:p w14:paraId="15ABECB8" w14:textId="77777777" w:rsidR="00AA2E71" w:rsidRDefault="00AA2E71" w:rsidP="00AA2E71">
      <w:pPr>
        <w:spacing w:after="0"/>
        <w:ind w:left="426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5EB0BBF7" w14:textId="5CBA1E5A" w:rsidR="00AA2E71" w:rsidRDefault="00AA2E71" w:rsidP="00AA2E71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  <w:r w:rsidRPr="00FE0E8F">
        <w:rPr>
          <w:rFonts w:ascii="Arial" w:hAnsi="Arial" w:cs="Arial"/>
          <w:color w:val="000000"/>
          <w:szCs w:val="24"/>
          <w:lang w:val="id-ID"/>
        </w:rPr>
        <w:t xml:space="preserve">Tuliskan jumlah </w:t>
      </w:r>
      <w:r>
        <w:rPr>
          <w:rFonts w:ascii="Arial" w:hAnsi="Arial" w:cs="Arial"/>
          <w:color w:val="000000"/>
          <w:szCs w:val="24"/>
          <w:lang w:val="en-ID"/>
        </w:rPr>
        <w:t>pagelaran/pameran/presentasi/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publikasi </w:t>
      </w:r>
      <w:r w:rsidRPr="00C72555">
        <w:rPr>
          <w:rFonts w:ascii="Arial" w:hAnsi="Arial" w:cs="Arial"/>
          <w:color w:val="000000"/>
          <w:szCs w:val="24"/>
        </w:rPr>
        <w:t xml:space="preserve">ilmiah </w:t>
      </w:r>
      <w:r w:rsidRPr="00FE0E8F">
        <w:rPr>
          <w:rFonts w:ascii="Arial" w:hAnsi="Arial" w:cs="Arial"/>
          <w:color w:val="000000"/>
          <w:szCs w:val="24"/>
        </w:rPr>
        <w:t>mahasiswa</w:t>
      </w:r>
      <w:r>
        <w:rPr>
          <w:rFonts w:ascii="Arial" w:hAnsi="Arial" w:cs="Arial"/>
          <w:color w:val="000000"/>
          <w:szCs w:val="24"/>
        </w:rPr>
        <w:t xml:space="preserve">, yang dihasilkan secara mandiri atau bersama DTPS, 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dalam 3 tahun terakhir dengan mengikuti format </w:t>
      </w:r>
      <w:r w:rsidRPr="00C25CF6">
        <w:rPr>
          <w:rFonts w:ascii="Arial" w:hAnsi="Arial" w:cs="Arial"/>
          <w:szCs w:val="24"/>
          <w:lang w:val="id-ID"/>
        </w:rPr>
        <w:t xml:space="preserve">Tabel </w:t>
      </w:r>
      <w:r w:rsidRPr="00C25CF6">
        <w:rPr>
          <w:rFonts w:ascii="Arial" w:hAnsi="Arial" w:cs="Arial"/>
          <w:szCs w:val="24"/>
        </w:rPr>
        <w:t>8.</w:t>
      </w:r>
      <w:r>
        <w:rPr>
          <w:rFonts w:ascii="Arial" w:hAnsi="Arial" w:cs="Arial"/>
          <w:szCs w:val="24"/>
        </w:rPr>
        <w:t xml:space="preserve">f.1) </w:t>
      </w:r>
      <w:r>
        <w:rPr>
          <w:rFonts w:ascii="Arial" w:hAnsi="Arial" w:cs="Arial"/>
          <w:color w:val="000000"/>
          <w:szCs w:val="24"/>
          <w:lang w:val="id-ID"/>
        </w:rPr>
        <w:t>berikut ini.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 </w:t>
      </w:r>
      <w:proofErr w:type="gramStart"/>
      <w:r>
        <w:rPr>
          <w:rFonts w:ascii="Arial" w:hAnsi="Arial" w:cs="Arial"/>
          <w:color w:val="000000"/>
          <w:szCs w:val="24"/>
        </w:rPr>
        <w:t>J</w:t>
      </w:r>
      <w:r w:rsidRPr="00FE0E8F">
        <w:rPr>
          <w:rFonts w:ascii="Arial" w:hAnsi="Arial" w:cs="Arial"/>
          <w:color w:val="000000"/>
          <w:szCs w:val="24"/>
        </w:rPr>
        <w:t xml:space="preserve">udul </w:t>
      </w:r>
      <w:r>
        <w:rPr>
          <w:rFonts w:ascii="Arial" w:hAnsi="Arial" w:cs="Arial"/>
          <w:color w:val="000000"/>
          <w:szCs w:val="24"/>
          <w:lang w:val="en-ID"/>
        </w:rPr>
        <w:t>pagelaran/pameran/presentasi/</w:t>
      </w:r>
      <w:r w:rsidRPr="00C72555">
        <w:rPr>
          <w:rFonts w:ascii="Arial" w:hAnsi="Arial" w:cs="Arial"/>
          <w:color w:val="000000"/>
          <w:szCs w:val="24"/>
          <w:lang w:val="id-ID"/>
        </w:rPr>
        <w:t xml:space="preserve">publikasi </w:t>
      </w:r>
      <w:r w:rsidRPr="00C72555">
        <w:rPr>
          <w:rFonts w:ascii="Arial" w:hAnsi="Arial" w:cs="Arial"/>
          <w:color w:val="000000"/>
          <w:szCs w:val="24"/>
        </w:rPr>
        <w:t xml:space="preserve">ilmiah </w:t>
      </w:r>
      <w:r>
        <w:rPr>
          <w:rFonts w:ascii="Arial" w:hAnsi="Arial" w:cs="Arial"/>
          <w:color w:val="000000"/>
          <w:szCs w:val="24"/>
        </w:rPr>
        <w:t>harus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 </w:t>
      </w:r>
      <w:r w:rsidRPr="00FE0E8F">
        <w:rPr>
          <w:rFonts w:ascii="Arial" w:hAnsi="Arial" w:cs="Arial"/>
          <w:color w:val="000000"/>
          <w:szCs w:val="24"/>
        </w:rPr>
        <w:t xml:space="preserve">relevan dengan bidang </w:t>
      </w:r>
      <w:r>
        <w:rPr>
          <w:rFonts w:ascii="Arial" w:hAnsi="Arial" w:cs="Arial"/>
          <w:color w:val="000000"/>
          <w:szCs w:val="24"/>
        </w:rPr>
        <w:t>program studi.</w:t>
      </w:r>
      <w:proofErr w:type="gramEnd"/>
    </w:p>
    <w:p w14:paraId="76ECA5C1" w14:textId="77777777" w:rsidR="00AA2E71" w:rsidRPr="00AC2CFF" w:rsidRDefault="00AA2E71" w:rsidP="00AA2E71">
      <w:pPr>
        <w:spacing w:after="0"/>
        <w:ind w:left="425"/>
        <w:rPr>
          <w:rFonts w:ascii="Arial" w:hAnsi="Arial" w:cs="Arial"/>
          <w:szCs w:val="24"/>
          <w:highlight w:val="blue"/>
        </w:rPr>
      </w:pPr>
    </w:p>
    <w:p w14:paraId="6F9FCB08" w14:textId="2DC1E305" w:rsidR="00AA2E71" w:rsidRPr="009F2FED" w:rsidRDefault="00AA2E71" w:rsidP="00AA2E71">
      <w:pPr>
        <w:spacing w:after="0"/>
        <w:ind w:firstLine="720"/>
        <w:rPr>
          <w:rFonts w:ascii="Arial" w:hAnsi="Arial" w:cs="Arial"/>
          <w:szCs w:val="24"/>
        </w:rPr>
      </w:pPr>
      <w:r w:rsidRPr="009F2FED">
        <w:rPr>
          <w:rFonts w:ascii="Arial" w:hAnsi="Arial" w:cs="Arial"/>
          <w:szCs w:val="24"/>
          <w:lang w:val="id-ID"/>
        </w:rPr>
        <w:t xml:space="preserve">Tabel </w:t>
      </w:r>
      <w:r>
        <w:rPr>
          <w:rFonts w:ascii="Arial" w:hAnsi="Arial" w:cs="Arial"/>
          <w:szCs w:val="24"/>
        </w:rPr>
        <w:t>8.f.1)</w:t>
      </w:r>
      <w:r w:rsidRPr="009F2FED">
        <w:rPr>
          <w:rFonts w:ascii="Arial" w:hAnsi="Arial" w:cs="Arial"/>
          <w:szCs w:val="24"/>
          <w:lang w:val="id-ID"/>
        </w:rPr>
        <w:t xml:space="preserve"> </w:t>
      </w:r>
      <w:r>
        <w:rPr>
          <w:rFonts w:ascii="Arial" w:hAnsi="Arial" w:cs="Arial"/>
          <w:szCs w:val="24"/>
          <w:lang w:val="en-ID"/>
        </w:rPr>
        <w:t>Pagelaran/pameran/presentasi/p</w:t>
      </w:r>
      <w:r w:rsidRPr="009F2FED">
        <w:rPr>
          <w:rFonts w:ascii="Arial" w:hAnsi="Arial" w:cs="Arial"/>
          <w:szCs w:val="24"/>
          <w:lang w:val="id-ID"/>
        </w:rPr>
        <w:t>ublikasi Ilmiah</w:t>
      </w:r>
      <w:r>
        <w:rPr>
          <w:rFonts w:ascii="Arial" w:hAnsi="Arial" w:cs="Arial"/>
          <w:szCs w:val="24"/>
        </w:rPr>
        <w:t xml:space="preserve"> mahasiswa</w:t>
      </w:r>
    </w:p>
    <w:tbl>
      <w:tblPr>
        <w:tblW w:w="8363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3544"/>
        <w:gridCol w:w="992"/>
        <w:gridCol w:w="992"/>
        <w:gridCol w:w="992"/>
        <w:gridCol w:w="1134"/>
      </w:tblGrid>
      <w:tr w:rsidR="00AA2E71" w:rsidRPr="00913DD9" w14:paraId="2166B765" w14:textId="77777777" w:rsidTr="00AA2E71">
        <w:trPr>
          <w:tblHeader/>
        </w:trPr>
        <w:tc>
          <w:tcPr>
            <w:tcW w:w="709" w:type="dxa"/>
            <w:vMerge w:val="restart"/>
            <w:shd w:val="pct20" w:color="auto" w:fill="auto"/>
            <w:vAlign w:val="center"/>
          </w:tcPr>
          <w:p w14:paraId="603CDDBA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544" w:type="dxa"/>
            <w:vMerge w:val="restart"/>
            <w:shd w:val="pct20" w:color="auto" w:fill="auto"/>
            <w:vAlign w:val="center"/>
          </w:tcPr>
          <w:p w14:paraId="1A131119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Jenis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883AE77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 xml:space="preserve">Jumlah Judul </w:t>
            </w:r>
          </w:p>
        </w:tc>
        <w:tc>
          <w:tcPr>
            <w:tcW w:w="1134" w:type="dxa"/>
            <w:vMerge w:val="restart"/>
            <w:shd w:val="pct20" w:color="auto" w:fill="auto"/>
            <w:vAlign w:val="center"/>
          </w:tcPr>
          <w:p w14:paraId="1EC908E3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Jumlah</w:t>
            </w:r>
          </w:p>
        </w:tc>
      </w:tr>
      <w:tr w:rsidR="00AA2E71" w:rsidRPr="00913DD9" w14:paraId="27A2C6D9" w14:textId="77777777" w:rsidTr="00AA2E71">
        <w:trPr>
          <w:tblHeader/>
        </w:trPr>
        <w:tc>
          <w:tcPr>
            <w:tcW w:w="709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C9669BE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</w:p>
        </w:tc>
        <w:tc>
          <w:tcPr>
            <w:tcW w:w="354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316385E0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213B2EC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-2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58C3EBB0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-1</w:t>
            </w:r>
          </w:p>
        </w:tc>
        <w:tc>
          <w:tcPr>
            <w:tcW w:w="992" w:type="dxa"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6F35A49D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3DD9">
              <w:rPr>
                <w:rFonts w:ascii="Arial" w:hAnsi="Arial" w:cs="Arial"/>
                <w:b/>
                <w:bCs/>
                <w:sz w:val="20"/>
                <w:szCs w:val="20"/>
              </w:rPr>
              <w:t>TS</w:t>
            </w:r>
          </w:p>
        </w:tc>
        <w:tc>
          <w:tcPr>
            <w:tcW w:w="1134" w:type="dxa"/>
            <w:vMerge/>
            <w:tcBorders>
              <w:bottom w:val="double" w:sz="4" w:space="0" w:color="auto"/>
            </w:tcBorders>
            <w:shd w:val="pct20" w:color="auto" w:fill="auto"/>
            <w:vAlign w:val="center"/>
          </w:tcPr>
          <w:p w14:paraId="77F90787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</w:p>
        </w:tc>
      </w:tr>
      <w:tr w:rsidR="00AA2E71" w:rsidRPr="00225212" w14:paraId="5F8A201D" w14:textId="77777777" w:rsidTr="00AA2E71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2AB32F9A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  <w:tc>
          <w:tcPr>
            <w:tcW w:w="3544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3735E656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29D23E58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  <w:vAlign w:val="center"/>
          </w:tcPr>
          <w:p w14:paraId="01AE8C4A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pct20" w:color="auto" w:fill="auto"/>
          </w:tcPr>
          <w:p w14:paraId="2048AFF4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1F92D88B" w14:textId="77777777" w:rsidR="00AA2E71" w:rsidRPr="00225212" w:rsidRDefault="00AA2E71" w:rsidP="00D6271F">
            <w:pPr>
              <w:spacing w:after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225212">
              <w:rPr>
                <w:rFonts w:ascii="Arial" w:hAnsi="Arial" w:cs="Arial"/>
                <w:bCs/>
                <w:sz w:val="16"/>
                <w:szCs w:val="16"/>
              </w:rPr>
              <w:t>6</w:t>
            </w:r>
          </w:p>
        </w:tc>
      </w:tr>
      <w:tr w:rsidR="00AA2E71" w:rsidRPr="00913DD9" w14:paraId="6D04CBD7" w14:textId="77777777" w:rsidTr="00AA2E71">
        <w:tc>
          <w:tcPr>
            <w:tcW w:w="709" w:type="dxa"/>
            <w:vAlign w:val="center"/>
          </w:tcPr>
          <w:p w14:paraId="50FEEDA6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544" w:type="dxa"/>
          </w:tcPr>
          <w:p w14:paraId="5EEFCF78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kasi di j</w:t>
            </w:r>
            <w:r w:rsidRPr="00913DD9">
              <w:rPr>
                <w:rFonts w:ascii="Arial" w:hAnsi="Arial" w:cs="Arial"/>
                <w:sz w:val="20"/>
                <w:szCs w:val="20"/>
              </w:rPr>
              <w:t xml:space="preserve">urnal nasional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tidak terakreditasi</w:t>
            </w:r>
          </w:p>
        </w:tc>
        <w:tc>
          <w:tcPr>
            <w:tcW w:w="992" w:type="dxa"/>
          </w:tcPr>
          <w:p w14:paraId="30F72A7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524614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FB4E963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A6A59D3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4706E5CD" w14:textId="77777777" w:rsidTr="00AA2E71">
        <w:tc>
          <w:tcPr>
            <w:tcW w:w="709" w:type="dxa"/>
            <w:vAlign w:val="center"/>
          </w:tcPr>
          <w:p w14:paraId="6C0CEF4A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544" w:type="dxa"/>
          </w:tcPr>
          <w:p w14:paraId="4744D135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ID"/>
              </w:rPr>
              <w:t>Publikasi di j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 xml:space="preserve">urnal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 terakreditasi</w:t>
            </w:r>
          </w:p>
        </w:tc>
        <w:tc>
          <w:tcPr>
            <w:tcW w:w="992" w:type="dxa"/>
          </w:tcPr>
          <w:p w14:paraId="361ACAA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CDE225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0D7649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23B465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2F756BF3" w14:textId="77777777" w:rsidTr="00AA2E71">
        <w:tc>
          <w:tcPr>
            <w:tcW w:w="709" w:type="dxa"/>
            <w:vAlign w:val="center"/>
          </w:tcPr>
          <w:p w14:paraId="6EAAD405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44" w:type="dxa"/>
          </w:tcPr>
          <w:p w14:paraId="2A94A8E5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kasi di j</w:t>
            </w:r>
            <w:r w:rsidRPr="00913DD9">
              <w:rPr>
                <w:rFonts w:ascii="Arial" w:hAnsi="Arial" w:cs="Arial"/>
                <w:sz w:val="20"/>
                <w:szCs w:val="20"/>
              </w:rPr>
              <w:t>urnal internasional</w:t>
            </w:r>
          </w:p>
        </w:tc>
        <w:tc>
          <w:tcPr>
            <w:tcW w:w="992" w:type="dxa"/>
          </w:tcPr>
          <w:p w14:paraId="2420346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86494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4B4F82F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DA21E68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A3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1ABB8F89" w14:textId="77777777" w:rsidTr="00AA2E71">
        <w:tc>
          <w:tcPr>
            <w:tcW w:w="709" w:type="dxa"/>
            <w:vAlign w:val="center"/>
          </w:tcPr>
          <w:p w14:paraId="46BB1FE5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44" w:type="dxa"/>
          </w:tcPr>
          <w:p w14:paraId="13C36D2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ID"/>
              </w:rPr>
              <w:t>Publikasi di j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urnal internasional</w:t>
            </w:r>
            <w:r w:rsidRPr="00913DD9">
              <w:rPr>
                <w:rFonts w:ascii="Arial" w:hAnsi="Arial" w:cs="Arial"/>
                <w:sz w:val="20"/>
                <w:szCs w:val="20"/>
              </w:rPr>
              <w:t xml:space="preserve"> bereputasi</w:t>
            </w:r>
          </w:p>
        </w:tc>
        <w:tc>
          <w:tcPr>
            <w:tcW w:w="992" w:type="dxa"/>
          </w:tcPr>
          <w:p w14:paraId="4B3E7C2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72CE278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FF8DF53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99C42C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7F416BA9" w14:textId="77777777" w:rsidTr="00AA2E71">
        <w:tc>
          <w:tcPr>
            <w:tcW w:w="709" w:type="dxa"/>
            <w:vAlign w:val="center"/>
          </w:tcPr>
          <w:p w14:paraId="287E452D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44" w:type="dxa"/>
          </w:tcPr>
          <w:p w14:paraId="0F3090F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kasi di s</w:t>
            </w:r>
            <w:r w:rsidRPr="00913DD9">
              <w:rPr>
                <w:rFonts w:ascii="Arial" w:hAnsi="Arial" w:cs="Arial"/>
                <w:sz w:val="20"/>
                <w:szCs w:val="20"/>
              </w:rPr>
              <w:t>eminar wilayah/lokal/perguruan tinggi</w:t>
            </w:r>
          </w:p>
        </w:tc>
        <w:tc>
          <w:tcPr>
            <w:tcW w:w="992" w:type="dxa"/>
          </w:tcPr>
          <w:p w14:paraId="5536F1E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7EA38E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F94D80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C3102B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7D725DC1" w14:textId="77777777" w:rsidTr="00AA2E71">
        <w:tc>
          <w:tcPr>
            <w:tcW w:w="709" w:type="dxa"/>
            <w:vAlign w:val="center"/>
          </w:tcPr>
          <w:p w14:paraId="0BCC1C1F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544" w:type="dxa"/>
          </w:tcPr>
          <w:p w14:paraId="305F902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kasi di s</w:t>
            </w:r>
            <w:r w:rsidRPr="00913DD9">
              <w:rPr>
                <w:rFonts w:ascii="Arial" w:hAnsi="Arial" w:cs="Arial"/>
                <w:sz w:val="20"/>
                <w:szCs w:val="20"/>
              </w:rPr>
              <w:t>eminar nasional</w:t>
            </w:r>
          </w:p>
        </w:tc>
        <w:tc>
          <w:tcPr>
            <w:tcW w:w="992" w:type="dxa"/>
          </w:tcPr>
          <w:p w14:paraId="5D2904A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9A52DA7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0D51A1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A579816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B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38BF4DEA" w14:textId="77777777" w:rsidTr="00AA2E71">
        <w:tc>
          <w:tcPr>
            <w:tcW w:w="709" w:type="dxa"/>
            <w:vAlign w:val="center"/>
          </w:tcPr>
          <w:p w14:paraId="2783A62F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544" w:type="dxa"/>
          </w:tcPr>
          <w:p w14:paraId="008B104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kasi di s</w:t>
            </w:r>
            <w:r w:rsidRPr="00913DD9">
              <w:rPr>
                <w:rFonts w:ascii="Arial" w:hAnsi="Arial" w:cs="Arial"/>
                <w:sz w:val="20"/>
                <w:szCs w:val="20"/>
              </w:rPr>
              <w:t>eminar internasional</w:t>
            </w:r>
          </w:p>
        </w:tc>
        <w:tc>
          <w:tcPr>
            <w:tcW w:w="992" w:type="dxa"/>
          </w:tcPr>
          <w:p w14:paraId="71FD086D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3392F1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3D1581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12DE537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0443E37B" w14:textId="77777777" w:rsidTr="00AA2E71">
        <w:tc>
          <w:tcPr>
            <w:tcW w:w="709" w:type="dxa"/>
            <w:vAlign w:val="center"/>
          </w:tcPr>
          <w:p w14:paraId="1E1CE92B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544" w:type="dxa"/>
          </w:tcPr>
          <w:p w14:paraId="5629E45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gelaran/pameran/presentasi dalam forum di tingkat wilayah</w:t>
            </w:r>
          </w:p>
        </w:tc>
        <w:tc>
          <w:tcPr>
            <w:tcW w:w="992" w:type="dxa"/>
          </w:tcPr>
          <w:p w14:paraId="2029057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0C4753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BD25D0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048CF43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1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6F054B0B" w14:textId="77777777" w:rsidTr="00AA2E71">
        <w:tc>
          <w:tcPr>
            <w:tcW w:w="709" w:type="dxa"/>
            <w:vAlign w:val="center"/>
          </w:tcPr>
          <w:p w14:paraId="3B7AAA9F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3DD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544" w:type="dxa"/>
          </w:tcPr>
          <w:p w14:paraId="6BF05BC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gelaran/pameran/presentasi dalam forum di tingkat 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</w:tcPr>
          <w:p w14:paraId="7EFED0D0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09DB9D2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DEE6351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D64CC7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2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26A80C40" w14:textId="77777777" w:rsidTr="00225212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391CE653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544" w:type="dxa"/>
            <w:tcBorders>
              <w:bottom w:val="double" w:sz="4" w:space="0" w:color="auto"/>
            </w:tcBorders>
          </w:tcPr>
          <w:p w14:paraId="24BCC56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gelaran/pameran/presentasi dalam forum di tingkat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inter</w:t>
            </w:r>
            <w:r w:rsidRPr="00913DD9">
              <w:rPr>
                <w:rFonts w:ascii="Arial" w:hAnsi="Arial" w:cs="Arial"/>
                <w:sz w:val="20"/>
                <w:szCs w:val="20"/>
              </w:rPr>
              <w:t>nasional</w:t>
            </w: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78EE1D04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61DC146B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double" w:sz="4" w:space="0" w:color="auto"/>
            </w:tcBorders>
          </w:tcPr>
          <w:p w14:paraId="5308315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double" w:sz="4" w:space="0" w:color="auto"/>
            </w:tcBorders>
          </w:tcPr>
          <w:p w14:paraId="7C5A136C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</w:rPr>
              <w:t>C</w:t>
            </w:r>
            <w:r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  <w:r w:rsidRPr="00913DD9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 xml:space="preserve"> </w:t>
            </w:r>
            <w:r w:rsidRPr="00913DD9">
              <w:rPr>
                <w:rFonts w:ascii="Arial" w:hAnsi="Arial" w:cs="Arial"/>
                <w:sz w:val="20"/>
                <w:szCs w:val="20"/>
                <w:lang w:val="id-ID"/>
              </w:rPr>
              <w:t>=</w:t>
            </w:r>
          </w:p>
        </w:tc>
      </w:tr>
      <w:tr w:rsidR="00AA2E71" w:rsidRPr="00913DD9" w14:paraId="52086715" w14:textId="77777777" w:rsidTr="00225212">
        <w:tc>
          <w:tcPr>
            <w:tcW w:w="4253" w:type="dxa"/>
            <w:gridSpan w:val="2"/>
            <w:tcBorders>
              <w:top w:val="double" w:sz="4" w:space="0" w:color="auto"/>
            </w:tcBorders>
          </w:tcPr>
          <w:p w14:paraId="17EAAA06" w14:textId="77777777" w:rsidR="00AA2E71" w:rsidRPr="00913DD9" w:rsidRDefault="00AA2E71" w:rsidP="00D6271F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913DD9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2089798E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5508FA1A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</w:tcPr>
          <w:p w14:paraId="546F9627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57E046C9" w14:textId="77777777" w:rsidR="00AA2E71" w:rsidRPr="00913DD9" w:rsidRDefault="00AA2E71" w:rsidP="00D6271F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3B2B6A" w14:textId="20A260B5" w:rsidR="00AA2E71" w:rsidRDefault="00AA2E71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1064BA93" w14:textId="77777777" w:rsidR="00AA2E71" w:rsidRDefault="00AA2E71">
      <w:pPr>
        <w:rPr>
          <w:rFonts w:ascii="Arial" w:hAnsi="Arial" w:cs="Arial"/>
          <w:color w:val="000000"/>
          <w:szCs w:val="24"/>
          <w:lang w:val="id-ID"/>
        </w:rPr>
      </w:pPr>
      <w:r>
        <w:rPr>
          <w:rFonts w:ascii="Arial" w:hAnsi="Arial" w:cs="Arial"/>
          <w:color w:val="000000"/>
          <w:szCs w:val="24"/>
          <w:lang w:val="id-ID"/>
        </w:rPr>
        <w:br w:type="page"/>
      </w:r>
    </w:p>
    <w:p w14:paraId="0BADABBE" w14:textId="77777777" w:rsidR="00AA2E71" w:rsidRDefault="00AA2E71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5EB9848D" w14:textId="4042EFE7" w:rsidR="00415BB8" w:rsidRPr="00415BB8" w:rsidRDefault="00415BB8" w:rsidP="00415BB8">
      <w:pPr>
        <w:spacing w:after="0"/>
        <w:ind w:left="720"/>
        <w:jc w:val="both"/>
        <w:rPr>
          <w:rFonts w:ascii="Arial" w:hAnsi="Arial" w:cs="Arial"/>
          <w:sz w:val="20"/>
          <w:u w:val="single"/>
        </w:rPr>
      </w:pPr>
      <w:r w:rsidRPr="00415BB8">
        <w:rPr>
          <w:rFonts w:ascii="Arial" w:hAnsi="Arial" w:cs="Arial"/>
          <w:color w:val="000000"/>
          <w:szCs w:val="24"/>
          <w:u w:val="single"/>
        </w:rPr>
        <w:t>Tabel 8.f.2</w:t>
      </w:r>
      <w:r w:rsidR="00253A63">
        <w:rPr>
          <w:rFonts w:ascii="Arial" w:hAnsi="Arial" w:cs="Arial"/>
          <w:color w:val="000000"/>
          <w:szCs w:val="24"/>
          <w:u w:val="single"/>
        </w:rPr>
        <w:t>) berikut ini</w:t>
      </w:r>
      <w:r w:rsidRPr="00415BB8">
        <w:rPr>
          <w:rFonts w:ascii="Arial" w:hAnsi="Arial" w:cs="Arial"/>
          <w:color w:val="000000"/>
          <w:szCs w:val="24"/>
          <w:u w:val="single"/>
        </w:rPr>
        <w:t xml:space="preserve"> diisi oleh pengusul dari Program Studi pada </w:t>
      </w:r>
      <w:r w:rsidR="006E5BEE">
        <w:rPr>
          <w:rFonts w:ascii="Arial" w:hAnsi="Arial" w:cs="Arial"/>
          <w:color w:val="000000"/>
          <w:szCs w:val="24"/>
          <w:u w:val="single"/>
        </w:rPr>
        <w:t>p</w:t>
      </w:r>
      <w:r w:rsidRPr="00415BB8">
        <w:rPr>
          <w:rFonts w:ascii="Arial" w:hAnsi="Arial" w:cs="Arial"/>
          <w:color w:val="000000"/>
          <w:szCs w:val="24"/>
          <w:u w:val="single"/>
        </w:rPr>
        <w:t xml:space="preserve">rogram </w:t>
      </w:r>
      <w:r w:rsidR="00D55C3D">
        <w:rPr>
          <w:rFonts w:ascii="Arial" w:hAnsi="Arial" w:cs="Arial"/>
          <w:color w:val="000000"/>
          <w:szCs w:val="24"/>
          <w:u w:val="single"/>
        </w:rPr>
        <w:t>M</w:t>
      </w:r>
      <w:r w:rsidR="006A16BB">
        <w:rPr>
          <w:rFonts w:ascii="Arial" w:hAnsi="Arial" w:cs="Arial"/>
          <w:color w:val="000000"/>
          <w:szCs w:val="24"/>
          <w:u w:val="single"/>
        </w:rPr>
        <w:t>agister/Magister Terapan/</w:t>
      </w:r>
      <w:r w:rsidR="00D55C3D">
        <w:rPr>
          <w:rFonts w:ascii="Arial" w:hAnsi="Arial" w:cs="Arial"/>
          <w:color w:val="000000"/>
          <w:szCs w:val="24"/>
          <w:u w:val="single"/>
        </w:rPr>
        <w:t>Doktor/Doktor Terapan</w:t>
      </w:r>
      <w:r w:rsidRPr="00415BB8">
        <w:rPr>
          <w:rFonts w:ascii="Arial" w:hAnsi="Arial" w:cs="Arial"/>
          <w:color w:val="000000"/>
          <w:szCs w:val="24"/>
          <w:u w:val="single"/>
        </w:rPr>
        <w:t>.</w:t>
      </w:r>
    </w:p>
    <w:p w14:paraId="2714A98E" w14:textId="77777777" w:rsidR="00415BB8" w:rsidRDefault="00415BB8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3C351FA4" w14:textId="0D5BAE7B" w:rsidR="005C3F92" w:rsidRPr="00FE0E8F" w:rsidRDefault="005C3F92" w:rsidP="002174A6">
      <w:pPr>
        <w:spacing w:after="0"/>
        <w:ind w:left="720"/>
        <w:jc w:val="both"/>
        <w:rPr>
          <w:rFonts w:ascii="Arial" w:hAnsi="Arial" w:cs="Arial"/>
          <w:sz w:val="20"/>
        </w:rPr>
      </w:pPr>
      <w:r w:rsidRPr="00FE0E8F">
        <w:rPr>
          <w:rFonts w:ascii="Arial" w:hAnsi="Arial" w:cs="Arial"/>
          <w:color w:val="000000"/>
          <w:szCs w:val="24"/>
          <w:lang w:val="id-ID"/>
        </w:rPr>
        <w:t xml:space="preserve">Tuliskan judul artikel </w:t>
      </w:r>
      <w:r w:rsidRPr="00FE0E8F">
        <w:rPr>
          <w:rFonts w:ascii="Arial" w:hAnsi="Arial" w:cs="Arial"/>
          <w:color w:val="000000"/>
          <w:szCs w:val="24"/>
        </w:rPr>
        <w:t xml:space="preserve">karya 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ilmiah </w:t>
      </w:r>
      <w:r w:rsidR="00636AD1" w:rsidRPr="00FE0E8F">
        <w:rPr>
          <w:rFonts w:ascii="Arial" w:hAnsi="Arial" w:cs="Arial"/>
          <w:color w:val="000000"/>
          <w:szCs w:val="24"/>
        </w:rPr>
        <w:t>mahasiswa</w:t>
      </w:r>
      <w:r w:rsidR="00D55C3D">
        <w:rPr>
          <w:rFonts w:ascii="Arial" w:hAnsi="Arial" w:cs="Arial"/>
          <w:color w:val="000000"/>
          <w:szCs w:val="24"/>
        </w:rPr>
        <w:t>,</w:t>
      </w:r>
      <w:r w:rsidR="00636AD1" w:rsidRPr="00FE0E8F">
        <w:rPr>
          <w:rFonts w:ascii="Arial" w:hAnsi="Arial" w:cs="Arial"/>
          <w:color w:val="000000"/>
          <w:szCs w:val="24"/>
        </w:rPr>
        <w:t xml:space="preserve"> </w:t>
      </w:r>
      <w:r w:rsidR="004D63BD">
        <w:rPr>
          <w:rFonts w:ascii="Arial" w:hAnsi="Arial" w:cs="Arial"/>
          <w:color w:val="000000"/>
          <w:szCs w:val="24"/>
        </w:rPr>
        <w:t xml:space="preserve">yang dihasilkan </w:t>
      </w:r>
      <w:r w:rsidR="009500B8">
        <w:rPr>
          <w:rFonts w:ascii="Arial" w:hAnsi="Arial" w:cs="Arial"/>
          <w:color w:val="000000"/>
          <w:szCs w:val="24"/>
        </w:rPr>
        <w:t xml:space="preserve">secara mandiri atau </w:t>
      </w:r>
      <w:r w:rsidR="004D63BD">
        <w:rPr>
          <w:rFonts w:ascii="Arial" w:hAnsi="Arial" w:cs="Arial"/>
          <w:color w:val="000000"/>
          <w:szCs w:val="24"/>
        </w:rPr>
        <w:t xml:space="preserve">bersama </w:t>
      </w:r>
      <w:r w:rsidR="009500B8">
        <w:rPr>
          <w:rFonts w:ascii="Arial" w:hAnsi="Arial" w:cs="Arial"/>
          <w:color w:val="000000"/>
          <w:szCs w:val="24"/>
        </w:rPr>
        <w:t>DTPS</w:t>
      </w:r>
      <w:r w:rsidR="004339B6">
        <w:rPr>
          <w:rFonts w:ascii="Arial" w:hAnsi="Arial" w:cs="Arial"/>
          <w:color w:val="000000"/>
          <w:szCs w:val="24"/>
        </w:rPr>
        <w:t>,</w:t>
      </w:r>
      <w:r w:rsidR="004D63BD">
        <w:rPr>
          <w:rFonts w:ascii="Arial" w:hAnsi="Arial" w:cs="Arial"/>
          <w:color w:val="000000"/>
          <w:szCs w:val="24"/>
        </w:rPr>
        <w:t xml:space="preserve"> 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yang disitasi dalam </w:t>
      </w:r>
      <w:r w:rsidR="003634C1" w:rsidRPr="00FE0E8F">
        <w:rPr>
          <w:rFonts w:ascii="Arial" w:hAnsi="Arial" w:cs="Arial"/>
          <w:color w:val="000000"/>
          <w:szCs w:val="24"/>
          <w:lang w:val="id-ID"/>
        </w:rPr>
        <w:t xml:space="preserve">3 </w:t>
      </w:r>
      <w:r w:rsidRPr="00FE0E8F">
        <w:rPr>
          <w:rFonts w:ascii="Arial" w:hAnsi="Arial" w:cs="Arial"/>
          <w:color w:val="000000"/>
          <w:szCs w:val="24"/>
          <w:lang w:val="id-ID"/>
        </w:rPr>
        <w:t>tahun terakhir</w:t>
      </w:r>
      <w:r w:rsidR="00AA2C86" w:rsidRPr="00FE0E8F">
        <w:rPr>
          <w:rFonts w:ascii="Arial" w:hAnsi="Arial" w:cs="Arial"/>
          <w:color w:val="000000"/>
          <w:szCs w:val="24"/>
        </w:rPr>
        <w:t xml:space="preserve"> 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dengan mengikuti format </w:t>
      </w:r>
      <w:r w:rsidR="004D63BD" w:rsidRPr="00FE0E8F">
        <w:rPr>
          <w:rFonts w:ascii="Arial" w:hAnsi="Arial" w:cs="Arial"/>
          <w:szCs w:val="24"/>
          <w:lang w:val="id-ID"/>
        </w:rPr>
        <w:t xml:space="preserve">Tabel </w:t>
      </w:r>
      <w:r w:rsidR="004D63BD" w:rsidRPr="00FE0E8F">
        <w:rPr>
          <w:rFonts w:ascii="Arial" w:hAnsi="Arial" w:cs="Arial"/>
          <w:szCs w:val="24"/>
        </w:rPr>
        <w:t>8.</w:t>
      </w:r>
      <w:r w:rsidR="004D63BD">
        <w:rPr>
          <w:rFonts w:ascii="Arial" w:hAnsi="Arial" w:cs="Arial"/>
          <w:szCs w:val="24"/>
        </w:rPr>
        <w:t>f</w:t>
      </w:r>
      <w:r w:rsidR="004D63BD" w:rsidRPr="00FE0E8F">
        <w:rPr>
          <w:rFonts w:ascii="Arial" w:hAnsi="Arial" w:cs="Arial"/>
          <w:szCs w:val="24"/>
        </w:rPr>
        <w:t>.</w:t>
      </w:r>
      <w:r w:rsidR="004D63BD">
        <w:rPr>
          <w:rFonts w:ascii="Arial" w:hAnsi="Arial" w:cs="Arial"/>
          <w:szCs w:val="24"/>
        </w:rPr>
        <w:t>2</w:t>
      </w:r>
      <w:r w:rsidR="004F6DB3">
        <w:rPr>
          <w:rFonts w:ascii="Arial" w:hAnsi="Arial" w:cs="Arial"/>
          <w:szCs w:val="24"/>
        </w:rPr>
        <w:t>)</w:t>
      </w:r>
      <w:r w:rsidR="004D63BD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  <w:lang w:val="id-ID"/>
        </w:rPr>
        <w:t>berikut ini.</w:t>
      </w:r>
      <w:r w:rsidRPr="00FE0E8F">
        <w:rPr>
          <w:rFonts w:ascii="Arial" w:hAnsi="Arial" w:cs="Arial"/>
          <w:color w:val="000000"/>
          <w:szCs w:val="24"/>
          <w:lang w:val="id-ID"/>
        </w:rPr>
        <w:t xml:space="preserve"> </w:t>
      </w:r>
      <w:proofErr w:type="gramStart"/>
      <w:r w:rsidR="00AA2C86" w:rsidRPr="00FE0E8F">
        <w:rPr>
          <w:rFonts w:ascii="Arial" w:hAnsi="Arial" w:cs="Arial"/>
          <w:color w:val="000000"/>
          <w:szCs w:val="24"/>
        </w:rPr>
        <w:t xml:space="preserve">Judul artikel yang disitasi harus relevan dengan bidang </w:t>
      </w:r>
      <w:r w:rsidR="00F04F75">
        <w:rPr>
          <w:rFonts w:ascii="Arial" w:hAnsi="Arial" w:cs="Arial"/>
          <w:color w:val="000000"/>
          <w:szCs w:val="24"/>
        </w:rPr>
        <w:t>program s</w:t>
      </w:r>
      <w:r w:rsidR="00AA2C86" w:rsidRPr="00FE0E8F">
        <w:rPr>
          <w:rFonts w:ascii="Arial" w:hAnsi="Arial" w:cs="Arial"/>
          <w:color w:val="000000"/>
          <w:szCs w:val="24"/>
        </w:rPr>
        <w:t>tudi.</w:t>
      </w:r>
      <w:proofErr w:type="gramEnd"/>
      <w:r w:rsidR="00836D9C" w:rsidRPr="00FE0E8F">
        <w:rPr>
          <w:rFonts w:ascii="Arial" w:hAnsi="Arial" w:cs="Arial"/>
          <w:color w:val="000000"/>
          <w:szCs w:val="24"/>
        </w:rPr>
        <w:t xml:space="preserve"> </w:t>
      </w:r>
    </w:p>
    <w:p w14:paraId="5D0BA387" w14:textId="77777777" w:rsidR="005C3F92" w:rsidRPr="00FE0E8F" w:rsidRDefault="005C3F92" w:rsidP="002174A6">
      <w:pPr>
        <w:spacing w:after="0"/>
        <w:ind w:left="425"/>
        <w:rPr>
          <w:rFonts w:ascii="Arial" w:hAnsi="Arial" w:cs="Arial"/>
          <w:color w:val="4F81BD" w:themeColor="accent1"/>
          <w:szCs w:val="24"/>
        </w:rPr>
      </w:pPr>
    </w:p>
    <w:p w14:paraId="228D60CA" w14:textId="33B38BA9" w:rsidR="005C3F92" w:rsidRPr="00062099" w:rsidRDefault="005C3F92" w:rsidP="002174A6">
      <w:pPr>
        <w:spacing w:after="0"/>
        <w:ind w:left="709" w:firstLine="11"/>
        <w:jc w:val="both"/>
        <w:rPr>
          <w:rFonts w:ascii="Arial" w:hAnsi="Arial" w:cs="Arial"/>
          <w:szCs w:val="24"/>
        </w:rPr>
      </w:pPr>
      <w:r w:rsidRPr="00062099">
        <w:rPr>
          <w:rFonts w:ascii="Arial" w:hAnsi="Arial" w:cs="Arial"/>
          <w:szCs w:val="24"/>
          <w:lang w:val="id-ID"/>
        </w:rPr>
        <w:t xml:space="preserve">Tabel </w:t>
      </w:r>
      <w:r w:rsidR="00AA2C86" w:rsidRPr="00062099">
        <w:rPr>
          <w:rFonts w:ascii="Arial" w:hAnsi="Arial" w:cs="Arial"/>
          <w:szCs w:val="24"/>
        </w:rPr>
        <w:t>8.</w:t>
      </w:r>
      <w:r w:rsidR="00415BB8" w:rsidRPr="00062099">
        <w:rPr>
          <w:rFonts w:ascii="Arial" w:hAnsi="Arial" w:cs="Arial"/>
          <w:szCs w:val="24"/>
        </w:rPr>
        <w:t>f</w:t>
      </w:r>
      <w:r w:rsidR="00AA2C86" w:rsidRPr="00062099">
        <w:rPr>
          <w:rFonts w:ascii="Arial" w:hAnsi="Arial" w:cs="Arial"/>
          <w:szCs w:val="24"/>
        </w:rPr>
        <w:t>.</w:t>
      </w:r>
      <w:r w:rsidR="00415BB8" w:rsidRPr="00062099">
        <w:rPr>
          <w:rFonts w:ascii="Arial" w:hAnsi="Arial" w:cs="Arial"/>
          <w:szCs w:val="24"/>
        </w:rPr>
        <w:t>2</w:t>
      </w:r>
      <w:r w:rsidR="00AA2C86" w:rsidRPr="00062099">
        <w:rPr>
          <w:rFonts w:ascii="Arial" w:hAnsi="Arial" w:cs="Arial"/>
          <w:szCs w:val="24"/>
        </w:rPr>
        <w:t>)</w:t>
      </w:r>
      <w:r w:rsidRPr="00062099">
        <w:rPr>
          <w:rFonts w:ascii="Arial" w:hAnsi="Arial" w:cs="Arial"/>
          <w:szCs w:val="24"/>
          <w:lang w:val="id-ID"/>
        </w:rPr>
        <w:t xml:space="preserve"> </w:t>
      </w:r>
      <w:r w:rsidRPr="00062099">
        <w:rPr>
          <w:rFonts w:ascii="Arial" w:hAnsi="Arial" w:cs="Arial"/>
          <w:szCs w:val="24"/>
        </w:rPr>
        <w:t>Karya i</w:t>
      </w:r>
      <w:r w:rsidRPr="00062099">
        <w:rPr>
          <w:rFonts w:ascii="Arial" w:hAnsi="Arial" w:cs="Arial"/>
          <w:szCs w:val="24"/>
          <w:lang w:val="id-ID"/>
        </w:rPr>
        <w:t xml:space="preserve">lmiah </w:t>
      </w:r>
      <w:r w:rsidR="00EF77E4" w:rsidRPr="00062099">
        <w:rPr>
          <w:rFonts w:ascii="Arial" w:hAnsi="Arial" w:cs="Arial"/>
          <w:szCs w:val="24"/>
        </w:rPr>
        <w:t>m</w:t>
      </w:r>
      <w:r w:rsidR="00881A3B" w:rsidRPr="00062099">
        <w:rPr>
          <w:rFonts w:ascii="Arial" w:hAnsi="Arial" w:cs="Arial"/>
          <w:szCs w:val="24"/>
        </w:rPr>
        <w:t xml:space="preserve">ahasiswa </w:t>
      </w:r>
      <w:r w:rsidR="00EF77E4" w:rsidRPr="00062099">
        <w:rPr>
          <w:rFonts w:ascii="Arial" w:hAnsi="Arial" w:cs="Arial"/>
          <w:szCs w:val="24"/>
        </w:rPr>
        <w:t>yang disitasi</w:t>
      </w:r>
      <w:r w:rsidR="00FC48E5" w:rsidRPr="00062099">
        <w:rPr>
          <w:rFonts w:ascii="Arial" w:hAnsi="Arial" w:cs="Arial"/>
          <w:szCs w:val="24"/>
        </w:rPr>
        <w:t xml:space="preserve"> </w:t>
      </w:r>
    </w:p>
    <w:tbl>
      <w:tblPr>
        <w:tblW w:w="8364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693"/>
        <w:gridCol w:w="3402"/>
        <w:gridCol w:w="1560"/>
      </w:tblGrid>
      <w:tr w:rsidR="005C3F92" w:rsidRPr="00AC2CFF" w14:paraId="7AF6F7FF" w14:textId="77777777" w:rsidTr="00062099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4C6EAB2" w14:textId="77777777" w:rsidR="005C3F92" w:rsidRPr="00062099" w:rsidRDefault="005C3F92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  <w:r w:rsidRPr="00062099">
              <w:rPr>
                <w:rFonts w:ascii="Arial" w:hAnsi="Arial" w:cs="Arial"/>
                <w:b/>
                <w:bCs/>
                <w:sz w:val="20"/>
                <w:lang w:val="id-ID"/>
              </w:rPr>
              <w:t>No.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E2662D0" w14:textId="77BFCDBD" w:rsidR="005C3F92" w:rsidRPr="00062099" w:rsidRDefault="005C3F92" w:rsidP="00BB1C93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062099">
              <w:rPr>
                <w:rFonts w:ascii="Arial" w:hAnsi="Arial" w:cs="Arial"/>
                <w:b/>
                <w:bCs/>
                <w:sz w:val="20"/>
              </w:rPr>
              <w:t xml:space="preserve">Nama </w:t>
            </w:r>
            <w:r w:rsidR="00BB1C93" w:rsidRPr="00062099">
              <w:rPr>
                <w:rFonts w:ascii="Arial" w:hAnsi="Arial" w:cs="Arial"/>
                <w:b/>
                <w:bCs/>
                <w:sz w:val="20"/>
              </w:rPr>
              <w:t>Mahasiswa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21A9AF97" w14:textId="597E7B1F" w:rsidR="005C3F92" w:rsidRPr="00062099" w:rsidRDefault="005C3F92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062099">
              <w:rPr>
                <w:rFonts w:ascii="Arial" w:hAnsi="Arial" w:cs="Arial"/>
                <w:b/>
                <w:bCs/>
                <w:sz w:val="20"/>
              </w:rPr>
              <w:t>Judul Artikel yang Disitasi (Jurnal</w:t>
            </w:r>
            <w:r w:rsidR="00CD794A" w:rsidRPr="00062099">
              <w:rPr>
                <w:rFonts w:ascii="Arial" w:hAnsi="Arial" w:cs="Arial"/>
                <w:b/>
                <w:bCs/>
                <w:sz w:val="20"/>
              </w:rPr>
              <w:t>/Buku</w:t>
            </w:r>
            <w:r w:rsidRPr="00062099">
              <w:rPr>
                <w:rFonts w:ascii="Arial" w:hAnsi="Arial" w:cs="Arial"/>
                <w:b/>
                <w:bCs/>
                <w:sz w:val="20"/>
              </w:rPr>
              <w:t xml:space="preserve">, Volume, </w:t>
            </w:r>
            <w:r w:rsidRPr="00062099">
              <w:rPr>
                <w:rFonts w:ascii="Arial" w:hAnsi="Arial" w:cs="Arial"/>
                <w:b/>
                <w:bCs/>
                <w:sz w:val="20"/>
                <w:lang w:val="id-ID"/>
              </w:rPr>
              <w:t xml:space="preserve">Tahun, </w:t>
            </w:r>
            <w:r w:rsidRPr="00062099">
              <w:rPr>
                <w:rFonts w:ascii="Arial" w:hAnsi="Arial" w:cs="Arial"/>
                <w:b/>
                <w:bCs/>
                <w:sz w:val="20"/>
              </w:rPr>
              <w:t xml:space="preserve">Nomor, Halaman) 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05C1E83C" w14:textId="69975ADF" w:rsidR="005C3F92" w:rsidRPr="00AC2CFF" w:rsidRDefault="005C3F92" w:rsidP="002174A6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062099">
              <w:rPr>
                <w:rFonts w:ascii="Arial" w:hAnsi="Arial" w:cs="Arial"/>
                <w:b/>
                <w:bCs/>
                <w:sz w:val="20"/>
              </w:rPr>
              <w:t xml:space="preserve">Jumlah </w:t>
            </w:r>
            <w:r w:rsidR="00291029" w:rsidRPr="00062099">
              <w:rPr>
                <w:rFonts w:ascii="Arial" w:hAnsi="Arial" w:cs="Arial"/>
                <w:b/>
                <w:bCs/>
                <w:sz w:val="20"/>
              </w:rPr>
              <w:t>S</w:t>
            </w:r>
            <w:r w:rsidRPr="00062099">
              <w:rPr>
                <w:rFonts w:ascii="Arial" w:hAnsi="Arial" w:cs="Arial"/>
                <w:b/>
                <w:bCs/>
                <w:sz w:val="20"/>
              </w:rPr>
              <w:t>itasi</w:t>
            </w:r>
          </w:p>
        </w:tc>
      </w:tr>
      <w:tr w:rsidR="005C3F92" w:rsidRPr="00AC2CFF" w14:paraId="696C6B7E" w14:textId="77777777" w:rsidTr="00062099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F94E64C" w14:textId="0B3E964B" w:rsidR="005C3F92" w:rsidRPr="00AC2CFF" w:rsidRDefault="00225212" w:rsidP="002174A6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1</w:t>
            </w:r>
          </w:p>
        </w:tc>
        <w:tc>
          <w:tcPr>
            <w:tcW w:w="269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53EAC5" w14:textId="7B18752A" w:rsidR="005C3F92" w:rsidRPr="00AC2CFF" w:rsidRDefault="00225212" w:rsidP="002174A6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2</w:t>
            </w:r>
          </w:p>
        </w:tc>
        <w:tc>
          <w:tcPr>
            <w:tcW w:w="3402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4625678" w14:textId="7453CCBF" w:rsidR="005C3F92" w:rsidRPr="00AC2CFF" w:rsidRDefault="00225212" w:rsidP="002174A6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3</w:t>
            </w:r>
          </w:p>
        </w:tc>
        <w:tc>
          <w:tcPr>
            <w:tcW w:w="1560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3B9BF756" w14:textId="4DE2C016" w:rsidR="005C3F92" w:rsidRPr="00AC2CFF" w:rsidRDefault="00225212" w:rsidP="002174A6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4</w:t>
            </w:r>
          </w:p>
        </w:tc>
      </w:tr>
      <w:tr w:rsidR="005C3F92" w:rsidRPr="00AC2CFF" w14:paraId="7D670E0D" w14:textId="77777777" w:rsidTr="00AA2C86">
        <w:tc>
          <w:tcPr>
            <w:tcW w:w="709" w:type="dxa"/>
            <w:vAlign w:val="center"/>
          </w:tcPr>
          <w:p w14:paraId="7F64A506" w14:textId="77777777" w:rsidR="005C3F92" w:rsidRPr="00AC2CFF" w:rsidRDefault="005C3F92" w:rsidP="002174A6">
            <w:pPr>
              <w:spacing w:after="0"/>
              <w:jc w:val="center"/>
              <w:rPr>
                <w:rFonts w:ascii="Arial" w:hAnsi="Arial" w:cs="Arial"/>
                <w:lang w:val="id-ID"/>
              </w:rPr>
            </w:pPr>
            <w:r w:rsidRPr="00AC2CFF">
              <w:rPr>
                <w:rFonts w:ascii="Arial" w:hAnsi="Arial" w:cs="Arial"/>
                <w:lang w:val="id-ID"/>
              </w:rPr>
              <w:t>1</w:t>
            </w:r>
          </w:p>
        </w:tc>
        <w:tc>
          <w:tcPr>
            <w:tcW w:w="2693" w:type="dxa"/>
          </w:tcPr>
          <w:p w14:paraId="531BD8BB" w14:textId="77777777" w:rsidR="005C3F92" w:rsidRPr="00AC2CFF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14:paraId="6E565A05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60" w:type="dxa"/>
          </w:tcPr>
          <w:p w14:paraId="01C854BA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5C3F92" w:rsidRPr="00AC2CFF" w14:paraId="5708A6AF" w14:textId="77777777" w:rsidTr="00AA2C86">
        <w:tc>
          <w:tcPr>
            <w:tcW w:w="709" w:type="dxa"/>
            <w:vAlign w:val="center"/>
          </w:tcPr>
          <w:p w14:paraId="7593088D" w14:textId="77777777" w:rsidR="005C3F92" w:rsidRPr="00AC2CFF" w:rsidRDefault="005C3F92" w:rsidP="002174A6">
            <w:pPr>
              <w:spacing w:after="0"/>
              <w:jc w:val="center"/>
              <w:rPr>
                <w:rFonts w:ascii="Arial" w:hAnsi="Arial" w:cs="Arial"/>
                <w:lang w:val="id-ID"/>
              </w:rPr>
            </w:pPr>
            <w:r w:rsidRPr="00AC2CFF"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2693" w:type="dxa"/>
          </w:tcPr>
          <w:p w14:paraId="24BBF57F" w14:textId="77777777" w:rsidR="005C3F92" w:rsidRPr="00AC2CFF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14:paraId="59C5CEBE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60" w:type="dxa"/>
          </w:tcPr>
          <w:p w14:paraId="1499456A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5C3F92" w:rsidRPr="00AC2CFF" w14:paraId="282108F9" w14:textId="77777777" w:rsidTr="00AA2C86">
        <w:tc>
          <w:tcPr>
            <w:tcW w:w="709" w:type="dxa"/>
            <w:vAlign w:val="center"/>
          </w:tcPr>
          <w:p w14:paraId="01EF63BD" w14:textId="77777777" w:rsidR="005C3F92" w:rsidRPr="00AC2CFF" w:rsidRDefault="005C3F92" w:rsidP="002174A6">
            <w:pPr>
              <w:spacing w:after="0"/>
              <w:jc w:val="center"/>
              <w:rPr>
                <w:rFonts w:ascii="Arial" w:hAnsi="Arial" w:cs="Arial"/>
              </w:rPr>
            </w:pPr>
            <w:r w:rsidRPr="00AC2CFF">
              <w:rPr>
                <w:rFonts w:ascii="Arial" w:hAnsi="Arial" w:cs="Arial"/>
              </w:rPr>
              <w:t>3</w:t>
            </w:r>
          </w:p>
        </w:tc>
        <w:tc>
          <w:tcPr>
            <w:tcW w:w="2693" w:type="dxa"/>
          </w:tcPr>
          <w:p w14:paraId="57D20D2B" w14:textId="77777777" w:rsidR="005C3F92" w:rsidRPr="00AC2CFF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14:paraId="30501DB7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60" w:type="dxa"/>
          </w:tcPr>
          <w:p w14:paraId="0C90BFF6" w14:textId="77777777" w:rsidR="005C3F92" w:rsidRPr="00AC2CFF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5C3F92" w:rsidRPr="00A06560" w14:paraId="0C660798" w14:textId="77777777" w:rsidTr="00415BB8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166212AC" w14:textId="77777777" w:rsidR="005C3F92" w:rsidRPr="00A06560" w:rsidRDefault="005C3F92" w:rsidP="002174A6">
            <w:pPr>
              <w:spacing w:after="0"/>
              <w:jc w:val="center"/>
              <w:rPr>
                <w:rFonts w:ascii="Arial" w:hAnsi="Arial" w:cs="Arial"/>
              </w:rPr>
            </w:pPr>
            <w:r w:rsidRPr="00AC2CFF">
              <w:rPr>
                <w:rFonts w:ascii="Arial" w:hAnsi="Arial" w:cs="Arial"/>
              </w:rPr>
              <w:t>…</w:t>
            </w:r>
          </w:p>
        </w:tc>
        <w:tc>
          <w:tcPr>
            <w:tcW w:w="2693" w:type="dxa"/>
            <w:tcBorders>
              <w:bottom w:val="double" w:sz="4" w:space="0" w:color="auto"/>
            </w:tcBorders>
          </w:tcPr>
          <w:p w14:paraId="4B731EA2" w14:textId="77777777" w:rsidR="005C3F92" w:rsidRPr="00A06560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3402" w:type="dxa"/>
            <w:tcBorders>
              <w:bottom w:val="double" w:sz="4" w:space="0" w:color="auto"/>
            </w:tcBorders>
          </w:tcPr>
          <w:p w14:paraId="1A6B1800" w14:textId="77777777" w:rsidR="005C3F92" w:rsidRPr="00A06560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60" w:type="dxa"/>
            <w:tcBorders>
              <w:bottom w:val="double" w:sz="4" w:space="0" w:color="auto"/>
            </w:tcBorders>
          </w:tcPr>
          <w:p w14:paraId="1984881A" w14:textId="77777777" w:rsidR="005C3F92" w:rsidRPr="00A06560" w:rsidRDefault="005C3F92" w:rsidP="002174A6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5C3F92" w:rsidRPr="00A06560" w14:paraId="4B64E336" w14:textId="77777777" w:rsidTr="00415BB8">
        <w:tc>
          <w:tcPr>
            <w:tcW w:w="3402" w:type="dxa"/>
            <w:gridSpan w:val="2"/>
            <w:tcBorders>
              <w:top w:val="double" w:sz="4" w:space="0" w:color="auto"/>
            </w:tcBorders>
          </w:tcPr>
          <w:p w14:paraId="413E03E5" w14:textId="21D7E89D" w:rsidR="005C3F92" w:rsidRPr="00415BB8" w:rsidRDefault="00415BB8" w:rsidP="002174A6">
            <w:pPr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umlah</w:t>
            </w:r>
          </w:p>
        </w:tc>
        <w:tc>
          <w:tcPr>
            <w:tcW w:w="3402" w:type="dxa"/>
            <w:tcBorders>
              <w:top w:val="double" w:sz="4" w:space="0" w:color="auto"/>
            </w:tcBorders>
          </w:tcPr>
          <w:p w14:paraId="03285272" w14:textId="77777777" w:rsidR="005C3F92" w:rsidRPr="00A06560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560" w:type="dxa"/>
            <w:tcBorders>
              <w:top w:val="double" w:sz="4" w:space="0" w:color="auto"/>
            </w:tcBorders>
          </w:tcPr>
          <w:p w14:paraId="3CEF8242" w14:textId="77777777" w:rsidR="005C3F92" w:rsidRPr="00A06560" w:rsidRDefault="005C3F92" w:rsidP="002174A6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43B714C4" w14:textId="77777777" w:rsidR="00EA6837" w:rsidRDefault="00EA6837" w:rsidP="002174A6">
      <w:pPr>
        <w:spacing w:after="0"/>
        <w:rPr>
          <w:rFonts w:ascii="Arial" w:hAnsi="Arial" w:cs="Arial"/>
          <w:b/>
          <w:sz w:val="24"/>
          <w:szCs w:val="24"/>
        </w:rPr>
      </w:pPr>
    </w:p>
    <w:p w14:paraId="298DC9E4" w14:textId="7D5EA9C9" w:rsidR="00EF77E4" w:rsidRPr="00415BB8" w:rsidRDefault="00EF77E4" w:rsidP="00EF77E4">
      <w:pPr>
        <w:spacing w:after="0"/>
        <w:ind w:left="720"/>
        <w:jc w:val="both"/>
        <w:rPr>
          <w:rFonts w:ascii="Arial" w:hAnsi="Arial" w:cs="Arial"/>
          <w:sz w:val="20"/>
          <w:u w:val="single"/>
        </w:rPr>
      </w:pPr>
      <w:r w:rsidRPr="00415BB8">
        <w:rPr>
          <w:rFonts w:ascii="Arial" w:hAnsi="Arial" w:cs="Arial"/>
          <w:color w:val="000000"/>
          <w:szCs w:val="24"/>
          <w:u w:val="single"/>
        </w:rPr>
        <w:t>Tabel 8.f.</w:t>
      </w:r>
      <w:r w:rsidR="009500B8">
        <w:rPr>
          <w:rFonts w:ascii="Arial" w:hAnsi="Arial" w:cs="Arial"/>
          <w:color w:val="000000"/>
          <w:szCs w:val="24"/>
          <w:u w:val="single"/>
        </w:rPr>
        <w:t>3</w:t>
      </w:r>
      <w:r w:rsidRPr="00415BB8">
        <w:rPr>
          <w:rFonts w:ascii="Arial" w:hAnsi="Arial" w:cs="Arial"/>
          <w:color w:val="000000"/>
          <w:szCs w:val="24"/>
          <w:u w:val="single"/>
        </w:rPr>
        <w:t>)</w:t>
      </w:r>
      <w:r w:rsidR="00253A63">
        <w:rPr>
          <w:rFonts w:ascii="Arial" w:hAnsi="Arial" w:cs="Arial"/>
          <w:color w:val="000000"/>
          <w:szCs w:val="24"/>
          <w:u w:val="single"/>
        </w:rPr>
        <w:t xml:space="preserve"> berikut ini</w:t>
      </w:r>
      <w:r w:rsidRPr="00415BB8">
        <w:rPr>
          <w:rFonts w:ascii="Arial" w:hAnsi="Arial" w:cs="Arial"/>
          <w:color w:val="000000"/>
          <w:szCs w:val="24"/>
          <w:u w:val="single"/>
        </w:rPr>
        <w:t xml:space="preserve"> diisi oleh pengusul dari Program Studi pada </w:t>
      </w:r>
      <w:r w:rsidR="006E5BEE">
        <w:rPr>
          <w:rFonts w:ascii="Arial" w:hAnsi="Arial" w:cs="Arial"/>
          <w:color w:val="000000"/>
          <w:szCs w:val="24"/>
          <w:u w:val="single"/>
        </w:rPr>
        <w:t>p</w:t>
      </w:r>
      <w:r w:rsidRPr="00415BB8">
        <w:rPr>
          <w:rFonts w:ascii="Arial" w:hAnsi="Arial" w:cs="Arial"/>
          <w:color w:val="000000"/>
          <w:szCs w:val="24"/>
          <w:u w:val="single"/>
        </w:rPr>
        <w:t xml:space="preserve">rogram </w:t>
      </w:r>
      <w:r w:rsidR="00062099">
        <w:rPr>
          <w:rFonts w:ascii="Arial" w:hAnsi="Arial" w:cs="Arial"/>
          <w:color w:val="000000"/>
          <w:szCs w:val="24"/>
          <w:u w:val="single"/>
        </w:rPr>
        <w:t>Diploma Tiga/Sarjana Terapan/Magister Terapan/Doktor Terapan</w:t>
      </w:r>
      <w:r w:rsidR="006E5BEE">
        <w:rPr>
          <w:rFonts w:ascii="Arial" w:hAnsi="Arial" w:cs="Arial"/>
          <w:color w:val="000000"/>
          <w:szCs w:val="24"/>
          <w:u w:val="single"/>
        </w:rPr>
        <w:t>.</w:t>
      </w:r>
    </w:p>
    <w:p w14:paraId="73DE130D" w14:textId="77777777" w:rsidR="00EF77E4" w:rsidRDefault="00EF77E4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  <w:lang w:val="id-ID"/>
        </w:rPr>
      </w:pPr>
    </w:p>
    <w:p w14:paraId="7C422DA8" w14:textId="66ACA9C1" w:rsidR="005C3F92" w:rsidRPr="00B35789" w:rsidRDefault="005C3F92" w:rsidP="002174A6">
      <w:pPr>
        <w:spacing w:after="0"/>
        <w:ind w:left="720"/>
        <w:jc w:val="both"/>
        <w:rPr>
          <w:rFonts w:ascii="Arial" w:hAnsi="Arial" w:cs="Arial"/>
          <w:sz w:val="20"/>
        </w:rPr>
      </w:pPr>
      <w:r w:rsidRPr="00B35789">
        <w:rPr>
          <w:rFonts w:ascii="Arial" w:hAnsi="Arial" w:cs="Arial"/>
          <w:color w:val="000000"/>
          <w:szCs w:val="24"/>
          <w:lang w:val="id-ID"/>
        </w:rPr>
        <w:t xml:space="preserve">Tuliskan </w:t>
      </w:r>
      <w:r w:rsidRPr="00B35789">
        <w:rPr>
          <w:rFonts w:ascii="Arial" w:hAnsi="Arial" w:cs="Arial"/>
          <w:color w:val="000000"/>
          <w:szCs w:val="24"/>
        </w:rPr>
        <w:t xml:space="preserve">produk/jasa karya </w:t>
      </w:r>
      <w:r w:rsidR="00D55C3D">
        <w:rPr>
          <w:rFonts w:ascii="Arial" w:hAnsi="Arial" w:cs="Arial"/>
          <w:color w:val="000000"/>
          <w:szCs w:val="24"/>
        </w:rPr>
        <w:t>m</w:t>
      </w:r>
      <w:r w:rsidR="00FC48E5">
        <w:rPr>
          <w:rFonts w:ascii="Arial" w:hAnsi="Arial" w:cs="Arial"/>
          <w:color w:val="000000"/>
          <w:szCs w:val="24"/>
        </w:rPr>
        <w:t>ahasiswa</w:t>
      </w:r>
      <w:r w:rsidR="00D55C3D">
        <w:rPr>
          <w:rFonts w:ascii="Arial" w:hAnsi="Arial" w:cs="Arial"/>
          <w:color w:val="000000"/>
          <w:szCs w:val="24"/>
        </w:rPr>
        <w:t>,</w:t>
      </w:r>
      <w:r w:rsidR="00FC48E5">
        <w:rPr>
          <w:rFonts w:ascii="Arial" w:hAnsi="Arial" w:cs="Arial"/>
          <w:color w:val="000000"/>
          <w:szCs w:val="24"/>
        </w:rPr>
        <w:t xml:space="preserve"> </w:t>
      </w:r>
      <w:r w:rsidR="004D63BD">
        <w:rPr>
          <w:rFonts w:ascii="Arial" w:hAnsi="Arial" w:cs="Arial"/>
          <w:color w:val="000000"/>
          <w:szCs w:val="24"/>
        </w:rPr>
        <w:t xml:space="preserve">yang dihasilkan </w:t>
      </w:r>
      <w:r w:rsidR="009500B8">
        <w:rPr>
          <w:rFonts w:ascii="Arial" w:hAnsi="Arial" w:cs="Arial"/>
          <w:color w:val="000000"/>
          <w:szCs w:val="24"/>
        </w:rPr>
        <w:t xml:space="preserve">secara mandiri atau </w:t>
      </w:r>
      <w:r w:rsidR="004D63BD">
        <w:rPr>
          <w:rFonts w:ascii="Arial" w:hAnsi="Arial" w:cs="Arial"/>
          <w:color w:val="000000"/>
          <w:szCs w:val="24"/>
        </w:rPr>
        <w:t xml:space="preserve">bersama </w:t>
      </w:r>
      <w:r w:rsidR="009500B8">
        <w:rPr>
          <w:rFonts w:ascii="Arial" w:hAnsi="Arial" w:cs="Arial"/>
          <w:color w:val="000000"/>
          <w:szCs w:val="24"/>
        </w:rPr>
        <w:t>DTPS</w:t>
      </w:r>
      <w:r w:rsidR="004339B6">
        <w:rPr>
          <w:rFonts w:ascii="Arial" w:hAnsi="Arial" w:cs="Arial"/>
          <w:color w:val="000000"/>
          <w:szCs w:val="24"/>
        </w:rPr>
        <w:t>,</w:t>
      </w:r>
      <w:r w:rsidR="004D63BD">
        <w:rPr>
          <w:rFonts w:ascii="Arial" w:hAnsi="Arial" w:cs="Arial"/>
          <w:color w:val="000000"/>
          <w:szCs w:val="24"/>
        </w:rPr>
        <w:t xml:space="preserve"> </w:t>
      </w:r>
      <w:r w:rsidR="00EF77E4" w:rsidRPr="00B35789">
        <w:rPr>
          <w:rFonts w:ascii="Arial" w:hAnsi="Arial" w:cs="Arial"/>
          <w:color w:val="000000"/>
          <w:szCs w:val="24"/>
          <w:lang w:val="id-ID"/>
        </w:rPr>
        <w:t xml:space="preserve">yang </w:t>
      </w:r>
      <w:r w:rsidR="00EF77E4" w:rsidRPr="00B35789">
        <w:rPr>
          <w:rFonts w:ascii="Arial" w:hAnsi="Arial" w:cs="Arial"/>
          <w:color w:val="000000"/>
          <w:szCs w:val="24"/>
        </w:rPr>
        <w:t>diadopsi oleh industri/masyarakat</w:t>
      </w:r>
      <w:r w:rsidR="00636AD1" w:rsidRPr="00B35789">
        <w:rPr>
          <w:rFonts w:ascii="Arial" w:hAnsi="Arial" w:cs="Arial"/>
          <w:color w:val="000000"/>
          <w:szCs w:val="24"/>
        </w:rPr>
        <w:t xml:space="preserve"> </w:t>
      </w:r>
      <w:r w:rsidRPr="00B35789">
        <w:rPr>
          <w:rFonts w:ascii="Arial" w:hAnsi="Arial" w:cs="Arial"/>
          <w:color w:val="000000"/>
          <w:szCs w:val="24"/>
          <w:lang w:val="id-ID"/>
        </w:rPr>
        <w:t xml:space="preserve">dalam </w:t>
      </w:r>
      <w:r w:rsidR="003634C1" w:rsidRPr="00B35789">
        <w:rPr>
          <w:rFonts w:ascii="Arial" w:hAnsi="Arial" w:cs="Arial"/>
          <w:color w:val="000000"/>
          <w:szCs w:val="24"/>
          <w:lang w:val="id-ID"/>
        </w:rPr>
        <w:t xml:space="preserve">3 </w:t>
      </w:r>
      <w:r w:rsidRPr="00B35789">
        <w:rPr>
          <w:rFonts w:ascii="Arial" w:hAnsi="Arial" w:cs="Arial"/>
          <w:color w:val="000000"/>
          <w:szCs w:val="24"/>
          <w:lang w:val="id-ID"/>
        </w:rPr>
        <w:t>tahun terakhir</w:t>
      </w:r>
      <w:r w:rsidR="00AA2C86" w:rsidRPr="00B35789">
        <w:rPr>
          <w:rFonts w:ascii="Arial" w:hAnsi="Arial" w:cs="Arial"/>
          <w:color w:val="000000"/>
          <w:szCs w:val="24"/>
        </w:rPr>
        <w:t xml:space="preserve"> dengan mengikuti format </w:t>
      </w:r>
      <w:r w:rsidR="004D63BD" w:rsidRPr="00B35789">
        <w:rPr>
          <w:rFonts w:ascii="Arial" w:hAnsi="Arial" w:cs="Arial"/>
          <w:szCs w:val="24"/>
          <w:lang w:val="id-ID"/>
        </w:rPr>
        <w:t xml:space="preserve">Tabel </w:t>
      </w:r>
      <w:r w:rsidR="004D63BD" w:rsidRPr="00B35789">
        <w:rPr>
          <w:rFonts w:ascii="Arial" w:hAnsi="Arial" w:cs="Arial"/>
          <w:szCs w:val="24"/>
        </w:rPr>
        <w:t>8.</w:t>
      </w:r>
      <w:r w:rsidR="004D63BD">
        <w:rPr>
          <w:rFonts w:ascii="Arial" w:hAnsi="Arial" w:cs="Arial"/>
          <w:szCs w:val="24"/>
        </w:rPr>
        <w:t>f.</w:t>
      </w:r>
      <w:r w:rsidR="009500B8">
        <w:rPr>
          <w:rFonts w:ascii="Arial" w:hAnsi="Arial" w:cs="Arial"/>
          <w:szCs w:val="24"/>
        </w:rPr>
        <w:t>3)</w:t>
      </w:r>
      <w:r w:rsidR="004D63BD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</w:rPr>
        <w:t>berikut ini.</w:t>
      </w:r>
      <w:r w:rsidR="00AA2C86" w:rsidRPr="00B35789">
        <w:rPr>
          <w:rFonts w:ascii="Arial" w:hAnsi="Arial" w:cs="Arial"/>
          <w:color w:val="000000"/>
          <w:szCs w:val="24"/>
        </w:rPr>
        <w:t xml:space="preserve"> </w:t>
      </w:r>
      <w:proofErr w:type="gramStart"/>
      <w:r w:rsidR="00AA2C86" w:rsidRPr="00B35789">
        <w:rPr>
          <w:rFonts w:ascii="Arial" w:hAnsi="Arial" w:cs="Arial"/>
          <w:color w:val="000000"/>
          <w:szCs w:val="24"/>
        </w:rPr>
        <w:t xml:space="preserve">Jenis produk/jasa </w:t>
      </w:r>
      <w:r w:rsidR="009500B8" w:rsidRPr="00B35789">
        <w:rPr>
          <w:rFonts w:ascii="Arial" w:hAnsi="Arial" w:cs="Arial"/>
          <w:color w:val="000000"/>
          <w:szCs w:val="24"/>
          <w:lang w:val="id-ID"/>
        </w:rPr>
        <w:t xml:space="preserve">yang </w:t>
      </w:r>
      <w:r w:rsidR="009500B8" w:rsidRPr="00B35789">
        <w:rPr>
          <w:rFonts w:ascii="Arial" w:hAnsi="Arial" w:cs="Arial"/>
          <w:color w:val="000000"/>
          <w:szCs w:val="24"/>
        </w:rPr>
        <w:t xml:space="preserve">diadopsi oleh industri/masyarakat </w:t>
      </w:r>
      <w:r w:rsidR="00AA2C86" w:rsidRPr="00B35789">
        <w:rPr>
          <w:rFonts w:ascii="Arial" w:hAnsi="Arial" w:cs="Arial"/>
          <w:color w:val="000000"/>
          <w:szCs w:val="24"/>
        </w:rPr>
        <w:t xml:space="preserve">harus relevan dengan bidang </w:t>
      </w:r>
      <w:r w:rsidR="00570A5E">
        <w:rPr>
          <w:rFonts w:ascii="Arial" w:hAnsi="Arial" w:cs="Arial"/>
          <w:color w:val="000000"/>
          <w:szCs w:val="24"/>
        </w:rPr>
        <w:t>p</w:t>
      </w:r>
      <w:r w:rsidR="00AA2C86" w:rsidRPr="00B35789">
        <w:rPr>
          <w:rFonts w:ascii="Arial" w:hAnsi="Arial" w:cs="Arial"/>
          <w:color w:val="000000"/>
          <w:szCs w:val="24"/>
        </w:rPr>
        <w:t xml:space="preserve">rogram </w:t>
      </w:r>
      <w:r w:rsidR="00570A5E">
        <w:rPr>
          <w:rFonts w:ascii="Arial" w:hAnsi="Arial" w:cs="Arial"/>
          <w:color w:val="000000"/>
          <w:szCs w:val="24"/>
        </w:rPr>
        <w:t>s</w:t>
      </w:r>
      <w:r w:rsidR="00AA2C86" w:rsidRPr="00B35789">
        <w:rPr>
          <w:rFonts w:ascii="Arial" w:hAnsi="Arial" w:cs="Arial"/>
          <w:color w:val="000000"/>
          <w:szCs w:val="24"/>
        </w:rPr>
        <w:t>tudi.</w:t>
      </w:r>
      <w:proofErr w:type="gramEnd"/>
      <w:r w:rsidR="00836D9C" w:rsidRPr="00B35789">
        <w:rPr>
          <w:rFonts w:ascii="Arial" w:hAnsi="Arial" w:cs="Arial"/>
          <w:color w:val="000000"/>
          <w:szCs w:val="24"/>
        </w:rPr>
        <w:t xml:space="preserve"> </w:t>
      </w:r>
    </w:p>
    <w:p w14:paraId="11DE85A3" w14:textId="77777777" w:rsidR="005C3F92" w:rsidRPr="00B35789" w:rsidRDefault="005C3F92" w:rsidP="002174A6">
      <w:pPr>
        <w:spacing w:after="0"/>
        <w:ind w:left="425"/>
        <w:rPr>
          <w:rFonts w:ascii="Arial" w:hAnsi="Arial" w:cs="Arial"/>
          <w:color w:val="4F81BD" w:themeColor="accent1"/>
          <w:szCs w:val="24"/>
        </w:rPr>
      </w:pPr>
    </w:p>
    <w:p w14:paraId="20B97E95" w14:textId="375DA8C2" w:rsidR="005C3F92" w:rsidRDefault="005C3F92" w:rsidP="002174A6">
      <w:pPr>
        <w:spacing w:after="0"/>
        <w:ind w:left="709" w:firstLine="11"/>
        <w:jc w:val="both"/>
        <w:rPr>
          <w:rFonts w:ascii="Arial" w:hAnsi="Arial" w:cs="Arial"/>
          <w:szCs w:val="24"/>
        </w:rPr>
      </w:pPr>
      <w:r w:rsidRPr="00062099">
        <w:rPr>
          <w:rFonts w:ascii="Arial" w:hAnsi="Arial" w:cs="Arial"/>
          <w:szCs w:val="24"/>
          <w:lang w:val="id-ID"/>
        </w:rPr>
        <w:t xml:space="preserve">Tabel </w:t>
      </w:r>
      <w:r w:rsidR="00AA2C86" w:rsidRPr="00062099">
        <w:rPr>
          <w:rFonts w:ascii="Arial" w:hAnsi="Arial" w:cs="Arial"/>
          <w:szCs w:val="24"/>
        </w:rPr>
        <w:t>8.</w:t>
      </w:r>
      <w:r w:rsidR="00EF77E4" w:rsidRPr="00062099">
        <w:rPr>
          <w:rFonts w:ascii="Arial" w:hAnsi="Arial" w:cs="Arial"/>
          <w:szCs w:val="24"/>
        </w:rPr>
        <w:t>f.</w:t>
      </w:r>
      <w:r w:rsidR="009500B8" w:rsidRPr="00062099">
        <w:rPr>
          <w:rFonts w:ascii="Arial" w:hAnsi="Arial" w:cs="Arial"/>
          <w:szCs w:val="24"/>
        </w:rPr>
        <w:t>3</w:t>
      </w:r>
      <w:r w:rsidR="00AA2C86" w:rsidRPr="00062099">
        <w:rPr>
          <w:rFonts w:ascii="Arial" w:hAnsi="Arial" w:cs="Arial"/>
          <w:szCs w:val="24"/>
        </w:rPr>
        <w:t>)</w:t>
      </w:r>
      <w:r w:rsidRPr="00062099">
        <w:rPr>
          <w:rFonts w:ascii="Arial" w:hAnsi="Arial" w:cs="Arial"/>
          <w:szCs w:val="24"/>
          <w:lang w:val="id-ID"/>
        </w:rPr>
        <w:t xml:space="preserve"> </w:t>
      </w:r>
      <w:r w:rsidRPr="00062099">
        <w:rPr>
          <w:rFonts w:ascii="Arial" w:hAnsi="Arial" w:cs="Arial"/>
          <w:szCs w:val="24"/>
        </w:rPr>
        <w:t>Produk/</w:t>
      </w:r>
      <w:r w:rsidR="001F5961" w:rsidRPr="00062099">
        <w:rPr>
          <w:rFonts w:ascii="Arial" w:hAnsi="Arial" w:cs="Arial"/>
          <w:szCs w:val="24"/>
        </w:rPr>
        <w:t>j</w:t>
      </w:r>
      <w:r w:rsidRPr="00062099">
        <w:rPr>
          <w:rFonts w:ascii="Arial" w:hAnsi="Arial" w:cs="Arial"/>
          <w:szCs w:val="24"/>
        </w:rPr>
        <w:t xml:space="preserve">asa </w:t>
      </w:r>
      <w:r w:rsidR="0053318F" w:rsidRPr="00062099">
        <w:rPr>
          <w:rFonts w:ascii="Arial" w:hAnsi="Arial" w:cs="Arial"/>
          <w:szCs w:val="24"/>
        </w:rPr>
        <w:t xml:space="preserve">yang dihasilkan </w:t>
      </w:r>
      <w:r w:rsidR="001F5961" w:rsidRPr="00062099">
        <w:rPr>
          <w:rFonts w:ascii="Arial" w:hAnsi="Arial" w:cs="Arial"/>
          <w:szCs w:val="24"/>
        </w:rPr>
        <w:t>m</w:t>
      </w:r>
      <w:r w:rsidR="0053318F" w:rsidRPr="00062099">
        <w:rPr>
          <w:rFonts w:ascii="Arial" w:hAnsi="Arial" w:cs="Arial"/>
          <w:szCs w:val="24"/>
        </w:rPr>
        <w:t xml:space="preserve">ahasiswa </w:t>
      </w:r>
      <w:r w:rsidR="001F5961" w:rsidRPr="00062099">
        <w:rPr>
          <w:rFonts w:ascii="Arial" w:hAnsi="Arial" w:cs="Arial"/>
          <w:szCs w:val="24"/>
        </w:rPr>
        <w:t>yang d</w:t>
      </w:r>
      <w:r w:rsidRPr="00062099">
        <w:rPr>
          <w:rFonts w:ascii="Arial" w:hAnsi="Arial" w:cs="Arial"/>
          <w:szCs w:val="24"/>
        </w:rPr>
        <w:t xml:space="preserve">iadopsi oleh </w:t>
      </w:r>
      <w:r w:rsidR="001F5961" w:rsidRPr="00062099">
        <w:rPr>
          <w:rFonts w:ascii="Arial" w:hAnsi="Arial" w:cs="Arial"/>
          <w:szCs w:val="24"/>
        </w:rPr>
        <w:t>i</w:t>
      </w:r>
      <w:r w:rsidRPr="00062099">
        <w:rPr>
          <w:rFonts w:ascii="Arial" w:hAnsi="Arial" w:cs="Arial"/>
          <w:szCs w:val="24"/>
        </w:rPr>
        <w:t>ndustri/</w:t>
      </w:r>
      <w:r w:rsidR="001F5961" w:rsidRPr="00062099">
        <w:rPr>
          <w:rFonts w:ascii="Arial" w:hAnsi="Arial" w:cs="Arial"/>
          <w:szCs w:val="24"/>
        </w:rPr>
        <w:t>m</w:t>
      </w:r>
      <w:r w:rsidRPr="00062099">
        <w:rPr>
          <w:rFonts w:ascii="Arial" w:hAnsi="Arial" w:cs="Arial"/>
          <w:szCs w:val="24"/>
        </w:rPr>
        <w:t>asyarakat</w:t>
      </w:r>
    </w:p>
    <w:tbl>
      <w:tblPr>
        <w:tblW w:w="8505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126"/>
        <w:gridCol w:w="1843"/>
        <w:gridCol w:w="2268"/>
        <w:gridCol w:w="1559"/>
      </w:tblGrid>
      <w:tr w:rsidR="00062099" w:rsidRPr="00A06560" w14:paraId="0677A275" w14:textId="77777777" w:rsidTr="00062099">
        <w:trPr>
          <w:tblHeader/>
        </w:trPr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01511A7B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  <w:r w:rsidRPr="00A06560">
              <w:rPr>
                <w:rFonts w:ascii="Arial" w:hAnsi="Arial" w:cs="Arial"/>
                <w:b/>
                <w:bCs/>
                <w:sz w:val="20"/>
                <w:lang w:val="id-ID"/>
              </w:rPr>
              <w:t>No.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1F719F53" w14:textId="6BAA2F14" w:rsidR="00062099" w:rsidRPr="002254C1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Nama Mahasiwa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4FA074C" w14:textId="77777777" w:rsidR="00062099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A06560">
              <w:rPr>
                <w:rFonts w:ascii="Arial" w:hAnsi="Arial" w:cs="Arial"/>
                <w:b/>
                <w:bCs/>
                <w:sz w:val="20"/>
              </w:rPr>
              <w:t>Nama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</w:p>
          <w:p w14:paraId="66F6D346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Produk/Jasa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61412BA" w14:textId="77777777" w:rsidR="00062099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Deskripsi </w:t>
            </w:r>
          </w:p>
          <w:p w14:paraId="6B1F2B6E" w14:textId="77777777" w:rsidR="00062099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Produk/Jasa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5D20E34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Bukti </w:t>
            </w:r>
          </w:p>
        </w:tc>
      </w:tr>
      <w:tr w:rsidR="00062099" w:rsidRPr="00A06560" w14:paraId="5622E268" w14:textId="77777777" w:rsidTr="00062099">
        <w:trPr>
          <w:tblHeader/>
        </w:trPr>
        <w:tc>
          <w:tcPr>
            <w:tcW w:w="709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A01382" w14:textId="393EAF2F" w:rsidR="00062099" w:rsidRPr="00A06560" w:rsidRDefault="00225212" w:rsidP="00D6271F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1</w:t>
            </w:r>
          </w:p>
        </w:tc>
        <w:tc>
          <w:tcPr>
            <w:tcW w:w="2126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193420" w14:textId="34D367BB" w:rsidR="00062099" w:rsidRPr="00A06560" w:rsidRDefault="00225212" w:rsidP="00D6271F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2</w:t>
            </w:r>
          </w:p>
        </w:tc>
        <w:tc>
          <w:tcPr>
            <w:tcW w:w="1843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FF1778D" w14:textId="2D3F399E" w:rsidR="00062099" w:rsidRPr="00A06560" w:rsidRDefault="00225212" w:rsidP="00D6271F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3</w:t>
            </w:r>
          </w:p>
        </w:tc>
        <w:tc>
          <w:tcPr>
            <w:tcW w:w="2268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D846ACF" w14:textId="6D921D37" w:rsidR="00062099" w:rsidRPr="00A06560" w:rsidRDefault="00225212" w:rsidP="00D6271F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4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0C027A84" w14:textId="1977B760" w:rsidR="00062099" w:rsidRPr="00A06560" w:rsidRDefault="00225212" w:rsidP="00D6271F">
            <w:pPr>
              <w:spacing w:after="0"/>
              <w:jc w:val="center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5</w:t>
            </w:r>
          </w:p>
        </w:tc>
      </w:tr>
      <w:tr w:rsidR="00062099" w:rsidRPr="00A06560" w14:paraId="5CFAA33C" w14:textId="77777777" w:rsidTr="00062099">
        <w:tc>
          <w:tcPr>
            <w:tcW w:w="709" w:type="dxa"/>
            <w:vAlign w:val="center"/>
          </w:tcPr>
          <w:p w14:paraId="1354A26D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  <w:lang w:val="id-ID"/>
              </w:rPr>
            </w:pPr>
            <w:r w:rsidRPr="00A06560">
              <w:rPr>
                <w:rFonts w:ascii="Arial" w:hAnsi="Arial" w:cs="Arial"/>
                <w:lang w:val="id-ID"/>
              </w:rPr>
              <w:t>1</w:t>
            </w:r>
          </w:p>
        </w:tc>
        <w:tc>
          <w:tcPr>
            <w:tcW w:w="2126" w:type="dxa"/>
          </w:tcPr>
          <w:p w14:paraId="30E7DFA1" w14:textId="77777777" w:rsidR="00062099" w:rsidRPr="00A06560" w:rsidRDefault="00062099" w:rsidP="00D6271F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4A7AE786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2268" w:type="dxa"/>
          </w:tcPr>
          <w:p w14:paraId="6810D6D2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59" w:type="dxa"/>
          </w:tcPr>
          <w:p w14:paraId="690E19A4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062099" w:rsidRPr="00A06560" w14:paraId="65587858" w14:textId="77777777" w:rsidTr="00062099">
        <w:tc>
          <w:tcPr>
            <w:tcW w:w="709" w:type="dxa"/>
            <w:vAlign w:val="center"/>
          </w:tcPr>
          <w:p w14:paraId="16551BE7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  <w:lang w:val="id-ID"/>
              </w:rPr>
            </w:pPr>
            <w:r w:rsidRPr="00A06560"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2126" w:type="dxa"/>
          </w:tcPr>
          <w:p w14:paraId="5A1C1DFF" w14:textId="77777777" w:rsidR="00062099" w:rsidRPr="00A06560" w:rsidRDefault="00062099" w:rsidP="00D6271F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03B79881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2268" w:type="dxa"/>
          </w:tcPr>
          <w:p w14:paraId="356250AD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59" w:type="dxa"/>
          </w:tcPr>
          <w:p w14:paraId="17BDBF16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062099" w:rsidRPr="00A06560" w14:paraId="0D795312" w14:textId="77777777" w:rsidTr="00062099">
        <w:tc>
          <w:tcPr>
            <w:tcW w:w="709" w:type="dxa"/>
            <w:vAlign w:val="center"/>
          </w:tcPr>
          <w:p w14:paraId="0E0DC181" w14:textId="77777777" w:rsidR="00062099" w:rsidRPr="00E174B5" w:rsidRDefault="00062099" w:rsidP="00D6271F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126" w:type="dxa"/>
          </w:tcPr>
          <w:p w14:paraId="40C53D2B" w14:textId="77777777" w:rsidR="00062099" w:rsidRPr="00A06560" w:rsidRDefault="00062099" w:rsidP="00D6271F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69C86326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2268" w:type="dxa"/>
          </w:tcPr>
          <w:p w14:paraId="4790A26A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59" w:type="dxa"/>
          </w:tcPr>
          <w:p w14:paraId="12B38EC8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062099" w:rsidRPr="00A06560" w14:paraId="5CD2BCE8" w14:textId="77777777" w:rsidTr="00225212"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027486CD" w14:textId="77777777" w:rsidR="00062099" w:rsidRPr="00A06560" w:rsidRDefault="00062099" w:rsidP="00D6271F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</w:t>
            </w:r>
          </w:p>
        </w:tc>
        <w:tc>
          <w:tcPr>
            <w:tcW w:w="2126" w:type="dxa"/>
            <w:tcBorders>
              <w:bottom w:val="double" w:sz="4" w:space="0" w:color="auto"/>
            </w:tcBorders>
          </w:tcPr>
          <w:p w14:paraId="4B640EDC" w14:textId="77777777" w:rsidR="00062099" w:rsidRPr="00A06560" w:rsidRDefault="00062099" w:rsidP="00D6271F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bottom w:val="double" w:sz="4" w:space="0" w:color="auto"/>
            </w:tcBorders>
          </w:tcPr>
          <w:p w14:paraId="589AE417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492D32DA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</w:tcPr>
          <w:p w14:paraId="6604AFA2" w14:textId="77777777" w:rsidR="00062099" w:rsidRPr="00A06560" w:rsidRDefault="00062099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  <w:tr w:rsidR="00225212" w:rsidRPr="00A06560" w14:paraId="1150F03B" w14:textId="77777777" w:rsidTr="00225212">
        <w:tc>
          <w:tcPr>
            <w:tcW w:w="2835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947892C" w14:textId="25DD0D38" w:rsidR="00225212" w:rsidRPr="00A06560" w:rsidRDefault="00225212" w:rsidP="00225212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Jumlah</w:t>
            </w:r>
          </w:p>
        </w:tc>
        <w:tc>
          <w:tcPr>
            <w:tcW w:w="1843" w:type="dxa"/>
            <w:tcBorders>
              <w:top w:val="double" w:sz="4" w:space="0" w:color="auto"/>
              <w:bottom w:val="single" w:sz="4" w:space="0" w:color="auto"/>
            </w:tcBorders>
          </w:tcPr>
          <w:p w14:paraId="08662EE2" w14:textId="77777777" w:rsidR="00225212" w:rsidRPr="00A06560" w:rsidRDefault="00225212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2268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53215C08" w14:textId="77777777" w:rsidR="00225212" w:rsidRPr="00A06560" w:rsidRDefault="00225212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  <w:tc>
          <w:tcPr>
            <w:tcW w:w="1559" w:type="dxa"/>
            <w:tcBorders>
              <w:top w:val="doub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1D48722" w14:textId="77777777" w:rsidR="00225212" w:rsidRPr="00A06560" w:rsidRDefault="00225212" w:rsidP="00D6271F">
            <w:pPr>
              <w:spacing w:after="0"/>
              <w:rPr>
                <w:rFonts w:ascii="Arial" w:hAnsi="Arial" w:cs="Arial"/>
                <w:lang w:val="id-ID"/>
              </w:rPr>
            </w:pPr>
          </w:p>
        </w:tc>
      </w:tr>
    </w:tbl>
    <w:p w14:paraId="52116B60" w14:textId="77777777" w:rsidR="00062099" w:rsidRDefault="00062099" w:rsidP="002174A6">
      <w:pPr>
        <w:spacing w:after="0"/>
        <w:rPr>
          <w:rFonts w:ascii="Arial" w:hAnsi="Arial" w:cs="Arial"/>
        </w:rPr>
      </w:pPr>
    </w:p>
    <w:p w14:paraId="304E64CE" w14:textId="77777777" w:rsidR="001F5961" w:rsidRDefault="001F5961" w:rsidP="002174A6">
      <w:pPr>
        <w:spacing w:after="0"/>
        <w:rPr>
          <w:rFonts w:ascii="Arial" w:hAnsi="Arial" w:cs="Arial"/>
        </w:rPr>
      </w:pPr>
    </w:p>
    <w:p w14:paraId="4C0B3D60" w14:textId="77777777" w:rsidR="00F5436F" w:rsidRDefault="00F5436F">
      <w:pPr>
        <w:rPr>
          <w:rFonts w:ascii="Arial" w:hAnsi="Arial" w:cs="Arial"/>
          <w:color w:val="000000"/>
          <w:szCs w:val="24"/>
          <w:lang w:val="id-ID"/>
        </w:rPr>
      </w:pPr>
      <w:r>
        <w:rPr>
          <w:rFonts w:ascii="Arial" w:hAnsi="Arial" w:cs="Arial"/>
          <w:color w:val="000000"/>
          <w:szCs w:val="24"/>
          <w:lang w:val="id-ID"/>
        </w:rPr>
        <w:br w:type="page"/>
      </w:r>
    </w:p>
    <w:p w14:paraId="7FF64FCD" w14:textId="088905D4" w:rsidR="00C72781" w:rsidRPr="001E3B45" w:rsidRDefault="00C72781" w:rsidP="00C72781">
      <w:pPr>
        <w:spacing w:after="0"/>
        <w:ind w:left="709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lastRenderedPageBreak/>
        <w:t>Tabel 8.f.4) berikut ini d</w:t>
      </w:r>
      <w:r w:rsidRPr="001E3B45">
        <w:rPr>
          <w:rFonts w:ascii="Arial" w:hAnsi="Arial" w:cs="Arial"/>
          <w:u w:val="single"/>
        </w:rPr>
        <w:t xml:space="preserve">iisi oleh pengusul dari </w:t>
      </w:r>
      <w:r>
        <w:rPr>
          <w:rFonts w:ascii="Arial" w:hAnsi="Arial" w:cs="Arial"/>
          <w:u w:val="single"/>
        </w:rPr>
        <w:t>Program Studi pada p</w:t>
      </w:r>
      <w:r w:rsidRPr="001E3B45">
        <w:rPr>
          <w:rFonts w:ascii="Arial" w:hAnsi="Arial" w:cs="Arial"/>
          <w:u w:val="single"/>
        </w:rPr>
        <w:t xml:space="preserve">rogram </w:t>
      </w:r>
      <w:r>
        <w:rPr>
          <w:rFonts w:ascii="Arial" w:hAnsi="Arial" w:cs="Arial"/>
          <w:u w:val="single"/>
        </w:rPr>
        <w:t>Sarjana/Sarjana Terapan/Magister/Magister Terapan/Doktor/Doktor Terapan.</w:t>
      </w:r>
    </w:p>
    <w:p w14:paraId="276060E3" w14:textId="77777777" w:rsidR="00C72781" w:rsidRDefault="00C72781" w:rsidP="00C72781">
      <w:pPr>
        <w:spacing w:after="0"/>
        <w:ind w:left="720"/>
        <w:jc w:val="both"/>
        <w:rPr>
          <w:rFonts w:ascii="Arial" w:hAnsi="Arial" w:cs="Arial"/>
          <w:color w:val="000000"/>
          <w:lang w:val="id-ID"/>
        </w:rPr>
      </w:pPr>
    </w:p>
    <w:p w14:paraId="39CDDB78" w14:textId="5DF6B603" w:rsidR="005C3F92" w:rsidRPr="00B35789" w:rsidRDefault="005C3F92" w:rsidP="002174A6">
      <w:pPr>
        <w:spacing w:after="0"/>
        <w:ind w:left="720"/>
        <w:jc w:val="both"/>
        <w:rPr>
          <w:rFonts w:ascii="Arial" w:hAnsi="Arial" w:cs="Arial"/>
          <w:color w:val="000000"/>
          <w:szCs w:val="24"/>
        </w:rPr>
      </w:pPr>
      <w:r w:rsidRPr="00B35789">
        <w:rPr>
          <w:rFonts w:ascii="Arial" w:hAnsi="Arial" w:cs="Arial"/>
          <w:color w:val="000000"/>
          <w:szCs w:val="24"/>
          <w:lang w:val="id-ID"/>
        </w:rPr>
        <w:t xml:space="preserve">Tuliskan luaran penelitian </w:t>
      </w:r>
      <w:r w:rsidRPr="00B35789">
        <w:rPr>
          <w:rFonts w:ascii="Arial" w:hAnsi="Arial" w:cs="Arial"/>
          <w:color w:val="000000"/>
          <w:szCs w:val="24"/>
        </w:rPr>
        <w:t>dan luaran PkM</w:t>
      </w:r>
      <w:r w:rsidR="009500B8">
        <w:rPr>
          <w:rFonts w:ascii="Arial" w:hAnsi="Arial" w:cs="Arial"/>
          <w:color w:val="000000"/>
          <w:szCs w:val="24"/>
        </w:rPr>
        <w:t xml:space="preserve"> </w:t>
      </w:r>
      <w:r w:rsidRPr="00B35789">
        <w:rPr>
          <w:rFonts w:ascii="Arial" w:hAnsi="Arial" w:cs="Arial"/>
          <w:color w:val="000000"/>
          <w:szCs w:val="24"/>
          <w:lang w:val="id-ID"/>
        </w:rPr>
        <w:t xml:space="preserve">yang </w:t>
      </w:r>
      <w:r w:rsidR="009500B8">
        <w:rPr>
          <w:rFonts w:ascii="Arial" w:hAnsi="Arial" w:cs="Arial"/>
          <w:color w:val="000000"/>
          <w:szCs w:val="24"/>
        </w:rPr>
        <w:t xml:space="preserve">dihasilkan </w:t>
      </w:r>
      <w:r w:rsidR="00AC2CFF" w:rsidRPr="00B35789">
        <w:rPr>
          <w:rFonts w:ascii="Arial" w:hAnsi="Arial" w:cs="Arial"/>
          <w:color w:val="000000"/>
          <w:szCs w:val="24"/>
        </w:rPr>
        <w:t>mahasiswa</w:t>
      </w:r>
      <w:r w:rsidR="009500B8">
        <w:rPr>
          <w:rFonts w:ascii="Arial" w:hAnsi="Arial" w:cs="Arial"/>
          <w:color w:val="000000"/>
          <w:szCs w:val="24"/>
        </w:rPr>
        <w:t>, baik</w:t>
      </w:r>
      <w:r w:rsidR="00AC2CFF" w:rsidRPr="00B35789">
        <w:rPr>
          <w:rFonts w:ascii="Arial" w:hAnsi="Arial" w:cs="Arial"/>
          <w:color w:val="000000"/>
          <w:szCs w:val="24"/>
        </w:rPr>
        <w:t xml:space="preserve"> </w:t>
      </w:r>
      <w:r w:rsidR="009500B8">
        <w:rPr>
          <w:rFonts w:ascii="Arial" w:hAnsi="Arial" w:cs="Arial"/>
          <w:color w:val="000000"/>
          <w:szCs w:val="24"/>
        </w:rPr>
        <w:t>secara mandiri atau bersama DTPS</w:t>
      </w:r>
      <w:r w:rsidR="004339B6">
        <w:rPr>
          <w:rFonts w:ascii="Arial" w:hAnsi="Arial" w:cs="Arial"/>
          <w:color w:val="000000"/>
          <w:szCs w:val="24"/>
        </w:rPr>
        <w:t>,</w:t>
      </w:r>
      <w:r w:rsidR="004D63BD" w:rsidRPr="00B35789">
        <w:rPr>
          <w:rFonts w:ascii="Arial" w:hAnsi="Arial" w:cs="Arial"/>
          <w:color w:val="000000"/>
          <w:szCs w:val="24"/>
          <w:lang w:val="id-ID"/>
        </w:rPr>
        <w:t xml:space="preserve"> </w:t>
      </w:r>
      <w:r w:rsidRPr="00B35789">
        <w:rPr>
          <w:rFonts w:ascii="Arial" w:hAnsi="Arial" w:cs="Arial"/>
          <w:color w:val="000000"/>
          <w:szCs w:val="24"/>
          <w:lang w:val="id-ID"/>
        </w:rPr>
        <w:t xml:space="preserve">dalam </w:t>
      </w:r>
      <w:r w:rsidR="003634C1" w:rsidRPr="00B35789">
        <w:rPr>
          <w:rFonts w:ascii="Arial" w:hAnsi="Arial" w:cs="Arial"/>
          <w:color w:val="000000"/>
          <w:szCs w:val="24"/>
          <w:lang w:val="id-ID"/>
        </w:rPr>
        <w:t xml:space="preserve">3 </w:t>
      </w:r>
      <w:r w:rsidRPr="00B35789">
        <w:rPr>
          <w:rFonts w:ascii="Arial" w:hAnsi="Arial" w:cs="Arial"/>
          <w:color w:val="000000"/>
          <w:szCs w:val="24"/>
          <w:lang w:val="id-ID"/>
        </w:rPr>
        <w:t xml:space="preserve">tahun terakhir dengan mengikuti format </w:t>
      </w:r>
      <w:r w:rsidR="004D63BD" w:rsidRPr="00B35789">
        <w:rPr>
          <w:rFonts w:ascii="Arial" w:hAnsi="Arial" w:cs="Arial"/>
          <w:szCs w:val="24"/>
          <w:lang w:val="id-ID"/>
        </w:rPr>
        <w:t xml:space="preserve">Tabel </w:t>
      </w:r>
      <w:r w:rsidR="004D63BD" w:rsidRPr="00B35789">
        <w:rPr>
          <w:rFonts w:ascii="Arial" w:hAnsi="Arial" w:cs="Arial"/>
          <w:szCs w:val="24"/>
        </w:rPr>
        <w:t>8.</w:t>
      </w:r>
      <w:r w:rsidR="004D63BD">
        <w:rPr>
          <w:rFonts w:ascii="Arial" w:hAnsi="Arial" w:cs="Arial"/>
          <w:szCs w:val="24"/>
        </w:rPr>
        <w:t>f.</w:t>
      </w:r>
      <w:r w:rsidR="009500B8">
        <w:rPr>
          <w:rFonts w:ascii="Arial" w:hAnsi="Arial" w:cs="Arial"/>
          <w:szCs w:val="24"/>
        </w:rPr>
        <w:t>4)</w:t>
      </w:r>
      <w:r w:rsidR="004D63BD">
        <w:rPr>
          <w:rFonts w:ascii="Arial" w:hAnsi="Arial" w:cs="Arial"/>
          <w:szCs w:val="24"/>
        </w:rPr>
        <w:t xml:space="preserve"> </w:t>
      </w:r>
      <w:r w:rsidR="00E16DA3">
        <w:rPr>
          <w:rFonts w:ascii="Arial" w:hAnsi="Arial" w:cs="Arial"/>
          <w:color w:val="000000"/>
          <w:szCs w:val="24"/>
          <w:lang w:val="id-ID"/>
        </w:rPr>
        <w:t>berikut ini.</w:t>
      </w:r>
      <w:r w:rsidRPr="00B35789">
        <w:rPr>
          <w:rFonts w:ascii="Arial" w:hAnsi="Arial" w:cs="Arial"/>
          <w:color w:val="000000"/>
          <w:szCs w:val="24"/>
          <w:lang w:val="id-ID"/>
        </w:rPr>
        <w:t xml:space="preserve"> </w:t>
      </w:r>
      <w:proofErr w:type="gramStart"/>
      <w:r w:rsidR="007A0679" w:rsidRPr="00B35789">
        <w:rPr>
          <w:rFonts w:ascii="Arial" w:hAnsi="Arial" w:cs="Arial"/>
          <w:color w:val="000000"/>
          <w:szCs w:val="24"/>
        </w:rPr>
        <w:t xml:space="preserve">Jenis dan judul luaran harus relevan dengan bidang </w:t>
      </w:r>
      <w:r w:rsidR="00570A5E">
        <w:rPr>
          <w:rFonts w:ascii="Arial" w:hAnsi="Arial" w:cs="Arial"/>
          <w:color w:val="000000"/>
          <w:szCs w:val="24"/>
        </w:rPr>
        <w:t>p</w:t>
      </w:r>
      <w:r w:rsidR="007A0679" w:rsidRPr="00B35789">
        <w:rPr>
          <w:rFonts w:ascii="Arial" w:hAnsi="Arial" w:cs="Arial"/>
          <w:color w:val="000000"/>
          <w:szCs w:val="24"/>
        </w:rPr>
        <w:t xml:space="preserve">rogram </w:t>
      </w:r>
      <w:r w:rsidR="00570A5E">
        <w:rPr>
          <w:rFonts w:ascii="Arial" w:hAnsi="Arial" w:cs="Arial"/>
          <w:color w:val="000000"/>
          <w:szCs w:val="24"/>
        </w:rPr>
        <w:t>s</w:t>
      </w:r>
      <w:r w:rsidR="007A0679" w:rsidRPr="00B35789">
        <w:rPr>
          <w:rFonts w:ascii="Arial" w:hAnsi="Arial" w:cs="Arial"/>
          <w:color w:val="000000"/>
          <w:szCs w:val="24"/>
        </w:rPr>
        <w:t>tudi.</w:t>
      </w:r>
      <w:proofErr w:type="gramEnd"/>
    </w:p>
    <w:p w14:paraId="3E318CD5" w14:textId="77777777" w:rsidR="00332EE0" w:rsidRDefault="00332EE0" w:rsidP="002174A6">
      <w:pPr>
        <w:spacing w:after="0"/>
        <w:ind w:left="426" w:firstLine="294"/>
        <w:rPr>
          <w:rFonts w:ascii="Arial" w:hAnsi="Arial" w:cs="Arial"/>
          <w:szCs w:val="24"/>
          <w:lang w:val="id-ID"/>
        </w:rPr>
      </w:pPr>
    </w:p>
    <w:p w14:paraId="4B0B0A53" w14:textId="240935B2" w:rsidR="005C3F92" w:rsidRPr="008946FD" w:rsidRDefault="005C3F92" w:rsidP="00FC48E5">
      <w:pPr>
        <w:spacing w:after="0"/>
        <w:ind w:left="709"/>
        <w:rPr>
          <w:rFonts w:ascii="Arial" w:hAnsi="Arial" w:cs="Arial"/>
          <w:szCs w:val="24"/>
        </w:rPr>
      </w:pPr>
      <w:r w:rsidRPr="00486BCB">
        <w:rPr>
          <w:rFonts w:ascii="Arial" w:hAnsi="Arial" w:cs="Arial"/>
          <w:szCs w:val="24"/>
          <w:lang w:val="id-ID"/>
        </w:rPr>
        <w:t xml:space="preserve">Tabel </w:t>
      </w:r>
      <w:r w:rsidR="00731624" w:rsidRPr="00486BCB">
        <w:rPr>
          <w:rFonts w:ascii="Arial" w:hAnsi="Arial" w:cs="Arial"/>
          <w:szCs w:val="24"/>
        </w:rPr>
        <w:t>8.</w:t>
      </w:r>
      <w:r w:rsidR="001F5961" w:rsidRPr="00486BCB">
        <w:rPr>
          <w:rFonts w:ascii="Arial" w:hAnsi="Arial" w:cs="Arial"/>
          <w:szCs w:val="24"/>
        </w:rPr>
        <w:t>f.</w:t>
      </w:r>
      <w:r w:rsidR="009500B8" w:rsidRPr="00486BCB">
        <w:rPr>
          <w:rFonts w:ascii="Arial" w:hAnsi="Arial" w:cs="Arial"/>
          <w:szCs w:val="24"/>
        </w:rPr>
        <w:t>4</w:t>
      </w:r>
      <w:r w:rsidR="001F5961" w:rsidRPr="00486BCB">
        <w:rPr>
          <w:rFonts w:ascii="Arial" w:hAnsi="Arial" w:cs="Arial"/>
          <w:szCs w:val="24"/>
        </w:rPr>
        <w:t>)</w:t>
      </w:r>
      <w:r w:rsidRPr="00486BCB">
        <w:rPr>
          <w:rFonts w:ascii="Arial" w:hAnsi="Arial" w:cs="Arial"/>
          <w:szCs w:val="24"/>
          <w:lang w:val="id-ID"/>
        </w:rPr>
        <w:t xml:space="preserve"> Luaran </w:t>
      </w:r>
      <w:r w:rsidR="009500B8" w:rsidRPr="00486BCB">
        <w:rPr>
          <w:rFonts w:ascii="Arial" w:hAnsi="Arial" w:cs="Arial"/>
          <w:szCs w:val="24"/>
        </w:rPr>
        <w:t xml:space="preserve">penelitian/PkM </w:t>
      </w:r>
      <w:r w:rsidR="0053318F" w:rsidRPr="00486BCB">
        <w:rPr>
          <w:rFonts w:ascii="Arial" w:hAnsi="Arial" w:cs="Arial"/>
          <w:szCs w:val="24"/>
        </w:rPr>
        <w:t xml:space="preserve">yang dihasilkan </w:t>
      </w:r>
      <w:r w:rsidR="001F5961" w:rsidRPr="00486BCB">
        <w:rPr>
          <w:rFonts w:ascii="Arial" w:hAnsi="Arial" w:cs="Arial"/>
          <w:szCs w:val="24"/>
        </w:rPr>
        <w:t>m</w:t>
      </w:r>
      <w:r w:rsidR="0053318F" w:rsidRPr="00486BCB">
        <w:rPr>
          <w:rFonts w:ascii="Arial" w:hAnsi="Arial" w:cs="Arial"/>
          <w:szCs w:val="24"/>
        </w:rPr>
        <w:t>ahasiswa</w:t>
      </w:r>
    </w:p>
    <w:tbl>
      <w:tblPr>
        <w:tblW w:w="8505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8"/>
        <w:gridCol w:w="4112"/>
        <w:gridCol w:w="1134"/>
        <w:gridCol w:w="2551"/>
      </w:tblGrid>
      <w:tr w:rsidR="005C3F92" w:rsidRPr="008946FD" w14:paraId="54A55084" w14:textId="77777777" w:rsidTr="007A0679">
        <w:trPr>
          <w:tblHeader/>
        </w:trPr>
        <w:tc>
          <w:tcPr>
            <w:tcW w:w="708" w:type="dxa"/>
            <w:shd w:val="pct20" w:color="auto" w:fill="auto"/>
            <w:vAlign w:val="center"/>
          </w:tcPr>
          <w:p w14:paraId="0197E900" w14:textId="77777777" w:rsidR="005C3F92" w:rsidRPr="008946FD" w:rsidRDefault="005C3F92" w:rsidP="002174A6">
            <w:pPr>
              <w:tabs>
                <w:tab w:val="left" w:pos="284"/>
              </w:tabs>
              <w:spacing w:before="60" w:after="6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lang w:val="id-ID"/>
              </w:rPr>
              <w:t>No</w:t>
            </w:r>
          </w:p>
        </w:tc>
        <w:tc>
          <w:tcPr>
            <w:tcW w:w="4112" w:type="dxa"/>
            <w:shd w:val="pct20" w:color="auto" w:fill="auto"/>
            <w:vAlign w:val="center"/>
          </w:tcPr>
          <w:p w14:paraId="3BD2461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</w:rPr>
            </w:pPr>
            <w:r w:rsidRPr="008946FD">
              <w:rPr>
                <w:rFonts w:ascii="Arial" w:hAnsi="Arial" w:cs="Arial"/>
                <w:b/>
                <w:sz w:val="20"/>
              </w:rPr>
              <w:t xml:space="preserve">Judul </w:t>
            </w:r>
            <w:r w:rsidRPr="008946FD">
              <w:rPr>
                <w:rFonts w:ascii="Arial" w:hAnsi="Arial" w:cs="Arial"/>
                <w:b/>
                <w:sz w:val="20"/>
                <w:lang w:val="id-ID"/>
              </w:rPr>
              <w:t>Luaran Penel</w:t>
            </w:r>
            <w:r w:rsidRPr="008946FD">
              <w:rPr>
                <w:rFonts w:ascii="Arial" w:hAnsi="Arial" w:cs="Arial"/>
                <w:b/>
                <w:sz w:val="20"/>
              </w:rPr>
              <w:t>itian/PkM</w:t>
            </w:r>
          </w:p>
        </w:tc>
        <w:tc>
          <w:tcPr>
            <w:tcW w:w="1134" w:type="dxa"/>
            <w:tcBorders>
              <w:top w:val="single" w:sz="4" w:space="0" w:color="auto"/>
              <w:bottom w:val="double" w:sz="4" w:space="0" w:color="auto"/>
            </w:tcBorders>
            <w:shd w:val="pct20" w:color="auto" w:fill="auto"/>
            <w:vAlign w:val="center"/>
          </w:tcPr>
          <w:p w14:paraId="0CD8D1A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lang w:val="id-ID"/>
              </w:rPr>
              <w:t>Tahun</w:t>
            </w:r>
          </w:p>
        </w:tc>
        <w:tc>
          <w:tcPr>
            <w:tcW w:w="2551" w:type="dxa"/>
            <w:tcBorders>
              <w:top w:val="single" w:sz="4" w:space="0" w:color="auto"/>
              <w:bottom w:val="double" w:sz="4" w:space="0" w:color="auto"/>
            </w:tcBorders>
            <w:shd w:val="pct20" w:color="auto" w:fill="auto"/>
            <w:vAlign w:val="center"/>
          </w:tcPr>
          <w:p w14:paraId="74F0CAE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lang w:val="id-ID"/>
              </w:rPr>
              <w:t>Keterangan</w:t>
            </w:r>
          </w:p>
        </w:tc>
      </w:tr>
      <w:tr w:rsidR="005C3F92" w:rsidRPr="008946FD" w14:paraId="4EE44450" w14:textId="77777777" w:rsidTr="007A0679">
        <w:trPr>
          <w:tblHeader/>
        </w:trPr>
        <w:tc>
          <w:tcPr>
            <w:tcW w:w="708" w:type="dxa"/>
            <w:tcBorders>
              <w:top w:val="double" w:sz="4" w:space="0" w:color="auto"/>
            </w:tcBorders>
            <w:shd w:val="pct20" w:color="auto" w:fill="auto"/>
          </w:tcPr>
          <w:p w14:paraId="650ECC2A" w14:textId="781D8603" w:rsidR="005C3F92" w:rsidRPr="008946FD" w:rsidRDefault="00CE4B27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8946FD">
              <w:rPr>
                <w:rFonts w:ascii="Arial" w:hAnsi="Arial" w:cs="Arial"/>
                <w:sz w:val="16"/>
              </w:rPr>
              <w:t>1</w:t>
            </w:r>
          </w:p>
        </w:tc>
        <w:tc>
          <w:tcPr>
            <w:tcW w:w="4112" w:type="dxa"/>
            <w:tcBorders>
              <w:top w:val="double" w:sz="4" w:space="0" w:color="auto"/>
            </w:tcBorders>
            <w:shd w:val="pct20" w:color="auto" w:fill="auto"/>
          </w:tcPr>
          <w:p w14:paraId="03BB5CE6" w14:textId="1FAB2052" w:rsidR="005C3F92" w:rsidRPr="008946FD" w:rsidRDefault="00CE4B27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8946FD">
              <w:rPr>
                <w:rFonts w:ascii="Arial" w:hAnsi="Arial" w:cs="Arial"/>
                <w:sz w:val="16"/>
              </w:rPr>
              <w:t>2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pct20" w:color="auto" w:fill="auto"/>
          </w:tcPr>
          <w:p w14:paraId="45E79DC6" w14:textId="0303ADC1" w:rsidR="005C3F92" w:rsidRPr="008946FD" w:rsidRDefault="00CE4B27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8946FD">
              <w:rPr>
                <w:rFonts w:ascii="Arial" w:hAnsi="Arial" w:cs="Arial"/>
                <w:sz w:val="16"/>
              </w:rPr>
              <w:t>3</w:t>
            </w:r>
          </w:p>
        </w:tc>
        <w:tc>
          <w:tcPr>
            <w:tcW w:w="2551" w:type="dxa"/>
            <w:tcBorders>
              <w:top w:val="double" w:sz="4" w:space="0" w:color="auto"/>
            </w:tcBorders>
            <w:shd w:val="pct20" w:color="auto" w:fill="auto"/>
          </w:tcPr>
          <w:p w14:paraId="619C93F0" w14:textId="3F2D6EEC" w:rsidR="005C3F92" w:rsidRPr="008946FD" w:rsidRDefault="00CE4B27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16"/>
              </w:rPr>
            </w:pPr>
            <w:r w:rsidRPr="008946FD">
              <w:rPr>
                <w:rFonts w:ascii="Arial" w:hAnsi="Arial" w:cs="Arial"/>
                <w:sz w:val="16"/>
              </w:rPr>
              <w:t>4</w:t>
            </w:r>
          </w:p>
        </w:tc>
      </w:tr>
      <w:tr w:rsidR="005C3F92" w:rsidRPr="008946FD" w14:paraId="787DB65E" w14:textId="77777777" w:rsidTr="007A0679">
        <w:tc>
          <w:tcPr>
            <w:tcW w:w="708" w:type="dxa"/>
          </w:tcPr>
          <w:p w14:paraId="261DA10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I</w:t>
            </w:r>
          </w:p>
        </w:tc>
        <w:tc>
          <w:tcPr>
            <w:tcW w:w="4112" w:type="dxa"/>
          </w:tcPr>
          <w:p w14:paraId="59B68B70" w14:textId="7BDCEB1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946F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HKI</w:t>
            </w:r>
            <w:r w:rsidR="00731624" w:rsidRPr="008946F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731624" w:rsidRPr="008946FD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</w:rPr>
              <w:t>1)</w:t>
            </w:r>
            <w:r w:rsidR="00731624" w:rsidRPr="008946F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:</w:t>
            </w:r>
          </w:p>
          <w:p w14:paraId="4B102CFD" w14:textId="77777777" w:rsidR="005C3F92" w:rsidRPr="008946FD" w:rsidRDefault="005C3F92" w:rsidP="002174A6">
            <w:pPr>
              <w:pStyle w:val="ListParagraph"/>
              <w:numPr>
                <w:ilvl w:val="0"/>
                <w:numId w:val="10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Paten, </w:t>
            </w:r>
          </w:p>
          <w:p w14:paraId="469AD5EE" w14:textId="77777777" w:rsidR="005C3F92" w:rsidRPr="008946FD" w:rsidRDefault="005C3F92" w:rsidP="002174A6">
            <w:pPr>
              <w:pStyle w:val="ListParagraph"/>
              <w:numPr>
                <w:ilvl w:val="0"/>
                <w:numId w:val="10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ten Sederhana</w:t>
            </w:r>
          </w:p>
        </w:tc>
        <w:tc>
          <w:tcPr>
            <w:tcW w:w="1134" w:type="dxa"/>
          </w:tcPr>
          <w:p w14:paraId="3D0DD42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56904A4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7F9D6088" w14:textId="77777777" w:rsidTr="007A0679">
        <w:tc>
          <w:tcPr>
            <w:tcW w:w="708" w:type="dxa"/>
          </w:tcPr>
          <w:p w14:paraId="09CA1FA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2A2DD623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3B7CCF96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3E34834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0503D727" w14:textId="77777777" w:rsidTr="007A0679">
        <w:tc>
          <w:tcPr>
            <w:tcW w:w="708" w:type="dxa"/>
          </w:tcPr>
          <w:p w14:paraId="538D398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6BE45D6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32DF700A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40D9F7CA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098C20C3" w14:textId="77777777" w:rsidTr="007A0679">
        <w:tc>
          <w:tcPr>
            <w:tcW w:w="708" w:type="dxa"/>
          </w:tcPr>
          <w:p w14:paraId="7F61B3A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6237031C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8946FD">
              <w:rPr>
                <w:rFonts w:ascii="Arial" w:hAnsi="Arial" w:cs="Arial"/>
                <w:sz w:val="20"/>
                <w:szCs w:val="20"/>
              </w:rPr>
              <w:t>3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  <w:proofErr w:type="gramEnd"/>
          </w:p>
        </w:tc>
        <w:tc>
          <w:tcPr>
            <w:tcW w:w="1134" w:type="dxa"/>
          </w:tcPr>
          <w:p w14:paraId="737F2E66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7123E81A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791EF9F4" w14:textId="77777777" w:rsidTr="007A0679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5FD1A14B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0825ACE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A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286656DC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2CAD477B" w14:textId="77777777" w:rsidTr="007A0679">
        <w:tc>
          <w:tcPr>
            <w:tcW w:w="708" w:type="dxa"/>
            <w:tcBorders>
              <w:top w:val="single" w:sz="8" w:space="0" w:color="auto"/>
            </w:tcBorders>
          </w:tcPr>
          <w:p w14:paraId="34680326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II</w:t>
            </w:r>
          </w:p>
        </w:tc>
        <w:tc>
          <w:tcPr>
            <w:tcW w:w="4112" w:type="dxa"/>
            <w:tcBorders>
              <w:top w:val="single" w:sz="8" w:space="0" w:color="auto"/>
            </w:tcBorders>
          </w:tcPr>
          <w:p w14:paraId="154D85E0" w14:textId="6533D90C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HKI</w:t>
            </w:r>
            <w:r w:rsidR="007A0679" w:rsidRPr="008946F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A0679" w:rsidRPr="008946FD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1)</w:t>
            </w:r>
            <w:r w:rsidRPr="008946FD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</w:p>
          <w:p w14:paraId="5A159746" w14:textId="77777777" w:rsidR="005C3F92" w:rsidRPr="008946FD" w:rsidRDefault="005C3F92" w:rsidP="002174A6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Hak Cipta, </w:t>
            </w:r>
          </w:p>
          <w:p w14:paraId="09593B6A" w14:textId="77777777" w:rsidR="005C3F92" w:rsidRPr="008946FD" w:rsidRDefault="005C3F92" w:rsidP="002174A6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Desain Produk Industri, </w:t>
            </w:r>
          </w:p>
          <w:p w14:paraId="3F4902F6" w14:textId="77777777" w:rsidR="005C3F92" w:rsidRPr="008946FD" w:rsidRDefault="005C3F92" w:rsidP="002174A6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Perlindungan Varietas Tanaman</w:t>
            </w:r>
            <w:r w:rsidRPr="008946FD">
              <w:rPr>
                <w:rFonts w:ascii="Arial" w:hAnsi="Arial" w:cs="Arial"/>
                <w:sz w:val="20"/>
                <w:szCs w:val="20"/>
              </w:rPr>
              <w:t xml:space="preserve"> (Sertifikat Perlindungan Varietas Tanaman, Sertifikat Pelepasan Varietas, Sertifikat Pendaftaran Varietas)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, </w:t>
            </w:r>
          </w:p>
          <w:p w14:paraId="6F036CB5" w14:textId="77777777" w:rsidR="005C3F92" w:rsidRPr="008946FD" w:rsidRDefault="005C3F92" w:rsidP="002174A6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Desain Tata Letak Sirkuit Terpadu, </w:t>
            </w:r>
          </w:p>
          <w:p w14:paraId="716E57AF" w14:textId="77777777" w:rsidR="005C3F92" w:rsidRPr="008946FD" w:rsidRDefault="005C3F92" w:rsidP="002174A6">
            <w:pPr>
              <w:pStyle w:val="ListParagraph"/>
              <w:numPr>
                <w:ilvl w:val="0"/>
                <w:numId w:val="9"/>
              </w:num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dll.)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3126BF33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</w:tcPr>
          <w:p w14:paraId="3681CD4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29BB4108" w14:textId="77777777" w:rsidTr="007A0679">
        <w:tc>
          <w:tcPr>
            <w:tcW w:w="708" w:type="dxa"/>
          </w:tcPr>
          <w:p w14:paraId="0E9C0AFC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135E1C1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1C68A78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75F0961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5BED366D" w14:textId="77777777" w:rsidTr="007A0679">
        <w:tc>
          <w:tcPr>
            <w:tcW w:w="708" w:type="dxa"/>
          </w:tcPr>
          <w:p w14:paraId="0FBAA4C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06511E9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710F8A0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7C3016F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2B4444BE" w14:textId="77777777" w:rsidTr="007A0679">
        <w:tc>
          <w:tcPr>
            <w:tcW w:w="708" w:type="dxa"/>
          </w:tcPr>
          <w:p w14:paraId="364DDED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6469F55B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8946FD">
              <w:rPr>
                <w:rFonts w:ascii="Arial" w:hAnsi="Arial" w:cs="Arial"/>
                <w:sz w:val="20"/>
                <w:szCs w:val="20"/>
              </w:rPr>
              <w:t>3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  <w:proofErr w:type="gramEnd"/>
          </w:p>
        </w:tc>
        <w:tc>
          <w:tcPr>
            <w:tcW w:w="1134" w:type="dxa"/>
          </w:tcPr>
          <w:p w14:paraId="4FF6807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3EAA6DD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4A7298D4" w14:textId="77777777" w:rsidTr="007A0679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750E07FC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36553C05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B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7EEC4DD3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7002C488" w14:textId="77777777" w:rsidTr="007A0679">
        <w:tc>
          <w:tcPr>
            <w:tcW w:w="708" w:type="dxa"/>
            <w:tcBorders>
              <w:top w:val="single" w:sz="8" w:space="0" w:color="auto"/>
            </w:tcBorders>
          </w:tcPr>
          <w:p w14:paraId="295DDC8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III</w:t>
            </w:r>
          </w:p>
        </w:tc>
        <w:tc>
          <w:tcPr>
            <w:tcW w:w="4112" w:type="dxa"/>
            <w:tcBorders>
              <w:top w:val="single" w:sz="8" w:space="0" w:color="auto"/>
            </w:tcBorders>
          </w:tcPr>
          <w:p w14:paraId="10E2D768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eastAsia="id-ID"/>
              </w:rPr>
              <w:t>Teknologi Tepat Guna, Produk (Produk Terstandarisasi, Produk Tersertifikasi), Karya Seni, Rekayasa Sosial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696E5D83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</w:tcPr>
          <w:p w14:paraId="4A06554A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67049A38" w14:textId="77777777" w:rsidTr="007A0679">
        <w:tc>
          <w:tcPr>
            <w:tcW w:w="708" w:type="dxa"/>
          </w:tcPr>
          <w:p w14:paraId="353A8EA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227EFF86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7D1D7844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6E9BB89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4C299F81" w14:textId="77777777" w:rsidTr="007A0679">
        <w:tc>
          <w:tcPr>
            <w:tcW w:w="708" w:type="dxa"/>
          </w:tcPr>
          <w:p w14:paraId="369D46D0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4AB265B0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38F3FFC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03A781C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15516518" w14:textId="77777777" w:rsidTr="007A0679">
        <w:tc>
          <w:tcPr>
            <w:tcW w:w="708" w:type="dxa"/>
          </w:tcPr>
          <w:p w14:paraId="73D9024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67389B7B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proofErr w:type="gramStart"/>
            <w:r w:rsidRPr="008946FD">
              <w:rPr>
                <w:rFonts w:ascii="Arial" w:hAnsi="Arial" w:cs="Arial"/>
                <w:sz w:val="20"/>
                <w:szCs w:val="20"/>
              </w:rPr>
              <w:t>3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  <w:proofErr w:type="gramEnd"/>
          </w:p>
        </w:tc>
        <w:tc>
          <w:tcPr>
            <w:tcW w:w="1134" w:type="dxa"/>
          </w:tcPr>
          <w:p w14:paraId="01B1A11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167EB0C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20CFB618" w14:textId="77777777" w:rsidTr="007A0679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6EA0122C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0DE614A1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C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4EB214AB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2E720892" w14:textId="77777777" w:rsidTr="007A0679">
        <w:tc>
          <w:tcPr>
            <w:tcW w:w="708" w:type="dxa"/>
            <w:tcBorders>
              <w:top w:val="single" w:sz="8" w:space="0" w:color="auto"/>
            </w:tcBorders>
          </w:tcPr>
          <w:p w14:paraId="5B89859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IV</w:t>
            </w:r>
          </w:p>
        </w:tc>
        <w:tc>
          <w:tcPr>
            <w:tcW w:w="4112" w:type="dxa"/>
            <w:tcBorders>
              <w:top w:val="single" w:sz="8" w:space="0" w:color="auto"/>
            </w:tcBorders>
          </w:tcPr>
          <w:p w14:paraId="45D7E281" w14:textId="111A9FC4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Buku ber-ISBN</w:t>
            </w:r>
            <w:r w:rsidRPr="008946FD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1F596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946FD">
              <w:rPr>
                <w:rFonts w:ascii="Arial" w:hAnsi="Arial" w:cs="Arial"/>
                <w:b/>
                <w:i/>
                <w:sz w:val="20"/>
                <w:szCs w:val="20"/>
              </w:rPr>
              <w:t>Book Chapter</w:t>
            </w:r>
          </w:p>
        </w:tc>
        <w:tc>
          <w:tcPr>
            <w:tcW w:w="1134" w:type="dxa"/>
            <w:tcBorders>
              <w:top w:val="single" w:sz="8" w:space="0" w:color="auto"/>
            </w:tcBorders>
          </w:tcPr>
          <w:p w14:paraId="06193C1E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</w:tcPr>
          <w:p w14:paraId="112408CB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13293518" w14:textId="77777777" w:rsidTr="007A0679">
        <w:tc>
          <w:tcPr>
            <w:tcW w:w="708" w:type="dxa"/>
          </w:tcPr>
          <w:p w14:paraId="67BFA50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3E2BBFA9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1. ...</w:t>
            </w:r>
          </w:p>
        </w:tc>
        <w:tc>
          <w:tcPr>
            <w:tcW w:w="1134" w:type="dxa"/>
          </w:tcPr>
          <w:p w14:paraId="2F648B5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3F4347E0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70B79E53" w14:textId="77777777" w:rsidTr="007A0679">
        <w:tc>
          <w:tcPr>
            <w:tcW w:w="708" w:type="dxa"/>
          </w:tcPr>
          <w:p w14:paraId="2EE68F98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5E1F84B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2. ...</w:t>
            </w:r>
          </w:p>
        </w:tc>
        <w:tc>
          <w:tcPr>
            <w:tcW w:w="1134" w:type="dxa"/>
          </w:tcPr>
          <w:p w14:paraId="7A328FA1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00BD141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088EC488" w14:textId="77777777" w:rsidTr="007A0679">
        <w:tc>
          <w:tcPr>
            <w:tcW w:w="708" w:type="dxa"/>
          </w:tcPr>
          <w:p w14:paraId="4F41C14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4112" w:type="dxa"/>
          </w:tcPr>
          <w:p w14:paraId="28A1829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rPr>
                <w:rFonts w:ascii="Arial" w:hAnsi="Arial" w:cs="Arial"/>
                <w:sz w:val="20"/>
                <w:szCs w:val="20"/>
                <w:lang w:val="id-ID"/>
              </w:rPr>
            </w:pPr>
            <w:proofErr w:type="gramStart"/>
            <w:r w:rsidRPr="008946FD">
              <w:rPr>
                <w:rFonts w:ascii="Arial" w:hAnsi="Arial" w:cs="Arial"/>
                <w:sz w:val="20"/>
                <w:szCs w:val="20"/>
              </w:rPr>
              <w:t>3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. ...</w:t>
            </w:r>
            <w:proofErr w:type="gramEnd"/>
          </w:p>
        </w:tc>
        <w:tc>
          <w:tcPr>
            <w:tcW w:w="1134" w:type="dxa"/>
          </w:tcPr>
          <w:p w14:paraId="571C7A21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551" w:type="dxa"/>
          </w:tcPr>
          <w:p w14:paraId="7A862D8F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5C3F92" w:rsidRPr="008946FD" w14:paraId="4768249F" w14:textId="77777777" w:rsidTr="007A0679">
        <w:tc>
          <w:tcPr>
            <w:tcW w:w="4820" w:type="dxa"/>
            <w:gridSpan w:val="2"/>
            <w:tcBorders>
              <w:top w:val="double" w:sz="4" w:space="0" w:color="auto"/>
              <w:bottom w:val="single" w:sz="8" w:space="0" w:color="auto"/>
            </w:tcBorders>
          </w:tcPr>
          <w:p w14:paraId="6816595D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ind w:left="284"/>
              <w:jc w:val="center"/>
              <w:rPr>
                <w:rFonts w:ascii="Arial" w:hAnsi="Arial" w:cs="Arial"/>
                <w:b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b/>
                <w:sz w:val="20"/>
                <w:szCs w:val="20"/>
                <w:lang w:val="id-ID"/>
              </w:rPr>
              <w:t>Jumlah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8" w:space="0" w:color="auto"/>
            </w:tcBorders>
          </w:tcPr>
          <w:p w14:paraId="3C6F3B52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>N</w:t>
            </w:r>
            <w:r w:rsidRPr="008946FD">
              <w:rPr>
                <w:rFonts w:ascii="Arial" w:hAnsi="Arial" w:cs="Arial"/>
                <w:sz w:val="20"/>
                <w:szCs w:val="20"/>
                <w:vertAlign w:val="subscript"/>
                <w:lang w:val="id-ID"/>
              </w:rPr>
              <w:t>D</w:t>
            </w:r>
            <w:r w:rsidRPr="008946FD">
              <w:rPr>
                <w:rFonts w:ascii="Arial" w:hAnsi="Arial" w:cs="Arial"/>
                <w:sz w:val="20"/>
                <w:szCs w:val="20"/>
                <w:lang w:val="id-ID"/>
              </w:rPr>
              <w:t xml:space="preserve"> =</w:t>
            </w:r>
          </w:p>
        </w:tc>
        <w:tc>
          <w:tcPr>
            <w:tcW w:w="2551" w:type="dxa"/>
            <w:tcBorders>
              <w:top w:val="double" w:sz="4" w:space="0" w:color="auto"/>
              <w:bottom w:val="single" w:sz="8" w:space="0" w:color="auto"/>
            </w:tcBorders>
          </w:tcPr>
          <w:p w14:paraId="1243A045" w14:textId="77777777" w:rsidR="005C3F92" w:rsidRPr="008946FD" w:rsidRDefault="005C3F92" w:rsidP="002174A6">
            <w:pPr>
              <w:tabs>
                <w:tab w:val="left" w:pos="284"/>
              </w:tabs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14:paraId="0151D264" w14:textId="0C2637EA" w:rsidR="005C3F92" w:rsidRPr="008946FD" w:rsidRDefault="007A0679" w:rsidP="002174A6">
      <w:pPr>
        <w:spacing w:after="0"/>
        <w:ind w:left="426" w:firstLine="294"/>
        <w:rPr>
          <w:rFonts w:ascii="Arial" w:hAnsi="Arial" w:cs="Arial"/>
          <w:lang w:val="id-ID"/>
        </w:rPr>
      </w:pPr>
      <w:r w:rsidRPr="008946FD">
        <w:rPr>
          <w:rFonts w:ascii="Arial" w:hAnsi="Arial" w:cs="Arial"/>
        </w:rPr>
        <w:t>Keterangan</w:t>
      </w:r>
      <w:r w:rsidR="005C3F92" w:rsidRPr="008946FD">
        <w:rPr>
          <w:rFonts w:ascii="Arial" w:hAnsi="Arial" w:cs="Arial"/>
          <w:lang w:val="id-ID"/>
        </w:rPr>
        <w:t>:</w:t>
      </w:r>
    </w:p>
    <w:p w14:paraId="26043DE7" w14:textId="27F40424" w:rsidR="00140D46" w:rsidRDefault="007A0679" w:rsidP="001F5961">
      <w:pPr>
        <w:spacing w:after="0"/>
        <w:ind w:left="720"/>
        <w:jc w:val="both"/>
        <w:rPr>
          <w:rFonts w:ascii="Arial" w:hAnsi="Arial" w:cs="Arial"/>
          <w:lang w:val="id-ID"/>
        </w:rPr>
      </w:pPr>
      <w:r w:rsidRPr="00C72555">
        <w:rPr>
          <w:rFonts w:ascii="Arial" w:hAnsi="Arial" w:cs="Arial"/>
          <w:vertAlign w:val="superscript"/>
        </w:rPr>
        <w:t>1)</w:t>
      </w:r>
      <w:r w:rsidRPr="00C72555">
        <w:rPr>
          <w:rFonts w:ascii="Arial" w:hAnsi="Arial" w:cs="Arial"/>
        </w:rPr>
        <w:t xml:space="preserve"> </w:t>
      </w:r>
      <w:r w:rsidR="005C3F92" w:rsidRPr="00C72555">
        <w:rPr>
          <w:rFonts w:ascii="Arial" w:hAnsi="Arial" w:cs="Arial"/>
        </w:rPr>
        <w:t xml:space="preserve">Luaran penelitian/PkM yang </w:t>
      </w:r>
      <w:r w:rsidR="009500B8">
        <w:rPr>
          <w:rFonts w:ascii="Arial" w:hAnsi="Arial" w:cs="Arial"/>
          <w:color w:val="000000"/>
          <w:szCs w:val="24"/>
        </w:rPr>
        <w:t xml:space="preserve">mendapat </w:t>
      </w:r>
      <w:r w:rsidR="005C3F92" w:rsidRPr="008946FD">
        <w:rPr>
          <w:rFonts w:ascii="Arial" w:hAnsi="Arial" w:cs="Arial"/>
        </w:rPr>
        <w:t xml:space="preserve">pengakuan Hak Kekayaan Intelektual (HKI) </w:t>
      </w:r>
      <w:r w:rsidR="009500B8">
        <w:rPr>
          <w:rFonts w:ascii="Arial" w:hAnsi="Arial" w:cs="Arial"/>
        </w:rPr>
        <w:t xml:space="preserve">harus </w:t>
      </w:r>
      <w:r w:rsidR="005C3F92" w:rsidRPr="008946FD">
        <w:rPr>
          <w:rFonts w:ascii="Arial" w:hAnsi="Arial" w:cs="Arial"/>
        </w:rPr>
        <w:t xml:space="preserve">dibuktikan dengan </w:t>
      </w:r>
      <w:proofErr w:type="gramStart"/>
      <w:r w:rsidR="005C3F92" w:rsidRPr="008946FD">
        <w:rPr>
          <w:rFonts w:ascii="Arial" w:hAnsi="Arial" w:cs="Arial"/>
        </w:rPr>
        <w:t>surat</w:t>
      </w:r>
      <w:proofErr w:type="gramEnd"/>
      <w:r w:rsidR="005C3F92" w:rsidRPr="008946FD">
        <w:rPr>
          <w:rFonts w:ascii="Arial" w:hAnsi="Arial" w:cs="Arial"/>
        </w:rPr>
        <w:t xml:space="preserve"> penetapan oleh Kemenkumham atau kementerian lain yang berwenang.</w:t>
      </w:r>
    </w:p>
    <w:sectPr w:rsidR="00140D46" w:rsidSect="00842F05">
      <w:pgSz w:w="11909" w:h="16834" w:code="9"/>
      <w:pgMar w:top="1701" w:right="1247" w:bottom="1701" w:left="15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B8B4B1" w14:textId="77777777" w:rsidR="00987DDB" w:rsidRDefault="00987DDB" w:rsidP="003711C1">
      <w:pPr>
        <w:spacing w:after="0" w:line="240" w:lineRule="auto"/>
      </w:pPr>
      <w:r>
        <w:separator/>
      </w:r>
    </w:p>
  </w:endnote>
  <w:endnote w:type="continuationSeparator" w:id="0">
    <w:p w14:paraId="26A34997" w14:textId="77777777" w:rsidR="00987DDB" w:rsidRDefault="00987DDB" w:rsidP="00371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6B735E" w14:textId="0FFA34FD" w:rsidR="00D60E65" w:rsidRPr="007E2423" w:rsidRDefault="00D60E65">
    <w:pPr>
      <w:pStyle w:val="Footer"/>
      <w:framePr w:wrap="around" w:vAnchor="text" w:hAnchor="margin" w:xAlign="right" w:y="1"/>
      <w:rPr>
        <w:rStyle w:val="PageNumber"/>
        <w:rFonts w:ascii="Arial" w:hAnsi="Arial" w:cs="Arial"/>
      </w:rPr>
    </w:pPr>
    <w:r w:rsidRPr="007E2423">
      <w:rPr>
        <w:rStyle w:val="PageNumber"/>
        <w:rFonts w:ascii="Arial" w:hAnsi="Arial" w:cs="Arial"/>
      </w:rPr>
      <w:fldChar w:fldCharType="begin"/>
    </w:r>
    <w:r w:rsidRPr="007E2423">
      <w:rPr>
        <w:rStyle w:val="PageNumber"/>
        <w:rFonts w:ascii="Arial" w:hAnsi="Arial" w:cs="Arial"/>
      </w:rPr>
      <w:instrText xml:space="preserve">PAGE  </w:instrText>
    </w:r>
    <w:r w:rsidRPr="007E2423">
      <w:rPr>
        <w:rStyle w:val="PageNumber"/>
        <w:rFonts w:ascii="Arial" w:hAnsi="Arial" w:cs="Arial"/>
      </w:rPr>
      <w:fldChar w:fldCharType="separate"/>
    </w:r>
    <w:r w:rsidR="00F21190">
      <w:rPr>
        <w:rStyle w:val="PageNumber"/>
        <w:rFonts w:ascii="Arial" w:hAnsi="Arial" w:cs="Arial"/>
        <w:noProof/>
      </w:rPr>
      <w:t>i</w:t>
    </w:r>
    <w:r w:rsidRPr="007E2423">
      <w:rPr>
        <w:rStyle w:val="PageNumber"/>
        <w:rFonts w:ascii="Arial" w:hAnsi="Arial" w:cs="Arial"/>
      </w:rPr>
      <w:fldChar w:fldCharType="end"/>
    </w:r>
  </w:p>
  <w:p w14:paraId="6F35890E" w14:textId="4041F11F" w:rsidR="00D60E65" w:rsidRPr="00824160" w:rsidRDefault="00D60E65">
    <w:pPr>
      <w:pStyle w:val="Footer"/>
      <w:pBdr>
        <w:top w:val="double" w:sz="4" w:space="1" w:color="auto"/>
      </w:pBdr>
      <w:ind w:right="360"/>
      <w:rPr>
        <w:rFonts w:ascii="Arial" w:hAnsi="Arial" w:cs="Arial"/>
      </w:rPr>
    </w:pPr>
    <w:r w:rsidRPr="00184C17">
      <w:rPr>
        <w:rFonts w:ascii="Arial" w:hAnsi="Arial" w:cs="Arial"/>
        <w:lang w:val="id-ID"/>
      </w:rPr>
      <w:t xml:space="preserve">Panduan Penyusunan </w:t>
    </w:r>
    <w:r>
      <w:rPr>
        <w:rFonts w:ascii="Arial" w:hAnsi="Arial" w:cs="Arial"/>
      </w:rPr>
      <w:t xml:space="preserve">LKPS </w:t>
    </w:r>
    <w:r w:rsidR="00BF2939">
      <w:rPr>
        <w:rFonts w:ascii="Arial" w:hAnsi="Arial" w:cs="Arial"/>
      </w:rPr>
      <w:t>– Instrumen Akreditasi Program Studi versi 4.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EB0480" w14:textId="77777777" w:rsidR="00987DDB" w:rsidRDefault="00987DDB" w:rsidP="003711C1">
      <w:pPr>
        <w:spacing w:after="0" w:line="240" w:lineRule="auto"/>
      </w:pPr>
      <w:r>
        <w:separator/>
      </w:r>
    </w:p>
  </w:footnote>
  <w:footnote w:type="continuationSeparator" w:id="0">
    <w:p w14:paraId="75622C98" w14:textId="77777777" w:rsidR="00987DDB" w:rsidRDefault="00987DDB" w:rsidP="00371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BA227D"/>
    <w:multiLevelType w:val="hybridMultilevel"/>
    <w:tmpl w:val="C8469F08"/>
    <w:lvl w:ilvl="0" w:tplc="04090017">
      <w:start w:val="1"/>
      <w:numFmt w:val="lowerLetter"/>
      <w:lvlText w:val="%1)"/>
      <w:lvlJc w:val="left"/>
      <w:pPr>
        <w:ind w:left="2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0" w:hanging="360"/>
      </w:pPr>
    </w:lvl>
    <w:lvl w:ilvl="2" w:tplc="0409001B" w:tentative="1">
      <w:start w:val="1"/>
      <w:numFmt w:val="lowerRoman"/>
      <w:lvlText w:val="%3."/>
      <w:lvlJc w:val="right"/>
      <w:pPr>
        <w:ind w:left="4220" w:hanging="180"/>
      </w:pPr>
    </w:lvl>
    <w:lvl w:ilvl="3" w:tplc="0409000F" w:tentative="1">
      <w:start w:val="1"/>
      <w:numFmt w:val="decimal"/>
      <w:lvlText w:val="%4."/>
      <w:lvlJc w:val="left"/>
      <w:pPr>
        <w:ind w:left="4940" w:hanging="360"/>
      </w:pPr>
    </w:lvl>
    <w:lvl w:ilvl="4" w:tplc="04090019" w:tentative="1">
      <w:start w:val="1"/>
      <w:numFmt w:val="lowerLetter"/>
      <w:lvlText w:val="%5."/>
      <w:lvlJc w:val="left"/>
      <w:pPr>
        <w:ind w:left="5660" w:hanging="360"/>
      </w:pPr>
    </w:lvl>
    <w:lvl w:ilvl="5" w:tplc="0409001B" w:tentative="1">
      <w:start w:val="1"/>
      <w:numFmt w:val="lowerRoman"/>
      <w:lvlText w:val="%6."/>
      <w:lvlJc w:val="right"/>
      <w:pPr>
        <w:ind w:left="6380" w:hanging="180"/>
      </w:pPr>
    </w:lvl>
    <w:lvl w:ilvl="6" w:tplc="0409000F" w:tentative="1">
      <w:start w:val="1"/>
      <w:numFmt w:val="decimal"/>
      <w:lvlText w:val="%7."/>
      <w:lvlJc w:val="left"/>
      <w:pPr>
        <w:ind w:left="7100" w:hanging="360"/>
      </w:pPr>
    </w:lvl>
    <w:lvl w:ilvl="7" w:tplc="04090019" w:tentative="1">
      <w:start w:val="1"/>
      <w:numFmt w:val="lowerLetter"/>
      <w:lvlText w:val="%8."/>
      <w:lvlJc w:val="left"/>
      <w:pPr>
        <w:ind w:left="7820" w:hanging="360"/>
      </w:pPr>
    </w:lvl>
    <w:lvl w:ilvl="8" w:tplc="0409001B" w:tentative="1">
      <w:start w:val="1"/>
      <w:numFmt w:val="lowerRoman"/>
      <w:lvlText w:val="%9."/>
      <w:lvlJc w:val="right"/>
      <w:pPr>
        <w:ind w:left="8540" w:hanging="180"/>
      </w:pPr>
    </w:lvl>
  </w:abstractNum>
  <w:abstractNum w:abstractNumId="1">
    <w:nsid w:val="15AA466A"/>
    <w:multiLevelType w:val="hybridMultilevel"/>
    <w:tmpl w:val="331AB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9F1078"/>
    <w:multiLevelType w:val="hybridMultilevel"/>
    <w:tmpl w:val="48DEDA24"/>
    <w:lvl w:ilvl="0" w:tplc="57B29F8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C173C3"/>
    <w:multiLevelType w:val="hybridMultilevel"/>
    <w:tmpl w:val="331AB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AC6A52"/>
    <w:multiLevelType w:val="hybridMultilevel"/>
    <w:tmpl w:val="8C02D55A"/>
    <w:lvl w:ilvl="0" w:tplc="826E3C8C">
      <w:start w:val="1"/>
      <w:numFmt w:val="lowerLetter"/>
      <w:lvlText w:val="%1)"/>
      <w:lvlJc w:val="left"/>
      <w:pPr>
        <w:ind w:left="360" w:hanging="360"/>
      </w:pPr>
      <w:rPr>
        <w:rFonts w:ascii="Arial" w:eastAsiaTheme="minorHAnsi" w:hAnsi="Arial" w:cs="Arial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39510AFD"/>
    <w:multiLevelType w:val="hybridMultilevel"/>
    <w:tmpl w:val="55FE45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D852E74"/>
    <w:multiLevelType w:val="hybridMultilevel"/>
    <w:tmpl w:val="B8227614"/>
    <w:lvl w:ilvl="0" w:tplc="04090011">
      <w:start w:val="1"/>
      <w:numFmt w:val="decimal"/>
      <w:lvlText w:val="%1)"/>
      <w:lvlJc w:val="left"/>
      <w:pPr>
        <w:ind w:left="4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7" w:hanging="360"/>
      </w:pPr>
    </w:lvl>
    <w:lvl w:ilvl="2" w:tplc="0409001B" w:tentative="1">
      <w:start w:val="1"/>
      <w:numFmt w:val="lowerRoman"/>
      <w:lvlText w:val="%3."/>
      <w:lvlJc w:val="right"/>
      <w:pPr>
        <w:ind w:left="1917" w:hanging="180"/>
      </w:pPr>
    </w:lvl>
    <w:lvl w:ilvl="3" w:tplc="0409000F" w:tentative="1">
      <w:start w:val="1"/>
      <w:numFmt w:val="decimal"/>
      <w:lvlText w:val="%4."/>
      <w:lvlJc w:val="left"/>
      <w:pPr>
        <w:ind w:left="2637" w:hanging="360"/>
      </w:pPr>
    </w:lvl>
    <w:lvl w:ilvl="4" w:tplc="04090019" w:tentative="1">
      <w:start w:val="1"/>
      <w:numFmt w:val="lowerLetter"/>
      <w:lvlText w:val="%5."/>
      <w:lvlJc w:val="left"/>
      <w:pPr>
        <w:ind w:left="3357" w:hanging="360"/>
      </w:pPr>
    </w:lvl>
    <w:lvl w:ilvl="5" w:tplc="0409001B" w:tentative="1">
      <w:start w:val="1"/>
      <w:numFmt w:val="lowerRoman"/>
      <w:lvlText w:val="%6."/>
      <w:lvlJc w:val="right"/>
      <w:pPr>
        <w:ind w:left="4077" w:hanging="180"/>
      </w:pPr>
    </w:lvl>
    <w:lvl w:ilvl="6" w:tplc="0409000F" w:tentative="1">
      <w:start w:val="1"/>
      <w:numFmt w:val="decimal"/>
      <w:lvlText w:val="%7."/>
      <w:lvlJc w:val="left"/>
      <w:pPr>
        <w:ind w:left="4797" w:hanging="360"/>
      </w:pPr>
    </w:lvl>
    <w:lvl w:ilvl="7" w:tplc="04090019" w:tentative="1">
      <w:start w:val="1"/>
      <w:numFmt w:val="lowerLetter"/>
      <w:lvlText w:val="%8."/>
      <w:lvlJc w:val="left"/>
      <w:pPr>
        <w:ind w:left="5517" w:hanging="360"/>
      </w:pPr>
    </w:lvl>
    <w:lvl w:ilvl="8" w:tplc="0409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8">
    <w:nsid w:val="5A610BFC"/>
    <w:multiLevelType w:val="hybridMultilevel"/>
    <w:tmpl w:val="018E0A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F8358C"/>
    <w:multiLevelType w:val="hybridMultilevel"/>
    <w:tmpl w:val="E5AA3CA2"/>
    <w:lvl w:ilvl="0" w:tplc="04090019">
      <w:start w:val="1"/>
      <w:numFmt w:val="lowerLetter"/>
      <w:lvlText w:val="%1."/>
      <w:lvlJc w:val="left"/>
      <w:pPr>
        <w:ind w:left="22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940" w:hanging="360"/>
      </w:pPr>
    </w:lvl>
    <w:lvl w:ilvl="2" w:tplc="0421001B" w:tentative="1">
      <w:start w:val="1"/>
      <w:numFmt w:val="lowerRoman"/>
      <w:lvlText w:val="%3."/>
      <w:lvlJc w:val="right"/>
      <w:pPr>
        <w:ind w:left="3660" w:hanging="180"/>
      </w:pPr>
    </w:lvl>
    <w:lvl w:ilvl="3" w:tplc="0421000F" w:tentative="1">
      <w:start w:val="1"/>
      <w:numFmt w:val="decimal"/>
      <w:lvlText w:val="%4."/>
      <w:lvlJc w:val="left"/>
      <w:pPr>
        <w:ind w:left="4380" w:hanging="360"/>
      </w:pPr>
    </w:lvl>
    <w:lvl w:ilvl="4" w:tplc="04210019" w:tentative="1">
      <w:start w:val="1"/>
      <w:numFmt w:val="lowerLetter"/>
      <w:lvlText w:val="%5."/>
      <w:lvlJc w:val="left"/>
      <w:pPr>
        <w:ind w:left="5100" w:hanging="360"/>
      </w:pPr>
    </w:lvl>
    <w:lvl w:ilvl="5" w:tplc="0421001B" w:tentative="1">
      <w:start w:val="1"/>
      <w:numFmt w:val="lowerRoman"/>
      <w:lvlText w:val="%6."/>
      <w:lvlJc w:val="right"/>
      <w:pPr>
        <w:ind w:left="5820" w:hanging="180"/>
      </w:pPr>
    </w:lvl>
    <w:lvl w:ilvl="6" w:tplc="0421000F" w:tentative="1">
      <w:start w:val="1"/>
      <w:numFmt w:val="decimal"/>
      <w:lvlText w:val="%7."/>
      <w:lvlJc w:val="left"/>
      <w:pPr>
        <w:ind w:left="6540" w:hanging="360"/>
      </w:pPr>
    </w:lvl>
    <w:lvl w:ilvl="7" w:tplc="04210019" w:tentative="1">
      <w:start w:val="1"/>
      <w:numFmt w:val="lowerLetter"/>
      <w:lvlText w:val="%8."/>
      <w:lvlJc w:val="left"/>
      <w:pPr>
        <w:ind w:left="7260" w:hanging="360"/>
      </w:pPr>
    </w:lvl>
    <w:lvl w:ilvl="8" w:tplc="0421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10">
    <w:nsid w:val="6BEE6128"/>
    <w:multiLevelType w:val="hybridMultilevel"/>
    <w:tmpl w:val="2042E5F4"/>
    <w:lvl w:ilvl="0" w:tplc="04090019">
      <w:start w:val="1"/>
      <w:numFmt w:val="lowerLetter"/>
      <w:lvlText w:val="%1."/>
      <w:lvlJc w:val="left"/>
      <w:pPr>
        <w:ind w:left="1500" w:hanging="360"/>
      </w:pPr>
    </w:lvl>
    <w:lvl w:ilvl="1" w:tplc="04090019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6E370EB8"/>
    <w:multiLevelType w:val="hybridMultilevel"/>
    <w:tmpl w:val="331AB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467759A"/>
    <w:multiLevelType w:val="hybridMultilevel"/>
    <w:tmpl w:val="C9B26BFC"/>
    <w:lvl w:ilvl="0" w:tplc="46C461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513227B"/>
    <w:multiLevelType w:val="multilevel"/>
    <w:tmpl w:val="D550142C"/>
    <w:lvl w:ilvl="0">
      <w:start w:val="1"/>
      <w:numFmt w:val="upperLetter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>
    <w:nsid w:val="76FB3E8A"/>
    <w:multiLevelType w:val="hybridMultilevel"/>
    <w:tmpl w:val="AFF2521E"/>
    <w:lvl w:ilvl="0" w:tplc="04090019">
      <w:start w:val="1"/>
      <w:numFmt w:val="lowerLetter"/>
      <w:lvlText w:val="%1."/>
      <w:lvlJc w:val="left"/>
      <w:pPr>
        <w:ind w:left="22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4E1B7E"/>
    <w:multiLevelType w:val="hybridMultilevel"/>
    <w:tmpl w:val="D5024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2A3362"/>
    <w:multiLevelType w:val="hybridMultilevel"/>
    <w:tmpl w:val="C380849C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5"/>
  </w:num>
  <w:num w:numId="3">
    <w:abstractNumId w:val="10"/>
  </w:num>
  <w:num w:numId="4">
    <w:abstractNumId w:val="0"/>
  </w:num>
  <w:num w:numId="5">
    <w:abstractNumId w:val="6"/>
  </w:num>
  <w:num w:numId="6">
    <w:abstractNumId w:val="14"/>
  </w:num>
  <w:num w:numId="7">
    <w:abstractNumId w:val="9"/>
  </w:num>
  <w:num w:numId="8">
    <w:abstractNumId w:val="12"/>
  </w:num>
  <w:num w:numId="9">
    <w:abstractNumId w:val="16"/>
  </w:num>
  <w:num w:numId="10">
    <w:abstractNumId w:val="4"/>
  </w:num>
  <w:num w:numId="11">
    <w:abstractNumId w:val="3"/>
  </w:num>
  <w:num w:numId="12">
    <w:abstractNumId w:val="1"/>
  </w:num>
  <w:num w:numId="13">
    <w:abstractNumId w:val="11"/>
  </w:num>
  <w:num w:numId="14">
    <w:abstractNumId w:val="2"/>
  </w:num>
  <w:num w:numId="15">
    <w:abstractNumId w:val="7"/>
  </w:num>
  <w:num w:numId="16">
    <w:abstractNumId w:val="8"/>
  </w:num>
  <w:num w:numId="17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5"/>
  <w:hideSpellingErrors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TK1NLE0NzExM7FU0lEKTi0uzszPAykwrgUA2WdZRywAAAA="/>
  </w:docVars>
  <w:rsids>
    <w:rsidRoot w:val="00761A6F"/>
    <w:rsid w:val="00000655"/>
    <w:rsid w:val="000040DA"/>
    <w:rsid w:val="00007BDB"/>
    <w:rsid w:val="000152B4"/>
    <w:rsid w:val="00015B64"/>
    <w:rsid w:val="00015D3D"/>
    <w:rsid w:val="000230EC"/>
    <w:rsid w:val="0002544C"/>
    <w:rsid w:val="000275F8"/>
    <w:rsid w:val="00030E5C"/>
    <w:rsid w:val="00031433"/>
    <w:rsid w:val="000316E0"/>
    <w:rsid w:val="000335C4"/>
    <w:rsid w:val="00034572"/>
    <w:rsid w:val="0003791F"/>
    <w:rsid w:val="000432D6"/>
    <w:rsid w:val="00050675"/>
    <w:rsid w:val="00050AEF"/>
    <w:rsid w:val="00051A75"/>
    <w:rsid w:val="00053EF2"/>
    <w:rsid w:val="000545C2"/>
    <w:rsid w:val="00056256"/>
    <w:rsid w:val="0005716E"/>
    <w:rsid w:val="00057CC1"/>
    <w:rsid w:val="00061FFF"/>
    <w:rsid w:val="00062099"/>
    <w:rsid w:val="0006323F"/>
    <w:rsid w:val="00063CED"/>
    <w:rsid w:val="00066FDC"/>
    <w:rsid w:val="00070734"/>
    <w:rsid w:val="00073388"/>
    <w:rsid w:val="0007394A"/>
    <w:rsid w:val="00073A33"/>
    <w:rsid w:val="00075B57"/>
    <w:rsid w:val="00076EE7"/>
    <w:rsid w:val="000772F3"/>
    <w:rsid w:val="00077601"/>
    <w:rsid w:val="00081CF4"/>
    <w:rsid w:val="0008348A"/>
    <w:rsid w:val="00083ACD"/>
    <w:rsid w:val="00086FE4"/>
    <w:rsid w:val="00090A59"/>
    <w:rsid w:val="00091C9D"/>
    <w:rsid w:val="000926C6"/>
    <w:rsid w:val="00092C27"/>
    <w:rsid w:val="000938DC"/>
    <w:rsid w:val="000953DE"/>
    <w:rsid w:val="000A28CD"/>
    <w:rsid w:val="000A2AB4"/>
    <w:rsid w:val="000A63D8"/>
    <w:rsid w:val="000A6D0B"/>
    <w:rsid w:val="000B05E6"/>
    <w:rsid w:val="000B3238"/>
    <w:rsid w:val="000B4681"/>
    <w:rsid w:val="000B4BAC"/>
    <w:rsid w:val="000B4D3A"/>
    <w:rsid w:val="000C34CF"/>
    <w:rsid w:val="000C3ED9"/>
    <w:rsid w:val="000C53E1"/>
    <w:rsid w:val="000D313F"/>
    <w:rsid w:val="000D3DB6"/>
    <w:rsid w:val="000E5440"/>
    <w:rsid w:val="000F10A6"/>
    <w:rsid w:val="000F3B56"/>
    <w:rsid w:val="000F3C7E"/>
    <w:rsid w:val="000F45C8"/>
    <w:rsid w:val="000F5CD4"/>
    <w:rsid w:val="00100333"/>
    <w:rsid w:val="00100CC0"/>
    <w:rsid w:val="0010131B"/>
    <w:rsid w:val="00101450"/>
    <w:rsid w:val="001016BC"/>
    <w:rsid w:val="00101CE6"/>
    <w:rsid w:val="00104EAA"/>
    <w:rsid w:val="00115CCD"/>
    <w:rsid w:val="00117978"/>
    <w:rsid w:val="001202A2"/>
    <w:rsid w:val="00122352"/>
    <w:rsid w:val="00125627"/>
    <w:rsid w:val="00125A49"/>
    <w:rsid w:val="00133723"/>
    <w:rsid w:val="00133D35"/>
    <w:rsid w:val="001354F5"/>
    <w:rsid w:val="001367F1"/>
    <w:rsid w:val="00140C32"/>
    <w:rsid w:val="00140D46"/>
    <w:rsid w:val="0014141D"/>
    <w:rsid w:val="00143187"/>
    <w:rsid w:val="00146C78"/>
    <w:rsid w:val="00147ABC"/>
    <w:rsid w:val="00152B3B"/>
    <w:rsid w:val="00152FFC"/>
    <w:rsid w:val="0015586B"/>
    <w:rsid w:val="00155A46"/>
    <w:rsid w:val="001578D5"/>
    <w:rsid w:val="001609CF"/>
    <w:rsid w:val="0016196E"/>
    <w:rsid w:val="0016448F"/>
    <w:rsid w:val="00170CB5"/>
    <w:rsid w:val="00173292"/>
    <w:rsid w:val="00174BF2"/>
    <w:rsid w:val="00175668"/>
    <w:rsid w:val="00177654"/>
    <w:rsid w:val="0018011F"/>
    <w:rsid w:val="001807A5"/>
    <w:rsid w:val="00181FE4"/>
    <w:rsid w:val="0018372D"/>
    <w:rsid w:val="00184C17"/>
    <w:rsid w:val="00187054"/>
    <w:rsid w:val="00190D54"/>
    <w:rsid w:val="0019179B"/>
    <w:rsid w:val="00192FD5"/>
    <w:rsid w:val="00193E64"/>
    <w:rsid w:val="00193E83"/>
    <w:rsid w:val="00194C6B"/>
    <w:rsid w:val="00195112"/>
    <w:rsid w:val="00197531"/>
    <w:rsid w:val="001A2224"/>
    <w:rsid w:val="001A4916"/>
    <w:rsid w:val="001A7902"/>
    <w:rsid w:val="001B00E3"/>
    <w:rsid w:val="001B1FF0"/>
    <w:rsid w:val="001B5653"/>
    <w:rsid w:val="001C6283"/>
    <w:rsid w:val="001C7DD7"/>
    <w:rsid w:val="001D3272"/>
    <w:rsid w:val="001D3A5D"/>
    <w:rsid w:val="001D3A5F"/>
    <w:rsid w:val="001D4DC7"/>
    <w:rsid w:val="001D4E26"/>
    <w:rsid w:val="001D70CD"/>
    <w:rsid w:val="001E153B"/>
    <w:rsid w:val="001E1AEC"/>
    <w:rsid w:val="001E2270"/>
    <w:rsid w:val="001E31DF"/>
    <w:rsid w:val="001E3A9D"/>
    <w:rsid w:val="001E3B45"/>
    <w:rsid w:val="001E79D7"/>
    <w:rsid w:val="001F398E"/>
    <w:rsid w:val="001F43E4"/>
    <w:rsid w:val="001F5961"/>
    <w:rsid w:val="00200417"/>
    <w:rsid w:val="0020130F"/>
    <w:rsid w:val="00203780"/>
    <w:rsid w:val="00203BD6"/>
    <w:rsid w:val="002066A7"/>
    <w:rsid w:val="0020677F"/>
    <w:rsid w:val="002146A4"/>
    <w:rsid w:val="00216D07"/>
    <w:rsid w:val="002174A6"/>
    <w:rsid w:val="00220614"/>
    <w:rsid w:val="00220B4C"/>
    <w:rsid w:val="00220F32"/>
    <w:rsid w:val="00224211"/>
    <w:rsid w:val="00225212"/>
    <w:rsid w:val="002254C1"/>
    <w:rsid w:val="00227EDB"/>
    <w:rsid w:val="002352D3"/>
    <w:rsid w:val="00235D51"/>
    <w:rsid w:val="00240FB8"/>
    <w:rsid w:val="00241138"/>
    <w:rsid w:val="00241CAB"/>
    <w:rsid w:val="00244D78"/>
    <w:rsid w:val="0024599F"/>
    <w:rsid w:val="002502DE"/>
    <w:rsid w:val="00251F20"/>
    <w:rsid w:val="00253A63"/>
    <w:rsid w:val="0025656B"/>
    <w:rsid w:val="002579AC"/>
    <w:rsid w:val="00263022"/>
    <w:rsid w:val="00263EAB"/>
    <w:rsid w:val="00265751"/>
    <w:rsid w:val="00266744"/>
    <w:rsid w:val="0026744D"/>
    <w:rsid w:val="00270468"/>
    <w:rsid w:val="00273DF6"/>
    <w:rsid w:val="00277CFA"/>
    <w:rsid w:val="00281378"/>
    <w:rsid w:val="002842E3"/>
    <w:rsid w:val="0028583F"/>
    <w:rsid w:val="00291029"/>
    <w:rsid w:val="0029137D"/>
    <w:rsid w:val="00291AAC"/>
    <w:rsid w:val="00291B5E"/>
    <w:rsid w:val="002952DB"/>
    <w:rsid w:val="002A1A07"/>
    <w:rsid w:val="002A23C8"/>
    <w:rsid w:val="002A6A60"/>
    <w:rsid w:val="002A7359"/>
    <w:rsid w:val="002B0E06"/>
    <w:rsid w:val="002B3EF7"/>
    <w:rsid w:val="002B5372"/>
    <w:rsid w:val="002B6288"/>
    <w:rsid w:val="002B6C2B"/>
    <w:rsid w:val="002C0A13"/>
    <w:rsid w:val="002C42D2"/>
    <w:rsid w:val="002C4640"/>
    <w:rsid w:val="002C4938"/>
    <w:rsid w:val="002D445C"/>
    <w:rsid w:val="002D488B"/>
    <w:rsid w:val="002D5E7D"/>
    <w:rsid w:val="002E19E3"/>
    <w:rsid w:val="002E3B8B"/>
    <w:rsid w:val="002E6830"/>
    <w:rsid w:val="002E746B"/>
    <w:rsid w:val="002E7BC2"/>
    <w:rsid w:val="002F0409"/>
    <w:rsid w:val="002F056F"/>
    <w:rsid w:val="002F128A"/>
    <w:rsid w:val="002F2F6E"/>
    <w:rsid w:val="002F3AA8"/>
    <w:rsid w:val="002F3D14"/>
    <w:rsid w:val="002F6D59"/>
    <w:rsid w:val="00300811"/>
    <w:rsid w:val="00300F53"/>
    <w:rsid w:val="0030111E"/>
    <w:rsid w:val="00305C98"/>
    <w:rsid w:val="00307B75"/>
    <w:rsid w:val="0031206E"/>
    <w:rsid w:val="003132FC"/>
    <w:rsid w:val="003170F0"/>
    <w:rsid w:val="0031732A"/>
    <w:rsid w:val="0032061E"/>
    <w:rsid w:val="003218D3"/>
    <w:rsid w:val="00330CD1"/>
    <w:rsid w:val="00331FE0"/>
    <w:rsid w:val="003326EF"/>
    <w:rsid w:val="00332AA5"/>
    <w:rsid w:val="00332EE0"/>
    <w:rsid w:val="003334E9"/>
    <w:rsid w:val="00336569"/>
    <w:rsid w:val="00337BBF"/>
    <w:rsid w:val="00340B64"/>
    <w:rsid w:val="0034164B"/>
    <w:rsid w:val="003435CE"/>
    <w:rsid w:val="00343A12"/>
    <w:rsid w:val="0034475A"/>
    <w:rsid w:val="00345251"/>
    <w:rsid w:val="003460E8"/>
    <w:rsid w:val="00346E2D"/>
    <w:rsid w:val="00354108"/>
    <w:rsid w:val="00354A42"/>
    <w:rsid w:val="00354CF7"/>
    <w:rsid w:val="003634C1"/>
    <w:rsid w:val="003637DF"/>
    <w:rsid w:val="00363B73"/>
    <w:rsid w:val="0036418C"/>
    <w:rsid w:val="00366873"/>
    <w:rsid w:val="00367485"/>
    <w:rsid w:val="003711C1"/>
    <w:rsid w:val="0037242E"/>
    <w:rsid w:val="00373DB1"/>
    <w:rsid w:val="00374C7F"/>
    <w:rsid w:val="00377FB9"/>
    <w:rsid w:val="00384AC4"/>
    <w:rsid w:val="003859AE"/>
    <w:rsid w:val="003904BF"/>
    <w:rsid w:val="0039173E"/>
    <w:rsid w:val="00394263"/>
    <w:rsid w:val="00397080"/>
    <w:rsid w:val="0039729B"/>
    <w:rsid w:val="003A1553"/>
    <w:rsid w:val="003A35E8"/>
    <w:rsid w:val="003B1263"/>
    <w:rsid w:val="003B2BED"/>
    <w:rsid w:val="003B30BD"/>
    <w:rsid w:val="003B51E9"/>
    <w:rsid w:val="003B556B"/>
    <w:rsid w:val="003B6288"/>
    <w:rsid w:val="003B7973"/>
    <w:rsid w:val="003B7B01"/>
    <w:rsid w:val="003C4D13"/>
    <w:rsid w:val="003C51AA"/>
    <w:rsid w:val="003C6F3D"/>
    <w:rsid w:val="003D1340"/>
    <w:rsid w:val="003D2BA2"/>
    <w:rsid w:val="003D2BF2"/>
    <w:rsid w:val="003D4BE7"/>
    <w:rsid w:val="003D6D77"/>
    <w:rsid w:val="003E068E"/>
    <w:rsid w:val="003E3F4D"/>
    <w:rsid w:val="003E4E15"/>
    <w:rsid w:val="003E565B"/>
    <w:rsid w:val="003E67DA"/>
    <w:rsid w:val="003F00CB"/>
    <w:rsid w:val="003F0BF4"/>
    <w:rsid w:val="003F1AC8"/>
    <w:rsid w:val="003F2EDC"/>
    <w:rsid w:val="003F4575"/>
    <w:rsid w:val="003F469C"/>
    <w:rsid w:val="003F54D2"/>
    <w:rsid w:val="003F7148"/>
    <w:rsid w:val="003F7188"/>
    <w:rsid w:val="00403624"/>
    <w:rsid w:val="004060D3"/>
    <w:rsid w:val="004069A0"/>
    <w:rsid w:val="00411ABD"/>
    <w:rsid w:val="004136AD"/>
    <w:rsid w:val="0041518A"/>
    <w:rsid w:val="00415BB8"/>
    <w:rsid w:val="0041668B"/>
    <w:rsid w:val="00424BA2"/>
    <w:rsid w:val="0043232C"/>
    <w:rsid w:val="004339B6"/>
    <w:rsid w:val="00435619"/>
    <w:rsid w:val="00437C82"/>
    <w:rsid w:val="004400B9"/>
    <w:rsid w:val="00441115"/>
    <w:rsid w:val="004412F1"/>
    <w:rsid w:val="004413C5"/>
    <w:rsid w:val="0044188C"/>
    <w:rsid w:val="004426F8"/>
    <w:rsid w:val="00443F2F"/>
    <w:rsid w:val="00444EA7"/>
    <w:rsid w:val="004451A4"/>
    <w:rsid w:val="00450BD1"/>
    <w:rsid w:val="004514F7"/>
    <w:rsid w:val="00452BFF"/>
    <w:rsid w:val="0045440F"/>
    <w:rsid w:val="004570FA"/>
    <w:rsid w:val="00457A7C"/>
    <w:rsid w:val="004601AE"/>
    <w:rsid w:val="004611C3"/>
    <w:rsid w:val="00462336"/>
    <w:rsid w:val="00463A25"/>
    <w:rsid w:val="00465D6D"/>
    <w:rsid w:val="00465E1B"/>
    <w:rsid w:val="004662DB"/>
    <w:rsid w:val="0046647E"/>
    <w:rsid w:val="004676DF"/>
    <w:rsid w:val="00472A4C"/>
    <w:rsid w:val="004768BE"/>
    <w:rsid w:val="00476AA7"/>
    <w:rsid w:val="00481C42"/>
    <w:rsid w:val="00486BCB"/>
    <w:rsid w:val="00487C41"/>
    <w:rsid w:val="00492563"/>
    <w:rsid w:val="004944AE"/>
    <w:rsid w:val="004963F7"/>
    <w:rsid w:val="00496C3A"/>
    <w:rsid w:val="00496CC0"/>
    <w:rsid w:val="00497A46"/>
    <w:rsid w:val="004A0EE0"/>
    <w:rsid w:val="004A22D4"/>
    <w:rsid w:val="004A5EF0"/>
    <w:rsid w:val="004A7DE0"/>
    <w:rsid w:val="004B1841"/>
    <w:rsid w:val="004B2AFD"/>
    <w:rsid w:val="004B31BB"/>
    <w:rsid w:val="004B37DA"/>
    <w:rsid w:val="004B3D4D"/>
    <w:rsid w:val="004B4FA0"/>
    <w:rsid w:val="004B55F7"/>
    <w:rsid w:val="004B69C3"/>
    <w:rsid w:val="004C371B"/>
    <w:rsid w:val="004C42B4"/>
    <w:rsid w:val="004C564B"/>
    <w:rsid w:val="004C7D60"/>
    <w:rsid w:val="004D1586"/>
    <w:rsid w:val="004D1D24"/>
    <w:rsid w:val="004D3802"/>
    <w:rsid w:val="004D3EE6"/>
    <w:rsid w:val="004D44D4"/>
    <w:rsid w:val="004D63BD"/>
    <w:rsid w:val="004E1D6D"/>
    <w:rsid w:val="004E23A4"/>
    <w:rsid w:val="004E2C70"/>
    <w:rsid w:val="004E3015"/>
    <w:rsid w:val="004F0850"/>
    <w:rsid w:val="004F1DC0"/>
    <w:rsid w:val="004F3CC5"/>
    <w:rsid w:val="004F3EBF"/>
    <w:rsid w:val="004F4165"/>
    <w:rsid w:val="004F5F76"/>
    <w:rsid w:val="004F6DB3"/>
    <w:rsid w:val="004F7E84"/>
    <w:rsid w:val="00500477"/>
    <w:rsid w:val="00504D11"/>
    <w:rsid w:val="00506973"/>
    <w:rsid w:val="005113FE"/>
    <w:rsid w:val="00514718"/>
    <w:rsid w:val="00514E9D"/>
    <w:rsid w:val="00515379"/>
    <w:rsid w:val="00521B05"/>
    <w:rsid w:val="00521B5C"/>
    <w:rsid w:val="00524922"/>
    <w:rsid w:val="005270D5"/>
    <w:rsid w:val="005305F5"/>
    <w:rsid w:val="00530CF5"/>
    <w:rsid w:val="005322F0"/>
    <w:rsid w:val="0053318F"/>
    <w:rsid w:val="0053516E"/>
    <w:rsid w:val="0053584C"/>
    <w:rsid w:val="00537AD2"/>
    <w:rsid w:val="00540247"/>
    <w:rsid w:val="0054049A"/>
    <w:rsid w:val="0054435C"/>
    <w:rsid w:val="00545DB4"/>
    <w:rsid w:val="00552CB9"/>
    <w:rsid w:val="00552FD2"/>
    <w:rsid w:val="00554195"/>
    <w:rsid w:val="005546E1"/>
    <w:rsid w:val="00555F08"/>
    <w:rsid w:val="00556B68"/>
    <w:rsid w:val="005615D2"/>
    <w:rsid w:val="00563AF9"/>
    <w:rsid w:val="00567925"/>
    <w:rsid w:val="00570335"/>
    <w:rsid w:val="00570A5E"/>
    <w:rsid w:val="00570EBB"/>
    <w:rsid w:val="0057246E"/>
    <w:rsid w:val="00572E2E"/>
    <w:rsid w:val="00576BC9"/>
    <w:rsid w:val="005813EC"/>
    <w:rsid w:val="00582FB8"/>
    <w:rsid w:val="0058303C"/>
    <w:rsid w:val="005834A1"/>
    <w:rsid w:val="00583F66"/>
    <w:rsid w:val="00584E90"/>
    <w:rsid w:val="00585516"/>
    <w:rsid w:val="005862E2"/>
    <w:rsid w:val="0058744D"/>
    <w:rsid w:val="00590122"/>
    <w:rsid w:val="00593043"/>
    <w:rsid w:val="00593056"/>
    <w:rsid w:val="00594795"/>
    <w:rsid w:val="005A187B"/>
    <w:rsid w:val="005A7D35"/>
    <w:rsid w:val="005B0746"/>
    <w:rsid w:val="005B2908"/>
    <w:rsid w:val="005B2AB1"/>
    <w:rsid w:val="005B7D6B"/>
    <w:rsid w:val="005C16E2"/>
    <w:rsid w:val="005C246E"/>
    <w:rsid w:val="005C2831"/>
    <w:rsid w:val="005C3AD5"/>
    <w:rsid w:val="005C3F92"/>
    <w:rsid w:val="005C40D8"/>
    <w:rsid w:val="005C50F7"/>
    <w:rsid w:val="005C5C9F"/>
    <w:rsid w:val="005C5F41"/>
    <w:rsid w:val="005C78B4"/>
    <w:rsid w:val="005D25F8"/>
    <w:rsid w:val="005D28B6"/>
    <w:rsid w:val="005D42DB"/>
    <w:rsid w:val="005D4628"/>
    <w:rsid w:val="005D4F37"/>
    <w:rsid w:val="005D595E"/>
    <w:rsid w:val="005D5D49"/>
    <w:rsid w:val="005E09EB"/>
    <w:rsid w:val="005E644B"/>
    <w:rsid w:val="005E6F6B"/>
    <w:rsid w:val="005E6F87"/>
    <w:rsid w:val="005F4E06"/>
    <w:rsid w:val="00603293"/>
    <w:rsid w:val="00603977"/>
    <w:rsid w:val="00603C4B"/>
    <w:rsid w:val="00603EE2"/>
    <w:rsid w:val="00611AEB"/>
    <w:rsid w:val="00612432"/>
    <w:rsid w:val="006127F3"/>
    <w:rsid w:val="0061383C"/>
    <w:rsid w:val="006146A9"/>
    <w:rsid w:val="0061510E"/>
    <w:rsid w:val="006210DD"/>
    <w:rsid w:val="00622EF2"/>
    <w:rsid w:val="00624668"/>
    <w:rsid w:val="006309F5"/>
    <w:rsid w:val="00631F78"/>
    <w:rsid w:val="006336A8"/>
    <w:rsid w:val="00633CEF"/>
    <w:rsid w:val="00636520"/>
    <w:rsid w:val="00636AD1"/>
    <w:rsid w:val="00642238"/>
    <w:rsid w:val="00642F05"/>
    <w:rsid w:val="006432D4"/>
    <w:rsid w:val="00645BA9"/>
    <w:rsid w:val="00652422"/>
    <w:rsid w:val="006539C3"/>
    <w:rsid w:val="00655264"/>
    <w:rsid w:val="00655BF0"/>
    <w:rsid w:val="0065606B"/>
    <w:rsid w:val="00657404"/>
    <w:rsid w:val="00660AA3"/>
    <w:rsid w:val="00663DA2"/>
    <w:rsid w:val="00667B73"/>
    <w:rsid w:val="00667CF7"/>
    <w:rsid w:val="006748BA"/>
    <w:rsid w:val="00675A61"/>
    <w:rsid w:val="00683CDB"/>
    <w:rsid w:val="006869D5"/>
    <w:rsid w:val="00694AC3"/>
    <w:rsid w:val="00696C21"/>
    <w:rsid w:val="006A16BB"/>
    <w:rsid w:val="006A2DB8"/>
    <w:rsid w:val="006B083F"/>
    <w:rsid w:val="006B57B7"/>
    <w:rsid w:val="006B5881"/>
    <w:rsid w:val="006B5C13"/>
    <w:rsid w:val="006B66BC"/>
    <w:rsid w:val="006C11DD"/>
    <w:rsid w:val="006C163F"/>
    <w:rsid w:val="006C2248"/>
    <w:rsid w:val="006C3E66"/>
    <w:rsid w:val="006C50D3"/>
    <w:rsid w:val="006C5CA3"/>
    <w:rsid w:val="006D3944"/>
    <w:rsid w:val="006E24CB"/>
    <w:rsid w:val="006E25D3"/>
    <w:rsid w:val="006E408E"/>
    <w:rsid w:val="006E5BEE"/>
    <w:rsid w:val="006F6E81"/>
    <w:rsid w:val="007027CF"/>
    <w:rsid w:val="007065CE"/>
    <w:rsid w:val="0070729E"/>
    <w:rsid w:val="007125BE"/>
    <w:rsid w:val="00712F13"/>
    <w:rsid w:val="007143EE"/>
    <w:rsid w:val="00714938"/>
    <w:rsid w:val="00715CEA"/>
    <w:rsid w:val="00716456"/>
    <w:rsid w:val="00720479"/>
    <w:rsid w:val="00720643"/>
    <w:rsid w:val="007216E2"/>
    <w:rsid w:val="00722743"/>
    <w:rsid w:val="007259E9"/>
    <w:rsid w:val="007263B4"/>
    <w:rsid w:val="00727E69"/>
    <w:rsid w:val="00730061"/>
    <w:rsid w:val="0073102D"/>
    <w:rsid w:val="00731624"/>
    <w:rsid w:val="00731838"/>
    <w:rsid w:val="00732F4C"/>
    <w:rsid w:val="00734143"/>
    <w:rsid w:val="0073436F"/>
    <w:rsid w:val="0074224E"/>
    <w:rsid w:val="00750329"/>
    <w:rsid w:val="0075263B"/>
    <w:rsid w:val="00752AAD"/>
    <w:rsid w:val="0075305E"/>
    <w:rsid w:val="00753BF8"/>
    <w:rsid w:val="007553A5"/>
    <w:rsid w:val="00755DDA"/>
    <w:rsid w:val="0075610C"/>
    <w:rsid w:val="00760764"/>
    <w:rsid w:val="00761A6F"/>
    <w:rsid w:val="00761B26"/>
    <w:rsid w:val="00763504"/>
    <w:rsid w:val="007658A5"/>
    <w:rsid w:val="00766446"/>
    <w:rsid w:val="00767F7B"/>
    <w:rsid w:val="007700AC"/>
    <w:rsid w:val="007704EB"/>
    <w:rsid w:val="00770D46"/>
    <w:rsid w:val="00770EA0"/>
    <w:rsid w:val="0077208B"/>
    <w:rsid w:val="007725B8"/>
    <w:rsid w:val="00772ED1"/>
    <w:rsid w:val="00774DAA"/>
    <w:rsid w:val="00775F79"/>
    <w:rsid w:val="00777906"/>
    <w:rsid w:val="00780453"/>
    <w:rsid w:val="0078077E"/>
    <w:rsid w:val="007813DF"/>
    <w:rsid w:val="0078587E"/>
    <w:rsid w:val="0078626D"/>
    <w:rsid w:val="00786BD8"/>
    <w:rsid w:val="0078723C"/>
    <w:rsid w:val="00790FCE"/>
    <w:rsid w:val="007924EB"/>
    <w:rsid w:val="007931AD"/>
    <w:rsid w:val="007950CF"/>
    <w:rsid w:val="007961B4"/>
    <w:rsid w:val="007A0679"/>
    <w:rsid w:val="007A3EB3"/>
    <w:rsid w:val="007A699F"/>
    <w:rsid w:val="007B13D1"/>
    <w:rsid w:val="007B32BF"/>
    <w:rsid w:val="007B55A4"/>
    <w:rsid w:val="007B644F"/>
    <w:rsid w:val="007B6F16"/>
    <w:rsid w:val="007C0B45"/>
    <w:rsid w:val="007C3080"/>
    <w:rsid w:val="007C44A2"/>
    <w:rsid w:val="007C52CE"/>
    <w:rsid w:val="007C6181"/>
    <w:rsid w:val="007D0617"/>
    <w:rsid w:val="007D2726"/>
    <w:rsid w:val="007D472E"/>
    <w:rsid w:val="007E0D9C"/>
    <w:rsid w:val="007E1B0E"/>
    <w:rsid w:val="007E2423"/>
    <w:rsid w:val="007E2AB9"/>
    <w:rsid w:val="007E40B5"/>
    <w:rsid w:val="007F211F"/>
    <w:rsid w:val="007F296B"/>
    <w:rsid w:val="007F2B44"/>
    <w:rsid w:val="007F2BCA"/>
    <w:rsid w:val="007F33B1"/>
    <w:rsid w:val="007F3D75"/>
    <w:rsid w:val="007F3D9A"/>
    <w:rsid w:val="007F4AD4"/>
    <w:rsid w:val="007F5305"/>
    <w:rsid w:val="007F5B8B"/>
    <w:rsid w:val="007F636C"/>
    <w:rsid w:val="007F6A41"/>
    <w:rsid w:val="007F7FCF"/>
    <w:rsid w:val="00801385"/>
    <w:rsid w:val="00802919"/>
    <w:rsid w:val="008049DA"/>
    <w:rsid w:val="00805E0C"/>
    <w:rsid w:val="00806408"/>
    <w:rsid w:val="008074D2"/>
    <w:rsid w:val="00807D60"/>
    <w:rsid w:val="00811876"/>
    <w:rsid w:val="00814101"/>
    <w:rsid w:val="00814797"/>
    <w:rsid w:val="008179E5"/>
    <w:rsid w:val="00820E02"/>
    <w:rsid w:val="00824160"/>
    <w:rsid w:val="00826361"/>
    <w:rsid w:val="0082747D"/>
    <w:rsid w:val="008347FD"/>
    <w:rsid w:val="00835DD8"/>
    <w:rsid w:val="00836D9C"/>
    <w:rsid w:val="00836FDC"/>
    <w:rsid w:val="00837A9D"/>
    <w:rsid w:val="00840211"/>
    <w:rsid w:val="00840DF1"/>
    <w:rsid w:val="00842F05"/>
    <w:rsid w:val="008442E7"/>
    <w:rsid w:val="008457DC"/>
    <w:rsid w:val="00847D49"/>
    <w:rsid w:val="008503CB"/>
    <w:rsid w:val="0085120F"/>
    <w:rsid w:val="008528C5"/>
    <w:rsid w:val="00853063"/>
    <w:rsid w:val="00855641"/>
    <w:rsid w:val="0085615F"/>
    <w:rsid w:val="00856FCA"/>
    <w:rsid w:val="008574CE"/>
    <w:rsid w:val="00860F81"/>
    <w:rsid w:val="008627CF"/>
    <w:rsid w:val="00862939"/>
    <w:rsid w:val="00862EAB"/>
    <w:rsid w:val="0086339D"/>
    <w:rsid w:val="00865F3F"/>
    <w:rsid w:val="008667C4"/>
    <w:rsid w:val="00870596"/>
    <w:rsid w:val="00870B3A"/>
    <w:rsid w:val="008717D5"/>
    <w:rsid w:val="00872BEE"/>
    <w:rsid w:val="0088145D"/>
    <w:rsid w:val="00881A3B"/>
    <w:rsid w:val="00883611"/>
    <w:rsid w:val="00884BF5"/>
    <w:rsid w:val="00884CC7"/>
    <w:rsid w:val="00884FB6"/>
    <w:rsid w:val="00885892"/>
    <w:rsid w:val="00891296"/>
    <w:rsid w:val="00891B2E"/>
    <w:rsid w:val="00893044"/>
    <w:rsid w:val="008946FD"/>
    <w:rsid w:val="00895831"/>
    <w:rsid w:val="008A0C30"/>
    <w:rsid w:val="008A2DDF"/>
    <w:rsid w:val="008A5268"/>
    <w:rsid w:val="008A5719"/>
    <w:rsid w:val="008A59BD"/>
    <w:rsid w:val="008A5C58"/>
    <w:rsid w:val="008A6BFC"/>
    <w:rsid w:val="008A6FD3"/>
    <w:rsid w:val="008A71E4"/>
    <w:rsid w:val="008B0594"/>
    <w:rsid w:val="008B2592"/>
    <w:rsid w:val="008B2F8B"/>
    <w:rsid w:val="008B53D0"/>
    <w:rsid w:val="008B55CD"/>
    <w:rsid w:val="008B6A2F"/>
    <w:rsid w:val="008B6CE2"/>
    <w:rsid w:val="008B7183"/>
    <w:rsid w:val="008C10CA"/>
    <w:rsid w:val="008C1203"/>
    <w:rsid w:val="008C6522"/>
    <w:rsid w:val="008D2049"/>
    <w:rsid w:val="008D28F8"/>
    <w:rsid w:val="008D2A6D"/>
    <w:rsid w:val="008D2B80"/>
    <w:rsid w:val="008D2C3E"/>
    <w:rsid w:val="008D2F37"/>
    <w:rsid w:val="008D46B0"/>
    <w:rsid w:val="008D55C7"/>
    <w:rsid w:val="008D7B6E"/>
    <w:rsid w:val="008E0598"/>
    <w:rsid w:val="008E0F06"/>
    <w:rsid w:val="008F0B6B"/>
    <w:rsid w:val="008F1CD2"/>
    <w:rsid w:val="008F2131"/>
    <w:rsid w:val="008F277D"/>
    <w:rsid w:val="008F2B21"/>
    <w:rsid w:val="008F2CB4"/>
    <w:rsid w:val="008F4DD1"/>
    <w:rsid w:val="008F59E9"/>
    <w:rsid w:val="008F5B7A"/>
    <w:rsid w:val="008F758A"/>
    <w:rsid w:val="009012B1"/>
    <w:rsid w:val="00902245"/>
    <w:rsid w:val="00902DD5"/>
    <w:rsid w:val="00902FE9"/>
    <w:rsid w:val="00903953"/>
    <w:rsid w:val="00903D44"/>
    <w:rsid w:val="0090552B"/>
    <w:rsid w:val="0090594D"/>
    <w:rsid w:val="00910949"/>
    <w:rsid w:val="00910CE3"/>
    <w:rsid w:val="00913B86"/>
    <w:rsid w:val="00913DD9"/>
    <w:rsid w:val="00914BD5"/>
    <w:rsid w:val="00915A7B"/>
    <w:rsid w:val="009172E2"/>
    <w:rsid w:val="00920436"/>
    <w:rsid w:val="009229C9"/>
    <w:rsid w:val="009238D2"/>
    <w:rsid w:val="00926709"/>
    <w:rsid w:val="00926B8B"/>
    <w:rsid w:val="009318B7"/>
    <w:rsid w:val="0093455C"/>
    <w:rsid w:val="009354DC"/>
    <w:rsid w:val="0093713F"/>
    <w:rsid w:val="0093760D"/>
    <w:rsid w:val="0094563C"/>
    <w:rsid w:val="00946C36"/>
    <w:rsid w:val="009470D7"/>
    <w:rsid w:val="00947331"/>
    <w:rsid w:val="009500B8"/>
    <w:rsid w:val="009521FF"/>
    <w:rsid w:val="00952A48"/>
    <w:rsid w:val="00954092"/>
    <w:rsid w:val="009579B1"/>
    <w:rsid w:val="00957FA0"/>
    <w:rsid w:val="0096057B"/>
    <w:rsid w:val="00962B7A"/>
    <w:rsid w:val="00964A99"/>
    <w:rsid w:val="00965EAF"/>
    <w:rsid w:val="00972354"/>
    <w:rsid w:val="0097284E"/>
    <w:rsid w:val="00974B51"/>
    <w:rsid w:val="0097590D"/>
    <w:rsid w:val="00977433"/>
    <w:rsid w:val="00977C47"/>
    <w:rsid w:val="009828B8"/>
    <w:rsid w:val="00983AA1"/>
    <w:rsid w:val="00986F0E"/>
    <w:rsid w:val="00987DDB"/>
    <w:rsid w:val="00992766"/>
    <w:rsid w:val="00996110"/>
    <w:rsid w:val="009961EE"/>
    <w:rsid w:val="0099753D"/>
    <w:rsid w:val="009A140A"/>
    <w:rsid w:val="009A2364"/>
    <w:rsid w:val="009A4E91"/>
    <w:rsid w:val="009A57D2"/>
    <w:rsid w:val="009A7972"/>
    <w:rsid w:val="009A7E74"/>
    <w:rsid w:val="009B2CF4"/>
    <w:rsid w:val="009B787A"/>
    <w:rsid w:val="009C06CC"/>
    <w:rsid w:val="009C3AD2"/>
    <w:rsid w:val="009C7F4A"/>
    <w:rsid w:val="009D02A9"/>
    <w:rsid w:val="009D1D17"/>
    <w:rsid w:val="009D5213"/>
    <w:rsid w:val="009D5927"/>
    <w:rsid w:val="009E2525"/>
    <w:rsid w:val="009E413B"/>
    <w:rsid w:val="009E644F"/>
    <w:rsid w:val="009F12E8"/>
    <w:rsid w:val="009F2FED"/>
    <w:rsid w:val="009F7CF5"/>
    <w:rsid w:val="00A00E51"/>
    <w:rsid w:val="00A02A1D"/>
    <w:rsid w:val="00A03550"/>
    <w:rsid w:val="00A03CBC"/>
    <w:rsid w:val="00A04432"/>
    <w:rsid w:val="00A04EDF"/>
    <w:rsid w:val="00A05982"/>
    <w:rsid w:val="00A100B4"/>
    <w:rsid w:val="00A130C7"/>
    <w:rsid w:val="00A14C30"/>
    <w:rsid w:val="00A15006"/>
    <w:rsid w:val="00A157C8"/>
    <w:rsid w:val="00A167FA"/>
    <w:rsid w:val="00A16904"/>
    <w:rsid w:val="00A236F7"/>
    <w:rsid w:val="00A24AA3"/>
    <w:rsid w:val="00A24B7F"/>
    <w:rsid w:val="00A257F0"/>
    <w:rsid w:val="00A271D0"/>
    <w:rsid w:val="00A34D29"/>
    <w:rsid w:val="00A3546A"/>
    <w:rsid w:val="00A36F67"/>
    <w:rsid w:val="00A418C3"/>
    <w:rsid w:val="00A4323F"/>
    <w:rsid w:val="00A45D3C"/>
    <w:rsid w:val="00A4653F"/>
    <w:rsid w:val="00A4789F"/>
    <w:rsid w:val="00A510AE"/>
    <w:rsid w:val="00A51F23"/>
    <w:rsid w:val="00A53DCE"/>
    <w:rsid w:val="00A5515E"/>
    <w:rsid w:val="00A55A7B"/>
    <w:rsid w:val="00A607F5"/>
    <w:rsid w:val="00A64111"/>
    <w:rsid w:val="00A67F8B"/>
    <w:rsid w:val="00A709C6"/>
    <w:rsid w:val="00A71177"/>
    <w:rsid w:val="00A723B1"/>
    <w:rsid w:val="00A758F8"/>
    <w:rsid w:val="00A76A0E"/>
    <w:rsid w:val="00A76B22"/>
    <w:rsid w:val="00A8094E"/>
    <w:rsid w:val="00A84EE8"/>
    <w:rsid w:val="00A863B2"/>
    <w:rsid w:val="00A87DE7"/>
    <w:rsid w:val="00A90A20"/>
    <w:rsid w:val="00A91BE6"/>
    <w:rsid w:val="00A937D7"/>
    <w:rsid w:val="00A96823"/>
    <w:rsid w:val="00AA2C86"/>
    <w:rsid w:val="00AA2E71"/>
    <w:rsid w:val="00AB3276"/>
    <w:rsid w:val="00AB52AE"/>
    <w:rsid w:val="00AB5621"/>
    <w:rsid w:val="00AB673B"/>
    <w:rsid w:val="00AB6B19"/>
    <w:rsid w:val="00AC2AB1"/>
    <w:rsid w:val="00AC2B7F"/>
    <w:rsid w:val="00AC2CFF"/>
    <w:rsid w:val="00AC3234"/>
    <w:rsid w:val="00AC5A9E"/>
    <w:rsid w:val="00AC7F99"/>
    <w:rsid w:val="00AD12E6"/>
    <w:rsid w:val="00AD1ADD"/>
    <w:rsid w:val="00AD24C7"/>
    <w:rsid w:val="00AD69D1"/>
    <w:rsid w:val="00AE1A21"/>
    <w:rsid w:val="00AE2A12"/>
    <w:rsid w:val="00AE2BE6"/>
    <w:rsid w:val="00AE5EDF"/>
    <w:rsid w:val="00AE6082"/>
    <w:rsid w:val="00AE69FE"/>
    <w:rsid w:val="00AE7206"/>
    <w:rsid w:val="00AE7772"/>
    <w:rsid w:val="00AE777D"/>
    <w:rsid w:val="00AF12DD"/>
    <w:rsid w:val="00AF2063"/>
    <w:rsid w:val="00AF25B0"/>
    <w:rsid w:val="00AF36E5"/>
    <w:rsid w:val="00AF71A0"/>
    <w:rsid w:val="00AF7415"/>
    <w:rsid w:val="00AF7915"/>
    <w:rsid w:val="00B016D3"/>
    <w:rsid w:val="00B03826"/>
    <w:rsid w:val="00B03EE8"/>
    <w:rsid w:val="00B10640"/>
    <w:rsid w:val="00B11510"/>
    <w:rsid w:val="00B116CB"/>
    <w:rsid w:val="00B135C1"/>
    <w:rsid w:val="00B13726"/>
    <w:rsid w:val="00B166DC"/>
    <w:rsid w:val="00B1774D"/>
    <w:rsid w:val="00B178BC"/>
    <w:rsid w:val="00B240B7"/>
    <w:rsid w:val="00B26139"/>
    <w:rsid w:val="00B32DCB"/>
    <w:rsid w:val="00B330F8"/>
    <w:rsid w:val="00B35789"/>
    <w:rsid w:val="00B36E8B"/>
    <w:rsid w:val="00B4202D"/>
    <w:rsid w:val="00B42DF5"/>
    <w:rsid w:val="00B4579E"/>
    <w:rsid w:val="00B46F53"/>
    <w:rsid w:val="00B473F1"/>
    <w:rsid w:val="00B4757B"/>
    <w:rsid w:val="00B523EF"/>
    <w:rsid w:val="00B5773A"/>
    <w:rsid w:val="00B61226"/>
    <w:rsid w:val="00B6299E"/>
    <w:rsid w:val="00B62E71"/>
    <w:rsid w:val="00B6312E"/>
    <w:rsid w:val="00B6425B"/>
    <w:rsid w:val="00B64D48"/>
    <w:rsid w:val="00B678DE"/>
    <w:rsid w:val="00B72E26"/>
    <w:rsid w:val="00B75ACF"/>
    <w:rsid w:val="00B769E5"/>
    <w:rsid w:val="00B771A6"/>
    <w:rsid w:val="00B77E95"/>
    <w:rsid w:val="00B818F5"/>
    <w:rsid w:val="00B833D7"/>
    <w:rsid w:val="00B87F48"/>
    <w:rsid w:val="00B93DBB"/>
    <w:rsid w:val="00B94108"/>
    <w:rsid w:val="00B96CB9"/>
    <w:rsid w:val="00BA019E"/>
    <w:rsid w:val="00BA0F5D"/>
    <w:rsid w:val="00BA1CF7"/>
    <w:rsid w:val="00BA2678"/>
    <w:rsid w:val="00BA2C83"/>
    <w:rsid w:val="00BA39F0"/>
    <w:rsid w:val="00BA4D62"/>
    <w:rsid w:val="00BA642E"/>
    <w:rsid w:val="00BB0295"/>
    <w:rsid w:val="00BB0708"/>
    <w:rsid w:val="00BB0B11"/>
    <w:rsid w:val="00BB17C2"/>
    <w:rsid w:val="00BB1C93"/>
    <w:rsid w:val="00BB5E20"/>
    <w:rsid w:val="00BB7034"/>
    <w:rsid w:val="00BB7219"/>
    <w:rsid w:val="00BB7235"/>
    <w:rsid w:val="00BC0283"/>
    <w:rsid w:val="00BC1658"/>
    <w:rsid w:val="00BC674D"/>
    <w:rsid w:val="00BC7B61"/>
    <w:rsid w:val="00BD11B0"/>
    <w:rsid w:val="00BD4476"/>
    <w:rsid w:val="00BD568E"/>
    <w:rsid w:val="00BD7F6F"/>
    <w:rsid w:val="00BE12F0"/>
    <w:rsid w:val="00BE29F6"/>
    <w:rsid w:val="00BE2CE9"/>
    <w:rsid w:val="00BE5B86"/>
    <w:rsid w:val="00BE5F56"/>
    <w:rsid w:val="00BE71C6"/>
    <w:rsid w:val="00BE7699"/>
    <w:rsid w:val="00BF1837"/>
    <w:rsid w:val="00BF1D3C"/>
    <w:rsid w:val="00BF1FD4"/>
    <w:rsid w:val="00BF268D"/>
    <w:rsid w:val="00BF2939"/>
    <w:rsid w:val="00BF2CA0"/>
    <w:rsid w:val="00BF4146"/>
    <w:rsid w:val="00BF4314"/>
    <w:rsid w:val="00C01525"/>
    <w:rsid w:val="00C05F38"/>
    <w:rsid w:val="00C10CD0"/>
    <w:rsid w:val="00C11158"/>
    <w:rsid w:val="00C12251"/>
    <w:rsid w:val="00C14FE0"/>
    <w:rsid w:val="00C20B7A"/>
    <w:rsid w:val="00C22DE6"/>
    <w:rsid w:val="00C22E1C"/>
    <w:rsid w:val="00C25CF6"/>
    <w:rsid w:val="00C269B9"/>
    <w:rsid w:val="00C27AB0"/>
    <w:rsid w:val="00C303AE"/>
    <w:rsid w:val="00C30C1D"/>
    <w:rsid w:val="00C35016"/>
    <w:rsid w:val="00C46E53"/>
    <w:rsid w:val="00C47A40"/>
    <w:rsid w:val="00C52CE9"/>
    <w:rsid w:val="00C54EC9"/>
    <w:rsid w:val="00C552BF"/>
    <w:rsid w:val="00C57F3B"/>
    <w:rsid w:val="00C60495"/>
    <w:rsid w:val="00C60A21"/>
    <w:rsid w:val="00C60D29"/>
    <w:rsid w:val="00C62C51"/>
    <w:rsid w:val="00C62F12"/>
    <w:rsid w:val="00C72555"/>
    <w:rsid w:val="00C72781"/>
    <w:rsid w:val="00C73E5E"/>
    <w:rsid w:val="00C74D28"/>
    <w:rsid w:val="00C75A8D"/>
    <w:rsid w:val="00C821F5"/>
    <w:rsid w:val="00C82712"/>
    <w:rsid w:val="00C82818"/>
    <w:rsid w:val="00C84D9C"/>
    <w:rsid w:val="00C85D98"/>
    <w:rsid w:val="00C903D0"/>
    <w:rsid w:val="00C94FF2"/>
    <w:rsid w:val="00CA1326"/>
    <w:rsid w:val="00CA1BF2"/>
    <w:rsid w:val="00CA2E6E"/>
    <w:rsid w:val="00CB11E9"/>
    <w:rsid w:val="00CB2074"/>
    <w:rsid w:val="00CB2722"/>
    <w:rsid w:val="00CB7B6C"/>
    <w:rsid w:val="00CC0821"/>
    <w:rsid w:val="00CC14E1"/>
    <w:rsid w:val="00CC22D9"/>
    <w:rsid w:val="00CC2A6B"/>
    <w:rsid w:val="00CC313C"/>
    <w:rsid w:val="00CC3D4F"/>
    <w:rsid w:val="00CC48FC"/>
    <w:rsid w:val="00CC71AB"/>
    <w:rsid w:val="00CD02A8"/>
    <w:rsid w:val="00CD10D1"/>
    <w:rsid w:val="00CD794A"/>
    <w:rsid w:val="00CE0BA2"/>
    <w:rsid w:val="00CE1426"/>
    <w:rsid w:val="00CE2689"/>
    <w:rsid w:val="00CE36CA"/>
    <w:rsid w:val="00CE4171"/>
    <w:rsid w:val="00CE4B27"/>
    <w:rsid w:val="00CE75EA"/>
    <w:rsid w:val="00CF0F60"/>
    <w:rsid w:val="00CF266F"/>
    <w:rsid w:val="00CF5513"/>
    <w:rsid w:val="00CF56E1"/>
    <w:rsid w:val="00CF6996"/>
    <w:rsid w:val="00D020A1"/>
    <w:rsid w:val="00D05010"/>
    <w:rsid w:val="00D073FC"/>
    <w:rsid w:val="00D160AE"/>
    <w:rsid w:val="00D22985"/>
    <w:rsid w:val="00D22E31"/>
    <w:rsid w:val="00D3053D"/>
    <w:rsid w:val="00D30C11"/>
    <w:rsid w:val="00D30F94"/>
    <w:rsid w:val="00D3457F"/>
    <w:rsid w:val="00D35155"/>
    <w:rsid w:val="00D356C0"/>
    <w:rsid w:val="00D35F41"/>
    <w:rsid w:val="00D43124"/>
    <w:rsid w:val="00D51DDB"/>
    <w:rsid w:val="00D52585"/>
    <w:rsid w:val="00D55558"/>
    <w:rsid w:val="00D55C3D"/>
    <w:rsid w:val="00D567DA"/>
    <w:rsid w:val="00D6015E"/>
    <w:rsid w:val="00D60D4D"/>
    <w:rsid w:val="00D60E65"/>
    <w:rsid w:val="00D620E2"/>
    <w:rsid w:val="00D6271F"/>
    <w:rsid w:val="00D7200B"/>
    <w:rsid w:val="00D755BF"/>
    <w:rsid w:val="00D779BC"/>
    <w:rsid w:val="00D80100"/>
    <w:rsid w:val="00D818BC"/>
    <w:rsid w:val="00D81BE6"/>
    <w:rsid w:val="00D834F1"/>
    <w:rsid w:val="00D83D51"/>
    <w:rsid w:val="00D844E3"/>
    <w:rsid w:val="00D87896"/>
    <w:rsid w:val="00D916D7"/>
    <w:rsid w:val="00D92263"/>
    <w:rsid w:val="00D923EC"/>
    <w:rsid w:val="00D93B61"/>
    <w:rsid w:val="00D959EA"/>
    <w:rsid w:val="00D95D0C"/>
    <w:rsid w:val="00D97FE3"/>
    <w:rsid w:val="00DA2C6B"/>
    <w:rsid w:val="00DA434A"/>
    <w:rsid w:val="00DA4441"/>
    <w:rsid w:val="00DA6135"/>
    <w:rsid w:val="00DA75BC"/>
    <w:rsid w:val="00DB0509"/>
    <w:rsid w:val="00DB4255"/>
    <w:rsid w:val="00DB49FC"/>
    <w:rsid w:val="00DB61E7"/>
    <w:rsid w:val="00DC12B4"/>
    <w:rsid w:val="00DC21AA"/>
    <w:rsid w:val="00DC2ABA"/>
    <w:rsid w:val="00DC2B18"/>
    <w:rsid w:val="00DC331C"/>
    <w:rsid w:val="00DC3D4C"/>
    <w:rsid w:val="00DC3F53"/>
    <w:rsid w:val="00DC4818"/>
    <w:rsid w:val="00DC4C8C"/>
    <w:rsid w:val="00DC624F"/>
    <w:rsid w:val="00DD0145"/>
    <w:rsid w:val="00DD3CFF"/>
    <w:rsid w:val="00DD4C0F"/>
    <w:rsid w:val="00DD4FE6"/>
    <w:rsid w:val="00DD632C"/>
    <w:rsid w:val="00DE10EE"/>
    <w:rsid w:val="00DE6F3F"/>
    <w:rsid w:val="00DE727C"/>
    <w:rsid w:val="00DF109C"/>
    <w:rsid w:val="00DF17F2"/>
    <w:rsid w:val="00DF22F5"/>
    <w:rsid w:val="00DF3437"/>
    <w:rsid w:val="00DF44D2"/>
    <w:rsid w:val="00DF6351"/>
    <w:rsid w:val="00DF71AA"/>
    <w:rsid w:val="00E01D7D"/>
    <w:rsid w:val="00E03BFC"/>
    <w:rsid w:val="00E044F9"/>
    <w:rsid w:val="00E04E70"/>
    <w:rsid w:val="00E066B2"/>
    <w:rsid w:val="00E06A44"/>
    <w:rsid w:val="00E15CB1"/>
    <w:rsid w:val="00E16C16"/>
    <w:rsid w:val="00E16DA3"/>
    <w:rsid w:val="00E174B5"/>
    <w:rsid w:val="00E22493"/>
    <w:rsid w:val="00E233DE"/>
    <w:rsid w:val="00E246A1"/>
    <w:rsid w:val="00E27B55"/>
    <w:rsid w:val="00E30E1C"/>
    <w:rsid w:val="00E3256A"/>
    <w:rsid w:val="00E337E3"/>
    <w:rsid w:val="00E33B8F"/>
    <w:rsid w:val="00E34305"/>
    <w:rsid w:val="00E36ECF"/>
    <w:rsid w:val="00E37A6B"/>
    <w:rsid w:val="00E41097"/>
    <w:rsid w:val="00E43A81"/>
    <w:rsid w:val="00E463A8"/>
    <w:rsid w:val="00E46810"/>
    <w:rsid w:val="00E46DA1"/>
    <w:rsid w:val="00E504E7"/>
    <w:rsid w:val="00E54919"/>
    <w:rsid w:val="00E55AFB"/>
    <w:rsid w:val="00E5719E"/>
    <w:rsid w:val="00E61116"/>
    <w:rsid w:val="00E63967"/>
    <w:rsid w:val="00E63E80"/>
    <w:rsid w:val="00E64CC1"/>
    <w:rsid w:val="00E65CFD"/>
    <w:rsid w:val="00E661B3"/>
    <w:rsid w:val="00E66293"/>
    <w:rsid w:val="00E66876"/>
    <w:rsid w:val="00E71B2C"/>
    <w:rsid w:val="00E722E9"/>
    <w:rsid w:val="00E7301E"/>
    <w:rsid w:val="00E755FC"/>
    <w:rsid w:val="00E76B73"/>
    <w:rsid w:val="00E8147A"/>
    <w:rsid w:val="00E857FC"/>
    <w:rsid w:val="00E8670D"/>
    <w:rsid w:val="00E90CC5"/>
    <w:rsid w:val="00E90EF1"/>
    <w:rsid w:val="00E94B9E"/>
    <w:rsid w:val="00E95E9C"/>
    <w:rsid w:val="00EA3580"/>
    <w:rsid w:val="00EA5816"/>
    <w:rsid w:val="00EA6760"/>
    <w:rsid w:val="00EA6837"/>
    <w:rsid w:val="00EA71DC"/>
    <w:rsid w:val="00EA7478"/>
    <w:rsid w:val="00EB532F"/>
    <w:rsid w:val="00EB6C7C"/>
    <w:rsid w:val="00EB77F7"/>
    <w:rsid w:val="00EC13A2"/>
    <w:rsid w:val="00EC166D"/>
    <w:rsid w:val="00EC401C"/>
    <w:rsid w:val="00EC699A"/>
    <w:rsid w:val="00EC7580"/>
    <w:rsid w:val="00EC792F"/>
    <w:rsid w:val="00ED1016"/>
    <w:rsid w:val="00ED2439"/>
    <w:rsid w:val="00ED7AD6"/>
    <w:rsid w:val="00EE3E11"/>
    <w:rsid w:val="00EE3E88"/>
    <w:rsid w:val="00EE6603"/>
    <w:rsid w:val="00EE68FC"/>
    <w:rsid w:val="00EE706A"/>
    <w:rsid w:val="00EE7590"/>
    <w:rsid w:val="00EE7DF7"/>
    <w:rsid w:val="00EE7E7F"/>
    <w:rsid w:val="00EF0742"/>
    <w:rsid w:val="00EF3BF7"/>
    <w:rsid w:val="00EF56CD"/>
    <w:rsid w:val="00EF6D36"/>
    <w:rsid w:val="00EF77E4"/>
    <w:rsid w:val="00F000D0"/>
    <w:rsid w:val="00F03E05"/>
    <w:rsid w:val="00F04F75"/>
    <w:rsid w:val="00F05B71"/>
    <w:rsid w:val="00F07C7F"/>
    <w:rsid w:val="00F10794"/>
    <w:rsid w:val="00F166FD"/>
    <w:rsid w:val="00F21190"/>
    <w:rsid w:val="00F22526"/>
    <w:rsid w:val="00F27597"/>
    <w:rsid w:val="00F34DDF"/>
    <w:rsid w:val="00F37B58"/>
    <w:rsid w:val="00F41323"/>
    <w:rsid w:val="00F4146B"/>
    <w:rsid w:val="00F42EBB"/>
    <w:rsid w:val="00F45764"/>
    <w:rsid w:val="00F45CAB"/>
    <w:rsid w:val="00F45F22"/>
    <w:rsid w:val="00F46638"/>
    <w:rsid w:val="00F501BE"/>
    <w:rsid w:val="00F5436F"/>
    <w:rsid w:val="00F555F6"/>
    <w:rsid w:val="00F56FF4"/>
    <w:rsid w:val="00F61B2F"/>
    <w:rsid w:val="00F6336B"/>
    <w:rsid w:val="00F64B3C"/>
    <w:rsid w:val="00F655A1"/>
    <w:rsid w:val="00F6712F"/>
    <w:rsid w:val="00F740C2"/>
    <w:rsid w:val="00F7438F"/>
    <w:rsid w:val="00F76A71"/>
    <w:rsid w:val="00F77A19"/>
    <w:rsid w:val="00F80C8B"/>
    <w:rsid w:val="00F814C4"/>
    <w:rsid w:val="00F83DF7"/>
    <w:rsid w:val="00F8445E"/>
    <w:rsid w:val="00F84A7F"/>
    <w:rsid w:val="00F84DEA"/>
    <w:rsid w:val="00F85E99"/>
    <w:rsid w:val="00F86219"/>
    <w:rsid w:val="00F862A8"/>
    <w:rsid w:val="00F864A3"/>
    <w:rsid w:val="00F9011B"/>
    <w:rsid w:val="00F91C29"/>
    <w:rsid w:val="00F93180"/>
    <w:rsid w:val="00F933D9"/>
    <w:rsid w:val="00F95764"/>
    <w:rsid w:val="00F96E65"/>
    <w:rsid w:val="00FA0865"/>
    <w:rsid w:val="00FA29F1"/>
    <w:rsid w:val="00FA419E"/>
    <w:rsid w:val="00FA70E9"/>
    <w:rsid w:val="00FB00DE"/>
    <w:rsid w:val="00FB445F"/>
    <w:rsid w:val="00FB5E09"/>
    <w:rsid w:val="00FC0647"/>
    <w:rsid w:val="00FC0F95"/>
    <w:rsid w:val="00FC1E94"/>
    <w:rsid w:val="00FC48E5"/>
    <w:rsid w:val="00FC5815"/>
    <w:rsid w:val="00FD1C1B"/>
    <w:rsid w:val="00FD2153"/>
    <w:rsid w:val="00FD440B"/>
    <w:rsid w:val="00FD4543"/>
    <w:rsid w:val="00FD4A07"/>
    <w:rsid w:val="00FE0500"/>
    <w:rsid w:val="00FE0E8F"/>
    <w:rsid w:val="00FF1052"/>
    <w:rsid w:val="00FF4C76"/>
    <w:rsid w:val="00FF583D"/>
    <w:rsid w:val="00FF6E49"/>
    <w:rsid w:val="00FF7C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0D24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page number" w:uiPriority="0"/>
    <w:lsdException w:name="endnote reference" w:uiPriority="0"/>
    <w:lsdException w:name="endnote tex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996"/>
  </w:style>
  <w:style w:type="paragraph" w:styleId="Heading1">
    <w:name w:val="heading 1"/>
    <w:basedOn w:val="Normal"/>
    <w:next w:val="Normal"/>
    <w:link w:val="Heading1Char"/>
    <w:qFormat/>
    <w:rsid w:val="00291AAC"/>
    <w:pPr>
      <w:keepNext/>
      <w:numPr>
        <w:numId w:val="1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91AAC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291AAC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291AAC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91AAC"/>
    <w:pPr>
      <w:numPr>
        <w:ilvl w:val="4"/>
        <w:numId w:val="1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91AAC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nhideWhenUsed/>
    <w:qFormat/>
    <w:rsid w:val="00291AAC"/>
    <w:pPr>
      <w:numPr>
        <w:ilvl w:val="6"/>
        <w:numId w:val="1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291AAC"/>
    <w:pPr>
      <w:numPr>
        <w:ilvl w:val="7"/>
        <w:numId w:val="1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nhideWhenUsed/>
    <w:qFormat/>
    <w:rsid w:val="00291AAC"/>
    <w:pPr>
      <w:numPr>
        <w:ilvl w:val="8"/>
        <w:numId w:val="1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1A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91AAC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291AA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291AA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291AAC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91AAC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91AAC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291AAC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291AAC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291AAC"/>
    <w:rPr>
      <w:rFonts w:asciiTheme="majorHAnsi" w:eastAsiaTheme="majorEastAsia" w:hAnsiTheme="majorHAnsi" w:cstheme="majorBidi"/>
    </w:rPr>
  </w:style>
  <w:style w:type="paragraph" w:styleId="BalloonText">
    <w:name w:val="Balloon Text"/>
    <w:basedOn w:val="Normal"/>
    <w:link w:val="BalloonTextChar"/>
    <w:unhideWhenUsed/>
    <w:rsid w:val="00291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91A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371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1C1"/>
  </w:style>
  <w:style w:type="paragraph" w:styleId="Footer">
    <w:name w:val="footer"/>
    <w:basedOn w:val="Normal"/>
    <w:link w:val="FooterChar"/>
    <w:uiPriority w:val="99"/>
    <w:unhideWhenUsed/>
    <w:rsid w:val="00371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1C1"/>
  </w:style>
  <w:style w:type="paragraph" w:styleId="BodyText">
    <w:name w:val="Body Text"/>
    <w:basedOn w:val="Normal"/>
    <w:link w:val="BodyTextChar"/>
    <w:rsid w:val="008F2B21"/>
    <w:pPr>
      <w:spacing w:after="0" w:line="36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8F2B21"/>
    <w:rPr>
      <w:rFonts w:ascii="Arial" w:eastAsia="Times New Roman" w:hAnsi="Arial" w:cs="Times New Roman"/>
      <w:sz w:val="24"/>
      <w:szCs w:val="20"/>
    </w:rPr>
  </w:style>
  <w:style w:type="character" w:styleId="PageNumber">
    <w:name w:val="page number"/>
    <w:basedOn w:val="DefaultParagraphFont"/>
    <w:rsid w:val="008F2B21"/>
  </w:style>
  <w:style w:type="paragraph" w:styleId="BodyTextIndent">
    <w:name w:val="Body Text Indent"/>
    <w:basedOn w:val="Normal"/>
    <w:link w:val="BodyTextIndentChar"/>
    <w:rsid w:val="008F2B21"/>
    <w:pPr>
      <w:numPr>
        <w:ilvl w:val="12"/>
      </w:numPr>
      <w:spacing w:after="0" w:line="360" w:lineRule="auto"/>
      <w:ind w:left="81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8F2B21"/>
    <w:rPr>
      <w:rFonts w:ascii="Arial" w:eastAsia="Times New Roman" w:hAnsi="Arial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8F2B21"/>
    <w:pPr>
      <w:spacing w:after="0" w:line="360" w:lineRule="auto"/>
      <w:ind w:left="72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8F2B21"/>
    <w:rPr>
      <w:rFonts w:ascii="Arial" w:eastAsia="Times New Roman" w:hAnsi="Arial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8F2B21"/>
    <w:pPr>
      <w:spacing w:after="0" w:line="240" w:lineRule="auto"/>
      <w:jc w:val="center"/>
    </w:pPr>
    <w:rPr>
      <w:rFonts w:ascii="Arial" w:eastAsia="Times New Roman" w:hAnsi="Arial" w:cs="Arial"/>
      <w:b/>
      <w:sz w:val="26"/>
      <w:szCs w:val="20"/>
    </w:rPr>
  </w:style>
  <w:style w:type="character" w:customStyle="1" w:styleId="TitleChar">
    <w:name w:val="Title Char"/>
    <w:basedOn w:val="DefaultParagraphFont"/>
    <w:link w:val="Title"/>
    <w:rsid w:val="008F2B21"/>
    <w:rPr>
      <w:rFonts w:ascii="Arial" w:eastAsia="Times New Roman" w:hAnsi="Arial" w:cs="Arial"/>
      <w:b/>
      <w:sz w:val="26"/>
      <w:szCs w:val="20"/>
    </w:rPr>
  </w:style>
  <w:style w:type="table" w:styleId="TableGrid">
    <w:name w:val="Table Grid"/>
    <w:basedOn w:val="TableNormal"/>
    <w:rsid w:val="008F2B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id-ID"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D02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63B73"/>
    <w:pPr>
      <w:keepLines/>
      <w:numPr>
        <w:numId w:val="0"/>
      </w:numPr>
      <w:spacing w:after="0" w:line="259" w:lineRule="auto"/>
      <w:outlineLvl w:val="9"/>
    </w:pPr>
    <w:rPr>
      <w:b w:val="0"/>
      <w:bCs w:val="0"/>
      <w:color w:val="365F91" w:themeColor="accent1" w:themeShade="BF"/>
      <w:kern w:val="0"/>
    </w:rPr>
  </w:style>
  <w:style w:type="paragraph" w:styleId="TOC1">
    <w:name w:val="toc 1"/>
    <w:basedOn w:val="Normal"/>
    <w:next w:val="Normal"/>
    <w:autoRedefine/>
    <w:unhideWhenUsed/>
    <w:rsid w:val="008C6522"/>
    <w:pPr>
      <w:tabs>
        <w:tab w:val="left" w:pos="426"/>
        <w:tab w:val="right" w:leader="dot" w:pos="8780"/>
      </w:tabs>
      <w:spacing w:after="0"/>
    </w:pPr>
    <w:rPr>
      <w:rFonts w:ascii="Arial" w:hAnsi="Arial" w:cs="Arial"/>
      <w:noProof/>
      <w:color w:val="000000" w:themeColor="text1"/>
      <w:sz w:val="24"/>
      <w:szCs w:val="24"/>
      <w:lang w:val="id-ID"/>
    </w:rPr>
  </w:style>
  <w:style w:type="paragraph" w:styleId="TOC2">
    <w:name w:val="toc 2"/>
    <w:basedOn w:val="Normal"/>
    <w:next w:val="Normal"/>
    <w:autoRedefine/>
    <w:unhideWhenUsed/>
    <w:rsid w:val="00184C17"/>
    <w:pPr>
      <w:tabs>
        <w:tab w:val="left" w:pos="660"/>
        <w:tab w:val="right" w:leader="dot" w:pos="8780"/>
      </w:tabs>
      <w:spacing w:after="0" w:line="240" w:lineRule="auto"/>
      <w:ind w:left="220"/>
    </w:pPr>
  </w:style>
  <w:style w:type="character" w:styleId="Hyperlink">
    <w:name w:val="Hyperlink"/>
    <w:basedOn w:val="DefaultParagraphFont"/>
    <w:unhideWhenUsed/>
    <w:rsid w:val="00363B73"/>
    <w:rPr>
      <w:color w:val="0000FF" w:themeColor="hyperlink"/>
      <w:u w:val="single"/>
    </w:rPr>
  </w:style>
  <w:style w:type="paragraph" w:styleId="BodyText2">
    <w:name w:val="Body Text 2"/>
    <w:basedOn w:val="Normal"/>
    <w:link w:val="BodyText2Char"/>
    <w:rsid w:val="00F45764"/>
    <w:pPr>
      <w:spacing w:after="0" w:line="360" w:lineRule="auto"/>
      <w:ind w:left="540" w:hanging="54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F45764"/>
    <w:rPr>
      <w:rFonts w:ascii="Arial" w:eastAsia="Times New Roman" w:hAnsi="Arial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rsid w:val="00F45764"/>
    <w:pPr>
      <w:spacing w:after="0" w:line="360" w:lineRule="auto"/>
      <w:ind w:left="450" w:hanging="45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F45764"/>
    <w:rPr>
      <w:rFonts w:ascii="Arial" w:eastAsia="Times New Roman" w:hAnsi="Arial" w:cs="Times New Roman"/>
      <w:sz w:val="24"/>
      <w:szCs w:val="20"/>
    </w:rPr>
  </w:style>
  <w:style w:type="paragraph" w:styleId="BodyText3">
    <w:name w:val="Body Text 3"/>
    <w:basedOn w:val="Normal"/>
    <w:link w:val="BodyText3Char"/>
    <w:rsid w:val="00F45764"/>
    <w:pPr>
      <w:spacing w:after="0" w:line="36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3Char">
    <w:name w:val="Body Text 3 Char"/>
    <w:basedOn w:val="DefaultParagraphFont"/>
    <w:link w:val="BodyText3"/>
    <w:rsid w:val="00F45764"/>
    <w:rPr>
      <w:rFonts w:ascii="Arial" w:eastAsia="Times New Roman" w:hAnsi="Arial" w:cs="Times New Roman"/>
      <w:sz w:val="24"/>
      <w:szCs w:val="20"/>
    </w:rPr>
  </w:style>
  <w:style w:type="paragraph" w:styleId="TOC3">
    <w:name w:val="toc 3"/>
    <w:basedOn w:val="Normal"/>
    <w:next w:val="Normal"/>
    <w:autoRedefine/>
    <w:rsid w:val="00F45764"/>
    <w:pPr>
      <w:spacing w:after="100" w:line="240" w:lineRule="auto"/>
      <w:ind w:left="440"/>
      <w:jc w:val="both"/>
    </w:pPr>
    <w:rPr>
      <w:rFonts w:ascii="Arial" w:eastAsia="Times New Roman" w:hAnsi="Arial" w:cs="Times New Roman"/>
      <w:szCs w:val="20"/>
    </w:rPr>
  </w:style>
  <w:style w:type="paragraph" w:styleId="EndnoteText">
    <w:name w:val="endnote text"/>
    <w:basedOn w:val="Normal"/>
    <w:link w:val="EndnoteTextChar"/>
    <w:rsid w:val="00F45764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45764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basedOn w:val="DefaultParagraphFont"/>
    <w:rsid w:val="00F45764"/>
    <w:rPr>
      <w:vertAlign w:val="superscript"/>
    </w:rPr>
  </w:style>
  <w:style w:type="numbering" w:customStyle="1" w:styleId="Style1">
    <w:name w:val="Style1"/>
    <w:uiPriority w:val="99"/>
    <w:rsid w:val="00F45764"/>
    <w:pPr>
      <w:numPr>
        <w:numId w:val="2"/>
      </w:numPr>
    </w:pPr>
  </w:style>
  <w:style w:type="character" w:styleId="CommentReference">
    <w:name w:val="annotation reference"/>
    <w:basedOn w:val="DefaultParagraphFont"/>
    <w:rsid w:val="00F457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F45764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45764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F457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45764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Default">
    <w:name w:val="Default"/>
    <w:rsid w:val="00F45764"/>
    <w:pPr>
      <w:autoSpaceDE w:val="0"/>
      <w:autoSpaceDN w:val="0"/>
      <w:adjustRightInd w:val="0"/>
      <w:spacing w:after="0" w:line="240" w:lineRule="auto"/>
    </w:pPr>
    <w:rPr>
      <w:rFonts w:ascii="Bookman Old Style" w:eastAsia="Times New Roman" w:hAnsi="Bookman Old Style" w:cs="Bookman Old Style"/>
      <w:color w:val="000000"/>
      <w:sz w:val="24"/>
      <w:szCs w:val="24"/>
      <w:lang w:val="id-ID" w:eastAsia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page number" w:uiPriority="0"/>
    <w:lsdException w:name="endnote reference" w:uiPriority="0"/>
    <w:lsdException w:name="endnote tex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996"/>
  </w:style>
  <w:style w:type="paragraph" w:styleId="Heading1">
    <w:name w:val="heading 1"/>
    <w:basedOn w:val="Normal"/>
    <w:next w:val="Normal"/>
    <w:link w:val="Heading1Char"/>
    <w:qFormat/>
    <w:rsid w:val="00291AAC"/>
    <w:pPr>
      <w:keepNext/>
      <w:numPr>
        <w:numId w:val="1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91AAC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291AAC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291AAC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91AAC"/>
    <w:pPr>
      <w:numPr>
        <w:ilvl w:val="4"/>
        <w:numId w:val="1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91AAC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nhideWhenUsed/>
    <w:qFormat/>
    <w:rsid w:val="00291AAC"/>
    <w:pPr>
      <w:numPr>
        <w:ilvl w:val="6"/>
        <w:numId w:val="1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291AAC"/>
    <w:pPr>
      <w:numPr>
        <w:ilvl w:val="7"/>
        <w:numId w:val="1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nhideWhenUsed/>
    <w:qFormat/>
    <w:rsid w:val="00291AAC"/>
    <w:pPr>
      <w:numPr>
        <w:ilvl w:val="8"/>
        <w:numId w:val="1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1A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91AAC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291AA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291AA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291AAC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91AAC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91AAC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291AAC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291AAC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291AAC"/>
    <w:rPr>
      <w:rFonts w:asciiTheme="majorHAnsi" w:eastAsiaTheme="majorEastAsia" w:hAnsiTheme="majorHAnsi" w:cstheme="majorBidi"/>
    </w:rPr>
  </w:style>
  <w:style w:type="paragraph" w:styleId="BalloonText">
    <w:name w:val="Balloon Text"/>
    <w:basedOn w:val="Normal"/>
    <w:link w:val="BalloonTextChar"/>
    <w:unhideWhenUsed/>
    <w:rsid w:val="00291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91A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371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1C1"/>
  </w:style>
  <w:style w:type="paragraph" w:styleId="Footer">
    <w:name w:val="footer"/>
    <w:basedOn w:val="Normal"/>
    <w:link w:val="FooterChar"/>
    <w:uiPriority w:val="99"/>
    <w:unhideWhenUsed/>
    <w:rsid w:val="00371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1C1"/>
  </w:style>
  <w:style w:type="paragraph" w:styleId="BodyText">
    <w:name w:val="Body Text"/>
    <w:basedOn w:val="Normal"/>
    <w:link w:val="BodyTextChar"/>
    <w:rsid w:val="008F2B21"/>
    <w:pPr>
      <w:spacing w:after="0" w:line="36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8F2B21"/>
    <w:rPr>
      <w:rFonts w:ascii="Arial" w:eastAsia="Times New Roman" w:hAnsi="Arial" w:cs="Times New Roman"/>
      <w:sz w:val="24"/>
      <w:szCs w:val="20"/>
    </w:rPr>
  </w:style>
  <w:style w:type="character" w:styleId="PageNumber">
    <w:name w:val="page number"/>
    <w:basedOn w:val="DefaultParagraphFont"/>
    <w:rsid w:val="008F2B21"/>
  </w:style>
  <w:style w:type="paragraph" w:styleId="BodyTextIndent">
    <w:name w:val="Body Text Indent"/>
    <w:basedOn w:val="Normal"/>
    <w:link w:val="BodyTextIndentChar"/>
    <w:rsid w:val="008F2B21"/>
    <w:pPr>
      <w:numPr>
        <w:ilvl w:val="12"/>
      </w:numPr>
      <w:spacing w:after="0" w:line="360" w:lineRule="auto"/>
      <w:ind w:left="81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8F2B21"/>
    <w:rPr>
      <w:rFonts w:ascii="Arial" w:eastAsia="Times New Roman" w:hAnsi="Arial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8F2B21"/>
    <w:pPr>
      <w:spacing w:after="0" w:line="360" w:lineRule="auto"/>
      <w:ind w:left="72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8F2B21"/>
    <w:rPr>
      <w:rFonts w:ascii="Arial" w:eastAsia="Times New Roman" w:hAnsi="Arial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8F2B21"/>
    <w:pPr>
      <w:spacing w:after="0" w:line="240" w:lineRule="auto"/>
      <w:jc w:val="center"/>
    </w:pPr>
    <w:rPr>
      <w:rFonts w:ascii="Arial" w:eastAsia="Times New Roman" w:hAnsi="Arial" w:cs="Arial"/>
      <w:b/>
      <w:sz w:val="26"/>
      <w:szCs w:val="20"/>
    </w:rPr>
  </w:style>
  <w:style w:type="character" w:customStyle="1" w:styleId="TitleChar">
    <w:name w:val="Title Char"/>
    <w:basedOn w:val="DefaultParagraphFont"/>
    <w:link w:val="Title"/>
    <w:rsid w:val="008F2B21"/>
    <w:rPr>
      <w:rFonts w:ascii="Arial" w:eastAsia="Times New Roman" w:hAnsi="Arial" w:cs="Arial"/>
      <w:b/>
      <w:sz w:val="26"/>
      <w:szCs w:val="20"/>
    </w:rPr>
  </w:style>
  <w:style w:type="table" w:styleId="TableGrid">
    <w:name w:val="Table Grid"/>
    <w:basedOn w:val="TableNormal"/>
    <w:rsid w:val="008F2B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id-ID"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D02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63B73"/>
    <w:pPr>
      <w:keepLines/>
      <w:numPr>
        <w:numId w:val="0"/>
      </w:numPr>
      <w:spacing w:after="0" w:line="259" w:lineRule="auto"/>
      <w:outlineLvl w:val="9"/>
    </w:pPr>
    <w:rPr>
      <w:b w:val="0"/>
      <w:bCs w:val="0"/>
      <w:color w:val="365F91" w:themeColor="accent1" w:themeShade="BF"/>
      <w:kern w:val="0"/>
    </w:rPr>
  </w:style>
  <w:style w:type="paragraph" w:styleId="TOC1">
    <w:name w:val="toc 1"/>
    <w:basedOn w:val="Normal"/>
    <w:next w:val="Normal"/>
    <w:autoRedefine/>
    <w:unhideWhenUsed/>
    <w:rsid w:val="008C6522"/>
    <w:pPr>
      <w:tabs>
        <w:tab w:val="left" w:pos="426"/>
        <w:tab w:val="right" w:leader="dot" w:pos="8780"/>
      </w:tabs>
      <w:spacing w:after="0"/>
    </w:pPr>
    <w:rPr>
      <w:rFonts w:ascii="Arial" w:hAnsi="Arial" w:cs="Arial"/>
      <w:noProof/>
      <w:color w:val="000000" w:themeColor="text1"/>
      <w:sz w:val="24"/>
      <w:szCs w:val="24"/>
      <w:lang w:val="id-ID"/>
    </w:rPr>
  </w:style>
  <w:style w:type="paragraph" w:styleId="TOC2">
    <w:name w:val="toc 2"/>
    <w:basedOn w:val="Normal"/>
    <w:next w:val="Normal"/>
    <w:autoRedefine/>
    <w:unhideWhenUsed/>
    <w:rsid w:val="00184C17"/>
    <w:pPr>
      <w:tabs>
        <w:tab w:val="left" w:pos="660"/>
        <w:tab w:val="right" w:leader="dot" w:pos="8780"/>
      </w:tabs>
      <w:spacing w:after="0" w:line="240" w:lineRule="auto"/>
      <w:ind w:left="220"/>
    </w:pPr>
  </w:style>
  <w:style w:type="character" w:styleId="Hyperlink">
    <w:name w:val="Hyperlink"/>
    <w:basedOn w:val="DefaultParagraphFont"/>
    <w:unhideWhenUsed/>
    <w:rsid w:val="00363B73"/>
    <w:rPr>
      <w:color w:val="0000FF" w:themeColor="hyperlink"/>
      <w:u w:val="single"/>
    </w:rPr>
  </w:style>
  <w:style w:type="paragraph" w:styleId="BodyText2">
    <w:name w:val="Body Text 2"/>
    <w:basedOn w:val="Normal"/>
    <w:link w:val="BodyText2Char"/>
    <w:rsid w:val="00F45764"/>
    <w:pPr>
      <w:spacing w:after="0" w:line="360" w:lineRule="auto"/>
      <w:ind w:left="540" w:hanging="54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F45764"/>
    <w:rPr>
      <w:rFonts w:ascii="Arial" w:eastAsia="Times New Roman" w:hAnsi="Arial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rsid w:val="00F45764"/>
    <w:pPr>
      <w:spacing w:after="0" w:line="360" w:lineRule="auto"/>
      <w:ind w:left="450" w:hanging="450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F45764"/>
    <w:rPr>
      <w:rFonts w:ascii="Arial" w:eastAsia="Times New Roman" w:hAnsi="Arial" w:cs="Times New Roman"/>
      <w:sz w:val="24"/>
      <w:szCs w:val="20"/>
    </w:rPr>
  </w:style>
  <w:style w:type="paragraph" w:styleId="BodyText3">
    <w:name w:val="Body Text 3"/>
    <w:basedOn w:val="Normal"/>
    <w:link w:val="BodyText3Char"/>
    <w:rsid w:val="00F45764"/>
    <w:pPr>
      <w:spacing w:after="0" w:line="36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3Char">
    <w:name w:val="Body Text 3 Char"/>
    <w:basedOn w:val="DefaultParagraphFont"/>
    <w:link w:val="BodyText3"/>
    <w:rsid w:val="00F45764"/>
    <w:rPr>
      <w:rFonts w:ascii="Arial" w:eastAsia="Times New Roman" w:hAnsi="Arial" w:cs="Times New Roman"/>
      <w:sz w:val="24"/>
      <w:szCs w:val="20"/>
    </w:rPr>
  </w:style>
  <w:style w:type="paragraph" w:styleId="TOC3">
    <w:name w:val="toc 3"/>
    <w:basedOn w:val="Normal"/>
    <w:next w:val="Normal"/>
    <w:autoRedefine/>
    <w:rsid w:val="00F45764"/>
    <w:pPr>
      <w:spacing w:after="100" w:line="240" w:lineRule="auto"/>
      <w:ind w:left="440"/>
      <w:jc w:val="both"/>
    </w:pPr>
    <w:rPr>
      <w:rFonts w:ascii="Arial" w:eastAsia="Times New Roman" w:hAnsi="Arial" w:cs="Times New Roman"/>
      <w:szCs w:val="20"/>
    </w:rPr>
  </w:style>
  <w:style w:type="paragraph" w:styleId="EndnoteText">
    <w:name w:val="endnote text"/>
    <w:basedOn w:val="Normal"/>
    <w:link w:val="EndnoteTextChar"/>
    <w:rsid w:val="00F45764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45764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basedOn w:val="DefaultParagraphFont"/>
    <w:rsid w:val="00F45764"/>
    <w:rPr>
      <w:vertAlign w:val="superscript"/>
    </w:rPr>
  </w:style>
  <w:style w:type="numbering" w:customStyle="1" w:styleId="Style1">
    <w:name w:val="Style1"/>
    <w:uiPriority w:val="99"/>
    <w:rsid w:val="00F45764"/>
    <w:pPr>
      <w:numPr>
        <w:numId w:val="2"/>
      </w:numPr>
    </w:pPr>
  </w:style>
  <w:style w:type="character" w:styleId="CommentReference">
    <w:name w:val="annotation reference"/>
    <w:basedOn w:val="DefaultParagraphFont"/>
    <w:rsid w:val="00F457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F45764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45764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F457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45764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Default">
    <w:name w:val="Default"/>
    <w:rsid w:val="00F45764"/>
    <w:pPr>
      <w:autoSpaceDE w:val="0"/>
      <w:autoSpaceDN w:val="0"/>
      <w:adjustRightInd w:val="0"/>
      <w:spacing w:after="0" w:line="240" w:lineRule="auto"/>
    </w:pPr>
    <w:rPr>
      <w:rFonts w:ascii="Bookman Old Style" w:eastAsia="Times New Roman" w:hAnsi="Bookman Old Style" w:cs="Bookman Old Style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9455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23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2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30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42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30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19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96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144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1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4983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713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55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9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72781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45159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655609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0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8263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7187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931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1919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5811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7627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C720D-85EB-47AC-B8CE-D94389DED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2</Pages>
  <Words>6235</Words>
  <Characters>35545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eks</dc:creator>
  <cp:lastModifiedBy>User</cp:lastModifiedBy>
  <cp:revision>2</cp:revision>
  <cp:lastPrinted>2019-02-12T03:06:00Z</cp:lastPrinted>
  <dcterms:created xsi:type="dcterms:W3CDTF">2019-10-16T06:42:00Z</dcterms:created>
  <dcterms:modified xsi:type="dcterms:W3CDTF">2019-10-16T06:42:00Z</dcterms:modified>
</cp:coreProperties>
</file>